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5.png" ContentType="image/pn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oo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7"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6"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2"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60" w:name="tab:unnamed-chunk-20"/>
      <w:bookmarkEnd w:id="60"/>
      <w:r>
        <w:t xml:space="preserve">Table 3.3: Table head of all verses of Quran.</w:t>
      </w:r>
    </w:p>
    <w:tbl>
      <w:tblPr>
        <w:tblStyle w:val="Table"/>
        <w:tblW w:type="auto" w:w="0"/>
        <w:tblLook w:firstRow="1" w:lastRow="0" w:firstColumn="0" w:lastColumn="0" w:noHBand="0" w:noVBand="0" w:val="0020"/>
        <w:jc w:val="start"/>
        <w:tblCaption w:val="Table 3.3: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61" w:name="tab:unnamed-chunk-20"/>
      <w:bookmarkEnd w:id="61"/>
      <w:r>
        <w:t xml:space="preserve">Table 3.3: Table head of numbered verses of Quran.</w:t>
      </w:r>
    </w:p>
    <w:tbl>
      <w:tblPr>
        <w:tblStyle w:val="Table"/>
        <w:tblW w:type="auto" w:w="0"/>
        <w:tblLook w:firstRow="1" w:lastRow="0" w:firstColumn="0" w:lastColumn="0" w:noHBand="0" w:noVBand="0" w:val="0020"/>
        <w:jc w:val="start"/>
        <w:tblCaption w:val="Table 3.3: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Chapter</w:t>
      </w:r>
      <w:r>
        <w:t xml:space="preserve"> </w:t>
      </w:r>
      <w:r>
        <w:t xml:space="preserve">6.7</w:t>
      </w:r>
      <w:r>
        <w:t xml:space="preserve"> </w:t>
      </w:r>
      <w:r>
        <w:t xml:space="preserve">).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Rd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FunctionTok"/>
        </w:rPr>
        <w:t xml:space="preserve">library</w:t>
      </w:r>
      <w:r>
        <w:rPr>
          <w:rStyle w:val="NormalTok"/>
        </w:rPr>
        <w:t xml:space="preserve">(stringr)</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abjadL, abjadN){</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word,</w:t>
      </w:r>
      <w:r>
        <w:rPr>
          <w:rStyle w:val="StringTok"/>
        </w:rPr>
        <w:t xml:space="preserve">""</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w:t>
      </w:r>
      <w:r>
        <w:br/>
      </w:r>
      <w:r>
        <w:rPr>
          <w:rStyle w:val="NormalTok"/>
        </w:rPr>
        <w:t xml:space="preserve">  tmp </w:t>
      </w:r>
      <w:r>
        <w:rPr>
          <w:rStyle w:val="OtherTok"/>
        </w:rPr>
        <w:t xml:space="preserve">&lt;-</w:t>
      </w:r>
      <w:r>
        <w:rPr>
          <w:rStyle w:val="NormalTok"/>
        </w:rPr>
        <w:t xml:space="preserve"> abjadN[i]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CommentTok"/>
        </w:rPr>
        <w:t xml:space="preserve"># Abjad number of each word in a verse is the output</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w:t>
      </w:r>
      <w:r>
        <w:br/>
      </w:r>
      <w:r>
        <w:rPr>
          <w:rStyle w:val="CommentTok"/>
        </w:rPr>
        <w:t xml:space="preserve"># usage: (a verse as input)</w:t>
      </w:r>
      <w:r>
        <w:br/>
      </w:r>
      <w:r>
        <w:rPr>
          <w:rStyle w:val="CommentTok"/>
        </w:rPr>
        <w:t xml:space="preserve"># Example, first verse, Basmala as input:</w:t>
      </w:r>
      <w:r>
        <w:br/>
      </w:r>
      <w:r>
        <w:rPr>
          <w:rStyle w:val="CommentTok"/>
        </w:rPr>
        <w:t xml:space="preserve"># AbjadSeqofaWordSumValue(unQuran$text[1])</w:t>
      </w:r>
      <w:r>
        <w:br/>
      </w:r>
      <w:r>
        <w:rPr>
          <w:rStyle w:val="CommentTok"/>
        </w:rPr>
        <w:t xml:space="preserv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w:t>
      </w:r>
      <w:r>
        <w:rPr>
          <w:rStyle w:val="FunctionTok"/>
        </w:rPr>
        <w:t xml:space="preserve">require</w:t>
      </w:r>
      <w:r>
        <w:rPr>
          <w:rStyle w:val="NormalTok"/>
        </w:rPr>
        <w:t xml:space="preserve">(tokenizers)</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 abjadN))</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w:t>
      </w:r>
      <w:r>
        <w:br/>
      </w:r>
      <w:r>
        <w:rPr>
          <w:rStyle w:val="NormalTok"/>
        </w:rPr>
        <w:t xml:space="preserve">  </w:t>
      </w:r>
      <w:r>
        <w:rPr>
          <w:rStyle w:val="CommentTok"/>
        </w:rPr>
        <w:t xml:space="preserve">#usage: Abjad numbers are replaced with each letter in a verse.</w:t>
      </w:r>
      <w:r>
        <w:br/>
      </w:r>
      <w:r>
        <w:rPr>
          <w:rStyle w:val="NormalTok"/>
        </w:rPr>
        <w:t xml:space="preserve">  </w:t>
      </w:r>
      <w:r>
        <w:rPr>
          <w:rStyle w:val="CommentTok"/>
        </w:rPr>
        <w:t xml:space="preserve">#AbjadSeqofwordsperVerse(unQuran$text[1])</w:t>
      </w:r>
      <w:r>
        <w:br/>
      </w:r>
      <w:r>
        <w:rPr>
          <w:rStyle w:val="NormalTok"/>
        </w:rPr>
        <w:t xml:space="preserve">  </w:t>
      </w:r>
      <w:r>
        <w:rPr>
          <w:rStyle w:val="CommentTok"/>
        </w:rPr>
        <w:t xml:space="preserve">#result:</w:t>
      </w:r>
      <w:r>
        <w:br/>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 abjadN))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 abjadN)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p>
    <w:bookmarkEnd w:id="64"/>
    <w:bookmarkStart w:id="65"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2"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Places to look at the key coding patterns:</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numbers of the following combinations in the natural order:</w:t>
      </w:r>
    </w:p>
    <w:p>
      <w:pPr>
        <w:numPr>
          <w:ilvl w:val="0"/>
          <w:numId w:val="1010"/>
        </w:numPr>
        <w:pStyle w:val="Compact"/>
      </w:pPr>
      <w:r>
        <w:t xml:space="preserve">chapters, verses, words</w:t>
      </w:r>
    </w:p>
    <w:p>
      <w:pPr>
        <w:numPr>
          <w:ilvl w:val="0"/>
          <w:numId w:val="1010"/>
        </w:numPr>
        <w:pStyle w:val="Compact"/>
      </w:pPr>
      <w:r>
        <w:t xml:space="preserve">chapters</w:t>
      </w:r>
    </w:p>
    <w:p>
      <w:pPr>
        <w:numPr>
          <w:ilvl w:val="0"/>
          <w:numId w:val="1010"/>
        </w:numPr>
        <w:pStyle w:val="Compact"/>
      </w:pPr>
      <w:r>
        <w:t xml:space="preserve">verses</w:t>
      </w:r>
    </w:p>
    <w:p>
      <w:pPr>
        <w:numPr>
          <w:ilvl w:val="0"/>
          <w:numId w:val="1010"/>
        </w:numPr>
        <w:pStyle w:val="Compact"/>
      </w:pPr>
      <w:r>
        <w:t xml:space="preserve">words</w:t>
      </w:r>
    </w:p>
    <w:p>
      <w:pPr>
        <w:pStyle w:val="FirstParagraph"/>
      </w:pPr>
      <w:r>
        <w:t xml:space="preserve">The second main subchapter is presenting the key coding pattern based codes with letters information and will consider the numbers of the following combinations:</w:t>
      </w:r>
    </w:p>
    <w:p>
      <w:pPr>
        <w:numPr>
          <w:ilvl w:val="0"/>
          <w:numId w:val="1011"/>
        </w:numPr>
        <w:pStyle w:val="Compact"/>
      </w:pPr>
      <w:r>
        <w:t xml:space="preserve">chapters, verses, words, letters</w:t>
      </w:r>
    </w:p>
    <w:p>
      <w:pPr>
        <w:numPr>
          <w:ilvl w:val="0"/>
          <w:numId w:val="1011"/>
        </w:numPr>
        <w:pStyle w:val="Compact"/>
      </w:pPr>
      <w:r>
        <w:t xml:space="preserve">letters</w:t>
      </w:r>
    </w:p>
    <w:p>
      <w:pPr>
        <w:pStyle w:val="FirstParagraph"/>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2"/>
        </w:numPr>
        <w:pStyle w:val="Compact"/>
      </w:pPr>
      <w:r>
        <w:t xml:space="preserve">Sum</w:t>
      </w:r>
    </w:p>
    <w:p>
      <w:pPr>
        <w:numPr>
          <w:ilvl w:val="0"/>
          <w:numId w:val="1012"/>
        </w:numPr>
        <w:pStyle w:val="Compact"/>
      </w:pPr>
      <w:r>
        <w:t xml:space="preserve">Concatenation</w:t>
      </w:r>
    </w:p>
    <w:p>
      <w:pPr>
        <w:numPr>
          <w:ilvl w:val="0"/>
          <w:numId w:val="1012"/>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5"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4 combinations in the natural order:</w:t>
      </w:r>
    </w:p>
    <w:p>
      <w:pPr>
        <w:numPr>
          <w:ilvl w:val="0"/>
          <w:numId w:val="1013"/>
        </w:numPr>
        <w:pStyle w:val="Compact"/>
      </w:pPr>
      <w:r>
        <w:t xml:space="preserve">chapters, verses, words</w:t>
      </w:r>
    </w:p>
    <w:p>
      <w:pPr>
        <w:numPr>
          <w:ilvl w:val="0"/>
          <w:numId w:val="1013"/>
        </w:numPr>
        <w:pStyle w:val="Compact"/>
      </w:pPr>
      <w:r>
        <w:t xml:space="preserve">chapters</w:t>
      </w:r>
    </w:p>
    <w:p>
      <w:pPr>
        <w:numPr>
          <w:ilvl w:val="0"/>
          <w:numId w:val="1013"/>
        </w:numPr>
        <w:pStyle w:val="Compact"/>
      </w:pPr>
      <w:r>
        <w:t xml:space="preserve">verses</w:t>
      </w:r>
    </w:p>
    <w:p>
      <w:pPr>
        <w:numPr>
          <w:ilvl w:val="0"/>
          <w:numId w:val="1013"/>
        </w:numPr>
        <w:pStyle w:val="Compact"/>
      </w:pPr>
      <w:r>
        <w:t xml:space="preserve">words</w:t>
      </w:r>
    </w:p>
    <w:p>
      <w:pPr>
        <w:pStyle w:val="FirstParagraph"/>
      </w:pPr>
      <w:r>
        <w:t xml:space="preserve">For these numbers combinations, as mentioned before, I looked at 3 places to find the key coding patterns. I mentioned them before bu to remind, the places are, the first chapter Al-Fatiha, the first and the special verse Basmala, and the total numbers.</w:t>
      </w:r>
    </w:p>
    <w:bookmarkStart w:id="68" w:name="EvOddEven"/>
    <w:p>
      <w:pPr>
        <w:pStyle w:val="Heading3"/>
      </w:pPr>
      <w:r>
        <w:rPr>
          <w:rStyle w:val="SectionNumber"/>
        </w:rPr>
        <w:t xml:space="preserve">4.1.1</w:t>
      </w:r>
      <w:r>
        <w:tab/>
      </w:r>
      <w:r>
        <w:t xml:space="preserve">About the Even and Odd Coding Pattern</w:t>
      </w:r>
    </w:p>
    <w:p>
      <w:pPr>
        <w:pStyle w:val="FirstParagraph"/>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 as a rule, all the suitable codes of the 19 System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 Namely, if a chapter have an even index then it is an even chapter. For example, Chapter 2 is an even chapter. At the verse level of the text, we again group the verses with respect to their chapter indices. Namely, if a verse belong to an even chapter then it is classified as in the even group. We do the same for the odd classification where any chapter or verse that belongs to an odd chapter is classified as in the odd group.</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 we start pairing them first as 21,43,65,87,109. We then concatenate the pairs again in the natural order and get this big even and odd codded number 21436587109.</w:t>
      </w:r>
    </w:p>
    <w:p>
      <w:pPr>
        <w:pStyle w:val="BodyText"/>
      </w:pPr>
      <w:r>
        <w:t xml:space="preserve">In verse level text numbers, one side of even or odd might be shorter as we classify them by chapter indexes.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since the even and odd coding pattern is itself based on a pairing coding patterns, it can only be clearly applied to codings based on a concatenation of a single category.</w:t>
      </w:r>
    </w:p>
    <w:p>
      <w:pPr>
        <w:pStyle w:val="BodyText"/>
      </w:pPr>
      <w:r>
        <w:t xml:space="preserve">In this main chapter you will witness 6 total key coding pattern based evidences</w:t>
      </w:r>
      <w:r>
        <w:t xml:space="preserve"> </w:t>
      </w:r>
      <w:r>
        <w:rPr>
          <w:iCs/>
          <w:i/>
        </w:rPr>
        <w:t xml:space="preserve">that are suitable</w:t>
      </w:r>
      <w:r>
        <w:t xml:space="preserve"> </w:t>
      </w:r>
      <w:r>
        <w:t xml:space="preserve">to test the follow up even and odd coding pattern. As you will see, we observe 6 total even and odd coding evidences based on these 6 key coding pattern based evidences. Only one of the key coding pattern based evidence does not have a follow up even and odd coding evidence but since another key coding pattern based evidence has two follow up even and odd coding evidences, in total we have 6 to 6 successes observation.</w:t>
      </w:r>
    </w:p>
    <w:bookmarkEnd w:id="68"/>
    <w:bookmarkStart w:id="92"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6</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7</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70"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9">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70"/>
    <w:bookmarkStart w:id="71"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4"/>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4"/>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4"/>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4"/>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4"/>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4"/>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4"/>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 if relevant. This is also another universal rule that is reminded.</w:t>
      </w:r>
    </w:p>
    <w:p>
      <w:pPr>
        <w:numPr>
          <w:ilvl w:val="0"/>
          <w:numId w:val="1014"/>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4"/>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4"/>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4"/>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4"/>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both of the text types, namely, all the 6348 verse and also 6236 numbered verses. This is based on the universal rule of this book such that all the coding patterns are tested in both of the text typs of the full text of Quran, which means in all the 6348 verse and also 6236 numbered verses.</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71"/>
    <w:bookmarkStart w:id="73" w:name="EvSilence"/>
    <w:p>
      <w:pPr>
        <w:pStyle w:val="Heading4"/>
      </w:pPr>
      <w:r>
        <w:rPr>
          <w:rStyle w:val="SectionNumber"/>
        </w:rPr>
        <w:t xml:space="preserve">4.1.2.3</w:t>
      </w:r>
      <w:r>
        <w:tab/>
      </w:r>
      <w:r>
        <w:t xml:space="preserve">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2" w:name="tab:unnamed-chunk-26"/>
      <w:bookmarkEnd w:id="72"/>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4"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4 | Total Verses in Chapter 114 | Total Words in Chapter 114] [Chapter 113 | Total Verses in Chapter 113 | Total Words in Chapter 113] ] [ [Chapter 113 | Total Verses in Chapter 113 | Total Words in Chapter 113]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End w:id="74"/>
    <w:bookmarkStart w:id="75" w:name="EvOddEven2"/>
    <w:p>
      <w:pPr>
        <w:pStyle w:val="Heading4"/>
      </w:pPr>
      <w:r>
        <w:rPr>
          <w:rStyle w:val="SectionNumber"/>
        </w:rPr>
        <w:t xml:space="preserve">4.1.2.5</w:t>
      </w:r>
      <w:r>
        <w:tab/>
      </w:r>
      <w:r>
        <w:t xml:space="preserve">Even and Odd chapters at the chapter level Evidence in the 6236 numbered verses</w:t>
      </w:r>
    </w:p>
    <w:p>
      <w:pPr>
        <w:pStyle w:val="FirstParagraph"/>
      </w:pPr>
      <w:r>
        <w:t xml:space="preserve">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 As per the rules, we have to test each coding pattern in both text types. In this evidenc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p>
      <w:pPr>
        <w:pStyle w:val="BodyText"/>
      </w:pPr>
      <w:r>
        <w:t xml:space="preserve">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End w:id="75"/>
    <w:bookmarkStart w:id="77" w:name="EvSilence2"/>
    <w:p>
      <w:pPr>
        <w:pStyle w:val="Heading4"/>
      </w:pPr>
      <w:r>
        <w:rPr>
          <w:rStyle w:val="SectionNumber"/>
        </w:rPr>
        <w:t xml:space="preserve">4.1.2.6</w:t>
      </w:r>
      <w:r>
        <w:tab/>
      </w:r>
      <w:r>
        <w:t xml:space="preserve">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6</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6</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6" w:name="tab:unnamed-chunk-33"/>
      <w:bookmarkEnd w:id="76"/>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7.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6</w:t>
      </w:r>
      <w:r>
        <w:t xml:space="preserve"> </w:t>
      </w:r>
      <w:r>
        <w:t xml:space="preserve">is also first time presented to the literature in this book, and it has been hypothesized, tested and discovered by myself. In case if I find out Evidence</w:t>
      </w:r>
      <w:r>
        <w:t xml:space="preserve"> </w:t>
      </w:r>
      <w:r>
        <w:t xml:space="preserve">4.1.2.6</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7</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6</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6</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DS[ [ 2 | 286 | 6140] [ 1 | 7 | 29] ] DS[ [ 4 | 176 | 3763] [ 3 | 200 | 3501] ] . . . . . . DS[ [114 | 6 | 20] [113 | 5 | 23] ]</w:t>
      </w:r>
    </w:p>
    <w:p>
      <w:pPr>
        <w:pStyle w:val="FirstParagraph"/>
      </w:pPr>
      <w:r>
        <w:t xml:space="preserve">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also need to test the same even and odd coding pattern for all the 6348 verses. Therefore, we have two trials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7.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6</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6</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6</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6</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7.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6</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6</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6</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6</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9"/>
    <w:bookmarkEnd w:id="80"/>
    <w:bookmarkStart w:id="83" w:name="EvChapVersWordSumms"/>
    <w:p>
      <w:pPr>
        <w:pStyle w:val="Heading4"/>
      </w:pPr>
      <w:r>
        <w:rPr>
          <w:rStyle w:val="SectionNumber"/>
        </w:rPr>
        <w:t xml:space="preserve">4.1.2.8</w:t>
      </w:r>
      <w:r>
        <w:tab/>
      </w:r>
      <w:r>
        <w:t xml:space="preserve">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6</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8</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8</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81" w:name="tab:unnamed-chunk-40"/>
      <w:bookmarkEnd w:id="81"/>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8</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8</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8</w:t>
      </w:r>
      <w:r>
        <w:t xml:space="preserve"> </w:t>
      </w:r>
      <w:r>
        <w:t xml:space="preserve">is first time presented to the literature in this book, and it has been hypothesized, tested and discovered by myself. In case if I find out Evidence</w:t>
      </w:r>
      <w:r>
        <w:t xml:space="preserve"> </w:t>
      </w:r>
      <w:r>
        <w:t xml:space="preserve">4.1.2.8</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2">
        <w:r>
          <w:rPr>
            <w:rStyle w:val="Hyperlink"/>
          </w:rPr>
          <w:t xml:space="preserve">https://github.com/quran2019/Quran19/blob/master/5.14Evidence.txt</w:t>
        </w:r>
      </w:hyperlink>
    </w:p>
    <w:bookmarkEnd w:id="83"/>
    <w:bookmarkStart w:id="88" w:name="EvOddEvenVersesum"/>
    <w:p>
      <w:pPr>
        <w:pStyle w:val="Heading4"/>
      </w:pPr>
      <w:r>
        <w:rPr>
          <w:rStyle w:val="SectionNumber"/>
        </w:rPr>
        <w:t xml:space="preserve">4.1.2.9</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8</w:t>
      </w:r>
      <w:r>
        <w:t xml:space="preserve">. We test the follow up even and odd coding pattern over the same text type, all the 6348 verses, of Quran similar to the predecessor Evidence</w:t>
      </w:r>
      <w:r>
        <w:t xml:space="preserve"> </w:t>
      </w:r>
      <w:r>
        <w:t xml:space="preserve">4.1.2.8</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8</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0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We need to test the same coding with the text type of the 6236 numbered verses as well as per the rule. Therefore, we have two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Start w:id="84" w:name="EvVerseWordsSumFatiha"/>
    <w:p>
      <w:pPr>
        <w:pStyle w:val="Heading5"/>
      </w:pPr>
      <w:r>
        <w:rPr>
          <w:rStyle w:val="SectionNumber"/>
        </w:rPr>
        <w:t xml:space="preserve">4.1.2.9.1</w:t>
      </w:r>
      <w:r>
        <w:tab/>
      </w:r>
      <w:r>
        <w:t xml:space="preserve">Verses and Words Sum: Fact</w:t>
      </w:r>
    </w:p>
    <w:p>
      <w:pPr>
        <w:pStyle w:val="FirstParagraph"/>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9.1</w:t>
      </w:r>
      <w:r>
        <w:t xml:space="preserve">, and the code of Chapter</w:t>
      </w:r>
      <w:r>
        <w:t xml:space="preserve"> </w:t>
      </w:r>
      <w:r>
        <w:t xml:space="preserve">4.1.2.9.2</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This code, Fact</w:t>
      </w:r>
      <w:r>
        <w:t xml:space="preserve"> </w:t>
      </w:r>
      <w:r>
        <w:t xml:space="preserve">4.1.2.9.1</w:t>
      </w:r>
      <w:r>
        <w:t xml:space="preserve">, also considered as a fact as it does not fully align with the described rules of this chapter. Therefore, we do not add this into the counters of the overall 19 system of evidences.</w:t>
      </w:r>
    </w:p>
    <w:p>
      <w:pPr>
        <w:pStyle w:val="BodyText"/>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9.1</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9.1</w:t>
      </w:r>
      <w:r>
        <w:t xml:space="preserve"> </w:t>
      </w:r>
      <w:r>
        <w:t xml:space="preserve">and just like before this test is irrelevant for this coding pattern.</w:t>
      </w:r>
    </w:p>
    <w:bookmarkEnd w:id="84"/>
    <w:bookmarkStart w:id="87" w:name="EvVerseWordsFatiha"/>
    <w:p>
      <w:pPr>
        <w:pStyle w:val="Heading5"/>
      </w:pPr>
      <w:r>
        <w:rPr>
          <w:rStyle w:val="SectionNumber"/>
        </w:rPr>
        <w:t xml:space="preserve">4.1.2.9.2</w:t>
      </w:r>
      <w:r>
        <w:tab/>
      </w:r>
      <w:r>
        <w:t xml:space="preserve">Fact: Coding between Verses and Words</w:t>
      </w:r>
    </w:p>
    <w:p>
      <w:pPr>
        <w:pStyle w:val="FirstParagraph"/>
      </w:pPr>
      <w:r>
        <w:t xml:space="preserve">Just as before, this coding fact gets its rule to obtain the number to be tested from chapter Al-Fatihah. In the previous code of Chapter</w:t>
      </w:r>
      <w:r>
        <w:t xml:space="preserve"> </w:t>
      </w:r>
      <w:r>
        <w:t xml:space="preserve">4.1.2.9.1</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9.1</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5" w:name="tab:unnamed-chunk-48"/>
      <w:bookmarkEnd w:id="85"/>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6">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9.2</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9.2</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9.2</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9.2</w:t>
      </w:r>
      <w:r>
        <w:t xml:space="preserve"> </w:t>
      </w:r>
      <w:r>
        <w:t xml:space="preserve">to follow up and thus we do not need to test it for this code.</w:t>
      </w:r>
    </w:p>
    <w:bookmarkEnd w:id="87"/>
    <w:bookmarkEnd w:id="88"/>
    <w:bookmarkStart w:id="91" w:name="EvMain19SysFatihahProbDetail"/>
    <w:p>
      <w:pPr>
        <w:pStyle w:val="Heading4"/>
      </w:pPr>
      <w:r>
        <w:rPr>
          <w:rStyle w:val="SectionNumber"/>
        </w:rPr>
        <w:t xml:space="preserve">4.1.2.10</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6 trials, we have observed 3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6 trials of even and coding pairing successor trials, we have observed 4 validated evidences. So overall, we witnessed 12 trials and 7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7 successes out of 12 (with p=1/19) is: 7.00e-07"</w:t>
      </w:r>
    </w:p>
    <w:p>
      <w:pPr>
        <w:pStyle w:val="FirstParagraph"/>
      </w:pPr>
      <w:r>
        <w:t xml:space="preserve">So, the probability of key coding pattern based system from Al-Fatiha is calculated as</w:t>
      </w:r>
      <w:r>
        <w:t xml:space="preserve"> </w:t>
      </w:r>
      <w:r>
        <w:rPr>
          <w:bCs/>
          <w:b/>
        </w:rPr>
        <w:t xml:space="preserve">7.00e-07</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4 (with p=1/19) is: 1.75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6</w:t>
      </w:r>
      <w:r>
        <w:t xml:space="preserve"> </w:t>
      </w:r>
      <w:r>
        <w:t xml:space="preserve">and Evidence</w:t>
      </w:r>
      <w:r>
        <w:t xml:space="preserve"> </w:t>
      </w:r>
      <w:r>
        <w:t xml:space="preserve">4.1.2.7</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8</w:t>
      </w:r>
      <w:r>
        <w:t xml:space="preserve"> </w:t>
      </w:r>
      <w:r>
        <w:t xml:space="preserve">and Evidence</w:t>
      </w:r>
      <w:r>
        <w:t xml:space="preserve"> </w:t>
      </w:r>
      <w:r>
        <w:t xml:space="preserve">4.1.2.9</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7.00e-07</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10.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6 trials and observed 3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6 trials and 3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6 (with p=1/19) is: 2.58e-03"</w:t>
      </w:r>
    </w:p>
    <w:bookmarkEnd w:id="89"/>
    <w:bookmarkStart w:id="90" w:name="EvOverallodevProb"/>
    <w:p>
      <w:pPr>
        <w:pStyle w:val="Heading5"/>
      </w:pPr>
      <w:r>
        <w:rPr>
          <w:rStyle w:val="SectionNumber"/>
        </w:rPr>
        <w:t xml:space="preserve">4.1.2.10.2</w:t>
      </w:r>
      <w:r>
        <w:tab/>
      </w:r>
      <w:r>
        <w:t xml:space="preserve">Probability of the evidences based on the Even and Odd codings only</w:t>
      </w:r>
    </w:p>
    <w:p>
      <w:pPr>
        <w:pStyle w:val="FirstParagraph"/>
      </w:pPr>
      <w:r>
        <w:t xml:space="preserve">We have 6 trials and 4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es out of 6 (with p=1/19) is: 1.46e-04"</w:t>
      </w:r>
    </w:p>
    <w:bookmarkEnd w:id="90"/>
    <w:bookmarkEnd w:id="91"/>
    <w:bookmarkEnd w:id="92"/>
    <w:bookmarkStart w:id="93"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16 trials and 8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16 (with p=1/19) is: 5.17e-07"</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32 (with p=1/19) is: 1.98e-04"</w:t>
      </w:r>
    </w:p>
    <w:bookmarkEnd w:id="94"/>
    <w:bookmarkEnd w:id="95"/>
    <w:bookmarkStart w:id="127"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5"/>
        </w:numPr>
        <w:pStyle w:val="Compact"/>
      </w:pPr>
      <w:r>
        <w:t xml:space="preserve">chapters, verses, words, letters</w:t>
      </w:r>
    </w:p>
    <w:p>
      <w:pPr>
        <w:numPr>
          <w:ilvl w:val="0"/>
          <w:numId w:val="1015"/>
        </w:numPr>
        <w:pStyle w:val="Compact"/>
      </w:pPr>
      <w:r>
        <w:t xml:space="preserve">letters</w:t>
      </w:r>
    </w:p>
    <w:bookmarkStart w:id="99" w:name="EvLettersPairsatVerse"/>
    <w:p>
      <w:pPr>
        <w:pStyle w:val="Heading3"/>
      </w:pPr>
      <w:r>
        <w:rPr>
          <w:rStyle w:val="SectionNumber"/>
        </w:rPr>
        <w:t xml:space="preserve">4.2.1</w:t>
      </w:r>
      <w:r>
        <w:tab/>
      </w:r>
      <w:r>
        <w:t xml:space="preserve">Letters pairing of Al-Fatiha based key cod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4.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7" w:name="EVAbjVersPair"/>
    <w:p>
      <w:pPr>
        <w:pStyle w:val="Heading4"/>
      </w:pPr>
      <w:r>
        <w:rPr>
          <w:rStyle w:val="SectionNumber"/>
        </w:rPr>
        <w:t xml:space="preserve">4.2.1.1</w:t>
      </w:r>
      <w:r>
        <w:tab/>
      </w:r>
      <w:r>
        <w:t xml:space="preserve">Pairing Abjads of verses with both text types of Quran</w:t>
      </w:r>
    </w:p>
    <w:p>
      <w:pPr>
        <w:pStyle w:val="FirstParagraph"/>
      </w:pPr>
      <w:r>
        <w:t xml:space="preserve">The exact same coding pattern of the previous letters pairing code, Evidence</w:t>
      </w:r>
      <w:r>
        <w:t xml:space="preserve"> </w:t>
      </w:r>
      <w:r>
        <w:t xml:space="preserve">4.2.1</w:t>
      </w:r>
      <w:r>
        <w:t xml:space="preserve"> </w:t>
      </w:r>
      <w:r>
        <w:t xml:space="preserve">also exist if we use the Abjad numbers instead of the natural numbers of letters as before. In this chapter I present this abjad based coding, Evidence</w:t>
      </w:r>
      <w:r>
        <w:t xml:space="preserve"> </w:t>
      </w:r>
      <w:r>
        <w:t xml:space="preserve">4.2.1.1</w:t>
      </w:r>
      <w:r>
        <w:t xml:space="preserve">, as it has the exact coding pattern of the presented evidence code, Evidence</w:t>
      </w:r>
      <w:r>
        <w:t xml:space="preserve"> </w:t>
      </w:r>
      <w:r>
        <w:t xml:space="preserve">4.2.1</w:t>
      </w:r>
      <w:r>
        <w:t xml:space="preserve"> </w:t>
      </w:r>
      <w:r>
        <w:t xml:space="preserve">but now with abjad numbers instead of natural letter numbers. Even more interesting commonality between the two codes is that both codes are not only multiple of 19 but the digits sum of both codes are also multiple of 19!</w:t>
      </w:r>
      <w:r>
        <w:t xml:space="preserve"> </w:t>
      </w:r>
      <w:r>
        <w:rPr>
          <w:iCs/>
          <w:i/>
        </w:rPr>
        <w:t xml:space="preserve">Because of that very interesting fact</w:t>
      </w:r>
      <w:r>
        <w:t xml:space="preserve">, I will consider this particular code, which is based on abjad numbers, as evidence and presented here as sub chapter of the previous code chapter as Evidence</w:t>
      </w:r>
      <w:r>
        <w:t xml:space="preserve"> </w:t>
      </w:r>
      <w:r>
        <w:t xml:space="preserve">4.2.1.1</w:t>
      </w:r>
      <w:r>
        <w:t xml:space="preserve">. There are two identical coding patterns between the codes of the two chapters. Therfeore, I consider this Abjad based coding as a followup evidence of Evidence</w:t>
      </w:r>
      <w:r>
        <w:t xml:space="preserve"> </w:t>
      </w:r>
      <w:r>
        <w:t xml:space="preserve">4.2.1</w:t>
      </w:r>
      <w:r>
        <w:t xml:space="preserve">.</w:t>
      </w:r>
    </w:p>
    <w:p>
      <w:pPr>
        <w:pStyle w:val="BodyText"/>
      </w:pPr>
      <w:r>
        <w:t xml:space="preserve">In this code, basically we first replace each word in a verse with its corresponding abjad number. We then concatenate them per verse that gives us representation numbers of each verse using abjad numbers. We do this for both text types of Quran (6348 and 6236 verses). We then pair the two vector that contains the representation numbers of each verse. As you might remember, the longer vector, wraps the shorter vector as if a circle from its beginning. The resulting big number is multiple of 19. Moreover, the digit sum of the same big number is also multiple of 19. Two tests results successes on the same big code number, which makes it an interesting 19 code. Here is the proof.</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 </w:t>
      </w:r>
      <w:r>
        <w:rPr>
          <w:rStyle w:val="CommentTok"/>
        </w:rPr>
        <w:t xml:space="preserve">#only first round</w:t>
      </w:r>
      <w:r>
        <w:br/>
      </w:r>
      <w:r>
        <w:rPr>
          <w:rStyle w:val="CommentTok"/>
        </w:rPr>
        <w:t xml:space="preserve">#</w:t>
      </w:r>
      <w:r>
        <w:br/>
      </w: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paste0</w:t>
      </w:r>
      <w:r>
        <w:rPr>
          <w:rStyle w:val="NormalTok"/>
        </w:rPr>
        <w:t xml:space="preserve">(tv,tmp1),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419869</w:t>
      </w:r>
    </w:p>
    <w:p>
      <w:pPr>
        <w:pStyle w:val="FirstParagraph"/>
      </w:pPr>
      <w:r>
        <w:t xml:space="preserve">As we witnessed, not only the big number is multiple of 19 but also its digit sum is. You can access this</w:t>
      </w:r>
      <w:r>
        <w:t xml:space="preserve"> </w:t>
      </w:r>
      <w:r>
        <w:t xml:space="preserve">“</w:t>
      </w:r>
      <w:r>
        <w:t xml:space="preserve">419869</w:t>
      </w:r>
      <w:r>
        <w:t xml:space="preserve">”</w:t>
      </w:r>
      <w:r>
        <w:t xml:space="preserve"> </w:t>
      </w:r>
      <w:r>
        <w:t xml:space="preserve">digits length big number from the following link:</w:t>
      </w:r>
    </w:p>
    <w:p>
      <w:pPr>
        <w:pStyle w:val="BodyText"/>
      </w:pPr>
      <w:hyperlink r:id="rId96">
        <w:r>
          <w:rPr>
            <w:rStyle w:val="Hyperlink"/>
          </w:rPr>
          <w:t xml:space="preserve">https://github.com/quran2019/Quran19/blob/master/6.2.2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Abjad number for each words of Basmala: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Abjad number for each words of Basmala: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asmala verse is represented as a single number</w:t>
      </w:r>
      <w:r>
        <w:br/>
      </w:r>
      <w:r>
        <w:rPr>
          <w:rStyle w:val="StringTok"/>
        </w:rPr>
        <w:t xml:space="preserve">     from Abjad numbers as follows: "</w:t>
      </w:r>
      <w:r>
        <w:rPr>
          <w:rStyle w:val="NormalTok"/>
        </w:rPr>
        <w:t xml:space="preserve">, tmplett)</w:t>
      </w:r>
    </w:p>
    <w:p>
      <w:pPr>
        <w:pStyle w:val="SourceCode"/>
      </w:pPr>
      <w:r>
        <w:rPr>
          <w:rStyle w:val="VerbatimChar"/>
        </w:rPr>
        <w:t xml:space="preserve">## Basmala verse is represented as a single number</w:t>
      </w:r>
      <w:r>
        <w:br/>
      </w:r>
      <w:r>
        <w:rPr>
          <w:rStyle w:val="VerbatimChar"/>
        </w:rPr>
        <w:t xml:space="preserve">##      from Abjad numbers as follows:  28932966102</w:t>
      </w:r>
    </w:p>
    <w:p>
      <w:pPr>
        <w:pStyle w:val="SourceCode"/>
      </w:pPr>
      <w:r>
        <w:rPr>
          <w:rStyle w:val="CommentTok"/>
        </w:rPr>
        <w:t xml:space="preserve">#For 6236 verses we get the same number</w:t>
      </w:r>
      <w:r>
        <w:br/>
      </w:r>
      <w:r>
        <w:rPr>
          <w:rStyle w:val="CommentTok"/>
        </w:rPr>
        <w:t xml:space="preserve"># as the first Basmala is numbered. </w:t>
      </w:r>
      <w:r>
        <w:br/>
      </w:r>
      <w:r>
        <w:rPr>
          <w:rStyle w:val="FunctionTok"/>
        </w:rPr>
        <w:t xml:space="preserve">cat</w:t>
      </w:r>
      <w:r>
        <w:rPr>
          <w:rStyle w:val="NormalTok"/>
        </w:rPr>
        <w:t xml:space="preserve">(</w:t>
      </w:r>
      <w:r>
        <w:rPr>
          <w:rStyle w:val="StringTok"/>
        </w:rPr>
        <w:t xml:space="preserve">"Pairing of Basmala verse representation is: "</w:t>
      </w:r>
      <w:r>
        <w:rPr>
          <w:rStyle w:val="NormalTok"/>
        </w:rPr>
        <w:t xml:space="preserve">, </w:t>
      </w:r>
      <w:r>
        <w:br/>
      </w:r>
      <w:r>
        <w:rPr>
          <w:rStyle w:val="NormalTok"/>
        </w:rPr>
        <w:t xml:space="preserve">    </w:t>
      </w:r>
      <w:r>
        <w:rPr>
          <w:rStyle w:val="FunctionTok"/>
        </w:rPr>
        <w:t xml:space="preserve">paste0</w:t>
      </w:r>
      <w:r>
        <w:rPr>
          <w:rStyle w:val="NormalTok"/>
        </w:rPr>
        <w:t xml:space="preserve">( </w:t>
      </w:r>
      <w:r>
        <w:rPr>
          <w:rStyle w:val="FunctionTok"/>
        </w:rPr>
        <w:t xml:space="preserve">paste0</w:t>
      </w:r>
      <w:r>
        <w:rPr>
          <w:rStyle w:val="NormalTok"/>
        </w:rPr>
        <w:t xml:space="preserve">(tmplett,tmplett),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iring of Basmala verse representation is:  2893296610228932966102</w:t>
      </w:r>
    </w:p>
    <w:p>
      <w:pPr>
        <w:pStyle w:val="FirstParagraph"/>
      </w:pPr>
      <w:r>
        <w:t xml:space="preserve">I will add one success and two trials into the global counters for the global probability calculation in the end. I did not consider the digitsum success but just considered the big number itself being multiple of 19 in the probability calculation of the global 19 syste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Lastly, below is the</w:t>
      </w:r>
      <w:r>
        <w:t xml:space="preserve"> </w:t>
      </w:r>
      <w:r>
        <w:t xml:space="preserve">“</w:t>
      </w:r>
      <w:r>
        <w:t xml:space="preserve">419869</w:t>
      </w:r>
      <w:r>
        <w:t xml:space="preserve">”</w:t>
      </w:r>
      <w:r>
        <w:t xml:space="preserve"> </w:t>
      </w:r>
      <w:r>
        <w:t xml:space="preserve">digits length big number of this interesting code.</w:t>
      </w:r>
    </w:p>
    <w:p>
      <w:pPr>
        <w:pStyle w:val="BodyText"/>
      </w:pPr>
      <w:r>
        <w:t xml:space="preserve">“</w:t>
      </w:r>
      <w:r>
        <w:t xml:space="preserve">2893296610228932966102232202658323220265832893292893299556919556916403812632640381263268133161681331619223715518791210155561791300922371551879121015556179130071289329661026601995212314547507129640387157222104516279166019952123145475022245845152908847618843162797296403871572221045162791245457324790191106722245845152908847618843162797162311395704113971557730779151245457324790191106710207738113123391162151161831106610401623113957041139715577307791511984547832956892146901429610207738113123391162151161831106610406364723632740479879766741198454783295689214690142967887843817738110416613710401839063647236327404798797667412241089213810329055131751407087887843817738110416613710401839063631106271459632224108921381032905513175140708206311061874596321879161147138142916198751407086363110627145963257810892170521384254163770892138987911377082063110618745963218791611471381429161987514070818111159010547492665781089217052138425416377089213898791137708509784710496101215289790879167181111590105474926635831137190671303667074941121215125257174159061550978471049610121528979087916733931125120621303583113719067130366707494112121512525717415906153946772477908298907979020916930828013719514290122733931125120621303143205011066513452177376631142148155971708953477581291339699333353946772477908298907979020916930828013719514290122795619019290797790741262841421711314320501106651345217737663114214815597170895347758129133969933335596497616551011190308117290788451142909463148582103290103741956190192907977907412628414217112555105166609038088575902734881271101388121290510575964976165510111903081172907884511429094631485821032901037414214752541421224412825885878658770131255510516660903808857590273488127110138812129051057691965125918968174974141329035874170613830874590963149128881490613454755156115398791508421475254142122441282588587865877013133232784047731735731784057170866206742282307791482479013956286987911221921218834157110125149831665169196512591896817497414132903587417061383087459096314912888149061345475515611539879150894845671032902161365176624141251656769066791016791332327840477317357317840571708662067422823077914824790139562869879112219212188341571101251498316651729465409854052054016044951668756110948456710329021613651766241412516567690667910167911503205217508132202142414775401241032904190730741117294654098540520540160449516687561105963141141611315022074120114861769615490965041387251032901046116622213170715032052175081322021424147754012410329041907307411125551051521141292111371101115540561434514659631411416113150220741201148617696154909650413872510329010461166222131707109181451715914132811403114113825551051521141292111371101115540561434514691651047462411471038539101214161901317113115999151159108451113110918145171591413281140311411383929077689131033215475751661817079165104746241147103853910121416190131711311599915115910845111311062905575397107033775151812059657894245113145111873929077689131033215475751661817076841517800103290968090293224187957281930126401164106290557539710703377515181205965789424511314511187289440115611548349120790456206841517800103290968090293224187957281930126401164131453715568611120472170191005311221249624181289440115611548349120790456206919645282102674657353077971314537155686111204721701910053112212496241813442814187911001705614415709283126211691964528210267465735307797637281715914241307377301374833717071235488431043442814187911001705614415709283126211596497139873751394993763728171591424130737730137483371707123548843104382110304644141571645964971398737513949937656112454886497251572235142698382110304644141571641062110322676316332560465611245488649725157223514269833046102247177961016791106211032267631633256042321101370671705614415709283126211330461022471779610167914064537104961316374569614237321190120190420315751423211013706717056144157092831262111020262904379096181550124776804762324063190174707406453710496131637456961423732119012019042031575141606497406311358255241624317071020262904379096181550124776804762324063190174707102749781901342141540753331161327071606497406311358255241624317079761907507690180207540102749781901342141540753331161327078651904684541164627079761907507690180207540289440115617048327312490810790251618273414951341764251141011114611181116131707865190468454116462707160649729718412136626041850146801161157070728944011561704832731249081079025161827341495134176425114101111461118111613170797619050676906835401606497297184121366260418501468011611570707103623678106102747418414229057143121170145111217010179761905067690683540249137681901330221496836648120575051896137346710642181707103623678106102747418414229057143121170145111217010173067843142902119777911102197514074112101379777911162491376819013302214968366481205750518961373467106421817072441032909773766307905165758711250140104131575952958142421831003261181116631707306784314290211977791110219751407411210137977791116540841674375013912121536026641436678987506690180426212766155140853141901313312481011743651174195313113414613862313890103285281818132228115519120110342801161157070724410329097737663079051657587112501401041315759529581424218310032611811166317071314537155686372471242491551301468329368919020038817797987915154084167437501391212153602664143667898750669018042621276615514085314190131331248101174365117419531311341461386231389010328528181813222811551912011034280116115707079561909541934113522411307246246407711135270713145371556863724712424915513014683293689190200388177979879151952905406591706691014775076908865409561909541934113522411307246246407711135270773130983752614939015048279158014095290540659170669101477507690886540660102771647306271102240731309837526149390150482791580140130907751687771311921521383071117513116651181116131707660102771647306271102240702412687506212722237108131307571465613115418172222817513813090775168777131192152138307111751311665118111613170712426609225138130757146561319241817222281751387024126875062127222371081313075714656131154181722228175138535663115158161708333511541817222281751381242660922513813075714656131924181722228175138246324780214141382138963153117573957037103211107663130757146561315356631151581617083335115418172222817513891651041843729672719197070724632478021414138213896315311757395703710321110766313075714656131656190417286487663877088010142619165104184372967271919707075961111113664766915902671965782958935107196572889569371248905717130572689575076901985605406561904172864876638770880101426120651211417690359540669123613539071110901135165659611111136647669159026719657829589351071965728895693712489057171305726895750769019856054065611226212471181706648843101413887241917631708921389879113770820651211417690359540669123613539071110901135165621647326411506651206386561122621247118170664884310141388724191763170892138987911377081016324557102324542063110714121647326411506651206381488175527082281751261715917947661249070620254072454488820126101632455710232454206311071415963141661105924184667201608066124214113012953322825518014414881755270822817512617159179476612490706202540724544888201266919645282102147103474258582904259631416611059241846672016080661242141130129533228255180144691964589102675611539879769196452821021471034742585829042116649715017132886540644141571641191711492184983437161211406632532313126265113527076919645891026756115398797765497941540275902511259371156163171113527071166497150171328865406441415716411917114921849834371612114066325323131262651135270759611111136647804305412701876296559061732150750190902112187476245487463385017028817536272477571685741551562260901503911265251986524915407654979415402759025112593711561631711135270740645378041657701118399655908791675961111113664780430541270187629655906173215075019090211218747624548746338501702881753627247757168574155156226090150391126525198652491540986397116247111232514213143296741721952167749429053150468323819024745411646214040645378041657701118399655908791671624125134766195321110189144986397116247111232514213143296741721952167749429053150468323819024745411646214039211066235730735741591513077911101014132908415571234661249042359771624125134766195321110189144105773427180211018041008290321901109159066975110136688433175123679081133921106623573073574159151307791110101413290841557123466124904235977196510511329066749861501301557123513917222433721618843146138668843987514070810577342718021101804100829032190110915906697511013668843317512367908113102749781901342141540496116741401965105113290667498615013015571235139172224337216188431461386688439875140708196510511627311113130347134183905162272211381841135224113072462464077111352707102749781901342141540496116741402555105147757714260907266612483723690471511301965105116273111131303471341839051622722113818411352241130724624640771113527071064150727054443851186255510514775771426090726661248372369047151130206433027232051804907711471151113203658205287919624110142299538106415072705444385118625651825296271235667531521109213627581719013020643302723205180490771147115111320365820528791962411014229953842180661311072513015126581719025651825296271235667531521109213627581719013032832831047463412611391404218066131107251301512658171901623176632135390757808798328328310474634126113914020631116115621766423454414791903907521557123466124902965977162317663213539075780879820678362367507411087319083790354190712014714025537105541612667533213907106345472728162744641136686700111535108921474181390201476536123718111088472991422063074111061913004719190110411836414862063111611562176642345441479190390752155712346612490296597720678368106612490583514989642206783623675074110873190837903541907120147140255371055416126675332139071063454727281627446411366867001115351089214741813902014765361237181110884729914220630741110619130047191901104118364148681773427184120214932254331987911711206783681066124905835149896421051941706723219065511007226290810901709751651374543690307791204181773427184120214932254331987911711314320501106651540715767968124511667169076041105194170672321906551100722629081090170975165137454369030779120413503746906660909047103853990356651540713143205011066515407157679681245116671690760411337783018413533144696132901161006135649851670413503746906660909047103853990356651540713143205011066512486642141819223813975462417690236124907330216276903303645436907301013377830184135331446961329011610061356498516704130259643665166124418810902815514764414157164314320501106651248664214181922381397546241769023612490733021627690330364543690730102555105131841313014745035171671903289644801443025964366516612441881090281551476441415716413145371556863720712420911515817651913190422555105131841313014745035171671903289644801441176957813118756107781461815702063179113177045449651320110565003825373201103825005653713145371556863720712420911515817651913190421020773837908161796907575132656517571416780990146106969305166108160130971961176957813118756107781461815702063179113177045449651320110565003825373201103825005653715013766516614620443182127967171102077383790816179690757513265651757141678099014610696930516610816013097196607355010385399041353212641661701144150137665166146204431821279671711667035146172242910708103853986607355010385399041353212641661701144222176443631041831108181570177907911317701686276615167206317911371667035146172242910708103853986921021204913796751314136252222176443631041831108181570177907911317701686276615167206317911373503746906690504117190347417668873965011661951130515872418382375614014108692102120491379675131413625294845147731096716267842108501454507791350374690669050411719034741766887396501166195113051587241838237561401410862321101370671705614415709283126211948451477310967162678421085014545077914064537456606371049614237321190120190420315751423211013706717056144157092831262111062899131131132096131831711246113157649320725944370740645374566063710496142373211901201904203157514104327268220422215512182594113617025918190171498171548443154707106289913113113209613183171124611315764932072594437073717828277341101554017159630096131832936813591901172904131492377061042022591317071043272682204222155121825941136170259181901714981715484431547071812114517191532253218443902122593607073717828277341101554017159630096131832936813591901172904131492377061042022591317072894404517116140822225850175461361965023016125318121145171915322532184439021225936070710912545171981104542014321554461352971355792532894404517116140822225850175461361965023016125322012083790629690246140195145903225975120121296109125451719811045420143215544613529713557925323223253113113120735131701220120837906296902461401951459032259751201212962264973289611195901906651621119467259811223223253113113120735131701226351142037176218259344256126138869053241971317014771881008701320510412264973289611195901906651621119467259811220678111547375224196482413610301044645022635114203717621825934425612613886905324197131701477188100870132051041651907147149259753213081635171683144206781115473752241964824136103010446450226351141351362430312479014941747156116417471101941762182594188479288476892143651907147149259753213081635171683144181211176632550190451724435741718475314157298131226351141351362430312479014941747156116417471101941762182594188479288476892143133351141097669011996661097181211176632550190451724435741718475314157298131816351142029619387268253176690520130133351141097669011996661097596111111366476690129315460130971966641141492130351716781101941762182595159241816351142029619387268253176690520130206781115473752241964824136103010446450596111111366476690129315460130971966641141492130351716781101941762182595159241650300413219029127967165130116784415771208241142901872062067811154737522419648241361030104464502583261446651162920667147661979111032267471571871101921303274829022032116470441168154473201703279214211032051376462147766503004132190291279671651301167844157712082411429018720620611111136647247901395623645441479157514801235104152428013850934116140713727614290345322601042583261446651162920667147661979111032267471571871101921303274829022032116470441168154473201703279214211032051376462147761062120702711719034417690688739687213747591747577475451475524794116524544147918119620611111136647247901395623645441479157514801235104152428013850934116140713727614290345322601042065113955613539157109416614214545077911062120702711719034417690688739687213747591747577475451475524794116524544147918119677190526111222901392065113955613539157109416614214545077913143205011066511246662411483416112426509211198677190526111222901395961111113664722290168622801385093411612035189631432050110665112466624114834161124265092111986865196170570477973135111113597779132161701718671514801235104152428013850934116120351896596111111366472229016862280138509341161203518965964837041216110454216113463170446150297150342618651961705704779731351111135977791321617017186715148012351041524280138509341161203518967563740534981106759648370412161104542161134631704461502971503426138411066511633255989879117117563740534981106710263110630324486610290540120543373841106651163325598987911711384508117822810990246116717903222341026311063032448661029054012054337330465865521381475397027913845081178228109902461167179032223453645732592479052715567330465865521381475397027911505216613181148596481055111562111711744311170665819028820251536457325924790527155672382116620567454901716841769056494901394152679151150521661318114859648105511156211171174431117066581902882025128944058155409147751424107913223821166205674549017168417690564949013941526791511741481436615515567301514543077915128944058155409147751424107913212164537804165770319669517414814366155155673015145430779151289329113236311936102121645378041657703196695266176442103814262931108250786125090965084527610327100519014290668847142210432419061344116729310111181038539730905128932911323631193610280431866571246514251804266701977791220426511305987976630121616660901710901429626617644210381426293110825078612509096508452761032710051901429066884714221043241906134411672931011118103853973090519747985804214480791904807916037018043186657124651425180426670197779122042651130598797663012161666090171090142962829086645471556691876626577091619611357332258151364807911379747985804214480791904807916037011028090564011016879372270103290815714217112829086645471556691876626577091619611357332258151364807911375963141661105435743610931192102809056401101687937227010329081571421711475373212663155714365115172415223213866884148075140708596314166110543574361093119226631125120621307185321803143230741590307791576475373212663155714365115172415223213866884148075140708532175105165534418414229057987911711266311251206213071853218031432307415903077915762581286665111554111175371003121010101706612407364789884814861702489253217510516553441841422905798791171181773819237187566614537282321129011741671715917972454906688415267915125812866651115541111753710031210101017066124073647898848148617024892282110338121135881052897908791678177381923718756661453728232112901174167171591797245490668841526791518650112045490111879157141454876653750282110338121135881052897908791676274573201791679474104810590390877021262196441715714833496198133592184983437161511010241715946014383293689190233106127967113280443512331008650112045490111879157141454876653750817731157507648517025926290117075012246224295543206169035160170594598109113241239571903121704229879117116274573201791679474104810590390877021262196441715714833496198133592184983437161511010241715946014383293689190233106127967113280443512331009561906747112431290968177311575076485170259262901170750122462242955432061690351601705945981091132412395719031217042298791171163111010942940016114281162051477731008702170422956190674711243129096150180665110779111054617217511741170631110109429400161142811620514777310087021704222581286665111554111110720954271341369068117015018066511077911105461721751174117095619019290791110422611721704229879117112581286665111554111110720954271341369068117059651051908105435735810918114851701801209919079111680152901593401107105115071170525539561901929079111042261172170422987911711976196704111066665110533361622243730162662248015290159340110710517196255536150309170468509046917119382958874110915055965105190810543573581091811485170180120991907911168015290159340110710511507117052553570175121494060212570210685163121411308711170897619670411106666511053336162224373016266224801529015934011071051719625553615030917046850904691711938295887411091505566175171417667277071411166224501399022749796437101411724485403149010265090844650904724185166390664224114165641621801571704832511507510111661408593497909355181418111727590395701751214940602125702106851631214113087111708596497574142789039148810041844775122138458375661751714176672770714111662245013990227497964371014117244854031490102650908446509047241851663906642241141656416218015717048325115075101116614085934979093551814181117275903957419066514189044941451190233106111790449808532331064817155715130721201775964975741427890391488100418447751221384583760520316651881376577916610290544574190665141890449414511902331061117904498085323310648171557151307212017739221770662597131956074182801381249823756190305572870518908611171518588605203166518813765779166102905442581286661314631313922177066259713195607418280138124982375619030557287051890861117151858810621103213111146313165959253547631418588258128666131463131631110665115466514170485415721155621704851702816862805382805361062110321311114631316595925354763141858824920665113249141875373766102902446311106651154665141704854157211556217048517028168628053828053620431866511546651428013810194180701207509657545071370214342905210362211770170509073112142413489101705317821307199714190179266907117710511507117083501042418336545375090731121739131653524245424920665113249141875373766102902446747115635474381013143066155810905874742903837246377801114214510801705875064220431866511546651428013810194180701207509657545071370214342905210362211770170509073112142413489101705317821307199714190179266907117710511507117083501042418336545375090731121739131653524245492212013790510577061938280641124661008751901321782262909111809516217010067471156354743810131430661558109058747429038372463778011142145108017058750642258128666516617541428825189089854092212013790510577061938280641124661008751901321782262909111809516217010073190837903547969045225314690142170921305774100066100823113507822581286665166175414288251890898540282773157123837961239690452253146901417319083790354796904522531469014217092130577410006610082311350782102340728981152756728277315712383796123969045225314690141964461111546651451112011554111112019611554111111690503170525529066934102340728981152756776235171379041110663259655901411059014296964461111546651451112011554111112019611554111111690503170525529066934176203172177739719618410329014044670876235171379041110663259655901411059014296811089815557411317066650135140708176203172177739719618410329014044670811029672661441141419552090142968110898155574113170666501351407081028090564011016879371061619064298791171111029672661441141419552090142967894665122849447441769050713110280905640110168793710616190642987911711278673664727291614311129096090664665132121635789466512284944744176905071312043186613141941769066165469667169050760312629027867366472729161431112909609066466513212163571121232190317721875623150879798791909329655307820672043186613141941769066165469667169050760312629065030041321902972758139909511187198791669910710134944594176904187913295111147951118131142621081414541559410566021536665224461427171121232190317721875623150879798791909329655307820673126634051326634045011598797327146418871048105545192906377915704717789104151510416503004132190297275813990951118719879166991071013494459417690418791329511114795111813114262108141454155941056602153666522446142711507661318109058747133592184984002418109067141130296742177312663405132663404501159879732714641887104810554519290637791570471778910415151041596314971507290500173214175114690810173216325114690225175621704221507661318109058747133592184984002418109067141130296742177691964528210273843969018741914730117530691201506189654851124120280418657104375619022357266124223954181128014473066610212010023295531130955312805361201775963149715072905001732141751146908101732163251146902251756217042225812867266648269676610290262167979879151691964528210273843969018741914730117530691201506189654851124120280418657104375619022357266124223954181128014473066610212010023295531130955312805361201771156190443906672770187130296742183246902235931712472325411361303478711201772581286726664826967661029026216797987915178946651611663114219990215150727981091578107513013049212018384396901156190443906672770187130296742183246902235931712472325411361303478711201771386175171417787581362894190722824114067136425609081013611211341865148537536425659081014182106418992485377894665161166311421999021515072798109157810751301304921201838439690745265002066516630151890542664782274418763378899015259571111130889120183138617517141778758136289419072282411406713642560908101361121134186514853753642565908101418210641899248537227508182111154665142811577506176848890708177745265002066516630151890542664782274418763378899015259571111130889120183150180721426254191360951192107566510372275081821111546651428115775061768488907081778812867219848243137710616290106966137731150180721426254191360951192107566510372581286661319813150627869216690102820881286721984824313771061629010696613773115018066131171124572581286661319813150627869216690102820789472212165300429165741570911312135175090261109569832936810670513059066730415205185483731610362487526171501806613117112457105845147662248496886111662245078851311566211166221613211201316622161326925132321912811708519048371226787398202691171789472212165300429165741570911312135175090261109569832936810670513059066730415205185483731610362487526172061767866224566622161519515168551156621111451311215174784187690354381111451311058451476622484968861116622450788513115662111662216132112013166221613269251323219128117085190483712267873982026911711503205266511546651471040110454901708847170665609341966412210737195970184750190969111202581373983297398262891162152579708206176786622456662216151951516855115662111145131121517478418769035438111145131596314971507222190387908329368106150719079867504291071408702731385113611118911621525797081503205266511546651471040110454901708847170665609341966412210737195970184750190969111202581373983297398262891162152579708302596436651154665144298514157070217062111102193751645571566211191313614011202022071317505707381164735863748461401311423219053031429547362351171161107450512061201511049711304795963149715072221903879083293681061507190798675042910714087027313851136111189116215257970881259643724292469023013117062111891082782577506278248752199721505527973025964366511546651442985141570702170621111021937516455715662111913136140112020220713175057073811647358637484614013114232190530314295473623511711611074505120612015110497113047988128666511541000251904115066511543945410424181101795243739713754351322615423110614911116614025190561715261690715101311706237812596437242924690230131170621118910827825775062782487521997215055279724911010942951230977111630920711057710958514877561704115257951170623188128666511541000251904115066511543945410424181101795243739713754351322615423110614911116614025190561715261690715101311706237302596436651122941517375763035575711017921741166721651321520413001095851520110561511329064057249110109429512309771116309207110577109585148775617041152579511706231611651591161635581109963025964366511229415173757630355757110179217411667216513215204130010958515201105615113290640575964837041200616610085317822747315112013161165159116163558110996789472396902469023041901706211185313180512107541512931111997215055279759648370412006166100853178227473151120131631110109429511646789472396902469023041901706211185313180512107541512931111997215055279765619041790667277063111010942951164658631142721106142110910736665165540453667521147790811751260908107914160071656190417906672770150180665115466102905445863114272110614211091073666516554045366752114779081175126090810791416007172952879127273595335104611911016611107417019015018066511546610290544106415072135171324435621554221511212669085511066102905813281471389383256217042251580351316610290581918157375921387011167690312629010241600717295287912727359533510461191101661110741701901501377232190954267214017190762317018666511311029013541676951231091141611213586611389144690572104665110775137106415072135171324435621554221511212669085511066102905813281471389383256217042251580351316610290581918157375921387011167690312629010241600711965105190467509051137483262371163162081123262901459584048151951651107751371501377232190954267214017190762317018666511311029013541676951231091141611213586611389144690572104665110775137384110726675373595143217595906066177961016791131744428781115311381159879711221511351713295589211285168190321001361347096100180955021702575426651131964462001511965105190467509051137483262371163162081123262901459584048151951651107751373921771103981979082931611281253138744702167738411072667537359514321759590606617796101679113174442878111531138115987971122151135171329558921128516819032100136134709610018095502170257542665113196446200151232110910706661061032574874917142661547332181151110121664134402153666753183392177110398197908293161128125313874470216774211207714113049266412450232110910706661061032574874917142661547332181151110121664134402153666753183224411906610693841663114230090141919021511181064944594176901219079193141663114219521677494290531504686089173566690901358721109179613214504211207714113049266412450105845394456376353795823156421511329041881238987911711224411906610693841663114230090141919021511181064944594176901219079193141663114219521677494290531504686089173566690901358721109179613214501051141171034353710385392951363114332145903229337755477062411507583212946074170190103290475399041359637115170631187491132363166105845394456376353795823156421511329041881238987911711150180723626231647314581184681121449310170104190535462104959022731105114117103435371038539295136311433214590322933775547706241150758321294607417019010329047539904135963711517063118749113236316669196452821026714024128790914144799307797287411402908589879146661501807236262316473145811846811214493101701041905354621049590227311062177293172300741487127390848167190433421661312591314572952131466387412122591317011216640751207902591274141600716919645282102671402412879091414479930779728741140290858987914666314320501106651141131354621517914254041311010424111571711620926941115752570529140411231111569323213156872757932131932601315775401115666527452766671038611315821106222131511024076171062177293172300741487127390848167190433421661312591314572952131466387412122591317011216640751207902591274141600717894665114714149113054021145355011010454061425250902781380131142149106421314967713148742811026120225913170731432050110665114113135462151791425404131101042411157171162092694111575257052914041123111156932321315687275793213193260131577540111566652745276667103861131582110622213151102407617150137723211209617215561475090143132853155906610290123296791570789466511471414911305402114535501101045406142525090278138013114214910642131496771314874281102612022591317071314537155686372471242497571137912384153831540661029012329679115013772321120961721556147509014313285315590661029012329679157088106072711488199908101331396136131453715568637247124249757113791238415383154066102901232967913921772931728981320110370311257053917960311522759065583293681063714222176240761748123655448319879117118810607271148819990810133139613630259643721193910870131101057881391002155859023690131966144114141232967915763921772931728981320110370311257053917960311522759065583293681063714222176240761748123655448319879117111156190443906672770118925195362180961915412531051172509096352888149061313069090583547651732130259643721193910870131101057881391002155859023690131966144114141232967915766210606651154952247513213185366869511434973710329090855875224142290238987911711115619044390667277011892519536218096191541253105117250909635288814906131306909058354765173211501377291795132514472432317411144401621060665115495224751321318536686951143497371032909085587522414229023898791171167433293047731811417184104416963219010442615013772917951325144724323174111444013429010914715566131950901390723590671476743329304773181141718410441696321901044268125964372541901803169081091422824109257152416264135134290109147155661319509013907235906714714263149710196810906374766141414326864736181090637473219029661065513010081259643725419018031690810914228241092571524162641351150766131810906374712114215731158795661901072701251032901003615316610290306791451142631497101968109063747661414143268647361810906374732190296610655130100131453715568637247124249155172261293103123296791150766131810906374712114215731158795661901072701251032901003615316610290306791451691964528210214775966641252170411155462079010211917023425411366452345701139213898750131904011026741156613221231234117791131453715568637247124249155172261293103123296791551301502031726262282346615869196452821021477596664125217041115546207901021191702342541136645234570113921389875013190401102674115661322123123411779113145371556863724712424975644141571555611539879151551301502031726262282346615819651051234901124191366508987911711131453715568637247124249756441415715556115398791511426371426311382761708425730766902128385877013119651051234901124191366508987911711596510519081060157315411235335706715714263714263113827617084257307669021283858770131103631514824119050496540664195729575145965105190810601573154112353357067157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103631514824119050496540664195729575141505964372137541136476963468673720766546497497741130873932911319533364244147634011051057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31432050110723219078832112013706671411091725190414135710329047539904165150596437213754113647696346867372076654649749774113087393291131953336424414763401105105737167253135113722114429590136243031301433512689150229207904688433279131432050110723219078832112013706671411091725190414135710329047539904165392177110472128451306811287121157781115314152937253183907911104836129216147837253662717151175831253883411224824136142321916614031371672531351137221144295901362430313014335126891502292079046884332791713921771104721284513068112871211577811153141529372531839079111048361292161478372536627171511758312538834112248241361423219166140311874911323631662893296610213164394296271235141454130877159270694723187737566414307791514629417119132901874911323631661429037103290320115700316651131643942962712351414541308710912511323631321110281903667411159270694723187737566414307791514629417119132906743329304725312490507922021719095466324521504745214205661414957084161810171839079112211498074544155509412954541308874111142903710329032011570031665145451712531049081134707017618914073125310912511323631321110281903667411115672031665195212318614211471253674332930472531249050792202171909546632452150474521420566141495708416181017183907911221149807454415550941295454130887411128211645733216690873712316514608030779151454517125310490811347070176189140731253204318728056614264657291779079740631271567203166519521231861421147125381789841970154830782013028211645733216690873712316514608030779151325773077509051321903473072161211625311306817661029093195932550901690711042043187280566142646572917790797406312774118129729655511750745199182677922738904354071491529074310171678178984197015483078201301103027266901063259249669528881490613454247124508820790908121291303257730775090513219034730721612116253113068176610290931959325509016907110428277315780981136192102253202791741181297296555117507451991826779227389043540714915290743101716730318773676482923841103027266901063259249669528881490613454247124508820790908121291301091251132363120215217149143113236315666309282773157809811361921022532027911023406613166414310961071013171594176903245441479111114716366124955130318773676482923841103027210641301724435741718413813157214845441482013652396652453121038131109125113236312021521714914311323631566630981775627142902023077916021081212153602664143667915110234066131664143109610710131715941769032454414791111147163661249551401907547843969018741979167110302721064130172443574171841381315721484544148201365239665245312103813111665113539045654010710866423411404549015341479141600718177562714290202307791602108121215360266414366791517467841109901251525533228255180138987504019075478439690187419791671036315148241190505029521231862097021901166511353904565401071086642341140454901534147914160071314320501107184136711901136711904837111301215337119012181612191106130746784110990125152553322825518013898750711212711907134990481120948190491209101902874452879010143910363151482411905050295212318620970219037166471956698450613590751323209066901807501909622760905839222317103131432050110718413671190113671190483711130121533711901218161219110613031432050110721032904753990411566615541773609041108751130711212711907134990481120948190491209101902874452879010143911029672195669848746736851364107690540471049810905404119050407563716647195669845061359075132320906690180750190962276090583922231710312581286728189012966682619664665105113031432050110721032904753990411566615541773609041108751130392203166131443131333669713011029672195669848746736851364107690540471049810905404119050407562321103613725937714519066512581286728189012966682619664665105113015018072872908789153922031661314431313336697130181211451711006124497190415013506120236164253170123211036137259377145190665128440190132222787672905166761295110612764314172561128261202531128215115018072872908789157112123219031766516612490115317065061290111313081301328223811663491238142119454465118140208618181211451711006124497190415013506120236164253170111618071269151049040720213120723875106284401901322227876729051667612951106127643141725611282612025311282151220906931181669097235405326651282901401511713754071121232190317665166124901153170650612901113130813013282238116634912381421194544651181402086183214119066770131371658253109211010714086612021311161807126915104904072021312072387510626141376731222927248325210361424903243113116401042021312209069311816690972354053266512829014015117137540232121110207240201665129011137531707321411906677013137165825310921101071408661202131382110307842525612901126141376731222927248325210361424903243113116401042021311196701894704729014056217196701894704761791043649075023212111020724020166512901113753170743396843969025290531501491069597532665129011137531701382110307842525612901122096628090142106119670189470472901405621719670189470476179104364907501667035146172242910702321417406677013150223076404086612025314339684396902529053150149106959753266512901113753170113164911045416122096628090142106196510519046750905147890126047507431296675348735330972196675322016695811250501009090731612629018473104613126241303166703514617224291070232141740667701315022307640408661202531152665882629018479170248741872907564390246271241131649110454161650300706168268212665119651051904675090514789012604750743129667534873533097219667532201669581125050100909073161262901847310461312624130322654316689266342108312131664135290131331135150691511526658826290184791702487418729075643902462712414011105543275304884392253650300706168268212665135281072662662732265431668926634210831213166413529013133113515069151156695510131122149373415401875641307791186499791110307791902804137755661150116613170140111055432753048843922534019075478439690319774898307791122352810726626627310622031722552315611539879148156695510131122149373415401875641307791186499791110307791902804137755661150116613170110995744390130491750401907547843969031977489830779112216670351315406039073545590661241505705110622031722552315611539879148771904701112229013910995744390130491750814110665502334875402572481871781301151245082101719034417690953217016670351315406039073545590661241505705110912541665766323690471393114170651771904701112229013927715066131443131814110665502334875402572481871781301151245082101719034417690953217022654317223443131666090207873923171037321757037663212632128113779541508454361113010912541665766323690471393114170651656112819032131643488472599046870454361127715066131443131596314971507214079010013146815014079013145552491622654317223443131666090207873923171037321757037663212632128113779541508454361113065190714717114971106402373625971416561128190321316434884725990468704543611227467298797937124848202611424751596314971507214079010013146815014079013145552491663647236328964795636454369010541065190714717114971106402373625971417654976641475670454361122746729879793712484820261142475159649713992275139548704543611636472363289647956364543690105410339175806314287149879111088743984543690105537765497664147567045436111501377232190431661694151130262124887857415701342651661950511301244721203250337596497139922751395487045436111051941706723219065511003391758063142871498791110887439845436901055372065175366110208102142901611001389875015211544441326125312674965190141612536249651904543696150137723219043166169415113026212488785741570134265166195051130124472120325033763120661315178697904210519417067232190655110081773819237187568611603766145378379075731316717159115366819667915120651753661102081021429016110013898750152115444413261253126749651901416125362496519045436962065175366110208661249011476612490112084549011474549051145658610242113557631206613151786979042720510494545965104332383106666090407883171146540100105454664315153271418177381923718756861160376614537837907573131671715911536681966791512264917017633331220715913721075131137206517536611020866124901147661249011208454901147454905114565861024211355740190170583971315521383017901101747942131831757617071234296745407942390871711536516613017077205104945459651043323831066660904078831711465401001054546643151532714132845147750764461702264917017633331220715913721075131137339522328610385399090131411068666412914019017058397131552138301790110174794213183175761707123429674540794239087171153651661301707226351141351362430312479015515611641747110194176218259110884716188476892130328451477507644617095290837901795142160651631210141296339522328610385399090131411068666412911062177293172494651083275132214776307147662911022635114135136243031247901551561164174711019417621825911088471618847689213017414814366155155516267952908379017951421606516312101412961216453780416577031966951062177293172494651083275132214776307147662911025812866613114275076904107913217414814366155155516267918457385353280301245401477630779151121645378041657703196695401907547817737567749542708103280589014216030151454307791512581286661311427507690410791321507661313209063747466816374182334888091845738535328030124540147763077915125551051523645488130643487511329019511031224841323129239711515040190754781773756774954270810328058901421603015145430779151105845147750769075366110691170150766131320906374746681637418233488806519071471492597556066194130255510515236454881306434875113290195110312248413231292397115150261252642977017187641237511058451477507690753661106911702321201060661313009610346541904431114211071927163996259181463412956519071471492597556066194130596411103197266414756704543611130261252642977017187641237515961111113664732049780146491906610212055070454361113023212010606613130096103465419044311142110719271639962591814634129536116276280454414791903914965198791171159641110319726641475670454361113065030041191846861096301156664121708404977561165961111113664732049780146491906610212055070454361113022649732896379061086650898791171136116276280454414791903914965198791171186519041790667277096991282902933811105166595676211986219186510701170665609347873712466426146503004119184686109630115666412170840497756116245457334112012742931384141140461505062264973289637906108665089879117111020773757349459417690112478781148337865190417906672770969912829029338111051665956762119862191865107011706656093478737124664261475651043804893162767416547179112220476201212562454573341120127429313841411404615050669196456625317065121379148102077375734945941769011247878114833726197122466471411304926641245075651043804893162767416547179112220476201212562786736647103290475399041716919645662531706512137914832877222313575811101454369142685583411205174296971711204468105102619712246647141130492664124504063154023911260757711321076802786736647103290475399041715408416743750108121210560266414366789875020615514086690180426142904666904232687416176615514023287722231357581110145436914268558341120517429697171120446810510133511016266412496156464543690771074063154023911260757711321076802209073124290403341120127429313832936816254084167437501081212105602664143667898750206155140866901804261429046669042326874161766155140263315072321160810901974713351101626641249615646454369077107691964528210273321669087371231651460803077915122090731242904033411201274293138329368162103623610666101547541236977146708494290962185909655710902964157063315072321160810901974765651051443906310422334510904713890184440610456041176341573112090672107319879117116919645282102733216690873712316514608030779151331110315066511972453130194190153170877637708921381967085545655813637511484916103623610666101547541236977146708494290962185909655710902964157067206436651321791070319136995783058555257511123620516565105144390631042233451090471389018444061045604117634157311209067210731987911711150180725912152274185690141070733111031506651197245313019419015317087763770892138196708554565581363751148491622357666116927281151150551445701672064366513217910703191369957830585552575111236205197619066588736497208664001401501807259121522741856901410707187137901121038262114511808125653670122357666116927281151150551445701206137901127072621187063319048391369951429761906658873649720866400140109125661249032371477198545905123266108471871379011210382621145118081256536701673279477730779190290219206137901127072621187063319048391369951421027176827715541873202729050100109125661249032371477198545905123266108472581286723219078832112012901032904753990417167327947773077919029021957419066514996953234458319879117111027176827715541873202729050100421475441282514258128672321907883211201290103290475399041717041903336610357419066514996953234458319879117116604751038539107664262901325413444214754412825142492072142120248194110581048302902967917041903336610320651187411103077666327891290968331828669272369777394187702797660475103853910766426290132541344232204166966952888149061346024790132562672492072142120248194110581048302902967918531787111012381032903571601929010301042065118741110307766632789129096833182866927236977739418770279766010272517163706232204166966952888149061346024790132562671965105118849747237462378531787111012381032903571601929010301041062203172320150171698791661861426297834565753081771001843082305166010272517163706392164987916618419651051188497472374623738415615020791661507789104151510411062203172320150171698791661861426297834565753081771001843082305116064976621845415113290477546510140392164987916618461266963216610101601871101929623411062353074411323211379010301042963292473841561502079166150778910415151041612136964618375092149696461965092149680424667533284651220714716064976621845415113290477546510140384207253947957476610290139716812173026811553162908761266963216610101601871101929623411062353074411323211379010301042963292473921771103981979082929039980981128125313851321817147612136964618375092149696461965092149680424667533284651220714724920728375091249650966527384207253947957476610290139716812173026811553162908792166923411028030779149651987911711392177110398197908292903998098112812531385132181714743281017137663224920728375091249650966527106255678282991517977041685284330330779113890250921669234110280307791496519879117112271109107067218015114054216543054083722490156962249015046641262417690616272909748507024187585697018566254140432810171376632596438127215441375414111047291104210416448629015033313110492376207011062556782829915179770416852843303307791138902503311103150721989041184360904166488959415611554227912394789051036130625814132027290817136202507231412369074665552725113032090272908135202859501391210681016236491104111150105132018296107176901708854022711091070672180151140542165430540837224901569622490150466412624176906162729097485070241875856970185662541408812866651165661511408941874401543921955415615044379151596438127215441375414111047291104210416448629015033313110492376207013025964372466387218390273750661435374744841175783610177871032901009702733144307811483319879117113311103150721989041184360904166488959415611554227912394789051036130625814132027290817136202507231412369074665552725113032090272908135202859501391210681016236491104111150105132018296107176901708854017981810259669013554807661029097096881286665116566151140894187440154392195541561504437915196466719707480963025964372466387218390273750661435374744841175783610177871032901009702733144307811483319879117115872066516611053651778227290558751747165231649096816319409814704275480669025312317981810259669013554807661029097096223576661168190410741701170140057901033111664105196466719707480961036315148241190504965401875610304341110709610405192714758720665166110536517782272905587517471652316490968163194098147042754806690253123371789859669067113110661057473171223576661168190410741701170140057901033111664105120643302726612460845103631514824119050496540187561030434111070961040519271471028611201329078571104542019841715544623690297135572701227110669013437178985966906711311066105747317131432050110665125112490111307066157058653310414755478206433027266124608452271866683319554156154471028611201329078571104542019841715544623690297135572701227110669013452643141721839010041140202162135303766360456145321903613816276610290538508751462387911863143205011066512511249011130706615705865331041475547825551051477251120302130537411383618773313879122718666833195541561544737324712430324496610290537791520375264314172183901004114020216213530376636045614532190361381627661029053850875146238791186131453715568632755904715570793103491590664474334825551051477251120302130537411383618773313879122720489031665791666901671028373247124303244966102905377915203710202045141351268203391394176903336547479113145371556863275590471557079310349159066447433489716666121144103137103290120104142511427513179122720489031665791666901671028102091070672661057486762157091666901672701020204514135126820339139417690333654747911965105174311321116369640179092971666612114410313710329012010414251142751317911020773818379090975113326622432166101780963319039779195371020910706726610574867621570916669016727081773813216610178013533190879151196510517431132111636964017909210577381542637513092266810751309230779113037102077381837909097511332662243216610178096331903977919537102020417091350357301681783219029590425661061043110209667147529011436741811549141110227940667141817738132166101780135331908791518125964372103853975171187567639412417550011327581111915906644743698791130371057738154263751309226681075130923077911303734977381319210812121055811384153210721143906651138791136661701341020204170913503573016817832190295904256610610431102096671475290114367418115491411102279406671411469731006657855444375081259643721038539751711875676394124175500113275811119159066447436987911303725551051102115057074949614290290741041302824563554724183261463292796651138791349773813192108121210558113841532107211439066511387911366617013433146024649621152902907221847481311469731006657855444375014375113296554788184896412821203017018756270542984778161905025551051102115057074949614290290741041302824563554724183261463292796651138791278117907501319136995773171152879196192904544147919065625713890518331460246496211529029072218474813196641152171591791411562178439213717154745441479165166130170714375113296554788184896412821203017018756270542984778161905081773818049013556511119770436951824084335479152031278117907501319136995773171152879196192904544147919065625713890518314320501107210385399071966411521715917914115621784392137171547454414791651661301707677744229310111181038539730905181773818049013556511119770436951824084335479152031282773231141437061130412531038539730907721061161871526698679131432050110721038539907134290109147102318428210349071253677744229310111181038539730905143511054353212130680981136125317226498511627510622110225328277323114143706113041253103853973090772106116187152669867911561110317118756105837310110531414582533429010914710231842821034907125354011812972661249051028881490613454766526165381543544112907202609081721687187290932561792090150141140881316124775547435110543532121306809811361253172264985116275106221102253689030779153212803115611103171187561058373101105314145825381789893540170511540118129726612490510288814906134547665261653815435441129072026090817216871872909325617920901501411408813161247755474648106612447661249088966952888149061345475247508791100689030779153212803110234066512471242497567171591664149663165103186884710188476810612045436905781789893540170511574190665142253063009879117114648106612447661249088966952888149061345475247508791100313170716651287755774166514127731235136508229673624190907907412625081421711102340665124712424975671715916641496631651031868847101884768106120454369057233177156138411234583754114384337123492414574190665142253063009879117115133265750162490417104511321120131279103760015290901241166492905763211205728932966102261761411919532012090611319365015241431317071665128775577416651412773123513650822967362419090790741262508142171139713775149138963651529066103441138187813372331771561384112345837541143843371234924148168116155397123865947824291713917196810106171962395121434346337123862425051355511311101039702418492446513326575016249041710451132112013127910376001529090124116649290576321120571127153720795130813961236208115218739612362081152294261761411919532012090611319365015241439713775149954392184983434323610087083971377514913896365152906610344113818781337791371896662715568895291575590627367919468168116155397123865947824291713917196810106171962395121434346337123862425051355511311101039702418492446341252252112901179297149278117791511127153720795130813961236208115218739612362081152294791517166516690109520190303566603112670647811611176901551566123571131106115615717403580701314035715162081155136198060251116244715762041103116510111861217013165290857098010290661763971377514995439218498343432361008708881507266901111041121064781161117690106190531125750907217813115513619160100176014124778671623371576478552111769010608162116540907113140908070511060813039164781661117690670813031704085711314085807051786204122096791371896662715568895291575590627367919461051124756966952888149061345464930766899666224503412522521129011792971492781177915110577341966362526492749030766170967915171665166901095201903035666031126706478116111769015515661235711311061156157174035807013140357151620811551361980602511162447157620411031165101118612170131652908570980102906617610385661137477552418449902623161311502781658571819042547147888150726690111104112106478116111769010619053112575090721781311551361916010017601412477867162337157647855211176901060816211654090711314090807051106081303916478166111769067081303170408571131408580705178620412209625941071665116611581364041318331504788181051124756966952888149061345464930766899666224507915166771556641814731290474540461072068206611044492105773419663625264927490307661709682774755266730151512791378280261131477581008702418512206820444506103856611374775524184499026231613115027816585718190425471478731811956611932163251220726131429638107396471513291241874114413613722615211075190483198791171125941071665116611581364041318331504788181035484591763321951708111361698571611116498645577915166771556641814731290474540461072068206611044492194165215013578724193289111017621168277475526673015151279137828026113147758100870241851220682044450610377547394715617010441321529070784148537731811956611932163251220726131429638107396471513291241874114413613722615211075190483198791171125912877166511701044132109262520571849079112485170621115710744837013157107447218190277904722811814531107901074118147251310324596324591098577107451950717064810354845917633219517081113616985716111164986455779151716651112676907185113117062371095265542145714111212491210248140180951790217419045170664231624904132152906261941652150135787241932891110176211625812867290810699571505519101207508049062011041220245396461131149782656214137590121058942926546891753220872909321641417256895190162490411705686208851461505497096103775473947156170104413215290707841485377815072170424192907911609590102662242591287716651170104413210926252057184907911248517062111571074483701315710744721819027790472281181453110790107411814725131032459632459109857710745195071706481021814875174353879123017041851224727915171665111267690718511311706237109526554214571411121249121024814018095179021741904517066423162490413215290626961193736180770516622425812867290810699571505519101207508049062011041220245396461131149782656214137590121058942926546891753220872909321641417256895190162490411705686208851461505497096259627166512519373715014011206094765132751221384583198791171178150721704241929079116095901026622428166110750772521852269771327501909610218148751743538791230170418512247227167575054118035012551141233862519611937361807705166224151320527166519159066105533811521874908115229487211093276691041897372596271665125193737150140112060947651327512213845831987911711320320501107166511975321625747973961236208187154862816611075077252185226977132750190962331117166511031651409111190131107094590276111141811374786698843107213909526411239023849872110917669104315211020326527167575054118035012551141233862518131517166511086619613122551429075419069660108501112057151320527166519159066105533811521874908115229487211093276691041897378871072719020316651162490471335988138862413437102412184983437181211403217927376690320320501107166511975321625747973961236208187154861067744215329159066447415326651423136987912331117166511031651409111190131107094590276111141811374786698843107213909526411239023849872110917669104315211020326536115136135401809683289376816237142221123296797813151716651108661961312255142907541906966010850111205715147667766352812448329368983615574888710727190203166511624904713359881388624134371024121849834371812114032179273766901021205899042296712342057905671980316651106774421532915906644741532665142313698791320521102270321465090647021903611513613540180968328937681623714222112329679752366526371032474763632717330779120766151476677663528124483293689836155748128715771665191821962217557751414150152571710519015013147340110710505105718974181022833256375924154741829149715770931987911711102120589904229671234205790567198031665113312375128689796645490153414791416007132052110227032146509064702190351681164768116148141725236652637103247476363271733077912076617132162111347661951061537581110112081771372211389642959013658841328210121017722722120892212012135417791901287157716651918219622175577514141501525717105190150131473401107105051057189741810228332563759241547418291497157709319879117112276624177493102151612457214110340211595113290170712351384398454414791171113312375128689796645490153414791416007110215426911846853096321120750604112967530511290316651351681164768116148141725211036373219047663223693791416007117132162111347661951061537581110112081771372211389642959013658841328210121017722722120892212012135417791901035427116753661107461101151227662417749310215161245721411034021159511329017071235138439845441479117111039879190205230782020814534381624549015341479141600711021542691184685309632112075060411296753051129031665135135407160661609666195791675211036373219047663223693791416007136114247231782121901527541103542711675366110746110115110219151311045425931462184915906644741110142138411039879190205230782020814534381624549015341479141600713411001161259490141791902153513540716066160966619579167799571665180485312164413288125391252225146465307791513611424723178212190152754197193173525918967589669528881490613454789561153987971021915131104542593146218491590664474111014213841303181716651710401616651137475511426250870842415244175131166513411001161259490141791902154481258107508329368552510513336641295320909681311502725332710366979879117117995716651804853121644132881253912522251464653077915187862885514012307317512481101447414865128015290884761884398961837914160071971931735259189675896695288814906134547895611539879710514016036261132747668841415087514070830318171665171040161665113747551142625087084241524417513116651603121322565168184405407054443147539702190448125810750832936855251051333664129532090968131150272533271036697987911711104313723690751361021165115118390416615079167878628855140123073175124811014474148651280152908847618843989618379141600712594106650327751747661828402369777019642667531203229690342471051401603626113274766884141508751407085411531310812122369024315401075031311044181623122811160312132256516818440540705444314753970219013133117581110171042411879642135170321914127590811725153851155473524210431372369075136102116511511839041661507916710212058590537708259410665032775174766182840236977701964266753120322969034247651301151541153131081212236902431540107503131104418162312281113916712422635730115390155661617911101473336689961313311758111017104241187964213517032191412759081172515385115547352421516811666909417501021205859053770812433879034189681307987911711651301151320155717070111066161104131147554131111120150573916712422635730115390155661617911101473336689961021941741554705001155731224707071226669091015496151681166690941750102120547122610427620661029054196839965556679166102906511243387903418968130798791171135110490811104710490811104210023467109085525320279112815826590154766102909873190473201557170701110661611041311475541311111201505796171401345140158618144710290597307797661029059798791102194174155470500115573122470707122666909101549652114263751112081084317096511130312344112526756216182270253144915305766935142966135390702562155422151644141571648510775140791416007110212054712261042762066102905419683996555667916610290651523251913117752151661249050130144907101538553757661249071015312353757359211905104247729448310235110490811104710490811104210023467109085525320279112815826590154766102909873190473206811629717136821017085901144766170123901144196171401345140158618144710290597307797661029059798791999155362121446966681184327899052114263751112081084317096511130312344112526756216182270253144915305766935142966135390702562155422151644141571648510775140791416007167681166611046216511514784143272536741121013510541214490216782852085232519131177521516612490501301449071015385537576612490710153123537573592119051042477294483102731111395506612101249071423826721123206811629717136821017085901144766170123901144117132401943659170669107313559279117513527247473274121542777971771229024159708999155362121446966681184327899051131164305723077916311051661402271014210325303166102906116768116661104621651151478414327253674112101351054121449021678285208551320501106677961303580854564609696152358012345646090731111395506612101249071423826721128132050110716651216796121105425468708171324019436591706691073135592791175135272474732741215427779717712290241597085236690195969521231187564126311323631665113116430572307791631105166140227101421032530316610290611103354071606687096668319041651671894332672550362909012155132050110667796130358085456460969615235801234564609035137471352107375045185881431443131661029022641858135210711177612307617563617813205011071665121679612110542546870810315590661031211611011446071505741317071701746631142191548760751345698807651113122146411867913252366901959695212311875641263113236316610315115590154113117151858814317012316110115358370131962885664121141501911141675128086152310335407160668709666831904165167189433267255036290901217915166776690413973565221177017014130782441411759965111312214690715714130789813617908014690711312115132414117525141307898610137530966103213754051166714735137471352107375045185881431443131661029022641858135210711177612307617563617102177435811611156618089663698102555137540961031559066103121161101144607150574131707170174663114219154876075134569880765111312214641186791328135964371665154917066170132905107707351131662049655107018581374901621011411205433754966102901442702987911711103151155901541131171518588143170123161101153583701319628856641211415019111416751280861523102120526611014466916159668057212266110242125144669102421256610290146123147121022790262486317915166776690413973565221177017014130782441411759965111312214690715714130789813617908014690711312115132414117525141307898610137530966103213754051166714725912876677259133195608102177435811611156618089663698102555137540963414779893147966961426610014707113810329015107113851013013823698113753279151813596437166515491706617013290510770735113166204965510701858137490162101141120543375496610290144270298791171110347537536153112815826590154132102120526611014466916159668057212266110242125144669102421256610290146123147121022790262486311287157667716516651661401472591287667725913319560825912876677661102091761844772395403076641250417908139614173112821032901766102902199634147798931479669614266100147071138103290151071138510130138236981137532791511038190783925130779160051112051157907975162170180103290144270810347537536153112815826590154132106774421756651968131355912775110505107249907116271511706237248517022697755912015663630779110550953135413024713770811105837277902037478254413541301351056501577562113547070812871576677165166516614014755342422711047115751157238591782121116187152661008157135078225912876677661102091761844772395403076641250417908139614173112821032901766102902199679151667726931416690665527611371765274835117714149046237103819078392513077916005111205115790797516217018010329014427087417814703766222431426249814145461139521067744217566519681313559127751105051072499071162715117062372485170226977559120156636307791105509531354130247137708111058372779020374782544135413013510565015775621135470708259128771665166174755342422711047115751157238591782121116187152661008157135078255265871902031665123611177911204383779151667726931416690665527611371765274835117714149046237682064366771679010203141478701155176690120637142901206741781470376622243142624981414546113952671558690411875616566481709655901654785249162591287716651661747259128766176617505401959807771509655265871902031665123611177911204383779151667719511097172542929668206436677167901020314147870115517669012063714290120610354845947918422372505405427634929667155869041187561656648170965590165478524916102113066910775404707041166110454130669432090108647236328964786651135105475659130669107325912876617661750540195980777150961021205471226661441141475019096142621307396720124190321059073090810317915166771951109717254292963414779818144641912271021210488503546241769032751196103548459479184223725054054276349296878628301846853096321120750604112967530511290316651102113066910775404707041166110454130669432090108647236328964786651135105475659130669107325537132140575533265901405110212054712266614411414750190961426213073967201241903210590730908103111271539790178113766155341477981814464191227102121048850354624176903275119610391286018466609047401171096667301380372193752592372232962878628301846853096321120750604112967530511290316651140732401129471611292553713214057553326590140511491267337989367112715397901781137661551416690195961096680896695288814906134547895611539879710391286018466609047401171096667301380372193752592372232962351374766609035173772077150904543610237164100140732401129471611293611036378970014713617561792090561901509614912673379893676712596617071492597547915817651913113065119961416690195961096680896695288814906134547895611539879768320526677103290475399041713513747666090351737720771509045436102371641001517716613181090587472025215535712290154753951166485422419173147215246190454901704504714556066130152901032361103637897001471361756179209056190150968135964371661319135255733922214158101651291081395115662111107373641089010812475767125966170714925975479158176519131130651199625912877166131913535572961392111504871117384215262511519568668320526677103290475399041717913866775359051661060791571517716613181090587472025215535712290154753951166485422419173147215246190454901704504714556066130152901032631061667710329047539904165131707576650851781929045441479115714010329047539904171813596437166131913525573392221415810165129108139511566211110737364108901081247576768116103290475399041712591287716613191353557296139211150487111738421526251151956863157501106677863417142177773115179138667753590516610607915730318166778439650966204965092247190631061667710329047539904165131707576650851781929045441479115714010329047539904171813596437166131147774435751151528791114847146391710618051400132725111042653202022078398791171167681161032904753990417187862830184832933014335126831096132908874146030111087741460307689898791171131575011066778634171421777731151103104377513206680703012454030754098540307540987915130318166778439650966204965092247190827747553362502813596437166131147774435751151528791114847146391710618051400132725111042653202022078398791171112465113131113169146922760905839217667918786283018483293301433512683109613290887414603011108774146030768989879117111249890398362114665161570211112155229014234181555811118489831066412610702514549017087110103104377513206680703012454030754098540307540987915110322711042166113861875612278146227902761701224711381524217157170120711386690488907113162758791827747553362502171326698637142277121148157411487087201766741362511246511313111316914692276090583921766791103354071606687096524137524131750621504124989039836211466516157021111215522901423418155581111848983106641261070251454901708711010315117065510516712276090583922107319879117111032271104216611386187561227814622790276170122471138152421715717012071138669048890711316275879135175407862829020225590362511713266986371422771211481574114870872017667413625110212052276641615222711014765109734686141424107913210335407160668709652413752413175062150415152266775379605183566190411031511706551051671227609058392210731987911711151181667797090321679010923966203135175407862829020225590362513151577166131761205577109178114135110212052276641615222711014765109734686141424107913210375062171751286874356874146208301666239751286301683667915115152266775379605183566190411067744215321093884567151181667797090321679010923966203125912876677255471146671351362397763016898797315157716613176120557710917811413511031511164687501202874944594176901341708540101729718262136625221875090223116981841429042415548751454361211037506217175128687435687414620830166623975128630168366791511941652135135849390481317518768366427518769824623140710677442153210938845671713216211134711666813211101891871081212105581664143516969951232591287667725547114667135136239776301689879710214592901101873531031511164687501202874944594176901341708540101729718262136625221875090223116981841429042415548751454361211715414798147432140907754195320120951118791577530710613347541476629629053150149581521871941652135135849390481317518768366427518769824623140779956677466635532171321621113471166681321110189187108121210558166414351696995123320155861876245113271863245436905710214592901101873537316610212014775439422155299177919010521715414798147432140907754195320120951118791577530710613347541476629629053150149581521878277413542153275142781021256211023413527995667746663553210212055716783293682296453915728715290884761884316222913517190948100320155861876245113271863245436905721621468197268132251561101941762182594182819015964417661617652731661021201477543942215529917791901052501116669613037570297132901303761042978277413542153275142781021256211023413527995667732176166611017186711056602291102120557167832936822964539157287152908847618843162229135171909481003206811637514314793618843319661002162146819726813225156110194176218259418281901596441766161765287862837104661021201073077915150111666961303757029713290130376104297320104377513206680709833077915179956677321761666110171867110566022912816611075077896695983193232068116375143147936188433196610079151667710385399041651317075790811178262901413277410414217118786283710466102120107307791516768116103290475399041354035865112619366692908114631036543373016817895220290411385016629629053150149921393266110543371249014373145436113201043775132066807098330779151124467036984821206209642913737657786511496208028166110750778966959831932351374766609075733782774907696618791489159082255231561153987911227915166771038539904165131707579081117826290141327741041421711103257101145262902587410414217116768116103290475399041354035865112619366692908114631036543373016817895220290411385016629629053150149921393266110543371249014373145436116513014680916952539082976146898791122124467036984821206209642913737657786511496208015032052721237519066726529085701060127235612785762081111215610114721314036807051716176204122011610014140351005524751117905606613010263513747666090757337827749076966187914891590822552315611539879112222441786651248497135881210170450413219362904392139498791171110325710114526290258741041421711204318665166514168572110534375532331105408815128013812016051146401363371925087081064247909111468280443101371763750372805363766581445319879117116513014680916952539082976146898791122258128666131571574121077590101017065163901416570170887124904918796313511111249030779180872407901121067571731107104711704132163514711969689488276612403647898848148617064815032052721237519066726529085701060127235612785762081111215610114721314036807051716176204122011610014140351005524751117905606613010261023406651665141156610193417017181137662008165115224990580474539039130753974217728932966102952908379017145191841353109665617503724912102482659127021929045441479190626568906267538186903845441479112645390398722441786651248497135881210170450413219362904392139498791171197619017056548631422410621190170143662244195918219622175577514141501525717105190150131473401107105051057302565105718341300338122452419180117815741580702987911711204318665166514168572110534375532331105408815128013812016051146401363371925087081064247909111468280443101371763750372805363766581445319879117113311103150665166514137221570701766774166217066165934258128666131571574121077590101017065163901416570170887124904918796313511111249030779180872407901121067571731107104711704132163514711969689488276612403647898848148617064859643812665166514576303111125113211014640136337202320652078398791171110234066516651411566101934170171811376620081651152249905804745390391307539742177102021013257556115398791668095290837901714519184135310966561750372491210248265912702192904544147919062656890626753818690384544147911264539039879210267465735307797976190170565486314224106211901701436622441959182196221755775141415015257171051901501314734011071050510573025651057183413003381224524191801178157415807029879117112235766611666514180701807010188511464570117066560928987911711331110315066516651413722157070176677416621706616593413377830184150750763001702888149061345478154118038111911016615477743025376485715758190170616613716357056113562931262651661301140596438126651665145763031111251132110146401363372023206520783987911711249206651185165231135171321356661105094383779278190912392212012135417618316019669699512310202101325755611539879166802767843661171521875641185011710713427927819091976961352351521387919692102674657353077971024292566690741047301201724549011365108173190723477410445436112235766611666514180701807010188511464570117066560928987911711650300418075828741140290864162921062473906672913377830184150750763001702888149061345478154118038111911016615477743025376485715758190170616613716357056113562931262651661301140314320501107232141740108471038539907112410329096522905314965512065132166901001701302905314911665113879130013424920665118516523113517132135666110509438377927819091239221201213541761831601966969951233715210847103853990713219078832112012907301305024913282084215013029666410838856537276784366117152187564118501171071342792781909197696135235152138791963143205011072966512741849603751290654154351321906851109072347741044543611102429256669074104730120172454901136510817319072347741044543611232901441670414689716974150103701170661659281461118111613170765030041807582874114029086416292106247390667299216692681101011379066422441240103264214611314320501107232141740108471038539907112410329096522905314965512065132166901001701302905314911665113879130013469113296820131968204186908058266147965111611138371521084710385399071321907883211201290730130502491328208421501302966641083885653719651051543661161089191108578236155642156661617477919028413131432050110729665127418496037512906541543513219068511090723477410445436112316252612228451788965241869080521161113823290144167041468971697415010370117066165928146111811161317073321776811346161720032913161202131921669268110101137906642244124010326421461133217711046111110329048111533315529313713169113296820131968204186908058266147965111611138631906654292131631131832905427659906123543037011414563531554371965105154366116108919110857823615564215666161747791902841312322026668261581612474524110203441471902316252612228451788965241869080521161113810622175628210290556567553418512156133217768113461617200329131612021319529018161561653019535565332177110461111103290481115333155293137131186901816118129812347065707751481447111316168122711025510329052012046665263190665429213163113183290542765990612354303701141456353155437466103290750761357315154049634145914012414220192269612414253019210329014571901212191530905631262110473750349023220266682615816124745241102034414719010207738379081969061775750103290147771190285705797139754751146103290202307662777912192106221756282102905565675534185121561258128666512281557115113290410791329529018161561653019535565574190107902614246141666508987911711186901816118129812347065707751481447111316168122711025510329052012046665281773811355324118756773907531115581124103290417551363077915146610329075076135731515404963414591401241422019226961241425301921032901457190121219153090563126211047375034901907738196866454728290820512801020773837908196906177575010329014777119028570579713975475114610329020230766277791219278947266901028343217126740339825812866651228155711511329041079132258128666511154186613113597576904031705741901079026142461416665089879117113143205011072321120129632190782103853990356651540718177381135532411875677390753111558112410329041755136307791511020773837908161796907518322451662147079167321669035490160935662149699681770571391706857512029227690121354437708611762277822271779196183496761409213879190331903977919531327171119077381968664547282908205128030020665120210714946857321103616016514705716510717107149401315281087822277894726690102834321712674033982296747750769050254066689664317515411625812866651115418661311359757690403170388451476688437870961715914241307379631421307111320115846642390145643249356178201387911498782621996643139523143205011072321120129632190782103853990356651540711058451476688437870963530691759417028125414314778478816416816316722322151961554791020773837908161796907518322451662147079167321669035490160935662149699681770571391706857512029227690121354437708611762277822271779196183496761409213879190331903977919531327171166010272564390296271241262199512547364390296271235290531527471102473002066512021071494685732110361601651470571651071710714940131528108782227328451476688437870969566884312536114229674775076905025406668966431751541161566955104321212437366411242650462419013810624461936631142106575150154801399034111688723766884310714911515245490296271235141454611453884514766884378709617159142413073796314213071113201158466423901456432493561782013879114987826219966431395232714290731578038741575166224922214431316166884187212056651960688723766884310769571058451476688437870963530691759417028125414314778478816416816316722322151961554792221766966901199610688514966010272564390296271241262199512547364390296271235290531527471102471062177293166511351361504919687258917583885621073198791171132845147668843787096956688431253611415523690268411101971299024175214215166220220553519602021353971040183907916901566955104321212437366411242650462419013810624461936631142106575150154801399034111688723766884310714911515245490296271235141454611459211881874192009614712682087915398791152327142907315780387415751662249222144313161668841872120566519606887237668843107695715013772321904316691075081817473766102907939211083227110736876514866421226691201506149098791171122217669669011996106885149347516447815721679198797307661069210621772931665113513615049196872589175838856210731987911711112045661713198797307664469615523690268411101971299024175214215166220220553519602021353971040183907916901965105166514583381929045441479190109191241708791210731987911711921188187419200961471268208791539879115226631146987501091917131574150570815013772321904316691075081817473766102907939211083227110736876514866421226691201506149098791171129778157132908847928847689251329164635454361113034751644781572167919879730766106921337712083711250067144782905340135109115180866155906612455375090502123351301120456617131987973076644696526784314172781010451333641110921388070819651051665145833819290454414791901091912417087912107319879117112067841102499102168572903971357316162663114698750109191713157415057082767841102499102572181120249350111672977815713290884792884768925132916463545436111302752031721461032902026697270252118911875641185011710719830710712229061884113573111732111024056820321384316370143011116614565371337712083711250067144782905340135109115180866155906612455375090502123351302014547675261653815149845436514252678431417278101045133364111092138807082064171135736639461352798089623190882479086884713164314996422067841102499102168572903971357316163921772931665114290230726961432121580705722290618841103232717112767841102499102572181120249350111673921771104611113071071222906188411357311172629010188471316435574183201105304543611130275203172146103290202669727025211891187564118501171071983071071222906188411357311173211102405682032138431637014301111661456537131453715568611113014683293689190388196177979879151201454767526165381514984543651425963977293912364213143296599129186348312626511352134206417113573663946135279808962319088247908688471316431499642206433027213573014311754015566403540143197535476328339217729316651142902307269614321215807057222906188411032327171134290109147282598911566248184685309056268212668431262111491372905314911665113879130013439217711046111130710712229061884113573111726290101884713164355741832011053045436111308177313530779119020211147270571936323690471036103166511387913001341314537155686111130146832936891903881961779798791512581286721817664147411259639772939123642131432965991291863483126265113521341726111515404437511211011511511127220952321137901030104296322905314941206433027213573014311754015566403540143197535476328318121111722013710019010031416660905331303429010914728259891156624818468530905626821266843126211149137290531491166511387913001341337712084373184413290837104146238793713912101249014373145436111308177313530779119020211147270571936323690471036103166511387913001345408416743750290531562114111031262903077911502581286721817664147411224678411021913101205223178172611151540443751121101151151112722095232113790103010429632290531494169145804961556666951236755444110230779150213573161018121111722013710019010031416660905331302971357311065817524146884799681627842133771208437318441329083710414623879371391210124901437314543611130748311022652901355375035152138791988205534849352879756988208614230548754084167437502905315621141110312629030779115040111055492253202139903578114590129017661032741884117770824678411021913101205223178220177110253695511751399065476814631814769145804961556666951236755444110230779150213573161024921756966952888149061345413843666292971357311065817524146884799681627842921026746573530779774831102265290135537503515213879198820553484935287975698820861423054876052031665188137906639414226553198791171140111055492253202139903578114590129017661032741884117770819274917416651422706636781632201771102536955117513990654768146318147976190417906672770162100255870216230675052103622117701703078187531710657541769018157512178613361443137710616290106966137731249217569669528881490613454138436662957419054740114090263116181347871929879117119210267465735307797551491115157126669201201703478719018501171221865140122492605203166518813790663941422655319879117111331064347110922288861319223271036610319274917416651422706636781632492072132508540104508540561153104508417021261316256115398791110100976190417906672770162100255870216230675052103622117701703078187531710657541769018157512178613361443137710616290106966137731817731157507648517010456969066180315854861359032266188987911711574190547401140902631161813478719298791171159270694729566680759617011166151246398461427501047181120306712810332015010470777819190530415701015551505359624849713593731987911711551491115157126669201201703478719018501171221865140122492964467416651424948441233104170254342905121312411049039133106434711092228886131922327103661031503205266571032904753990411506651577750182562805421711522804431286610324920721325085401045085405611531045084170212613162561153987911101002581286665720431866511488177311575076485170104569690661803158548613590322661889879117119164746241150721064323271104159270694729566680759617011166151246398461427501047181120306712810332015010470777819190530415701015551505359624849713593731987911711574190674711665881143725964258114348631130964467416651424948441233104170254342905121312411049039881286721266615190406382976812649857526904065132212049831987911711150320526657103290475399041150665157775018256280542171152280443128661033618108540192901469710425812866657204318665114826631772753661107463077911064937141377837225906610341916474624115072106432327110414753732120631557143651156441121138327476688414150875140708574190674711665881143725964258114348631130596510432121243736641860702830901070312511709879117118812867212666151904063829768126498575269040651322120498319879117116321207025266315510373127017142591796031104351683411577690572477147634103290144249151127090852715010470760214268477731008702122315987911711361810854019290146971041062120702525364775690109791683411291555697919022720793254257097110770131266317727536611074630779110649371413778372259066103413321772931721846651414776102604516987201103484185165750475373212063155714365115644112113832747668841415087514070810491414517181140311384467422263216612356596510432121243736641860702830901070312511709879117111022683270651135307791211496458701140312625807077634871203707763330976187632205569612107632505010090113070713164911045456070762809014249019521643570146111613057092129053150116613170163212070252663155103731270171425917960311043516834115776905724771476341032901442491511270908527150104707602142684777310087021223159879117112261043169213831412985131641425707106212070252536477569010979168341129155569791902272079325425709711077013119651051665081311429060161975122255935290531501131213170133217729317218466514147761026045169872011034841851657504019011613264510451196189515961015126413810491414517181140311384467422263216612356399810457365110228581188581476142906016188253106290531501311022683270651135307791211496458701140312625807077634871203707763330976187632205569612107632505010090113070713164911045456070762809014249019521643570146111613057092129053150116613170123290147783177477814115076310170170133616613122610431692138314129851316414257071049141451712109041141372009041540545184535470511104010041137514086411411316660909657176717153045229053150116613170719651051665081311429060161975122255935290531501131213170131932050110457155343451470956151135444413201554762682126684517701413275530414019011613264510451196189515961015126413810912545115175168057971761217513998104573651102285811885814761429060161882531062905315013110511247501251013165661010896695288814906134547523928621056706661312329014778317747781411507631017017013361661313143205011017145471038539906510491414517121090411413720090415405451845354705111040100411375140864114113166609096571767171530452290531501166131707170249307791540293140210910385397307416583319320501104571553434514709561511354444132015547626821266845177014132755304110964915401291504035910540699079074111109125451151751680579717612175153841156274320150103296539906617105112475012510131656610108966952888149061345475239286210567066613111701267832247412901690856473143205011017145471038539906554877841644662265971141729184289329661028613511219040980523285390613288160446155142348901607041103290156350901779010760217711702493077915402931402109103853973074165831022683270651307791161722213709042413013842109649154012915040359105406990790741111216315402729409113942901158867144538411562743201501032965399066171584115517923418991159421170126783224741290169085647548778411358677931891529029248314054877841644662265971141729184853178711101158540103290277130861351121904098052328539061328816044615514234890160704110329015635090177901076021771162311252368677919521231187564126328419511042265130103853990411201301022683270651307791161722213709042413013842181211172931019013041411216315402729409113942901158867144651905263713190377751641611301293712917103853929047170166121113015841155179234189911594210205677321257051682611305487784113586779318915290292483140133124756253184766125380908531787111011585401032902771303143205011091812190571132354011111002661905716231125236867791952123118756412632841951104226513010385399041120130843109178218633717181211172931019013041419768122211719361192130310311308114166110517951211032967104138270641311287231966130315223320111306519052637131903777516416113012937129171038539290471701661211130162311252368677911094166142145450779110205677321257051682611301058128315641972277236611069113097196133124756253184766125380905735107915876152882018654012460362314320501109181219057113235401111100266190576207141253721385132975470705408431091782186337177467841165836236110729110115197681222117193611921303103113081141661105179512110329671041382706413112872319661303152233201113012828132706513077911461244070241881133116502175730779796206517618311016061580901411623112523686779110941661421454507791636472363212157125123125121511058128315641972277236611069113097196227901322534147723725449111218282110193701610425735107915876152882018654012460362809102125627111221142132907467841757326207141253721385132975470705406801084796470321551144746784116583623611072911011517565104380489313125942138141706101131247110193701610421282813270651307791146124407024188113311650217573077979620651761831101606158090141273417132115611026014451963404111071911138140716745970241866143729791860104636472363212157125123125121516561125668208108372714710232965547227901322534147723725449111218282110193701610428166414106210680831176202741125561901048091021256271112211421329074678417573242153903414066521763739144741872072941110379152902901122140680108479647032155114413090526111501101886631142189361429013171032902311812519401311117130222715775651043804893131259421381417061011312471101937016104233946540666274932367914859227341713211561102601445196340411107191113814071674597024186614372979186010420631766106169751110305665113020790161158767144656112566820810837271471023296554757424741540320904549034041632813279229220371032901290478166414106210680831176202741125561901046503001101183119687566311901402906813046572979742153903414066521763739144741872072941110379152902901122140255510515306612111678617667734625167213013090526111501101886631142189361429013171032902311812519401311117130222715797641572311514653041490530173233946540666274932367914859215361751048107147715290814134214020631766106169751110305665113020790161158767144206784140175731835601061477114597011475742474154032090454903404163281327922922037103290129047188457821407139741443295702418320501215553979274111715165030011011831196875663119014029068130465729797232202658997779117720725925551051530661211167861766773462516721302404554044342011011517481661210369019811010463602306613015165213097641572311514653041490530173210581773265352137140766773462516721301536175104810714771529081413421401314537155686111135911701056602324213404720678414017573183560106147711459701147306784380415546572979718845782140713974144329570241832050121555397927411171511156112339152486351304134413247351906190137371043141376666813490137311302322026589977791177207259566175460374665907510024741525517477917957240455404434201101151748166121036901981101046360230661301516521301062905567383209015591904732090116901304119280417104324714079161337105817732653521371407667734625167213061414366101113901556690531838749175317761314537155686111135911701056602324213404725812861361358190403540467715014090562841951102624221701312104651627913470830678438041554657297973741029584432507761156112339152486351304134413247351906190137371043141376666813490137311305409052477021260104834733113066609053079177514656113056617546037466590751002474152551747791795729281017139200653299517101941134417116821290671106113010629055673832090155919047320901169013041192804171043247140791613371064141721287227294071019411345136130614143661011139015566905318387491753177610242390327337211371032137190153715632311905694724723390411561132156311043529135258128613613581904035404677150140905628419511026242217013121046516279134708596510431325403734654015034950956425402896514115610355774117374102958443250776355315134189147773147024189931703068218633717540905247702126010483473311306660905307917751465611301623311799353213912266412115402928101713920065329951710194113441711682129067110611306129020671090106907011471535247233137190133901301064141721287227294071019411345136130976491540222509696133661301024239032733721137103213719015371563231190569472472339041156113215631104352913525117544342011011518726393282638116272948089072469077417058251110336111305965104313254037346540150349509564254028965141156103557741176817049013013917166772835531513418914777314702418993170306821863371759615280053801623311799353213912266412115401062177110961765741114012004812155229014234181651151463901472791611708612902067109010690701147153524723313719013390130566175930106320901169056679111047976491540222509696133661303667843817799890503758943100791679613163110450504574603746666090361004824319049251792696551651481031091708791906251175443420110115187263932826381162729480890724690774170582511103361113023223221029850116619511304625041145102352691032904118777616661701762251102601061372613141666090131130681704901301391716677289644674117518157158575961528005380843109173521043141327907405612141139141166701466214110385397307411710621771109617657411140120048121552290142341816511514639014727916117081028619017222261411832101208482591317075661759301063209011690566791110472879012210385394962592607763667843817799890503758943100791679613163110450504574603746666090361004824319049251792696551651481031091708791906202113113111115121270613149211101115531512322322102985011661951130462504114510235269103290411877761666170176225110260106137261314166609013113092217790157212797090131111151212706131101137121115196446741175181571585797681222611461113151115122370621270613110154312111518431091735210431413279074056121411391411667014662141103853973074117651905247149103853928977024414611028619017222261411832101208482591317071776112141320502121363212123215132797641682376011066904791311512328790122103853949625926077659651051124109481911511707977041689611111137379614168211620211311311111512127061314921110111553151505511227567972147109769879192217790157212797090131111151212706131101137121115115078222513619060840015111025946846245697681222611461113151115122370621270613110154312111512497077626812216225197211315961329070717051194170357065190524714910385392897702441461220905010815644244177611214132050212136321212321513279764168237601106690479131151232321109615752132177218596510511241094819115117079770416896111111373796141682116650300411215187091362599650551122756797214710976987912067841165495284282903219072966197501507822251361906084001511102594684624563638107147810718452831013110010545450779167249707762681221622519721131596132907071705119417035702619303211512051151523113051013766197916722090501081564424416814519094554066130703749154770415867311142468380564171252571167147414548890130320905021106688411387013091086631147232110961575213217721810555661105171628391627975096341411386296274123426314442371265030041121518709136259961138417120516139121066110592510439277346687251811707814347716419010587016104266884157014813196320462476412513177236611069113097196206784116549528428290321907296619750573510411808361225791345311509655779152117026047117121774741106624537841612955101403638107147810718452831013110010545450779167562141667904990481849481904981310341211665126193032115120511515231130510137661979167181125714750122377437131101109133211168145190945540661307037491547704158673111424683805641712525711671474145488901303209050211066884113870130910866311472061764432511042472331371908846130901037411710555661105171628391627975096341411386296274123426314442371225117644325110458688024190904127411711384171205161391210661105925104392773466872518117078143477164190105870161042668841570148131963204624764125131772366110691130971961621764427909051141741702745411158748121674832851012490460702071159071196664119585316019593532050453793551142908874117573510411808361225791345311509655779152117026047117121774741106624537841612955101402361115171261401212459112359137818453165116562141667904990481849481904981310341211665115032052173205073610635470764035866110385398618112571475012237743713110110913321166320501101716832050731113236312626679020617644325110424723313719088461309010374117843160173252341732562931251176443251104586880241909041274117100017052471961209630529317026290303741041621764427909051141741702745411158748121674832851012490460702071159071196664119585316019593532050453793551142908874117206176153664189443420776236111517126140121245911235913781845316511665112010771132363122290612541473150320521732050736106354707640358661103853986681554514799915517447528416631142663205011017168320507311132363126266790206784319735824741540185468068770140121281661596660901407914693784316017325234173256293116231414702576404766124443921308186164599014712682141000170524719612096305293170262903037410418111159010012453771137061345540188206176153664189443420776104766106663215132143784113332050155565487141137861381024265112010771132363122290612541473746471025191412223114214071678878724191734901423808162801547766815545147999155174475284166311428764541833105783916231791100461536206784319735824741540185468068770140121281661596660901407914693777190526111141222901275620645450779724145410188741176914136612911623141470257640476612444392130818616459901471268214181211175267631111195222490846181111590100124537711370613455401889563245579813253851661021208661032909072147957104766106663215132143784113332050155565487141137861381024254214117107120840901411122251746471025191412223114214071678878724191734901423808162801547761964195105111566101920811378764541833105783916231791100461536607141112225114012127092673157461650413217024841902001101156610192081458329047771905261111412229012756206454507797241454101887411769141366129184678431365721487915173572110691318121117526763111119522249084664611157157144103411104115727062115661019307081458379563245579813253851661021208661032909072147957206784142167770968061001402905751101429073602573516016545171975421411710712084090141112225163647238323264796307299224315509015477619641951051115661019208113732678433187796612412912517911726961135181416666290417415704664181468013816459708607141112225114012127092673157461650413217024841902001101156610192081458329047162317911102946611377014290174112212911299113845512149619229951834516621417084678431365721487915173572110691398617644325110465122230071264611157157144103411104115727062115661019307081458372067843911724712416220575206784142167770968061001402905751101429073602573516016545171971507822251663114132966956072821318143474185108987492397125314290991371429016211048461011124563626364723832326479630729922431550901547761487843873106287296776326784331877966124129125179117269611351814166662904174157046641814680138164597083617896236110322965516512421103601387061161411082422170256150290471711488461011162317911102946611377014290174112212911299113845512149619229951834516621417011674897234195222807051750986176443251104651222300712206111111322247147816088620678439117247124162205758611469159041261321411369011867773115128470610912281507822251663114132966956072821318143474185108987492397125314290991371429016211048461011124563621824914743153641511487843873106287296776105812831562361783547690596226141615711101481461113036178962361103229655165124211036013870611614110824221702561502904717114884610111344171576411309165714766411301116067112161271216465706218153199739909018165116116748972341952228070517507464710251914166311421091551452955728753065190760677762061111113222471478160886746784313511569211666101986311681117648168164361903213531211714162710144861146915904126132141136901186777311512847061091228150785622113553195125455805769110294100772619371067904114418249147431536415150978478371046611069266352412611401212146875377918601041058128315623617835476905962261416157111014814611130471203156747371085611341474170274590577481216749328510561151314717101712161017454352741171344171576411309165714766411301116067112161271216465706218153199739909018165116102809056401101687937663678157587891939674647102519141663114210915514529557287530651907606777625551051142128652250115117142652412481011130611148966118829018606746784313511569211666101986311681117648168164361903213531211714162710144106217729316651140121214287072366110691130971170708661577013205104165225011511714265241248101113061133396611649615078562211355319512545580576911029410077261937106790411442581286222131753710031210101017076612403624172631368677871954574558651321341201102894125419083113050978478371046611069266352412611401212146875377918601042815810591167501012104041757711574784132400155299112733396118071050299177911164712031567473710856113414741702745905774812167493285105611513147171017121610174543527411737417712068214371422537062622107481311028090564011016879376636781575878919396134632491579813292851811294140901843513011480841817790791722770320902993761375724166311365287912062555105114212865225011511714265241248101113061114896611882901860617410031111610694714513010621772931665114012121428707236611069113097117070866157701320510416522501151171426524124810111306113339661164961702495183916231797465729791238723715570911131613170624866513757913807513025812862221317537100312101010170766124036241726313686778719545745586513213412011028941254190831130656190715779014132662484412219373761479611054142670937634171081729010293737121140321792732170262248414315081302815810591167501012104041757711574784132400155299112733396118071050299177911161376190715779094668731270171421925707081423219118031202145911003101042418119154433249171709373741771206821437142253706262210748131956190715779010712062860123879375646513107065713463249157981329285181129414090184351301148084181779079172277032090299376137572416631136528791206162247143175259253208061711974111048245411646254017410031111610694714513070419051456426314442371217024951839162317974657297912387237155709111316131706248665137579138075130120171012071571839056011045488925435165619071577901413266248441221937376147961105414267093763417108172901029373712114032179273217026224841431508130240784380476463120240791130126180664147221309711702592526290677418413520101454161885236543713761907157790946687312701714219257070814232191180312021459110031010424181191544332491717093716465215581308111089048271329049147070108191210312224128724215622241287242172224217137856513212163595619071577901071206286012387937564651310706572467843117540664128692320901354903818410938779151162247143175259253208061711974111048245411646254010363151576323011111814965785701151561490704190514564263144423712651907147149259751516565030041212701111301201710120715718390560110454889254351232202654977514653151130240784380476463120240791130126180664147221309711702592526290677418413520101454161885236543726137586417583553031164652155813081110890482713290491470701081912103122241287242156222412872421722242171378565132121635156695510432123732624154081121321960737116321905048237320502021720310136612111302467843117540664128692320901354903818410938779151258131662204340222514624190138608872186932356103272116374117103631515763230111118149657857011515614901616519071471492597515165650300412127011113025693671380952113149080111618842323220265497751465315113013764117158659087937262901018841480261375864175835530311974574141141001133159066156695510432123732624154081121321960737116321905048237320502021720310136612111301031715213851321145970112671121258131662204340222514624190138608872186932356103272116374117421227862917913012893296610210737147142155400161245451471191030170139766100256936713809521131490801116188423103646578432368677911471191080961376411715865908793726290101884148097641171421969016010329017114019745741411410011331590661599080701033215475751661815404075408411401031715213851321145970112671121699011412519011909581052131661701467321804113142122786291791301138290718849610225150861219697131107371471421554006385641121113124545147119103017013976610012819071131103646578432368677911471191080966813207525514771231319764117142196901601032901711405817664073742612614712675596706290536540159908070103321547575166181540407540841140174150981521354921202597979680413169901141251901190958105213166170146732180411311062905575397107033775151890131894245113145171382907188496102251508612196971317269047771504775132539710120263117411375139016622241765640176212638564112111312401209161253128190711311028091401519113753949112011771248108893069015683119651376406539802151140816168132075255147712313195290206705811680705724210212531325817664073742612614712675596706290536540684151780010329096809029322413117415098152135492120259797968041311259102902102474961311062905575397107033775151890131894245113145179861756641290750810750547995175272279417013910445621172690477715047751325397101202631174113751390166222417656401762121623182058411154527013151890153112715651329613916613789907980461401650314562112401209161253596314166110593432251316651130829272651166413839418770810280914015191137539491120117712481088930690156831196513764065398021511408161536676195358209210750124801642022122411309529020670581168070572421021253132505961426660905841117089689715510839719391684151780010329096809029322413147120315674737516631075012452713074562111259102902102474961312061764432507701875672696559098820151303389045911280444166722489013098617566412907508107505479951752722794170139104456211596314166110543571517977041689275713912121049578614796110541426212248921301623182058411154527013151890153112715651329613916613789907980461401650314562116703713613273179147823446865963141661105934322513166511308292726511664138394187708131453715568611113551117042217025615029053142456211536676195358209210750124801642022122411306919645282102671266964657297975059614266609058411170896897155108397193913617896236110322121837138666090530510416113859734145970241845490197136674197227723661106911309711704712031567473751663107501245271307456211596311069508013128290951774526888522531138475311249623370241810075504610349128290148849019290103010481906421312061764432507701875672696559098820151303389045911280444166722489013053851043804893910901619071121877835375963141661105435715179770416892757139121210495786147961105414262122489213037470776651100901044341889700371421275888311266964657297915167037136132731791478234468610627077613072319650989075131453715568611113551117042217025615029053142456211691964589102671423219118031561153987976919645282102671266964657297975965104311598949051731412532904141346661516749971477366174165831442888539061310309034590411843617896236110322121837138666090530510416113859734145970241845490197136674197227723661106911309711701062110661555110779683116013810926280414531151092531314164104512821028910271596311069508013128290951774526888522531138475311249623370241810075504610349128290148849019290103010481906421313578395180108066102120160791538510438048939109016190711218778353718551656701701315189102681585141623438311614114374707766511009010443418897003714212758883112669646572979151106217711055431253138282102541339770708106270776130723196509890751138510471731801061411381584612353831027169196458910267142321911803156115398797521491371706863189642255661363164179153596510431159894905173141253290414134666151674997147736617416583144288853906131030903459041184392110294665113866367817829016189851891022821027110621106615551107796831160138109262804145311510925313141641045128210289102718146578477061011411176120616796551651109421091708791357839518010806610212016079116217625919140110256425109140185516567017013151891026815851416234383116141147467841165836236867104190717411210270254781547461908111514125329041410413290121791146452421564523212163510621771105543125313828210254133977070823220266623278761353224813011363774371019562871011320601110477540524659010385397307416626251113851047173180106141138158461235383102716052031567011471262825214913717068631896422556613631641791532499031266648511266879213676103290551373921102946651138663678178290161898518910228210271137619048785377011725090793582721945066216632725317024186532462503250300741178146578477061011411176120616796551651109421091708791586176443420770753281331110274720775345881352731621762591914011025642510914010205677317068261121536909041668414611211151416534213474678411658362368671041907174112102702547815474619081115141253290414104132901217911464524215645232121635102861903015215190102131232202666232787613532248130113637743710195628710113206011104775405246590103853973074166262512322029029611686612100146111316052031567011471262825963141669014790155212692109324990312666485112668792136761032905513770419694310501502331102629092074515221376190487853770117250907935827219450662166327253170241865324625032503007411717014778964657297911358161901157972008135861764434207707532813311102747207753458813527395611212153690904166841461113116647754710205677317068261121536909041668414611211151416534213481490105058151903015215190307791102131102861903015215190102131232202902961161511210014611131232202902961168661210014611131101149905821269210935963141669014790155212692109357419066421008767619078641467690721163701934105015023311026290920745152270419694310501502331102629092074515222869047051525435326186714195623661564651381701477896465729791135816190115797200813168190170611638150908668741764915621129055518082632629017017610413195611212153690904166841461113116647754719678474657297912072369125511579720081490105058151903015215190307791102131817731451785123766100190451992169066156710262906747410412153690904166841461113113064755047232202902961161511210014611131244103290977376642100841967920397107902156103290757576907211637019341011499058212692109319272914352138207903301305159713591120141882015190690791102131574190664210087676190786414676907211637019341050150233110262909207451522357753174352690791131286904705152543532618671419562366156465138421904705152543462129111442472411204831874571681901706116381509086687417649156211290555180826326290170176104131604250901883191826196784746572979120723691255115797200240466311069055421229614931341461113716552681773145178512376610019045199216906615671026290674741041215369090416684146111311306475504723290139082224142585818113170152244103290977376642100841967920397107902156103290757576907211637019344361464913215260903162658871111927291435213820790330130515971359112014188201519069079110213168011296770908551385132151127147357753174352690791131129490471647324720042190470515254346212911144247241120483187457374178711101231250155307604250901883191826196510519081079013676103290551373671421069371459117426290674741041215369090416684146111313836471044724046631106905542122961493134146111371655262751787111011648601715107019348014707919066102120556536300525813723290139082224142585818113170152160810171136678418380113701117691743981501057157436146491321526090316265887111286714313152190560776190130987973821195315190690791102131680112967709085513851321511271475808104571411976811348925350766110141320502531362536632151329613051818647966610570176530901255172366110742104129490471647324720094770211138391390151903077911021373741787111012312501553076042509018831918261965105190810790136761032905513736714210693714591174262906747410412153690904166841461113138364710447952457838372979196106770713837297912751787111011648601715107019348014707919066102120556536300525813736114611071190905542126921493134146111371655261608101711366784183801137011176917439815010571571136175104810742135232629031590342472867143131521905607761901309879738211953151906907911021316363151140714773081042651001041441574181541161118754058081045714119768113489253507661101413205025313625366321513296130518186479666105701765309012551723661107421041487843147772910610381429062315556951498341365142947702111383913901519030779110213715751414114466513413617260425090188319182616851818114466513413698952457838372979196106770713837297919481773266260101111662601793611461107119090554212692149313414611137165526236311251831101378051893613651427690103276682019771136175104810742135232629031590342473921381106691770132907294314378121496335459140709013024034145063631511407147730810426510010414415741815411611187540331766645779907966447148784314777291061038142906231555695149834136514227517871110123181057914064146511612190623540157514141144665134136172232202902966140611116137168518181144665134136983126212037126290694731041393266110137315111021894817732662601011116626017928690470518481184134705113123631125183110137805189361365142769010327668201977102623157821662213921381106691770132907294314378121496335459140709013024034145012718231578219133331766645779907966447150299706514061469010213127517871110123181057914064146511612190623540697822106190873512242322029029661406111161375691369029761320913831262120371262906947310413932661101373151110218150269524372869047051848118413470511311124108715123581511384063042010262315782166221433120117160131127182315782191332611081265148540514211611138150299706514061469010213110202702772514213127513815113813169782210619087351224167416101578218113151116418256913690297613209138206784147139256150269524371351196106111911241087151235815113840630420128304147433120117160131232204921382611081265148540514211611138268116202102027027725142131275138151138131596226429612401409071129070651907515113275314061311674161015782181131511164182174263540711903008526020678414713925627825341521381351196106111923054329316112812534657125341492513291590471283041473622315816654410964013146293610329019115711613014061469010213723220492138660215829032190722651032513066859818111613126811620259611012401032901246140655126214013146441769686251132907681385962264296124014090711290706519075151132753140613198617511729024620340631135214017426354071190300852602063176610666124265923211596118236855375771081138154459782278253415213819850108121874916907852861442305432931611281253465712534149251329159047343147847706414128199220724517715542236223158166544109640131462936103290191157116130140614690102137312621304265022624112180090144794322281751161113824115517677660215829032190722651032513066859818111613163645702104445344124116545115159611012401032901246140655126214013146441769686251132907681381171126844657299881901477135722986175117290246203406311352140636784715740622071413012994331262110159222490846962744411255103264114767879117776420631766106661242659232115961182368553757710811381544597824941461111314175613781104116111387518211023614611048824131264741985010812187491690785286144206784148954541642525134314784770641412819922072451771554222321109701737107366121113131262130426502262411218009014479432228175116111382411551767710202629043790961815501245968047623240631901757076364570210444534412411654511512751028723713515690771262646116137753332075515205725447510911161381171126844657299881901477135722227375861802141131182151261116806251089520744315166122611676113166411151106661801316111512612021312071016321161477636784715740622071413012994331262110159222490846962744411255103264114767879117776461290768314113801097041421106106111611131494146111131417561378110411611138751821102361461104882413126474332205331127131816624711313863208061710213205090779035479206784148954541642525111711268446572998750103172110411022175710317213153510221757811331165021757139121210329068879142212043123211097017371073661211131206784132763518741983714746572979710202629043790961815501245968047623240631901757071031841712103743714531562177180735681049390819011614617072751028723713515690771262646116137753332075515205725447510911161389529020681129625330970901388371049621470901697722737586180214113118215126111680625108952074431516612261167611316641115110666180131611151261202131207101632116147710621771105633711712114011165638147717751415313146218616263130777147262241544869012161131311421853151411162737761290768314113801097041421106106111611131340249457668906926474012812021313322053311271318166247113138632080617102132050907790354798117077696559074124790180219613417087915111711268446572998750103172110411022175710317213153510221757811331165021757139121210329068879142212043125813168290222511048290410540512147797206784132763518741983714746572979727327745820259191116967713011833116120480771031841712103743714531562177180735681049390819011614617071372810457306811361974517119042571190812309503215519118718043507281329050171036202131319174615163223419215111612089529020681129625330970901388371049621470901697716246545797644785668205693205053666431290710378313161605283796123967109081429106217711056337117121140111656381477177514153131462186162631307771472622415448690121611313114218531514111627377245456711588741287486357294798871155471441109933616588611441552644537554341120117429296131643901694697874182933275387913402494576689069264740128120213186519049050268106741829330768178466381132363110385399035741124101662966114217111308117077696559074124790180219613417087915117013141754611614696258131682902225110482904105405121477971036236781061027474184142290571431211551451112155101758711250140104131575952955962421831003511516277011164182827457596128127327745820259191116967713011833116120480772491311090901330683664822149750518966334671013875140707137281045730681136197451711904257119081230950321551911871804350728132905017103620213131917461516322341921511161208103678431429021115542275140741121013713597779111616246545797644785668205693205053666431290710378313161605283796123967109081429306784313377085631528316257150756514856701493901407012411014471441346120143245456711588741287486357294798871155471441109933616588611441552644537554341120117429296131643901694697874182933275387915661812624110151383197748577140661471426701354653170786519049050268106741829330768178466381132363110385399035741124101662966114217111303067843827759777911358107120121791115792741117151170131417546116146967313098375181125624112047715110362367810610274741841422905714312115514511121551017587112501401041315759529559624218310035115162770111641828274575961281258131662204370222518047616190187564115566222211517072491311090901330683664822149750518966334671013875140707339175518552140750601412161358210329028110367843142902111554227514074112101371359777911166561125668208108372429541277139326611015331514546511551316711322575107045657811350208967061070136745471371012190790306784313377085631528316257150756514856701493901407012411014471441346120143259204930315215715545618679756618126241101513831977485771406614714267013546531707956190954193411352241130747177569639357623166601707306784382775977791135810712012179111579274111715111717061207152187565435136042138264491236110361135511569045629022213017077313098375181125624112047715116818043587121909157713290615219254372581316622043702225180476161901875641155662222115170733918144325077633917551855214075060141216135821032902811098901514015589682146346774153155437656112566820810837242954127713932661101533151454651155131671132257510704565781135020896706107013674547137101219079076617531136146572979117757075054510257545115478518359065517479103241635111843636142259204930315215715545618679710367824246572979117757171956190954193411352241130747177569639357623166601707948451478709649091661990117170612071521875654351360421382644912361103611355115690456290222130170711984567831453221367823631752818358311318182513113875148849073112895214016818043587121909157713290615219254372067841136117901087919138166159143713391814432507761701314175467811361098901514015589682146346774153155437206315189082246572979776617531136146572979117757075054510257545115478518359065517479103241635111843636142500445175871036782424657297911775717110296032115158901484171777948451478709649091661990162815229379703104865114057320906673047103853949690116777119845678314532213678236317528183583113181825131138751488490731128952140181111590961352011166870902067841136117901087919138166159143712063114272110666124146921301269891177140732871311038539901030113254259312121241469213030762167120177170131417546781136162176518960325251107160478419016111043141470426631141321001372012309131130206315189082246572979761290206130862902486681103115177207717947817071514717022961092419090790741115004451758758611166591448131531351041304481511029603211515890148417177779651321740314158716281522937970310486511405732090667304710385394969011677740623637341756153718111159096135201116687090587491415721707754831504152557206311427211066612414692130126989117714073287131103853990103011325425931212124146921303076216712017725551051906022066327766609053079151162176518960325251107160478419016111043141470426631141321001372012309131130160611190540591821308236752754183581317541837715754184062347661290206130862902486681103115177207717947817071514717022961092419090790741112204561745487741665651586111665914481315313510413044815140623637400615316590530797796513217403141587358315161121665218731504152557406236373417561537130120107738324718713005874914157217077548315041525571501805668131110574019011374825551051906022066327766609053079151388457821327401901001457025087915116061119054059182130823675275418358131754183771575418406234764563154010419015570922045617454877416656511621762592526290303706212904134414739213082267138188467070840623637400615316590530797704190554356583823107083583151611216652187315041525571202904703715910431679023966701147121090222927130120107738324718713001334114748212074831222124791511501805668131110574019011374819651051307661031221101142665883336519313019312017738845782132740190100145702508791515222471161034574171558407081834396692070279122392456315401041901557092964038715721679116217625925262903037062129041344147392130822671381884670708270313133124712460875109223456770419055435658382310708312227903915714143290222824611202904703715910431679023966701147121090222927121651477412271124621171399012413341147482120748312221247915139220719549813911851662309047636211011210514729057591236614470728932966102370225427357139148196510513076610312211011426658833365193130193120177384137901131446190547262242670152224711610345741715584070818343966920702791223927894665166124903237147198754551232661084729640387157216791177791819811025740121018072373145114290170103959621213807012703131331247124608751092234567103501351016253186109030330779113890201987919891706113741222347013122279039157141432902228246120431866131307665119630766408987501216514774122711246211713990124282773421578977903922071954981391185166230904763621101121051472905759123661447072394871119630779158070298791171137022542735713914837178985966901804131849541466756172932211766919638413790113144619054726224267011501806651119439522788250661066507016504757566106981150789466516612490323714719875455123266108473923410166577901777918198110257401210180723731451142901701039596212138070122711066571120423215501801460861244875790810918625751974184135551103501351016253186109030330779113890201987919891706113741222347016264971254433730766979879117112043186613130766511963076640898750236315122113881148337282773421578977902663179193161661244450051239487111963077915807029879117111166514732164224681113566140423717898596690180413184954146675617293221176691969644662143281625466511549871135702362654839879117111501806651119439522788250661066507016504757566106981150204318665115469615097779155231535514392341016657790976190453903733478114814211595111371032901506170491701934227110665711204232155018014608612448757908109186257519741841355515964975531069333661063319879117116264971254433730766979879117111020204129665753510813892154236315122113881148337105194170672901296541180316432901136690751987911711266317919316166124445005135281072662763328397566796830779122270707116651473216422468111356614042128281327065170657021136136221104138463155840708964466214328162546651154987113570236265483987911711817754627142902171613301449013911706715110613870720431866511546961509777915523153551418065185766714713545785766714797619045390373347811481421159511137103290150617049170193420631766106627325951637847280138120160516682732754759649755310693336610633198791171175651043804893515713244312456671471020204129665753510813892154574984130779710985402731554765404426610212014112329630779151105194170672901296541180316432901136690751987911711948456798901981243558721108771143119529011436697352810726627633283975667968307791222707071285101240184975717010441751290472513078201301282813270651706570211361362211041384631558407083022064366131463131655595925354763141858881775462714290217161330144901391170671511061387073811661171601376651228443571806518576671471354578576671473143205011072195541564625612711013947685315105113359218498343746362705651313209015309215420631766106627325951637847280138120160516682732754715021066576712018904467120559095227712426695010615690158192142150171259237118519611849170175651043804893515713244312456671473311103150561306610627290100488073126742171151906628570157498413077971098540273155476540442661021201411232963077915127867366472277124266950176902361711919098170133170794845679890198124355872110877114311952901143669757419073166934990955807029879117111285101240184975717010441751290472513078201303841106651306278111389753537307661033022064366131463131655595925354763141858867206437266102120166142227212260908108114833738116611716013766512284435720431872666826165631412116115022261137187110160572101115190204671429087901033311371874017567707314320501107219554156462561271101394768531510511335921849834374636270565131320901530921547894661316611046696109521200104018390797358146701150210665767120189044671205590952277124266950106156901581921421501712592371185196118491701349773819259651068137307791506701610423311103150561306610627290100488073126742171151906628570114697310066578554443750278673664722771242669501769023617119190981701331707204318116665180566142666414307177907974063127574190731669349909558070298791171115018066572384112274181461101671651251307066537503841106651306278111389753537307661031031785640631135880523224741472917790797406312767206437266102120166142227212260908108114833716231125307791661244450051204318726668261656314121161150222611371871101605721011151902046714290879010333113718740175677075663151245509012410165401354807917894661316611046696109521200104018390797358146701986175755904758424190117512234977381925965106813730779150670161042752203166517711086833666146901131481469731006657855444375014631961693077911303720431811666518056614266641430717790797406312714263149710196661029032090637471956664131105908671466680766367121296111909804175881501806657238411227418146110167165125130706653750181211115666110462361421906857103178564063113588052322474147291779079740631272353473574111669013171051231571623112530779166124445005178945610711166106183625114112410329041631361836211756631512455090124101654013548079122790493966690931711986175755904758424190117512225131146983077919011210495615080575111049349626150805156211022710089317117522031665177110868336661469011314838411072667531711049111150805751110492985615080131951150511461806676082146319616930779113037789472837224729610706701032901160418271358651927141142631497101966610290320906374719566641311059086714666807663671212961119098041758810207731741131190162669042367181211115666110462361421906857258128666516651422701530811372353473574111669013171051231572581286729012961501301818114768111989066150513029085901201309317117894561071116610618362511411241032904163136183621177815072135191132906665818410812315722790493966690931711302596437265111312214611032371250959086757226418320904929090412267698797872589176735314797661029024212526222987915125131146983077919011210495615080575111049349626150805156211022710089317112321511032905354705913287258917307797384110726675317110491111508057511104929856150801319511505114618066760822703131325751092234567353147976610290262229879778947283722472961070670103290116041827135865192714115032052665166423908744791728149150147170262227690987971020773174113119016266904236765190520791413076690218258128666516651422701530811373926576657661301210111154506278103290165258128672901296150130181811476811198906615051302908590120130931711817753077915086613012101112288865790810918421313076519022266512544256142413076690758781507213519113290666581841081231576312066514894112486528141701123763213167054065190520791323025964372651113122146110323712509590867572264183209049290904122676987978725891767353147976610290242125262229879151258128666511477176441415715541013133450751883561357504518651618279537741782232151103290535470591328725891730779720631146987501361038540669118041828968565190135727031313257510922345673531479766102902622298797631206651756989060912128013812452079132301130661247968086110150320526651664239087447917281491501471702622276909879729777218341914011267453732150319311701122571106519052079141307669021820678417196107120181171591664149083926576657661301210111154506278103290165601457374537321369036831817753077915086613012101112288865790810918421313076519022266512544256142413076690758206176443256959079864414157155410131631206651489411248652814170112376321316705406519052079132521175751023196331566181249014212476901475775725812866651147717644141571554101313345075188356135750451865161827953774178219651051131151109146140224537825132780758147577147987322063114698750136103854066911804182896856519013571961463003961554166688766827582631206651756989060912128013812452079132301130661247968086110781507232190110664241831910723297772183419140112674537321503193117011225711059643812725422737301376660901717761502079166150771027515104120678417196107120181171591664149086914528296187419673332361103706610832751680714160145737453732136903683154090935167220663291076644171571488329368919066108320922061764432569590798644141571554101311062177293172661245323166102901983293689111028013832243176544521175751023196331566181249014212476901475775718545736612421210112421256610290262229879119651051131151109146140224537825132780758147577147987321901709675460106395255247557196146300396155416668876682758210202041296651896695781507232190110664241831910723105845147150491961331103314785158724742107319879117115964381272542273730137666090171776150207916615077102751510413321772931722486642141877910790193076690101111462177911356615123384104684724126707151130691452829618741967333236110370661083275168071413064865406104310321701307321180145015011805367011186273510690664001345409093516722066329107664417157148832936891906610832092392217563077917786127064942271163011105456688540106217729317266124532316610290198329368911102801383224317654425812867232190110750769066418540185457366124212101124212566102902622298791781506651311519159066113022611511205770615676280138319111113647929879117111901709675460106395255247557134751141205696418454414791901396413037307662484131437832893768162317915381020204129665189669517261665761329030779113688214018175066531493825376653287565371058451471504919613311033147851587247421073198791171158611112611323631203712332248472905315566609020730925717083321772931722486642141877910790193076690101111462177911356615123384104684724126707151130388225422614505132662914066256116512803064865406104310321701307321180145015011805367011186273510690664001346472254255951101150139705230129174111392217563077917786127064942271163011105456688540817756276610290302379227381437976610212016675142781472952439073151987911711258128672321901107507690664185405335104189328151741706116211256851698251901166856781506651311519159066113022611511205770615676280138319111113647929879117116311106651154106657611066515442511451377111181957502482789610385397305666423905065705526612454279511347511412056964184544147919013964130373076624841314378328937681623179153839217729317218776756766248411356624841797311232511210930779178403319027161921726166576132903077911368821401817506653149382537665328756537170328379096555111218379096571451103241107266102903389014070290419879117115861111261132363120371233224847290531556660902073092571708314320501107232114113712701475128277484273732388225422614505132662914066256116512807894721421566101211307791951096127065261155456616816166514653113614670112329046701611561307791809701663451847513264722542559511011501397052301291741115965105190810790661029025714026638762338817756276610290302379227381437976610212016675142781472952439073151987911711809961507223612117088459136682504361554761065291963473131071713653351041893281517417061162112568516982519011668568145462017915047241875115170140661516311106651154106657611066515442511451377111181957502482789610385397305666423905065705526612454279516331507224212530518329368162791124131392177293172187767567662484113566248417973112325112109307791784033190271619267425790125183101083293681623179112419217032837909655511121837909657145110324110726610290338901407029041987911711266110182146636669662251067935112840213423143205011072321141137127014751282774842737321064150727522715656611287219206343278411508103678947214215661012113077919510961270652611554566168161665146531136146701123290467016115613077918097016634518475132282516624111111391441827850145132905661410134596510519081079066102902571402663876233839410298571765669032940374076114690141809961507223612117088459136682504361554761065291963473131071713634451459132902921352104153147512575111235125181454620179150472418751151701406615122357666116128118166422413216380130633150722421253051832936816279112413178817052779787129907756617251627421142192332537483513067425790125183101083293681623179112419230114751011115054280226786238130266110182146636669662251067935112840213422825132296371215132157467373096830796326761355325120547106415072752271565661128721920634327841150810363575123651896559088576622492873712349511128251662411111139144182785014513290566141013444614615115045471809668190394102985717656690329403740761146901411175146736757164277473363445145913290292135210415314751257511123512517354570296967057100796871316269010790141223576661161281181664224132163801301259664152307915906653766121144307664474110079642788170527797871299077566172516274211421923325374835130781507266901095133596610296133833496183198116238218451626923011475101111505428022678623813081773756629677279715098820259256112681069081075113075111208937727911412825132296371215132157467373096830796326761355325120547196785110215110930772110690681843575123651896559088576622492873712349511110516487509663698251351313076627905615771446146151150454718096681901364418436651490130183904350727115548751358918117514673675716427747336938510307423691301581456719222653696735457029696705710079687131626901079014134378981058221501051202005116276740104177731125966415230791590665376612114430766447411007964232845362512456611770974427120127343307872909177093587815072669010951335966102961338334961831981162382184516269219077381662011151596695982513387093626680817737566296772797150988202592561126810690810751130751112089377279114194845738439690187419671408761184677819290791971617931491778105849797271111503057819290811196785110215110930772110690681841036236781061055667112149633584698410410825915255681641461779079153456711051648750966369825135131307662790561577178946651663636730766161644781572223411201274293078725891757422913644184366514901301839043507271155487513589181051124117502236690106312445490261779669528881490613454574227668093851030742369130158145671922265369637178989915519373683321393171134378981058221501051202005116276740104177731350374690103290754784396908277466827453577581130425131915903076610975132197479870435817776313331951381401384168184328453625124566117709744271201273433078729091770935822090212324915904539066809014119077381662011151596695982513387093626680116651449763991590447151948457384396901874196714087611846778192907919716179314917781058497972711115030578192908117887849914166718432015641183902322981036236781061055667112149633584698410410825915255681641461779079153456711049141665711130515066511577178946651663636730766161644781572223411201274293078725891757422981773811356686013510065732733179762690227902161437911051124117502236690106312445490261779669528881490613454574227668033217729317230768307987507566129016024519275214051752140317751741371789899155193736833213931711251783620930598251130239907373114466102902421253051238662967112618372883503746901032907547843969082774668274535775811304251319159030766109751321974798704358177763133319513814013841681841487843217317517195522090212324915904539066809014180211026224537213145011181120938868120121080210869131813510541662931311166514497639915904471512975145430768307963071105403784411351311052037788784991416671843201564118390232298357512365189690882751662249293123495371049141665711130515066511577126611012095114413576431232301110266898512714887088177381135668601351006573273317976269022790216143791251311251831108774811093531007332177293172307683079875075661290160245192752140517521403177517412454573124275732421252011598797327100251783620930598251130239907373114466102902421253051238662967112618372881051124750966952888149061345475667514878432173175171955817731353077911723076672979118075796305901097208021102622453721314501118112093886812012108021086913181351054166293131258128672102902491104130765155702211296417331791110371081110379921101002975145430768307963071105403784411351311052037296412432661459012901824431151394183153055342741702791110373575123651896908827516622492931234953720631125183110668774811093531007107251129779111013392266110120951144135764312323011102668985127148870859651043212352104314141660540307200662868649066104104901468017773113086713702101143625131125183110877481109353100714878432198992639616511581651507866237029068244245457312427573242125201159879732710033217712010203166131165140713116514379018410511247509669528881490613454756675781507230111066884122157322142383013053058177313530779117230766729791180757963059010972015018072107220155252627081281240411710903059625812867210290249110413076515570221129641733179111037108111037992110100258128666516539066749753075732327533661247032404117168329368106903059629641243266145901290182443115139418315305534274170279111037105112475089669528881461345475811251013165661010122524797379340901242562063112518311066877481109353100710725112977911101339210207734127054070092723510858531262110251140369632730590104136596510432123521043141416605403072006628686490661041049014680177731130867137021011436258128666511554185166140818071301416468057588631487843219899263961651158165150786623702906824415018072751305415115512684886591991239013003321771201020316613116514071311651437901842894401166576261317821204441421166511577178150723011106688412215732214238301305305596510432123521043141417262293072006636014813615018072107220155252627081281240411710903059678150721554184882742662712998632581286665165390667497530757323275336612470324041171683293681069030596809963197215932256512141329030766211120303227627973071202108170879710511247508966952888146134547581125101316566101012252479737934090124256345207263151762349595546511095637905471101211378955403110207734127054070092723510858531262110251140369632730590104136106217729317298251907337206283381110118121904181010636690516110118121171258128666511554185166140818071301416468057588637815072183579513218390217597411584831150180727513054151155126848865919912390130010511241175675237411441050669086979638813164390109115816026766610290597897553129236227909116651289440116657626131782120444142116651157712275086652108234112014942932815537816614016450059651043212352104314141726229307200663601481369210296754624176903124778426801757519879712271417815072155418488274266271299863884325951956036580563546215117861251203248259174271478099631972159322565121413290307662111203032276279730712021081708797150320526651566417572418557017614787066714734520726315176234959554651109563790547110121137895540313503746906660909047466381038539903566511062177293172982519073372062833811101181219041810106366905161101181211712582964756155403540135390138102725417690366136904847913793469311066403134781507218357951321839021759741158483128944011665145515540354046326690743151963236155130761043103215513017024187177911067116105112411756752374114410506690869796388131643901091158160267666102905978975531292362279091166512861108966508987911711227508665210823411201494293281553781661401645002492048903166511291407754223291809014737332192066853766102907753714237941157319875019512023812193766296120112751305908996140667141921029675462417690312477842680175751987971227141206784111966105754223222245372373713052352963788432595195603658056354621511786125120324825917427147974175862807021911003959063210513538550903301471063772237147150320526651566417572418557017614787066714763111066511541935150603329015679153898791171135037469066609090474663810385399035665110285110353798791122103710417711469021527148841708258296475615540354013539013810272541769036613690484791379346931106640313435751454308412645371040183907914828944011665145515540354046326690743151963236155130761043103215513017024187177911067116986453747431540700724511150905969626638286110896650898791171125131146981836637042854013902713587241917115027148841708249204890316651129140775422329180901473733219206685376610290775371423794115731987501951202381219376629612011275130590899614066714125829622917030856041115942519029674134206784111966105754223222245372373713052352963710516012021785611511323631668021044313197417586280702191100395906321051353855090330147106377223714710945441245023163111066511541935150603329015679153898791171110229970651388131247124194144755198791508142951511352334176517617172102851103537987911221037104177114690215271488417081376112168262667907567690324609041272216601110477540524659010385397307416626251357514543084126453710401839079148366784381779989050375307797202561153987916099540761175610966801243734698645374743154070072451115090596962663820617644321014132750667304110820178577128315257377821431103741112513114698183663704285401390271358724191711502714884170856617644210385399066730472931011112905125829622917030856041115942519029674134116746312045797811496571013192269317915110516012021785611511323631668021044313114878432829367289329661022014549028885390613149247745611539879151109454412450231232202658351126807131968691061419612610229970651388131247124194144755198791508142951511352334176517617172181111590192269317911030798694084361053117166113421376112168262667907567690324609041272216601110477540524659010385397307416626251206784150067770105100041135707124010051254511511527176790126103119310070836678438177998905037530779720256115398791609954076117561096680124373463741777077014378474963354659777119290387107140206176443210141327506673041108201785771283152573778214311037411159611012301219010329072121454056617644210385399066730472931011112905110205677321257051682614134413247351200541904251408641130417706121035341119226931791131463463155840708116746312045797811496571013192269317915165611213790311150932184726637170841416631136130148784328293673701283156419722772366110691130971170201454902888539061314924774561153987915158611151712610329037539901503143665191306612450852208255371055314166609014823220265835112680713196869106141961261176951311079402229056295731198244632142714718111159019226931791103079869408436105311716611342168190170611638651043922102079016115886720820678415006777010510004113570712401005125451151152717679012610311931007087164148834151261331661304639026075702545101176902531428527083741777077014378474963354659777119290387107140612902067109051590953582066814728969631115090806524121842083012622047269161905107024182472339034074111596110123012190103290721214540596510432523739254096555112511101072921421711139121210329010684570210015110205677321257051682614134413247351200541904251408641130417706121035341119226931791131463463155840708766176443250770134145070711132402577712924081163619642956474893103217017024181991426181103245371120142901447196555709265611213790311150932184726637170841416631136130650300413219035162205419072370128315641972277236611069113097117069196458910267735377006531537331591268205861115171261032903753990150314366519130661245085220825537105531416660901486919645282102671011101901806517111122019066907541735756578852151289797117695131107940222905629573119824463214271475326351041572137107178593491171528820186540124603621681901706116386510439221020790161158867208120153712071511281133206819071641488341512613316613046390260757025451011769025314285270874678411658361391226641217571411905043810661290206710905159095358206681472896963111509080652412184208301262204726916190510702418247233903407411195611221066342272216964990481819481904981396331201100911038142903779013059651043252373925409655511251110107292142171113912121032901068457021001518261418923213976822139262668707661764432507701341450707111324025777129240811636196429564748931032170170241819914261811032453711201429014471965557092162319624779111022249050877065030041321903516220541907256214199540761176613099540761179059190351306919645891026773537700653153733159126820524110901212951322931914825110913941291711682966130139412990591903513069196452821026710111019018065171111220190669075417357565788521512897972464315066513211399010703198151951327664824753263510415721371071785934911715288201865401246036223220290952123145461629627416041066660907005138270671471201537120715112811332068190255510516660909809088575273488130687202417467841165836139122664121757141190504381061062178711101231177907917227704524567714744704372932956112210663422722169649904818194819049813963312011009110381429037790130277141228710631901417106901418261418923213976822139262668705968122258141812784912009615040210748571623196247791110222490508770266317842161570532616369014156214199540761176613099540761179059190351303583178421514195326111609014152411090121295132293191482511091394129171168296613013941299059190351301036236142106321142980316651246431506651321139901070319815195132766482475097847661437297918601041078172879013632549707156362232202909521231454616296274160410666609070051382706714724641110319665403581726167169741872330482555105166609098090885752734881306872024110363151202107910341147822964686106217871110123117790791722770452456771474470437293225551051111706450208277141228710631901417106901416703713613271117914702344680663114132201371001230913113059681222581418127849120096150402107485737095573742257741477846251652130266317842161570532616369014110197510110827531176417025413583178421514195326111609014153851043324663566577381397782014054010362361421063211429803166511824914713856218111301110961450978476614372979186010410781728790136325497071563621036315120210791680420871131274791510329041137019080514224641110319665403581726167169741872330482063176610610866805132103853990416551321036315120210791034114782296468672952466381125551051111706450208256259253319071397262901021474104142171167037136132711179147023446806631141322013710012309131130179818101141583266166912130370955737422577414778462516521301136661104190751661307625095623307909066884165213010197510110827531176417025415863176610614211091073666511875675366110746791950475385104332466356657738139778201405401024239032223377509012913714290371032909056719022212089479513467013161707132140905963735190958364735190476471824914713856218111301110961413145371556863166585132103631512021079168042087113127479151032904113701908051425668498791206317661061086680513210385399041655132105112411750665214463183796965590543757295246638111812111112465113511819537256259253319071397262901021474104142171195632455798132538515316660901407914824710329096539909065513217981810114158326616691213023617644275090513332939556710190103741111136661104190751661307625095623307909066884165213059631416611059370815090184511032904753990413510911112641661701138586317661061421109107366651187567536611074679195047184317536611074679151130102423903222337750901291371429037103290905671902221208947951346701316170713214090596373519095836473519047647366784334980490554035892540969051113145371556863166585132160637419085401045170301803154059730120185666190664141346191170222715114611181131701645315543756684987912619077516476611032214512049055112188613110511241175066521446318379696559054375108117871110123146572979113587212051619011596199813181211111246511351181953760513811013177013290772943143781214961451914129181906235409563245579813253851531666090140791482471032909653990906551323431478477046591406412681161219062354023617644275090513332939556710190103741111022987065113817590139591515963141661105937081509018451103290475399041351091111264166170113835612837706269747116859311613118431753661107467915113019891108471032902749148265115641119914651383667843349804905540358925409690511150269524774061371606374190854010451703018031540597301201856661906641413461911702227151146111811317016453155437226491411381167513130414151261907751647661103221451204905511218861312751401383166511166651299745341116131138151108117871110123146572979113587212051619011596199813370225424981396612460513811013177013290772943143781214961451914129181906235404711206210329013140657585511314069068611015190915321469112134314784770465914064126811612190623540230510514631956853151051146111161371022987065113817590139591511062206535554312535076611021835612837706269747116859311613139217790670110198911084710329027491482651156411199146513822750815716413747811741933223740951622116418215026952477406137112804217418113111183110315123110110253122120877253965590857282406811712531161372264914113811675131304141512063179110292337692541416104131275140138316651116665129974534111613113815126190583125874917413236315649113113312307024188710137440659824131264743702254249813966124275904761325701108247112062103290131406575855113140690686110151909153214691121119746312014290731571673012050678133167230510514631956853151051146111161371176957813118756107920222511715941811181214539040919449312626014010622065355543125350766110218771905261112229013934134152904543767911726113981320904701313921779067011095290556664147297919052637227508157164137478117419332237409516221164182162312224901555087915111280421741811311118311031512311011025312212087725396559085728240681171253116137112804217418165045942206317911029233769254141610413168416129655906487731654519871126146321082864913154711472619058312587491741323631564911311331230702418871013744065982413126474196934181426255321249510329090121222311422759047613257011082266317911102941196675332496512207147119746312014290731571673012050678133167162311461209874431460471038539907421158130117695781311875610792022251171594181118121453904091944931262601401681901706116381301779063779152570321616115771905261112229013934134152904543767911726113981320904701312271031611097709879734111354095290556664147297919052637227907751647557741667710666609053279177111749032090510511421711130162312224901555087915165190526371491243414157112804217418165045942106290702151580131103037230314166609047437684161296559064877316545198711261463210828649131547114728913171782903219071129452051118122345711323540111110026619057196934181426255321249510329090121222311426817052471168401728309622542917242017026290139741041421711130266317911102941196675332496512207147160810176678418299613441479162311461209874431460471038539907421158130812788490600540417469423231168190170611638130177906377915257032161611551896095901116632483322271031611097709879734111354023256773170682141443579159107105042215034411195125804641554026217485722790775164755774166771066660905327917711174903209051051142171113031432050110173736641651905263714912434141573311103150562164732641150558182668329511873456169632106290702151580131103037230314166609047437102423905059280615631366110321032901290472891317178290321907112945205111812234571132354011111002661905710226832706513077912264777690674111530961411197113882110575775246590103853973074117681705247116840172830962254291724201702629013974104142171113054877841471151654171004665632854122612946418041658529616081017667841829961344147930611656951845402539119385296289329661028863185613051270722650510117617185796812788490600540417469423231232210132575675611532997913251896095901116632483326632050110729604519290115147771158867153513147917613441872621230232567731706821414435791591071050422150344111951258046415540262174857255510516660909809088113157526657248813068720241314320501101737366412264911151132363157661428892228904921513311103150562164732641150558182668329511873456169632728319651961878613647996552247190102423905059280615631366110321032901290472067841489621741252823283790751007916710226832706513077912264777690674111530961411197113882110575775246590103853973074117162311427211062229013956952559042011112536250907310967162672598311642313796953104572079067110711715487784147115165417100466563285412261294641804165852961062110661553224711072979152342152247110113667723661106911309719630611656951845402539119385296357458395180108066102120160791886318561305127072265051011761718579635878472016157841804759615890666090757147103290180937067232210132575675611532997913274678411658362368677916766320501107296045192901151477711588671535131479176134418726212309484583790962433125551051666090980908811315752665724881306872024169196458910267247411016561153987915122649111511323631576614288922289049215113761125715373521733916817248157072831965196187861364799655224719010296090611514165342140206784148962174125282328379075100791678156773170682616632483315116231142721106222901395695255904201111253625090731096716267259831164231379695310457207906711071171783106032910901619026047242179834579132493271476215033227141151903077911022111062110661553224711072979152342152247110113667723661106911309719628236497200170600129902534682129067110470516521461113135745839518010806610212016079149414726211624717796987912165247661103221451721151523114617358784720161578418047596158906660907571471032901809370671376112658516690410901461774678411658362368677916710621207026123690431416681166471801916218201373790611373710431413766668134901373794845837909624331286904705152543532891201489104641113869196458910267247411016561153987915118249147311516674819213113761125715373521733916817248157072952262111086512246671519014951605511582703710296090611514165342140699812225825519010965113068720241815677317068261663248331512467843872111911049032166901068056644131783106032910901619026047242179834579132493271476215033227141151903077911022111396969777919010723781184161217282364972001706001299025346821290671104705165214611131131661150910132911267511319586715190711152409716122649414726211624717796987912165247661103221451721151523114617190773115546327734269059622613761126585166904109014617170321159147919616711516290326261176509096791816872872921470241810621207026123690431416681166471801916218201373790611373710431413766668134901373725813162125131325066102962301372869047051525435328912014891046411138392110470371612236211147907758647187499047613211824914731151667481921311431901518010845248903266241908720131131829027035417713172952262111086512246671519014951605511582703710622067714654110873272916821816211111177111310011114669981222582551901096511306872024116069457139100574690635120221120764712467843872111911049032166901068056644131130904765199161140750100415411111291210140565690100566411131139696977791901072378118416121795290717144016803814074010041112512277761202131131661150910132911267511319586715190711152409716122681773911555406658713013081116130629911331764111401907731155463277342690596226660209513737061329016637451546470416180104364904501703211591479196167115162903262611765090967918168728729214702418776324915112153690904166841461113116647754725813162125131325066102962301376561123497411103221451205115152311461139211047037161223621114790775864718749904761321343843375664111187446170142300464155402621748146171431901518010845248903266241908720131131829027035417713119850108471561204876331084769464411511138106220677146541108732729168218162111111771113100111146976812226132366310611317848787269232186511606945713910057469063512022112076471160631540124180659013090476519916114075010041541111129121014056569010056641113165030011021251559130111321290412682126611085661952907171440168038140740100411125122777612021319983205011021251321146137127014721211861017691411493184443131817739115554066587130130811161306299113317641114019407739016591255115987971611429214776602095137370613290166374515464704161801043649045013420650241486295173247414227545677632491511215369090416684146111311664775471514610577322473077651321876215596710904866561123497411103221451205115152311461155312212514641554018329683710329041211121536909041668414611131130647550473438433756641111874461701423004641554026217481461725246531813201201086186411265150870613225014147010412911138198501084715612048763310847694644115111381270121053712157551669041017025395468212906711047051652146111319768122261323663106113178487872692321865131277314517851237661001904519921690661567101461716063154012418065907681210807505210362659091721146265030011021251559130111321290412682126611085661125147112225176661796912551159879713011429214151998320501102125132114613712701472121186101769141149318444313160426090188144977791130719407739016591255115987971611429214775807732247307550513296106770711342065024148629517324741422754567681051451532121131131132138545259341414140151461057732247307765132187621559671090486451464134252108031138695135763154652031702111515531221251464155401832968371032904121112153690904166841461113113064755047188170217961726391308156653252465318132012010861864112651508706132250141470104129111388535070651911112712865836456115311270121053712157551669041017025395468212906711047051652146111315762564433617063466648662419053613831277314517851237661001904519921690661567101461745146909954342530725912070715176812108075052103626590917211462102131182595112514711222517666179691255115987971301142921415125412107734561022222411410456706120107125911604260901881449777911307172567061379714790747804634141477580773224730755051329610677071514233150101900901063376658890215554635214611131512206781329646341151257681051451532121131131132138545259341414140264415707710890473908141540134138451464134252108031138695135763154652031702111513182704117711162405136131188170217961726391308156653314131101131165511394114856662321315092037101901815834161137802222905245111388535070651911112712865836456115319001039021711630717711715429214151576256443361706346664866241905361388810629015472221241514514690995434253072591207071516756773170682678122626114513264737121536909041668414611131383647104471021311825951244103290977373671421069372021451329414617254121077345610222224114104567061201071259111000170524719651051908106651217256706137971479074780463414147754511948171361411299023051761864167051661542382111385142331501019009010633766588902155546352146111315122067813296463411512563528561156832606479404116132215511251174141772512154711930895373212906711047051652146111312644157077108904739081415401341388815045146471291467151467641469441570172515113633114617318270411771116240513613120258212514641554026217543141311011311655113941148566623213150920371019018158341611378022229052451113896161451473442347396114130158536817312354138211138900103902171163071771171542921415167596432125111162772158669017078225146111318810629015472221241513121706171672311966327734269059614614161571110148146176756773170682678122626114513264737121536909041668414611131383647104476042609018814497779117079125511598797383114292147724410329097737367142106937202145132941461755047661134773296106770711000170524719651051908106651210215646511634214054511948171361411299023051761864167051661542382111385164062414740624156091406416352856115683260647940411613221551125117414177251215471193089537321290671104705165214611131287241782823361875615115488150451464712914671514676414694415701725151136331146173613157218762155710904862025821251464155402621754118151961302453416490750961614514734423473961141301585368173123541382111388141210634722224114713209066609014044148116514511212369771061066476759643212511116277215866901707822514611131318811306519762134113017022221301776312170617167231196632773426905961461416157111014814617355567561423515956750837773681120467509051604260901881449777911707912551159879738311429214771246432861475504766113477329610677071150410215758321904903141156102156465116342140421297967528217040779112251640624147406241560914064122471181222512223114132103853944541966952872417828233618756151154144912109022231141321038539445419669589170141791483613157218762155710904862861210197207581329055866132142415286812559042011111815196130245341649075025295320120102107940222905629573951191454116462140814121063472222411471320906660901404414811651451121236977106106647812206435618722223171515731881130651976213411301702222130177630259643561416371304039664161681355567561423515956750837773681120467509051796315405890666090904728264097779141677371246432861471041930750512767550511019012428729915714715041021575832190490314115624920489031661312994212979675282170407791122343849568841977791479135115130171321032901761201211174319290387907114722471181222512223114132103853944541966952244897234195222714714491210902223114132103853944541966958917014179148121010437244614213322231142286121019720758132905586613214241528681255904201111741488990981522229584677578622224890322529532012010210794022290562957395119145411646214025693610271397109040111795241321649013024057812206435618722223171515719752571110148162318201363025964356141637130403966416168116465215647963154058906660909047282640977791416773759611111132224711546216255272283521038539101271104193075051276755051101901242872991571471334544124502312492048903166131299656190283352144523438495688419777914791351151301713210329017612012111743192903879071147120212013790470573827066176433111191302401082244897234195222714712840656377437495701361161403114815613170112101043724461421332223114210280222401513550131102711023768031621113117414889909815222295846775786222248903278150222511762591329039110447611883111613056545655544790176222445776256936102713971090401117952413216490130240572214121018156907113419752571110148162318201361028611205551167114916441116181861387011646521564189147819048973149064010022297156538596111111322247115462162552722835210385391012712415105130787255436141390148156937311351411312893296610223535581561104923150415511138133454412450231107535581186801005161296656190283352144521167125497743665168871114511656113112021201379047057382706617643311119130240108947702521671147435690138128406563774374957013611614031148156131701636315170628858746823614139012451127771415110280222401513550131102711023768031621113188381492778150222511762591329039110447611883111613056545655544790176222445776255714281138451477431365621241566776127585255111382214121018156907113462641110652728337224225190496321317224624511027102861120555116711491644111618186138701206431507287827810717065121113145125256378276420189147819048973149064010022297156538108909584129250662592517241510513078725543614139014815693731135141131206311427211062461101033725554479023110329018611177641175572615114055227167733090907741137235355815611049231504155111382497077614769467310103277107535581186801005161296105812831565571192125666811131504155374315361951204189011441622116712549774366516887111451165611318511289056436107125450770207258211516785174451409477025216711474356901388177371235132775820690214153136448012820690245510365706363151706288587468236141390124511277714151814901767413290104245715142903103152001206711513188381492728690171202206901042457157255714281138451477431365621241566776127585255111381020104511049056131206901042452111516264111065272833722422519049632131722462451102771190470718021757706120107115620643150728782781071706512111314512525637827642010286190287521113861041951204876111256421409012113710890958412925066259251727090327065150370641653091868023527826615116580453714114524508074618588196691317570151206311427211062461101033725554479023110329018611177641175572615114055227167733090907741137138290123203246411907096741195120616140955807418805312497077614769467310103277130907796938913077038462008141111442021311058128315655711921256668111315041553743153619512041890114416221812111156891254502073554785112890564361071254507702072582115167851744514068418208443208417690757540817737123513277582069021415313644801282069024551036570249902715245411395250451610271186792626183213784136126261591315411441156408149017674132901042457151429031031520012067115131357458395168162311467510206121220081791482511324545143276312048231131286901712022069010424571575863114272110614211616166910907503209068570518171411941762592475879102010451104905613120690104245211151337506641810876207144111117119047071802175770612010711562063114272110618195750173248332241653299511509086688417649156211232659053241102861902875211138610419512048761112564214090121137140195741272910266902505312128324884120726074421441111127090327065150370641653091868023527826615116580453714114524508074618588196691317570151170872144906122079204011972221249811365456950770137138290123203246411907096741195120616140955807418805317282775105122790547102171147480716005431381541321161517031322116112113713090779693891307703846200814111144202131203111449108478023021381812111156891254502073554742745412352467623113654741137684182084432084176907575402061751424127414047480716005431381541321161517031329053223517156249902715245411395250451610271186792626183213784136126261591315411441156405078117132147909915421218170132733131357458395168162311467510206121220081791482511324545143276312048231131604811713285584411113091327507690421540586311427211061421161616691090750320906857051817141194176259247587942610114215119511175076904215403375066418108762071441111115091212518022947215233411772224127413132719151747712113720631142721106181957501732483322416532995115090866884176491562112326590532412861206219512061652139196821256425317690115191416530918019512015666170168141131140195741272910266902505312128324884120726074421441111175234293166571045656706118075017087214490612207920401197222124981136545695077013725812862125121224841321092772215120021347728277510512279054710217114748071600543138154132116151703132211611211371011209587711319515123011867477121137203111449108478023021381509986110326681101641314274541235246762311365474113724920493037361907011523215189641910329018611177620617514241274140474807160054313815413211615170313290532235171565668498820810837240507811713214790991542121817013273313136635514751157211566122060481171328558441111309132750769042154021881058919761656327390906034771316360774261011421511951117507690421540758371349060111786770131150912125180229472152334117722241274131327191517477121137267589125321138286120621951206165213919682125642531769011519141653091801951201566617016814113133917581411907024221752849013181115761377523429316657104565670611807501075355850065316137191911605511138584128015125812862125121224841321092772215120021347340249179908101461329061611055161321151513513110112095877113195151230118674771211372806075028260726531044873069260413247101062415511138866041318205564957715099861103266811016413166186411106613169141215162285132794166906478624181702968013124920493037361907011523215189641910329018611177658357612185611565329951320906690180106147825129064819590104131621113756684988208108372402063114272110619671140736629071881909017323209066901651070714154286518906417736635514751157211566122020678438721116275261131607461715611064177218810589197616563273909060347713163607744711131141779675154061623890207103636015175837134906011178677013164074215514613826758912532113812775828278714126121167234138339175814119070242217528490131811157613742171471032902246441580134466138107535585006531613719191160551113858412801517835105122121138340249179908101461329061611055161321151513513110627077022912439013902213828060750282607265310448730692604132471010624155111388660413182055649577150140710501923619060840066321513212164906071341714118675770616879012705406168713253487661864111066131691412151622851327941669064786241817029680131626431417211250049113175227619590156347132903560136018437051138583576121856115653299513209066901801061478251290648195901041316211137249902715211664138023391143551125171113820631142721106196711407366290718819090173232090669016510707141542865189064177105770252129562649032135151668111312067843872111627526113160746171561106417716081017406678713407614181032211160156907294113296669064717013011046451547712771316472795539151447111311417796751540616238902071036360151104910727147191433236047360735155112237341281640742155146138281589618444131796714413469812775828278714126121167234138109181115612447481516614083372242251904963213142171471032902246441580134466138970919690136121915611015111137165452783510512212113814790476710094764181561320881466138106270770229124390139022138596314166901476641815123279213115014071050192361906084006632151321216490607134171411867577061687901270540616871325348738817732662149081315666214904783762215690615715621162643141721125004911317522761959015634713290356013601843705113872530665116160091811675688070103193151125171113811564115124990271521166413802339114355112517111389549170162215862041580351311057702521295626490321351516681113124920489031661313085109056161669010461171215652131156481721381608101740667871340761418103221116015690729411329666906471701301104645154771277131647279553915171071571616672113446613810491072714719143323604736073515511223734128134024917906612908717011123113128158961844413179671441346981749847330341113141102227062527151091811156124474815166140833722422519049632131590516715621838615413131160077970919690136121915611015111137165452185881120714661381479047671009476418156132088146613859631416690141619013171131303685191101375431451151596314166901476641815123279213168071528098117415511138388177326621490813156662149047837622156906157156211289131711562129017411461317253066511616009181167568807010319315112517111381156411511516631151330642137244617156110641151954917016221586204158035131109181115632171129212511017687240110575176904390622014490864701121191101092121091041329022744770640311137683581360111024356249204890316613130851090561616690104611712156521311564817213822220517154684396905645110385392905554479060612190871104202710715716166721134466138326512861217018947047617910436490750340249179066129087170111231131198698421427214717498473303411131411022270625271526192032115120490115536475905167156218386154131311600771166126511163061038539901690871858811207146613861651326876610647596314166901416190131711313036851911013754314511516363151140716785676677390131685651179680715280981174155111386519052476612753396523071106641811127101302891317115621290174114613165611250882081083724117790791178711101247103290287151341369086742353215290342471516631151330642137244617156110641151374177120114214373619014339159729104969633215327024181091811156321711292125110176872401105751769043906220144908647011211911010921210910413290227447706403111376835813601110243561621762592532050616296274160410670052371416777277325907113422220517154684396905645110385392905554479060612190871104202162311427211061392229061887474544124502713265128612170189470476179104364907506122621431904432102722161506422350377431866601110477540662114121253935074166198698421427214776617644275090512871011320611769610311725096264277961091032447411726192032115120490115536472661764427509051829087211087896619531801971216197696283124904601051179103296116612651116306103853990169087691964528210273267901093732493077916721730120536047170318115547557616513268766106472043482225710151101711325736222571002177901030110154132118655636315114071678567667739013168565117910146869904519220790161158867307791152651905247661275339652307110664181112710130347129320564164728122104756150478411506665611250882081083724117790791178711101247103290287151341369086742353215290342475722633521043141374177120114214373619014339159729104969633215327024182892691031180119672089616726190150771621762592532050616296274160410670052371416777277325907113437906590754735244111771486620670823841122741814841122031665166241901059715962962906133528932966102662102376126687333280741111623114272110613922290618874745441245027111031817669010451321908192298306109590143593058661226214319044321027221615064223503774318666011104775406621141212539350741668619032392854710401147861072824111592323227554131659014079713985357661764427509051287101132061176961031172509626427796109103244741171591043101223286103853990907771266176442750905182908721108789661953180197121619769628312490460105117910329633750173205073166130155761788755737531651104129314028763541339152486351301001372012661563158659022221306613010385392029013069196452821027326790109373249307791672173012053604717031811554755760366101277010329065014221041489479744122791396610127705751351175314142829011517687214141315593122657151142908820434822257101511017113257362225710021779010301101541321186558178989910276756775221155811241032904175513635492707971592774748201014686990451922079016115886730779115267431330921211111013922290618892150171347129320564164728122104756150478411506668210163766811527915722633521043141102767532479721365176624141186797289269103118011967208961672619015077236182756711615628617226140381244157155247141414299797379065907547352441117714866206708238411227418148411220316651662419010597159629629061335550901557001431362695990128967061244546621023761266873332807411123618224073243170131110318176690104513219081922983061095901435930586236768118675671032902161365176624141251656769066791016797861903239285471040114786107282411159232322755413165901407971398535511328379096554796573013203211203388166159104310122328610385399090777154904635321908406651130207901611588673077911523375017320507316613015576178875573753165110412931402876354133915248635130100137201266156315865902222130661301038539202901301695096692232669221835159879160366101277010329065014221041489479744122791396610127705751351175314142829011517687214141315593122657151142908843124752756115398791817898991027675677522115581124103290417551363549270797159277474820443528561151132363121211130331366516176741155866811389010301044690362770674313309212111110139222906188921501711567203166516680421418250903134387376217435473077914837124142496632136519879181151124272653248779071032757976776703525142682101637668115279117371190174654030782056115290292483140102767532479721365176624141186797109035121668709613312010730530782067321679011084110329015031435234115113053165116482431905011015111171236182756711615628617226140381244157155247141414299797107906690754740183780996559077375550901557001431362695990128967061244542823921885087911824509425557288814906136278044189570236182240732431701314352814675213766775164192130877280905096618843354454507797236768118675671032902161365176624141251656769066791016797107374690669050411719034117688739628369144776511328379096554796573013203211203388166423348066753321842151326714792119751601529029134214054904635321908406651130207901611588673077911524544113591832141666416950966922326692218351598791102167106413017261671697418723304157431247527561153987911023401710321231787229790296103246152217774435285611511323631212111303313665161767411558668113890103010446903627702361821203322161905048241150124291145177907912601101567203166516680421418250903134387376217435473077914837124142496632136519879181151124272653248779071032757976776703525142454140129961287232068110130331490307791152173711901746540307820561152902924831409312530041247753287411402901421233611444232311090351216687096133120107305307820673216790110841103290150314352341151130531651164824319050110151111713187739042152103290475399041357416610790669075474018378099655907737586861906780108066102120166837110965553679128239218850879118245094255572888149061362780441895701091251732190353219066920751021511433229690342474352814675213766775164192130877280905096618843354454507797526293804427509051665497128741140290166804514651163421401073746906690504117190341176887396283691447761020262904379096181550124782804762324063190115701170661659281811161317074233480667533218421513267147921197516015290291342140348783517409616296090262115170745441135918321416664621090661311241032909649170751116137102167106413017261671697418723304157252465818132012058773143351521441389070291496335459663219531121907975568164146192907915347171102340171032123178722979029610324615221777102152538618671111551516706215023249151138150344188281890901320150103853929032066913355312361821203322161905048241150124291145177907912601102235766611666753321525215181714782903219011010066106630502321085133575531454140129961287232068110130331490307791152583576661161208411104281436111066110506328147289329661021062185247861055219056071052909933653077911379312530041247753287411402901421233611444232319068719168112075012190103232631877390421521032904753990413574166134206506099628686190678010806610212016683711096555367911085190186982229010912517321903532190669207510215114332296903424719407732229645211471115090477432108535376885262938044275090516654971287411402901668045146511634214011789211750320110898137031241569024971105265187249307791570102026290437909618155012478280476232406319011570117066165928181116131707217324177773115114110385397306651600713487835174096162960902621151707966611075047621090661311241032909649170751116137148908141343411321617716066613613832090667739012111464911154739071526908209922111246522225246581813201205877314335152144138907029149633545966321953112190797556816414619290791534717181773751062511329010174370061942491479925241251895421114098654051321509017040714712515461398014066512729107140113710215253861867111155151670621502324915113815034418828189090132015010385392903206691335531131968632477539669528881490613454561153987916412235766611666753321525215181714782903219011010066106630502321085133575531142903629031272652826955716610021106007158357666116120841110428143611106611050632814713861751716036610182087536850578161062185247861055219056071052909933653077911375019036411032186901304111752811179557690687191681120750121901032326321416619610626684683796965590934169987916691213420650609962240205191523016656043791416007110851901869822290532781929819407732229645211471115090477432108535376882824140013191713010712087761651161178921175032011089813703124156902497110526518724930779157066137958231564215113290172261403812531571679879111713021732417777311511411038539730665160071288908662482419064316190866903081172907884511429094103853973074166966611075047293101908667737743190866148908141343411321617716066613613832090667739012111464911154739071526908209922111246522230110061935151031665604815754241509046881773751062511329010174370061942491479925241251895421114098654051321509017040714712515461398014066512729107140113721312651681229267706104202259131707131968632477539669528881490613454561153987916412581286151221961001365321701429073191110620214290362903127265282695571661002110600715861751172903598642114290100184157197253319432124277710121013132090531612531386175171603661018208753685057816142903710329032090661107004720047740415407125350190364110321869013041117528111795576116210212511762122531104013741658332141661961062668468379696559093416998791669128553825313209615719016420224020519152301665604379141600711021565626287401281253532781929832595139086861921058150111111266520372824140013191713010712087761651162254633486614313212701846613795823156421511329017226140381253157167987911171304490904113290641483773215285005531234418522539777912268044665614295728890866248241906431619086690308117290788451142909410385397307416660390105947231110904682369777911719057629310190866773774319086667954733057157305661303052671103011006193515103166560481575424150904685927069466512958575066520111213126516812292677061042022591317073375065222545103212101032436562581286151221961001365321701429073191110620220790450766374616586175117290359864211429010018415719725331943212427771012101313209053161253282651716360903481429037103290320906611070047200477404154071253102340665148241190506660116210212511762122531104013741658367439661936119219371003171103370685538253132096157190164202102357454412450231102156562628740128125323078363077912024332595139086861921058150111111266520372062261029693368945225463348661431321270184186423423231590107474490904113290641483773215285005531234418522539777912268044665614295713274740469056241603901059472311109046823697779117190576179719511158774117111446795473305715730566130305267110286904705113986241365927069466512958575066520111125070278471413213713741337506522254510321210103243656107535589511381085220790450766374616128380901529034214028265171636090348548778322969046647102340665148241190506660374138901657706743966193611921937100317110337061281151030110716231289329661023399510171429061555394210235745441245023137014610832345680921682307836307791202431271802121429015414020622610296933689452533705090105118642342323159010747102308558201761903213274740469056241109320509096510277961981051038179719511158774117111443703553096421969016028690470511398624136186306321424767317532320905712507027847141321371374172035491473735114290219145250348107535589511381085279411450678138581283809015290342140139219114015073519114054877832296904664715078565631122257374138901657702064990241901937811401281151030110716231177251901329078691339951017142906155539422064990241905037316116622213170737014610832345680921681283525722490951136481782127180212142901541401709513714725337050901051159110865113103321023085582017619032159110476325041103111311093205090965102779619810510382064990241901135532987170131370355309642196901602531519688413118630632142476731753232090579556411861305772035491473735114290219145250348638564112912021317941145067813858128190151131139219114015073519114021753756411507856563112225717411481032907514814774320213120649902419019378114085113597321772519013290786916501103007061312064990241905037316116622213170710989049390321501555010087511283525722490951136481782174195985717095137147246201355801213736159110865113103321424549063151159110476325041103111311511336472064990241901135532987170131633460110659103090345904118425315196884131905964547142961553195564118613057289131752618762638564112912021311128041178357128190151131259890120113217537564195150521311322181156417011741148103290751481477432021311501073572524393113885113597329581222531605111010091316501103007061312519047011114157313810989049390321501555010087519183220725390169961311741959857417176711211312462013558012137363431464134252138142454906315117417452453132151133647129412057355647326334601106591030903459041184417453114151905964547142961553136614611113128913175261876270695784384321381128041178357281581414882598901201137025188541315092037253479101901815834195150521311322181156417012002255220751272750469671501073572524393113810281403620958122253160511101009131134411190052511312519047011114157313810633766514918322072539016996131232120125771384171767112113124151051463521313431464134252138181725120963601741745245313270014418261294120573556473210390217155307177117234417453114151666442750905136614611113119013463706957843843213825646750905128158141488106167102715770251885413150920372534791019018158341102114103135722200225522075127275046967421242102722140102814036201170126158463513134411190052511311514196790524841063376651420014418262321201257713814878411651061121241510514635213111420925944616757141321084710385397814718172512096360181762112225170014418261051388632901334821401039021715530717711723425682148715546537135197561414116049431666442750905113399152611361901346373111013961256467509051930382110791106167102715717426630810211410313572220678111421242102722140651120107764643245117012615846351361318152151419679052484206226801376611016979120014418262024331492071190140148784116510611211599076222541501142092594461675714132108471038539781472014414182228318176211222515861115171269741116624141110513886329013348214063752323631569585182903219011024690247137972568214871554653713519756141411604943158611151114110385397301339915261136102740117821449019373073111013961507102247949690736199930382110791724746746874969617426630825832626251222402321048483703641692484206781115963141746786642951070677651120107764643245174100311422141021331946611661318152566955031015039590511429088741112062268013766110169791766176467509051117250961617275103087904622024331492071190140266176442750905124813011363774372931019086615990762225415098617646750905193115110329090901472014414182228397619691590184595847161616554539516762207995488241860741172893296610286519099264624545127710329014758611151712697411166241411475451325486375232363156958518290321901102469024713797137611274031110740171586111511141103853973025813166651510316616548157102740117821449019373060647716411507250710224794969073619979651321796316660901407977247467468749696638626364730121044825832626251222402321048483703641692484778513151838391623187119369659631417467866429510706778132031562164732641150665124331174100311422141021331946611612828113826288742751407085669550310150395905114290887411127341713214012129417912159618756962601257661764675090511172509616172751030879046263631518908044532319027115588021290158664911779079126010426617644275090512481301136377437293101908663921101138764851171414791131135857510791541611526721875654098617646750905193115110329090901475965104315066514276901907141161218236981137932791976196915901845958471616165545395167622079954882418607411775355618296695981272286519099264624545127710329014763120519681083724112396710901268208111382628874250882014647545132548631663077037741967528881490613706124454137611274031110740171596510438964217013120281137932791258131666515103166165481571036236781066610154717790791180770222241421713785651321216356064771641150725487784147115147414812197965132179631666090140797133106432321110115177907911807703209065902993761371083209065901274166311365287911376386263647301210448853178711101238103290357897115508901416619902151447469668451297465090623140778513151838391623187119369640190754784090293166131551106985181320315621647326411506651243312063114272110610911581424569066582311471268214128281138262887427514070878378963077911869511767417510227341713214012129417912159618756962601251667035186512617023501879263631518908044532319027115588021290158664911779079126010420678362238372401239690193977417690669021679739211011387648511714147911311358575107915416115267218756540522247116299791596510431506651427690190714116121823698113793279159631510519513617986742353215290342477535561829669598127227661818687411714929516114524649663120519681083724112396710901268208111382628874250882014663631518908044667103247667505151226779117263166307703774196752888149061370612445418245121577901356759651043896421701312028113793279125832626213110861101356710362367810666101547177907911807702222414217137856513212163586151656841814112096650132090667304141217775487784147115147414812197483151143129010329047539904177711331064323211101151779079118077032090659029937613710832090659012741663113652879113731241252231902477478531787111012381032903578971155089014166199021514474696684512974650906231403441021936119261196210731661374019075478409029316613155110698519566612911009541103853990414120631142721106109115814245690665823114712682146601261031160702540661701659062477837896307791186951176741751025862491503907021801031400702540166703518651261702350187925962269975074334720678362238372401239690193977417690669021679711365101115714664038115320631711755222471162997917714181126484651755963151051951361798674235321529034247970171111993059458502708766181868741171492951611452464961344171326349079416111013675024176901779062763631518908044667103247667505151226779117210912517142601711075708391623182018245121577901356767037136132731791478215034418611061290116620411017142661317422583262621311086110135673851022827551243311597551753586576291416517586151656841814112096650132090667304141217778177381879191187401751471529081413421344667483151143129010329047539904177711621762592595111874175492324541301394731241252231902477472361764675090514527610327100511429088723441021936119261196210731661376231072722835078062907290812803071939090579566612911009541103853990414126617646750905111931428195215616172111419666012610311607025406617016590624763687534964196790171151119412223158624915039070218010314007025407661764675090511713919593115050373908137612229220111725090605405962269975074334731415066513211407615031603419314121490156557540790721136510111571466403811532063171175816624877951251474904111035221791779112133890872110932910727714181126484651753664566568162156453903731031127890901091925190901037297017111199305945850270861537321103853990308751003141666090148134417132634907941611101367502417690177906275963149715066516036514091111091251714260171107570839162318202063176632658353235215261952409111930891363963201103143113777571661002670371361327317914782150344186110612901166204110171426613174265030011017137251961148635812411312910282110501732011031431635929357166100838510228275512433115975517535865762914165175314320501106651303117323983216724147103853910127181773818791911874017514715290814134213446697619013733120190109321596315076790864721621762592595111874175492324541301394716217644275090516632185411429901301250412177123617646750905145276103271005114290887268415181003584222184966026210805616024191934390901091314789090103726231072722835078062907290812803071939090575861901705654507701235703092395703039010912367909010996273081901037226617646750905111931428195215616172111419613310641301724431316368753496419679017115111941222313887723425406656041676617646750905117139195931150503739081376122292201117250906054099845373078207663154032046509062262314150665132114076150316034193141214901565575407907212164537165770111804977791211708816624877951251474904111035221791779112133890872110932910728091111678621880901307179157852253138576528791211708366456656816215645390373103112789090109192519090103727467841165836161766664114461537321103853990308751003141666090148210784380418677410766102120107307791596314971506651603651409111290518259253208046445413014452110320227023690155320465090622622063176632658353235215261952409111930891363963201103143113777571661002137619010401049347430120813437104281571372516651650300110171372519611486358124113129102821105017320110314316359293571661008636411506651141170665431104467613313573752070266811003143205011066513031173239832167241471038539101271156695510411875690158766108924690213154647651122635162215657311176901043135046148337976190137331201901093215963150767908647259651011157732190353219084010624461936631142162176442750905166321854114299013012504121771102077396661021205384310712199147614451712263516221073768415181003584222184966026210805616024191934390901091314789090103725965105190810116612492171591668113073758619017056545077012357030923957030390109123679090109962730819010372206784112124929979115610366124471441844113310641301724431312067841121249201262424313617561792090130140903887723425406656041628440190681311382701782998453730782076631540320465090622625222471169879111015035100561216453716577011180497779121170861674579750779111015592809111167862188090130717915785225313857652879121170820631766327204519213897431417216111168770874678411658361617666641144290518259879194214122290195214921302107843804186774107661021201073077911022821417121244610874114150215592202961901402905182592532080464454130144521103202270236901553204650906226281773816674316641416231791511376190104010493474301208134371042815713725166518104573664141623179175370092636411506651141170665431104467613313573752070266811001020773816690180223529533350890106135149143226903210776906830090156695510411875690158766108924690213154647651122635162215657311176901043135046148337392177293166578371109655478987505965101115773219035321908401062446193663114211984573345221183110668179167102077396661021205384310712199147614451712263516221073794845837909624331596510519081011661249217159166811307372581316829022251305205405374176902168202225154020678411212492997911561036612447144184411036315154041190505021961204381905081156206784112124920126242431361756179209013014090276784372311093668886616378011150901205313427154964713155716610082844019068131138270178210275180414268131352965914052224711698791110150351005653217510516656053422706636781137616745797507791110155922581286661317537100312101010170766124036478988481486170248922063176632720451921389743141721611116877081843175366110746791517536611011172497126970675360157071543372905182598791942141222901952149213081773811705111022821417121244610874114150215592202961901401036236781061066471329013033141299177911168177381667431664141623179151258131682902225114275076904105404610714782022251540810457366414162317917537009265190307614965552467125951102077381669018022352953335089010613514914322690321077690683009065030041214121965223921772931665783711096554789875022012083790621239690473119845733452211831106681791676519071471492597547351617654094845837909624331117695781311875610710822257951118791110493103922581316829022251305205405374176902168202225154054214117107120830921411122251119154438915410581062221024175103631515404119050502196120438190508115641381041732967618415722606135727678437231109366888661637801115090120531342715496471315571661008326819109042037155465376832312472991027518041426813135296591402144579750879111066515321751051665605342270663678113733321111564639029549274741232138412801389071832717411212581286661317537100312101010170766124036478988481486170248926770902107323129219165454116468184317536611074679151753661101117249712697067536015707154337527777156641101299091581773811705112331075867001032906244549031262419671036236781061066471329013033141299177911162278177246661151318634781781706238480147822581316829022251142750769041054046107147820222515403417212201188016615525690259540651903076149655524671259511013107416552453764561138687801238378014782116502572815595595165030041214121965223094219816012551457318512621402201208379062123969047323320575515612067912275181471547029382706516519071471492597547351617654082774755268391623179157117695781311875610710822257951118791110493103921101937784390533193905421411710712083092141112225111915443891541058106222102417561125632056108201785832629091118393372871616010116185471293101160413810417329676184157226061357597146424187563585922590225134162563268191090420371554653768323124729981130872121104433022144579750879111066512976224188727147811213219607371168401728309622542917242090289329661026553811671161889632773629231510551256708333211115646390295492747412321384128013890718327174112130381382760224116647690387901076667709021073231292191654541164682598271379835154540264120361419635154140224719052777715664110129909155671857114713617146361468372069623310758670010329062445490312624196711552229071472229090585294512278177246661151318634781781706238480147821321229608223872872110917961110115134172122011880166155256902595401377827654801376611050331101310741655245376456113868780123837801478211650257281559559512711377613670137817653011197759253144109242121140173248332222916309421981601255145731851262140130127361295202136284907616276148723320575515612067912275181471547029382706511287130711361894835125690431412628277475526839162317915713131302371335921711334370140711019377843905331939030723740177411658781033516112563205610820178583262909111839337287161601011618547129310116031713775210615222902531414165152048597146424187563585922590225134162563151176541025047737240411111345033781130872121104433023038138471563203211203388122251297622418872714781121321960737116840172830962254291724209023362071575517840210817291510293737655381167116188963277362923151055125670810377394715689709373038138276022411664769038790107663877156561903501111518115418410175309614132662484412219373725982713798351545402641203614196351541402247190147711105111210031010424181191544332491717093756718571147136171463614683720696448125810750681263704907029110011552229071472229090585294511471257167501283292015114075010041580371321229608223872872110917961110115146671432861032130080712491032907403713778276548013766110503312722221248571750502711377613670137817653011197759253144109242121140173248332222916259117989062080137661105033710490222612581750130127361295202136284907616276148710211376221115531379017071452623131287130711361894835125690431412623373276479673827069042114013131302371335921711334370140710360171041144070220261411157136130307237401774116587810335123310720211151712631713775210615222902531414165152048128789715652564131106598032320905714596103816353935470315117654102504773724041111134503377071583916231791688215438270170830381384715632032112033881222513372531104323382902221320708307797962065176183110160233620715755178402108172915102937373152343292851105814670169457076163670176364314110810377394715689709371036151119176035010091101151387715656190350111151811541841017530961413266248441221937372273170453688101271703144147711105111210031010424181191544332491717093727721783130448125810750681263704907029110031386511401301145020832161205624537349741130145903423609023281731714712571675012832920151140750100415803717132972511412591011150564667143286103213008071249103290740371038122271401511071067401511191544115311713627222212485717505067155362478423115173183115162141262259117989062080137661105033710490222612581750216214688721101538729611401038539909214122810211376221115531379017071452623134553718010314001561116590557791821303373276479673827069042114095571222773517787536532753035614224741146814079167103601710411440702202614111571361303164549075071319774824718756132107108323159057233107202111517126109732445340478105733718755046812487225132445340512114712878971565256413110659803232090571459610381635393547023310713276121787382902325451715353228244124815447144192225150181707707158391623179168821543827017087011301206913110332154757516618170733725311043233829022213207083077979620651761831101601713213155591875641125190110660741706632131315234329285110581467016945707616367017636431411083332177981311354921707081311036151119176035010091101151140732401129471257910990572259662155425181359409056122731704536881012717031446722411615015550100875127721783130259627156915901839241901619030741262313865114013011450208321612056245373497411301459034236090232817317307193771511233411141511732530908302419010311607081713297251141259101115056679041431540102170300723356627505161210381222714015110710674015111915441153117136483716190414315407404314502499027217038081160695154515314167155362478423115173183115162141262132178113073011010124539040924723390180456231114021621468872110153872961140103853990921412285211036374683761471174284171701291125013056455371801031400156111659055779182130103837121837909112171090719695571222773517787536532753035614224741146814079167671175770812151611120617674112064632573164549075071319774824718756132107108323159057171321866704241349735173109732445340478105733718755046812487225132445340512114735116150407315405129565595090270223310713276121787382902325451715353228244124815447144192225150181707171327315983170896869103290663325770113012069131103321547575166181707455591407373419015234210490115171321315559187564112519011066074170663213135671314351513143571011160414319015714133321779813113549217070813199182222602511405016674921019614073240112947125791099057225966215542518135940905613511511049040110194843870194674695202136672241161501555010087511197173517311813914136259627156915901839241901619030741262862321062313725625939111413829014330719377151123341114151173253090830241901031160708877153110570863671071193110212708679041431540102170300723356627505161210320119214134275611015050130483716190414315407404314502499027217038081160695154515314117132171908574721224190245130245120183132178113073011010124539040924723390180456231114067161750407315406176743837361965211036374683761471174284171701291125013056233130719155122290253321038371218379091121710907196111690291771425774673138270657241851110901429149013067117577081215161112061767411206463257307321427219357050903827069017142114017132186670424134973517313910329081683418501468014435116150407315405129565595090270269466728876312869090585047671713273159831708968691032906633257143143688117161161517611425697455591407373419015234210490115297503324703521212113036142416148741836014686142907107887904125086735671314351513143571011160414319015714129750366573138513250597011135114216047991822226025114050166749210196297911429015516820940610610329071361303511511049040110194843870194674695202136303813847156128723206811013011971735173118139141363411071002919893137691216511018756609659058754071608709648091661996862321062313725625939111413829014322731704536881012717031444653079862750877153110570863671071193110212708307321058939521231357510961574051110305103853973074166512177710320119214134275611015050130707193772639155917022122536685464913613017132171908574721224190245130245120183315116111001614063521159701312621724634125301164621406716175040731540617674383736196749406111001673031038539202325288415401341312331307191551222902533212411596143710329060251286111690291771425774673138270657241851110901429149013020162648378014782103213831292819018730732142721935705090382706901714211409675433236247871471441471391032908168341850146801444981495601101421107364363586946672887631286909058504767689128661554507021379017141479151503317798130143143688117161161517611425697257253807151253121208297503324703521212113036142416148741836014686142907107887904125086797782889128722975036657313851325059701113511421604710375062140981481375436083715914311548141123298276682130297911429015516820940610610329071361306332337619046358076121905303580764117107074165831363038138471561287232068110130803511376454811108874165833411071002919893137691216511018756609659058754071608709648091661996119205755156120679122751889903196499015122731704536881012717031444653079862750895621307321058939521231357510961574051110305103853973074166512177741661701138791966707193772639155917022122536685464913613072332202511389012039562289371409077541315116111001614063521159701312621724634125301164621401425537081137051747110210673230749406111001673031038539202325288415401341311411195616336721032110411545212411596143710329060251286211175116411905820162648378014782103213831292819018776463907838713610251470419675433236247871471441475052929081312531049045225321813641526177014981495601101421107364363587917013690797110113368912866155450702137901714147915150331779813046539711091081122066854025725380715125312120819113249984959614198130240108977828891287231970218113437659013080103853920225321814870118311026810375062140981481375436083715914311548141123298276682130723661106911309711706215215546767416590170819752633233761904635807612190530358076411710707416583136421301909041653902629056013641946632142479997072893296610254547354071608709648091661990664129075095949051402110115451602708141110115012061450970243161680351137645481110887416583273135516482135476155510361439867210340211071411101233310511013521119205755156120679122751889903196499015114626303756595309581121381712701404171036873660972431412621385687275758313897260135141131107548668776895621870252586515901607319170112251964166170113879196610815518302861101039791131471412471141556021828610759470196212311675710866805118715582277672332202511389012039562289371409077541141351351340371107251321356411111703219541521141212130976421372081045244971707052089731810362621425537081137051747110210673230100575018161350586371411195616336721032110411545250570690333212795114013652070222292766321513221117511641190585313017056103115090545764639078387136102514704114739053037469065907541177729310385391012355394314166130505292908131253104904522532181364152617701483659040786526763122242390612541437791701369079711011332902467717479971120137116290479379655726141651514743719280417104324714079111021029946539711091081122066854082147753472513261265315181987573714719252109152652420311962163111702629013913619113249984959614198130240108141119902049303152561153987915131970218113437659013080103853920225321814870118311026882152454016026311096530769174901601514164707902689096104288853906131244547567723661106911309711706215215546767416590170819752278108160682271124905138915429357175100942130190904165390262905601364194663214247999707256707340321951370765780154445154547354071608709648091661990664129075095949051402110115451602708141110115012061450970243161633184721107215223017136211740357727313551648213547615551036143986721034021107141110123331051101352187104165195141131225971174586401462630375659530958112138171270140417103687366097243141262138568727575831389726013514113110754866877622396811882124160896156167951478702525865159016073191701122519623487540144905406039075074370123017106351311081551830286110103979113147141247114155602182861075947019621231167571086680511871558227761421452137212661110114135135134037110725132135641111170321954152114121213097642137208104524497170705208973181036262477211013152650516832111316631141530473103470173100575018161350586371381755801429012211630647390811476512122205057069033321279511401365207022229276632151324235949160120753110753130170561031150905451421452170500111525821106222196231411101151421817473414739053037469065907541177729310385391012355394314166130781714766609041195354707648365904078652676312224239061254143717381651081011139658310629024677174799711201371162904793796557261416515147437192804171043247140791110210299745320501106677250131135618110324537112014290144719655570751009821477534725132612653151819875737147192521091526524203119621631117026290139136728165102221248105615519655721451021411199020493031525611539879151141351255150610215103261667320628215245401602631109653076917490160151416470790268909610428885390613124454756712190153815573224537841615101341712221101083278108160682271124905138915429357175100914222980371010147412610632237371305121531454706714971120895815803746904548822567073403219513707657801544451371091728090517090581321224220724112032084907110332154757516618170733184721107215223017136211740357787596117404704723673037103853973075541871041651951411312259711745864014910716075492150205557791541621466222396811882124160896156167951474111262476229961037282370217234875401449054060390750743701230171063513138320721193775705090171382706904211401421452137212661110113380446671281158565132247176350597011135114216047477211013152650516832111316631141530473103470173199584742217141397859753077915410566023242134047138175580142901221163064739081147651212220870242616050415195730779796206517618311015452205444112612611512074149201309719642359491601207531107876590248012075328047513389431362362847061317228142145217050011152582110622219623141110115142181747341211701609777115234145678171476660904119535470761118517301153103341821131516116131707173816510810111396583106263241901071781460121108153103315174532050110667725013113561811032453711201429014471965557075100914370639190191134106645251613118151728165102221248105615519655721451027624190107170792651401321774744552014192641687016121311413512551506102151032616673206228174811068610527141750131121901538155732245378416151013417122211010831418590202175902534671289077941422298037101014741261063223737130512153145470671497112089581580374690454882505540815905111049335116351313710917280905170905813212242207241120320849071103321547575166181707293120949807113187596117404704723673037103853973075541803741770411106921161491071607549215020555779154162146622425017137294663115152713141112624762299610372823702179219550513418320120551111933131131383207211937757050901713827069042114024232141313442173013071319062369022370241827113380446671281158565132247176350597011135114216047293120949807113171131199584742217141397859753077915410566023242134047331251907653752043176731131870242616050415195730779796206517618311015452205444112612611512074149201309719627132141313419012124219193113161510721417024182718765902480120753280475133894313623628470613172282931209498071501317113112117016097771152341456971949014321045611118232012051151131111851730115310334182113151611613170720511521317103613122796051224209969495251904258131536412702418271263241901071781460121108153103315129311593970414491438872381706131143706391901911341066452516131181511093205501311902627789516852419020621155123642762419010717079265140132177474455201419264168701612131307107136151104119615151110248281748110686105271417501312493093395811248925133614185902021759025346712890779429311553970414477502511205854722290253123128035110435122228613055777677813771409052011611512394850554081590511104933511635131921951704971304417101201832931209498071131653205090473103290351115280374177041110692116655532425017137294663115152713111913521005148117251424417011118114713019631309016021943112421032702418921955051341832012055111193313113127177486720741214540827226970904213124232141313442173013071319062369022370241827127129290352521592111513014691904829312094980711317113165473540331251907653752043176731131661669075153701461105091943114910327024182713214131341901212421919311316151072141702418271803494369110770293120949807150131711316547354097194901432104561111823201205115113113725191311471069013155621032702418205115213171036131227960512242099694952519042581315364127024182716511311350351110804501531151032902405923514417011113829311593970414491438872381706131245113122104113277810212951204113110932055013119026277895168524190206211551236423101151281467131252108702418738131265627770241857209467307107136151104119615151110248153355484711265114812124930933958112489251336109212807735108212801478221290253706131293115539704144775025112058547222902531231280351104351222286130557776778137714090520116115123948114289327907368729059766917677921951704971304417101201831071421766981127653205090473103290351115217161531849301201020901764717916555388421985265258709087171751307791151119135210051481172514244170111181147130196313090160219431124210327024181439541723513027177486720741214540827226970904213121118496136519655901858307912712929035252159211151301469190486418756752001111874991522474143077916765473540193064221714307439862750661669075153701461105091943114910327024188838145475471561153987915180349436911077045126106831966956547354049577644221249153451132241164212521502417136130137251913114710690131556210327024181420784530371301412602071412197117019369692413463050252921306511311350351110804501531151032902405923514417011113819524511312210411327781021295120411312388122264892031011512814671312521087024187381312656277702418572094676916520765701153355484711265114812141120210771763132928071001041616120213110921280773510821280147822129025370613147104904087372652477227901181080671142893279073687290597669176771011202115188319071677010714217669811271111329035153703810610735725223811171615318493012010209017647179148125390143211037265247710714086612021318842198526525870908717175130779115132142076132901150110651101122213177013114395417235130777110311424903243113116401042021312111849613651965590185830791387227775186105282901511108836418756752001111874991522474143077916710399473113454130038111930642217143074398627505117739859011688381454754715611539879151171207807658209451261068319669519582624566240561151374957764422124915345113224116421252150241713613061111242901553701290454909271420784530371301412602071412197117019369692413463050252921307750336105026547422151059021812893296610251147051110331777615311953810725038222296529213123881222648920101321765022307610714086615316916520765701951242779125917116194651101122213177013141120210771763132928071001041616120213120111271633563471049040873726524772279011810806716112147670613244050011531716773411472101101120211518831907167702718282221031044753281490142111132903515370381061073572522381164212130570716775612848125390143211037265247710714086612021311228791160137358135061226145339066012213131651914032142076132901150110651101122213177013129132141313429011138483152788177711031142490324311311640104202131101361471477624229714126210011138722777518610528290151110883103809071901401101384698210399473113454130038116316945446266766113151177398590116194444170159164470416126416917120780765820941120717376453209195826245662405611513719573624476244056110168611112429015537012904549092770695741139136290531507507750336105026547422151059021811667035146172242910702126409017105165714151147051110331777615316503007061682682126657381072503822229652921311020563499030782012610790501191101321765022307610714086615311028619087105810051856299471719512427791259171161946511011222131770131162315111159051272910701304561002201112716335633399811696103275010852161121476706132440500115317167734114721016320571562594549092727182822210310447532814901423211401070373023718031414767040311481317016421213057071677561287730130613431704117190741046140311122879116013735813506122614533906601221313165191401713587140151401476314031129132141313429011138483152788147430556329907731305168261403111013614714776242297141262100111812753448557090259114461204511204131103809071901401101384698299127156212501801130131131631694544626676611314112128777321402128766609053047574194444170159164470416126416963154571941703564666090142475531514112071737645320911119414175160699907570195736244762440561101686329777761715611645490927706957411391362905315075064364132246569012716670351461722429107021264090171051657141632626076999035706503007061682682126657632977711119571562124549092710205634990307820126107905011911051207124777015941251771028619087105810051856299471716320571562754549092716231511115905127291070130456100211111241233998116961032750108523968807329412155840702473701363182599159664110129136459159015390155661617916763205715625945490927101119622674348615787971012190790321140107037302371803141476704031148131701321103637897001471301469740390327730130613431704117190741046140311452857156104582329804411244541713587140151401476314031138722796352811323210379623631474305563299077313051682614031151171901289075644189450812753448557090259114461204511204131121222714775062477614776624135222243325374799127156212501801130131131111355403551230816210847103853920241121287773214021287666090530475741980417644041703193152631545719417035646660901424755315132130761329078652193930381111941417516069990757051498441183540417683308632977776171561164549092748132911030556385509025754064364132246569012713184745793141138540632626076999035709514492221107121732150576329777111195715621245490927514961062956508791113540105120712477701594125177651251828104811198820307791131463463155840708632057156275454909272271003119453509017710766111112412589571125001190346167488044214641208702418453293516889790719013039688073294121558407024737013631825991596641101291364591590153901556616179167245816510222124810561551194177916637101119622674348615787971012190790477249713746530074169232110363789700147130146974039032803291241701411043110452857156104582329804411244544580490351001464153251387227963528113232103796236312854781464176151171901289075644189450787512341666090171412122271477506247761477662413522224332537478051551485244265111135540355123081621084710385392029458392110411342526007119804176440417031931527575124921555031113213076132907865219393038913294163155856514984411835404176833082119841374222481329110305563855090257540803291241701903248715631131847457931411385404132917011449514492221107121732150576321453134514961062956508791113540106712061032856957495394256512518281048111988203077911314634631558407084135881512271003119453509017710766411710513581072475895711250011903461674880442146412087024184532935168897907190130773294113210385399090505124581651022212481056155119417791663775125145134477249713746530074169228518756416101803291241701411043110113297517356115398791514580490351001464153251351477135663179321633261722854781464176122875570713901354683535090177107667875123416660901714148051551485244265184038213013941945839211041134252600719201201325327575124921555031111415451032730130498913294163155856477601110329211984137422274180847108471032904753990413580329124170190324871563169729115013616960857413291701144159143351132363166632145313411652242241106712061032856957495394251928211087164964711402525116156871211252211701413588151116117040815141171051358107247252354471180781222526177329411321038539909050513471651162158751251451349601571472175232363166521112851875641610154043190504506972641616751113297517356115398791516941747981063190126174111351477135663179321633261721161113245047228755707139013546835350901771076681124396461100110831211642817115131289329661021161113713114540231578221884038213013941786762001080371306131920120132532811167612109082312038241348871415451032730130498263463903104776011103291019564064170874180847108471032904753990413530440509202131697291150136169608572514027615914335113236316615190179751165224224114620219282110871649647114025251161568712112522117014690224401101161170408151611262252354471180781222526121873093471651162158251905329601571472175232363166521117311403054043190504506972641616751731996694174798106319012617411130353470711161113245047116111168171041318112439646110011083121164281711513181124513014114011611137131344161417670154023157822181401106461005513054735864080131613281255819097684090896517867620010803713061311161130411041354010436901701012537557107190214191936465371367003061414241459011095356161021750701811167612109082312038241348872306462634639031093090461374246334517081019564064170810195640641709304405092021319207133013591137352172514027610295171612995173110225313215190179752171711711111082311311462025047390110168222901884104121737312621613712222975221749746902244011045272290110804519225104526112621161126317013121873091954073532050907412531312519053278387331211317311403013037212840314239021212414613173199671045390197935511429094939690116501032901037413035347071967744275090512222845711611116817104131811606913102194102841968112451301411401980256463267140344161417670111611290105290128446513114011064610055130547358640801316132812558190976840908965176112451371087653112188113184575270641116113041104135401043690170101253755710719021419193646537136700306141424145901109535616102175070181814251857103561801312306464115403919340652693090461374246334517086919060311077561872366110108731106116751311019564064170910027410728661592071330135911373521761178172431610619087451275350756511381029517161299517311022531325719087119110171418540942012171711711111082311311419037126514854051421161113850473901101682229018841041217373126216137122229752217497540573139046650221867821383213145272290110804519225104521166951959015011611263170131142451711080311811954073532050907412531314115183001283726934217922174161013090411377838733121131122262204921386830422113037212840314239021212414613111977430562626711779902697119030085340299200741322569075151132355311317104539019793551142909493969011650103290103741965571013109290145141981340747494906541110776801389677442750905122228457119810722999011567747672811320255925281160691310219410284196383796456319835131284207411905619802564632671401416397514756114010413741696116112901052901284465131437902175696695288814906131244547611245137108765311218811318457527064113103722510813173241903207510838926151116417614081814251857103561801311355418190143570406598411540391934065261947151406837691906031107756187236611010873110611675131143121170144132246561981409017510431262111002741072866152118418121157896181217012895141637418414229057611781724316106190874512753507565113842054013014697403120131167571908711911017141854094201116111661201244714190371265148540514211611138144020261509711110484513154057313904665022186782138321313428829690166531104132131116695195901501301231262901802170485164541110170121119812621447114611131142185315141116353142451711080311813421418501017177729021612910714314076241138411518300128372693421792217416101309041137200116429670621880735681047588412226220492138683042212013710017510037137862833226611211977430562626711779902697119030085340299200741322569075151132355311312511036193292625779709214611132902627513114096557101310929014514198134074749490654111077680138116922834182311152608013811981072299901156774767281132025592528376567011804126211131383796456319835131284207411905625165192232141639751475611401041374169614670276312626278053651131061273374601701314153111314379021756966952888149061312445431111631121131131037225108131732419032075108389261511164176140200404967761238327701909071382730970436921311355418190143570406598191819032554044317211513307415641115711158012150571613153651559050131788131194715140683714132050136113236317416696921431211701441322465619814090175104312621192185904821101621044164901302407702118418121157896181217012895141637418414229057214187568813612510719042054013014697403120131167791875675779569511611166120124473087663745643279074056144020261509711110484513157132972511071547342882969016653110413213157329725132461614670120243141108130123126290180217048516454111017012111981262144711461113114218531514111635319121220621067120183342141850101717772902161291071431407624113834117299620011642967062188073568104758844423780966103120137100175100371378628332266112106325701113585291376357931116538766251103619329262577970921461113290262751311401373510163293575190324876003176611692283418231115260801381417933775547706241150837656701180412621113197178906031101877851526251651922328463797169111113617561901509614670276312626278053651131061273374601701314153111319217552275661751219095427283352144776311116311211311417120213629619205113290384503371391216659120040496776123832770190907138273097043692131118355776200132904541130140191819032554044317211513307415641115711158012150571613153651559050131788131131033215475751661817071413205013611323631741669692890899092411172508070651451126192185904821101621044164901302407706803796479325051214187568813612510719012183796134131777918756757795695523196665508110553545111314014621230876637456432790740561096207451768930690156831196513764869613257132972511071547251154832074125405732972513246161467012024314110842037840111204731701910053112280902932124961813119121220621067120183121187565698714253513193012010719634117299630347011012196870202131442378096610315208777660646382177013110632570111358529137635793111653876611930583780920741410676341907077613735101632935751903248760031766967744275090512169040638790177107607519151141793377554770624115015040791012229056295739717890603110187785152614101502872971501016296121413843111513222254762024111037384637971691111136175619015096119810222313956559655217135197561414116049437921755227566175121909542728335214477657621537710830816131116308159562471417120213629619205113290384503371391216659178209904167846772079018472671441183557762001329045411301406737805113290432602297926916725316813790775152524213103321547575166181707420961073311029073677973250130890899092411172508070651451126111661115905111617170368037964793250511685158232552247909209046641121837961341317774849729993863050232706359777911002741835152319666550811055354511131401462121812111710381429016715021213110962074517689306901568311965137648696132124291611857257111326873280230213832251154832074125401621261133159017749141420378401112047317019100531122809029321249618131596315105195136179867423532152342471211875656987142535131930120107196695784715111731681994730347011012196870202131471113361962401112905405208777660646382177013165611298095424101139134119305837809207414106763419070776861147824099764713159028166967744275090512169040638790177107607519151108696457021147615115040791012229056295735471902379511214141287142731141015028729715010162961214138431115132222547620241110373103171529711138119810222313956559655217135197561414116049437705113199418126450438121576215377108308161311163081595624716310847103814278147782099041678467720790184726714424171518590178742175051256366737805113290432602297926916725316813790775152524262681779611311782113973110141930324209610733110290736779732501307943748212074831129961038539909041289329661027463129310113611661115905111617170361645103290411708411685158232552247909209046641236111601202662015756632411367136748497299938630502327063597779110027418351157511901111013118121117103814290167150212131116612513920631766321429092612090920706318413130416590170841124291611857257111326873280230213832213523236315646743229690152903424716212611331590177491413567732126413291701144596315105195136179867423532152342472062485116923331695784715111731681994757613159051141112032516377554770624115047111336196240111290540106270770987583065903661135140966561129809542410113913416211218320508290160757701472103853951307791210778611478240997647131590281664751759388961604745451277103290160108696457021147615111664181205110352411421605471902379511214141287142731136130905037743729310173074117103171529711138722125440132665152905321544770511319941812645043812172998535847533154477816190501631084710381427814735745329922514969307417071932178651307791221708241715185901787421750512563610191114223311039019373062681779611311782113973110141930322555105111170645020879437482120748311299610385399090414064537115612037282651201663168307791150367463129310113612164537210615111932140785632616451032904117084154877841135867793189152902924831402361116012026620157566324113671361166247920120453232990293103126901301575119011110131166914537236340615311119060541754111661251392063176632142909261209092070631841313041659017084111201262979029610324615226611234115540418655256132213523236315646743229690152903424710164170211616118037571011921303567732126413291701144103171529711226222773901435459620624851169233311315311684628349015671715732119013701111878620014592657613159051141112032516377554770624115066092782746226811646214010627077098758306590366113514096576167905110452479667911621121832050829016075770147210385395130779121077366355721442639207124751759388961604745451277103290160201777132905092594621401166418120511035241142160227364914411012710411574813170113613090503774372931017307411713736656413872212544013266515290532154471028619076491510134131729985358475331544778161905019490451411414651383574532992251496930741707193217865130779122170840190790110583447411038539202262321311019111422331103901937303064435176242115472255510511117064502083394617575233321405228406453711561203728265120166316830779115036106212056489706180901381216453721061511193214078563225935141975490221138548778411358677931891529029248314037517514213111074881381166247920120453232990293103126901302591148970658045213816691453723634061531111906054175412257851223706277185321311120126297902961032461522661123411554041865525613210584911112182364136010164170211616118037571011921302255241540134321110137540103171529711226222773901435459610703732127031416660906131311315311684628349015671715732119013701111878620014592665611266609053277908166092782746226811646214024151051496354319138576167905110452479667912591101382078625111181366355721442639207129522793572192017771329050925946214026196274441103241521252273649144110127104115748131701189154571661941703570137366564138137818464428157148124218086822947556205102861907649151013413130176146789611445404714413469012514769467521949045141141465138220905669990697401907901105834474110385392022623213110512539047199355971329065701713064435176242115472174147776146789646572979117790402339461757523332140522837014377177109095830701739901297011972710621205648970618090138241772561306721110917147694625719126225935141975490221138577491115123906389098215202375175142131110748813820132052779627444110324124861324624922725911489706580452138104975777506014121235116290411962257851223706277185321313402494571031160612076570125105849111121823641360197936175902531556214147310009074153135597225524154013432111013754038490501617072812181070373212703141666090613131220909669990737656112666090532779081106290470611414513236315114029014511535480511030184470770113770724151051496354319138227113776107190125355972591101382078625111181798810457285136031202207657012449522793572191031818421412031971242903977896213518638357035597261962744411032415212526116651662659096861289549447189154571661941703570213262582446501710511378184644281571481242180868229475562053309250107286592301761467896114454047144134690125147694675247935581753511111361756190150170220905669990697339319611331511025510512539047199355971329065701712061450905159238887024181741477761467896465729791177904021031713270690111590711049711307791294996157821391117093701437717710909583070173990129701197272673649198100666090532471112417725613067211109171476946257191262691965622241415271365774911151239063890982152022363196512979675201320527796274441103241248613246249227172126671599175562791511049757775060141212351162904119669123611064190511442363134024945710311606120765701255365107411167061379822541881203119793617590253155621414731000907415313559724171521618113973037586148212439142755638490501617072812182168771610325195176902469047314022090966999073713717610647069051106290470611414513236315114029014511535480511030184470770113770726125332362472271137761071901253559722649111519369692413492130798810457285136031202207657012445364186413132155777110121121044313110318184214120319712429039778962135186383570355979164115616790239150562611665166265909686128954944768415179053513521557213262582446501710516264111065232925914169202131330925010728659210203201677951262508142171147935581753511111361756190150170318667731062934547291142616847811015012761471111111550113566256339319611331511025525437050488140121266904890142962061450905159238887024183717734140845136442905611542210317132706901115907110497113077912949961578213911170920165090859608813821161397825510326163211407690150913419314121490156506901563651469540120913540150344136141281903569014277512167751845905402059054014490540603908411326039021290510511421711267364919810066609053247111314320501106248738621391166537506919656222414152713633990905826657962123141616757236319651297967530042337193714012126690489014296172126671599175562791513497731875687161796903566102120870164561691236110641905114423631146973100665735544437505365107411167061379822541881203113394211750843968601911018353549957710181099131288110668690142962417152161811397303758614821243914275561178921175021531471015314166609090216877161032519517690246904731406111081171022059030310051209013717610647069051224411906651288814906134545611539879164466512612533236247192041397673512702195401424166168843969066355805196071902264911151936969241349213022490296657463412144776536418641313215577711012112104431313193205011066511875610721066515287971463882001779798791519164115616790239150563214119066513009035121666596804115108736142907365054073136377437103290965399090357766516007168415179053513521557129321186901022519051375579307871247901138781756626411106523292591416920213180112904173052893296610226902518110203201677951262508142171134977381996921040909682051213913186677310629345472911426168478110150127614711111115501135662564189614479707902689096104288814906134545611539879164466512543705048814012126690489014296933004122167905241223717734140845136442905611542281773908559724695214964495202771711597412801446610212016630779151201650908596088138211613978255103261632114076901509134193141214901565069015636514695401209135401503441361412819035690142775121677518459054020590540144905406039084113260390212905105114217111043272482204222203211292031514431112896070731432050110624873862139116653750220835090471104150116235437441429075733990905826657962123141616757421104133961371936290352411105875290661019437524135630042337193714012126690489014296611445148100113910259475403497731875687161796903566102120870164561244136469589902945431704504132193904452071243581091666491020967501469731006657355444375017811190249742172501174142908001926853096762012106514913394211750843968601911018353549957710181099131288110668690142961695169013766581102096750117892117502153147101531416660909061144341845401503441241969061110811710220590303100512090113350813811519361761936290352411106610196717115446862244119066512888149061345456115398791644665129640387157237139411103901834396692070279119204139767351270219540142416616884396906635580519607190976190909177707472521339613767411782177116661011008810969066581909016093224902966574634121447762495087041110666599086677015054796106573790669180319320501106651187561072106651528797146388200177979879151306657502031665198791120165665132141190665130090351216665968041151087361429073650540731363774371032909653990903577665160071344385110665797798597820751129321186901022519051375579307871247901138781756941466651355906643673166101969301145338820747987491714266154736625315351321081212260908117918011290417305278178713411206842925464414157149103290156517912690251815568164146177112218475857349773819969210409096820512139145152259152418961447970790268909610428881490613454561153987916446651280711901746540421561116728104108933004122167905241223543961542185821106229597621113315901618177390855972469521496449520277171159741280144661021201663077915133190441169520106325520311378236752782661387555610329028715110432724822042222032112920315144311128960707530811151312221245757856672086806655220835090471104150116235437441429075737147170754097621364813159087421104133961371936290352411105875290661019437524135610296090529214217111306114451481001139102594754027031313257556115398871244136469589902945431704504132193904452071243581091666491020967509210267181463901377971781119024974217250117414290800192685309676201210651497815072417667854040115041668005069040114150070232623729690152903424716951690137665811020967508650112010625718321310401839082053540115041143611443418454015034412419690650300419879140665718335148271932229013956171414791186113350813811519361761936290352411106610196717115446862205677346671407167856418952559030779148372964038715723713941110390183439669207027912014549056115398871107786576612197619090917770747252133961376741178217711666101100881096906658190901609310577375147465735307797249508704111066659908667701505479610657379066918039981041665711930866442448753754066102902167973066575020316651987911201656651881806657107167576934438511066579779859782075112861866651664351151012540717841572173967509414666513559066436731661019693011453388207479874917142661547366253153513210812122609081179130218066571019028755287901014966537502781787134112068429254644141571491032901565179126314111665773116590140415713911665375055681641461771122184758578121296651164510325805114290886651600714515225915293109141665710329047539904135280711901746540421561116728104108258326144665175832103211057051142136248241906131671032904190860665160071354396154218582110622959762111331590161336193519854052054080741173319044116952010632552031137823675278266138755561032902871516501914071222418127290208111142451711544680530811151312221245757856672086806655596431416621064573714717075409762136481315908715669551013118756122786610296090529214217111302806611075051423907505110381429041150665154071270313132575561153988713509010914714077510047151797704166609014892102671814639013779737178307791668628279090502204130463155496793135913413077912090750463463155840708781507241766785404011504166800506904011415007023262372969015290342471247395095133131321736147573552142706747806660905307915135658570100214217118650112010625718321310401839082053540115041143941466651309108663114165030041987914066571833514827193222901395617141479118630218066511429629113790199662205677346671407167856418952559030779148372786736647755477062411502014549056115398871107786576612157419084119426290812989879117111057737514746573530779738116611724013711686146441415723814211032048917032032711670696132902611611125973752119095901701034746711181086690263998104166571193086644244875375406610290216797223119104881806657107167576910275669045791128618666516643511510125407178415721739675011661067120457973021806657101902875528790101496653750237934579726314111665773116590140415713911665375010453644579781212966511645103258051142908866516007117612101761474904176311032931091416657103290475399041351624514775021714131702583261446651758321032110570511421362482419061316710329041908606651600713271305684579733619351985405205408074117105557211045797650191407122241812729020811114245171154468079445675964314166210645769196453817667911566955101311875612278666990126901937811402806611075051423907505110381429041150665154071120501901441595403509010914714077510047151797704166609014882211966703801731408540791042217101218768611845236861205175781540371783077916686282790905022041304631554967931359134130779120907504634631558407085367507611154012473950951331313217361475735521427067478066609053079151356585701002142171110281875611154094146665130910866311411171761120714732013224678114030218066511429629113790199663917708110581032902173065114290145278673664775547706241150507102735112969013069090454790483574190841194262908129898791171117110989285213121590120351438116611724013711686146441415723814211032048917032032711670696132902611611125973752119095901701034746711181086690265071027352419696739081280307193909057289329661025341611161222231191049561121215369090416684146112111514165342140102756690457911286590708221411061186631142170132051224630502327064115190307791102211116610671204579768418777958723332115123793457977784340120213110453644579713969697779190107237135167115162903262611765090961916872872921478281184161211514615617612101761474904176311032106217790105741658321016111013096451877782162451477502171413170218810457264128148202136327130568457975627157442750905110555721104579786135112190403540794456795611212153690904166845113529713542269196453817667919588151895507816163050232706419655907838371437353077911519010213769901269019378114094770211163050352096120501901441595408991111018604516480702111145822119667038017314085407910422171012187686118452368612051757815405367142142153675076111540680108477549696470321551102818756111540198351084772366110691233321151117176112071473201322467811407784340120213139177081105810329021730651142901451551901701111315071027351129690130690904547904831062206157151127914114418261711098928521312159012035148613571219040354050710273524196967390812803071939090571327474046905624153416111612216231176157524205873917604733302461441501010341342540956112121536909041668414611211151416534214010215646526261311634254012865907082214110611866311421701320512246305023270641151903077911022111611478477091406416841877795872333211511338119862159214721877843401202131186901588541396969777919010723713516711516290326261176509096191687287292147828118416121151461564751754541164621401062177901057416583210161110130964518777821765011101213411201652290531602188104572641281482021361505964361130154453905732117115627157442750905163726258244650171057861351121904035403448943175021010728666695611212153690904166845113529713542268418168590102595881518955078161630502327064196559078383714373530779115190102137118719071399213794770211163050352096636313212429075381899111101860451648070211114557624791590457915153671421421162247414457976801084775496964703215515863124945797198351084772366110691233321151330247419644189408414727977784340120213121936511242903976715519017011113110363151141169423101142321911803710622061571511279141144182619736457506090142817069012459018332861357121904035402704570280677513527024181327474046905624179631911118761131162311761575242058739176047333024614415010103413425406162341105901708404224711041021564652626131163425406643027782161147847709140641128594117041594116722315113381198621592147218366351253413677041186901588542821687721415932587202414751754541164621401166965120125967507321459610385395746813947342176501110121341120165229053160399810178102228848045364115059643611301544539057321171165030041555776372625824465017105715933112083916231791573448943175021010728666618111159070100090474145734442684181685901025153647277539121806139714011871907139921371889545702318773701615553970241863631321242907538197641171137331201903527411757624791590457915196452103290961741171622474144579765611229310111124146638741175863124945797124131415701383233024741964418940841472797704531018604774917031382193651124290397671282813270651132907066710813113410363151141169423101142321911803759651051969610321201301973645750609014281706901245901833213761121306526227045702806775135270241810516012081635392029013079631911118761131956112130652626162341105901708404224711045965105111521437223173205049621901306643027782724141130652621285941170415941167223151809102141507323663512534136770412361116612187211091713773043365073770236901157147409066170141282168772141593258720241586111591352104314111669651201259675073214596103853957468139473421464167042202130399810178102228848045364110621779056311120265030041555773911694128051110581593311208391623179157236431411081161191544315518111159070100090474145734442411453902277720213615364727753912180613971401074512022278318895457023187737016155539702418330202131477581470241897641171137331201903527411763856418092629614711955751102013113014114096452103290961741175673776610711411132790730782656112293101111241466387411724545147119103017012413141570138326919890236867791147119108096704531018604774917031381159651282655181282813270651132907066710813113411788590170840422470715965105196961032120130891147778571611432253138137611213065262102713212513196855253105160120816353920290130546379667813195611213065262340810457306811361922532028790390715659651051115214372231732050496219013012841355169301774188712272724141130652621854596299438746561809102141507321707810329097260131236111661218721109171377304336507377023690115714740906617014116617256872757583138586111591352104314159651011136171329725113114641670422021307293192117573841925911062177905631112023016012021132363113912166591391169412805111058388128315620712476172735258318013766110849623643141108116119154431553408104572551281202136411453902277720213613761904634129614511431452711074512022278322790105819355832936855251051666490286481761374256136195012510510433020213147758147024182271107502545607583294311105657733288319963856418092629614711955751102013113014114032845738315755393742651169320280418705406203067975673776610711411132790730782258128666131142750769041079132245451471191030170286120566871127358395236323207580766330679769198902368677911471191080968149071511156655051743115965128265518814120566871127370951804126221117885901708404224707128690715111666180251743891147778571611432253138784096657659170669107310271321251319685525310207733513522744674757290483411352518090810113290501481311501671342179151546379667813110210170614481123857422395062170167340810457306811361922532028790390715681045661241473534187078132028011521671284135516930177418871227210207739513214190190843969065917066910731854596299438746561102066124176653714079010041155598603591701170781032909726013110204587061417085405181864157062170173166172568727575831381965105186054875166104059651011136171329725113178150724439066787293192117573841925915963149715072843969081773759879190425780517679151301601202113236311391216659125829666576591706691073388128315620712476172735258318013766110849615018072321904766106813901503741659170669107334743225113640110164829640110168793198791171134081045725512812021362581286729066129051466322312036610290346218343474235117215094143441372893296610210207738184396901575681543620306791511376190463412961451143145271206784328576586155709562279010581935583293685525105166649028648176137425613619501251051041331391166512121391096615176622711075025456075832943111056577332883199270313132575202813086748211414145915731205123215443284573831575539374265116932028041870540620306797137619090810790421105439784184781210419104131987911711258128666131142750769041079132150596437290381136128190140579076641810461111496414701312861205668711273583952363232075807663306797916474624115072905119618112104191041516217010081490715111566550517432764381266517538750334101133990181725613081412056687112737095180412622157419022316124664142152290750411802911062371526771101122707911507265902394712105647157490417176710636277136277137563647119756314769759332522763776110897109896110541325227637344105434990266059713628690715111666180251743150137729159066110539193511181379022615093927840966576591706691073258128628276906613129096965510701839549255511044110951632374627416671904588111355805155416249081454146879791590661115418807331791736102077335135227446747572904834113525180908101132905014813115016713421791516601027192906377919057750341210113914010210170614481123857422395062170167150320527217160366101832190291662925611025625156570428304233512173761531478268508901202144877501990172141963862615701038539256668104566124147353418707813202801152167159104396358010696936750516675141890102077395132141901908439690659170669107333116995932577476442815714866920120823760949031234102066124176653714079010041155598603591701711212321903177291590821474111966105102045870614170854051818641570621701731023407276172129661932122701970241851102285187283187307797196510518605487516610402569035121257356611370962173470198047028721868781371711919049191904913164321090139177815072443906678246431507249152614010450572256103853990903580665160071596314971507284396908177375987919042578051767915137166471038539907125829666576591706691073327717307111353219012039132190719220690963690142901036669081314169026211854067126540723066516007115018072321904766106813901503741659170669107334743225113640110164829640110168793198791171132577307750905129310166142258128672906612905146632231203661029034621834347423511721509414344137314320501106651321416674027311036090141293110360901416611036090215519012507307210207738184396901575681543620306791516503004132190297250341213913420678432857658615570956229674775076901353904565401373356892208133139116651212139109661517661166135390702107108307664181708270313132575202813086748211414145915731205123215449204641813975805713761909081079042110543978418478121041910413198791171110584567323071556610851747416114110401839115059643729038113612819014057907664181046111149641470131245457313722115351107108307664181702227136719291647462411507290511961811210419104151621701001854514752166916307668996276438126651753875033410113399018172561305964381266514018560731130893686901471268214574190223161246641421522907504118029110623715267711011227079115072659023947121056471574904171767106362771362771375636471197563147697593325227637761108971098961105413252276373441054349902660597136133106432327110478165005751841176784111517244313132710366971301501377291590661105391935111813790226150939232845147750763009632112586312029273176901777514117411097520617790791117161103290130556115315098791668025812862827690661312909696551070183954925551104411095163237462741667190458811135580515541624908145414687979159066111541880733179173670419032710364414157164660102719290637791905775034121011391403711082829910329018030779152031150320527217160366101832190291662925611025625156570428304233512173761531478268508901202144877501990172141963862615701038539256667815072443906672770872110932170152131621553717010090677103141212676961151905731326743141261329064110311501091049707971624907911311987911711159104396358010696936750516675141890781507241790667277017790791121261133810915015210327083311699593257747644281571486692012082376094903123415018072858107505774104612105689305162165180802693147215290218711212321903177291590821474111966105656190443906672770262686612490423251110217419107478211037124458516217010026475345304171092418769841875714187212418710684187718418750741877441874789045851251110372111081110372113051103721115211010010234072761721296619321227019702418511022851872831873077972581286665166751747135710120831396902123878230768162791671297791511232418724701142411101157870830768987912239225690351212573566113709621734701980470287218687813717119190491919049131643210901391781773157753554751246120777791102873815058679166150104873932105122327855103124643150724915261401045057225610385399090358066516007115032052721474319746339621154914115010410385399041655132371664710385399071961261116811104628774162332771730711135321901203913219071922069096369014290103666908131416902621185406712654072306651600717153893205073612190530358076411710761038539903574132577307750905129310166142557372437447156372013710012661563779651321796314165901714314320501106651321416674027311036090141293110360901416611036090215519012507307222097121184857146115133687101327065130779113765030041321902972503412139134138227115480958291282811442296747750769013539045654013733568922082591287715610385399029115074193130116613539070210710830766418170896111516690468867199903661516132770671144920464181397580573152343292851105813796615835476777461507105845673230715566108517474161141104018391103615111917603501009110115124545731372211535110710830766418170222713671923975011928881490613454750908115010331151741623185451475216691630766899634116972212053216972932596438126651401856073113089368690147126821430423113617786111906467021331064323271104781650057518411767841115172443131327103669713070910681450911112961387083284514775076300963211258631202927317690177751411741109752061779079111716110329013055611531509879166807317098820709874813170419032710364414157164347217547162780441665584181075113037110828299103290180307791520311478122211071695377419675781507244390667277087211093217015213162155371701009067710314121267696115190573132674314126132906411031150109104970797162490791131198791171113383745415287130149222666609014247563627815072417906672770177907911212611338109150152103270820914784951117418659551065890809017505181107271411411381501807285810750577410461210568930516216518080269314721529021823377485515098096341373711005121592437881846561904439066727702626866124904232511102174191074782110371244585162170100264753453041710924187698418757141872124187106841877184187507418774418747890458512511103721110811103721130511037211152110100303222777495359029321601999041215114796324219015234247258128666516675174713571012083139690212387823076816279167129779151123241872470114241110115787083076898791223922334774832369069013425326071371618867192269317911378177315775355475124612077779110287381505867916615010487393210512232785510312582122084037665123113726656150320527214743197463396211549141150104103853990416551327971823914090147414120128932966102181125801810766891029612611168111046287741623498137931114142900627153893205073612190530358076411710761038539903574134139211057773581397661215573724374471563720137100126615637796513217963141659017141033271102101500111462911010028806222097121184857146115133687101327065130779113767116217017050045611138227115480958291282811441337222401777470176951120891134259128771561038539902911507419313025538270617081565120211327137961115166904688671999036615161327706711443572122411637490816280154776315234329285110581379661583547677746150710416921117982770247838211587673077911371036151119176035010091101151751125141843257248737397501192888149061345475090811501033115174162310383711250067984165110574791341169722120532169729322242626071151604541164621403042311361778611190646702655420465729791177417092617091068145091111296138708827741091532161712051397321729716415273170988207098748131731750623632911085568234721754716278044166558418107511301013653576033510535714781222110716953774196755572693178322729315110724965044134611040814013383745415287130149222666609014247563622976657274170719321786512277082091478495111741865955106589080901750518110727141141138103831908042666820615211634351674871209212551233774855150980963413737110051215924378818467115476532174117019061230322277749535902932160199904121511479632421901523424710383145322133245512667236766514704123347748323690690134253260713716188671922693179113775115431154540132138311429614411022241600712582122084037665123113726656281903929585407971823914090147414120155728710946413394101901037411718112580181076689102221511429014565324625032502917411749813793111414290062731128163781812314514171083413921105777358139766121307321427219396710742614010332711021015001114629110100288062961315509065336142671162170170500456112331476439247911113372224017774701769511208911342582188101081098787126817727063012437411725538270617081565120211327137315222773021131885038290730741173572122411637490816280154776111620711033277105537255314166609014810416921117982770247838211587673077911379675433236247751125141843257248737103207411710513119032204901151524113010383711250067984165110574791813827607116597645631741491104622242626071151604541164621408137172329601110477540524659010847103853973074165542046572979117741709261337636927111832947138358757514070882774109153216171205139732172971641523013472659610921214290103741623731750623632911085568252720679305120612071529310110374117101365357603351053571321381266577086210321104067913298355726931783227293151107249650441346110408140158682774787972976657274170719321786512277081242717795198773121371253202797103831908042666820615211634351674871209212551188801471576711547653217411701906121487506277717763577023870279710383145322133245512667236766514704154314075019096123371413266248441221596378013766110140317977511543115454013213831142961441102224160071979565018756804359612819039295854025912876677519526664614713014114697403903255728710946413394101901037411744466414181361301464039622151142901456532462503250291741172622471069247708244375317977311281637818123145141710817813111681770247414927702797307321427219396710742614083660161131305136869908172532027979613155090653361421384239620229943131676672331476439247911118880151896695258218810108109878712681772706301243741177986226116218414167212628341130315222773021131885038290730741171091116207110332771055372553141666090148133454412450967543323624719693322106731501032074117105131190322049011515241130153136267141016142901551373515181382760711659764563174149110462117012578325523299092090466478137172329601110477540524659010847103853973074154877841646067291843376369271118329471383587575140708270165090965046010324121777301347265961092121429010374162319676671474675090515272067930512061207152931011037411728912541222571321381266577086210321104067913298310621774115111622265707158682774787975663240614612427177951987731213712532027977885168261202131188801471572624137115119937304926148750627771776357702387027975965176275211081543140750190961233714132662484412215963780137661101403179766617052465789511319795650187568043596123220229652217406492259128766775195266646147130141146974039032312621612915144466414181361301464039617033090141938511412727113126224710692477082443753179739290457580441600586178131116817702474149277027979229058702586131836601611313051368699081725320279742190169692124093114071150960138423962022994313167667312624765111049616545618880151896695232202474061317986226116218414167212628341130256510511084710385392021312893296610210263249120131109128742082621311334544124501791012917413565113119693322106731506565105110847127967120213115313626714101614290155137351512509020412203721019013111701257832552329909209046647102322433431315487784164606729184286904705174811312701650909650460103241217771026231578216622119676671474675090511271823157821913328912541222571502997065149131131106217741151116222657076978222751061908735122456632406146569136905796132091387885168261202131150269524372624137115119937304926186565813041935965176275211081609491351711466661705246578951131112445785130452218123220229652217406492112410871512358161436138304141513126216129151433120702117160131170330901419385114127271131226491411381167513139290457580441600586112013852406841442218621892290587025861311674161015782166116221421901696921240931140711509601283042213126247651110496165456232204921382322024740613126811620225651051108471038539202131174269711903008526059625629920074132256907515113235531131102632491201312782534152101031138128742082621312273771516722538112905116952179101291741356511315681118926151116418265651051108471279671202131569136904063712509020412203721019013122612755251102322433431311997811022869047051748113196515358102623157821662211424549098012718231578219133270187891502997065149131131312627707706978222751061908735122470060456913690579613209138350521161021311956211511502695243713921212051511311865658130419310517038050151341241183100351116411566094913517114689254017511244578513045221811741159611612111241087151235816143613830414151892135254043312070211716013119676671474675090512264914113811675131289125412225711201385240684144221862182595315543716741610157821661162215324115748131701128304221231361060183126138232204921385307012963513126811620210667326717426971190300852605962562992007413225690751511323553113124677065643213827825341521010311385325104173213122737715167225381129051169522327649156811189261511164182232202324080176569136904063717991790741226127552512361891174719978110245091144070896515358885405207471424549098095561039401290511207472701878922220569407202312627707708929019414140110700604201587119017035052116102131195621151922907156431287139212120515113163856106737105170380501513412411831003511164115610837712103156892540175140134664119032174115961161216608952489213525401127926151967667147467509051532510416175146289125412225780674663566609025953155437110045961315324115748131701170103692313610601831261381196965113853070129635131102861120715146610667326723220418670124677065643213837032882475325104173213151190811212327649198204372322023240801762279020622581511167991790741196766714746750905123618911747289125412225745091144070842164146112288540520747956326465275131701955610394012905112074710129690612222056940720215266588892901941414011023220211032214512049011515247201587119017015266588922907156431287101849950147138638561067372067843150471311083771210315610263621211032116511401346641190322272165247660895241029603252511127926153809055664118557090138532510416175146778156512021318067466356660902279012096119489113725691100459613143516190115962001701036919476135254011969651138196766714746750905110286112071514662891254122257232204186701421751122370328824795632156527513170151190811211012969061982043715266588227902062258151116232202110322145120490115152471967667147467509051102816280525092891254122257109019025121624216414611222667517517089563264652751317011526658810129690615964310574151415266588118164105232202110322145120490115152471424601526658810205677317068261101849950147138106890470704113771617713820678431504713112873032706511026362121103211651874108472272165247196766714746750905123281310296032525128912541222573809055664118557090138421550112277815651202131956321296527513170122790120961194891137256910129690614351619011596200152665881947613525402322021103221451204901151524719676671474675090511516241901077289125412225714245490421751122855115686289956321565275131701346419679092010129690611526658815266588471241496372322021103221451204901151524719437103290210791102816280525093999045192138109019025121622869047051184816215023245141266751751708186565029650236156710131152665881020567731451785123759643105741514155188462118164105196766714746750905180414261424602891254122257102056773170682614214514611221068904707041137716177138956324565275131701128730327065110129690618741084715266588196766714746750905123281323220211032214512049011515247289125412225723290100285842155011221311464913278902629073041136295632129652751317019349055645118557090138101296906122290230611311526658820681521132022322021103221451204901151524717447199151624190107712949087321424549089229554085511568628910812491512501553073464196790920196766714746750905115266588289125412225747124149637421671027221943710329021079195632382751317013999045192138101296906128690470511848162150232451411526658818656502965023615671013123220211032214512049011515247102056773145178512379919048337919415518846268126370196766714746750905180414262441032909773736714210693728912541222571287779074151442145146112239990451921389563245652751317018141201020576215023245147101296906128690470511429016116125015266588596431412121312322021103221451204901151524710205677371569665677314268132329010028581967667147467509051131146491327890262907304113622891254122257934905564511855709013823220252762222902306113113224578720681521132021081905061521101744719910228214312949087321282091206289229554031262151155511675807710812491512501553072058721101434219676671474675090511967784115538628912541222573741389016677042167102722112804217418716231956323827513170163631511407546101296906112461083523315266588629907232202110322145120490115152471706065169299190483379194146784159540681263705767841165106141244103290977373671421069371046363231590107471287779074151410317147930399904519213841178874781412010205762150232451476154775107247286904705114290161161250239201120965964314121213190390556801376611047411110205677371569665677314268133941000957196766714746750905122790493120821487289125412225759681222612101861312322025276228912511046213224578754668231741108190506152110159905581022821431812111156128209120624114879011012335312621511555116758077551102501104872058721101434277977220119619677841155386109452761837413890166770121115090966007111280421741871623124631412021026363151140754624822211977791216977417690754731669335611539879132124610835233102429382412450696299072565181917060651692222458395164478157216791146784159540181125187756883916231791515767841165106141948458379051804767579167104636323159010747150788490382570771031714793058519016231047178049653125251161711161317014117887472322026612750962829090228517020151615477510724710912566525611611239201120964174469131611080311161118276247465477812207151181137903905568013766110474111258128614176761193654097090323941000957301147789615740641412530907612109082312033590346412279049312082148710226870613833746345915159681222612101861312751787111012311139712361033828289125110462227829073011096174165831381411972146214054668231741133941417065132050904742501991911421711137211917121599055814912525614884906822151418121111566363151741911773123164215117111255311511111040870241841148790110123352209790670701140613014157511161105614415805215114420213714290830582551102501104871104907141492113140412112505907797722011961021525117796731977485810945276181705563904397417704341821186121064012111509096600711020570423205090823535247413612463141202102475311251331202191874017573666090460133158419248222119777912169774176907547316693356115398791326064711364115610385399064381374165843228932966102105160120211323631661024293824124506981490470415951260131256518193397421231165436540862167064357082224583951644781572167912704234114161102171153118112518775688391623179151289329661026219190569484583790518047675791672304731105073215078849038257077765418242185470412519054710217115315851901623104717804965312525116171116131701701742124161278318634911143108138232202661275096282909022851702015124677673642831161573156417021275153110912566525611611417283421236268633567417446913161108031116111827624746547781220715118113774448149132462818106646212173551131191141512581286141767611936540970903213475173696984875132316566686274301147789615740641412530907612109082312033590346412304775113257848171102171113110226870613833746345915110114611567201905465113274315284907601312751787111012311139712361033828270106021213130096225530172520963014152213821291090706131129801206151309616145113274315245490140129741131227829073011096174165831381411972146214047531791904764182012005763627713113394141706513205090474250199191142171113721191712230771389017147411765315907271404141511491252561488490682215143611469047157666090476471411066363151741911773123164215117111255311511111040870241823220265191110537200137061202531517902842985613117712080638475606151329645361402209790670701140613014157511161105614415805215114420213714290830582119644145782668451130647550413421401104907141492113140412112505907041906621966715413211810197014611131102152511779673197748589861464913266124280131130982227113817055639043974177043418211861210640194371032902102145351409077102057042320509082353524741361281584195360418126654047547686081384753112513312021918740175736660904601331584196363151261317261273606471136411561038539906438137416584321741973405230517871110123110516012021132363166206176467509051977436224635308149047041595126013156684987911213397421231165436540862167064357087484974258581811317015227042341141611021711531494146491321526090316265887121289329661026219190566801129677090453181113851321511271121230473110507321294903616473247200765418242185470412519054710217115311081249151250155307701742124161278318634911143108138586428106619079182110137658313024677673642831161573156417021275153117014645326611037509859519071411511011237584511429090941038539730914172834212362686335672063176632661103720301621092773610925866710950210321039174448149132462818106646212173551131191141511376411716611037103272117910741680702108025911347517369698487513231656668627458611166511661103765324625032503009624723313719089912304775113257848171102171113125551051318413130661103710381429037796995407611791101146115672019054651132743152849076013163862636476632104310385399090150311302701060212131300962255301725209630141522138212910907061311298012061513096161451132743152454901401297411311669645329632090453283790185226324753179190476418201200576362771319296267604717033077911372307713890171474117653159072714041415112828132706511329067108706131134361146904715766609047647141106374178711101238103290277130232202651911105372001370612025315179028429856131177120806384756061513296453614032681910904703715546537119644145782668451130647550413421402555105111170645020870419066219667154132118101970146111311019741872902848651140130986146491326612428013113098222711385863176610614211091073622257194371032902102145351409077216473454704118022257281584195360418126654047547686081381024239032103814290101890476363151261317261273117695457417213126211020038270651174197340523051787111012312562594962206176467509051977436224635301811251775107920222515668498791121133139110716611053674849742585818113170152306437021161615703748757031714941464913215260903162658871212261254651069032570511306120151224514768011296770904531811138513215112711212223146578142515351032901275855155167176708129490361647324720014912546573213090465090558621081249151250155307596510743141843476424116313121702418586428106619079182110137658313022531125977431551671821701464532661103750985951907141151101123758451142909094103853973091162176442750905133329395177101154522177120631766326611037203016210927736109258667109502103210391865412566631190321032909653990902373279074062137641171661103710327211791074168070210802591636438125632050551741662101022406402153476676165861116651166110376532462503250300962472331371908991147766157905196810115156149025551051318413130661103710381429037796995407611791596510413246635282906550211814966386263647663210431038539909015031130261907751647320504125474172710202775164192166964532963209045328379018522632108190529221083096225429172420170382437579296267604717033077911375961111113222478924173406583136128281327065113290671087061311341093741787111012381032902771301334544124503268191090470371554653716217614141211653901304862555105111170645020827590715616650410972013510514203814210910329010140651101974187290284865114013079820456204103290141879111014051270586317661061421109107362225797478411351151034062661032907516621647345470411802225742190121612165247537109137819022611510807821086511164141821024239032103814290101890476807811510340651728175116406316251176954574172131262110200382706516363151411755726151140941315640130700406642537256259496222790506138110262516774464255112821164191107181125177510792022251636315155120777220510365371331391107166110536205355190201412361109535611132901142115305306437021161615703748757031712063176610610866805157646537136700304641344226125465106903257051130612015122451472497077614769467483310103277222314657814251535103290127585515516717670810287080564011409070613111599011611885907411107859074120478590712785907069912939693429011156811014064014912546573213090465090558622891317115635136040136120013706120213159651074314184347642411631312170241840311167716011056143202131225311259774315516718210210467111635131136513480674178271269214090181162176442750905133329395177101154522177125990476516144710329020747651326145113419193061990516151161113176801174332151206511518654125666311903210329096539909023732790740622409050618845962270710251116111311501402019023320636438125632050551741662101022406402153476676161062177901132021317126929688314776615790519681011515614901337789512121401311045414147759651041324663528290655021181496232910663123044182203153267241131116170210590192261429046115131045121077261907751647320504125474172710202775164192390810904148871612022119614144654076250108190529221083096225429172420170382437571062177904591080311313111151961915181570412048011013515314901107506049959611111132224789241734065831361321471065908105167040311605312893296610222090663115152713040151215471441705718811311460166451110466463239951215611311096618641110721101311111310125528872750131133454412450585190282907147804964711402525116156871131252246569011143267651169101511621761414121165390130486232202665261116115153990299208901324232090704081512759071561665041097201351051420381421091032901014065118290711080371331161118276247465477812207151181131577982045620410329014187911101405127030114778969140641222903098512389082618877612109082312033590341119747841135115103406266103290751665965176219113593061202131421901216121652475371091378190226115108078210865111641418278851682612642151203761421001791126261768078115103406517281751164063162511205349649246510218611115191159633894414131636315141175572615114094131564013070040664253712865907082214773026832706411384634651165915122790506138110262516774464255112821164191107105812831562361783547696129905214921412121161376363151551207772205103653781490986671163641110140299401841001109711401911220369090540411021711406137205355190201412361109535611132901142115305339319296963139121210329074116892063176610610866805157646537136700304641344106217871110123181909287414372497077614769467483310103277406311876228241140562051028708056401140907061311159901161188590741110785907412047859071278590706991293969342901115681101406402479045187621559671090575289131711563513604013612001370612021311386175259251713037838710741769045411646214040311167716011056143202131401904704727211641961701124358470471021046711163513113651348067417827126921409018139071107463155836104369051847047341155526357403107259904765161447103290207476513261451134191930619905161511611131768011743321512065115113861751529096090447411471380222902531061167012465847047240905061884596227071025111611131150140201902332022790132432602297926916725323370544431475475173106217790113202131712692968833575252144150731913813290116417433177711641741570417671381759013959151133778951212140131104541414772555105147813620116612490425488130232910663123044182203153267241131116170210590192261429046115131045121077106217729316651669019121217473130831966853892221504927013139081090414887161202211961414465407625013861751677517714010621779045910803113131111519619151815704120480110135153149011075060499162745137904545077911321471065908105167040311605312301379071522539013956792138155450708220906631151527130401512154714417057188113114601664511104664632399512156113129640387116156286299437002494726766186411107211013111113101255288727501311301462311701312029619381144125107810671777085851902829071478049647114025251161568711312522465690111432676511691015154214117321902966106413904193171232202665261116115153990299208901324232090704081512063176610685903083205011414625922497516077105290113913050522511441829071108037133116111827624746547781220715118113157798108771713212190530702165308266113159010766301147789691406412229030985123890826188776121090823120335903411110274832341105714746315544629747905824183419522271475965176219113593061202131656112119810661244747996555913209085747788516826126421512037614210017911262617113990187561154096555115661101469111981136171112053496492465102186111151911596338944141315735107915416122612062128659070822147730268327064113846346511659151142637841616541067611113106879152253167155108791131105812831562361783547696129905214921412121161374757896368042147549215020559182146814909866711636411101402994018410011097114019112203690905404110217114061374214467422261206233931929696313912121032907411689567311257669515560010621787111012318190928741437249908651220130146974039012240631187622824114056205586111517661218467571411217321417402282479045187621559671090575216473454704115022813861752592517130378387107417690454116462140729529941843789083351132363166174019047047272116419617011243584704762611282348166121036901875641305101170661035165213039071107463155836104369051847047341155526357403107748112955867248166121036901875641305287170661035165213013861751529096090447411471380222902531061167012465847047976196915901845955672931019010365396227901324326022979269167253233705444314754751735735107915416122612062357525214415073191381329011641743317771164174157041767138175901395915174678411658366513951227318413261320465090184255510514781362011661249042548813037920316651688311513513170114247200496534514111490473155109211614690713575110621772931665166901912121747313083196685389222150492701312752031665110329017614023761661196112596901725103783723666422131140913861751677517714037080312010137114727111953051190387901379056104665115077134140110822921311627451379045450779110209087365635741741570814401196552807911314729015111088323013790715225390139567921381554507083803214737130146911208106650910617141479113729640387116156286299437002494726787190714766609041195903571121103221878711301462311701312029619381144125107810671777083881283192537701616690516732082903211203388166872021341164977911075421411732190296610641390419317166021514637103290107280318201598372364502063176610685903083205011414625922497516077105290113913050522511442067841325121477913011111814969681011515614907981087717132121905307021653082661131590107661028619011965214901412121301154125538213010807415110274832341105714746315544629747905824183419522271474211116526111222902533245461150516094704765611211981066124474799655591320908574765190526372224181614887017666412120174371139901875611540965551156611014691119811361717295299351932563205011323631801376611047437573510791541612261206271142637841616541067611113106879152253167155108791131596315192153516375114271475789636804214754921502055918214681423620179166310177907915311404214467422261206213441712295151220679170415673112576695155600181211174316634131661412197190249908651220130146974039012223212010906651225231721396586111517661218467571411217321417402282067874111920152616543056115398797216473454704115022859651043203373415251111407501004112950345711958193163729529941843789083351132363166172209080956115398797626112823481661210369018756413051011706610351652130232300904314366107170715222622290340149666793142535103669071778268921469014296748112955867248166121036901875641305287170661035165213036223698791662369761969159018459556729310190103653968099632090666901414547681164153480988203077911375735107915416122612062746781111875618767711063967717474678411658366513951227318413261320465090184102751177142611276032115111135612151416534214037920316651688311513513170114247200496534514111490473155109211614690713575126116166236108200275203166511032901761402376166119611259690172510378372366642213114095965105190810790518668418113170126537080312010137114727111953051190387901379056104665115077134140110822921317294635534943386612414903089015631666090532791511021192559666090532921020908736563574174157081440119655280791131472901511108831331064323271104719290817221841129573803214737130146911208106650910617141479113728066110750519954076166261102177787190714766609041195903571121103221878713143205011066518373873706654076171101238103290277130388128319253770161669051673208290321120338816687202134116497791107588523219026432190782660215146371032901072803182015983723645035037469066609090471429037103290182491472067841325121477913011111814969681011515614908177375736589087671526641430779710286190119652149014121213011541255382130108074151162176442750905128290661403197542138513215112711214211116526111222902533245461150516094704740190904728211487393216687493231018756540965590122555596660902141921376519052637222418161488701766641212017437109125115621241249611374535171729529935193256320501132363180137661104743722012083790629690209473460941315901601941703570289329661022329013908222414258871111811317015271286904705166775462138513215112711213411259086313364126588712159631519215351637511427127517711040120213181423620179166310177907915311401031784251346710361015213854525934141477134417122951512206791704112949047164732471989692141108138469651131181211174316634131661412197190129490471662326211952465371080311449714790747804634141451772321201090665122523172139630678431429021134671036110183522067874111920152616543056115398797266176671696671140596510432033734152511114075010041129503457119581931632441032909773783287217668414611211383647104472209080956115398797604250901883191826813232300904314366107170715222622290340149666793142535103669071778268921469014296852841331202191874017573216909046211055682362236987916623622378471032907704961165914010341236380996320906669014145476811641534809882030779113710362367810610556671471352901411032779190141144170690141102115342902157591352131746781111875618767711063967717420678365794424496257413210157959058666090170879157010275117714261127603211511113561215141653421401091251732090659014041150665126116166236108200228322164717110586034565965105190810790518668418113170126525646750905114110385396673072946355349433866124149030890156316660905327915110211925596660905329266641150722236695634743012046515751157147454906125414311331064323271104719290817221841129572263511419102931019492887439214913597779132119154433245436445372806611075051995407616626110217773883246525477106905296716245450787145461139776314320501106651837387370665407617110123810329027713016863470213210143742390137908364704758852321902643219078210583246525471714147913009046341211323503746906660909047142903710329018249147102960529866124443921302079041211588671448177375736589087671526641430779716217693628375090511554504541301395215577162176442750905128290661403197542138513215112711219484567683137598797103853990411503201287268110130401909047282114873932166874932310187565409655901225555966609021419213763631511407552804891503473806655109125115621241249611374535171394102985780664922012083790629690209473460941315901601941703570596510418131522798089623190804135656232901390822241425887111181131701522131021421011519879187112869047051667754621385132151127112134112590863133641265887121729925404778161905027517711040120213123220416096695288814906131281899019356115398797103178425134671036101521385452593414147752224711629979112949047164732471989692141108138469651131181211177832366313478311290871294904716623262119524653710803114497147907478046341414517717214166226377431866103853973090536963067843142902113467103611018352150320526651353208290321120338816626617667169667114026631766326583130662264527690103271005114290879053696244103290977378328721766841461121138364710447206783610645837236571084132965571047604250901883191826813586457022334199151953582066811619022978285284133120219187401757321690904621105568220622696350743347223784710329077049611659140103412363366661731621568990142110592249154522177710362367810610556671471352901411032779190141144170690141102115342902157591352131421556989010119711417227723661106911309719620678365794424496257413210157959058666090170879157024914066571431941412079710912517320906590140411506651712283221647171105860345627714322564675090511411038539667301158107776905110326590666411507222366956347430120465157511571474549061254143122329877276961329027265170872902263511419102931019492887439214913597779132119154433245436445372891251732190350663423883246525477106905296716245450787145461139776206311427211068566720316680168634702132101437423901379083647047116745837120519655901107206105832465254717141479130090463412113238724714314290731571504014132108471038539667304123690717771029605298661244439213020790412115886714410362367810610556671121496335465322817213281032715111135305781779079117871110124710329028777162176936283750905115545045413013952155775488846641472951108797911787154094845676831375987971038539904115032012872681101307294654099540761176663631511407552804891503473806655370102167546623941029857806649361578844615769075807659651041813152279808962319080413565684676616754662213102142101151987918711276101190125561153987911227299254047781619050110480490147837147465735307791482322041609669528881490613128189901935611539879755674556686620152224711629979115617438710385399083411812111778323663134783112908712597764527610324449904818194819049813172141662263774318661038539730905369614065024917025406039079051417961503205266513532082903211203388166766176442750905125955122109475671925190907305141796266317663265831306622645276901032710051142908790536962614427509051154601111810385397304179620678361064583723657108413296557104723617644275090519159014762931031914179658645702233419915195358206681161902297822661764427509051452761032711851142901031266873332804179620622696350743347125949170210329085135702540248103814254651417963666617316215689901421105922491545221777607355010385399090414215569890101197114172277236611069113097196109125171038539901426014111562179954076117741172491406657143194141207972661764432507702511170118277955714184190531901624904190903525190571901002289329661024019075476683190291701401212689777914733271206311427211061819575066760446311161422894416668914912434221277143265190483371571645184616211581077769051103265903448943175038184109387791902232987727696132902726517087290586249135390702253958477025404616224781100014210070828912517321903506634259622699750743347206311427211068566720316680586778435009115115513941116745837120519655901107206225457027054443855375782952531428527083872471431429073157150401413210847103853966730412369071777162176442750905132032112033881665121777103623678106105566711214963354653228172132810327151111353057817790791178711101247103290287772454573661428082081075013359217113343701481548884664147295110879791178715401077451476614670339085147661242181111427890248203908514772946540995407611766586111517126320907909019090591903598540520540367540790741663701021675466233917514774187289514225482432472339017611053615788446157690758076620766711329079117871110123810329027713084676616754662230766669035244315642151132901811243422127610119012556115398791122115346130140963051953009011048049014783714746573530779148392203156915905611539879160556745566866201976196915901845248161649653909169432503005141796156174387103853990834122734016110977251791907224961451914129115290342140125977645276103244499048181948190498131028457028290321907947826669081314169016112432111014290166721190250300741661406502491702540603907905141796222137901559751132907857766176442750905125955122109475671925190907305141796314320501101748798750514527610323811066648702411231261442750905115460111181038539730417963668190967411292219342962361764427509051915901476293103191417963064370211616157037487570311512661764427509051452761032711851142901031266873332804179622612546510690325705113061201511245147125949170210329085135702540248103814254651417963451811732141740323951111769010354011195076901035409509079074166607355010385399090411727877013612105394137021016754662109125171038539901426014111562179954076117741175963151016660356786603564166423909721341391714147911372661764432507702511170118277955714184190531901624904190903525190571901002998453714559777912103184640190754766831902917014012126897779147332137324915130779122618458965705090382706901711053140206311427211061819575066760446311161422894416668914912434221206317911381106691770651904833715716451846162222317911220371086680513733448943175038184109387791907158624913539070225395847702540461622478110001421007081094544124505962269975074334727825919586778435009115115513941222458395164478157216791225457027054443855375782952531428527082454573247901911067162176442750905132032112033881665121777105773756719172214012126610212087055341920901429624545736614280820810750133592171133437014818177558730776690711867071723464631158407081077451476614670339085147661242181111427890248203908514720145475561153987915158611151712632090790901909059190359854052054036754079074166109125171096680966953391751477418728951422548243247233901761105270165090965845114290145125090965086245451277103290147662114121253973062076671132907911787111012381032902771301028619010583265907917307423476673070623076666903524431564215113290181124342216210606613130096225530172530966552151104221462140115346130140963051953009010201000551516892031621198517882211317073922031569159056115398791603714110740521511719021261110624648358193163976196915901845248161649653909169432503005141796596510432033734154041549010247939796901535251111407501004112920511103457227340161109772517919072249614519141291152903421408121296651668411103290753990789590550834901567142051576211102845702829032190794782666908131416901611243211101429016672119025030074166278117907505111441110299341120624292471571416211222137901559751132907857886107150203166512491032907403717162476037314320501101748798750514527610323811066648702411231289526529271515169026073709020136681909674112922193429630042337193714012126690489014296731111165170106910329047539904190860665160771306437021161615703748757031151371773411354017143651156441522321386688414807514070822612546510690325705113061201511245147278178664764731458118415817664119140963451811732141740323951111769010354011195076901035409509079074166331110315066511474323735892305951113009617278770136121053941370210167546621940773411104540171605596315101666035678660356416642390972134139171414791137206317663265831306622610385397309053696998453714559777912103184693109111665110385399041651373249151307791226184589657050903827069017110531407894665166491534412111378190592471725089010329092422063179113811066917703021806651242103263237790412223179112203710866805137381259643665715034412235037743186610190287552879010149665160071289329661022631411166577365901404157139116653750715262938044275090514179031066562241906131615160071109454412450306120150324652547634215233419915195358206681101149135570827825919143768132037965517101111086680513214612011118637451204130315791426250814217112224583951644781572167918121506651846100113190614471005482742190614472819041156154110316714012966512454573247901911067711057737567191722140121266102120870553419209014296232202909521231454497817755873077669071186707172346463115840708475175152909609044741147138022290139113268720241201454755611539879151177611246037469065909041601110477540524659010847103853973074166109125171096680966955308111511135071569046283540103241142902722162701650909658451142901451250909650862454512771032901476621141212539730289125352104314175010286190105832659079173074234766730706699019373013735320501197416210606613130096225530172530966552151104221462140105519012690145103540102010005515168920316211985178822113170797641171137331201901092199095736725403714110740521511719021261110624648358193163357247143453221730120531032909117031445965104320337341540415490102479397969015352511114075010041129205111034577292624154062567414779055713081212966516684111032907539907895905508349015671420515762112525213019040522734425324712432113737070161042278117907505111441110299341120624292471571416211174148899098152100167108106161905049236142886107150203166512491032907403717162476037596510436657738192315270611614156043893289526529271515169026073709020174831512475483688078927702791465106923004233719371401212669048901429673111116517010691032904753990419086066516077129640387126687247140945120106894371773411354017143651156441522321386688414807514070820678432113130590756914119054011127817866476473145811841581766411914096532312427111013771171331110315066511474323735892305951113009620678438888454155561153987914219407734111045401716051178751074128277381375146969296820512139128217324779148206317663265831306622610385397309053696339175254804609680490991931091116651103853990416568637490521261071540207414920130971967894665166491534412111378190592471725089010329092423129219165146902559047011145411646214030218066512421032632377904122246584299712947556135160812596436657150344122350377431866101902875528790101496651600711176957813118756107210112225126314111665773659014041571391166537502361124427509051216904063879017790107607519775262938044275090514179031066562241906131615160071358112242207954512787933241103241822165221777306120150324652547634215233419915195358206681101149135570825551051519706450208143768132037965517101111086680513214612011118637451204130315791426250814217111216453714730779121031519561308121506651846100113190614471005482742190614472819041156154110316714012966511646961557165115128932966102791517166513683924793766501931711718135964371665122290613441479232202909521231454497676811666110462475175152909609044741147138022290139113268720241133291713914672155196790124156103475071451562827810347949019290263661034117761124603746906590904160111047754052465901084710385397307416625912876677198914411067105113162170106153959079859547701316612417011891265308111511135071569046283540103241142902722163164549075071397118415875132346227906642390874479172814949229236902294793289125352104314175019416521351358290531561222656496116696153901352707699019373013735320501197418277442181239120286131105519012690145103540303596436677612707021915542263474701170661659289879117119764117113733120190109219909573672540103868141229316914383251408707150171962469080701357247143453221730120531032909117031443197687223443106729262415406256741477905571301407323076613141104018390797358146707252521301904052273442532471243211373707016104248232280512831547281469512029313539012273619018131712361113510553170717414889909815210016710810616190504923614228132893947443566107540317901551034425965104366577381923152706116141560438931476679772391023113290668778140748315124754836880789277027914651069217132966317085617477909205151227080130296403871266872471409451201068943513747666090757337253622067776220651669027074170190130206784321131305907569141190540111171329446737927573323815030766150104532312427111013771171281661107507718766100113706784111031417148256717707782477901151320761176610611216656717147821703142067843888845415556115398791421713253841150784212412015730590639636275041157724705013611787510741282773813751469692968205121391282173247791487316692683293662197112012372662969090711343391752548046096804909915471033257473076620030766131417061385022321177686374905212610715402074149201309719644743471560901416591090215115668741201234227903129219165146902559047011145411646214025912877166511554187311513627882412866660222465842997129475561351609511766775622276611681198701957307791662101176957813118756107210112225139172398639130318390886246904543690115779194236112442750905121690406387901779010760751977315320501106677431701008129266104677335811224220795451278793324110324182216522177784270345581641479965565452051681309317112555105151970645020810212051606197566131837242307666545205712164537147307791210315195613028166110750771010804369611073961604119093121111646961557165115127130836532700210462130546307651605609628932966102397137186104013790741209169192011196151152903354093121117915171665136839247937665019317116252904433629418074766224923076613664467157197788560565537488903568135964371665122290613441479813130716651110664129048890450419776768116661104621021211132575667513597316610181427334108657923810727311409106873139063329298964857423360826151133291713914672155196790124156103475071451562827810347949019290263661034110386283018430766170962869084675865124230766910702141371667147259128766771989144110671051131621701061539590798595477013166124170118912622766241772161459077021411890211227110863160932169621910151130651109721421316616641210901096665073613012111556711566161770536707316454907507139711841587513234622790664239087447917281494922923690229479335130566241771329063779190661153566108013121190931107141194165213513582905315612226564961166961539013527078168116663214966379776669210987918277442181239120286131151320526677153104766296106294901349271413035964366776127070219155422634747011706616592898791171173192166928987911711103868141229316914383251408707150171962469080701138227873197687223443106259229772874114029090351217014074111140732307661314110401839079735814670727120575811312015686348232280512831547281469512029313539012273619018131712361113510553170796754931136252931711281328939474435661075403179015510344230127175866419214766797723910231132906687781402339116690755322750817132966317085617477909205151227080130676811666110462747803683924793735137476660907573372536220677762206516690270741701901308427033565193679901659012156151132906405405685187029879117111713294467379275733238150307661501042591287667721113086911474904763901551131411911042276090507265545193206511221964135114125313025947210524596514595314591304591306692811304904726581147238501205293171128166110750771876610011370678411103141714825671770778247790115132076117661061121665671714782170314891516677198904115072105866431076753718670051657501306211150713018139671190614281457119061317132538411507842124120157305906396362750411577247050136313320501106677130490413217396421890574365137769015250483173166926832936621971120123726629690907113410216612471790518819023485513766296111351907147199228215790142179023351259270813990498317215057893726717905155267137103855978272252470210657121112101204190766513293418104131987911711547103325747307662003076613141706138502232117715132052716613110917321413514474347156090141659109021511566874120123422790320320501107166516656715749041371763710636437713643771337119376990165623125912877166511554187311513627882412866660541143115127987911711931101865126651951176677562227661168119870195730779166210106774758184396906619530766772791513917239863913031839088624690454369011577919410354845948618449041121257422777279731532050110667743170100812926610467732591287667777611141051657501039016512422712747968130931711842703455816414799655654520516813093171117132962963154047136014090416104018390797358465709010212051606197566131837242307666545205794154313086871022562816611075077101080436961107396160411909312111447661454078613290637791906611527130836532700210462130546307651605609631347616713024447661241469213016712014212139713718610401379074120916919201119615115290335409312111341758139215066516252904433629418074766224923076613664467157197788560565537488903563513747733189669581313071665111066412904889045041977328137661314911120228290655325610212111325756675135973166101814273341086579238107273114091068731390633292989648574233608261511349682905161315225314410386283018430766170962869084675865124230766910702141371667147233151202804901010446253227662417721614590770214118902112271108631609321696219101511306511097214213166166412109010966650736130121115567115661617705367072566124771388166288116708811483319879117113513056624177132906377919066115356610801312119093110714179137149665089879117118168116663214966379776669210987911021948818430766899681890129620290138151320526677153104766296106294901349271414597771561939096537144511437310385391101281121527319216692898791171125912876677574227110664249986577093626681213822787843109178379083411032904753990413574165832592297728741140290903512170140741111317289179628347142909747968134710329043411502712057581131201568631024239032223377509012913710329037539909056711258931104314195121842130167862313077911379675493113625293171127031313257567561153987916030127175866419281210907737567181463901377972339116690755322750893125300413513911222906188741171414791226676811666110462747803683924793721730120111187505877021322331101443530779113784270335651936799016590121561511329064054056851870298791171111789880490839162317913258741723661106912591287667721113086911474904763901551131411911042276090507265545193206511221964135114125313025947210524596514595314591304591306692811304904726581147238501205293171110276804675090511429016115521971032477903515110381429075547706241412171518915166771989041150721058664310767537186700516575013062111507130181396711906142814571190613573588256115193611911912146214031332050110667713049041321739642189057436513776901525048313025964361130154295903101464141511021661247179051881902348551376629611135190714719922821579014217902335125927081399049831721505789372671790515526713710385597827225247021065712111210120419076651329341810413198791171137177390855292120135101796207753296215090849634013035148505227505101624922715132052716613110917321413515578790176521213114867231663140987261903214135206320320501107166516656715749041371763710636437713643771337119376990165623113680490539411043206783651848628001515564511032123245111079414771159611515411431151279879117119311018651266511286208264135534262307905737711012050416215909371134106774758184396906619530766772791511702649032653764951111751351013834110015542211581035484594861844904112125742277727973373271413074311675025912876677776111410516575010390165124227127479681309317111515981962773019636111113109627444134168107160171329629631540471360140904161040183907973584657090526293804427509051187502495242792369833936277253218941543130868710225622790391325649551031551941404476614540786132906377919066115998320501102283209096111308391069022032150901553571473134761671302444766124146921301671201421211115901353547520901367547103290375399090567115631666090557791821303417581392150665126314117139138262131742138183120157702418357511203212948760037351374773318966951028619071914072758661301038539903779013032813766131491112022829065532565961111413729511154731130134968290516131522531441815201714111349854025311312313023315120280490101044625310912566113251531757979126713025661247713881662881167088114833198791171120631142721106967513171106323624779137149665089879117112555105111170645020810219488184307668996818901296202901381060371361251717315612590130459777156193909653714451143731038539110128112152196101491676908201418791146167872419172832471242881058701610422962743373827081468030779113725912876677574227110664249986577093626681234351032747017650120209109141882069079113128932966102206784132763530779122290109316080420871131274613515968350517487012931012603269082014187911378431091783790834110329047539904135741658335777314352732131329609031590342471317289179628347142909747968134710329043411508741084749797211081441024239032223377509012913710329037539909056711258931104314195121842130167862313077911372063114272110632032112033881212511302703131325756756115398791601471712905114743981217514713014691903212717576244310237138478121090773756718146390137797110480490671814639019679793125300413513911222906188741171414791226399810177259132090671473532082903211203388121251130217301201111875058770213223311014435307791137142787253166146540124563621178988049083916231791325874172366110691192477668414278321059097451141138102768046750905114290161155219710324779035151103814290755477062414121715111788510441282773813977820192100137201902932100311675735882561151936119119121462140102268327065159711683077911377301013270641144708671111164512242333270641138463463155840708302596436113015429590310146414151960901528634247336422905074737177390855292120135101796207753296215090849634013035148505227505101624922728071190300809507416111039471779079172855787901765212131148672316631409872619032141352063187732462909603211515890163411107540301600655535126103192130136804905394110432067836518486280015155645110321232451110794147711596115131932050110176611032214519091204905514113012862082641355342623079057377110120504162159093711341049141141890212511301702649032653764951111751351013834110015542211589447732647139141303373271413074311675031218056212413412382057200110831172126051130151598196277301963611111310962744413416810716031211190131448611116470161042526293804427509051187502495242792369833936277253218861119078875677921442279039132564955103155194140861119010459521329073071109983205011022832090961113083910690220321509015535714725232090789613290429180617714168107541115901353547520901367547103290375399090567115631666090557791821303143205011066513214176190312791037600674729113710410385392906583263141171391382621317421381831201577024183575112032129487600371091251781903533011113047361601112539017166498411028619071914072758661301038539903779013056214111323631103814290377661210731903517066560928142171159611114137295111547311302786736647152902901122184758571815201714111349854025311312313014376813203796551710111108668051142171110912566113251531757979126713037110290123229092811792809040151206311427211069675131711063236247232210132575561153987973187737530779125551051111706450208276431506651669155210110711132190353219084066131119286145763567171106037136125171731561259013058777045276103271604503641296721190250291741721961014916769082014187911461678724191728324712428810587016104229627433738270814680307791137218116726631877375512326797365160177521211744612411314511322471903435103274701765012020910914188206907911312806611075051423903231590250373509032047147321270375619047847191635401449054060390790722067841327635307791222901093160804208711312746135159683505174870129310126032690820141879113797619691590183984795161616554531725220795075096878712508107168177270629248647357773143527321313296090315903424735990156416590530797121352626679015064223503774318661019028755287901014987410847497972110814481257092375823661876290474411774214518731525512063114272110632032112033881212511309310911172664142249114217111471712905114743981217514713014691903212717576244310237138472173241777731151110480490671814639019679796661107504739981017725913209067147353208290321120338812125113037166472254471724379615715510452479667911350923127017142320958831844167547457811213219607371427872531661465401245636233915248647192477668414278321059097451141138287371402371178851044128277381397782019210013720190293210031167445379613710226832706515971168307791137730101327064114470867111116451224233327064113846346315584070833990902124514732190180665147937614864796090152863424733642290507479603245151280711903008095074161110394717790791728960966313246905796751314136252318773246290960321151589016341110754030160065553512610319213033146224849633545917790791722184758573193205011017661103221451909120490551411302807119030779117015401049141141890212511307012219411502548121167969411511141793551142908866516007194477326471391413012869466511828290669209277093115019950142963121805621241341238205720011083117212605113060880609269172261403812441571556642349679151312111901314486111164701610425261286569159082255181861119078875677921443028428466512962712351391145490617674786111901045952132907307110263941117506675312441631416341412259712151289024179145475854025232090789613290429180617714168107544189614479707902689096104706124454289329661025261316253519612170874165831443143205011066513214176190312791037600674729113710410385392906583103896161371429616131915902172059074110912517819035330111130473616011125390171664984130650707707799016577037543155920319825175307797562141113236311038142903776612107319035170665609281421711350901091121893991801320909513304142077190717411210130190855253969655127867366471529029011221847585733111031505610385391012141665114376813203796551710111108668051142171186232345392313754132247124345392313730519530017010329072116374111371102901232290928117928090401511407328739171058845132954621101254245074153990520754110329073774226766609053079159165213023221013257556115398797318773753077911287897156819013901675143996444511038539130665127643150665166915521011071113219035321908406613111928614576356717133732574196059151112239020166960599014712682145877704527610327160450364129672119025029174172455665404078644766540407160128510321216115433211129112837111266103290685218116726631877375512326797365160177521211744612411314511322471903151517156103290375399032090125667147111135305841779079117871110124710329028777280661107505142390323159025037350903204714732127037561904784719163540144905406039079072303847166131791478215034418611061290111111062041894314266131742976196915901839847951616165545317252207950750968787125081071681772706292486477035990156416590530797121352626679015064223503774318661019028755287901014910938881257092375823661876290474411774214518731525514211207193109111726641422491142171165030011021732417777311512891254979666110750471167125559514114713803716647225447172437961571551045247966791135092312701714232095883184416754745781121321960737162311257661101671081343391524864724412588341951063267901545228737140237358311251487657559665706290160445379613716231139570411397155833399090212451473219018066514793761486472702101327587104532991695147390135092960324515110282901653205675315141478487781085296096631324690579675131413625241720701346102571751009331462248496335459177907917221847585738610152218103321585461186342701280711903077911701540117832491513209032988476215023249141138701221941150254812116796941151114179355114290886651600714161015215025313812869466511828290669209277093115019950142961331064321614760880609269172261403812441571556642349679151817739125643386270906267052138526128656915908225518143614649132136061170280138302842846651296271235139114549061767474214801461113115023314020190202639411175066753124416314163414122597121512890241791454758540505512051613190480418961447970790268909610470612445472952349741773140475261316253519612170874165831449163732189613014503110023292645141659017021038961613714296161319159021720590741102861120702613065070770779901657703754315592031982517530779730726449161350901091121893991801320909513304142077190717411210130190855253969655120615644011131896351403311103150561038539101214166513919016921240128043862323453923137541322471243453923137305195300170103290721163741111877147142905790819015111013947140732873917105884513295462110125424507415399052075411032907377422676660905307915916521307014578224113324715112878971568190139016751439964445110385391306651548778322969046641108110273113373257419605915111223902016696059901471268214339318696387901771076021771455665404078644766540407160128510321216115433211129112837111266103290685110495123715057315151715610329037539903209012566714711113530584177907911787111012471032902877711717511968618648610327522303847166131791478215034418611061290111111062041894314266131742167909634013069090454961602893296610258611270545477459098702063187236961032852815649730741121109388106645782287957401017522421120711811257147503683061343765030011018538075418128360377289125497136130905628716310137371624513610724313111671255595141147138043516190135512952752216231125766110167108134288415759075787244125883419510632679015452916453775900111139535157358311251487657559665706290160684151891253321623113957041139715583704190770478562415087514070827021013275871045329916951473901350921170126783224741290169085647102829016532056753151414784877810852102861903249151125663213690170988203077911316636781238751407084172070134610257175100925551051111706450208386101522181033215854611863427017965117462411332121641117832491513209032988476215023249141138339814137511615111416101521502531382062474154090457823279073613310643216147417200329804170639590623909711138817739125643386270906267052138110495123457822411332471514361464913213606117028013859651041324663732119013703116742148014611131150233140201902016213309087891025150551205161319048052626311096190694572952349741773140471404181111967591637321896130145031100232926451416590170225820290137131102861120702613701787462307264491611028090564014833151456211101807120615644011131896351406503007061435739190169212401280436564831517313615083114018771471429057908190151110139475365104419871070145782241133247151756510438713354877832296904664110811027311148784327971570547138110109087339318696387901771076021771358141331650176110190361421104951237150573393785154812155611082636142117175119686186486103275222661127619018536596167909634013069090454961601023579203211513510724760119647586112705454774590983921101671241971909902063187236961032852815649730741121147361251637654081757815221777106645782287957401017522117102273176758231811257147503683061343758611254924196811853807541812836037740617541666090171413613090562871631013737162451361072431311104577551385615314351619013551295275222164732641190521819511128841575907578710274011782144907865219321077916453775900111139535157290211042389013173512657181100868415189125332150730521724537358741441307041907704785624150875140708566954917822521632534909010374111701267832247412901690856471817621742615740511103071038539730741107102861903249151125663213690170988203077911316636781238751407081667035146513212067022469225551051111706450208729523205049621741201796511746241133212164117160933981413751161511121172320624741540904578232790736921953417200329804170639590623909711138499651110495123457822411332471516722081084710385392025965104132466373211901370311678074961426852162133090878910251245370509099552626311096190694556509095214210241236311404181111967599773812192582029013713160330855872568990323701787462406990826527819041731305461066102809056401483315145621110180719324753265030070614357986319277086564831517313615083114013861620870853651044198710102268327065114475651043871337045310186047749170314878432797157054713811010908712468358141331650176110190361428614971601303393785154812155611082636142121645782242151517226611276190185365969556706971114410235792032115135107247601196471178751074123156706392110167124197190990142784769977791516147361251637654081757815221777923004114166609011710227317675823202962375861125492419681797319041406175416660901714686874532110457755138561531567872110917139216473264119052181951111411209085101111381027401178214490786521932107719648370321382902110423890131735126571811008107014751032150901708171471507305217245373587414413089752253136161188566954917822521632534909010374110677152120818176217426157405111030710385397307411071016804907661761667035146513212067022469237623077052729523205049621741201748663236317514070278962893296610214960148765762208171609421200141143221172311280484711192195359651041324664749965185166773267220810847103853920218630775678074961426852356511122453705090995201454905650909521421024123631633460110997738121917090831551006033085587256899032623735823406990826527819041731305461066203126453710369631932475321303207921759863192770816681212613861620870856787211091721310226832706511443604071611351411317045310186047749170332512072146124681905310186047749170386149716013020549135131121645782242151517292779028619095567069711144694424514661311178751074123156706113990500212165731427847699777915165121081229230041141666090874108477889732202962371051124417065179731904122826070660068687453218450841888107515678721109171391091535160521411209085101111389212190120350857196483703213841127676115107014751032150901708171479896217961371768975225313616118898903391167551540106771521208927135851540101680490766176891591189637623077052341747110125748663236317514070278961287211778301401496014876576220810501353421404212001411432108117871110123111280484711185166773259651041324664714227064107140851667732105125390471251863077567194451315160356511128929011567720145490232906411013163346011024970770521709083155100227128905662373582389213525402031264537103696312897859057130320792175140134207147011668121265327421574813170156787211091721367066604111236040716113514113123220410101213251207214613090115512301905310186047749170321061211205491351313061255239277902861905073221148141128169442451466131615319041113990500212165731431003155128151210812215346220874108477889732914415331311051124417065159647790722282607066009290222114356013818450841888107512622793572931091535160521392124170861137921219012035085722090407202411276761158810736389896217961371763849066311515276464118140311131610742123173161162902116162111311711151032151989033911675515401254411321519271358515402591151127891591189624970770522485941043417471101251337441706511287211778301401020712156105013534214089290115677108117871110123125911013185166773224970770142270641071402271289056105125390471252209063172564194451315160102225977158135696170116115280892901156772681161101411402329064110131105125390198166249707705211244515844222712890565934545148921352540681331122289785905789290156677140134207147012681161101315327421574813170124970770526706660411122271289097232204101012142112010257130901155123095632181131701210612118221191362103531306125523128742082626650732211481411281113417681361531904185166773214310031551281892901156771534622013131110131914415331312497077052596477907222712890569290222114356013842112046572622793572931744711970113921241708611371294908732220904072028922955408810736382001557261173849066311515276464118140311131610742123173161162902116162111311711151032151656112109125441132151421120126572591151127435161411037012497077052248594104943901511861337441706511201744565610207121562019071561478929011567763856416690562259110131210173148882497077017990508115510227128905687711156413532209063172564684168617810222597715813569617011611528013981484253106626811611014114036651553137781411051253901981662321469096321124451584428091026640593454514143110484190681331122524110904189290156677137611226811611013110215090412497077052255510514854882271289097113496895401401138968671164211201025723611166121956321811317018516677328221191362103531532471911287420826266593115491411134176813921211190328516677321861813532914789290115677258138581313111013119713858249707705223278572271289056128909211755136421120465785166771011744711970120622673871294908732421158541562140892295540473759620015572611711207510857656112109684181655164211201265735822634443516141103701629907943901511861081101151516877821201744565668418165442201907156147358226299638564166905622361111132022221212101731488842111013717990508115510232202658987711156413539517103889068416861785078290307791321398148425310661816843714235090177901076036651553137781417232697063881371359905951882321469096327635070651203772104809102664021535070651496110306348511351021961431104841901132327065183710690708221415241109041773823713293090320904532113909511158913761124512522225366816941102150904197908271084710385399075412555105148548850909810641571134968954014011389686711644370641281641461771122236111661215067671084515255685166773217318832172232505153247191187903641241133252116047593115491411025613216081103253144921211190321056467012112792720241110293186181353291476394131301156791152258138581035505592561971385864320610447395365232785728267370176153422411289092117551363317741677183714111314987211092310127811080311381352372111064170185166771016439014319721124128461285925303561170651206226738760292806207182153692219564541176561153987913287211091710526819073157129415439999013413142115854156214043124157175355775035141147375961025611743318773756610212089679151661021209405287237141142621491032907251745221111120751085728290307820126307791950750431084710381427814768418165516335631153411032902955611539879115341358226344674313664172532636114442362990710561071601915170108110115151687782496534131151070701684181654424710074182129201208411041361211358226299259199109269110216236111113202222121545406829511019819153114042111013745451718690431072319140134012812021312322026589945188112486132493599128932966102110363504179517103889020790450867507829030779132711212121722113770618168437142350901779010760431241571753557723269706388137135990595188779144401160612076570119127927763507065120377210450920715307062551021215350706514961103063485113510219667779369125315562141357011323270651837106907082214110561071602946952958377108323013613067738237132930903209045321139095111589331564719417625912892745125222253668169412369307288175297908271084710385399075418433101201751025090981064157843905616170717721292744370641281641461771122431486605792070650676710845152556437553312445417318832172232505150973511396140965301879036412411332521160476043207921751025613216081103253144102865364170610564670121127927202411102931359035413887065163941313011567911524353011305770610355055925681152192986432061044739536511679893770628267370176153422411835590807331774167718371411131498721109231012781108031138135237211106417012821279647251311705888970664390143197211241284612859253035611706515321528159549162251314913213860292806207182153692219564541176561153987913287211091710526819073157129415439999013413128290951774967068114490253138431241571753557750351411733901697123526031814114410256117433187737566102120896791516610212094052872371411426214910329072517452211132516514084187117972829030782012630779195075043108471038142781472823611311387505133563115341103290295561153987911534133750663236904799052921306743136641725326361144423131212510847103853920210561071601915170102053111304965341311510707011166125491471007418212920120841104136121111967011421041409040714125919910926911021610296052923241345154540682951101981915311406990503731611662221317014545171869043107231914013401281202131128352572249095113648178294518811248613249359911709513714711036350417392907768310332207904508671929047041108326113071467511804110311131711212121722113770669901141251901190958105213143124157175355725315196884131779144401160612076570119127927955641560130575092071530706255102163856411291202131677793691253155621413570128190151131105610716029469529583771083230136130621753756413315647194176259128927174114257913123693072881752851135973284331012017510213714521913184390561617071772129271741354921361109815243148660579207066619052472049011515241130437553312445426192032115150973511396140965306876586266043207921751091256690454497102865364170695357616615714145461139521359035413887065130172311902931665111769545419010778665112766413993217141586590170879775295653243530113057706337506611126321417408122041171051662063681152192981312125113215064223503774318661011102872422871101012361411038539730116798937706826141113236311213526266790103113719073076907315076790800186061939090942296103540241909079018355908073311103150565965104321237326241540811213219607379010159275733111210203718010606613170751282127964725131170588897062821029071171322910130107120870616510913290469071411209516564170254046103207751000193100708532152815954916225131491321386743133092206317972067914863513020725322583791815869101625511191282909517749670681144902531387112122493801069214266100712396710901268202625089879177111307339016971235260318141144953576166775164161130325165140841871179726137778164728236113113875051102056773212570516826113033750663236904799052921307435761776613013121251084710385392021339421175032187569723686779195251130659075041164102053111306377711827666967509608539628290960231907511661254917758254375664167985114474637971196701142104140904071416743457366557916712461816763679110296052923241345128290901250532804951151081716990503731611662221317011566672031668028881490613107128019290128075247508791100128352572249095113648178267779607509051591185404116862854093115127878135401032901431955114290886651600711709513714710286190676692090183236126207902561109119229966508171392907768310332109035121668709632190729661975066920411898849054024796679143951070601749424553119876619290470411083261130714675118041103111315385104181310911461875680476215201716990114125190119095810521316363151890804527177907917222531519688413120678362238378099655906486692795564156013057138617557050903827069017110531406385641129120213156617579710121028335212819015113120631766326583571537352631312408775319523457166100221753756415061024507117411425791311586262124187561115408511359732421556989010119701227728661107221309711701371452191316274567720022714747174135492136110981522492175024712437741756619052472049011515241130206787411212498114774168165663402619203211511090351216687096659079377881103661016876586265927109666101870903512166199628932966102583466115668013065356155352552667100580255351002662665166609053041732130662261038539730905369610912566904544975962261416157111014814611130953576166157141454611395219077311554632773426903017231190293166511176954541901077866511276641399321714158659017087977529565326815545147116840172830963054201701411714541301395233750661112632141740812204117105166206367661764427509051150344184230647711691044121013790840704474526822250666131212511321506422350377431866101110287242287110101236141103853973026637321156317843130461666090170841826141113236311213526266790103113719073076907315076790800186061939090942296103540241909079072946540103853990351244876513033111031505659651043212373262415408112132196073790101592757331112102037180106066131707511028457026590791920708839162317911387492366920708282102907117132291013010712087061651091329046907141120951656417025404610320775100019310070811769578419097624684513521043141103853929010613067431330922063179720679148635130207253225837918158691016255111915369370416690751318756804769075221155811241032904197782051427112122493801069214266100712396710901268202625089879177111305487784147115894148175139535761667751641611302063176610653515321401108229213191165692702540126100019310078226137778164714878411651061121177907911371041020567732125705168261130182454789414812175290977797894148121974357617766130162176442750905132032112033881665115777133942117503218756972368677919525113065907504116428913171156124789129066516625390566312361103487918711130637771182766696750960853962829096023190757963154080448151132903514426241767758254375664167985114474637971026314971407804481511329026290101884111948667434573665579167124618167636791952120470576655906894111066911190536512829090125053280495115108171631905007066513653671566672031668028881490613107128019290128075247508791100249901572254051368046106853676777960750905159118540411686285409311512787813540103290143195511429088665160071392904761089812024224341044210286190676692090183236126207902561109119229966508171782556989010111565661107297916101876210903512166870963219072966197506692041189884905402479667914395107060174942455311987661314537107155315755087916679538510418131091146187568047621520171663205011017320507316663631518908045271779079172294845676641430779710385391853520678362238378099655906486692712617777076612911301386175570509038270690171105314095290562160109921901529079147612514056617579710121028335261290761576632206317663265835715373526313124087753195234571661002586111517126117466545187561307124103830910866311475061024507112161514578281195730540663119032103290965399090340327907361586262124187561115401036315114110791635715529454882208258103210074215569890101197012277286611072213097117024643141175404119050502627456772002271474739211080495508106421387061161411082262412170496150290471711063751371888826702418248984130779117624921750247124377417575355615296695981264214020678741121249811477416816566340695727451170131106375137188942670241824889412475087911761090351216687096659079377881103661012322042403615188990459103276485245741658314459271096661018709035121661996232202658314614110791624754136601449014913761658346611566801306535615535255266710058025535100266266516660905304173213066226103853973090536964859622614161571110148146111301811256690454497190773115546327734269037146113236317671020431843913978312816815545147116840172830963054201701411714541301395268905771430111307791326641290484176617644275090511503441842306477116910441210137908407044745268222506661737119018261397859755113523434650451121905664146177112226637321156317843130461666090170841282102963077911102224905087767294654010385399035124487651309277315112248641082013611472533205053625398820181271682475413649966011447911028457026590791920708839162317911387492366920708109125451711362695990128965254411244546862531176957841909762468451352104314110385392901061301051124117566531847665125009651215153693704166907513187568047690752211558112410329041977820514283613341530701251600902236657012130779151548778414711589414817513102908094111581188210114861011492253138206317661065351532140110822921319116569270254012610001931007822631416517950375305774023668470258790148784116510611211779079113710472903213304730814290901034172807411118245478941481217529097779789414812193882254295358206616216217644275090513203211203388166511577756256990829032190110246902451506017066393602891317115612478912906651662539056631236110348791871113033750658712112032013566110700312664556796315408044815113290351442624176102340665187970314824319050420871026314971407804481511329026290101884111948690460379890109141102129344169701124561002952120470576655906894111066911190536513311090471626661506319050070665136536733321111665132296631659014079714192072249901572254051368046106853671079066907571478056614261032907091111353054578177907879117871110124710329028777392904761089812024224341044220431811656661426387496335856471987507825569890101115656611072979161018762102156465116342140131453710715531575508791667972326921836310340641663205011017320507316686190323923447166492115987916453813817590141591519484567664143077971038539185351761032901115517124465168261207120116531966406137126177770766129113010258106316625090268214117061116137952905621601099219015290791476125140723380119029316651144741872162196305772719572430572629049674110662121465123498710747040631901362331376129076157663253610232804721141322714140613165516663904011701032901166871219014611586111517126117466545187561307124103830910866311475056570170682611461191741137121615145782811957305406631190321032909653990903403279073613797122466471219079755681641467570103631511411079163571552945488220825810321007486561706826114617246431411754041190505021090351216687096201906690904130649256392110804955081064213870611614110822624121704961502904717110637513718888267024182489841307791176643380119066840770297819066582805705570241877481320904771214961329015674140753556152966959812642140206662132501106691770987911306612454122244715012126641290104791695727451170131106375137188942670241824889412475087911769710331402994053971140613723220424036151889904591032764852457416583144405903240634471331201001457643667776724986671163641190539662322026583146141107916247541366014490149137616536102705291461191741137289329661025322051583757511965571092146114871121296373897001471361756179209013014096576323011185140901811256690454497282415969041141404114617371461132363176710204318439139783128113121254114158140740100417527683315906890577143011130779132664129048412821024547157664129557837903796908535100465909224331173711901826139785975511352343465045112190566414617711221103026651664125189390137411516282102963077911102224905087768047640633115267414816619292773151122486410820136114725332050536253988201812716824754136499660114479180430540631642167546623871011116113628210912545171136269599012896525441124454686253282901531211146491115473907152690820992226282904787071051124117566531847665125009651215110862681046651965052690791131836133415307012516009022366570121307791518049057121770262829869228290791137102908094111581188210114861011492253138861903239285471621384213849635087142077138263141651795037530577402366847025879034215662965590987973414205272903213304730814290901034172807411123676811868114551062210315638822542953582066162454312627645011646214056256990829032190110246902451506017066393606777936193375065871211203201356611070031266455626141322254768021747108668051373102340665187970314824319050420873332111156681311105045412223234590514471501212664129010479151904603798901091411021293441697011245610022063114272110614273090223103853976033110904716266615017764117115137561153987973391524864733321111665132296631659014079714192072162311427211069621231446167511079066907571478056614261032907091111353054578177907879117871110124710329028777865987604871207487915190466141262137204318116566614263874963358564719875058631142721106142110910736665133329395567101901037416610215646511634214056214111323631320507312626679072326921836310340641816641478791116770861903239234471664921159879164538138175901415915123220266703262667904539037335619936263148502103290103741661761032901115517124465168261207120116531966406137232202658395358201661132363149111025810631662509026821411706111613723223213151647212904947471666090530791775146561130723380119029316651144741872162196305772719572430572629049674110662121465123498710747040631901362331376561961503514751329050690156917513540365146954012087354020590540144905406039079074111536102328047211413227141406131655166639040117010329011668712190146111667035146172242910782466387411150565701706826114611917411374366166412901047914160071137971224664712190797556816414675702062263417342494567297914865617068261146171362182679010937011090351216687096201906690904130649256329282905401299064338011906684077029781906658280570557024187748132090477121496132901567414097651041617514054020666213250110669177098791130661245412224471501212664129010479139266840770321132901301207032121837138666090971033140299405397114061377045104913912121032907445104379040590324063447133120100145764366777672498667116364119053966753556152966959812642536102705291461191741137339172616716974187233012210866805137353220515837575119655710921461116810686614191066241147826675332184215132671471303307090141130331901351529029134214071121296373897001471361756179209013014096576323011185140905071029665919390103741662824159690411414041146175341611161223609017116147524196961312125411415814074010041752768331590726664129141728628210245471576641295578379037969085351004659092243311487841165106112110329070911131113572178177907911787111012471032902871511103026651664125189390137411516548778414711517190169432954963354591518047640633115267414816619262077143357236892138114208151804305406316421675466238710111161136282388106866829010301044416651011420871147255301502829015312111464911154739071526908209922262829047870748108626810466519650526907911312893299049780490571217702628298692282907911372061762833524176004238619032392854716213842138496350871420771382363112576611519675133421566296559098797341420521971022211488113963068039646531817690189144236768118681145510622103156680521758466981936969241346305025292130454312627645011646214035745839516447231791677793619186121020475561153987915126141322254768021747108668051373232202750613556511690103273074378612113033321111566813111050454122232345905144715012126641290104791512217752278905149631096229192902779610920631142721106142730902231038539760150462532226786422106736211655211424147754017764117115137561153987973391524864718112571475099515396142742471115090311169050813210361623114272110696212314461675155675266570266141121010781318659876048712074879151904661412621373577731431321061182533113613866324833275596706290321459701586311427211061421109107366651333293955671019010374166814658411113530511775741665121777111913059014413912121032907707512256214111323631320507312626679040631516188378099655906487739355195290581219155422816641478791116770148784392804266182650110151558195550482322026670326266790453903733561993626314850210329010374166566849879112023220265839535820166113236314911149125282416686518622322321315164721290494747166609053079177514656113020678439434521515530926417024186561961503514751329050690156917513540365146954012087354020590540144905406039079074111729522453779017320501607416621113816174970118144166703514617224291078246638741115968173115031665114401061033735437230170319511516510474366166412901047914160071952906212662641440741101079620622634173424945672979160390451219495775556362309131136218267901093701921789614884901779010301048190167155114755477062417515436175967329282905401299014881909510443827365773130779113797651041617514054020678741682013197743077911020392668407703211329013012070321218371386660908146578432166520596752826686217507045104913912121032907445104379026290117197808199148849088382125225330779113775355615296695981264253651044191516472371088321371558876095406625313879151339172616716974187233012210866805137353041969625111154196968379696559011410816810686614191066241147826675332184215132671471303307090141130331901351529029134214025812869088507102966591939010374166261901111371301466641751301371199653416111612236090171161475241969698467686738274178211915443155116371548763772666412914172861020908706321474729979132147471487841165106112110329070911131113572178177907911787111012471032902871511812111156681311105740190113748548778414711517190169432954963354591515321751051785741658140037460474313774372931014179662077143357236892138114208151167315129310335136222124871690131388106866829010301044416651011420871147255301503143205011056487982674151608813821161397829761032610714179628932966102302596435675041148187569242190418102829015017116174631463901087915148944536259719533077915128932990497627890497715903729629073426312061762833524176004238117371213257362225115290350140104413250141412363112576611519675138611190121671201551730679790162317973971998820111302881254176006716812535215942197102221148811396306803964653181769018914425295320120102107940222905629573951191454116462140680521758466981936969241346305025292130146973222471967296305130140903574583951644723179131990914177213854161120621473212703756190478471089011419012034716714021446186121020475561153987915114890754196313290140784116583623220275061355651169010327307437861211301651665311055784185901931113122177522789051496310962291929027796109194077390991147433077912721881294051212416739615616795147407062265051011769091253857961504625322267864221067362116552114241477540108085786531105708636710711931102127081811257147509951539614274247111509031116905081321036865019011130831907740540661249071516521305567526657026614112101078131319320501105622411077139567547241823696213904633653577731431321061182533113613866324833275596706290321459701673205256322471419025590963281465841111353051177574166512177711191305901441391212103290770751224840631516188378099655906487739355195290581219155422230148784392804266182650110151558195550481091256615290791476134770566849879112010511411710329047539904135149125282416686518622891317116651321032901201812247541361432419074953942520678439434521515530926417024186815545147155998665865901708797729522453779017320501607416621113816174970118144371903968990390952123114456135650963414113802833526176776596817311503166511440106103373543723017031951151651047350374690754110646539032190644106244617866311429529062126626414407411010796314320501101748738177711146586590170841603904512194957755563623091316352856115212667906641153320909515514792178961488490177901030104819016715511475547706241751543617596733321117320595100959761919396192519090103103853929014881909510443827365773130779113715032052563203211203388110385391853520678741682013197743077911020729046353219046425664652541651110222951187379515851156122259715747617674765710641959090570814657843216652059675282668621750252953201201219045471479157107940150344122290562957310710131715941769032787472629011719780819914884908838212522533077911373715211312366128113163120296193812682536612213564742390668843491136688723764161607155860536510441915164723710883213715588760954066253138791513187738118021612471248184563547641769066907879753041969625111154196968379696559011410831216713024447145141454887416625812869088868611201679030779151321395721296576987978162317918573261901111371301466641751301371199612514717321903178412966984676867382741782119154431551163715487637152908379035479646196708224719671390356183770822471901020908706321474729979132147478177375106257107940231957366776170419590755775317541181211115668131110574019011374826394111750247124377417548514079056115398797471771789815801062610532175105178574165814003746047431377437293101417965261286665111996356112379096343908632205115152311305611539879182665127417501673151293103351362221248716901313311103150564981391247366641521101050663111317236611069120241314320501105648798267415160881382116139782976103261071417966364115651212017282120444142741173025964356750411481875692421904181028290150171161746314639010879151318773753949159082561153987914919445362597195330779151302812845632141306971061032901039112338667142627890497715903729629073426319377176535661664176901541977411781173712132573622251152903501401044132501414131432170215811017129013650247103853973041796861119012167120155173067979016231797397199882011130288125417600671681253521594273012017285482123147901544725295320120102107940222905629573951191454116462140350374690666090904710329018249147146973222471967296305130140901932419024141796319909141772138541611206214732127037561904784710890114190120347167140214465262938044275090511110110231110024914031151148907541963132901407841165836730120166894317371651665311055784185901931113114890754146390104791156194077390991147433077912721881294051212416739615616795147407062265051011769091253857965222471169882011981066124479655591320908571211080857865311057086367107119311021270813464518094170843257223352179786501901113083190774054066124907151652130296403871075162921571552774747973193205011056224110771395675472418236962139046336580645104313970279767320525632247141902559096321062203156661102891351511705768585272893296610210290155411479757674112648817737567139121210329010741421036791110133922302781171207505112862921261091256615290791476134770102902444135202804208711062616819046903512166870961051141171032904753990413519077390106251321875697236867791952519879113769028990121676190103111611366522891317116651321032901201812247541361432419074953942510290351216687096666090451589075714768155451471559986658659017087972809090477667490904166903524431564215113290292483371903968990390952123114456135650963414113802833526176776306193131705444385537578288253911938527025810643213051999155362121107813135037469075411064653903219064410624461786631142957321120235533211201732141740103853990653143205011017487381777111465865901708413141505622132190119559972717635285611521266790664115332090951551477811056321417581142973007142179072532661055153271473332111732059510095976191939619251909010310385392906503004144977128903619076925715910613337454416144704129290215617677615032052563203211203388110385391853527870066413210329047539904135741663007290463532190464256646525416511102229511873795158511561222597157476176747657106419590905704825295320120121904547147915710794015034412229056295731071013171594176903278747133460371521131236612811316312029619381268253661221356474239066884349113668872376416160715586065619028335215952318773811802161247124818456354764176906690787977814095454419062312167130244471451414548874166440147510511799511801133868611201679030779151321395721296576987978162317918573128906290342661251471732190317841296654877832629046647152908379035479646196708224719671390356183770822471901285708563121353051878177375106257107940231957366776170419590755775317541181125785226103853973090536962639411175024712437741754851407905611539879747177178981580106261086519093969010950103290103741526128666511199635611237909634390863220511515231130561153987918266512741750125977045141768230651142908774733111031505649813912473666415211010506631113172366110691202416784119916190901095649730747636411565121201728212044414274117450357147706818607411215491159177022621651327540111611090331877375394915908256115398791491308253415830281284563214130697106103290103911233866714210233619351218290351169377176535661664176901541977411714523845374081170141314321702158110171290136502471038539730417969701711119930571358100243585027087301201728548212314790154471021210762901784903619735037469066609090471032901824914716375588277531755332977457911371161932419024141796956324551140907527541172413293113614452629380442750905111101102311100249140311516767125137904245074173012016689431737505747110584611065645213832148907541463901047911566007471105846110656452732131329609031590152903424177652224711698820119810661244796555913209085712135777314352138741154538122473431311346451809417084325722335217978531787111012311357222964038710751629215715527747479753281213111157482591317078064510431397027971391363497413210622031566611028913515117057685852733917517790118951151029015541147975767411261023021395941865529103281773756713912121032901074142103679111013392357758268706138139597727811712075051128629212610208019023311038270687671441029024441352028042087110626168190469035121668709617981810222654871873917174060887218691740796559086510725110822264826646190773901062513218756972368677919525198791137690289901216761901031116113665211711163208859024149333131012018424461428651731029035121668709666609045158907571474961164671349928090904776674909041669035244315642151132902924836602221248439655511717505057894306193131705444385537578288253911938527025810643213051999155362121107813136035913713596032992012038096957321120235533211201732141740103853990655059614213312023510231415056221321901195599727173911527317688724401113165702418781105632141758114297300714217907253266105515327147101680490111141070187270866503004144977128903619076925715910613337454416144704129290215617677610286190719615141971615705322787006641321032904753990413574166300686135132228071222893296610280015513217674133074865030011071612574366113346054715220250950626561902833521595214241329609015534190152903429098781409545441906223220229661211914064146511634214044014751051179951180113389496457024655915112890629034266339175806140310079022315321690305475487783262904664753510214479432228175300161114412857085631213530518763645702804165451151181125785226103853973090536967481128189061328871633090401011461113115190406718651909396901095010329010374172353710511741706908105241125977045141768230651142908774785013711514770790272115141147678411991619090109564973074730114778961721511221450357147706818607411215491159177022621651327540111611090317414771356421981513082534158921577171279102336193512182903511616095166702571290531002771452384537408117014178614645323832501013411141810488144970171111993057135810024358502708312925711651152127632115110212107629017849036197776103290106150184361421637558827753175533297745791137116650300706535810901111961706295632455114090752754117241329311361441028090564012143767671251379042450741152665889515667418729099106473104131496150147750574711058461106564521383265030070616826821211665160074711058461106564527321313296090315901529034241776815677390977820126107905011913577731435213874115453812247343131636315114078565116732121635853178711101231135722631328090291776667353281213111157482591317075214913787170686317711139136349741322308446598791339175177901189511566684491896421023021395941865529103269196497162113622211204110236707901811551003577582687061381395977596510431159441894561020801902331103827068767144507967351119690179818102226548718739171740608872186917407965590865107251108222648266466919877390374511171116320885902414933313101201842446142865173188955116569031496116467134991062457810610664766022212484396555117175050578946171111312221619409111683603591371359603299201203809628216878110614112413450596142133120235102338132242250413911527317688724401113165702418488893474211130522031521364110168049011114107018727086168371324035871511301028619071961514197161570532236111601202103853920212168613513222807122146741101148418125142310258001551321767413307181109173610329636142907411765030011071612574366172952167140135108471038539903574162954715220250950622065114130990324876590140791100371424132960901553419015290342909817214166226775905369623220229661211914064146511634214016231146525120211151894964570246559151206226131136165259339175806140310079022315321690305474853510214479432228175300161114413346063645702804165451151105071522687590144527481128189061328871633090401011461113115190406717824150390967235371051174170690810524139071521759024285013711514770790272115141147181211115622290253301147789617215112212565105110847103853920217414771356421981511287420826246638113236319215771712791683209045321609516670257129053100277102657142811567837861464532383250101341114181048814481773706142132031292571165115212763211511925280412140125377610329010615018436142102296591109617561650300706535810901111961706214918014412544354010280905640121437141111171804407521526658895156674187290991064731041314961501477686522633473615665030070616826821211665127029665406146177531140815677390977820126107905011911012969061667741125163631511407856511673212163510215247161661105073157631328090291776667369951268214117067521491378717068631771164440503705723084465987913391465251207155666844918964256811171893416919649716211362221120411023670790181155100139657962122416275965104311594418945614245490627605079673511196902701872896919877390374511669678171188955116569031861147770770106245781061066471250784710381421554221216171111312221619409111681368049031262114140282168781106141124134471901127156406903381322422504123211014011012971404888934742111305220315213641102439541443905131683713240358715113023252512361116012021038539202121652108477889732155114674110114841812514231025255510516748818110917361032963614290741173437896152177907974721464181046729521671401351084710385399035741629163108471038539781472065114130990324876590140791100372063176610614132827411721416622677590536961745962315651162311465251202111514064537321861208610703156206226131136165259289125115666248903228932966102184903514858212013346098901050126105071522687590144521291060782415039096927741592131139071521759024212977390266186995401812111156222902533011254517180025651051108471038539202109675104170651128742082624663811323631101181906315116832090453214245490102657142811567836337691749015881773706142132013021611877019252804121401253151111529614010229659110961756192773158784823247796872311491801441254435401051124117502229091114111117180440752138617516332617268652263347361567989678327029665406146177531140481012969061667741125110912566904544971021524716166110507315725644210385399051699512682141170672221764121290512477909664440503705726617641225078645276103271003079014290668847293101111833914652512071551624236676522931411304926641245056811171893415511028046139657962122416278177558718670717233005401158406641218014245490627601057737567191707321463901407082701872891020773815866609017084137321894116510703798262901669678171812109077375247414307797197068611477707709761969159018452489516164324190860741661250784710381421554221217661764427509051951241032904753990419086613680490312621141401487843147606652269318201297988201304719011271564069072926241540196729630513014090232110140110129714023211010124539040910010545431262462140102439541443905131176957813118756107920222511071013171594176903211181212729046351323252512063179123872375592729058511017454065210847788973215516314672872589171062573216690140106780962555105167488222176259251713037063437896152177907974721464181046134417153210477561153988111985151261979170411631084710385397814710363151482431905045614110385396673620631766106141328274113761126676903417013122971101091431751101046140110668421741170190692174596231565110163245511409075275472403211647754969647032154114440645373218612086107031562555105167418138513245671414634631558407082891251156662489032206311427211069521231187564118354052054098661301849035116887076616754662103853990715821205965104146687429414844650519465061698901050126596510411220715214117016947470612910601331241175065390247769561153987911229277415921311343147516120317084042247015130779148129773902661869954072210847951321000511674126441570962123117310866805114070830112545171800548778414711514741481751310967510417065140190904728211470611614156061221871461011819063151998453796869311679655166619664122141113790142454902322021032208539202831456337691749015810912517103853990274411302161187704815111152961401091256690454497927731587848232477968723111669581113077971504014132108471038539781411051124117502229091125551051140907077706132904254775399052075411032907377422676660905304165213013861751633261721167130120511875641354853190666090901308319679896783361524848675781425087082893296610210226870659711683077911314634631558407084828913171712872320711095134643141113216690405461111096511306872024110912566904544971029603252474134413247351623712190412154732190774704113025644210385399051106217729316651112917157511031262903103157746661249071516521302221764121290512477909615410170634274267070746219418117136988203077911372661764122507864527610327100307901429066884729310111182785189777919902831422344237122598311642313796162423667652293141130492664124501314537155686111609540662531387915155110280462067843219669589102678177558718670717233005401158406641218026190676180261132090401351406130141575111611056144158052151144202131115333103831010327024185061087212892261287226464831215819316310577375671917073214639014070814678741225808910290526120473147411191655827916710207738158666090170841373218941165107037982629012828132706412261086680519166662031521429038710301108045158691818613174781210907737524741430779719706921789614884901779010301048190167155108791679761969159018452489516164324190860741661036315118718714781608867661764427509051951241032904753990419086669651049139121210329011385104392773466167814179647990482114828211030779110806214878431476066522693182012979882013010205677317068261663248332715962962909811030110223151951701756029277292624154019672963051301409028690470515254353248712058246513823211010124539040910010545431262462140494147262116769141109966124171921311176957813118756107920222511071013171594176903211181212729046351381773962187100441113234010717061384666321072212151206317912387237559272905851101745403741777077021632220311882082433205064463146728725891710625732166901401067809654877841471156641481787013209054037339372151651061121106301171751609517151131156140222176259251713037063391754434273419010441107140134417153210477561153988111985151261979170417467847146756165837324135466609017087913851471036315148243190504561411038539667361050191414391015154813810191513826368490331614217071376112667690341701312297110109143175110104614011066842174117019069265031947139412929627123511676908842422152197111381016324551140907527547240321164775496964703215411448177390279818909012907104668523197112555105167418138513245671414634631558407081028619067586590351061032901221806685153196206311427211069521231187564118354052054098661303143205011056424873851110307787907610385397307416651217771688707661675466210385399071756510438048931312594213814170610128211030779110806259651041466874294148446505194650616328177326511510332569013632549701464126656116759633732190148432926137359651041122071521411701694747061878316610212010730779113312411750653902477695611539879112278135526165300247901391792110874310456115398797343147516120317084042247015130779148617171661012770247901394809879157734803077915375072210847951321000511674126441570962123117310866805114070818784016066102905377978749327810613577166321427502212411270418954876911226383911642702418334108230779158078254877841471151474148175137814413440190904728211470611614156061221871467535689695998453796869311679655166619664122141113790206918410667475198791171123220210322085392028314518783775611307797109125171038539902744118710066884123298750289329661025784271556624417790791178711101247103290287151487586313925798791866653750109125669045449775556288193451611239763077972888149061345456115398791644665111669581113077971504014132108471038539781417534111115212244417309011130515315908725551051140907077706132904254775399052075411032907377422676660905304165213068486145763567110207906711071171116713012051187564135485319066609090130831961672599951173282906351111024790133111725090968122016090263623735840902631241620708290263111121051902579662780441895703615248486757814250870868486183110668179167132131742171414820138144908107024186158090141102268706597116830779113146346315584070855245319574177972891317171287232071109513464314111321669040546111109651130687202419664597027514151714184140785651167321216115102960325247413441324735162371219041215473219077470411306136321507257426280217476632363156221106217729316651112917157511031262903103157746661249071516521307512747790115138111506112161040183907916115629692611327148878227148767987911521541017063427426707074621941811713698820307791137758111016620111627211778239614285278518977791990283142234423712259831164231379631059210329055151886515801151314537155686111609540662531387915133912725666195791672067843219669589102672181381104138267211226190676180261132090401351406130141575111611056144158052151144202131115333103831010327024185061087212892261287226464831215819316375877596401507546241769025311061279151146787412258089102905261204731474111916558279167507150722728729025966874123282013898750128281327064122610866805191666620315214290387103011080451586918186131747259651068137931702190921789614884901779010301048190167155108791671871001062238666704148098750103631511871871478160886189766813805110401839079170416965104913912121032901138510439277346616781417964799048211482821103077911080622021507216788908811589053573614210205677317068261663248332715962962909811030110223151951701756029278649439015014419041823428690470515254353248712058246513818795321661017805075462417690327414661021201073077915149414726211676914110996612417192131202448373271036697987911711817739621871004411132340107170613846663210722121517566129016030151448540661021201073077915137417770770216322203118820824332050644202670861707218849716141487462111548778414711566414817870132090540373393721516510611211063011717516095171511311561401381613727047691350357471029655923391754434273419010441107140191281910392381735174678471467561658373241354666090170879138514763293315401270147506843574224971091721951206421726429664290230661029066753052491610501914143910151548138101915138263684903316142170710348950539526503194713941292962712351167690884242215219711138651301551305654561201477729054441665013208177390279818909012907104668523197119534166376102861906758659035106103290122180668515319679151667710385396371147110103632271389017688741113143205011056424873851110307787907610385397307416651217771021946612475077526165316966952888149061345457422767475651043804893131259421381417061012821103077911080623414779875812011556618081072201551079506810429986577093627883281773265115103325690136325497014641266561167596337321901484329261373799566771038539637128932966102967549311362521878316610212010730779113822748772369430768533781355261653002479013917921108743104561153987971021205571661158043979619511058017257017070186661466149921697915161717166101277024790139480987915773480307791537508135964366713220162206710016220651321669090100170130183901004158820281182199129178130590837502061878401606610290537797874932781061357716632142750221241127041895487691122638391164270241833410823077915807822091475161079501446198907507389141229327192805114403278144134341421526132307681067096753568969525912876677321907883211201290103853990712069184106674751987911711171322513178325793234213290661318109298013066915351280582957174311314163070283720618783775611307797827748421329088661843571192056647649613119671032318634714641590305908701301871006688412329875082774787446962888149061345464930766899621110811103721130511037211152110100578427155662441779079117871110124710329028715131348955515517616818390412205398081697012271206610101347586313925798791866653750799566771373735113775556288193451611239763077972888149061345456115398791644665165130195256165121801422510671090183176373511316614075341111152122444173090111305153159087315320501106677866191041167117081768486145763567110207906711071171351374773315402397330779159142167259995117328290635111102479013311172509096812201609026362373584090263124162070829026311112105190257966278044189570447661454078613290103010444166115684861831106681791671321317421714148201381449081070241861580901413035964366771551241517690656316591180701007411755245319574177978277413530779185345436321906539066674140121231513564247051591705371271922347383104251217562801381201663077914596645970275141517141841407856511673212161151513205266774881098454795129227116301110545661688563941839030779110370161363215072574262802174766323631562213134897506090183547704122011373149633623815166311512801381114141248301661941347512747790115138111506112161040183907916115629692611327148878227148767987911523206811655951101150139705230129174111758111016620111627211778239614285102121113251355611539879166803324719503098517111055724712933158042971259062164390615750104701906590156106466909111468682916461072593321103161157976629692310592103290551518865158011515018066516651430766246255131987911711339127256661957916710263149720241951902932228169356153793496186558757319879117112181381104138267211210202101325755761836649979167662961245431866791517587759640150754624176902531106127915126631766643217901417915150715072272872902596687412328201389875025812867275811101861203418299964225965106813793170219015562041110587461475095154955241745198791171118710010622386667041480987505924567258283331101231198907813310112661065902729073090159366629615051154189766813805110401839079170417815072171669091120215072167889088115890535736142300206651183137108216491131662414150041814124416188421106014021311082169382279055157864943901501441904182347041906651467762216612223921879532166101780507546241769032741466102120107307791511058451474127096133762771327216746737251484371458118051140121901213713581193511401469014687031987911711202448373271036697987911711258409665166514756451616786151732187393214123753037541981872519819073146398791171175661290160301514485406610212010730779151812150665156266124321517881493792205679209084152142171120267086170721884971614148746211125812866651321202905003130766496571989013364477182143106503701309230553113816137270476913503574710296559228245676610290242125266207054030768987912239219128191039238173511503205272103290475399041150721266659713063293315401270147506843574224971091721951206421726429664290230661029066753052491625551051162705117010066321921104973113013851130156289329661025964330272103853910121506651103489505395288388100651301551305654561201477729054441665013208532070638821113599059518232953416637686273750604774917037915166771038539637114711010363227138901768874111998423181135103264041191104102194661247507752616531696695288814906134545742276742532419012559711417293234147798758120115566180810722015510795068104299865770936278828990364780119110231142411167151799566771038539637120165090965102779619810510389675493113625210276809366971382274877236943076853314316454758426451142901441021205571661158043979619511058017257017070186661466149921697915186410936564717813596436671322016220671001622065132166909010017013018390100415882028118219912917813059083750206840770451417861373082091475161079501446198907507389141229327192805114403255629110864146177112234142152613230768106709645664412812591287667732190788321120129010385399071901883217225047215267108171322513178325793234213290661318109298013066915351280582957174311314163070283720621730909290453268763222827748421329088661843571192056647649613119671032318634714641590305908701302514090463031141957532411961937811408277478744696288814906134546493076689962111081110372113051103721115211010018440212614112066255070131348955515517616818390412205398081697012271206610101344843124932136901020417995667713737351137422954704175014147728542065130195256165121801422510671090183176373511316614012156750327907363153205011066778661910411671170817325171116190504203513747733154023973307791591422687392104014053170690111590470134447661454078613290103010444166115484444170636513730359643667715512415176906563165911807010074117134301509890142827741353077918534543632190653906667414012123151356424705159170537127192234738310425121756280138120166307791452525148701611513205266774881098454795129227116301110545661688563941839030779110370134980490227801376611010374131348975060901835477041220113731496336238151663115128013811141412483016619413486861907110614254125336513132068116559511011501397052301291741111231015441104415373113110212111325135561153987916680332471950309851711105572471293315804297125906216439061575010470190659015610646690911146868291646107259332110316115797662969214697352474416746412893296610261903554287235128186561501806651665143076624625513198791171186121066089524102631497202419519029322281693561537934961865587573198791171199810805364170610202101325755761836649979167662961245431866791511021342010453299109026631766643217901417915167156750133647258128672758111018612034182999642611019637741751556204111058746147509515495524174519879117111489035689023931213530545350901771076659245672582833311012311989078133101126610659027290730901593666296150511543191720114171323571120960750905178150721716690911103890151475246590108471038539781140300206651183137108216491131662414150041814124416188421106014021311082169382279055157123913843111513222254762024111037370419066514677622166122239210421415510196105845147412709613376277132721674673725148437145811805114012190121371358119351140146901468703198791171131211190126655657725840966516651475645161678615173218739321412375303754198187251981907314639879117118405675014114423656812150665156266124321517881493792205679209084152142171137198506781085225812866651321202905003130766496571989013364477182143106503701309230553128016150875033216510329005628245676610290242125266207054030768987912239290691903841000208155451472024314110815032052721032904753990411507212666597130907134925551051162705117010066321921104973113013851130156307591596433027210385391012150665127172628932966102242752883881002255369285320706388211135990595182322079557862737506047749170361110114899842318113510326404119110411501361201112532419012559711417293210190125116289903647801191102311424111671519785302016509096510277961981051038122124590457911027680936697955662157143164547584264511429014459628211045568641093656471710197510741706990813840770451417861373081424549063151556291108641461771122218750132789624744741136145664412811444110190171789018832172250472152671081806453092173090929045326876322233116110812396251409046303114195753241196193781140316412103296184402126141120662550701748112251964843124932136901020415364736714296422954704175014147728542061511141570138561038142288121567503279073639125989052242235325171116190504203661461311311322181156417012687392104014053170690111590470134160105944141128148444417063651375073213186387134301509890142150107351910803113869513515025251487016122086537205902959064761334980490227801376611010374118110911562221317701388686190711061425412533651314171767112113112310154411044153731131343146413425213814697352474416746416990217155370619035542872351281865650022212415186121066089524227909671909359981080536417062619041212109664121102134201045329910901128047478201696677671567501336471021524064134770111696611019637741751497269137277526148903568902393121353054535090177107661201781909287414373191720114171323571120960750905125124915534270175961038901514752465901084710385397811403415083211580132090130041123913843111513222254762024111037368418917751407015509610421415510196121651297182624724112055731211190126655657784078471519054812184056750141144236563011477896132906415237198506781085226258171191482801615087503321651032900561372406371038906919038410002081554514720243141108137619076781320509628932966102102960959061664136790713491029609590618013766110510373075911497269138322969017790791411417702717261066146453275052427521184511211655162255369222760096113192620795571723214884113047611101148185512154730790135215411150136120111531142706339116651101901251166291111477585707599778201319785301467411019030782012612212459045791252955662157315429596282110455659630090101975107417069908133874491424549063151427277218750132789624744741136134024714441101901717820722277351180645309155903541331161108123962471426465631641210329627167676748112251968827661265364736714296168140690457916151114157013856103814228875982514114056391259890522422351178851044128271036614613113113221811564170174831491417063491601059441411281596510414669217077699317380133507321318638717645490631511501073519108031138695135150927732471582474474316622086537205902959064761359651043765165718110911562221317701381302161183014601105304171767112113126582432515032090185905274713554719010413559249879734314641342521387718184113151699021715537095137961036318296594500222124151166721167511211551112279096719093556787211091713926190412121096641215808790132715213811280474782016966771777731641616617010215240641347701116962892331156135132907152149726913727752614937782225624511211000120178190928741437177212774257120241251249155342701759682390170141699130341508321158013209013004110661464541708125686416841891775140701550961623132541202411216512971826247241120557255785157552452884078471519054812181845413201210907374130114778961329064152222313210385397374126258171191484364541222668169411372406371038102152655521956361307541137619076781320509613996484354110296095906166413677261280901252055364110296095906180137661105103748812510431694114972691383229690177907914114177016145307871352804110661464532750558611166121661210367541118451121165516306711531711429016121757227600961131926326957411011484181025172321488411304740645373217916510703156185512154730790135215412063176610675060774977820575311427063391166515466822254761841512229829962911114775857075997782013113021415510196146741101903078201262170213028932966102101647161830412525212016947315429342432115159630090147318145387449557245706427277142214173402475245554020722277351657226103151155903541254181411052471426465621141122722412716767622041110783882766126811922061401681406904579153626912475982514114056885813011788510441282710132041300132070174831491417063491019473231008415965104146692170776993173801332632074129021113417645490631511244627329277324715824744743166842106710259651043765165759241951911302161183014601105308272057024502658243251503209018590527471355471901041355924987975024790591402224214798132538511509086688417649156211232155177181841131515004122241951379610363182965948483714516672116751121155111102632112066761517690323218961460315399090906656787211091713959251513719683916231791515808790132715213832113990107031981579813253851140907754717777316416166170965532214769711204469012011512892331156135132907152420921411710712083092141112225117190111775014937782225624511211000161126791361474379791601032904753990417117721277425712024151192141112514341115076790594917071032904127016214111135613722251141324325722335217918239017014169913044674169210661464541708125686414117196162313254120241220911043140130255785157552452811617890436370418184541320121090737419674126522231321038539737418112132196073243645412226681694114041322221005710215265552195636130754122014614557139964843541128522654072612809012520553641536222415748812510431694139829116216145307871352804126442116258611166121661210367541598951107730623067115317114290161217575007021449032695741101148418102584238711557406453732179165107031561671061116220631766106750607749778205761120211625466822254761841512229829978765662130214155101961131215562893296610210269714578961329064152217021302258810164716183041131041138752120169471051222429334243211517898190960706147318145124488557245706406666090361001422141753155370617152455540478371290657226103151161497254181411059065155211411227224137145716711032204111078374026815910871621757811922061408002415668486735536269124254954195905914088581309811450121103873132041300132070127032041106845616551610194732310084199020811654090869339971263207412902111343305670638814610641184124462732221149144127809641461771122842106710282110786120715559241951913355314212619827205702450304104241110826211371032340502479059140222421479813253851150908668841764915621123215512704611011101405004122241300711202118461384837145264901151667714010263211206676151769032321896146031539909090669567837119059251513719683916231791512649011598038232114032113990107031981579813253851140907754795678371190751122965532214769711204469012011517401185690581219155342524209214117107120830921411122251171901117750460680821161425271611267913614743797916010329047539904171956783711905119214111251434111507679059491707103290412701621411113561372225114132432572233521791264901159803823211404467416929835501122411719633686112070252527209150421822091104314013050172311321139011595114211617890436370415327549010052669674126530882875535187336528112132196073214485025010720582511131404132222100574505701461422201461455795678371190128522654015793751582411315534252536222415726490115980382321140398291162983451461122264421162270159453132102155342525989511077306252090707701759016550070214490983728762996140842387115579567838931762408951202221401671061116280077322714514061120211629567838937876566226490115980382321140113121556981406311414010269714578961329064152744941301147756465729225882409021890411079081036213104113877801231082024110512224293237108144122789819096070624720173165167321244883368619037451406666090361003601008136511028290136565315537061713067863205052478371290325982432292471614972649011544210714090651552409019132056289329661027092381300563714571671103261454906315174026815910871621757744100124194214908002415668486735329254954195905914038214098114501211038731937302703204110684561655169414599020811654090869339971123377431330567063881461064118412854013022114914412780964146177112213988235614882110786120715513990141632335531421261913912673720294164304104241110826211371032340152882103827046110111014013311017171119630071120211846133062717064726490115166771401173263429395678371190932241901937302649011598038232114025190244908573695678371190751122117326342937401185690581219155342521333208731202460680821161425271173263429395678371190601301243264901159803823211401073318091089835501122117326342933368611207025252720915042183311031368135017231132113901159511421173263429353275490100526619324190822241413088287553518733652117326342931448502501072058251113131116905045057014614229995706222141289567837119011732634293157937515824113155342523519011565010385399090106264901159803823211401173263429398345146112271216901390270159453132102155342521173263429352090707701759016515232128631918103853931190123751980511488461011983728762996140117326342939567838931762408951202221401191111125251901207171300800773227145140117326342939567838931112155511428517822649011598038232114011732634293981406311414054371117571201013184674494130114775646572911732634293240902189041107908103621831901396158370360780123108202411173263429323710814412237087324419871024720173165167325198686816133686190374511173263429336010081365110282901365650420718168112630678632050521173263429332598243229247182110826490115442107140117326342932409019132056664181136709238130056117326342932614549063151671115090136744100124194214901173263429328932966102555446976390785801105303291173263429338214054371771116147032079214519373011732634293941453315481261233774311173263429312854013015132151213513988235614811732634293139901416325041069613912673720294164117326342931528821038541133110171711196117326342933062717064719021811361173263429311732634293932241901937302976861111362519024490857361173263429311732634293119121114513332087312021173263429311732634293682908372146013012431173263429310733180910854371771116147011732634293117326342933311031368131193881600560110530117326342931173263429319324190822241412999571022210162311732634293213576702131116905072861210029995706222141283561486117326342932041032603702351901156501038539909010663674681173263429359318551712169013901036195161173263429317610241176182152321286319181038539311901237519805114884610114171024141710811732634293250256119111112525190120717130042967117326342932014549011121555114285178212890535117326342938929017654371117571201013184690746011011732634293633116530183190139615837036073091155105117326342931709087320323708732441987102033712623031519868681611276811171173263429377181219845042071816811261302201173263429319710359218211082067843211173263429395237103796236316641811361321321413211732634293141102411411086711150901361450264901173263429390053555446976390785801105309493611732634293128575437177111614703207921457351171173263429321137230313315481264015861173263429336245852151321512135225289117326342936052735041069614113211732634293128905355418929054111732634293402102414021081902181136104146901173263429310490936297686111136270372073111732634293780750132789611912111451051589110356841173263429370453101860477491712202846829083721412468117326342938981285113054371771116147018656551412451173263429384991817111540119388160056011053015390503901371173263429398962172999571022210162312990115639289329661028650263921357670295561327067286121006501478411083561486546417322041032603702818108411191492636746827010847477122355108593185515963141904766328651110103619516137614778387580140176102411761821164417324171024141710836510841738492250256561145059189361364296713665220145490350108321289053595874182732892901762141084112890539492907460110976147915936136633116530662441282732730911551054871084190979249217090873203226651813251601082033712623031105122210315012768111713021920111177181219841020596362306213022027038156197103592166423902067843213413211531952371037962363123220290497132132141321554915537891411024114110811781113675651450264902151432702147900531606778497949367483110615046303114128571641210510511477351172555105173521137230314339071511224015861704592752943624585214110290715148225289141102905021160527392285390715148141132989016712890535615418929054120110841706514021024140210810512221031501041469010912517103853990416570104909363143205011017466381038539903527037207311503205217991143838681178075013278963025964372510416117017962834714290974796813471032904341150601110477540524659010385397307411110515891103568427867366471038539903570453101860477491712202843311103150171019028755287901014912468232204752441509887195127016381244307689889812851130196510517111301110264533150333685523190471865655141245258326626657287411402909034634128111097741118499181711154081259643721596680575447690238791902121011675375191329023190150486311038539751716610290637329047153905039013727020441351046119110166111074170190989621710511241175096695288814906134548756315570623011505742276105612990115639804137901117284956753526810710822576182772811403169061212089882070935814656865026391437681266662411441813316661049113825197016642138170120711669556132706371781371528210830779190379915013163116765014784110829713573618364076155120132904544148119337139908747669501831370519882061715464173265619044390631044527610323866511488181084111914922702048175961119110166111467232551270108474771223551089210267465735307797307249752471243572914567301689879759631419047663286511101437511329655471063669013313187738379659865404116862854045833276151059079109901127122128778471029655921481376147783875801401051941706723219043166910750301689882047510381421090107664262901325411701164417322806611075051259511329042390322519037103290147909441365108417384928861071502031724624369537541411104689156114505918936136931091116613144696665142313698791136652941166651104530135590661861712473186395571452021421861454541551454963413421343501083229713573644921546094135690160265653421409587418273229713573624913598791542687108282121661057141432155479414892792592864847911389016012547329053152247343747110241540214108411289053949225812867290129677962579011965390190476303104665089879117119761479159361361051941706723219043166169415766910903201103703245436150716624412827323021806651676180726641113622904584411366617010448710841909792492128618666572201679031123210213582324925149255411669015011727912665181325160108812596437271432790512511329030789813871146540166901172797105122210315081773427662245630768533750181520201549701705125113290973565221177017013021920111110577342746341213911017790791422614293076679791511020596362306231932050110721276610514743197124666275627038156150320526651187561474311754078416115511327213775090653717011327053731811321036699086411032904753990411506651600711664239037115219298115186436683367236902086674870434440708327616168574526125627114654010012062791416007134132115319644674166514553235467327616168574861111904702987911711232202904972235766611666753323211048106987911054019010092155491553789812596437260817141479715098791663604453651407089066158236165905559014070298791171111781113675652581286661314147013122190810750199120246223132750470298791171121514327021475964381272307661036441415723817066409587707815951202462551519221606778497206517531101901353715045411556618021474437914160071748311061504630311420678417196319774756675164121051051147105773155661021201815814717082555105173569196452821026732166908737123165146080433907151122810459632320110961429018461352641246662756170459275294948454011751324011767669202374011551175141102907151488229067307667979151141102905021194116665130652111366422922853907151482454566175132661767125101316566101096695288814906134546959521666133183904226710257703710975978423076613907783293681621474073198901671091251710329047539904165706154132547117602273172463868303183908864877051890665276690199606969638205114404153967260904543690307791804741112011084170651282773837908196908477515566422517310512221031502043186613166411963076640898750289329661023326636683313311015610727959061941109125171038539904165703143205011072321901102951096610622337640901155301211353011106692473143205011017466381038539903520431866516651454312511647139132746247150110362458631301335921849834374636214534136903011106692411503205217991143838681128245673076641210646690911146812926090811791340451302596437251041611701796283471429097479681347103290434115060111047754052465901038539730741112454514719530811696786477142236110778414811734590733786209907617790139236425797278673664710385399035258296712539882010311899050337135219791745811281253202121902179733111031501710190287552879010149809963197253097657814150139371709331244904543690307791733202238791416007123220475244150988719512701638124430768984063154023912639196451315439615586931811901965105171113011102645331503336855231904725131146987506690345902123055212583266266572874114029090346341281110977411126631146987507101891245153181071082072179071933109032124657318125964372159668057544769023879190212101167537519132902319015048631103853975171661029063732904781773812863980831317790791590270204413510461191101661110741701902322026668261110222611313001513012221317014015901051124117509669528881490613454875631557062301150574227610561062217569669528290976191518041379011172849567535268107108225761827728114031690612120898820709358146565964381266516651410345444119015866650898791171114376812666624114418133166610491138251970166421381701207116632845672362376611781148337371781371528210830779190379915013163116718545891028910828210248631297135736183640761551201329045441481193371399087476695018313705198820617176617517110586034566691590605972646351103827061393665619044390631044527610323866511482893291135210431411132363174166112702048175961119110166111467232551586111661216932371251761671622011211132363174166119210267465735307797307249752471243572914567301689879710912517103853990413580159143353672447626611143751132965547106366901331318773837965986540411686285404583327615105907910990112712212877847102965592148133778301841501959659147113143141588886716145114201129014124351051262685035178327869139907443307110888658658146902107319879117111051941706723219043166910750301689882047510381421090107664262901325411707563623109592701019486909375651280661107505125951132904239032251903710329014790944130259643721222101875610237310660808861071502031724624369537541411104689137167104675071302533209066905091475018214825913632236850341881850117128113136235166609053287150213522211387011157972599012372904711049310911166131446966651423136987911091254517125381128730782053555431253941166651104530135590661861712473186395571452021421861454541551454963413421349310911166131446968329366219711201237213590711342971357364492154609413569016026565342140258128672314725513552579168122113516614029713573624913598791542687108282121661057141432155479414892792592864847911389016012547329053152247343747110241540300206651865826535127590879769590607707911206612631258128672901296779625790119653901904763031046650898791171110584514749196487518651101119275908769590597791120661269210519417067232190431661694157669109032011037032454361507178150721227866687902384114467141105338202527372659127025395117062372384145885104453775385531332417341115376411311591416664065056874702987911711289329661021927491741665142384157063110779148869333241789032054157302180665167618072664111362290458441136661701042581286665166851747218396902503729580627554604713797590371273742037321685803151110163568347029317111286186665722016790311232102135823249251492554116690150117279133910290332806183790871041556618021478433198791171181259643727143279051251132903078981387114654016690117279710912517103290475399041657081773427662245630768533750181520201549701705125113290973565221177017063631415927098791171110577342746341213911017790791422614293076679791516363141543516612454122231932050110721276610514743197124666275642611311617110790597791206651150320526651187561474311754078416115511327213775090653717011327053731811321036699086411032904753990411506651600713321772931721836610091015151101662966159611012227014611181116131707371152192981151864366833672369020866748704344407083276161685745261256271146540100120627914160071102268706138496591515310686904212985496439024627123510166296613126211290531501317079644674166514553235467327616168574861111904702987911711106217729317216341941775366110691130971962235766611666753323211048106987911054019010092388225422614807214066256146280812596437260817141479715098791663604453651407089066158236165905559014070298791171164722542559511011501397052301291741112581286661314147013122190810750199120246223132750470298791171181773905236091109535987911711596438127230766103644141572381706640958770781595120246255151922596510519081079025714066102904753076855220651753110190135371504541155661802147443791416007110511247501244549026177288814906134547108189012902067841719631977475667522750831249466903404728171057731556610212018158147170811661881251109879114610570631262901055716634210831213166413529034529053150131616634283987911711691964528210267321669087371231651460801091252011211032904753990416580810459632320110961429018461352641246662756102861120132907857110454201984171554461352971429057274111948454011751324011767669202374011551175109125174715571135867822906730766797915110519417067232190431669107509411666513065211136642210621772931726641472979117757072343882805901007054064385791570245456617513266176712510131656610109669528881490613454695952166613318390422671025770371097597842307661390778329368162147407312555105147757714260906558111557511779117111302893296610210641507270544438561371091251710329047539904165705965104321235210431414166054024113695736741477511303254711760227317246386830318390886487705189066527669019960696963820511440415396726090454369030779180474111596510519081079011391366920412181495690186707029879117112827738379081969084775155664225173574190731669346691090141610329010381571310782204318661316641196307664089875039981072640967290810661244113015265247938427609208708332663668331331101561072795906194180936251319723317115072663267135913835834702314320501107232190110295109661062233764090115530121135301110669247206784171966610212018158147170820431866516651454312511647139132746247150110362458631301335921849834374636214534136903011106692412513112518311016130754098987502824567307664121064669091114681292609081179134045117261665761034111451551135013615990211621157015357150495656708245451471953081169678647714223611077841481173459073378620990761779013923642579777851160662321436629690175050875140708258296712539882010311899050337135219791745811281253202121902179733217729316651756612908075214070417521411557780996319725309765781415013937170933124490454369030779173320223879141600712513136210610385396687194741866296124901106373120279145406315402391263919645131543961558693181190206313621062623371137176296109893140413249020225131146987506690345902123055219484514775019096669201201023713849531987911711266311469875071018912451531810710820721790719331090321246573122090772753123441126167202226477734215113290418419024481773812863980831317790791590596438127240147021916681686232202666826111022261131300151301222131701401590314320501101783411213510329047539904165801062217569669528290976191513025964372136156301230790741115964381266516651410345444119015866650898791171137152356199362141103853973032845672362376611781148337331110315072606477164115610385399041150185458910289108282102486318177381286398881329030779153471717661751711058603456669159060597264635110382706139366210607266152744938712650321849633585647158750289329113521043141113236317416611280661107565804353854010522184213058980513077911175861116612169323712517616716220112111323631741661181259643721397412933076817810912517103853990413580159143353672447626611105112475089669528881490613454655486125310130156681069614845675014486183562893296610237178966952821026746573530779713377830184150195965914711314314158888671614511420112901412435105126268503517832786913990744330711088865865814690210731987911711150320527213719681069666753321479094417563623109592701019486909375651133106434711017288613132710366103302596437212221018756102373106608022357666116113236316637167104675071302533209066905091475018214825913632236850341881850117128113136235166609053287150213522211387011157972599012372904711042581286661311693591557571040908110878905198791171110912545171253811287307820535554312531020204129725351081389293109111661314469683293662197112012372135907113424545147195308116962818112441031849804166588258128672314725513552579168122113516614088526729012969096611911016615075130020665186582653512759087976959060770791120661263110912535210431411058451474919648751865110111927590876959059779112066126922427507652266130614311959701846622484966622456107396471513286337473901264312626651411011255928015257970293171178150721227866687902384114467141105338202527372659127025395117062372384145885104453775385531332417341115376411311591416664065056874702987911711844351136651096832936810671907986790653461641501047163233984427398262891082782192749174166514238415706311077914886933324178903205415730532080661031042461033665175916611046696480315189032825812866651668517472183969025037295806275546047137975903712737420373216858031511101635683470293171127124690351136651096133930518911144486870885061036609104351181908899013088339102903328061837908710415566180214784331987911711205351026486125310665109610193662417502893296610281135161011715739812265426554290112113113393041816531878438705716513471462377390570518901921091251710329047539904165702713307666173408413219166140316640781350312115304965359013570627063631415927098791171127177483531972208301208241120870315908763631415435166124541222861247178772473912814261131161711079059779120665192110166881049879167471166588319774756675332177293172183661009101515110166296615961101222701461118111613170730835661191048966952888149061345464913015668106962874114029056115398791843503664121704462971022687061384965915153106869042129854964390246271235101662966131262112905315013170714132052191046657314320501106651577117272497625103296508132730741661062177293172163419417753661106911309719625812867238144118125066394164870931711388225422614807214066256146280109181171377216244390661080104647225425595110115013970523012917411184318111313170674905317591518721201077877350115661117745315152323872419326170781773905236091109535987911711111575076143227135251821166131115150757199149018466418095159651051908107902571406610290475307685522319134804788149525375711608111951512095120714010511247501244549026177288814906134547108189012903124125228641662263130919311061162541421222521122511079879117112275083124946690340472817596510414669287177731307791171111661881251109879114610570631262901055716634210831213166413529034529053150131616634283987911711314320501107181128730781481253202155706215030111598797936662731562888149061345471054118031051262140155413664141598791171128932966102371789899155193736833213931711109125201121103290475399041658072611028263614632166901661071150117818912890136808472456486464230782057166100210286112013290785711045420198417155446135297142905727411110621779011915140690119899041314440532025317014066429882057166100810912517471557113586764290477433208493600265909586128954944136145329610519417067232190431669107503143205011017121217416231062177293172664147297911775707234388280590100705406438579157013171251714111971138614777307412555105147757714260906558111557511779117111302959061035323354887903297309061041113508132730741106415072705444385613727817672323611926803232745405965104321235210431414166054024113695736741477511303717737553244025016615396142681405965105190810790113913669204121814956901867070298791171137178987732493078265741907316693466910901416103290103815713107826862141636177961387023998107264096729081066124411301526524793842760920870896047171106313689961419119419045742528932966102232861903249151320906687411878539606510442138809362513197233171150726632671359138358347023711029071412507220713614420678417196661021201815814717083711322497998382513112518311016130754098987502322101325751045247966791511726166576103411145155113501361599021162115701535715049565670833111031505672167196274778511606623214366296901750508751407088431601773090150323321772931665175661290807521407041752141155775875231290631199042876710329010374111251313621061038539668719474186629612490110637312027914564615782103262750511429090532206313621062623371137176296109893140413249020296011073610217030051142909053141948451477501909666920120102371384953198791171128071190177907917221402209077275312344112616720222647773421511329041841902443023205256329321854196857223125041217775964381272401470219166816861406903238851329609041090571174170691289329661023424769040323121215137774170691314320501101783411213510329047539904165806503001107736091201911063360171302596437213615630123079074111976411711373312019010941274111130371523561993621411038539730964521032909617411113033111031507260647716411561038539904115025551051111706450208817738128639888132903077915347171102960529866124171921306210607266152744938712650321849633585647158750530751074170614630779120480122212151280661107565804353854010522184213058980513077911178177390392223170299712096661165165213081259643721397412933076817810286190119073650712179232911130105112475089669528881490613454655486125310130156681069614845675014486183561705348117012071071015165213037178966952821026746573530779733547207501503205272137196810696667533214790944115122216745141133106434711017288613132710366103186121023550572235766611611323631661020730140772581286661311693591557571040908110878905198791171136483210202041297253510813892607832454514719530811696281811244103184980416658854214117107120830921411122251885267290129690966119110166150751853479111109125352104314120545936172893296610210511950479372427507652266130614311959701846622484966622456107396471513286337473901264312626651411011255928015257970293171114235153844351136651096832936810671907986790653461641501047163233984427398262891082782551514870161305320806610310424610336651759166110466964803151890328107750765002712469035113665109613393051891114448687088506103660910435118190889901308811871701715120535102648612531066510961019366241750128281131463115840702811351610117157398122654265542901121131133930418165318784387057165134714623773905705189019288611021527133076661734084132191661403166407813503121153049653590135706270200426208701891028961134522717748353197220830120824112087031590871076378612471787724739128115751222901001161709211016688104987916747116658831977475667539158130835661191048966952888149061345464913015668106962874114029056115398791843503664121704462972005421413205219104665731432050110665157711727249762510329650813273074166391510517681101012512893296610215475127725812867238144118125066394164870931711180170877003151109181171377216244390661080104365212110101784318111313170674905317591518721201077877350115661117745315152323872419326170791752138213151111575076143227135251821166131115150757199149018466418095135010832231913480478814952537571160811195151209512071405266790131711211313124125228641662263130919311061162541421222521122511079879117111031715225312113859651041466928717773130779117115438721109172133143205011071811287307814812532021557062150301115987979366627315628881490613454710541180310512621401554136641415987911711107071529711138371789899155193736833213931711125925341529681197512531407261102826361463216690166107115011781891289013680847245648646423078205716610022067836223837809804770106217790119151406901198990413144405320253170140664298820571661008201454247124660516429047743320849360026590958612895494413614532963942612342893296610252411090413143205011017121217416237209542390411317125171411197113861477730741126671959051295906103532335488790329730906104111350813273074152471905118756411038161102904127817672323611926803232745401277525613537177375532440250166153961426814025578515785285317541371789877324930782661511110441146161120410566862141636177961387021875110441140781107357503399769604717110631368996141911941904574252063151890822553708732961040232861903249151320906687411878539606510442138500445175873711029071412507220713614472612809012520553641371132249799838488125104316941232210132575104524796679151100617657014451214703722298373331110315056721671962748261731478220790165630516784316017730901503222090188207492587523129063119904287671032901037411117956208951177713412533077913557646157821032627505114290905322619203211479601107361021703005114290905314114528071190177907917221401454130232052563293218541968572231250412177714541226471406903238851329609041090571174170691409815501122342476904032312121513777417069110581435501226503001107736091201911063360171486580220143754897641171137331201901094127411113062268082116370961776901155261271132155866964521032909617411113011890756101152555105111170645020865898413796406201029605298661241719213021813061426247296247530751074170614630779120480122212151250901898210197152817739039222317029971209666116516521309275149213259018910286190119073650712179232911130247353279073078217053481170120710710151652130242950573103248428932966102213576846335472075027766951428571512221674514160676623122257094221110127186121023550576961501090311526766102073014077438318522261174284179012236483286171611400616078310163859091542141171071208309214111222511165890853479111702012054593617677839061143765165710511950479374384077050011226378428417904814235153864120576551514870161947471446111077507650086130106141118717017151165130551282811314631158407021121131188611021513192540200426208701891028961134522029721889761859054010763710516810631715615751222901001161702111201108183739158198628735180200542115090321203739151051768110101251707326631154751277748432011111801708770031517483147365212110101727029616656917521382131515524117157113811473501083213764117176138375266790131711211312322029049710317152253121138179872161536425438721109172131439513821070715297111384979526054012592534152968119751253140791251390150121206783622383780980477066013556220145424712466051822150512205839426123439211030362524110904120113862720954239041105122210315012667195905117777510191524719051187564110381611029041155351004211277525613534571066902557851578528531754111511176035071569046251137673615111104411461611204105684293373187511044114078110735750339976872719620631518908225537087329610403132625004451758712614247656726128090125205536411766748248812510431694199981013710061765701445121470372229837369766773905043631420403826173147822079016563051676225122209018820749242744162117956208951177713412533077913557785401241032909626192032114794057512893296610237613314545220790480145411671191454122647112730193514098155011228753110570210581435501221678411057084865802201437548251326226808211637096177690115526127113215586611156611045791118907561011518610812390797658984137964062033116121813061426247296247955826079725090189821019715257624777390457979275149213259018913712102477735124735327907307821045364457972429505731032484176121017614749041763110322135768461624514775021714131702776695142857327130568457976067662312225709422111012720775845797696150109031152676610555661104579743831852226117428417901223564549067861716114006118415230779115110163859091137402126141120116589017058644511352515013070201206818265251677839061143765165739152128067220420111143840770500112263784284179048270108471358118651110864120576146741101148418125142310259474714461195214241116332540908695686130106141146787418775073575033997616513055817734665113290166951511514165342521121131110296090611461113113192540152518668451202972188976185905405965103681631147026634511503441882818909012901051681063171562637115648061202131211120110818374823295661509862873518068569630455817747979020911075171052591671150903212037210525615407073266314637586775551615407484320111112827156262174861074831474461701423002702961665625890119454901191188012455241171571138114730865659319041137641171761383721879011023220290497113508132667301106077117987216153642265431109257145371109143951382454103290513724979526054080687996154540791251390150121731032901037266013556288939654782215051220588623251762670904862269620264131392110303622242612732011386231719215163713837111350374961350311441051222103150862321062411377318381102893296610234366609075241502527221308107581177775101912163929010321101300312026413715535100421302285325137978471345517134571066906043210624113757426213742263412687401281202115111760350715690462511376737635222152218849033057156412513084293373142555708671725354129872719641371061701412537511623132623196611020614671621261424765672366110901425368051100158176674823061438490236842142902347162999810137146658280511440619571026976677390504363142040331431926948015014218158622512295309351782580170230215962247158427441621505247472064110329092215501264315878540124103290961093207175060972169158940575120813586103290661308051100158376133306376636911112091061707925022171584522079048050561514713117025797257915816711920128158257481127301935111055129735511060936578753110570216577412520792012010809695655167841105708146611048111165139572513237115142329566761417162111566110457911475213721281921301861081239079750537100190913161130331161483659088613669028380611309558260797896695982513513130766170967036690103432576247773904579779137342951903461464120870241813712102477735146212351134153641313215511301045364457971410171101115111104314117612101761474904176311032295715962962901201362969014119032162451477502171413170793205011589432524769210401045118032713056845797148171120775845797171321011401055566110457971719524172253564549067104138263611511718415230779115164113713025052137402126141120141153263051510136651170586445113525150130567128790505120681826525184346838222101927391521280672204201111671786113236311279671202270108471358118651110842092602024111029914674110114841812514231025171126196478599669521424111633254090869566810395511467874187750735750339976827801095701127289329661028653367477731032683568177346651132901669515115141653425229740641342611703112971013425210296090611461113149130214373274062501525186684513131221135774051956190596510368163114702663451150344188281890901290227857173791422637115648061202131103207411701311170132571051482329566150258128666516617542051017811116612441881090281551471191101661114644141571649567041398661029059786366910901468103290106886310501501465114038290670413981704835098051140293101314721307919011110412311011040906554671150222516856963045581774797902091107517105259167775171121052561540103114046375867755516154030222812827156262174861029453944617014230028924725890119454901191188012415805403730865659319041373258218790110388903507821135081326673011060771340567668302654311092571453711092801210392110454103290513722911309696080687996154540957235509731032901037231611888939654746035455862325176267090486226962026413122511295402242612731354937156513171921516371383711135037496135031144171371862321062411377318381103103005634366609075241502527221308107581304110610216392901032110130031202641373041105305403022853251379784713455171115054060432106241137574262137422634126874012812022681325402893296610268920754076352221522188490330571564125130716268327065121114255570867172535412953313632706514137106170141253751162360196319661102061467162360412264772366110901425368051100158130037512313061438490236842142902347162562501466582805114406195710257053511631431926948015014218158562930321547113222263150473219035321906684077057170866206742394104018390791182229454414791613371039879132454414791660307820535325191544710632282102154472953093517825801702302159622471583775150524747206411032909221550126431582077011071093207175060972169158341702137208135861032906613080511001582535357306376636911112091061707925022171585629615056151471311702579725791581211755451150311120201281582574827048243190501105512973551106093657141102321657741252079201201080969565556745490146611048111165139573741203711514232956676141716236090170411475213721281921302519070701385053710019091316113021116970764836590886136690283806113015021101456778966959825135131307661709670366901034329558772777913734295190346146412087024182014534184621235113415364131321551130542456645121141017110111511110431411170135612075121295715962962901201362969014119032835248116793205011589432524769210401045118037190680289329661025951794265113525150224321481711837747313251171321011401325565117195241722592531117010413826361151171356425473611663215132986476411371302505218758201311411532630515101366511132232013756712879050511016163811938184346838222101927108126511103654267178611323631127967120287323193224328420926020241110299187566210117112619647859966323302782681039551371746827801095701127377431119865336747773103268356351617661931462974064134261170311297101342522133151491302143732740625083176622241313122113577405195619080714443766193632278571737914230719511019332103207411701311170132571051102614142258128666516617542051017811116612441881090281551471191101661114644141571649567041398661029059786366910901468103290106886310501501465114038290670413981704835098051140293101314721307919011110412311011040906554671150222517533161762831289329661023621181615177517113565533577821031140681615154030222814046632512945398371362289247105676620158054037115620841373258268766263889035078238681905113503405676683074214327025128012103921103019014629113096960412569569572355091941929173161182327662224146035455130371941112251129540452722106135493715651469414170754017137112750473103005612750475403041106107463051193813041105305401101009014430711150540156810205715402681325405989511079518368920754048738511103077501017162683270651211967321807024090681931104113553313632706513031812394973451449019378152360196307485224213375523604122647347106918142152652130037512313085771819056843551562506943556677851213157053511672050571577539831525629303215471132222631504732190353219066840770571708662067423941040183907911822294544147916133710398791324544147916603078205353251915447106322821021544727846718115110151191377515273721150264316644229922077011075601395725390731523417021374731055182877505006623225353574255829943625629614633740196266312631109653012117554511503111201171201116696715576270482431905051847136885906815510614110232715316885905175674549010357718296232374120193510961313609017041797735156567027309115511125190707013823397171611540611708211169707622150424721288590268517691600174513156150211014567756720077219071706519558772774983821301381085220145341830775421354793722298373542456645121138227222101927117013561207512156718135148101968352481166415726297214076525137190680447617873617083063658261085951794265113525150224321032074117013111701325710518377473132517915171665166321513276747132556518277475751068653903219064492531117035176813564254736116632151329864724175328932966102551989187582013138189311322320137921692101616381193819517971108126511103654220753692873231932243250913078218756621016831427083233027825906770837174690132170837743111943456413516176619314623186213315123156412264783176622241882766468071444376619363128105713071951101933289256754010261414237623077075331617628318827664636211816151105519084071356553357782120501902396816151540186304411404663251392240435837136288276646105676620502103215371115620841455302687662668251288134227796160386819051135088276646742143270251117875104141197301901463721031710930411974125695668901070379703119419291744170265057232766222413704747613037194111882766464527221062253156706469414170754015167576637127504788276646127504754013422423156706746305119381170349071131110100901443071882766461568102057154014296190631515989511079518377181118487385111030775010159651043765165728932966102249707705296732180702409068193110411358827664630318123949734514490193781523391111719235730748522421337552882766463471069181421526523563129875140708308577181905684355188276646694355667785121311628152293720505715775398315256711027846718115110151191105184120527372115026431664422992120695457415601395725390731522665147310551828775050066232266515404255829943625110321537146337401962663126311096530413731171201116696715576198475184713688590681551064641561607153168859051794101160103577182962324122871601935109613131013324611979773515656702730911551111626516023397171611540611708508518329014522150424721288590268517691600174513156460117883567200772190717065119346049838213013810852552712315651307754213547937222983739293732790740561382272221019271355114289456718135148101962645516767664157262972140765251336471985144761787361708306365826108441130103207411701311170132571051113965937915171665166321513276747504372079687231827747575106865390321906441168993228932966102188213517687226931789624175372446573555198942416532056381893774321311608939216921296605195179711311232075369260510550913078211188683142708724371037962363159067708729022290219013217086139515631329108471038539202434564110013732935751903255631171143245156562318644207411701311170139877502315641226476044705001133215220544412811160563137741062528827664613015661281057136079889256754071509376230770163675882766462427581055190840713206835612050190239321878186304419576613839224043597630088276646325903405320250210321537185510127170345530866225702450138682512881342277961602421515172882766463044578211787510414119711652242235372103171093041197252354420761701689010703797031101956406417084417026505743751415035210370474761390222414688276646263472872253156706176802151675766371502075408827664614558813422423156706142262522111703490711318483710166138688276646920120307750905114296190631515914241731305492771811181531263505965104376516578158107613162497077052197507610388827664632357968043391111719235726873882766462589051235631298751407082638641478288276646140411931330561628152293220120926152893296610210199012256711096557071051841208815921311206954574152120221712071816819048266518815891312665154030762167120177511032153719279045113041373502222411984791790990451924641561608157385325497027256116941011604521324122871601521951310133246119471352444716265160961685930750851832901451521904246011788350435531193460473213047552712315651150349048929373279074056920171355114289444512553126455167676132557513364719851925311170441130305178901139659325940150437207968723134527116899324072611882130641193530722693178967353201190724465735389735144904241653205627513354077432131160893388447540129660515563117025401311232464191071516051051254119312701118893821455272437103796236314011032551540729022290211196584613951563132910847103853920290912910013732935751903255631171143245156566874804420741170131117013987750103312960447050011332152205444128111605631377410625210117289329661022589051213015667274147823607986169028129056715092452163675735122427581075351766135251803206835638576620321878100783495766138120711676626976300705711325903405320231933645678551012717036264317028662257024501386751307082421515172670677083044578250960270811652242235908351708252354420761701663242708101956406417084162277084375141503521050010270813902224146930752132634728795020970817680272914270815020754073092708145588518897081422625221114094119054084837101661386743201111920120307750905116124159142417313054922607021071531263505907021378158107613162702961665619750761038120601710124111710323579680410154012026873151161472589051213321420614026386414782912104311011471404119313305625337013811472201209261511631411019901222619203211519655707620511503111208815921312322026632151327674752120221712071816819048740142702881589131155180708307621671201776832427089279045113011723397085022224112075444119054091790990451923012241220411931711815738532549702725611620416775074128932966102242311413011190452132971178325115219511079170574713524447483262961685930763641206152190421701204355150435531611203155747321304795561921503490481075126454792017955641226474451255319556412264154013255751657662783212201904903156925311170329463051789061214211045970279125940192611471027083452767496679603240726110208630641193530232232142156567353201190123120315423515138973514490123412264727513354038642338844754088276646556311702540955878879124641910715155151450327732471254119312701282811314631158407029382145521487841183110251325140110325515401457662471209651119658492157965409091291178751074170614154068748017012043542351511033129166412264710117386423258905124293247274147821701204355161690281290561216263110245220110556590750735121086318902261075351766135251807187117509612010463857662056090621007834429851213112071167662689498791907825179151705711151447247708319336456716519081411907082893296610291752511382527086264317021049155298476751307088943329098791167670677081216263110509602708246784133250835908351708851142702663242708514238115741622770844410327085001027081436964153793075213514238115795020970826633222413371193171172914270811742841790122730927082817281226518897085074141198140941190540111021742841790487432011117099022616124134114626070210750741907156590702137224805195056270296166563037712075142120601710124111710513201111101540120166471071511614756170237713321420614011112011270291210431101147162317512125337013811471333138215531070811631417883077913226192032115114243141726205115031112081775627232202663215132767471861210204755611539879132289329661022421101148740142702157931551807083613166832427086461025301172339708147110128212075444119054018011645701301224122041193171131522924641110512041677507419312568113513213519747242311413011190319320501107210385399035741971178325134977381987731554257054057422753779151107917057263124750288814906134547556115398791514832623482223115163641206100261156170120435515113171761120315578860170695561922247118110751264547945224223595564122647556406955641226415401132903077913265766278321220190490315667262907228932966102573511132329461034449061214211045970279134714892611471027083414122647674966796032634124102086989116711905051232232142156567308019312701231203154235151185519073012341226476501536290813386423335278110568827664650244256955878879134137111903512155151450327732473041101148128281131463115840702195110110381487841183110251325120016656145766247120965175114792157965403510096117875107417061415403541170120435423515122112139215516641226471422221017038642315673074142932499304747170120435513518047471216263110251511188201105565907505201114401086318902267004723915056663114132718711750961201046340346560906296160051100042985121319209099089498791907825179151442477151447247708263282140741165190814119070838379645631540917525113825270843790119104104915529847210207101926894332909879116796551162321216263110119810843246784133250835782091207065128932966102122259178851142702134752242235514238115797676620444103270814814614369641537642525305142381157661309057026633222413371193171110809032120751001174284179012279901070371603128172812261667662050741411981016176111021742841790481165890709902261046965703134114621913096507419071564014609622480519505692736303771207514230139751320111110532261664710711301106441121611256170237775011014247111120112702542110674716231751214771101032471333138215531070896045192100078830779132351155490142431417230644690328177562725480466867186121020475561153987913259925128932966102116161515402421101148320157935707736131664348764610253027070210714711012822117402007509035180116457017722218011060071315229246411105114611012419312568113513213519747689057674070441319320501107210385399035741449211379155634977381987731554257054057422753779151443710412263124750288814906134547556115398791516890101679134822231151176968081002611567737522215517251131717398222518860170631121222617134620743941702193122224711811072122263121153844394170248945224223549171631325155640621112011012653711329030779132715211325136726290724411102472573511132252510324247025110344490171171127222202893296610296135671931330766100766293471484595445001114634141226471377878231846634124136126163798911671190505118522141711730801931270105510162224128418551907308790725650153629081346365133527811056677082013150244256677083845734137111903512140474730411011482690193781134195110110381311531480518120016656377245614675114713215705181351009619035153713541846148221121392155148812893296610220854911114222210170208412264715673074130710099304747110771056901217351804747347701461251511188647701181752011144032651032551098791907154070047239150566631141321761026734034641710245465307797961600511000145251155920909908214374424774377023772632821407414070229338379645631540131770210743790119104594714821020710192624471038965511623273471961198108435192951627820912070651349011910412225917871906031102893296610210245501122134752242235408623701976766201836615666296752111481461537992471551684628136425253017969137661309057013207021071080903212075100443702293799010703716031598951730471667662074020051101617651790901221165890161200104696570313404652191309615276329048401460961617289273640046530139761470276125107047105322679161511130110644112161128486681577501101424713402521491542110674744232137314771101032474527227419604519210005421373511554904477642674130644690324201659012943472548046686714220714141432599251102018211616151540855289329661027370210732014047222100415707778905081087264348714902221191822707021079746137712117402007509035998323977222180110600711141112391461101241705111491122689057674070441655111132484492113791556592222167484437104123145055871689010167912331409331769680811259517417737522215517294050407398222512713611101313112122261713462074394170219312227136111051107212226312115384439417024822316807824917163132511283222472111201101265375104977152113251318022144111024721326771225251032424702515561199019378113417117112722220231171264540961356719313307661007662918612102041555611539879132459544500111469776752121137787823184616071661011361261637730741222103302185221417112009019373010551016222412842922283028790725203140741463651150704119314028932966102105919351516770820131152120651677083845731422241514047477574161226901937811341307027713115314805181501107151612377245614654924171321570518145272251612190351537122066531507184614818929146570905114881625728156208549111701942084122647106184307100709744843151110771056901217335759014452347701461335754122647647701181750511190810335753265103255109879190715402415090247753962511374871761026731414941815131417102454653077979885641825065745436903077918070145251155259179446669029628932966102155422968214379845941769032454414791780474377023771866475664429157173149953582066123322484740702293248500456796695982519065745436903077915113177021072488104567561153987915159471482079101207501251013165661010896695288814906131244542471246224471038811032474702734719663810321210519295162364119313734901191048109127667190603110362522253102455011221872471103142304766408623701215811905671150170183661566629675211215501905671150961537992471551684628138115231796913711376828932966102101176213207021072217831443702293114720559895173047110237193517402005134975011062517909012234884140621612003399041772702150112340465331904113415276329048842766472475116172840740046540741614702761251070474074122647791615110796321428656848668157507176674821340252149111910309012244232137311016385909145272274111910809048542137271264477642674120412264742016590129434764251142207141414321152971020182374647418289329661025961465185559614651540737021072011405963651140472221004192686789050810872201130692540149022211918220112076657154097461377139799832398601201935111411123932551014151056115398791327051114911228257804665511113248897211374159222216748640765180289329661029390842513145055871934122647233140933186662511125951741131110509441940504071451555727136111013193114902713611105115110422218011060071223168078212709079113711283222474622015529728932966102103902196955104979726022818022161015213267712217742243167556119901937811344437062022032311712645406869014279901657411861210204155561153987913297732741612977675212149184741830160716610121112011081837289329661022801267307412221033021225661204579120090193730277457912922283021982322031407417571615215070411931402652522001059193515163411381511521206513881711130314222415153241773175741612774113349137130702775164177523750110715161277411334913754924176446124904527225161252566340147022206653150719266649070014261718929146570905141071561752222541506257281564083713158027019482477612510614110618437110125220070974484315150846532893296610210490402390335759014452136611130335754122647165665051119081033575507644702415090247753962511374871310735807631414941815131241204777130289329661027304150090988564182506574543690307791807010870211615009625917944666902962059010635009615542296727027350096984594176903245441479178047142204777130186647566442915717314995358206612332248471429024850045679669598251906574543690307791511423624881045675611539879151742164500902079101207501251013165661010896695288814906131244542471246214230090142741289329661021488990811032474702289329661026381032121023220265833641193137289329810912766955691362522253640381263218724711031423047666813316121581190567115017092237155187912101555617913002155019056711509671289329661026601995212314547508115232964038715722210451627911137682224584515290884761884316279710117622454573247901911067221783116231139570411397155773077915111472051020773811312339116215116183110661040110237193511984547832956892146901429634975011062636472363274047987976674134884140627887843817738110416613710401839033990417727021501122241089213810329055131751407083319041134636311062714596328427664724751206311061874596321879161147138142916198751407082893296610257810892170521384254163770892138987911377084071811115901054749266407415097847104961012152897908791674074122647358311371906713036670749411212151252571741590615107963214286563393112512062130507176674823946772477908298907979020916930828013719514290122711910309012231432050110665134521773766311421481559717089534775812913396993333510163859091956190192907977907412628414217111191080904859649761655101119030811729078845114290946314858210329010374127126255510516660903808857590273488127110138812129051057204122647421475254142122441282588587865877013164251691965125918968174974141329035874170613830874590963149128881490613454755156115398791508289329661023323278404773173573178405717086620674228230779148247901395628698791122192121883415711012514983166511152979484567103290216136517662414125165676906679101679137464741872946540985405205401604495166875611059614651150320521750813220214241477540124103290419073074111596146515405963141141611315022074120114861769615490965041387251032901046116622213170720114059636512555105152114129211137110111554056143451469268610918145171591413281140311411382011306925409165104746241147103853910121416190131711311599915115910845111312011207665715403929077689131033215475751661817072893296610210629055753971070337751518120596578942451131451118739768415178001032909680902932241879572819301264011648601201935128944011561154834912079045620325510141510561153987913213145371556861112047217019100531122124962418128932966102691964528210267465735307797825780463442814187911001705614415709283126211897211374163728171591424130737730137483371707123548843104640765180596497139873751394993793908425138211030464414157164934122647656112454886497251572235142698186662511062110322676316332560413111050944133046102247177961016791145155572321101370671705614415709283126211931149040645371049613163745696142373211901201904203157514289329661021020262904379096181550124776804762324063190174707151104222180110600711606497406311358255241624317071270907911371102749781901342141540753331161327074622015529797619075076901802075401039021969586519046845411646270797260228289440115617048327312490810790251618273414951341764251141011114611181116131707289329661021606497297184121366260418501468011611570707610152976190506769068354021774224316710362367810610274741841422905714312117014511121701017443706202203249137681901330221496836648120575051896137346710642181707686901427990165741306784314290211977791110219751407411210137977791116289329661022441032909773766307905165758711250140104131575952958142421831003261181116631707977327416125408416743750139121215360266414366789875066901804262127661551408531419013133124810117436511741953131134146138623138901032852818181322281155191201103428011611570707491847418301314537155686372471242491551301468329368919020038817797987915121112011081837956190954193411352241130724624640771113527072801269529054065917066910147750769088654012256612045791731309837526149390150482791580140277457916601027716473062711022401982321309077516877713119215213830711175131166511811161317072893296610270241268750621272223710813130757146561311541817222281751387571615212426609225138130757146561319241817222281751382652522005356631151581617083335115418172222817513863411381512463247802141413821389631531175739570371032111076631307571465613128932966102916510418437296727191970707388171113065619041728648766387708801014261532417731596111111366476691590267196578295893510719657288956937124890571713057268957507690198560540774113349137206512114176903595406691236135390711109011351656516417752376561122621247118170664884310141388724191763170892138987911377087741133491372164732641150665120638644612490101632455710232454206311071412893296610214881755270822817512617159179476612490706202540724544888201265256634014702596314166110592418466720160806612421411301295332282551801449266649070014261769196452821021471034742585829042410715617522225415069196458910267561153987972893296610211664971501713288654064414157164119171149218498343716121140663253231312626511352707408371315802765497941540275902511259371156163171113527078247761251061415961111113664780430541270187629655906173215075019090211218747624548746338501702881753627247757168574155156226090150391126525198652491540371101252200406453780416577011183996559087916750846539863971162471112325142131432967417219521677494290531504683238190247454116462140104904023901624125134766195321110189144289329661023921106623573073574159151307791110101413290841557123466124904235977136611130105773427180211018041008290321901109159066975110136688433175123679081131656619651051132906674986150130155712351391722243372161884314613866884398751407085076447010274978190134214154049611674140131073580761965105116273111131303471341839051622722113818411352241130724624640771113527072893296610225551051477577142609072666124837236904715113024120477713010641507270544438511867304150090206433027232051804907711471151113203658205287919624110142299538108702116150096256518252962712356675315211092136275817190130205901063500964218066131107251301512658171907270273500963283283104746341261139140289329661021623176632135390757808798142204777130206311161156217664234544147919039075215571234661249029659771429020678362367507411087319083790354190712014714025537105541612667533213907106345472728162744641136686700111535108921474181390201476536123718111088472991422063074111061913004719190110411836414861423620678368106612490583514989642742164500908177342718412021493225433198791171114230090142741105194170672321906551100722629081090170975165137454369030779120411488990</w:t>
      </w:r>
      <w:r>
        <w:t xml:space="preserve">”</w:t>
      </w:r>
    </w:p>
    <w:bookmarkEnd w:id="97"/>
    <w:bookmarkStart w:id="98" w:name="EvLettersPairsDSatVerse"/>
    <w:p>
      <w:pPr>
        <w:pStyle w:val="Heading4"/>
      </w:pPr>
      <w:r>
        <w:rPr>
          <w:rStyle w:val="SectionNumber"/>
        </w:rPr>
        <w:t xml:space="preserve">4.2.1.2</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1</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1</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8"/>
    <w:bookmarkEnd w:id="99"/>
    <w:bookmarkStart w:id="111" w:name="KeyCodeBasmalaRewrt"/>
    <w:p>
      <w:pPr>
        <w:pStyle w:val="Heading3"/>
      </w:pPr>
      <w:r>
        <w:rPr>
          <w:rStyle w:val="SectionNumber"/>
        </w:rPr>
        <w:t xml:space="preserve">4.2.2</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et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7" w:name="Decode1"/>
    <w:p>
      <w:pPr>
        <w:pStyle w:val="Heading4"/>
      </w:pPr>
      <w:r>
        <w:rPr>
          <w:rStyle w:val="SectionNumber"/>
        </w:rPr>
        <w:t xml:space="preserve">4.2.2.1</w:t>
      </w:r>
      <w:r>
        <w:tab/>
      </w:r>
      <w:r>
        <w:t xml:space="preserve">The Ultimate Evidence: Rewriting the full text by main descriptive numbers per verse</w:t>
      </w:r>
    </w:p>
    <w:p>
      <w:pPr>
        <w:pStyle w:val="FirstParagraph"/>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verse Basmala and this is also key coding pattern based evidence, which also includes letters information.</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100" w:name="tab:unnamed-chunk-63"/>
      <w:bookmarkEnd w:id="100"/>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2.1</w:t>
      </w:r>
      <w:r>
        <w:t xml:space="preserve"> </w:t>
      </w:r>
      <w:r>
        <w:t xml:space="preserve">is first time presented to the literature in this book, and it has been hypothesized, tested and discovered by myself. In case if I find out Evidence</w:t>
      </w:r>
      <w:r>
        <w:t xml:space="preserve"> </w:t>
      </w:r>
      <w:r>
        <w:t xml:space="preserve">4.2.2.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2.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2.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2.2</w:t>
      </w:r>
      <w:r>
        <w:t xml:space="preserve">. Third, and now by the time I discovered the key coding pattern based system, it is based on the key coding pattern of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2.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2.1.3</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2.1</w:t>
      </w:r>
      <w:r>
        <w:t xml:space="preserve">. Also, in the code of chapter</w:t>
      </w:r>
      <w:r>
        <w:t xml:space="preserve"> </w:t>
      </w:r>
      <w:r>
        <w:t xml:space="preserve">4.2.3.1</w:t>
      </w:r>
      <w:r>
        <w:t xml:space="preserve">, we witness that if we use sum instead of concatenation to get representation number per verse similar to the Evidence</w:t>
      </w:r>
      <w:r>
        <w:t xml:space="preserve"> </w:t>
      </w:r>
      <w:r>
        <w:t xml:space="preserve">4.2.2.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101">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is particular subchapter, I will provide relevant rewriting codes as</w:t>
      </w:r>
      <w:r>
        <w:t xml:space="preserve"> </w:t>
      </w:r>
      <w:r>
        <w:rPr>
          <w:iCs/>
          <w:i/>
        </w:rPr>
        <w:t xml:space="preserve">facts</w:t>
      </w:r>
      <w:r>
        <w:t xml:space="preserve"> </w:t>
      </w:r>
      <w:r>
        <w:t xml:space="preserve">which seem to be strogn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isdered as evidence in that respect, I will kep them as strong</w:t>
      </w:r>
      <w:r>
        <w:t xml:space="preserve"> </w:t>
      </w:r>
      <w:r>
        <w:rPr>
          <w:iCs/>
          <w:i/>
        </w:rPr>
        <w:t xml:space="preserve">facts</w:t>
      </w:r>
      <w:r>
        <w:t xml:space="preserve"> </w:t>
      </w:r>
      <w:r>
        <w:t xml:space="preserve">for now.</w:t>
      </w:r>
    </w:p>
    <w:p>
      <w:pPr>
        <w:pStyle w:val="BodyText"/>
      </w:pPr>
      <w:r>
        <w:t xml:space="preserve">As per the rule, we have to test the follow even and odd coding pf the key coding evidence. Only in this key coding evidence, we do not observe the follow up even and odd coding when we consider the chapters to classify the verses as even and odd. Interestingly, if we classify with respect to the verses, there is still a follow up even and odd coding of this evidence. However, since this is against my set rules, I do not count that. So, we have 2 trials and no success for this case based on the general rules and add this to the counter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0</w:t>
      </w:r>
    </w:p>
    <w:p>
      <w:pPr>
        <w:pStyle w:val="FirstParagraph"/>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2.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3" w:name="Decode2"/>
    <w:p>
      <w:pPr>
        <w:pStyle w:val="Heading5"/>
      </w:pPr>
      <w:r>
        <w:rPr>
          <w:rStyle w:val="SectionNumber"/>
        </w:rPr>
        <w:t xml:space="preserve">4.2.2.1.1</w:t>
      </w:r>
      <w:r>
        <w:tab/>
      </w:r>
      <w:r>
        <w:t xml:space="preserve">Fact: Rewriting the full text by main descriptive numbers per verse index</w:t>
      </w:r>
    </w:p>
    <w:p>
      <w:pPr>
        <w:pStyle w:val="FirstParagraph"/>
      </w:pPr>
      <w:r>
        <w:t xml:space="preserve">Evidence</w:t>
      </w:r>
      <w:r>
        <w:t xml:space="preserve"> </w:t>
      </w:r>
      <w:r>
        <w:t xml:space="preserve">4.2.2.1</w:t>
      </w:r>
      <w:r>
        <w:t xml:space="preserve"> </w:t>
      </w:r>
      <w:r>
        <w:t xml:space="preserve">is the main evidence to rewrite the full text of Quran with the 4 main descriptor numbers of a text. If Evidence</w:t>
      </w:r>
      <w:r>
        <w:t xml:space="preserve"> </w:t>
      </w:r>
      <w:r>
        <w:t xml:space="preserve">4.2.2.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2.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2.1</w:t>
      </w:r>
      <w:r>
        <w:t xml:space="preserve"> </w:t>
      </w:r>
      <w:r>
        <w:t xml:space="preserve">but this time regarding the general verse order indexes results another big number that is also divisible by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I used the number 6348 for general verse indexes of the full text, I also tested the unnumbered version for the number 6236. This</w:t>
      </w:r>
      <w:r>
        <w:t xml:space="preserve"> </w:t>
      </w:r>
      <w:r>
        <w:rPr>
          <w:bCs/>
          <w:b/>
        </w:rPr>
        <w:t xml:space="preserve">fact</w:t>
      </w:r>
      <w:r>
        <w:t xml:space="preserve"> </w:t>
      </w:r>
      <w:r>
        <w:t xml:space="preserve">only passes the test for the full text of Quran that is based on 6348 general verse indexes, which is more assuring in fact as we are rewriting or decoding the text of Quran.</w:t>
      </w:r>
    </w:p>
    <w:p>
      <w:pPr>
        <w:pStyle w:val="BodyText"/>
      </w:pPr>
      <w:r>
        <w:t xml:space="preserve">You can access this</w:t>
      </w:r>
      <w:r>
        <w:t xml:space="preserve"> </w:t>
      </w:r>
      <w:r>
        <w:t xml:space="preserve">“</w:t>
      </w:r>
      <w:r>
        <w:t xml:space="preserve">58714</w:t>
      </w:r>
      <w:r>
        <w:t xml:space="preserve">”</w:t>
      </w:r>
      <w:r>
        <w:t xml:space="preserve"> </w:t>
      </w:r>
      <w:r>
        <w:t xml:space="preserve">digits length big number from the following link:</w:t>
      </w:r>
    </w:p>
    <w:p>
      <w:pPr>
        <w:pStyle w:val="BodyText"/>
      </w:pPr>
      <w:hyperlink r:id="rId102">
        <w:r>
          <w:rPr>
            <w:rStyle w:val="Hyperlink"/>
          </w:rPr>
          <w:t xml:space="preserve">https://github.com/quran2019/Quran19/blob/master/6_1_1_rewrit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03"/>
    <w:bookmarkStart w:id="104" w:name="RewrByVerseIndx"/>
    <w:p>
      <w:pPr>
        <w:pStyle w:val="Heading5"/>
      </w:pPr>
      <w:r>
        <w:rPr>
          <w:rStyle w:val="SectionNumber"/>
        </w:rPr>
        <w:t xml:space="preserve">4.2.2.1.2</w:t>
      </w:r>
      <w:r>
        <w:tab/>
      </w:r>
      <w:r>
        <w:t xml:space="preserve">Fact: Rewrite the full text by word and letter numbers per verse regarding verse indexes</w:t>
      </w:r>
    </w:p>
    <w:p>
      <w:pPr>
        <w:pStyle w:val="FirstParagraph"/>
      </w:pPr>
      <w:r>
        <w:t xml:space="preserve">Although I designated the coding of this section as a</w:t>
      </w:r>
      <w:r>
        <w:t xml:space="preserve"> </w:t>
      </w:r>
      <w:r>
        <w:rPr>
          <w:bCs/>
          <w:b/>
        </w:rPr>
        <w:t xml:space="preserve">fact</w:t>
      </w:r>
      <w:r>
        <w:t xml:space="preserve">, in my opinion it might also be designated as a weak evidence as it is very meaningful coding example. In Evidence</w:t>
      </w:r>
      <w:r>
        <w:t xml:space="preserve"> </w:t>
      </w:r>
      <w:r>
        <w:t xml:space="preserve">4.2.2.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Since we refer to the total verse number 6348, we also consider the unnumbered version 6236 as well for testing. If we use only these general verse indexes and refer to each verse, we can similarly rewrite the full text of Quran by the number of words and letters per verse in order. Because as mentioned before, these general verse indexes also incorporates the chapter information inside implicitly and enough to represent the full text of Quran precisely. As you will see in the following, I will rewrite, first, the full text of Quran regarding the total number of verses 6348.</w:t>
      </w:r>
    </w:p>
    <w:p>
      <w:pPr>
        <w:pStyle w:val="BodyText"/>
      </w:pPr>
      <w:r>
        <w:t xml:space="preserve">As we know, Quran is written from right to left and I again follow this same pattern while rewriting the text by the descriptive numbers. This represents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Total Words in Last Verse of Chapter 114 | Total Letters in Last Verse of Chapter 114] [ General Verse index 6347 | Total Words in Verse 5 of Chapter 114 | Total Letters in Verse 5 of Chapter 114] . . . . . . . [General Verse index 2 | Total Words in Verse 2 of Chapter 1 | Total Letters in Verse 2 of Chapter 1] [ General Verse index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One more</w:t>
      </w:r>
      <w:r>
        <w:t xml:space="preserve"> </w:t>
      </w:r>
      <w:r>
        <w:rPr>
          <w:bCs/>
          <w:b/>
        </w:rPr>
        <w:t xml:space="preserve">fact</w:t>
      </w:r>
      <w:r>
        <w:t xml:space="preserve"> </w:t>
      </w:r>
      <w:r>
        <w:t xml:space="preserve">based on this code is that, if we look at even and odd pattern of this coding, it is also multiple of 19.</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04"/>
    <w:bookmarkStart w:id="105" w:name="EVrewriteVLperW"/>
    <w:p>
      <w:pPr>
        <w:pStyle w:val="Heading5"/>
      </w:pPr>
      <w:r>
        <w:rPr>
          <w:rStyle w:val="SectionNumber"/>
        </w:rPr>
        <w:t xml:space="preserve">4.2.2.1.3</w:t>
      </w:r>
      <w:r>
        <w:tab/>
      </w:r>
      <w:r>
        <w:t xml:space="preserve">Fact: Rewriting the full text of Quran at verse level by replacing the number of letters of the word with the words</w:t>
      </w:r>
    </w:p>
    <w:p>
      <w:pPr>
        <w:pStyle w:val="FirstParagraph"/>
      </w:pPr>
      <w:r>
        <w:t xml:space="preserve">In cod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fact</w:t>
      </w:r>
      <w:r>
        <w:t xml:space="preserve">, Fact</w:t>
      </w:r>
      <w:r>
        <w:t xml:space="preserve"> </w:t>
      </w:r>
      <w:r>
        <w:t xml:space="preserve">4.2.2.1.3</w:t>
      </w:r>
      <w:r>
        <w:t xml:space="preserve">, we will observe a similar rewriting coding, but with more deep resolution of the text. This time instead of using the number letters per verse, I will literally replace each word with the number of letters of each word and rewrite the text of Quran. This further reassures the rewriting of code</w:t>
      </w:r>
      <w:r>
        <w:t xml:space="preserve"> </w:t>
      </w:r>
      <w:r>
        <w:t xml:space="preserve">4.2.2.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fact, Fact</w:t>
      </w:r>
      <w:r>
        <w:t xml:space="preserve"> </w:t>
      </w:r>
      <w:r>
        <w:t xml:space="preserve">4.2.2.1.3</w:t>
      </w:r>
      <w:r>
        <w:t xml:space="preserve">, answer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2.1</w:t>
      </w:r>
      <w:r>
        <w:t xml:space="preserve"> </w:t>
      </w:r>
      <w:r>
        <w:t xml:space="preserve">and Fact</w:t>
      </w:r>
      <w:r>
        <w:t xml:space="preserve"> </w:t>
      </w:r>
      <w:r>
        <w:t xml:space="preserve">4.2.2.1.3</w:t>
      </w:r>
      <w:r>
        <w:t xml:space="preserve"> </w:t>
      </w:r>
      <w:r>
        <w:t xml:space="preserve">together, they support each other assures that the text of Quran is under 19 based design up to its letters and thus intact and unchanged. Moreover, there is also further fact, Fact</w:t>
      </w:r>
      <w:r>
        <w:t xml:space="preserve"> </w:t>
      </w:r>
      <w:r>
        <w:t xml:space="preserve">4.2.3.1</w:t>
      </w:r>
      <w:r>
        <w:t xml:space="preserve">, that further shows that the pattern of code</w:t>
      </w:r>
      <w:r>
        <w:t xml:space="preserve"> </w:t>
      </w:r>
      <w:r>
        <w:t xml:space="preserve">4.2.2.1</w:t>
      </w:r>
      <w:r>
        <w:t xml:space="preserve"> </w:t>
      </w:r>
      <w:r>
        <w:t xml:space="preserve">works again if we use sum instead of concatenation operation while coding per verse. Considering all those three similar coding patterns, we witness a very strong 19 based design that shows that there is 19 based design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has 19 based coding relation. It has a similar approach to code</w:t>
      </w:r>
      <w:r>
        <w:t xml:space="preserve"> </w:t>
      </w:r>
      <w:r>
        <w:t xml:space="preserve">4.2.2.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 The reason I designated this strong coding as a</w:t>
      </w:r>
      <w:r>
        <w:t xml:space="preserve"> </w:t>
      </w:r>
      <w:r>
        <w:rPr>
          <w:bCs/>
          <w:b/>
        </w:rPr>
        <w:t xml:space="preserve">fact</w:t>
      </w:r>
      <w:r>
        <w:t xml:space="preserve"> </w:t>
      </w:r>
      <w:r>
        <w:t xml:space="preserve">is because code</w:t>
      </w:r>
      <w:r>
        <w:t xml:space="preserve"> </w:t>
      </w:r>
      <w:r>
        <w:t xml:space="preserve">4.2.2.1</w:t>
      </w:r>
      <w:r>
        <w:t xml:space="preserve"> </w:t>
      </w:r>
      <w:r>
        <w:t xml:space="preserve">coding pattern has an exact matching code at the chapter level, which is code</w:t>
      </w:r>
      <w:r>
        <w:t xml:space="preserve"> </w:t>
      </w:r>
      <w:r>
        <w:t xml:space="preserve">4.2.2.2</w:t>
      </w:r>
      <w:r>
        <w:t xml:space="preserve"> </w:t>
      </w:r>
      <w:r>
        <w:t xml:space="preserve">and they together shows there is the same rewriting coding pattern both at chapter and verse levels of the full text of Quran. However, it is not so obvious how to get chapter level matching coding of Fact</w:t>
      </w:r>
      <w:r>
        <w:t xml:space="preserve"> </w:t>
      </w:r>
      <w:r>
        <w:t xml:space="preserve">4.2.2.1.3</w:t>
      </w:r>
      <w:r>
        <w:t xml:space="preserve">. My first attempt by replacing the number of letters per chapter in code</w:t>
      </w:r>
      <w:r>
        <w:t xml:space="preserve"> </w:t>
      </w:r>
      <w:r>
        <w:t xml:space="preserve">4.2.2.2</w:t>
      </w:r>
      <w:r>
        <w:t xml:space="preserve"> </w:t>
      </w:r>
      <w:r>
        <w:t xml:space="preserve">with rewriting of each word did not seem to worked. However, I am not sure if that was a suitable approach to match of Fact</w:t>
      </w:r>
      <w:r>
        <w:t xml:space="preserve"> </w:t>
      </w:r>
      <w:r>
        <w:t xml:space="preserve">4.2.2.1.3</w:t>
      </w:r>
      <w:r>
        <w:t xml:space="preserve"> </w:t>
      </w:r>
      <w:r>
        <w:t xml:space="preserve">at the chapter level anyways. It may be the case that, there is no direct matching of the coding pattern of Fact</w:t>
      </w:r>
      <w:r>
        <w:t xml:space="preserve"> </w:t>
      </w:r>
      <w:r>
        <w:t xml:space="preserve">4.2.2.1.3</w:t>
      </w:r>
      <w:r>
        <w:t xml:space="preserve"> </w:t>
      </w:r>
      <w:r>
        <w:t xml:space="preserve">in the chapter level. Because it literally replace each word by the number of its letters and this happens at verse level text. Concatenating the chapter indexes with this verse level representations may not be direct match of the coding to Fact</w:t>
      </w:r>
      <w:r>
        <w:t xml:space="preserve"> </w:t>
      </w:r>
      <w:r>
        <w:t xml:space="preserve">4.2.2.1.3</w:t>
      </w:r>
      <w:r>
        <w:t xml:space="preserve">. In that case, I might consider Fact</w:t>
      </w:r>
      <w:r>
        <w:t xml:space="preserve"> </w:t>
      </w:r>
      <w:r>
        <w:t xml:space="preserve">4.2.2.1.3</w:t>
      </w:r>
      <w:r>
        <w:t xml:space="preserve"> </w:t>
      </w:r>
      <w:r>
        <w:t xml:space="preserve">as</w:t>
      </w:r>
      <w:r>
        <w:t xml:space="preserve"> </w:t>
      </w:r>
      <w:r>
        <w:rPr>
          <w:bCs/>
          <w:b/>
        </w:rPr>
        <w:t xml:space="preserve">code</w:t>
      </w:r>
      <w:r>
        <w:rPr>
          <w:bCs/>
          <w:b/>
        </w:rPr>
        <w:t xml:space="preserve"> </w:t>
      </w:r>
      <w:r>
        <w:rPr>
          <w:bCs/>
          <w:b/>
        </w:rPr>
        <w:t xml:space="preserve">4.2.2.1.3</w:t>
      </w:r>
      <w:r>
        <w:t xml:space="preserve">. However, I want to calculate a more conservative global probability of the overall 19 system I present in this book and I thus would like to designate each coding as conservative as possible to make sure there are less objections that might be caused by such codings.</w:t>
      </w:r>
    </w:p>
    <w:p>
      <w:pPr>
        <w:pStyle w:val="BodyText"/>
      </w:pPr>
      <w:r>
        <w:t xml:space="preserve">For the reference, to the best of my knowledge, Fact</w:t>
      </w:r>
      <w:r>
        <w:t xml:space="preserve"> </w:t>
      </w:r>
      <w:r>
        <w:t xml:space="preserve">4.2.2.1.3</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5"/>
    <w:bookmarkStart w:id="106" w:name="EVrewriteGenVLperW"/>
    <w:p>
      <w:pPr>
        <w:pStyle w:val="Heading5"/>
      </w:pPr>
      <w:r>
        <w:rPr>
          <w:rStyle w:val="SectionNumber"/>
        </w:rPr>
        <w:t xml:space="preserve">4.2.2.1.4</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2.1.3</w:t>
      </w:r>
      <w:r>
        <w:t xml:space="preserve">, we will literally replaced each word with the number of letters of each word and rewrote the text of Quran. That further reassures the rewriting of code</w:t>
      </w:r>
      <w:r>
        <w:t xml:space="preserve"> </w:t>
      </w:r>
      <w:r>
        <w:t xml:space="preserve">4.2.2.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2.1.3</w:t>
      </w:r>
      <w:r>
        <w:t xml:space="preserve">, answers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2.1.3</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06"/>
    <w:bookmarkEnd w:id="107"/>
    <w:bookmarkStart w:id="109" w:name="EVperCperV"/>
    <w:p>
      <w:pPr>
        <w:pStyle w:val="Heading4"/>
      </w:pPr>
      <w:r>
        <w:rPr>
          <w:rStyle w:val="SectionNumber"/>
        </w:rPr>
        <w:t xml:space="preserve">4.2.2.2</w:t>
      </w:r>
      <w:r>
        <w:tab/>
      </w:r>
      <w:r>
        <w:t xml:space="preserve">Rewriting with chapter level data with Basmala based key coding pattern</w:t>
      </w:r>
    </w:p>
    <w:p>
      <w:pPr>
        <w:pStyle w:val="FirstParagraph"/>
      </w:pPr>
      <w:r>
        <w:t xml:space="preserve">In the previous subchapter, Evidence</w:t>
      </w:r>
      <w:r>
        <w:t xml:space="preserve"> </w:t>
      </w:r>
      <w:r>
        <w:t xml:space="preserve">4.2.2.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8" w:name="tab:unnamed-chunk-69"/>
      <w:bookmarkEnd w:id="108"/>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2.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2.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2.2</w:t>
      </w:r>
      <w:r>
        <w:t xml:space="preserve"> </w:t>
      </w:r>
      <w:r>
        <w:t xml:space="preserve">is first time presented to the literature in this book, and it has been hypothesized, tested and discovered by myself. In case if I find out Evidence</w:t>
      </w:r>
      <w:r>
        <w:t xml:space="preserve"> </w:t>
      </w:r>
      <w:r>
        <w:t xml:space="preserve">4.2.2.2</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9"/>
    <w:bookmarkStart w:id="110" w:name="EVperCperVevod"/>
    <w:p>
      <w:pPr>
        <w:pStyle w:val="Heading4"/>
      </w:pPr>
      <w:r>
        <w:rPr>
          <w:rStyle w:val="SectionNumber"/>
        </w:rPr>
        <w:t xml:space="preserve">4.2.2.3</w:t>
      </w:r>
      <w:r>
        <w:tab/>
      </w:r>
      <w:r>
        <w:t xml:space="preserve">Even Odd coding of rewriting with chapter level data</w:t>
      </w:r>
    </w:p>
    <w:p>
      <w:pPr>
        <w:pStyle w:val="FirstParagraph"/>
      </w:pPr>
      <w:r>
        <w:t xml:space="preserve">In the previous evidence in Chapter</w:t>
      </w:r>
      <w:r>
        <w:t xml:space="preserve"> </w:t>
      </w:r>
      <w:r>
        <w:t xml:space="preserve">4.2.2.2</w:t>
      </w:r>
      <w:r>
        <w:t xml:space="preserve">, I presented a key coding pattern based evidence that showed we can rewrite the full text of Quran by its chapter level natural text numbers, which are chapter, verses, words and letters. The evidence was observed in chapter level data considering all the 6348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I observed that there is also the even odd successful coding of Evidence</w:t>
      </w:r>
      <w:r>
        <w:t xml:space="preserve"> </w:t>
      </w:r>
      <w:r>
        <w:t xml:space="preserve">4.2.2.2</w:t>
      </w:r>
      <w:r>
        <w:t xml:space="preserve">. Therefore, I present that code as an evidence here.</w:t>
      </w:r>
    </w:p>
    <w:p>
      <w:pPr>
        <w:pStyle w:val="BodyText"/>
      </w:pPr>
      <w:r>
        <w:t xml:space="preserve">When we test the even and odd coding pattern of the previous evidence of Chapter</w:t>
      </w:r>
      <w:r>
        <w:t xml:space="preserve"> </w:t>
      </w:r>
      <w:r>
        <w:t xml:space="preserve">4.2.2.2</w:t>
      </w:r>
      <w:r>
        <w:t xml:space="preserve">, we observe that it also exist over the full text of Quran considering 6236 numbered verses as presented below.</w:t>
      </w:r>
    </w:p>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3 | Total Verses of Chapter 113 | Total Words of Chapter 113 | Total Letters of Chapter 113] [Chapter 114 | Total Verses of Chapter 114 | Total Words of Chapter 114 | Total Letters. of Chapter 114] . . . . . . . [Chapter 1 | Total Verses of Chapter 1 | Total Words of Chapter 1 | Total Letters of Chapter 1] [Chapter 2 | Total Verses of Chapter 2 | Total Words of Chapter 2 | Total Letters of Chapter 2]</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3 | 5 | 23 | 73] [ 114 | 6 | 20 | 80] . . . . . . [1 | 7 | 29 | 143] [2 | 286 | 6140 | 26249]</w:t>
      </w:r>
    </w:p>
    <w:p>
      <w:pPr>
        <w:pStyle w:val="FirstParagraph"/>
      </w:pPr>
      <w:r>
        <w:t xml:space="preserve">And, the final number after all the concatenation would look like this:</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 if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1205</w:t>
      </w:r>
    </w:p>
    <w:p>
      <w:pPr>
        <w:pStyle w:val="FirstParagraph"/>
      </w:pPr>
      <w:r>
        <w:t xml:space="preserve">For the reference, to the best of my knowledge, Evidence</w:t>
      </w:r>
      <w:r>
        <w:t xml:space="preserve"> </w:t>
      </w:r>
      <w:r>
        <w:t xml:space="preserve">4.2.2.3</w:t>
      </w:r>
      <w:r>
        <w:t xml:space="preserve"> </w:t>
      </w:r>
      <w:r>
        <w:t xml:space="preserve">is first time presented to the literature in this book, and it has been hypothesized, tested and discovered by myself. In case if I find out Evidence</w:t>
      </w:r>
      <w:r>
        <w:t xml:space="preserve"> </w:t>
      </w:r>
      <w:r>
        <w:t xml:space="preserve">4.2.2.3</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348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205</w:t>
      </w:r>
      <w:r>
        <w:t xml:space="preserve">”</w:t>
      </w:r>
      <w:r>
        <w:t xml:space="preserve"> </w:t>
      </w:r>
      <w:r>
        <w:t xml:space="preserve">digits length big number of Evidence</w:t>
      </w:r>
      <w:r>
        <w:t xml:space="preserve"> </w:t>
      </w:r>
      <w:r>
        <w:t xml:space="preserve">4.2.2.3</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10"/>
    <w:bookmarkEnd w:id="111"/>
    <w:bookmarkStart w:id="117" w:name="KeyCodeTotalNumsev"/>
    <w:p>
      <w:pPr>
        <w:pStyle w:val="Heading3"/>
      </w:pPr>
      <w:r>
        <w:rPr>
          <w:rStyle w:val="SectionNumber"/>
        </w:rPr>
        <w:t xml:space="preserve">4.2.3</w:t>
      </w:r>
      <w:r>
        <w:tab/>
      </w:r>
      <w:r>
        <w:t xml:space="preserve">Total natural numbers based key coding evidences</w:t>
      </w:r>
    </w:p>
    <w:p>
      <w:pPr>
        <w:pStyle w:val="FirstParagraph"/>
      </w:pP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bookmarkStart w:id="115" w:name="EVrewriteVerseSums"/>
    <w:p>
      <w:pPr>
        <w:pStyle w:val="Heading4"/>
      </w:pPr>
      <w:r>
        <w:rPr>
          <w:rStyle w:val="SectionNumber"/>
        </w:rPr>
        <w:t xml:space="preserve">4.2.3.1</w:t>
      </w:r>
      <w:r>
        <w:tab/>
      </w:r>
      <w:r>
        <w:t xml:space="preserve">Rewriting with the total numbers based key coding pattern at verse level</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per the rule, we will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2.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odyText"/>
      </w:pPr>
      <w:r>
        <w:t xml:space="preserve">The same key coding pattern was also observed in verse 83:20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12" w:name="tab:unnamed-chunk-70"/>
      <w:bookmarkEnd w:id="112"/>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13" w:name="tab:unnamed-chunk-70"/>
      <w:bookmarkEnd w:id="113"/>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2.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3.1</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3.1</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14">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15"/>
    <w:bookmarkStart w:id="116" w:name="EVrewriteVerseSumsEvOd"/>
    <w:p>
      <w:pPr>
        <w:pStyle w:val="Heading4"/>
      </w:pPr>
      <w:r>
        <w:rPr>
          <w:rStyle w:val="SectionNumber"/>
        </w:rPr>
        <w:t xml:space="preserve">4.2.3.2</w:t>
      </w:r>
      <w:r>
        <w:tab/>
      </w:r>
      <w:r>
        <w:t xml:space="preserve">Even Odd on rewriting with the total numbers based key coding pattern at verse level</w:t>
      </w:r>
    </w:p>
    <w:p>
      <w:pPr>
        <w:pStyle w:val="FirstParagraph"/>
      </w:pPr>
      <w:r>
        <w:t xml:space="preserve">In the previous evidence in Chapter</w:t>
      </w:r>
      <w:r>
        <w:t xml:space="preserve"> </w:t>
      </w:r>
      <w:r>
        <w:t xml:space="preserve">4.2.3.1</w:t>
      </w:r>
      <w:r>
        <w:t xml:space="preserve">, I presented a key coding pattern based evidence that showed we can rewrite the full text of Quran by its verse level natural text numbers, which are chapter, verses, words and letters. The evidence was observed in verse level data considering all the 6348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this, I observed that there is also the even odd successful coding of Evidence</w:t>
      </w:r>
      <w:r>
        <w:t xml:space="preserve"> </w:t>
      </w:r>
      <w:r>
        <w:t xml:space="preserve">4.2.3.1</w:t>
      </w:r>
      <w:r>
        <w:t xml:space="preserve">. Therefore, I present that code as a evidence here.</w:t>
      </w:r>
    </w:p>
    <w:p>
      <w:pPr>
        <w:pStyle w:val="BodyText"/>
      </w:pPr>
      <w:r>
        <w:t xml:space="preserve">When we test the even and odd coding pattern of the previous evidence of Chapter</w:t>
      </w:r>
      <w:r>
        <w:t xml:space="preserve"> </w:t>
      </w:r>
      <w:r>
        <w:t xml:space="preserve">4.2.3.1</w:t>
      </w:r>
      <w:r>
        <w:t xml:space="preserve">, we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1 + Verse 2 in Chapter 1 + Total Words in Verse 2 of Chapter 1 + Total Letters in Verse 2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2 + 4 + 18]</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For the reference, to the best of my knowledge, Evidence</w:t>
      </w:r>
      <w:r>
        <w:t xml:space="preserve"> </w:t>
      </w:r>
      <w:r>
        <w:t xml:space="preserve">4.2.3.2</w:t>
      </w:r>
      <w:r>
        <w:t xml:space="preserve"> </w:t>
      </w:r>
      <w:r>
        <w:t xml:space="preserve">is first time presented to the literature in this book, and it has been hypothesized, tested and discovered by myself. In case if I find out Evidence</w:t>
      </w:r>
      <w:r>
        <w:t xml:space="preserve"> </w:t>
      </w:r>
      <w:r>
        <w:t xml:space="preserve">4.2.3.2</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236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Evidence</w:t>
      </w:r>
      <w:r>
        <w:t xml:space="preserve"> </w:t>
      </w:r>
      <w:r>
        <w:t xml:space="preserve">4.2.3.2</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6"/>
    <w:bookmarkEnd w:id="117"/>
    <w:bookmarkStart w:id="125" w:name="EvMAINs"/>
    <w:p>
      <w:pPr>
        <w:pStyle w:val="Heading3"/>
      </w:pPr>
      <w:r>
        <w:rPr>
          <w:rStyle w:val="SectionNumber"/>
        </w:rPr>
        <w:t xml:space="preserve">4.2.4</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8" w:name="tab:numbers-table2"/>
      <w:bookmarkEnd w:id="118"/>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4</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4</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4</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9" w:name="EvPerChapter1"/>
    <w:p>
      <w:pPr>
        <w:pStyle w:val="Heading4"/>
      </w:pPr>
      <w:r>
        <w:rPr>
          <w:rStyle w:val="SectionNumber"/>
        </w:rPr>
        <w:t xml:space="preserve">4.2.4.1</w:t>
      </w:r>
      <w:r>
        <w:tab/>
      </w:r>
      <w:r>
        <w:t xml:space="preserve">Pairing all the numbers per chapter</w:t>
      </w:r>
    </w:p>
    <w:p>
      <w:pPr>
        <w:pStyle w:val="FirstParagraph"/>
      </w:pPr>
      <w:r>
        <w:t xml:space="preserve">In Chapter</w:t>
      </w:r>
      <w:r>
        <w:t xml:space="preserve"> </w:t>
      </w:r>
      <w:r>
        <w:t xml:space="preserve">4.2.4</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4.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4</w:t>
      </w:r>
      <w:r>
        <w:t xml:space="preserve">. Also, ee already added the numner of trials to the counters in Chapter</w:t>
      </w:r>
      <w:r>
        <w:t xml:space="preserve"> </w:t>
      </w:r>
      <w:r>
        <w:t xml:space="preserve">4.2.4</w:t>
      </w:r>
      <w:r>
        <w:t xml:space="preserve">.</w:t>
      </w:r>
    </w:p>
    <w:p>
      <w:pPr>
        <w:pStyle w:val="BodyText"/>
      </w:pPr>
      <w:r>
        <w:t xml:space="preserve">For the reference, to the best of my knowledge, as all the others, Evidence</w:t>
      </w:r>
      <w:r>
        <w:t xml:space="preserve"> </w:t>
      </w:r>
      <w:r>
        <w:t xml:space="preserve">4.2.4.1</w:t>
      </w:r>
      <w:r>
        <w:t xml:space="preserve"> </w:t>
      </w:r>
      <w:r>
        <w:t xml:space="preserve">is first time presented to the literature in this book, and it has been hypothesized, tested and discovered by myself. In case if I find out Evidence</w:t>
      </w:r>
      <w:r>
        <w:t xml:space="preserve"> </w:t>
      </w:r>
      <w:r>
        <w:t xml:space="preserve">4.2.4.1</w:t>
      </w:r>
      <w:r>
        <w:t xml:space="preserve"> </w:t>
      </w:r>
      <w:r>
        <w:t xml:space="preserve">had been available in another article, then, in such a case, I surely add a citation and update the online version of this book.</w:t>
      </w:r>
    </w:p>
    <w:bookmarkEnd w:id="119"/>
    <w:bookmarkStart w:id="123" w:name="EvPerVerse2"/>
    <w:p>
      <w:pPr>
        <w:pStyle w:val="Heading4"/>
      </w:pPr>
      <w:r>
        <w:rPr>
          <w:rStyle w:val="SectionNumber"/>
        </w:rPr>
        <w:t xml:space="preserve">4.2.4.2</w:t>
      </w:r>
      <w:r>
        <w:tab/>
      </w:r>
      <w:r>
        <w:t xml:space="preserve">Pairing all the numbers per verse: Evidence</w:t>
      </w:r>
    </w:p>
    <w:p>
      <w:pPr>
        <w:pStyle w:val="FirstParagraph"/>
      </w:pPr>
      <w:r>
        <w:t xml:space="preserve">In Chapter</w:t>
      </w:r>
      <w:r>
        <w:t xml:space="preserve"> </w:t>
      </w:r>
      <w:r>
        <w:t xml:space="preserve">4.2.4</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4.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20" w:name="tab:unnamed-chunk-75"/>
      <w:bookmarkEnd w:id="120"/>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1" w:name="tab:unnamed-chunk-75"/>
      <w:bookmarkEnd w:id="121"/>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4.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4.2</w:t>
      </w:r>
      <w:r>
        <w:t xml:space="preserve"> </w:t>
      </w:r>
      <w:r>
        <w:t xml:space="preserve">is first time presented to the literature in this book, and it has been hypothesized, tested and discovered by myself. In case if I find out Evidence</w:t>
      </w:r>
      <w:r>
        <w:t xml:space="preserve"> </w:t>
      </w:r>
      <w:r>
        <w:t xml:space="preserve">4.2.4.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2">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3"/>
    <w:bookmarkStart w:id="124" w:name="EVAbjVersPair2"/>
    <w:p>
      <w:pPr>
        <w:pStyle w:val="Heading4"/>
      </w:pPr>
      <w:r>
        <w:rPr>
          <w:rStyle w:val="SectionNumber"/>
        </w:rPr>
        <w:t xml:space="preserve">4.2.4.3</w:t>
      </w:r>
      <w:r>
        <w:tab/>
      </w:r>
      <w:r>
        <w:t xml:space="preserve">Pairing Abjads of verses along with chapter, verse and words with both text types of Quran: Evidence</w:t>
      </w:r>
    </w:p>
    <w:p>
      <w:pPr>
        <w:pStyle w:val="FirstParagraph"/>
      </w:pPr>
      <w:r>
        <w:t xml:space="preserve">The exact same coding pattern of the previous letters pairing code, Evidence</w:t>
      </w:r>
      <w:r>
        <w:t xml:space="preserve"> </w:t>
      </w:r>
      <w:r>
        <w:t xml:space="preserve">4.2.4.2</w:t>
      </w:r>
      <w:r>
        <w:t xml:space="preserve"> </w:t>
      </w:r>
      <w:r>
        <w:t xml:space="preserve">also exist if we use the Abjad numbers instead of the natural numbers of letters as before. In this chapter, I present this abjad based coding, Evidence</w:t>
      </w:r>
      <w:r>
        <w:t xml:space="preserve"> </w:t>
      </w:r>
      <w:r>
        <w:t xml:space="preserve">4.2.1.1</w:t>
      </w:r>
      <w:r>
        <w:t xml:space="preserve">, as it has the exact same coding pattern of the presented evidence code, Code</w:t>
      </w:r>
      <w:r>
        <w:t xml:space="preserve"> </w:t>
      </w:r>
      <w:r>
        <w:t xml:space="preserve">4.2.4.2</w:t>
      </w:r>
      <w:r>
        <w:t xml:space="preserve"> </w:t>
      </w:r>
      <w:r>
        <w:t xml:space="preserve">but now with abjad numbers instead of natural letter numbers. I will consider this particular code as evidence as it has the exact same coding pattern as in Evidence</w:t>
      </w:r>
      <w:r>
        <w:t xml:space="preserve"> </w:t>
      </w:r>
      <w:r>
        <w:t xml:space="preserve">4.2.1.1</w:t>
      </w:r>
      <w:r>
        <w:t xml:space="preserve"> </w:t>
      </w:r>
      <w:r>
        <w:t xml:space="preserve">but with abjad numbers.</w:t>
      </w:r>
    </w:p>
    <w:p>
      <w:pPr>
        <w:pStyle w:val="BodyText"/>
      </w:pPr>
      <w:r>
        <w:t xml:space="preserve">In this code, basically we first replace each word in a verse with its corresponding abjad number. We then concatenate them per verse along with their corresponding chapter index, verse index and number of words of that words, which gives us representation numbers of each verse using abjad numbers. We do this for both text types of Quran (6348 and 6236 verses). We then pair the two vector that contains the representation numbers of each verse of both text types. As you might remember, the longer vector, wraps the shorter vector as if a circle from its beginning. The resulting big number is multiple of 19. Here is the proof.</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w:t>
      </w:r>
      <w:r>
        <w:br/>
      </w:r>
      <w:r>
        <w:rPr>
          <w:rStyle w:val="CommentTok"/>
        </w:rPr>
        <w:t xml:space="preserve">#now for unQuran</w:t>
      </w:r>
      <w:r>
        <w:br/>
      </w:r>
      <w:r>
        <w:rPr>
          <w:rStyle w:val="NormalTok"/>
        </w:rPr>
        <w:t xml:space="preserve">x</w:t>
      </w:r>
      <w:r>
        <w:rPr>
          <w:rStyle w:val="OtherTok"/>
        </w:rPr>
        <w:t xml:space="preserve">&lt;-</w:t>
      </w:r>
      <w:r>
        <w:rPr>
          <w:rStyle w:val="NormalTok"/>
        </w:rPr>
        <w:t xml:space="preserve"> u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CommentTok"/>
        </w:rPr>
        <w:t xml:space="preserve"># PAIRING both 6236-6348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v)</w:t>
      </w:r>
      <w:r>
        <w:br/>
      </w:r>
      <w:r>
        <w:rPr>
          <w:rStyle w:val="CommentTok"/>
        </w:rPr>
        <w:t xml:space="preserve"># Concatenat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CommentTok"/>
        </w:rPr>
        <w:t xml:space="preserve"># Test if multiple of 19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510431</w:t>
      </w:r>
    </w:p>
    <w:p>
      <w:pPr>
        <w:pStyle w:val="FirstParagraph"/>
      </w:pPr>
      <w:r>
        <w:t xml:space="preserve">As we witnessed, the 510431” digits length big number is multiple of 19. It can be seen in the end of this chapter below. 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Abjad number for each words of Basmala: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Abjad number for each words of Basmala: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When indexes and words information added: "</w:t>
      </w:r>
      <w:r>
        <w:rPr>
          <w:rStyle w:val="NormalTok"/>
        </w:rPr>
        <w:t xml:space="preserve">, </w:t>
      </w:r>
      <w:r>
        <w:br/>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p>
    <w:p>
      <w:pPr>
        <w:pStyle w:val="SourceCode"/>
      </w:pPr>
      <w:r>
        <w:rPr>
          <w:rStyle w:val="VerbatimChar"/>
        </w:rPr>
        <w:t xml:space="preserve">## When indexes and words information added:  11428932966102</w:t>
      </w:r>
    </w:p>
    <w:p>
      <w:pPr>
        <w:pStyle w:val="SourceCode"/>
      </w:pPr>
      <w:r>
        <w:rPr>
          <w:rStyle w:val="CommentTok"/>
        </w:rPr>
        <w:t xml:space="preserve">#For 6236 verses we get the same number</w:t>
      </w:r>
      <w:r>
        <w:br/>
      </w:r>
      <w:r>
        <w:rPr>
          <w:rStyle w:val="CommentTok"/>
        </w:rPr>
        <w:t xml:space="preserve"># as the first Basmala is numbered. </w:t>
      </w:r>
      <w:r>
        <w:br/>
      </w:r>
      <w:r>
        <w:rPr>
          <w:rStyle w:val="FunctionTok"/>
        </w:rPr>
        <w:t xml:space="preserve">cat</w:t>
      </w:r>
      <w:r>
        <w:rPr>
          <w:rStyle w:val="NormalTok"/>
        </w:rPr>
        <w:t xml:space="preserve">(</w:t>
      </w:r>
      <w:r>
        <w:rPr>
          <w:rStyle w:val="StringTok"/>
        </w:rPr>
        <w:t xml:space="preserve">"Pairing of Basmala verse representation is: "</w:t>
      </w:r>
      <w:r>
        <w:rPr>
          <w:rStyle w:val="NormalTok"/>
        </w:rPr>
        <w:t xml:space="preserve">, </w:t>
      </w:r>
      <w:r>
        <w:br/>
      </w:r>
      <w:r>
        <w:rPr>
          <w:rStyle w:val="NormalTok"/>
        </w:rPr>
        <w:t xml:space="preserve">    </w:t>
      </w:r>
      <w:r>
        <w:rPr>
          <w:rStyle w:val="FunctionTok"/>
        </w:rPr>
        <w:t xml:space="preserve">paste0</w:t>
      </w:r>
      <w:r>
        <w:rPr>
          <w:rStyle w:val="NormalTok"/>
        </w:rPr>
        <w:t xml:space="preserve">( </w:t>
      </w:r>
      <w:r>
        <w:rPr>
          <w:rStyle w:val="FunctionTok"/>
        </w:rPr>
        <w:t xml:space="preserve">paste0</w:t>
      </w:r>
      <w:r>
        <w:rPr>
          <w:rStyle w:val="NormalTok"/>
        </w:rPr>
        <w:t xml:space="preserve">(</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iring of Basmala verse representation is:  1142893296610211428932966102</w:t>
      </w:r>
    </w:p>
    <w:p>
      <w:pPr>
        <w:pStyle w:val="FirstParagraph"/>
      </w:pPr>
      <w:r>
        <w:t xml:space="preserve">I will add one success and two trials into the global counters for the global probability calculation in the end.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Lastly, below is the</w:t>
      </w:r>
      <w:r>
        <w:t xml:space="preserve"> </w:t>
      </w:r>
      <w:r>
        <w:t xml:space="preserve">“</w:t>
      </w:r>
      <w:r>
        <w:t xml:space="preserve">510431</w:t>
      </w:r>
      <w:r>
        <w:t xml:space="preserve">”</w:t>
      </w:r>
      <w:r>
        <w:t xml:space="preserve"> </w:t>
      </w:r>
      <w:r>
        <w:t xml:space="preserve">digits length big number of this interesting code.</w:t>
      </w:r>
    </w:p>
    <w:p>
      <w:pPr>
        <w:pStyle w:val="BodyText"/>
      </w:pPr>
      <w:r>
        <w:t xml:space="preserve">“</w:t>
      </w:r>
      <w:r>
        <w:t xml:space="preserve">1142893296610211428932966102124232202658312423220265831322893291322893291439556911439556911546403812632154640381263216368133161163681331611799223715518791210155561791300179922371551879121015556179130028171284289329661022976601995212314547502917121082964038715722210451627912107660199521231454750211122224584515290884761884316279721182964038715722210451627912128245457324790191106721212222458451529088476188431627972131116231139570411397155773077915121382454573247901911067214121020773811312339116215116183110661040214111623113957041139715577307791512151119845478329568921469014296215121020773811312339116215116183110661040216106364723632740479879766741216111984547832956892146901429621712788784381773811041661371040183902171063647236327404798797667412181122410892138103290551317514070821812788784381773811041661371040183902197636311062714596322191122410892138103290551317514070822019206311061874596321879161147138142916198751407082207636311062714596322211657810892170521384254163770892138987911377082211920631106187459632187916114713814291619875140708222718111159010547492662221657810892170521384254163770892138987911377082231150978471049610121528979087916722371811115901054749266224173583113719067130366707494112121512525717415906152241150978471049610121528979087916722563393112512062130225173583113719067130366707494112121512525717415906152261939467724779082989079790209169308280137195142901227226633931125120621302272531432050110665134521773766311421481559717089534775812913396993333522719394677247790829890797902091693082801371951429012272281295619019290797790741262841421711228253143205011066513452177376631142148155971708953477581291339699333352292359649761655101119030811729078845114290946314858210329010374122912956190192907977907412628414217112302025551051666090380885759027348812711013881212905105723023596497616551011190308117290788451142909463148582103290103741231134214752541421224412825885878658770131231202555105166609038088575902734881271101388121290510572323469196512591896817497414132903587417061383087459096314912888149061345475515611539879150823213421475254142122441282588587865877013123339332327840477317357317840571708662067422823077914824790139562869879112219212188341571101251498316651233346919651259189681749741413290358741706138308745909631491288814906134547551561153987915082342094845671032902161365176624141251656769066791016791234393323278404773173573178405717086620674228230779148247901395628698791122192121883415711012514983166512351372946540985405205401604495166875611023520948456710329021613651766241412516567690667910167912361915032052175081322021424147754012410329041907307411123613729465409854052054016044951668756110237285963141141611315022074120114861769615490965041387251032901046116622213170723719150320521750813220214241477540124103290419073074111238152555105152114129211137110111554056143451462382859631411416113150220741201148617696154909650413872510329010461166222131707239121091814517159141328114031141138239152555105152114129211137110111554056143451462402391651047462411471038539101214161901317113115999151159108451113124012109181451715914132811403114113824113392907768913103321547575166181707241239165104746241147103853910121416190131711311599915115910845111312421910629055753971070337751518120596578942451131451118724213392907768913103321547575166181707243196841517800103290968090293224187957281930126401164243191062905575397107033775151812059657894245113145111872441128944011561154834912079045620244196841517800103290968090293224187957281930126401164245171314537155686111204721701910053112212496241812451128944011561154834912079045620246106919645282102674657353077972461713145371556861112047217019100531122124962418124714344281418791100170561441570928312621124710691964528210267465735307797248186372817159142413073773013748337170712354884310424814344281418791100170561441570928312621124985964971398737513949937249186372817159142413073773013748337170712354884310425073821103046441415716425085964971398737513949937251106561124548864972515722351426982517382110304644141571642528106211032267631633256042521065611245488649725157223514269825383304610224717796101679125381062110322676316332560425412232110137067170561441570928312621125483304610224717796101679125519406453710496131637456961423732119012019042031575142551223211013706717056144157092831262112561810202629043790961815501247768047623240631901747072561940645371049613163745696142373211901201904203157514257101606497406311358255241624317072571810202629043790961815501247768047623240631901747072581210274978190134214154075333116132707258101606497406311358255241624317072598976190750769018020754025912102749781901342141540753331161327072607865190468454116462707260897619075076901802075402612728944011561704832731249081079025161827341495134176425114101111461118111613170726178651904684541164627072621516064972971841213662604185014680116115707072622728944011561704832731249081079025161827341495134176425114101111461118111613170726379761905067690683540263151606497297184121366260418501468011611570707264181036236781061027474184142290571431211701451112170101726479761905067690683540265202491376819013302214968366481205750518961373467106421817072651810362367810610274741841422905714312117014511121701017266183067843142902119777911102197514074112101379777911162662024913768190133022149683664812057505189613734671064218170726728244103290977376630790516575871125014010413157595295814242183100326118111663170726718306784314290211977791110219751407411210137977791116268605408416743750139121215360266414366789875066901804262127661551408531419013133124810117436511741953131134146138623138901032852818181322281155191201103428011611570707268282441032909773766307905165758711250140104131575952958142421831003261181116631707269241314537155686372471242491551301468329368919020038817797987915126960540841674375013912121536026641436678987506690180426212766155140853141901313312481011743651174195313113414613862313890103285281818132228115519120110342801161157070727015956190954193411352241130724624640771113527072702413145371556863724712424915513014683293689190200388177979879151271139529054065917066910147750769088654027115956190954193411352241130724624640771113527072721273130983752614939015048279158014027213952905406591706691014775076908865402739660102771647306271102240273127313098375261493901504827915801402742013090775168777131192152138307111751311665118111613170727496601027716473062711022402752370241268750621272223710813130757146561311541817222281751382752013090775168777131192152138307111751311665118111613170727618124266092251381307571465613192418172222817513827623702412687506212722237108131307571465613115418172222817513827717535663115158161708333511541817222281751382771812426609225138130757146561319241817222281751382782424632478021414138213896315311757395703710321110766313075714656131278175356631151581617083335115418172222817513827910916510418437296727191970707279242463247802141413821389631531175739570371032111076631307571465613128011656190417286487663877088010142612801091651041843729672719197070728137596111111366476691590267196578295893510719657288956937124890571713057268957507690198560540281116561904172864876638770880101426128219206512114176903595406691236135390711109011351656282375961111113664766915902671965782958935107196572889569371248905717130572689575076901985605402832365611226212471181706648843101413887241917631708921389879113770828319206512114176903595406691236135390711109011351656284921647326411506651206382842365611226212471181706648843101413887241917631708921389879113770828511101632455710232454206311071412859216473264115066512063828624148817552708228175126171591794766124907062025407245448882012628611101632455710232454206311071412872359631416611059241846672016080661242141130129533228255180144287241488175527082281751261715917947661249070620254072454488820126288136919645282102147103474258582904228823596314166110592418466720160806612421411301295332282551801442891069196458910267561153987972891369196452821021471034742585829042290291166497150171328865406441415716411917114921849834371612114066325323131262651135270729010691964589102675611539879729115765497941540275902511259371156163171113527072912911664971501713288654064414157164119171149218498343716121140663253231312626511352707292495961111113664780430541270187629655906173215075019090211218747624548746338501702881753627247757168574155156226090150391126525198652491540292157654979415402759025112593711561631711135270729313406453780416577011183996559087916729349596111111366478043054127018762965590617321507501909021121874762454874633850170288175362724775716857415515622609015039112652519865249154029428986397116247111232514213143296741721952167749429053150468323819024745411646214029413406453780416577011183996559087916729510162412513476619532111018914429528986397116247111232514213143296741721952167749429053150468323819024745411646214029626392110662357307357415915130779111010141329084155712346612490423597729610162412513476619532111018914429727105773427180211018041008290321901109159066975110136688433175123679081132972639211066235730735741591513077911101014132908415571234661249042359772983019651051132906674986150130155712351391722243372161884314613866884398751407082982710577342718021101804100829032190110915906697511013668843317512367908113299111027497819013421415404961167414029930196510511329066749861501301557123513917222433721618843146138668843987514070821002719651051162731111313034713418390516227221138184113522411307246246407711135270721001110274978190134214154049611674140210117255510514775771426090726661248372369047151130210127196510511627311113130347134183905162272211381841135224113072462464077111352707210291064150727054443851186210217255510514775771426090726661248372369047151130210325206433027232051804907711471151113203658205287919624110142299538210391064150727054443851186210418256518252962712356675315211092136275817190130210425206433027232051804907711471151113203658205287919624110142299538210512421806613110725130151265817190210518256518252962712356675315211092136275817190130210610328328310474634126113914021061242180661311072513015126581719021071016231766321353907578087982107103283283104746341261139140210822206311161156217664234544147919039075215571234661249029659772108101623176632135390757808798210974206783623675074110873190837903541907120147140255371055416126675332139071063454727281627446411366867001115351089214741813902014765361237181110884729914220630741110619130047191901104118364148621092220631116115621766423454414791903907521557123466124902965977211012206783681066124905835149896422110742067836236750741108731908379035419071201471402553710554161266753321390710634547272816274464113668670011153510892147418139020147653612371811108847299142206307411106191300471919011041183641486211113817734271841202149322543319879117112111122067836810661249058351498964221122510519417067232190655110072262908109017097516513745436903077912041211213817734271841202149322543319879117112113193143205011066515407157679681245116671690760412113251051941706723219065511007226290810901709751651374543690307791204121141735037469066609090471038539903566515407121141931432050110665154071576796812451166716907604121151813377830184135331446961329011610061356498516704121151735037469066609090471038539903566515407121163331432050110665124866421418192238139754624176902361249073302162769033036454369073010211618133778301841353314469613290116100613564985167041211717302596436651661244188109028155147644141571642117333143205011066512486642141819223813975462417690236124907330216276903303645436907301021181825551051318413130147450351716719032896448014421181730259643665166124418810902815514764414157164211917131453715568637207124209115158176519131904221191825551051318413130147450351716719032896448014421203111769578131187561077814618157020631791131770454496513201105650038253732011038250056537212017131453715568637207124209115158176519131904221213010207738379081617969075751326565175714167809901461069693051661081601309719621213111769578131187561077814618157020631791131770454496513201105650038253732011038250056537212212150137665166146204431821279671712122301020773837908161796907575132656517571416780990146106969305166108160130971962123146073550103853990413532126416617011442123121501376651661462044318212796717121241116670351461722429107081038539862124146073550103853990413532126416617011442125242221764436310418311081815701779079113177016862766151672063179113721251116670351461722429107081038539862126109210212049137967513141362522126242221764436310418311081815701779079113177016862766151672063179113721273135037469066905041171903474176688739650116619511305158724183823756140141086212710921021204913796751314136252212815948451477310967162678421085014545077912128313503746906690504117190347417668873965011661951130515872418382375614014108621291223211013706717056144157092831262112129159484514773109671626784210850145450779121301840645374566063710496142373211901201904203157514213012232110137067170561441570928312621121311910628991311311320961318317112461131576493207259443707213118406453745660637104961423732119012019042031575142132221043272682204222155121825941136170259181901714981715484431547072132191062899131131132096131831711246113157649320725944370721333037178282773411015540171596300961318329368135919011729041314923770610420225913170721332210432726822042221551218259411361702591819017149817154844315470721341418121145171915322532184439021225936070721343037178282773411015540171596300961318329368135919011729041314923770610420225913170721351728944045171161408222258501754613619650230161253213514181211451719153225321844390212259360707213616109125451719811045420143215544613529713557925321361728944045171161408222258501754613619650230161253213718220120837906296902461401951459032259751201212962137161091254517198110454201432155446135297135579253213892322325311311312073513170121381822012083790629690246140195145903225975120121296213917226497328961119590190665162111946725981122139923223253113113120735131701214027226351142037176218259344256126138869053241971317014771881008701320510412140172264973289611195901906651621119467259811221411520678111547375224196482413610301044645021412722635114203717621825934425612613886905324197131701477188100870132051041214215651907147149259753213081635171683144214215206781115473752241964824136103010446450214331226351141351362430312479014941747156116417471101941762182594188479288476892143214315651907147149259753213081635171683144214419181211176632550190451724435741718475314157298131214431226351141351362430312479014941747156116417471101941762182594188479288476892143214510133351141097669011996661097214519181211176632550190451724435741718475314157298131214614816351142029619387268253176690520130214610133351141097669011996661097214730596111111366476690129315460130971966641141492130351716781101941762182595159241214714816351142029619387268253176690520130214815206781115473752241964824136103010446450214830596111111366476690129315460130971966641141492130351716781101941762182595159241214921650300413219029127967165130116784415771208241142901872062149152067811154737522419648241361030104464502150452583261446651162920667147661979111032267471571871101921303274829022032116470441168154473201703279214211032051376462147762150216503004132190291279671651301167844157712082411429018720621513420611111136647247901395623645441479157514801235104152428013850934116140713727614290345322601042151452583261446651162920667147661979111032267471571871101921303274829022032116470441168154473201703279214211032051376462147762152321062120702711719034417690688739687213747591747577475451475524794116524544147918119621523420611111136647247901395623645441479157514801235104152428013850934116140713727614290345322601042153142065113955613539157109416614214545077912153321062120702711719034417690688739687213747591747577475451475524794116524544147918119621547771905261112229013921541420651139556135391571094166142145450779121551931432050110665112466624114834161124265092111986215577719052611122290139215617596111111366472229016862280138509341161203518962156193143205011066511246662411483416112426509211198621573186519617057047797313511111359777913216170171867151480123510415242801385093411612035189621571759611111136647222901686228013850934116120351896215817596483704121611045421611346317044615029715034261215831865196170570477973135111113597779132161701718671514801235104152428013850934116120351896215967563740534981106721591759648370412161104542161134631704461502971503426121601138411066511633255989879117112160675637405349811067216113102631106303244866102905401205433721611138411066511633255989879117112162123845081178228109902461167179032223421621310263110630324486610290540120543372163103304658655213814753970279121631238450811782281099024611671790322234216495364573259247905271556721641033046586552138147539702791216524150521661318114859648105511156211171174431117066581902882025121659536457325924790527155672166202382116620567454901716841769056494901394152679151216624150521661318114859648105511156211171174431117066581902882025121671128944058155409147751424107913221672023821166205674549017168417690564949013941526791512168131741481436615515567301514543077915121681128944058155409147751424107913221699121645378041657703196695216913174148143661551556730151454307791512170928932911323631193610221709121645378041657703196695217143266176442103814262931108250786125090965084527610327100519014290668847142210432419061344116729310111181038539730905121719289329113236311936102217231804318665712465142518042667019777912204265113059879766301216166609017109014296217243266176442103814262931108250786125090965084527610327100519014290668847142210432419061344116729310111181038539730905121731297479858042144807919048079160370121733180431866571246514251804266701977791220426511305987976630121616660901710901429621742328290866454715566918766265770916196113573322581513648079113721741297479858042144807919048079160370121751710280905640110168793722701032908157142171121752328290866454715566918766265770916196113573322581513648079113721761159631416611054357436109311922176171028090564011016879372270103290815714217112177224753732126631557143651151724152232138668841480751407082177115963141661105435743610931192217818266311251206213071853218031432307415903077915762178224753732126631557143651151724152232138668841480751407082179155321751051655344184142290579879117112179182663112512062130718532180314323074159030779157621802525812866651115541111753710031210101017066124073647898848148617024892218015532175105165534418414229057987911711218129817738192371875666145372823211290117416717159179724549066884152679151218125258128666511155411117537100312101010170661240736478988481486170248922182112821103381211358810528979087916721822981773819237187566614537282321129011741671715917972454906688415267915121831486501120454901118791571414548766537502183112821103381211358810528979087916721845162745732017916794741048105903908770212621964417157148334961981335921849834371615110102417159460143832936891902331061279671132804435123310021841486501120454901118791571414548766537502185388177311575076485170259262901170750122462242955432061690351601705945981091132412395719031217042298791171121855162745732017916794741048105903908770212621964417157148334961981335921849834371615110102417159460143832936891902331061279671132804435123310021869956190674711243129096218638817731157507648517025926290117075012246224295543206169035160170594598109113241239571903121704229879117112187166311101094294001611428116205147773100870217042221879956190674711243129096218813150180665110779111054617217511741170218816631110109429400161142811620514777310087021704222189162581286665111554111110720954271341369068117021891315018066511077911105461721751174117021901595619019290791110422611721704229879117112190162581286665111554111110720954271341369068117021913259651051908105435735810918114851701801209919079111680152901593401107105115071170525532191159561901929079111042261172170422987911711219244976196704111066665110533361622243730162662248015290159340110710517196255536150309170468509046917119382958874110915052192325965105190810543573581091811485170180120991907911168015290159340110710511507117052553219317570175121494060212570210685163121411308711170821934497619670411106666511053336162224373016266224801529015934011071051719625553615030917046850904691711938295887411091505219465566175171417667277071411166224501399022749796437101411724485403149010265090844650904724185166390664224114165641621801571704832511507510111661408593497909355181418111727590392194175701751214940602125702106851631214113087111708219517596497574142789039148810041844775122138458372195655661751714176672770714111662245013990227497964371014117244854031490102650908446509047241851663906642241141656416218015717048325115075101116614085934979093551814181117275903921962757419066514189044941451190233106111790449808532331064817155715130721201772196175964975741427890391488100418447751221384583721971360520316651881376577916610290544219727574190665141890449414511902331061117904498085323310648171557151307212017721982539221770662597131956074182801381249823756190305572870518908611171518588219813605203166518813765779166102905442199625812866613146313121992539221770662597131956074182801381249823756190305572870518908611171518588220015106211032131111463131659592535476314185882200625812866613146313122012263111066511546651417048541572115562170485170281686280538280536220115106211032131111463131659592535476314185882202142492066511324914187537376610290244220222631110665115466514170485415721155621704851702816862805382805362203732043186651154665142801381019418070120750965754507137021434290521036221177017050907311214241348910170531782130719971419017926690711771051150711708350104241833654537509073112173913165352424542203142492066511324914187537376610290244220430674711563547438101314306615581090587474290383724637780111421451080170587506422204732043186651154665142801381019418070120750965754507137021434290521036221177017050907311214241348910170531782130719971419017926690711771051150711708350104241833654537509073112173913165352424542205269221201379051057706193828064112466100875190132178226290911180951621701002205306747115635474381013143066155810905874742903837246377801114214510801705875064222061225812866651661754142882518908985402206269221201379051057706193828064112466100875190132178226290911180951621701002207247319083790354796904522531469014217092130577410006610082311350782220712258128666516617541428825189089854022081428277315712383796123969045225314690141220824731908379035479690452253146901421709213057741000661008231135078222098102340728981152756722091428277315712383796123969045225314690141221025964461111546651451112011554111112019611554111111690503170525529066934221081023407289811527567221117762351713790411106632596559014110590142962211259644611115466514511120115541111120196115541111116905031705255290669342212141762031721777397196184103290140446708221217762351713790411106632596559014110590142962213128110898155574113170666501351407082213141762031721777397196184103290140446708221411110296726614411414195520901429622141281108981555741131706665013514070822151610280905640110168793710616190642987911711221511110296726614411414195520901429622161278946651228494474417690507131221616102809056401101687937106161906429879117112217172786736647272916143111290960906646651321216352217127894665122849447441769050713122182020431866131419417690661654696671690507603126290221817278673664727291614311129096090664665132121635221920711212321903177218756231508797987919093296553078206722192020431866131419417690661654696671690507603126290222049650300413219029727581399095111871987916699107101349445941769041879132951111479511181311426210814145415594105660215366652244614271222020711212321903177218756231508797987919093296553078206722213031266340513266340450115987973271464188710481055451929063779157047177891041515104122214965030041321902972758139909511187198791669910710134944594176904187913295111147951118131142621081414541559410566021536665224461427122222215076613181090587471335921849840024181090671411302967421772222303126634051326634045011598797327146418871048105545192906377915704717789104151510412223255963149715072905001732141751146908101732163251146902251756217042222232215076613181090587471335921849840024181090671411302967421772224576919645282102738439690187419147301175306912015061896548511241202804186571043756190223572661242239541811280144730666102120100232955311309553128053612017722242559631497150729050017321417511469081017321632511469022517562170422222516258128672666482696766102902621679798791512225576919645282102738439690187419147301175306912015061896548511241202804186571043756190223572661242239541811280144730666102120100232955311309553128053612017722262611561904439066727701871302967421832469022359317124723254113613034787112017722261625812867266648269676610290262167979879151222726789466516116631142199902151507279810915781075130130492120183843969022272611561904439066727701871302967421832469022359317124723254113613034787112017722283913861751714177875813628941907228241140671364256090810136112113418651485375364256590810141821064189924853722282678946651611663114219990215150727981091578107513013049212018384396902229277452650020665166301518905426647822744187633788990152595711111308891201832229391386175171417787581362894190722824114067136425609081013611211341865148537536425659081014182106418992485372230162275081821111546651428115775061768488907081772230277452650020665166301518905426647822744187633788990152595711111308891201832231141501807214262541913609511921075665103722311622750818211115466514281157750617684889070817722321488128672198482431377106162901069661377312232141501807214262541913609511921075665103722331325812866613198131506278692166901028202233148812867219848243137710616290106966137731223471501806613117112457223413258128666131981315062786921669010282022354078947221216530042916574157091131213517509026110956983293681067051305906673041520518548373161036248752617223571501806613117112457223646105845147662248496886111662245078851311566211166221613211201316622161326925132321912811708519048371226787398202691171223640789472212165300429165741570911312135175090261109569832936810670513059066730415205185483731610362487526172237302061767866224566622161519515168551156621111451311215174784187690354381111451312237461058451476622484968861116622450788513115662111662216132112013166221613269251323219128117085190483712267873982026911712238451503205266511546651471040110454901708847170665609341966412210737195970184750190969111202581373983297398262891162152579708223830206176786622456662216151951516855115662111145131121517478418769035438111145131223933596314971507222190387908329368106150719079867504291071408702731385113611118911621525797082239451503205266511546651471040110454901708847170665609341966412210737195970184750190969111202581373983297398262891162152579708224064302596436651154665144298514157070217062111102193751645571566211191313614011202022071317505707381164735863748461401311423219053031429547362351171161107450512061201511049711304792240335963149715072221903879083293681061507190798675042910714087027313851136111189116215257970822412581259643724292469023013117062111891082782577506278248752199721505527972241643025964366511546651442985141570702170621111021937516455715662111913136140112020220713175057073811647358637484614013114232190530314295473623511711611074505120612015110497113047922424788128666511541000251904115066511543945410424181101795243739713754351322615423110614911116614025190561715261690715101311706237224225812596437242924690230131170621118910827825775062782487521997215055279722432524911010942951230977111630920711057710958514877561704115257951170623122434788128666511541000251904115066511543945410424181101795243739713754351322615423110614911116614025190561715261690715101311706237224435302596436651122941517375763035575711017921741166721651321520413001095851520110561511329064057224425249110109429512309771116309207110577109585148775617041152579511706231224586116515911616355811099622453530259643665112294151737576303557571101792174116672165132152041300109585152011056151132906405722461559648370412006166100853178227473151120131224686116515911616355811099622472778947239690246902304190170621118531318051210754151293111199721505527972247155964837041200616610085317822747315112013122486631110109429511646224827789472396902469023041901706211185313180512107541512931111997215055279722497656190417906672770224966311101094295116462250285863114272110614211091073666516554045366752114779081175126090810791416007122507656190417906672770225191501806651154661029054422512858631142721106142110910736665165540453667521147790811751260908107914160071225216729528791272735953351046119110166111074170190225291501806651154661029054422535410641507213517132443562155422151121266908551106610290581328147138938325621704225158035131661029058191815737592138701116769031262901024160071225316729528791272735953351046119110166111074170190225443150137723219095426721401719076231701866651131102901354167695123109114161121358661138914469057210466511077513722545410641507213517132443562155422151121266908551106610290581328147138938325621704225158035131661029058191815737592138701116769031262901024160071225530196510519046750905113748326237116316208112326290145958404815195165110775137225543150137723219095426721401719076231701866651131102901354167695123109114161121358661138914469057210466511077513722566038411072667537359514321759590606617796101679113174442878111531138115987971122151135171329558921128516819032100136134709610018095502170257542665113196446200151225630196510519046750905113748326237116316208112326290145958404815195165110775137225715392177110398197908293161128125313874470216772257603841107266753735951432175959060661779610167911317444287811153113811598797112215113517132955892112851681903210013613470961001809550217025754266511319644620015122582723211091070666106103257487491714266154733218115111012166413440215366675318322581539217711039819790829316112812531387447021677225994211207714113049266412450225927232110910706661061032574874917142661547332181151110121664134402153666753183226052224411906610693841663114230090141919021511181064944594176901219079193141663114219521677494290531504686089173566690901358721109179613214502260942112077141130492664124502261221058453944563763537958231564215113290418812389879117112261522244119066106938416631142300901419190215111810649445941769012190791931416631142195216774942905315046860891735666909013587211091796132145022625010511411710343537103853929513631143321459032293377554770624115075832129460741701901032904753990413596371151706311874911323631662262221058453944563763537958231564215113290418812389879117112263241501807236262316473145811846811214493101701041905354621049590227312263501051141171034353710385392951363114332145903229337755477062411507583212946074170190103290475399041359637115170631187491132363166226424691964528210267140241287909141447993077972874114029085898791466622642415018072362623164731458118468112144931017010419053546210495902273122654310621772931723007414871273908481671904334216613125913145729521314663874121225913170112166407512079025912741416007122652469196452821026714024128790914144799307797287411402908589879146662266673143205011066511411313546215179142540413110104241115717116209269411157525705291404112311115693232131568727579321319326013157754011156665274527666710386113158211062221315110240761722664310621772931723007414871273908481671904334216613125913145729521314663874121225913170112166407512079025912741416007122673978946651147141491130540211453550110104540614252509027813801311421491064213149677131487428110261202259131707226767314320501106651141131354621517914254041311010424111571711620926941115752570529140411231111569323213156872757932131932601315775401115666527452766671038611315821106222131511024076172268241501377232112096172155614750901431328531559066102901232967915702268397894665114714149113054021145355011010454061425250902781380131142149106421314967713148742811026120225913170722692413145371556863724712424975711379123841538315406610290123296791226924150137723211209617215561475090143132853155906610290123296791570227011881060727114881999081013313961362270241314537155686372471242497571137912384153831540661029012329679122713939217729317289813201103703112570539179603115227590655832936810637142221762407617481236554483198791171122711188106072711488199908101331396136227227302596437211939108701311010578813910021558590236901319661441141412329679157622723939217729317289813201103703112570539179603115227590655832936810637142221762407617481236554483198791171122733511561904439066727701189251953621809619154125310511725090963528881490613130690905835476517321227327302596437211939108701311010578813910021558590236901319661441141412329679157622743062106066511549522475132131853668695114349737103290908558752241422902389879117112274351156190443906672770118925195362180961915412531051172509096352888149061313069090583547651732122751315013772917951325144724323174111444012275306210606651154952247513213185366869511434973710329090855875224142290238987911711227616674332930477318114171841044169632190104426227613150137729179513251447243231741114440122771534290109147155661319509013907235906714722771667433293047731811417184104416963219010442622782081259643725419018031690810914228241092571524162641351227815342901091471556613195090139072359067147227928142631497101968109063747661414143268647361810906374732190296610655130100227920812596437254190180316908109142282410925715241626413512280301507661318109063747121142157311587956619010727012510329010036153166102903067914512280281426314971019681090637476614141432686473618109063747321902966106551301002281171314537155686372471242491551722612931031232967912281301507661318109063747121142157311587956619010727012510329010036153166102903067914512282456919645282102147759666412521704111554620790102119170234254113664523457011392138987501319040110267411566132212312341177912282171314537155686372471242491551722612931031232967912283115513015020317262622823466158228345691964528210214775966641252170411155462079010211917023425411366452345701139213898750131904011026741156613221231234117791228419131453715568637247124249756441415715556115398791512284115513015020317262622823466158228514196510512349011241913665089879117112285191314537155686372471242497564414157155561153987915122861714263714263113827617084257307669021283858770131228614196510512349011241913665089879117112287145965105190810601573154112353357067157228717142637142631138276170842573076690212838587701312288151036315148241190504965406641957295751422881459651051908106015731541123533570671572289129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2289151036315148241190504965406641957295751422903215059643721375411364769634686737207665464974977411308739329113195333642441476340110510572290129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22912831432050110723219078832112013706671411091725190414135710329047539904165229132150596437213754113647696346867372076654649749774113087393291131953336424414763401105105722922737167253135113722114429590136243031301433512689150229207904688433279122922831432050110723219078832112013706671411091725190414135710329047539904165229349392177110472128451306811287121157781115314152937253183907911104836129216147837253662717151175831253883411224824136142321916614031229327371672531351137221144295901362430313014335126891502292079046884332791329417122944939217711047212845130681128712115778111531415293725318390791110483612921614783725366271715117583125388341122482413614232191661403132957187491132363166329542893296610232961113164394296271235141454130873296171329718592706947231877375664143077915146294171191329032977187491132363166329811142903710329032011570031665132981113164394296271235141454130873299131091251132363132111028190366741113299185927069472318773756641430779151462941711913290330046674332930472531249050792202171909546632452150474521420566141495708416181017183907911221149807454415550941295454130887411133001114290371032903201157003166513301154545171253104908113470701761891407312533301131091251132363132111028190366741113302131567203166519521231861421147125333024667433293047253124905079220217190954663245215047452142056614149570841618101718390791122114980745441555094129545413088741113303162821164573321669087371231651460803077915133031545451712531049081134707017618914073125333041420431872805661426465729177907974063127330413156720316651952123186142114712533305981789841970154830782013033051628211645733216690873712316514608030779151330629325773077509051321903473072161211625311306817661029093195932550901690711043306142043187280566142646572917790797406312733072474118129729655511750745199182677922738904354071491529074310171673307981789841970154830782013033082411030272669010632592496695288814906134542471245088207909081212913033082932577307750905132190347307216121162531130681766102909319593255090169071104330911282773157809811361921022532027913309247411812972965551175074519918267792273890435407149152907431017167331063031877367648292384331024110302726690106325924966952888149061345424712450882079090812129130331118109125113236312021521714914311323631566630933111128277315780981136192102253202791331226102340661316641431096107101317159417690324544147911111471636612495513312630318773676482923843313261103027210641301724435741718413813157214845441482013652396652453121038131331318109125113236312021521714914311323631566630933141881775627142902023077916021081212153602664143667915133142610234066131664143109610710131715941769032454414791111147163661249551331511401907547843969018741979167331526110302721064130172443574171841381315721484544148201365239665245312103813133162011665113539045654010710866423411404549015341479141600713316188177562714290202307791602108121215360266414366791513317157467841109901251525533228255180138987503317114019075478439690187419791673318151036315148241190505029521231862097021903318201166511353904565401071086642341140454901534147914160071331925314320501107184136711901136711904837111301215337119012181612191106130331915746784110990125152553322825518013898750332021711212711907134990481120948190491209101902874452879010143933201510363151482411905050295212318620970219033212737166471956698450613590751323209066901807501909622760905839222317103133212531432050110718413671190113671190483711130121533711901218161219110613033222231432050110721032904753990411566615541773609041108751130332221711212711907134990481120948190491209101902874452879010143933232611029672195669848746736851364107690540471049810905404119050407563323273716647195669845061359075132320906690180750190962276090583922231710313324142581286728189012966682619664665105113033242231432050110721032904753990411566615541773609041108751130332511392203166131443131333669713033252611029672195669848746736851364107690540471049810905404119050407563326112321103613725937714519066513326142581286728189012966682619664665105113033277150180728729087891533271139220316613144313133366971303328181812114517110061244971904150135061202361642531701332811232110361372593771451906651332924284401901322227876729051667612951106127643141725611282612025311282151332971501807287290878915333035711212321903176651661249011531706506129011131308130132822381166349123814211945446511814020861833301818121145171100612449719041501350612023616425317013331151161807126915104904072021312072387510633312428440190132222787672905166761295110612764314172561128261202531128215133322022090693118166909723540532665128290140151171375403332357112123219031766516612490115317065061290111313081301328223811663491238142119454465118140208618333317321411906677013137165825310921101071408661202131333315116180712691510490407202131207238751063334202614137673122292724832521036142490324311311640104202131333420220906931181669097235405326651282901401511713754033351323212111020724020166512901113753170733351732141190667701313716582531092110107140866120213133368382110307842525612901133362026141376731222927248325210361424903243113116401042021313337201196701894704729014056217196701894704761791043649075033371323212111020724020166512901113753170733382143396843969025290531501491069597532665129011137531701333883821103078425256129011333972209662809014210633392011967018947047290140562171967018947047617910436490750334023166703514617224291070232141740667701315022307640408661202531334021433968439690252905315014910695975326651290111375317013341513164911045416133417220966280901421063342451965105190467509051478901260475074312966753487353309721966753220166958112505010090907316126290184731046131262413033342231667035146172242910702321417406677013150223076404086612025313343191526658826290184791702487418729075643902462712413343513164911045416133448650300706168268212665133444519651051904675090514789012604750743129667534873533097219667532201669581125050100909073161262901847310461312624130333452022654316689266342108312131664135290131331135150691513345191526658826290184791702487418729075643902462712413346940111055432753048843922533346865030070616826821266513347635281072662662733347202265431668926634210831213166413529013133113515069151334831156695510131122149373415401875641307791186499791110307791902804137755661150116613170133489401110554327530488439225333491340190754784396903197748983077911223349635281072662662733350111062203172255231561153987914833503115669551013112214937341540187564130779118649979111030779190280413775566115011661317013351710995744390130491750335113401907547843969031977489830779112233521516670351315406039073545590661241505705133521110622031722552315611539879148335377719047011122290139335371099574439013049175033542581411066550233487540257248187178130115124508210171903441769095321703354151667035131540603907354559066124150570513355151091254166576632369047139311417065133557771904701112229013933566277150661314431313356258141106655023348754025724818717813011512450821017190344176909532170335732226543172234431316660902078739231710373217570376632126321281137795415084543611130335715109125416657663236904713931141706513358166561128190321316434884725990468704543611335862771506613144313133592059631497150721407901001314681501407901314555249163359322265431722344313166609020787392317103732175703766321263212811377954150845436111303360146519071471711497110640237362597141336016656112819032131643488472599046870454361133611322746729879793712484820261142475133612059631497150721407901001314681501407901314555249163362136364723632896479563645436901054103362146519071471711497110640237362597141336397654976641475670454361133631322746729879793712484820261142475133641159649713992275139548704543611336413636472363289647956364543690105410336517339175806314287149879111088743984543690105537336597654976641475670454361133663215013772321904316616941511302621248878574157013426516619505113012447212032503373366115964971399227513954870454361133678105194170672321906551100336717339175806314287149879111088743984543690105537336836206517536611020810214290161100138987501521154444132612531267496519014161253624965190454369633683215013772321904316616941511302621248878574157013426516619505113012447212032503373369963120661315178697904233698105194170672321906551100337027817738192371875686116037661453783790757313167171591153668196679151337036206517536611020810214290161100138987501521154444132612531267496519014161253624965190454369633712920651753661102086612490114766124901120845490114745490511456586102421135573371963120661315178697904233722872051049454596510433238310666609040788317114654010010545466431515327141337227817738192371875686116037661453783790757313167171591153668196679151337313226491701763333122071591372107513113733732920651753661102086612490114766124901120845490114745490511456586102421135573374334019017058397131552138301790110174794213183175761707123429674540794239087171153651661301707337428720510494545965104332383106666090407883171146540100105454664315153271413375732845147750764461703375132264917017633331220715913721075131137337614339522328610385399090131411068666412913376334019017058397131552138301790110174794213183175761707123429674540794239087171153651661301707337729226351141351362430312479015515611641747110194176218259110884716188476892130337773284514775076446170337813952908379017951421606516312101412963378143395223286103853990901314110686664129133791810621772931724946510832751322147763071476629110337929226351141351362430312479015515611641747110194176218259110884716188476892130338091741481436615515551626733801395290837901795142160651631210141296338191216453780416577031966953381181062177293172494651083275132214776307147662911033821125812866613114275076904107913233829174148143661551555162673383149184573853532803012454014776307791513383912164537804165770319669533842440190754781773756774954270810328058901421603015145430779151338411258128666131142750769041079132338515150766131320906374746681637418233488803385149184573853532803012454014776307791513386242555105152364548813064348751132901951103122484132312923971151503386244019075478177375677495427081032805890142160301514543077915133871110584514775076907536611069117033871515076613132090637474668163741823348880338811651907147149259755606619413033882425551051523645488130643487511329019511031224841323129239711515033891026125264297701718764123751338911105845147750769075366110691170339025232120106066131300961034654190443111421107192716399625918146341295339011651907147149259755606619413033911359641110319726641475670454361113033911026125264297701718764123751339220596111111366473204978014649190661021205507045436111303392252321201060661313009610346541904431114211071927163996259181463412953393153611627628045441479190391496519879117113393135964111031972664147567045436111303394176503004119184686109630115666412170840497756116339420596111111366473204978014649190661021205507045436111303395132264973289637906108665089879117113395153611627628045441479190391496519879117113396348651904179066727709699128290293381110516659567621198621918651070117066560934787371246642614339617650300411918468610963011566641217084049775611633971424545733411201274293138414114046150506339713226497328963790610866508987911711339814102077375734945941769011247878114833733983486519041790667277096991282902933811105166595676211986219186510701170665609347873712466426143399177565104380489316276741654717911222047620121256339914245457334112012742931384141140461505063400106919645662531706512137914834001410207737573494594176901124787811483373401112619712246647141130492664124503401177565104380489316276741654717911222047620121256340211278673664710329047539904171340210691964566253170651213791483403233287722231357581110145436914268558341120517429697171120446810510340311261971224664714113049266412450340411406315402391126075771132107680340411278673664710329047539904171340535540841674375010812121056026641436678987502061551408669018042614290466690423268741617661551402340523328772223135758111014543691426855834112051742969717112044681051034061413351101626641249615646454369077107340611406315402391126075771132107680340715220907312429040334112012742931383293681623407355408416743750108121210560266414366789875020615514086690180426142904666904232687416176615514023408963315072321160810901974734081413351101626641249615646454369077107340918691964528210273321669087371231651460803077915134091522090731242904033411201274293138329368162341023103623610666101547541236977146708494290962185909655710902964157034109633150723211608109019747341131656510514439063104223345109047138901844406104560411763415731120906721073198791171134111869196452821027332166908737123165146080307791513412283311103150665119724531301941901531708776377089213819670855456558136375114849163412231036236106661015475412369771467084942909621859096557109029641570341321672064366513217910703191369957830585552575111236205134133165651051443906310422334510904713890184440610456041176341573112090672107319879117113414111501807259121522741856901410707341428331110315066511972453130194190153170877637708921381967085545655813637511484916341512223576661169272811511505514457013415216720643665132179107031913699578305855525751112362051341610976190665887364972086640014034161115018072591215227418569014107073417131871379011210382621145118081256536701341712223576661169272811511505514457013418152061379011270726211870633190483913699514234181097619066588736497208664001403419171091256612490323714771985459051232661084734191318713790112103826211451180812565367013420967327947773077919029021934201520613790112707262118706331904839136995142342112102717682771554187320272905010034211710912566124903237147719854590512326610847342216258128672321907883211201290103290475399041713422967327947773077919029021934231357419066514996953234458319879117113423121027176827715541873202729050100342454214754412825143424162581286723219078832112012901032904753990417134255704190333661033425135741906651499695323445831987911711342611660475103853910766426290132541344342654214754412825143427132492072142120248194110581048302902967913427570419033366103342823206511874111030776663278912909683318286692723697773941877027973428116604751038539107664262901325413443429152322041669669528881490613460247901325626734291324920721421202481941105810483029029679134301385317871110123810329035716019290103010434302320651187411103077666327891290968331828669272369777394187702797343166601027251716370634311523220416696695288814906134602479013256267343291965105118849747237462373432138531787111012381032903571601929010301043433241062203172320150171698791661861426297834565753081771001843082305134336660102725171637063434639216498791661843434919651051188497472374623734351338415615020791661507789104151510413435241062203172320150171698791661861426297834565753081771001843082305134361216064976621845415113290477546510140343663921649879166184343727612669632166101016018711019296234110623530744113232113790103010429632924734371338415615020791661507789104151510413438246121369646183750921496964619650921496804246675332846512207147343812160649766218454151132904775465101403439213842072539479574766102901397168121730268115531629087343927612669632166101016018711019296234110623530744113232113790103010429632924734401939217711039819790829290399809811281253138513218171473440246121369646183750921496964619650921496804246675332846512207147344110249207283750912496509665273441213842072539479574766102901397168121730268115531629087344213921669234110280307791496519879117113442193921771103981979082929039980981128125313851321817147344364328101713766323443102492072837509124965096652734441910625567828299151797704168528433033077911389025034441392166923411028030779149651987911711344540227110910706721801511405421654305408372249015696224901504664126241769061627290974850702418758569701856625414034456432810171376632344625596438127215441375414111047291104210416448629015033313110492376207013446191062556782829915179770416852843303307791138902503447753311103150721989041184360904166488959415611554227912394789051036130625814132027290817136202507231412369074665552725113032090272908135202859501391210681016236491104111150105132018296107176901708854034474022711091070672180151140542165430540837224901569622490150466412624176906162729097485070241875856970185662541403448218812866651165661511408941874401543921955415615044379151344825596438127215441375414111047291104210416448629015033313110492376207013449373025964372466387218390273750661435374744841175783610177871032901009702733144307811483319879117113449753311103150721989041184360904166488959415611554227912394789051036130625814132027290817136202507231412369074665552725113032090272908135202859501391210681016236491104111150105132018296107176901708854034501417981810259669013554807661029097096345021881286665116566151140894187440154392195541561504437915134517964667197074809634513730259643724663872183902737506614353747448411757836101778710329010097027331443078114833198791171134523058720665166110536517782272905587517471652316490968163194098147042754806690253123345214179818102596690135548076610290970963453182235766611681904107417011701400579010331116641051345379646671970748096345421103631514824119050496540187561030434111070961040519271473454305872066516611053651778227290558751747165231649096816319409814704275480669025312334551337178985966906711311066105747317134551822357666116819041074170117014005790103311166410513456820643302726612460845345621103631514824119050496540187561030434111070961040519271473457251028611201329078571104542019841715544623690297135572701227110669013434571337178985966906711311066105747317134582031432050110665125112490111307066157058653310414755478345882064330272661246084534599227186668331955415615447345925102861120132907857110454201984171554462369029713557270122711066901343460335264314172183901004114020216213530376636045614532190361381627661029053850875146238791186346020314320501106651251124901113070661570586533104147554783461162555105147725112030213053741138361877331387913461922718666833195541561544734621337324712430324496610290537791520373462335264314172183901004114020216213530376636045614532190361381627661029053850875146238791186346319131453715568632755904715570793103491590664474334834631625551051477251120302130537411383618773313879134641122720489031665791666901671028346413373247124303244966102905377915203734651510202045141351268203391394176903336547479134651913145371556863275590471557079310349159066447433483466179716666121144103137103290120104142511427513179134661122720489031665791666901671028346715102091070672661057486762157091666901672703467151020204514135126820339139417690333654747913468111965105174311321116369640179092346817971666612114410313710329012010414251142751317913469221020773818379090975113326622432166101780963319039779195373469151020910706726610574867621570916669016727034701281773813216610178013533190879151347011196510517431132111636964017909234711710577381542637513092266810751309230779113037347122102077381837909097511332662243216610178096331903977919537347236102020417091350357301681783219029590425661061043110209667147529011436741811549141110227940667141347212817738132166101780135331908791513473308125964372103853975171187567639412417550011327581111915906644743698791130373473171057738154263751309226681075130923077911303734742234977381319210812121055811384153210721143906651138791136661701343474361020204170913503573016817832190295904256610610431102096671475290114367418115491411102279406671413475914697310066578554443750347530812596437210385397517118756763941241755001132758111191590664474369879113037347628255510511021150570749496142902907410413028245635547241832614632927966511387913476223497738131921081212105581138415321072114390665113879113666170134347712331460246496211529029072218474813134779146973100665785544437503478231437511329655478818489641282120301701875627054298477816190503478282555105110211505707494961429029074104130282456355472418326146329279665113879134792427811790750131913699577317115287919619290454414791906562571389051834791233146024649621152902907221847481313480219664115217159179141156217843921371715474544147916516613017073480231437511329655478818489641282120301701875627054298477816190503481208177381804901355651111977043695182408433547915203134812427811790750131913699577317115287919619290454414791906562571389051834829314320501107210385399071348221966411521715917914115621784392137171547454414791651661301707348311677744229310111181038539730905134832081773818049013556511119770436951824084335479152031348421282773231141437061130412531038539730907721061161871526698679134849314320501107210385399071348511342901091471023184282103490712533485116777442293101111810385397309051348620435110543532121306809811361253172264985116275106221102253348621282773231141437061130412531038539730907721061161871526698679134871415611103171187561058373101105314145825334871134290109147102318428210349071253348843540118129726612490510288814906134547665261653815435441129072026090817216871872909325617920901501411408813161247755473488204351105435321213068098113612531722649851162751062211022533489768903077915321280313489141561110317118756105837310110531414582533490781789893540170511349043540118129726612490510288814906134547665261653815435441129072026090817216871872909325617920901501411408813161247755473491214648106612447661249088966952888149061345475247508791100349176890307791532128031349230102340665124712424975671715916641496631651031868847101884768106120454369057349278178989354017051134931157419066514225306300987911711349321464810661244766124908896695288814906134547524750879110044942931317071665128775577416651412773123513650822967362419090790741262508142171134943010234066512471242497567171591664149663165103186884710188476810612045436905744951623317715613841123458375411438433712349241434951157419066514225306300987911711449628513326575016249041710451132112013127910376001529090124116649290576321120574496428932966102449714261761411919532012090611319365015241444972931317071665128775577416651412773123513650822967362419090790741262508142171144981639713775149138963651529066103441138187813374498162331771561384112345837541143843371234924144499378168116155397123865947824291713917196810106171962395121434346337123862425051355511311101039702418492446449928513326575016249041710451132112013127910376001529090124116649290576321120574500191127153720795130813961236208115218739612362081152294450014261761411919532012090611319365015241445011339713775149954392184983434323610087084501163971377514913896365152906610344113818781337450215791371896662715568895291575590627367919464502378168116155397123865947824291713917196810106171962395121434346337123862425051355511311101039702418492446450313341252252112901179297149278117791514503191127153720795130813961236208115218739612362081152294450471791517166516690109520190303566603112670647811611176901551566123571131106115615717403580701314035715162081155136198060251116244715762041103116510111861217013165290857098010290661764504133971377514995439218498343432361008708450588881507266901111041121064781161117690106190531125750907217813115513619160100176014124778671623371576478552111769010608162116540907113140908070511060813039164781661117690670813031704085711314085807051786204122096450515791371896662715568895291575590627367919464506181051124756966952888149061345464930766899666224504506133412522521129011792971492781177915145071310577341966362526492749030766170964507717915171665166901095201903035666031126706478116111769015515661235711311061156157174035807013140357151620811551361980602511162447157620411031165101118612170131652908570980102906617645082210385661137477552418449902623161311502781658571819042547147845088888150726690111104112106478116111769010619053112575090721781311551361916010017601412477867162337157647855211176901060816211654090711314090807051106081303916478166111769067081303170408571131408580705178620412209645091425941071665116611581364041318331504788184509181051124756966952888149061345464930766899666224504510207915166771556641814731290474540461072068206611044492451013105773419663625264927490307661709645112482774755266730151512791378280261131477581008702418512206820444506451122103856611374775524184499026231613115027816585718190425471478451235731811956611932163251220726131429638107396471513291241874114413613722615211075190483198791171145121425941071665116611581364041318331504788184513171035484591763321951708111361698571611116498645574513207915166771556641814731290474540461072068206611044492451411194165215013578724193289111017621164514248277475526673015151279137828026113147758100870241851220682044450645151710377547394715617010441321529070784148537451535731811956611932163251220726131429638107396471513291241874114413613722615211075190483198791171145165425912877166511701044132109262520571849079112485170621115710744837013157107447218190277904722811814531107901074118147251310324596324591098577107451950717064845161710354845917633219517081113616985716111164986455745174279151716651112676907185113117062371095265542145714111212491210248140180951790217419045170664231624904132152906264517111941652150135787241932891110176211645185825812867290810699571505519101207508049062011041220245396461131149782656214137590121058942926546891753220872909321641417256895190162490411705686208851461505497096451817103775473947156170104413215290707841485374519147815072170424192907911609590102662244519542591287716651170104413210926252057184907911248517062111571074483701315710744721819027790472281181453110790107411814725131032459632459109857710745195071706484520131021814875174353879123017041851224724520427915171665111267690718511311706237109526554214571411121249121024814018095179021741904517066423162490413215290626452189611937361807705166224452158258128672908106995715055191012075080490620110412202453964611311497826562141375901210589429265468917532208729093216414172568951901624904117056862088514615054970964522242596271665125193737150140112060947651327512213845831987911711452214781507217042419290791160959010266224452313281661107507725218522697713275019096452313102181487517435387912301704185122472452412271675750541180350125511412338625145248961193736180770516622445252715132052716651915906610553381152187490811522948721109327669104189737452524259627166512519373715014011206094765132751221384583198791171145261932032050110716651197532162574797396123620818715486452613281661107507725218522697713275019096452740233111716651103165140911119013110709459027611114181137478669884310721390952641123902384987211091766910431521102032654527122716757505411803501255114123386251452822813151716651108661961312255142907541906966010850111205745282715132052716651915906610553381152187490811522948721109327669104189737452932887107271902031665116249047133598813886241343710241218498343718121140321792737669045291932032050110716651197532162574797396123620818715486453015106774421532915906644741532665142313698791453040233111716651103165140911119013110709459027611114181137478669884310721390952641123902384987211091766910431521102032654531183611513613540180968328937681623714222112329679745312281315171665110866196131225514290754190696601085011120574532151514766776635281244832936898361557484532328871072719020316651162490471335988138862413437102412184983437181211403217927376690453315102120589904229671234205790567198031665145331510677442153291590664474153266514231369879145341232052110227032146509064702190453418361151361354018096832893768162371422211232967974535145236652637103247476363271733077912076645351515147667766352812448329368983615574845364912871577166519182196221755775141415015257171051901501314734011071050510571897418102283325637592415474182914971577093198791171145361510212058990422967123420579056719803166514537141331237512868979664549015341479141600714537123205211022703214650906470219045389351681164768116148141724538145236652637103247476363271733077912076645393817132162111347661951061537581110112081771372211389642959013658841328210121017722722120892212012135417791904539491287157716651918219622175577514141501525717105190150131473401107105051057189741810228332563759241547418291497157709319879117114540292276624177493102151612457214110340211595113290170712351384398454414791171145401413312375128689796645490153414791416007145412010215426911846853096321120750604112967530511290316651454193516811647681161481417245421452110363732190476632236937914160071454238171321621113476619510615375811101120817713722113896429590136588413282101210177227221208922120121354177919045431010354271167536611074611011514543292276624177493102151612457214110340211595113290170712351384398454414791171145442010398791902052307820208145343816245490153414791416007145442010215426911846853096321120750604112967530511290316651454511351354071606616096661957916745451452110363732190476632236937914160071454610361142472317821219015275414546101035427116753661107461101151454718102191513110454259314621849159066447411101421384145472010398791902052307820208145343816245490153414791416007145481134110011612594901417919021545481135135407160661609666195791674549207995716651804853121644132881253912522251464653077915145491036114247231782121901527541455020971931735259189675896695288814906134547895611539879745501810219151311045425931462184915906644741110142138414551253031817166517104016166511374755114262508708424152441751311665145511134110011612594901417919021545522944812581075083293685525105133366412953209096813115027253327103669798791171145522079957166518048531216441328812539125222514646530779151455330878628855140123073175124811014474148651280152908847618843989618379141600714553209719317352591896758966952888149061345478956115398797455415105140160362611327476688414150875140708455425303181716651710401616651137475511426250870842415244175131166514555166031213225651681844054070544431475397021904555294481258107508329368552510513336641295320909681311502725332710366979879117114556161043137236907513610211651151183904166150791674556308786288551401230731751248110144741486512801529088476188439896183791416007145572325941066503277517476618284023697770196426675312032296903424745571510514016036261132747668841415087514070845581954115313108121223690243154010750313110441816231228111455816603121322565168184405407054443147539702190455927131331175811101710424118796421351703219141275908117251538511554735242455916104313723690751361021165115118390416615079167456061021205859053770845602325941066503277517476618284023697770196426675312032296903424745613651301151456119541153131081212236902431540107503131104418162312281114562183916712422635730115390155661617911101473336689964562271313311758111017104241187964213517032191412759081172515385115547352424563715168116669094175045636102120585905377084564111243387903418968130798791171145643651301151456517320155717070111066161104131147554131111120150574565183916712422635730115390155661617911101473336689964566191021941741554705001155731224707071226669091015496456671516811666909417504567211021205471226104276206610290541968399655566791661029065145671112433879034189681307987911711456831351104908111047104908111042100234671090855253202791128158265901547661029098731904745681732015571707011106616110413114755413111112015057456920961714013451401586181447102905973077976610290597987914569191021941741554705001155731224707071226669091015496457048521142637511120810843170965111303123441125267562161822702531449153057669351429661353907025621554221516441415716485107751407914160071457021102120547122610427620661029054196839965556679166102906514571365232519131177521516612490501301449071015385537576612490710153123537573592119051042477294483102457131351104908111047104908111042100234671090855253202791128158265901547661029098731904745721832068116297171368210170859011447661701239011441457220961714013451401586181447102905973077976610290597987914573129991553621214469666811843278990457348521142637511120810843170965111303123441125267562161822702531449153057669351429661353907025621554221516441415716485107751407914160071457424676811666110462165115147841432725367411210135105412144902167828520845743652325191311775215166124905013014490710153855375766124907101531235375735921190510424772944831024575137311113955066121012490714238267211245751832068116297171368210170859011447661701239011441457630171324019436591706691073135592791175135272474732741215427779717712290241597084576129991553621214469666811843278990457722511311643057230779163110516614022710142103253031661029061145772467681166611046216511514784143272536741121013510541214490216782852084578225513205011066779613035808545646096961523580123456460904578137311113955066121012490714238267211245791581320501107166512167961211054254687084579301713240194365917066910731355927911751352724747327412154277797177122902415970845801752366901959695212311875641263113236316645802251131164305723077916311051661402271014210325303166102906114581221033540716066870966683190416516718943326725503629090121458122551320501106677961303580854564609696152358012345646090458228351374713521073750451858814314431316610290226418581352107111776123076175636174582158132050110716651216796121105425468708458336103155906610312116110114460715057413170717017466311421915487607513456988076511131221464118679132458317523669019596952123118756412631132363166458432103151155901541131171518588143170123161101153583701319628856641211415019111416751280861523458422103354071606687096668319041651671894332672550362909012145856079151667766904139735652211770170141307824414117599651113122146907157141307898136179080146907113121151324141175251413078986101375309661032137540511667147458528351374713521073750451858814314431316610290226418581352107111776123076175636174586161021774358116111566180896636981025551375409645863610315590661031211611011446071505741317071701746631142191548760751345698807651113122146411867913245874081359643716651549170661701329051077073511316620496551070185813749016210114112054337549661029014427029879117114587321031511559015411311715185881431701231611011535837013196288566412114150191114167512808615234588331021205266110144669161596680572122661102421251446691024212566102901461231471210227902624863145886079151667766904139735652211770170141307824414117599651113122146907157141307898136179080146907113121151324141175251413078986101375309661032137540511667147458982591287667725913319560845891610217743581161115661808966369810255513754096459027341477989314796696142661001470711381032901510711385101301382369811375327915145904081359643716651549170661701329051077073511316620496551070185813749016210114112054337549661029014427029879117114591121034753753615311281582659015413245913310212052661101446691615966805721226611024212514466910242125661029014612314712102279026248631459210128715766771651665166140147459282591287667725913319560845933125912876677661102091761844772395403076641250417908139614173112821032901766102902199645932734147798931479669614266100147071138103290151071138510130138236981137532791514594231038190783925130779160051112051157907975162170180103290144270845941210347537536153112815826590154132459562106774421756651968131355912775110505107249907116271511706237248517022697755912015663630779110550953135413024713770811105837277902037478254413541301351056501577562113547070845951012871576677165166516614014745962055342422711047115751157238591782121116187152661008157135078245963125912876677661102091761844772395403076641250417908139614173112821032901766102902199645972279151667726931416690665527611371765274835117714149046237459723103819078392513077916005111205115790797516217018010329014427084598157417814703766222431426249814145461139524598621067744217566519681313559127751105051072499071162715117062372485170226977559120156636307791105509531354130247137708111058372779020374782544135413013510565015775621135470708459972591287716651661747459920553424227110471157511572385917821211161871526610081571350782460014552658719020316651236111779112043837460022791516677269314166906655276113717652748351177141490462374601216820643667716790102031414787011551766901206371429012064601157417814703766222431426249814145461139524602196715586904118756165664817096559016547852491646027259128771665166174746031325912876617661750540195980777150964603145526587190203166512361117791120438374604117915166771951109717254292964604216820643667716790102031414787011551766901206371429012064605141035484594791842237250540542763492964605196715586904118756165664817096559016547852491646063310211306691077540470704116611045413066943209010864723632896478665113510547565913066910734606132591287661766175054019598077715096460726102120547122666144114147501909614262130739672012419032105907309081031460711791516677195110971725429296460820341477981814464191227102121048850354624176903275119646081410354845947918422372505405427634929646092087862830184685309632112075060411296753051129031665146093310211306691077540470704116611045413066943209010864723632896478665113510547565913066910734610112553713214057553326590140514610261021205471226661441141475019096142621307396720124190321059073090810314611811271539790178113766155461120341477981814464191227102121048850354624176903275119646122110391286018466609047401171096667301380372193752592372232962461220878628301846853096321120750604112967530511290316651461371407324011294716112946131125537132140575533265901405146147149126733798936746148112715397901781137661554615211416690195961096680896695288814906134547895611539879746152110391286018466609047401171096667301380372193752592372232962461620351374766609035173772077150904543610237164100461671407324011294716112946171636110363789700147136175617920905619015096461771491267337989367461817671259661707149259754791581765191311306511996461821141669019596109668089669528881490613454789561153987974619126832052667710329047539904171461920351374766609035173772077150904543610237164100462040151771661318109058747202521553571229015475395116648542241917314721524619045490170450471455606613015290103246201636110363789700147136175617920905619015096462129813596437166131913525573392221415810165129108139511566211110737364108901081247574621176712596617071492597547915817651913113065119964622222591287716613191353557296139211150487111738421526251151956864622126832052667710329047539904171462311791386677535905166106079157462340151771661318109058747202521553571229015475395116648542241917314721524619045490170450471455606613015290103246243263106166771032904753990416513170757665085178192904544147911571401032904753990417146242981359643716613191352557339222141581016512910813951156621111073736410890108124757462510676811610329047539904171462522259128771661319135355729613921115048711173842152625115195686462612315750110667786341714217777311514626117913866775359051661060791574627143031816677843965096620496509224719046273263106166771032904753990416513170757665085178192904544147911571401032904753990417146283881359643716613114777443575115152879111484714639171061805140013272511104265320202207839879117114628106768116103290475399041714629298786283018483293301433512683109613290887414603011108774146030768989879117114629123157501106677863417142177773115146302010310437751320668070301245403075409854030754098791514630143031816677843965096620496509224719046316827747553362502463138813596437166131147774435751151528791114847146391710618051400132725111042653202022078398791171146321412465113131113169146922760905839217667914632298786283018483293301433512683109613290887414603011108774146030768989879117114633331249890398362114665161570211112155229014234181555811118489831066412610702514549017087110463320103104377513206680703012454030754098540307540987915146343610322711042166113861875612278146227902761701224711381524217157170120711386690488907113162758791463468277475533625024635191713266986371422771211481574114870872017667413625146351412465113131113169146922760905839217667914636161033540716066870965241375241317506215044636331249890398362114665161570211112155229014234181555811118489831066412610702514549017087110463718103151170655105167122760905839221073198791171146373610322711042166113861875612278146227902761701224711381524217157170120711386690488907113162758791463811351754078628290202255903625146381917132669863714227712114815741148708720176674136251463918102120522766416152227110147651097346861414241079132463916103354071606687096524137524131750621504464011151522667753796051835661904146401810315117065510516712276090583922107319879117114641141511816677970903216790109239662031464111351754078628290202255903625146421431515771661317612055771091781141351464218102120522766416152227110147651097346861414241079132464322103750621717512868743568741462083016662397512863016836679151464311151522667753796051835661904146448106774421532109388456746441415118166779709032167901092396620314645172591287667725547114667135136239776301689879746451431515771661317612055771091781141351464637103151116468750120287494459417690134170854010172971826213662522187509022311698184142904241554875145436121464622103750621717512868743568741462083016662397512863016836679151464719194165213513584939048131751876836642751876982462314074647810677442153210938845674648221713216211134711666813211101891871081212105581664143516969951234648172591287667725547114667135136239776301689879746496102145929011018735346493710315111646875012028749445941769013417085401017297182621366252218750902231169818414290424155487514543612146503417154147981474321409077541953201209511187915775307106133475414766296290531501495815218746501919416521351358493904813175187683664275187698246231407465187995667746663553246512217132162111347116668132111018918710812121055816641435169699512346521432015586187624511327186324543690574652610214592901101873534653147316610212014775439422155299177919010524653341715414798147432140907754195320120951118791577530710613347541476629629053150149581521874654148277413542153275142781021256211023413524654879956677466635532465526102120557167832936822964539157287152908847618843162229135171909481004655143201558618762451132718632454369057465625216214681972681322515611019417621825941828190159644176616176524656147316610212014775439422155299177919010524657145011166696130375702971329013037610429746571482774135421532751427810212562110234135246581579956677321761666110171867110566022914658261021205571678329368229645391572871529088476188431622291351719094810046591332068116375143147936188433196610046592521621468197268132251561101941762182594182819015964417661617652466011878628371046610212010730779151466014501116669613037570297132901303761042974661123201043775132066807098330779151466115799566773217616661101718671105660229146621128166110750778966959831932466213320681163751431479361884331966100466324791516677103853990416513170757908111782629014132774104142171146631187862837104661021201073077915146645467681161032904753990413540358651126193666929081146310365433730168178952202904113850166296290531501499213932661105433712490143731454361146641232010437751320668070983307791514665181244670369848212062096429137376577865114962080466511281661107507789669598319324666263513747666090757337827749076966187914891590822552315611539879112246662479151667710385399041651317075790811178262901413277410414217114667121032571011452629025874104142171146675467681161032904753990413540358651126193666929081146310365433730168178952202904113850166296290531501499213932661105433712490143731454361146681565130146809169525390829761468987911224668181244670369848212062096429137376577865114962080466950150320527212375190667265290857010601272356127857620811112156101147213140368070517161762041220116100141403510055247511179056066130102646692635137476660907573378277490769661879148915908225523156115398791122567024224417866512484971358812101704504132193629043921394987911711467012103257101145262902587410414217115671532043186651665141685721105343755323311054088151280138120160511464013633719250870810642479091114682804431013717637503728053637665814453198791171146711565130146809169525390829761468987911225672612581286661315715741210775901010170651639014165701708871249049187963135111112490307791808724079011210675717311071047117041321635147119696894882766124036478988481486170648467250150320527212375190667265290857010601272356127857620811112156101147213140368070517161762041220116100141403510055247511179056066130102656733110234066516651411566101934170171811376620081651152249905804745390391307539742177567342893296610256744395290837901714519184135310966561750372491210248265912702192904544147919062656890626753818690384544147911264539039875674242244178665124849713588121017045041321936290439213949879117115675629761901705654863142241062119017014366224419591821962217557751414150152571710519015013147340110710505105730256510571834130033812245241918011781574158070298791171156755320431866516651416857211053437553233110540881512801381201605114640136337192508708106424790911146828044310137176375037280536376658144531987911711567619331110315066516651413722157070176677416621706616593456766125812866613157157412107759010101706516390141657017088712490491879631351111124903077918087240790112106757173110710471170413216351471196968948827661240364789884814861706485677275964381266516651457630311112511321101464013633720232065207839879117115677311023406651665141156610193417017181137662008165115224990580474539039130753974217756781010202101325755611539879166805678439529083790171451918413531096656175037249121024826591270219290454414791906265689062675381869038454414791126453903987567979210267465735307797567962976190170565486314224106211901701436622441959182196221755775141415015257171051901501314734011071050510573025651057183413003381224524191801178157415807029879117115680242235766611666514180701807010188511464570117066560928987911711568019331110315066516651413722157070176677416621706616593456814513377830184150750763001702888149061345478154118038111911016615477743025376485715758190170616613716357056113562931262651661301140568127596438126651665145763031111251132110146401363372023206520783987911711568232249206651185165231135171321356661105094383779278190912392212012135417618316019669699512356821010202101325755611539879166805683252767843661171521875641185011710713427927819091976961352351521387919656837921026746573530779756842410242925666907410473012017245490113651081731907234774104454361156842422357666116665141807018070101885114645701170665609289879117115685186503004180758287411402908641629210624739066729568545133778301841507507630017028881490613454781541180381119110166154777430253764857157581901706166137163570561135629312626516613011405686423143205011072321417401084710385399071124103290965229053149655120651321669010017013029053149116651138791300134568632249206651185165231135171321356661105094383779278190912392212012135417618316019669699512356873037152108471038539907132190788321120129073013050249132820842150130296664108388565375687252767843661171521875641185011710713427927819091976961352351521387919656882931432050110729665127418496037512906541543513219068511090723477410445436115688241024292566690741047301201724549011365108173190723477410445436115689232329014416704146897169741501037011706616592814611181116131707568918650300418075828741140290864162921062473906672956901592166926811010113790664224412401032642146115690423143205011072321417401084710385399071124103290965229053149655120651321669010017013029053149116651138791300134569118691132968201319682041869080582661479651116111385691303715210847103853990713219078832112012907301305024913282084215013029666410838856537569221196510515436611610891911085782361556421566616174779190284131569229314320501107296651274184960375129065415435132190685110907234774104454361156931723162526122284517889652418690805211611138569323232901441670414689716974150103701170661659281461118111613170756941333217768113461617200329131612021315694159216692681101011379066422441240103264214611569514332177110461111103290481115333155293137131569518691132968201319682041869080582661479651116111385696246319066542921316311318329054276599061235430370114145635315543756962119651051543661161089191108578236155642156661617477919028413156971623220266682615816124745241102034414719056971723162526122284517889652418690805211611138569813106221756282102905565675534185121561569813332177681134616172003291316120213156999952901816156165301953556556991433217711046111110329048111533315529313713157002618690181611812981234706570775148144711131616812271102551032905201204666525700246319066542921316311318329054276599061235430370114145635315543757014046610329075076135731515404963414591401241422019226961241425301921032901457190121219153090563126211047375034905701162322026668261581612474524110203441471905702341020773837908196906177575010329014777119028570579713975475114610329020230766277791219257021310622175628210290556567553418512156157031325812866651228155711511329041079132570399529018161561653019535565570414574190107902614246141666508987911711570426186901816118129812347065707751481447111316168122711025510329052012046665257052481773811355324118756773907531115581124103290417551363077915157054046610329075076135731515404963414591401241422019226961241425301921032901457190121219153090563126211047375034905706121907738196866454728290820512805706341020773837908196906177575010329014777119028570579713975475114610329020230766277791219257071378947266901028343217126740339857071325812866651228155711511329041079132570814258128666511154186613113597576904031705708145741901079026142461416665089879117115709193143205011072321120129632190782103853990356651540715709248177381135532411875677390753111558112410329041755136307791515710681020773837908161796907518322451662147079167321669035490160935662149699681770571391706857512029227690121354437708611762277822271779196183496761409213879190331903977919531327171157101219077381968664547282908205128057112630020665120210714946857321103616016514705716510717107149401315281087822275711137894726690102834321712674033985712152296747750769050254066689664317515411657121425812866651115418661311359757690403170571341388451476688437870961715914241307379631421307111320115846642390145643249356178201387911498782621996643139525713193143205011072321120129632190782103853990356651540715714311058451476688437870963530691759417028125414314778478816416816316722322151961554795714681020773837908161796907518322451662147079167321669035490160935662149699681770571391706857512029227690121354437708611762277822271779196183496761409213879190331903977919531327171157152666010272564390296271241262199512547364390296271235290531527471102475715263002066512021071494685732110361601651470571651071710714940131528108782227571616328451476688437870969566884312536114571615229674775076905025406668966431751541165717511566955104321212437366411242650462419013810624461936631142106575150154801399034111688723766884310714911515245490296271235141454611455717413884514766884378709617159142413073796314213071113201158466423901456432493561782013879114987826219966431395257183332714290731578038741575166224922214431316166884187212056651960688723766884310769575718311058451476688437870963530691759417028125414314778478816416816316722322151961554795719102221766966901199610688514957192666010272564390296271241262199512547364390296271235290531527471102475720231062177293166511351361504919687258917583885621073198791171157201632845147668843787096956688431253611457212815523690268411101971299024175214215166220220553519602021353971040183907916905721511566955104321212437366411242650462419013810624461936631142106575150154801399034111688723766884310714911515245490296271235141454611455722159211881874192009614712682087915398791152572233327142907315780387415751662249222144313161668841872120566519606887237668843107695757233815013772321904316691075081817473766102907939211083227110736876514866421226691201506149098791171157231022217669669011996106885149572413347516447815721679198797307661069257242310621772931665113513615049196872589175838856210731987911711572511112045661713198797307664469657252815523690268411101971299024175214215166220220553519602021353971040183907916905726241965105166514583381929045441479190109191241708791210731987911711572615921188187419200961471268208791539879115257271226631146987501091917131574150570857273815013772321904316691075081817473766102907939211083227110736876514866421226691201506149098791171157282129778157132908847928847689251329164635454361113057281334751644781572167919879730766106925729271337712083711250067144782905340135109115180866155906612455375090502123351305729111120456617131987973076644696573016526784314172781010451333641110921388070857302419651051665145833819290454414791901091912417087912107319879117115731132067841102499102168572903971357316165731122663114698750109191713157415057085732132767841102499102572181120249350111675732212977815713290884792884768925132916463545436111305733472752031721461032902026697270252118911875641185011710719830710712229061884113573111732111024056820321384316370143011116614565375733271337712083711250067144782905340135109115180866155906612455375090502123351305734122014547675261653815149845436514257341652678431417278101045133364111092138807085735242064171135736639461352798089623190882479086884713164314996425735132067841102499102168572903971357316165736253921772931665114290230726961432121580705722290618841103232717115736132767841102499102572181120249350111675737313921771104611113071071222906188411357311172629010188471316435574183201105304543611130573747275203172146103290202669727025211891187564118501171071983071071222906188411357311173211102405682032138431637014301111661456537573820131453715568611113014683293689190388196177979879151573812201454767526165381514984543651425739195963977293912364213143296599129186348312626511352134573924206417113573663946135279808962319088247908688471316431499642574019206433027213573014311754015566403540143197535476328357402539217729316651142902307269614321215807057222906188411032327171157413434290109147282598911566248184685309056268212668431262111491372905314911665113879130013457413139217711046111130710712229061884113573111726290101884713164355741832011053045436111305742258177313530779119020211147270571936323690471036103166511387913001345742201314537155686111130146832936891903881961779798791515743825812867218176641474112574319596397729391236421314329659912918634831262651135213457442517261115154044375112110115115111272209523211379010301042963229053149415744192064330272135730143117540155664035401431975354763283574516181211117220137100190100314166609053313057453434290109147282598911566248184685309056268212668431262111491372905314911665113879130013457462413377120843731844132908371041462387937139121012490143731454361113057462581773135307791190202111472705719363236904710361031665113879130013457471754084167437502905315621141110312629030779115057478258128672181766414741125748102467841102191310120522317857482517261115154044375112110115115111272209523211379010301042963229053149415749196914580496155666695123675544411023077915021357316105749161812111172201371001901003141666090533130575015297135731106581752414688479968162784257502413377120843731844132908371041462387937139121012490143731454361113057512674831102265290135537503515213879198820553484935287975698820861423054875751175408416743750290531562114111031262903077911505752214011105549225320213990357811459012901766103274188411777085752102467841102191310120522317857531622017711025369551175139906547681463181475753196914580496155666695123675544411023077915021357316105754142492175696695288814906134541384366629575415297135731106581752414688479968162784257557921026746573530779757552674831102265290135537503515213879198820553484935287975698820861423054875756186052031665188137906639414226553198791171157562140111055492253202139903578114590129017661032741884117770857571219274917416651422706636781635757162201771102536955117513990654768146318147575845976190417906672770162100255870216230675052103622117701703078187531710657541769018157512178613361443137710616290106966137731575814249217569669528881490613454138436662957591657419054740114090263116181347871929879117115759792102674657353077975760205514911151571266692012017034787190185011712218651401224925760186052031665188137906639414226553198791171157611313310643471109222888613192232710366103576112192749174166514227066367816357622424920721325085401045085405611531045084170212613162561153987911101005762459761904179066727701621002558702162306750521036221177017030781875317106575417690181575121786133614431377106162901069661377315763248177311575076485170104569690661803158548613590322661889879117115763165741905474011409026311618134787192987911711576451592706947295666807596170111661512463984614275010471811203067128103320150104707778191905304157010155515053596248497135937319879117115764205514911151571266692012017034787190185011712218651401224925765209644674166514249484412331041702543429051213124110490395765131331064347110922288861319223271036610357662715032052665710329047539904115066515777501825628054217115228044312866103576624249207213250854010450854056115310450841702126131625611539879111010057679258128666572043186651148576724817731157507648517010456969066180315854861359032266188987911711576811916474624115072106432327110415768515927069472956668075961701116615124639846142750104718112030671281033201501047077781919053041570101555150535962484971359373198791171157691657419067471166588114372596425811434863113057692096446741665142494844123310417025434290512131241104903957702688128672126661519040638297681264985752690406513221204983198791171157702715032052665710329047539904115066515777501825628054217115228044312866103577193618108540192901469710457719258128666572043186651148577221266317727536611074630779110649371413778372259066103415772119164746241150721064323271104157732447537321206315571436511564411211383274766884141508751407085773165741906747116658811437259642581143486311305774205965104321212437366418607028309010703125117098791171157742688128672126661519040638297681264985752690406513221204983198791171157755263212070252663155103731270171425917960311043516834115776905724771476341032901442491511270908527150104707602142684777310087021223159879117115775936181085401929014697104577626106212070252536477569010979168341129155569791902272079325425709711077013157762126631772753661107463077911064937141377837225906610341577722332177293172184665141477610260451698720110348418516575057772447537321206315571436511564411211383274766884141508751407085778151049141451718114031138446742226321661235657782059651043212124373664186070283090107031251170987911711577964102268327065113530779121149645870114031262580707763487120370776333097618763220556961210763250501009011307071316491104545607076280901424901952164357014611161305709212905315011661317015779526321207025266315510373127017142591796031104351683411577690572477147634103290144249151127090852715010470760214268477731008702122315987911711578013226104316921383141298513164142570757802610621207025253647756901097916834112915556979190227207932542570971107701315781221965105166508131142906016197512225593529053150113121317015781223321772931721846651414776102604516987201103484185165750578215401901161326451045119618951596101512641385782151049141451718114031138446742226321661235657832239981045736511022858118858147614290601618825310629053150131578364102268327065113530779121149645870114031262580707763487120370776333097618763220556961210763250501009011307071316491104545607076280901424901952164357014611161305709212905315011661317015784172329014778317747781411507631017017013361661315784132261043169213831412985131641425707578545104914145171210904114137200904154054518453547051110401004113751408641141131666090965717671715304522905315011661317075785221965105166508131142906016197512225593529053150113121317015786293193205011045715534345147095615113544441320155476268212668451770141327553041578615401901161326451045119618951596101512641385787111091254511517516805797176121751578722399810457365110228581188581476142906016188253106290531501315788241051124750125101316566101089669528881490613454752392862105670666131578817232901477831774778141150763101701701336166131578911314320501101714547103853990655789451049141451712109041141372009041540545184535470511104010041137514086411411316660909657176717153045229053150116613170767901417024930779154029314021091038539730741658357902931932050110457155343451470956151135444413201554762682126684517701413275530416791141096491540129150403591054069907907411157911110912545115175168057971761217516792125384115627432015010329653990661757922410511247501251013165661010896695288814906134547523928621056706661316793111170126783224741290169085647579311314320501101714547103853990656794125487784164466226597114172918467944289329661026795318613511219040980523285390613288160446155142348901607041103290156350901779010760217716795141702493077915402931402109103853973074165836796161022683270651307791161722213709042413013842679614109649154012915040359105406990790741116797131216315402729409113942901158867144679712538411562743201501032965399066176798915841155179234189911594267981111701267832247412901690856476799135487784113586779318915290292483140679912548778416446622659711417291846800108531787111011585401032902771306800318613511219040980523285390613288160446155142348901607041103290156350901779010760217716801251623112523686779195212311875641263284195110422651301038539904112013068011610226832706513077911617222137090424130138426802918121117293101901304141680213121631540272940911394290115886714468032465190526371319037775164161130129371291710385392904717016612111306803915841155179234189911594268049102056773212570516826113068041354877841135867793189152902924831406805913312475625318476612538090680510853178711101158540103290277130680617314320501109181219057113235401111100266190576806251623112523686779195212311875641263284195110422651301038539904112013068077843109178218633717680791812111729310190130414168083797681222117193611921303103113081141661105179512110329671041382706413112872319661303152233201113068082465190526371319037775164161130129371291710385392904717016612111306809131623112523686779110941661421454507791680991020567732125705168261130681014105812831564197227723661106911309719668109133124756253184766125380906811125735107915876152882018654012460362681117314320501109181219057113235401111100266190576812126207141253721385132975470705406812784310917821863371768131074678411658362361107291101151681337976812221171936119213031031130811416611051795121103296710413827064131128723196613031522332011130681432128281327065130779114612440702418811331165021757307797962065176183110160615809014168141316231125236867791109416614214545077916815116364723632121571251231251215168151410581283156419722772366110691130971966816172279013225341477237254491112182821101937016104268161257351079158761528820186540124603626817168091021256271112211421329074678417573268171262071412537213851329754707054068189680108479647032155114468181074678411658362361107291101151681919756510438048931312594213814170610113124711019370161042681932128281327065130779114612440702418811331165021757307797962065176183110160615809014168202727341713211561102601445196340411107191113814071674597024186614372979186010468201163647236321215712512312512151682113656112566820810837271471023296554768211722790132253414772372544911121828211019370161042682214816641410621068083117620274112556190104682216809102125627111221142132907467841757326823224215390341406652176373914474187207294111037915290290112214068239680108479647032155114468242813090526111501101886631142189361429013171032902311812519401311117130222715768241975651043804893131259421381417061011312471101937016104268251033946540666274932367914859268252727341713211561102601445196340411107191113814071674597024186614372979186010468261920631766106169751110305665113020790161158767144682613656112566820810837271471023296554768272257424741540320904549034041632813279229220371032901290476827148166414106210680831176202741125561901046828176503001101183119687566311901402906813046572979768282242153903414066521763739144741872072941110379152902901122140682915255510515306612111678617667734625167213068292813090526111501101886631142189361429013171032902311812519401311117130222715768301297641572311514653041490530173268301033946540666274932367914859268311115361751048107147715290814134214068311920631766106169751110305665113020790161158767144683214206784140175731835601061477114597011476832225742474154032090454903404163281327922922037103290129047683320188457821407139741443295702418320501215553979274111715168331765030011011831196875663119014029068130465729797683492322026589977791177207259683415255510515306612111678617667734625167213068352324045540443420110115174816612103690198110104636023066130151652130683512976415723115146530414905301732683614105817732653521371407667734625167213068361115361751048107147715290814134214068371513145371556861111359117010566023242134047683714206784140175731835601061477114597011476838830678438041554657297976838201884578214071397414432957024183205012155539792741117151683928115611233915248635130413441324735190619013737104314137666681349013731130683992322026589977791177207259684017566175460374665907510024741525517477917957684023240455404434201101151748166121036901981101046360230661301516521306841251062905567383209015591904732090116901304119280417104324714079161337684114105817732653521371407667734625167213068421561414366101113901556690531838749175317766842151314537155686111135911701056602324213404768432725812861361358190403540467715014090562841951102624221701312104651627913470868438306784380415546572979768446374102958443250776684428115611233915248635130413441324735190619013737104314137666681349013731130684521540905247702126010483473311306660905307917751465611306845175661754603746659075100247415255174779179576846222928101713920065329951710194113441711682129067110611306846251062905567383209015591904732090116901304119280417104324714079161337684714106414172128722729407101941134513613068471561414366101113901556690531838749175317766848311024239032733721137103213719015371563231190569472472339041156113215631104352913568482725812861361358190403540467715014090562841951102624221701312104651627913470868492259651043132540373465401503495095642540289651411561035577411768496374102958443250776685017355315134189147773147024189931703068218633717685021540905247702126010483473311306660905307917751465611306851121623311799353213912266412115406851222928101713920065329951710194113441711682129067110611306852176129020671090106907011471535247233137190133901306852141064141721287227294071019411345136130685310976491540222509696133661306853311024239032733721137103213719015371563231190569472472339041156113215631104352913568542725117544342011011518726393282638116272948089072469077417058251110336111306854225965104313254037346540150349509564254028965141156103557741176855968170490130139171667728685517355315134189147773147024189931703068218633717685655961528005380685612162331179935321391226641211540685723106217711096176574111401200481215522901423418165115146390147279161170868571761290206710901069070114715352472331371901339013068581256617593010632090116905667911104768581097649154022250969613366130685945366784381779989050375894310079167961316311045050457460374666609036100482431904925179269655165148103109170879190668592725117544342011011518726393282638116272948089072469077417058251110336111306860392322322102985011661951130462504114510235269103290411877761666170176225110260106137261314166609013113068609681704901301391716677286861896446741175181571585768615596152800538068622484310917352104314132790740561214113914116670146621411038539730741176862231062177110961765741114012004812155229014234181651151463901472791611708686314102861901722226141183210120848259131707686312566175930106320901169056679111047686492879012210385394962592607766864453667843817799890503758943100791679613163110450504574603746666090361004824319049251792696551651481031091708791906686515202113113111115121270613149211101115531516865392322322102985011661951130462504114510235269103290411877761666170176225110260106137261314166609013113068661892217790157212797090131111151212706131101137121115168668964467411751815715857686718976812226114611131511151223706212706131101543121115168672484310917352104314132790740561214113914116670146621411038539730741176868126519052471491038539289770244146168681410286190172222614118321012084825913170768692517761121413205021213632121232151327976416823760110669047913115123686992879012210385394962592607766870225965105112410948191151170797704168961111113737961416821166870152021131131111151212706131492111011155315168711150551122756797214710976987916871189221779015721279709013111115121270613110113712111516872141507822251361906084001511102594684624566872189768122261146111315111512237062127061311015431211151687321249707762681221622519721131596132907071705119417035706873126519052471491038539289770244146168747220905010815644244687425177611214132050212136321212321513279764168237601106690479131151236875823211096157521321772186875225965105112410948191151170797704168961111113737961416821166876965030041121518709136259966876115055112275679721471097698791687716206784116549528428290321907296619750687714150782225136190608400151110259468462456687817363810714781071845283101311001054545077916768782124970776268122162251972113159613290707170511941703570687916261930321151205115152311305101376619791676879722090501081564424468804416814519094554066130703749154770415867311142468380564171252571167147414548890130320905021106688411387013091086631147688082321109615752132177218688122105556611051716283916279750963414113862962741234263144423712688196503004112151870913625996688249113841712051613912106611059251043927734668725181170781434771641901058701610426688415701481319632046247641251317723661106911309719668821620678411654952842829032190729661975068832957351041180836122579134531150965577915211702604711712177474110662453784161295510140688317363810714781071845283101311001054545077916768841756214166790499048184948190498131034121166516884162619303211512051151523113051013766197916768851218112571475012237743713110110913321168854416814519094554066130703749154770415867311142468380564171252571167147414548890130320905021106688411387013091086631147688616206176443251104247233137190884613090103741176886221055566110517162839162797509634141138629627412342631444237126887132511764432511045868802419090412741176887491138417120516139121066110592510439277346687251811707814347716419010587016104266884157014813196320462476412513177236611069113097196688844162176442790905114174170274541115874812167483285101249046070207115907119666411958531601959353205045379355114290887411768882957351041180836122579134531150965577915211702604711712177474110662453784161295510140688915236111517126140121245911235913781845316511668891756214166790499048184948190498131034121166516890181503205217320507361063547076403586611038539866890121811257147501223774371311011091332116891166632050110171683205073111323631262667906891162061764432511042472331371908846130901037411768929843160173252341732562931689213251176443251104586880241909041274117689315100017052471961209630529317026290303741046893441621764427909051141741702745411158748121674832851012490460702071159071196664119585316019593532050453793551142908874117689482061761536641894434207766894152361115171261401212459112359137818453165116689513651120107711323631222906125414736895181503205217320507361063547076403586611038539866896136815545147999155174475284166311426896166632050110171683205073111323631262667906897252067843197358247415401854680687701401212816615966609014079146937689798431601732523417325629316898211623141470257640476612444392130818616459901471268214689815100017052471961209630529317026290303741046899131811115901001245377113706134554018868998206176153664189443420776690022104766106663215132143784113332050155565487141137861381024269001365112010771132363122290612541473690123746471025191412223114214071678878724191734901423808162801547766901136815545147999155174475284166311426902128764541833105783916231791100461536690225206784319735824741540185468068770140121281661596660901407914693769032377190526111141222901275620645450779724145410188741176914136612916903211623141470257640476612444392130818616459901471268214690411181211175267631111195222490846690413181111590100124537711370613455401886905189563245579813253851661021208661032909072147957690522104766106663215132143784113332050155565487141137861381024269061154214117107120840901411122251690623746471025191412223114214071678878724191734901423808162801547766907101964195105111566101920811376907128764541833105783916231791100461536690830607141112225114012127092673157461650413217024841902001101156610192081458329047690823771905261111412229012756206454507797241454101887411769141366129169091284678431365721487915173572110691369091118121117526763111119522249084669102064611157157144103411104115727062115661019307081458376910189563245579813253851661021208661032909072147957691124206784142167770968061001402905751101429073602573516016545171976911115421411710712084090141112225169121563647238323264796307299224315509015477669121019641951051115661019208113769132932678433187796612412912517911726961135181416666290417415704664181468013816459708691330607141112225114012127092673157461650413217024841902001101156610192081458329047691428162317911102946611377014290174112212911299113845512149619229951834516621417069141284678431365721487915173572110691369159986176443251104651222300712691520646111571571441034111041157270621156610193070814583769161020678439117247124162205756916242067841421677709680610014029057511014290736025735160165451719769173615078222516631141329669560728213181434741851089874923971253142909913714290162110484610111245636269171563647238323264796307299224315509015477669188148784387310628729677669182932678433187796612412912517911726961135181416666290417415704664181468013816459708691928361789623611032296551651242110360138706116141108242217025615029047171148846101169192816231791110294661137701429017411221291129911384551214961922995183451662141706920101167489723419522280705175069209986176443251104651222300712692192061111113222471478160886692110206784391172471241622057569221886114691590412613214113690118677731151284706109122869223615078222516631141329669560728213181434741851089874923971253142909913714290162110484610111245636269237182491474315364151692381487843873106287296776692419105812831562361783547690596226141615711101481461113069242836178962361103229655165124211036013870611614110824221702561502904717114884610116925311344171576411309165714766411301116067112161271216465706218153199739909018165116692510116748972341952228070517506926207464710251914166311421091551452955728753065190760677766926920611111132224714781608866927267467843135115692116661019863116811176481681643619032135312117141627101446927188611469159041261321411369011867773115128470610912286928221507856221135531951254558057691102941007726193710679041144692871824914743153641516929205097847837104661106926635241261140121214687537791860104692919105812831562361783547690596226141615711101481461113069303147120315674737108561134147417027459057748121674932851056115131471710171216101745435274117693031134417157641130916571476641130111606711216127121646570621815319973990901816511669311610280905640110168793766367815758789193966931207464710251914166311421091551452955728753065190760677766932232555105114212865225011511714265241248101113061114896611882901860669322674678431351156921166610198631168111764816816436190321353121171416271014469334010621772931665114012121428707236611069113097117070866157701320510416522501151171426524124810111306113339661164966933221507856221135531951254558057691102941007726193710679041144693439258128622213175371003121010101707661240362417263136867787195457455865132134120110289412541908311306934205097847837104661106926635241261140121214687537791860104693528281581059116750101210404175771157478413240015529911273339611807105029917791116693531471203156747371085611341474170274590577481216749328510561151314717101712161017454352741176936133741771206821437142253706262210748131693616102809056401101687937663678157587891939669373713463249157981329285181129414090184351301148084181779079172277032090299376137572416631136528791206693723255510511421286522501151171426524124810111306111489661188290186066938817410031111610694714513069384010621772931665114012121428707236611069113097117070866157701320510416522501151171426524124810111306113339661164966939271702495183916231797465729791238723715570911131613170624866513757913807513069393925812862221317537100312101010170766124036241726313686778719545745586513213412011028941254190831130694042656190715779014132662484412219373761479611054142670937634171081729010293737121140321792732170262248414315081306940282815810591167501012104041757711574784132400155299112733396118071050299177911166941351376190715779094668731270171421925707081423219118031202145911003101042418119154433249171709376941133741771206821437142253706262210748131694217956190715779010712062860123879375646513107065769423713463249157981329285181129414090184351301148084181779079172277032090299376137572416631136528791206694317162247143175259253208061711974111048245411646254069438174100311116106947145130694487041905145642631444237126944271702495183916231797465729791238723715570911131613170624866513757913807513069451412017101207157183905601104548892543516945426561907157790141326624844122193737614796110541426709376341710817290102937371211403217927321702622484143150813069463524078438047646312024079113012618066414722130971170259252629067741841352010145416188523654376946351376190715779094668731270171421925707081423219118031202145911003101042418119154433249171709376947371646521558130811108904827132904914707010819121031222412872421562224128724217222421713785651321216356947179561907157790107120628601238793756465131070657694819246784311754066412869232090135490381841093877915169481716224714317525925320806171197411104824541164625406949161036315157632301111181496578570115156149069498704190514564263144423712695016651907147149259751516565030041212701111306950141201710120715718390560110454889254351695192322026549775146531511306951352407843804764631202407911301261806641472213097117025925262906774184135201014541618852365437695282613758641758355303169523716465215581308111089048271329049147070108191210312224128724215622241287242172224217137856513212163569532915669551043212373262415408112132196073711632190504823732050202172031013661211130695319246784311754066412869232090135490381841093877915169542125813166220434022251462419013860887218693235610327211637411769541610363151576323011111814965785701151561490795511616955166519071471492597515165650300412127011113079561325693671380952113149080111618842369569232202654977514653151130795714137641171586590879372629010188414806957826137586417583553031795810197457414114100113315906669582915669551043212373262415408112132196073711632190504823732050202172031013661211130795912103171521385132114597011267112169592125813166220434022251462419013860887218693235610327211637411779606421227862917913017960428932966102796161073714714215540079611161796292454514711910301701397661007962132569367138095211314908011161884237963111036465784323686779114711910809679631413764117158659087937262901018841480796411976411714219690160103290171140796410197457414114100113315906679651615990807010332154757516618154040754084114079651210317152138513211459701126711217966176990114125190119095810521316617014673218041131796664212278629179130179671313829071884961022515086121969713179676107371471421554007968563856411211131796892454514711910301701397661007969412819071131796911103646578432368677911471191080967970768132075255147712313179701197641171421969016010329017114079711558176640737426126147126755967062905365407971161599080701033215475751661815404075408411407972121741509815213549212025979796804131797217699011412519011909581052131661701467321804113179731710629055753971070337751518901318942451131451779731313829071884961022515086121969713179742572690477715047751325397101202631174113751390166222417656401762127974563856411211131797552401209161253797541281907113179762810280914015191137539491120117712481088930690156831196513764065398021511408161797676813207525514771231317977129529020670581168070572421021253132797715581766407374261261471267559670629053654079781268415178001032909680902932241317978121741509815213549212025979796804131797971259102902102474961317979171062905575397107033775151890131894245113145177980209861756641290750810750547995175272279417013910445621179802572690477715047751325397101202631174113751390166222417656401762127981311623182058411154527013151890153112715651329613916613789907980461401650314562117981524012091612537982225963141661105934322513166511308292726511664138394187708798228102809140151911375394911201177124810889306901568311965137640653980215114081617983165366761953582092107501248016420221224113079831295290206705811680705724210212531327984165059614266609058411170896897155108397193917984126841517800103290968090293224131798516471203156747375166310750124527130745621179857125910290210247496131798626206176443250770187567269655909882015130338904591128044416672248901307986209861756641290750810750547995175272279417013910445621179872959631416611054357151797704168927571391212104957861479611054142621224892130798731162318205841115452701315189015311271565132961391661378990798046140165031456211798811670371361327317914782344686798822596314166110593432251316651130829272651166413839418770879891913145371556861111355111704221702561502905314245621179891653667619535820921075012480164202212241130799011691964528210267126696465729797799016505961426660905841117089689715510839719391799137361789623611032212183713866609053051041611385973414597024184549019713667419722772366110691130971170799116471203156747375166310750124527130745621179924059631106950801312829095177452688852253113847531124962337024181007550461034912829014884901929010301048190642131799226206176443250770187567269655909882015130338904591128044416672248901307993145385104380489391090161907112187783537799329596314166110543571517977041689275713912121049578614796110541426212248921307994233747077665110090104434188970037142127588831126696465729791517994116703713613273179147823446867995101062707761307231965098907579951913145371556861111355111704221702561502905314245621179961569196458910267142321911803156115398797799611691964528210267126696465729797799736596510431159894905173141253290414134666151674997147736617416583144288853906131030903459041184799737361789623611032212183713866609053051041611385973414597024184549019713667419722772366110691130971170799828106211066155511077968311601381092628041453115109253131416410451282102891027179984059631106950801312829095177452688852253113847531124962337024181007550461034912829014884901929010301048190642131799910357839518010806610212016079179991453851043804893910901619071121877835377100018185516567017013151891026815851416234383116141147100023374707766511009010443418897003714212758883112669646572979151710011310621771105543125313828210254133977070871001101062707761307231965098907571002141138510471731801061411381584612353831027171002156919645891026714232191180315611539879771003155214913717068631896422556613631641791537100336596510431159894905173141253290414134666151674997147736617416583144288853906131030903459041184710042039211029466511386636781782901618985189102282102717100428106211066155511077968311601381092628041453115109253131416410451282102891027171005198146578477061011411176120616796551651109421091708791710051035783951801080661021201607917100610162176259191401102564251091407100618185516567017013151891026815851416234383116141147100738746784116583623686710419071741121027025478154746190811151412532904141041329012179114645242156452321216357100713106217711055431253138282102541339770708710083223220266623278761353224813011363774371019562871011320601110477540524659010385397307416626251710081411385104717318010614113815846123538310271710098605203156701147126282710091552149137170686318964225566136316417915371010152499031266648511266879213676103290551377101020392110294665113866367817829016189851891022821027171011291376190487853770117250907935827219450662166327253170241865324625032503007411771011198146578477061011411176120616796551651109421091708791710121758617644342077075328133111027472077534588135273710121016217625919140110256425109140710132110205677317068261121536909041668414611211151416534213471013387467841165836236867104190717411210270254781547461908111514125329041410413290121791146452421564523212163571014910286190301521519010213171014322322026662327876135322481301136377437101956287101132060111047754052465901038539730741662625171015112322029029611686612100146111317101586052031567011471262827101611596314166901479015521269210937101615249903126664851126687921367610329055137710171370419694310501502331102629092074515227101729137619048785377011725090793582721945066216632725317024186532462503250300741177101814170147789646572979113581619011579720081371018175861764434207707532813311102747207753458813527371019169561121215369090416684146111311664775477101921102056773170682611215369090416684146112111514165342134710201481490105058151903015215190307791102131710209102861903015215190102131710211123220290296116151121001461113171021112322029029611686612100146111317102271011499058212692109371022115963141669014790155212692109371023275741906642100876761907864146769072116370193410501502331102629092074515227102313704196943105015023311026290920745152271024172869047051525435326186714195623661564651387102414170147789646572979113581619011579720081371025251681901706116381509086687417649156211290555180826326290170176104131710251695611212153690904166841461113116647754771026131967847465729791207236912551157972007102614814901050581519030152151903077911021317102735817731451785123766100190451992169066156710262906747410412153690904166841461113113064755047710271123220290296116151121001461113171028252441032909773766421008419679203971079021561032907575769072116370193471028710114990582126921093710292319272914352138207903301305159713591120141882015190690791102131710292757419066421008767619078641467690721163701934105015023311026290920745152271030835775317435269079113171030172869047051525435326186714195623661564651387103116421904705152543462129111442472411204831874577103125168190170611638150908668741764915621129055518082632629017017610413171032660425090188319182671032131967847465729791207236912551157972007103315240466311069055421229614931341461113716552671033358177314517851237661001904519921690661567102629067474104121536909041668414611131130647550477103413232901390822241425858181131701527103425244103290977376642100841967920397107902156103290757576907211637019347103511436146491321526090316265887111710352319272914352138207903301305159713591120141882015190690791102131710361368011296770908551385132151127147710368357753174352690791131710377129490471647324720071037164219047051525434621291114424724112048318745771038837417871110123125015530771038660425090188319182671039381965105190810790136761032905513736714210693714591174262906747410412153690904166841461113138364710447710391524046631106905542122961493134146111371655267104024275178711101164860171510701934801470791906610212055653630052581377104013232901390822241425858181131701527104119160810171136678418380113701117691743981501057157710411143614649132152609031626588711171042222867143131521905607761901309879738211953151906907911021317104213680112967709085513851321511271477104342580810457141197681134892535076611014132050253136253663215132961305181864796661057017653090125517236611074210471043712949047164732472007104412947702111383913901519030779110213771044837417871110123125015530771045660425090188319182671045381965105190810790136761032905513736714210693714591174262906747410412153690904166841461113138364710447710461395245783837297919610677071383729791710462427517871110116486017151070193480147079190661021205565363005258137710471636114611071190905542126921493134146111371655267104719160810171136678418380113701117691743981501057157710481311361751048107421352326290315903424771048222867143131521905607761901309879738211953151906907911021317104918636315114071477308104265100104144157418154116111875407104942580810457141197681134892535076611014132050253136253663215132961305181864796661057017653090125517236611074210471050181487843147772910610381429062315556951498341365142710501294770211138391390151903077911021377105191575141411446651341361727105166042509018831918267105291685181811446651341369871052139524578383729791961067707138372979171053109481773266260101111662601797105316361146110711909055421269214931341461113716552671054192363112518311013780518936136514276901032766820197771054131136175104810742135232629031590342477105523392138110669177013290729431437812149633545914070901302403414507105518636315114071477308104265100104144157418154116111875407105693317666457799079664477105618148784314777291061038142906231555695149834136514271057162751787111012318105791406414651161219062354071057915751414114466513413617271058923220290296614061111613771058916851818114466513413698710591831262120371262906947310413932661101373151110218710591094817732662601011116626017971060112869047051848118413470511317106019236311251831101378051893613651427690103276682019777106161026231578216622171061233921381106691770132907294314378121496335459140709013024034145071062612718231578219133710629331766645779907966447710639150299706514061469010213171063162751787111012318105791406414651161219062354071064769782210619087351224710649232202902966140611116137710657569136902976132091387106518312621203712629069473104139326611013731511102187106641502695243771066112869047051848118413470511317106711112410871512358151138406304207106761026231578216622171068543312011716013171068612718231578219133710691126110812651485405142116111387106991502997065140614690102131710701110202702772514213127513815113813171070769782210619087351224710711116741610157821811315111641827107175691369029761320913871072620678414713925671072415026952437710734135119610611197107311112410871512358151138406304207107431283041477107454331201171601317107542322049213871075112611081265148540514211611138710763268116202710761110202702772514213127513815113813171077195962264296124014090711290706519075151132753140613171077111674161015782181131511164182710788174263540711903008526071078620678414713925671079527825341521387107941351196106111971080162305432931611281253465712534149251329159047710803128304147710812136223158166544109640131462936103290191157116130140614690102137710814232204921387108216660215829032190722651032513066859818111613171082326811620271083225961101240103290124614065512621401314644176968625113290768138710831959622642961240140907112907065190751511327531406131710841098617511729024620340631135214071084817426354071190300852607108522206317661066612426592321159611823685537577108113815445978271085527825341521387108612198501081218749169078528614471086162305432931611281253465712534149251329159047710871334314784770641412819922072451771554227108721362231581665441096401314629361032901911571161301406146901021377108823312621304265022624112180090144794322281751161113824115517677710881666021582903219072265103251306685981811161317108911636457021044453441241165451151710892259611012401032901246140655126214013146441769686251132907681387109011117112684465729988190147713572271090109861751172902462034063113521407109129636784715740622071413012994331262110159222490846962744411255103264114767879117776471091222063176610666124265923211596118236855375771081138154459782710922449414611113141756137811041161113875182110236146110488241312647471092121985010812187491690785286144710931020678414895454164252517109313343147847706414128199220724517715542271094923211097017371073661211131710942331262130426502262411218009014479432228175116111382411551767771095181020262904379096181550124596804762324063190175707710951163645702104445344124116545115171096232751028723713515690771262646116137753332075515205725447510911161387109611117112684465729988190147713572271097412273758618021411311821512611168062510895207443151661226116761131664111511066618013161115126120213120710163211614777109729636784715740622071413012994331262110159222490846962744411255103264114767879117776471098156129076831411380109704142110610611161113171098244941461111314175613781104116111387518211023614611048824131264747109920332205331127131816624711313863208061710213205090779035479710991020678414895454164252517110036117112684465729987501031721104110221757103172131535102217578113311650217571391212103290688791422120431711009232110970173710736612111317110113206784132763518741983714746572979771101181020262904379096181550124596804762324063190175707711022210318417121037437145315621771807356810493908190116146170771102232751028723713515690771262646116137753332075515205725447510911161387110318952902068112962533097090138837104962147090169777110341227375861802141131182151261116806251089520744315166122611676113166411151106661801316111512612021312071016321161477711043910621771105633711712114011165638147717751415313146218616263130777147262241544869012161131311421853151411162737771104156129076831411380109704142110610611161113171105113402494576689069264740128120213171105203322053311271318166247113138632080617102132050907790354797110615811707769655907412479018021961341708791517110636117112684465729987501031721104110221757103172131535102217578113311650217571391212103290688791422120431711071425813168290222511048290410540512147797711071320678413276351874198371474657297977110815273277458202591911169677130118331161204807771108221031841712103743714531562177180735681049390819011614617077110941137281045730681136197451711904257119081230950321551911871804350728132905017103620213131917461516322341921511161208711091895290206811296253309709013883710496214709016977711103016246545797644785668205693205053666431290710378313161605283796123967109081429711103910621771105633711712114011165638147717751415313146218616263130777147262241544869012161131311421853151411162737771111432454567115887412874863572947988711554714411099336165886114415526445375543411201174292961316439016946978741829332753879171111113402494576689069264740128120213171112328651904905026810674182933076817846638113236311038539903574112410166296611421711130711121581170776965590741247901802196134170879151711138170131417546116146967111314258131682902225110482904105405121477977111443103623678106102747418414229057143121155145111215510175871125014010413157595295596242183100351151627701116418282745759612817111415273277458202591911169677130118331161204807771115202491311090901330683664822149750518966334671013875140707711154113728104573068113619745171190425711908123095032155191187180435072813290501710362021313191746151632234192151116120871116171036784314290211155422751407411210137135977791116711163016246545797644785668205693205053666431290710378313161605283796123967109081429711172730678431337708563152831625715075651485670149390140701241101447144134612014371117432454567115887412874863572947988711554714411099336165886114415526445375543411201174292961316439016946978741829332753879171118195661812624110151383197748577140661471426701354653170771118328651904905026810674182933076817846638113236311038539903574112410166296611421711130711191830678438277597779113581071201217911157927411171517111981701314175461161469671120117313098375181125624112047715171120431036236781061027474184142290571431211551451112155101758711250140104131575952955962421831003511516277011164182827457596128171121192581316622043702225180476161901875641155662222115170771121202491311090901330683664822149750518966334671013875140707711221433917551855214075060141216135821032902817112217103678431429021115542275140741121013713597779111671123406561125668208108372429541277139326611015331514546511551316711322575107045657811350208967061070136745471371012190790711232730678431337708563152831625715075651485670149390140701241101447144134612014371124102592049303152157155456186797711241956618126241101513831977485771406614714267013546531707711251995619095419341135224113074717756963935762316660170771125183067843827759777911358107120121791115792741117151711262611717061207152187565435136042138264491236110361135511569045629022213017077112611731309837518112562411204771517112715168180435871219091577132906152192543771127192581316622043702225180476161901875641155662222115170771128533918144325077671128143391755185521407506014121613582103290281711291310989015140155896821463467741531554377112940656112566820810837242954127713932661101533151454651155131671132257510704565781135020896706107013674547137101219079071130307661753113614657297911775707505451025754511547851835906551747910324163511184363614271130102592049303152157155456186797711319103678242465729791177571717113119956190954193411352241130747177569639357623166601707711321094845147870964909166199071132261171706120715218756543513604213826449123611036113551156904562902221301707711333011984567831453221367823631752818358311318182513113875148849073112895214071133151681804358712190915771329061521925437711341420678411361179010879191381661591437171134533918144325077671135717013141754678113671135131098901514015589682146346774153155437711368206315189082246572979771136307661753113614657297911775707505451025754511547851835906551747910324163511184363614271137550044517587711379103678242465729791177571717113811102960321151589014841717777113810948451478709649091661990711392216281522937970310486511405732090667304710385394969011677771139301198456783145322136782363175281835831131818251311387514884907311289521407114010181111590961352011166870907114014206784113611790108791913816615914371711413720631142721106661241469213012698911771407328713110385399010301132542593121212414692130307621671201777114171701314175467811367114228162176518960325251107160478419016111043141470426631141321001372012309131130711428206315189082246572979771143296129020613086290248668110311517720771794781707151471702296109241909079074111711435500445175877114412586111665914481315313510413044815171144111029603211515890148417177771145779651321740314158771145221628152293797031048651140573209066730471038539496901167777114674062363734175615377114610181111590961352011166870907114712587491415721707754831504152557711473720631142721106661241469213012698911771407328713110385399010301132542593121212414692130307621671201777114814255510519060220663277666090530791517114828162176518960325251107160478419016111043141470426631141321001372012309131130711492616061119054059182130823675275418358131754183771575418406234767114929612902061308629024866811031151772077179478170715147170229610924190907907411171150922045617454877416656517115012586111665914481315313510413044815171151104062363740061531659053079771151779651321740314158771152123583151611216652187315041525577115274062363734175615377115371301201077383247187130071153125874914157217077548315041525577115410150180566813111057401901137487115414255510519060220663277666090530791517115512388457821327401901001457025087915171155261606111905405918213082367527541835813175418377157541840623476711567456315401041901557097115692204561745487741665651711572316217625925262903037062129041344147392130822671381884670708711571040623637400615316590530797711588704190554356583823107087115812358315161121665218731504152557711591612029047037159104316790239667011471210902229277115971301201077383247187130071160111334114748212074831222124791517116010150180566813111057401901137488116118196510513076610312211011426658833365193130193120177711611238845782132740190100145702508791518116217522247116103457417155840708183439669207027912239271162745631540104190155709811636296403871572167917116323162176259252629030370621290413441473921308226713818846707088116411270313133124712460875109223456771164870419055435658382310708811651131222790391571414329022282461711651612029047037159104316790239667011471210902229278116611121651477412271124621171399012471166111334114748212074831222124791518116723392207195498139118516623090476362110112105147290575912366144707811674289329661028116873702254273571391488116818196510513076610312211011426658833365193130193120177811691138413790113144619054726224267018116917522247116103457417155840708183439669207027912239281170187894665166124903237147198754551232661084781170629640387157216791811712217779181981102574012101807237314511429017010395962121380701811711127031313312471246087510922345678117223103501351016253186109030330779113890201987919891706113741222347018117211312227903915714143290222824618117313204318661313076651196307664089875081173111216514774122711246211713990124811746282773421578977908117423392207195498139118516623090476362110112105147290575912366144707811751223948711196307791580702987911711811757370225427357139148811762037178985966901804131849541466756172932211766919681176113841379011314461905472622426701811772115018066511194395227882506610665070165047575661069811508117718789466516612490323714719875455123266108478117863923410166577908117822177791819811025740121018072373145114290170103959621213807018117924227110665711204232155018014608612448757908109186257519741841355518117923103501351016253186109030330779113890201987919891706113741222347018118012626497125443373076697987911711811801320431866131307665119630766408987508118182363151221138811483378118162827734215789779081182102663179193161661244450051811821223948711196307791580702987911711811831111665147321642246811135661404281183203717898596690180413184954146675617293221176691968118421964466214328162546651154987113570236265483987911711811842115018066511194395227882506610665070165047575661069811508118513204318665115469615097779155231535514811856392341016657790811861997619045390373347811481421159511137103290150617049170193481186242271106657112042321550180146086124487579081091862575197418413555181187125964975531069333661063319879117118118712626497125443373076697987911711811881010202041296657535108138921548118882363151221138811483378118919105194170672901296541180316432901136690751987911711811891026631791931616612444500518119016352810726627633283975667968307791222707078119011116651473216422468111356614042811911712828132706517065702113613622110413846315584070881191219644662143281625466511549871135702362654839879117118119219817754627142902171613301449013911706715110613870781192132043186651154696150977791552315355148119312180651857667147135457857667147811931997619045390373347811481421159511137103290150617049170193481194212063176610662732595163784728013812016051668273275478119412596497553106933366106331987911711811951375651043804893515713244312456671478119510102020412966575351081389215481196215749841307797109854027315547654044266102120141123296307791518119619105194170672901296541180316432901136690751987911711811971894845679890198124355872110877114311952901143669781197163528107266276332839756679683077912227070781198161285101240184975717010441751290472513078201308119817128281327065170657021136136221104138463155840708811991630220643661314631316555959253547631418588811991981775462714290217161330144901391170671511061387078120010381166117160137665122844357812001218065185766714713545785766714781201333143205011072195541564625612711013947685315105113359218498343746362705651313209015309215481201212063176610662732595163784728013812016051668273275478120235150210665767120189044671205590952277124266950106156901581921421501712592371185196118491701812021375651043804893515713244312456671478120320331110315056130661062729010048807312674217115190662857018120321574984130779710985402731554765404426610212014112329630779151812041927867366472277124266950176902361711919098170133170781204189484567989019812435587211087711431195290114366978120513574190731669349909558070298791171181205161285101240184975717010441751290472513078201308120613384110665130627811138975353730766103812061630220643661314631316555959253547631418588812071767206437266102120166142227212260908108114833781207103811661171601376651228443578120836204318726668261656314121161150222611371871101605721011151902046714290879010333113718740175677078120833314320501107219554156462561271101394768531510511335921849834374636270565131320901530921548120918789466131661104669610952120010401839079735814670181209351502106657671201890446712055909522771242669501061569015819214215017125923711851961184917018121013349773819259651068137307791506701610428121020331110315056130661062729010048807312674217115190662857018121191469731006657855444375081211192786736647227712426695017690236171191909817013317078121217204318116665180566142666414307177907974063127812121357419073166934990955807029879117118121318150180665723841122741814611016716512513070665375081213133841106651306278111389753537307661038121417103178564063113588052322474147291779079740631278121417672064372661021201661422272122609081081148337812151016231125307791661244450051812153620431872666826165631412116115022261137187110160572101115190204671429087901033311371874017567707812161256631512455090124101654013548079181216187894661316611046696109521200104018390797358146701812171098617575590475842419011751228121713349773819259651068137307791506701610428121814752203166517711086833666146901131488121891469731006657855444375081219814631961693077911303781219172043181166651805661426664143071779079740631278122033142631497101966610290320906374719566641311059086714666807663671212961119098041758881220181501806657238411227418146110167165125130706653750812211218121111566611046236142190685781221171031785640631135880523224741472917790797406312781222122353473574111669013171051231578122210162311253077916612444500518122320789456107111661061836251141124103290416313618362117812231256631512455090124101654013548079181224922790493966690931711812241098617575590475842419011751228122527251311469830779190112104956150805751110493496261508051562110227100893171181225147522031665177110868336661469011314881226263841107266753171104911115080575111049298561508013195115051146180667608281226814631961693077911303781227207894728372247296107067010329011604182713586519271418122733142631497101966610290320906374719566641311059086714666807663671212961119098041758881228101020773174113119016266904236781228121812111156661104623614219068578122911258128666516651422701530811378122912235347357411166901317105123157812302525812867290129615013018181147681119890661505130290859012013093171181230207894561071116610618362511411241032904163136183621178123113781507213519113290666581841081231578123192279049396669093171181232453025964372651113122146110323712509590867572264183209049290904122676987978725891767353147976610290242125262229879151812322725131146983077919011210495615080575111049349626150805156211022710089317118123313232151103290535470591328725891730779781233263841107266753171104911115080575111049298561508013195115051146180667608281234182703131325751092234567353147976610290262229879781234207894728372247296107067010329011604182713586519271418123522150320526651664239087447917281491501471702622276909879781235101020773174113119016266904236791236965190520791413076690218812361125812866651665142270153081137912371439265766576613012101111545062781032901658123725258128672901296150130181811476811198906615051302908590120130931711912383281775307791508661301210111228886579081091842131307651902226651254425614241307669075881238137815072135191132906665818410812315791239226312066514894112486528141701123763213167054065190520791328123945302596437265111312214611032371250959086757226418320904929090412267698797872589176735314797661029024212526222987915191240262581286665114771764414157155410131334507518835613575045186516182795377417828124013232151103290535470591328725891730779791241182063114698750136103854066911804182896856519013578124118270313132575109223456735314797661029026222987979124223631206651756989060912128013812452079132301130661247968086110812422215032052665166423908744791728149150147170262227690987979124316297772183419140112674537321503193117011225711091243965190520791413076690218912441320678417196107120181171591664149089124414392657665766130121011115450627810329016591245106014573745373213690368319124532817753077915086613012101112288865790810918421313076519022266512544256142413076690758912461320617644325695907986441415715541013191246226312066514894112486528141701123763213167054065190520791329124718521175751023196331566181249014212476901475775791247262581286665114771764414157155410131334507518835613575045186516182795377417829124820196510511311511091461402245378251327807581475771479873291248182063114698750136103854066911804182896856519013579124911196146300396155416668876682758291249236312066517569890609121280138124520791323011306612479680861109125011781507232190110664241831910723912501629777218341914011267453732150319311701122571109125124596438127254227373013766609017177615020791661507710275151041912511320678417196107120181171591664149089125218691452829618741967333236110370661083275168071419125210601457374537321369036831912532354090935167220663291076644171571488329368919066108320929125313206176443256959079864414157155410131912542410621772931726612453231661029019832936891110280138322431765449125418521175751023196331566181249014212476901475775791255161854573661242121011242125661029026222987919125520196510511311511091461402245378251327807581475771479873291256101901709675460106395255247557912561119614630039615541666887668275829125781020204129665189669591257117815072321901106642418319107239125820105845147150491961331103314785158724742107319879117119125824596438127254227373013766609017177615020791661507710275151041912593333217729317224866421418779107901930766901011114621779113566151233841046847241267071511309125918691452829618741967333236110370661083275168071419126023306486540610431032170130732118014501501180536701118627351069066400134912602354090935167220663291076644171571488329368919066108320929126118392217563077917786127064942271163011105456688540912612410621772931726612453231661029019832936891110280138322431765449126212258128672321901107507690664185409126216185457366124212101124212566102902622298791912632878150665131151915906611302261151120577061567628013831911111364792987911711912631019017096754601063952552475579126429134751141205696418454414791901396413037307662484131437832893768162317915389126481020204129665189669591265231726166576132903077911368821401817506653149382537665328756537912652010584514715049196133110331478515872474210731987911711912662358611112611323631203712332248472905315566609020730925717089126633332177293172248664214187791079019307669010111146217791135661512338410468472412670715113091267153882254226145051326629140662561165128091267233064865406104310321701307321180145015011805367011186273510690664001349126814647225425595110115013970523012917411191268183922175630779177861270649422711630111054566885409126929817756276610290302379227381437976610212016675142781472952439073151987911711912691225812867232190110750769066418540912701953351041893281517417061162112568516982519011668569127028781506651311519159066113022611511205770615676280138319111113647929879117119127136631110665115410665761106651544251145137711118195750248278961038539730566642390506570552661245427951912712913475114120569641845441479190139641303730766248413143783289376816231791538912723139217729317218776756766248411356624841797311232511210930779178403319027161929127223172616657613290307791136882140181750665314938253766532875653791273291703283790965551112183790965714511032411072661029033890140702904198791171191273235861111261132363120371233224847290531556660902073092571708912741631432050110723211411371270147512827748427373291274153882254226145051326629140662561165128091275437894721421566101211307791951096127065261155456616816166514653113614670112329046701611561307791809701663451847513291275146472254255951101150139705230129174111912761559651051908107906610290257140266387623389127629817756276610290302379227381437976610212016675142781472952439073151987911711912772380996150722361211708845913668250436155476106529196347313107171369127719533510418932815174170611621125685169825190116685691278138145462017915047241875115170140661519127836631110665115410665761106651544251145137711118195750248278961038539730566642390506570552661245427951912791463315072242125305183293681627911241319127931392177293172187767567662484113566248417973112325112109307791784033190271619291280146742579012518310108329368162317911241929128029170328379096555111218379096571451103241107266102903389014070290419879117119128115266110182146636669662251067935112840213429128116314320501107232114113712701475128277484273732912821710641507275227156566112872192063432784115081036912824378947214215661012113077919510961270652611554566168161665146531136146701123290467016115613077918097016634518475132912831628251662411111139144182785014513290566141013491283155965105190810790661029025714026638762338912841539410298571765669032940374076114690141912842380996150722361211708845913668250436155476106529196347313107171369128516344514591329029213521041531475125751112351251912851381454620179150472418751151701406615191286142235766611612811816642241321638013091286146331507224212530518329368162791124131912872278817052779787129907756617251627421142192332537483513091287146742579012518310108329368162317911241929128812301147510111150542802267862381309128815266110182146636669662251067935112840213429128922282513229637121513215746737309683079632676135532512054791289171064150727522715656611287219206343278411508103691290173575123651896559088576622492873712349511191290162825166241111113914418278501451329056614101349129110446146151150454718096681909129115394102985717656690329403740761146901419129211117514673675716427747336912921634451459132902921352104153147512575111235125191293167354570296967057100796871316269010790141912931422357666116128118166422413216380130912941912596641523079159066537661211443076644741100796429129422788170527797871299077566172516274211421923325374835130912952278150726690109513359661029613383349618319811623821845162692912951230114751011115054280226786238130912962681773756629677279715098820259256112681069081075113075111208937727911419129622282513229637121513215746737309683079632676135532512054791297121967851102151109307721106906818491297173575123651896559088576622492873712349511191298161051648750966369825135131307662790561577191298104461461511504547180966819091299171364418436651490130183904350727115548751358918912991111751467367571642774733691300139385103074236913015814567192226536969130016735457029696705710079687131626901079014191301163437898105822150105120200511627674010417773191301191259664152307915906653766121144307664474110079642913021932845362512456611770974427120127343307872909177093589130222781507266901095133596610296133833496183198116238218451626929130316190773816620111515966959825133870936266809130326817737566296772797150988202592561126810690810751130751112089377279114191304329484573843969018741967140876118467781929079197161793149177810584979727111150305781929081191304121967851102151109307721106906818491305261036236781061055667112149633584698410410825915255681641461779079153456719130516105164875096636982513513130766279056157719130624789466516636367307661616447815722234112012742930787258917574229913061713644184366514901301839043507271155487513589189130724105112411750223669010631244549026177966952888149061345457422766809130713938510307423691301581456719222653696913081237178989915519373683321393171191308163437898105822150105120200511627674010417773191309463503746901032907547843969082774668274535775811304251319159030766109751321974798704358177763133319513814013841681849130919328453625124566117709744271201273433078729091770935891310122209021232491590453906680901419131016190773816620111515966959825133870936266809131191166514497639915904471519131132948457384396901874196714087611846778192907919716179314917781058497972711115030578192908119131215788784991416671843201564118390232298913122610362367810610556671121496335846984104108259152556816414617790791534567191313111049141665711130515066511577191313247894665166363673076616164478157222341120127429307872589175742299131420817738113566860135100657327331797626902279021614379191314241051124117502236690106312445490261779669528881490613454574227668091315253321772931723076830798750756612901602451927521405175214031775174191315123717898991551937368332139317119131627251783620930598251130239907373114466102902421253051238662967112618372889131646350374690103290754784396908277466827453577581130425131915903076610975132197479870435817776313331951381401384168184913178148784321731751719559131712220902123249159045390668090141913182580211026224537213145011181120938868120121080210869131813510541662931319131891166514497639915904471519131918297514543076830796307110540378441135131105203791319157887849914166718432015641183902322989132016357512365189690882751662249293123495379132011104914166571113051506651157719132118266110120951144135764312323011102668985127148870891321208177381135668601351006573273317976269022790216143791913221125131125183110877481109353100791322253321772931723076830798750756612901602451927521405175214031775174191323142454573124275732421252011598797327100913232725178362093059825113023990737311446610290242125305123866296711261837288913241310511247509669528881490613454756675913248148784321731751719559132517817731353077911723076672979118075796305901097209132525802110262245372131450111811209388681201210802108691318135105416629313191326262581286721029024911041307651557022112964173317911103710811103799211010091326182975145430768307963071105403784411351311052037913272329641243266145901290182443115139418315305534274170279111037913271635751236518969088275166224929312349537913281920631125183110668774811093531007107251129779111013392913281826611012095114413576431232301110266898512714887089132930596510432123521043141416605403072006628686490661041049014680177731130867137021011436913291125131125183110877481109353100791330181487843219899263961651158165150786623702906824491330142454573124275732421252011598797327100913311433217712010203166131165140713116514379018491331131051124750966952888149061345475667591332167815072301110668841221573221423830130530591332178177313530779117230766729791180757963059010972091333161501807210722015525262708128124041171090305969133326258128672102902491104130765155702211296417331791110371081110379921101009133427258128666516539066749753075732327533661247032404117168329368106903059691334232964124326614590129018244311513941831530553427417027911103791335251051124750896695288814613454758112510131656610101225247973793409012425691335192063112518311066877481109353100710725112977911101339291336221020773412705407009272351085853126211025114036963273059010413691336305965104321235210431414166054030720066286864906610410490146801777311308671370210114369133717258128666511554185166140818071301416468057588639133718148784321989926396165115816515078662370290682449133816150180727513054151155126848865919912390130091338143321771201020316613116514071311651437901849133916289440116657626131782120444142116651157719133916781507230111066884122157322142383013053059134016596510432123521043141417262293072006636014813691340161501807210722015525262708128124041171090305969134112781507215541848827426627129986391341272581286665165390667497530757323275336612470324041171683293681069030596913422480996319721593225651214132903076621112030322762797307120210817087979134225105112475089669528881461345475811251013165661010122524797379340901242569134323345207263151762349595546511095637905471101211378955403191343221020773412705407009272351085853126211025114036963273059010413691344271062177293172982519073372062833811101181219041810106366905161101181211719134417258128666511554185166140818071301416468057588639134515781507218357951321839021759741158483191345161501807275130541511551268488659199123901300913463710511241175675237411441050669086979638813164390109115816026766610290597897553129236227909116651913461628944011665762613178212044414211665115771913471622750866521082341120149429328155378166140164500913471659651043212352104314141726229307200663601481369134820921029675462417690312477842680175751987971227141913481278150721554184882742662712998639134922884325951956036580563546215117861251203248259174271479134924809963197215932256512141329030766211120303227627973071202108170879791350181503205266515664175724185570176147870667147913502334520726315176234959554651109563790547110121137895540319135117350374690666090904746638103853990356651913512710621772931729825190733720628338111011812190418101063669051611011812117191352272582964756155403540135390138102725417690366136904847913793469311066403134913521578150721835795132183902175974115848319135331289440116651455155403540463266907431519632361551307610431032155130170241871779110671169135337105112411756752374114410506690869796388131643901091158160267666102905978975531292362279091166519135492861108966508987911711913541622750866521082341120149429328155378166140164500913555224920489031665112914077542232918090147373321920668537661029077537142379411573198750195120238121937662961201127513059089961406671419135520921029675462417690312477842680175751987971227141913561820678411196610575422322224537237371305235296379135622884325951956036580563546215117861251203248259174271479135722974175862807021911003959063210513538550903301471063772237147913571815032052665156641757241855701761478706671479135817631110665115419351506033290156791538987911711913581735037469066609090474663810385399035665191359181028511035379879112210371041771146902152714884170891359272582964756155403540135390138102725417690366136904847913793469311066403134913601235751454308412645371040183907914891360312894401166514551554035404632669074315196323615513076104310321551301702418717791106711691361169864537474315407007245111509059696266389136192861108966508987911711913622125131146981836637042854013902713587241917115027148841708913625224920489031665112914077542232918090147373321920668537661029077537142379411573198750195120238121937662961201127513059089961406671419136314258296229170308560411159425190296741349136318206784111966105754223222245372373713052352963791364151051601202178561151132363166802104431319136422974175862807021911003959063210513538550903301471063772237147101365510945441245023191365176311106651154193515060332901567915389879117111013662610229970651388131247124194144755198791508142951511352334176517617172913661810285110353798791122103710417711469021527148841708101367291376112168262667907567690324609041272216601110477540524659010385397307416626251913671235751454308412645371040183907914810136828366784381779989050375307797202561153987916099540761175610966801243734691368169864537474315407007245111509059696266381013692320617644321014132750667304110820178577128315257377821431103741119136921251311469818366370428540139027135872419171150271488417081013701456617644210385399066730472931011112905191370142582962291703085604111594251902967413410137115116746312045797811496571013192269317915191371151051601202178561151132363166802104431311013726148784328293671013724289329661021013731520145490288853906131492477456115398791511013735109454412450231101374142322026583511268071319686910614196126101374261022997065138813124712419414475519879150814295151135233417651761717210137518181111590192269317911030798694084361053117166113421013752913761121682626679075676903246090412722166011104775405246590103853973074166262511013762720678415006777010510004113570712401005125451151152717679012610311931007081013762836678438177998905037530779720256115398791609954076117561096680124373461013771737417770770143784749633546597771192903871071401013772320617644321014132750667304110820178577128315257377821431103741111013781059611012301219010329072121454010137814566176442103853990667304729310111129051101379391020567732125705168261413441324735120054190425140864113041770612103534111922693179113146346315584070810137915116746312045797811496571013192269317915110138018656112137903111509321847266371708414166311361301013806148784328293671013811437012831564197227723661106911309711701013811520145490288853906131492477456115398791511013822958611151712610329037539901503143665191306612450852208255371055314166609014810138214232202658351126807131968691061419612610138317117695131107940222905629573119824463214271471013831818111159019226931791103079869408436105311716611342101384161681901706116386510439221020790161158867208101384272067841500677701051000411357071240100512545115115271767901261031193100708101385227164148834151261331661304639026075702545101176902531428527081013851737417770770143784749633546597771192903871071401013864161290206710905159095358206681472896963111509080652412184208301262204726916190510702418247233903407411110138610596110123012190103290721214540101387265965104325237392540965551125111010729214217111391212103290106845702100151101387391020567732125705168261413441324735120054190425140864113041770612103534111922693179113146346315584070810138843766176443250770134145070711132402577712924081163619642956474893103217017024181991426181103245371120142901447196555709210138818656112137903111509321847266371708414166311361301013891165030041321903516220541907210138914370128315641972277236611069113097117010139016691964589102677353770065315373315912682010139029586111517126103290375399015031436651913066124508522082553710553141666090148101391276919645282102671011101901806517111122019066907541735756578852151289797101391171176951311079402229056295731198244632142714710139218532635104157213710717859349117152882018654012460362101392161681901706116386510439221020790161158867208101393101201537120715112811332068190101393227164148834151261331661304639026075702545101176902531428527081013941674678411658361391226641217571411905043810610139441612902067109051590953582066814728969631115090806524121842083012622047269161905107024182472339034074111101395279561122106634227221696499048181948190498139633120110091103814290377901301013952659651043252373925409655511251110107292142171113912121032901068457021001511013961182614189232139768221392626687010139643766176443250770134145070711132402577712924081163619642956474893103217017024181991426181103245371120142901447196555709210139710162319624779111022249050877010139711650300413219035162205419072101398175621419954076117661309954076117905919035130101398166919645891026773537700653153733159126820101399295241109012129513229319148251109139412917116829661301394129905919035130101399276919645282102671011101901806517111122019066907541735756578852151289797101400172464315066513211399010703198151951327664824710140018532635104157213710717859349117152882018654012460362101401222322029095212314546162962741604106666090700513827067147101401101201537120715112811332068190101402162555105166609098090885752734881306872024110140216746784116583613912266412175714119050438106101403191062178711101231177907917227704524567714744704372932101403279561122106634227221696499048181948190498139633120110091103814290377901301014041227714122871063190141710690141101404118261418923213976822139262668701014051559681222581418127849120096150402107485710140510162319624779111022249050877010140611266317842161570532616369014110140617562141995407611766130995407611790591903513010140711358317842151419532611160901411014072952411090121295132293191482511091394129171168296613013941299059190351301014081010362361421063211429803166511014081724643150665132113990107031981519513276648247101409205097847661437297918601041078172879013632549707156362101409222322029095212314546162962741604106666090700513827067147101410152464111031966540358172616716974187233048101410162555105166609098090885752734881306872024110141112103631512021079103411478229646861014111910621787111012311779079172277045245677147447043729321014127255510511117064502081014121227714122871063190141710690141101413226703713613271117914702344680663114132201371001230913113010141315596812225814181278491200961504021074857101414123709557374225774147784625165213010141411266317842161570532616369014110141511101975101108275311764170254110141511358317842151419532611160901411014161353851043324663566577381397782014054010141610103623614210632114298031665110141711182491471385621811130111096141014172050978476614372979186010410781728790136325497071563621014182110363151202107916804208711312747915103290411370190805142101418152464111031966540358172616716974187233048101419162063176610610866805132103853990416551321014191210363151202107910341147822964686101420572952466381110142072555105111170645020810142115256259253319071397262901021474104142171110142122670371361327111791470234468066311413220137100123091311301014221017981810114158326616691213010142212370955737422577414778462516521301014232011366611041907516613076250956233079090668841652130101423111019751011082753117641702541101424195863176610614211091073666511875675366110746791950471014241353851043324663566577381397782014054010142542102423903222337750901291371429037103290905671902221208947951346701316170713214090596373519095836473519047647101425111824914713856218111301110961410142610131453715568631665851321014262110363151202107916804208711312747915103290411370190805142101427456684987911014271620631766106108668051321038539904165513210142815105112411750665214463183796965590543751014285729524663811101429101812111112465113511819537101429152562592533190713972629010214741041421711101430259563245579813253851531666090140791482471032909653990906551321014301017981810114158326616691213010143115236176442750905133329395567101901037411110143120113666110419075166130762509562330790906688416521301014322559631416611059370815090184511032904753990413510911112641661701138101432195863176610614211091073666511875675366110746791950471014339184317536611074679151130101433421024239032223377509012913714290371032909056719022212089479513467013161707132140905963735190958364735190476471014341336678433498049055403589254096905111014341013145371556863166585132101435341606374190854010451703018031540597301201856661906641413461911702227151146111811317016453155437101435456684987911014361626190775164766110322145120490551121886131101436151051124117506652144631837969655905437510143717108117871110123146572979113587212051619011596199813101437101812111112465113511819537101438226051381101317701329077294314378121496145191412918190623540101438259563245579813253851531666090140791482471032909653990906551321014391434314784770465914064126811612190623540101439152361764427509051333293955671019010374111101440101022987065113817590139591511014402559631416611059370815090184511032904753990413510911112641661701138101441113561283770626974711685931161311014419184317536611074679151130101442161989110847103290274914826511564111991465138101442133667843349804905540358925409690511101443615026952477406137101443341606374190854010451703018031540597301201856661906641413461911702227151146111811317016453155437101444102264914113811675131304141511014441626190775164766110322145120490551121886131101445172751401383166511166651299745341116131138151101445171081178711101231465729791135872120516190115961998131014467370225424981396612410144622605138110131770132907729431437812149614519141291819062354010144722471120621032901314065758551131406906861101519091532146911211014471434314784770465914064126811612190623540101448132305105146319568531510511461111613710144810102298706511381759013959151101449101062206535554312535076611021810144911356128377062697471168593116131101450539217790670110101450161989110847103290274914826511564111991465138101451162275081571641374781174193322374095162211641821014516150269524774061371014522911280421741811311118311031512311011025312212087725396559085728240681171253116137101452102264914113811675131304141511014531120631791102923376925414161041311014531727514013831665111666512997453411161311381511014542726190583125874917413236315649113113312307024188710137440659824131264741014547370225424981396612410145572759047613257011082101455224711206210329013140657585511314069068611015190915321469112110145614119746312014290731571673012050678133167101456132305105146319568531510511461111613710145724117695781311875610792022251171594181118121453904091944931262601401014571010622065355543125350766110218101458227719052611122290139341341529045437679117261139813209047013110145853921779067011010145910952905566641472979190526371014591622750815716413747811741933223740951622116418210146081623122249015550879151101460291128042174181131111831103151231101102531221208772539655908572824068117125311613710146181128042174181650459421014611120631791102923376925414161041311014622168416129655906487731654519871126146321082864913154711471014622726190583125874917413236315649113113312307024188710137440659824131264741014631519693418142625532124951032909012122231142101463727590476132570110821014641426631791110294119667533249651220714710146414119746312014290731571673012050678133167101465141623114612098744314604710385399074211581301014652411769578131187561079202225117159418111812145390409194493126260140101466151681901706116381301779063779152570321616115101466227719052611122290139341341529045437679117261139813209047013110146710227103161109770987973411135401014671095290556664147297919052637101468272279077516475577416677106666090532791771117490320905105114217111301014688162312224901555087915110146996519052637149124341415710146981128042174181650459421014701610629070215158013110303723031416660904743710147021684161296559064877316545198711261463210828649131547114710147124289131717829032190711294520511181223457113235401111100266190571014711519693418142625532124951032909012122231142101472236817052471168401728309622542917242017026290139741041421711130101472142663179111029411966753324965122071471014731116081017667841829961344147910147314162311461209874431460471038539907421158130111474108127884906005404174694232311014741516819017061163813017790637791525703216161151114759518960959011166324833210147510227103161109770987973411135401114762523256773170682141443579159107105042215034411195125804641554026217485710147627227907751647557741667710666609053279177111749032090510511421711130111477831432050110173736641101477965190526371491243414157111478193311103150562164732641150558182668329511873456169632101478161062907021515801311030372303141666090474371114791610242390505928061563136611032103290129047101479242891317178290321907112945205111812234571132354011111002661905711148031102268327065130779122647776906741115309614111971138821105757752465901038539730741171014802368170524711684017283096225429172420170262901397410414217111301114812254877841471151654171004665632854122612946418041658529610148111160810176678418299613441479111482113061165695184540253911938529611148242893296610211148313886318561305127072265051011761718579611148310812788490600540417469423231111484102322101325756756115329979132111484951896095901116632483321114852766320501107296045192901151477711588671535131479176134418726212301114852523256773170682141443579159107105042215034411195125804641554026217485711148618255510516660909809088113157526657248813068720241111486831432050110173736641111487162264911151132363157661428892228904921511114871933111031505621647326411505581826683295118734561696321114881472831965196187861364799655224719011148816102423905059280615631366110321032901290471114891620678414896217412528232837907510079167111489311022683270651307791226477769067411153096141119711388211057577524659010385397307411711149039162311427211062229013956952559042011112536250907310967162672598311642313796953104572079067110711711114902254877841471151654171004665632854122612946418041658529611149123106211066155322471107297915234215224711011366772366110691130971961114911130611656951845402539119385296111492113574583951801080661021201607911114921388631856130512707226505101176171857961114932435878472016157841804759615890666090757147103290180937067111493102322101325756756115329979132111494974678411658362368677916711149427663205011072960451929011514777115886715351314791761344187262123011149579484583790962433111149518255510516660909809088113157526657248813068720241111496146919645891026724741101656115398791511114961622649111511323631576614288922289049215111149711137611257153735217339168172481570111497147283196519618786136479965522471901114989102960906115141653421401114981620678414896217412528232837907510079167111499118156773170682616632483315111149939162311427211062229013956952559042011112536250907310967162672598311642313796953104572079067110711711115002978310603291090161902604724217983457913249327147621503322714115190307791102211111500231062110661553224711072979152342152247110113667723661106911309719611150120282364972001706001299025346821290671104705165214611131111501113574583951801080661021201607911115022349414726211624717796987912165247661103221451721151523114617111502243587847201615784180475961589066609075714710329018093706711150310137611265851669041090146171115039746784116583623686779167111504311062120702612369043141668116647180191621820137379061137371043141376666813490137371115047948458379096243311115051428690470515254353289120148910464111381115051469196458910267247411016561153987915111150610182491473115166748192131111506111376112571537352173391681724815701115071872952262111086512246671519014951605511582703711150791029609061151416534214011150812699812225825519010965113068720241111508118156773170682616632483315111150917246784387211191104903216690106805664413111150929783106032910901619026047242179834579132493271476215033227141151903077911022111115101113969697779190107237811841612171115102028236497200170600129902534682129067110470516521461113111151119131661150910132911267511319586715190711152409716122611151123494147262116247177969879121652476611032214517211515231146171115121019077311554632773426905962261115121013761126585166904109014617111513261703211591479196167115162903262611765090967918168728729214702418111513311062120702612369043141668116647180191621820137379061137371043141376666813490137371115141125813162125131325066102962301371115141428690470515254353289120148910464111381115152039211047037161223621114790775864718749904761321111515101824914731151667481921311115162314319015180108452489032662419087201311318290270354177131111516187295226211108651224667151901495160551158270371115171910622067714654110873272916821816211111177111310011114611151712699812225825519010965113068720241111518151606945713910057469063512022112076471111518172467843872111911049032166901068056644131111519241309047651991611407501004154111112912101405656901005664111311115191113969697779190107237811841612171115201995290717144016803814074010041112512277761202131111520191316611509101329112675113195867151907111524097161226111521198177391155540665871301308111613062991133176411140111521101907731155463277342690596226111522196602095137370613290166374515464704161801043649045011152226170321159147919616711516290326261176509096791816872872921470241811152318776324915112153690904166841461113116647754711152311258131621251313250661029623013711152414656112349741110322145120511515231146111115242039211047037161223621114790775864718749904761321111525183438433756641111874461701423004641554026217481461711152523143190151801084524890326624190872013113182902703541771311115261619850108471561204876331084769464411511138111526191062206771465411087327291682181621111117711131001111461115271697681222613236631061131784878726923218651111527151606945713910057469063512022112076471111528716063154012418065901115282413090476519916114075010041541111129121014056569010056641113111152918650300110212515591301113212904126821266110856611115291995290717144016803814074010041112512277761202131111530219983205011021251321146137127014721211861017691411493184443131111530198177391155540665871301308111613062991133176411140111531141940773901659125511598797161142921477111531196602095137370613290166374515464704161801043649045011153212134206502414862951732474142275456111532187763249151121536909041668414611131166477547111533171514610577322473077651321876215596710904861115331465611234974111032214512051151523114611111534285531221251464155401832968371032904121112153690904166841461113113064755047111534183438433756641111874461701423004641554026217481461711153522252465318132012010861864112651508706132250141470104129111381115351619850108471561204876331084769464411511138111536231270121053712157551669041017025395468212906711047051652146111311115361697681222613236631061131784878726923218651111537183127731451785123766100190451992169066156710146171115377160631540124180659011153811768121080750521036265909172114621115381865030011021251559130111321290412682126611085661111539181251471122251766617969125511598797130114292141511115392199832050110212513211461371270147212118610176914114931844431311115408604260901881449777911307111540141940773901659125511598797161142921477111541125807732247307550513296106770711115411213420650241486295173247414227545611154215768105145153212113113113213854525934141414011154217151461057732247307765132187621559671090486111543184514641342521080311386951357631546520317021115111154328553122125146415540183296837103290412111215369090416684146111311306475504711154491881702179617263913081566531115442225246531813201201086186411265150870613225014147010412911138111545138535070651911112712865836456115311115452312701210537121575516690410170253954682129067110470516521461113111154614576256443361706346664866241905361381115461831277314517851237661001904519921690661567101461711154711451469099543425307259120707151111547117681210807505210362659091721146211154851021311825951111548181251471122251766617969125511598797130114292141511115491525412107734561022222411410456706120107125911111549860426090188144977791130711155013172567061379714790747804634141477111550125807732247307550513296106770711115512751423315010190090106337665889021555463521461113151220678132964634115125111551157681051451532121131131132138545259341414140111552132644157077108904739081415401341381115521845146413425210803113869513576315465203170211151111553113182704117711162405136131111553918817021796172639130815665311155430314131101131165511394114856662321315092037101901815834161137802222905245111381115541385350706519111127128658364561153111155512900103902171163071771171542921415111155514576256443361706346664866241905361381115568881062901547222124151111556114514690995434253072591207071511115572767567731706826781226261145132647371215369090416684146111313836471044711155751021311825951111558152441032909773736714210693720214513294146171115581525412107734561022222411410456706120107125911111559111000170524719651051908106651211155913172567061379714790747804634141477111560215451194817136141129902305176186416705166154238211138111560275142331501019009010633766588902155546352146111315122067813296463411512511156136635285611568326064794041161322155112511741417725121547119308953732129067110470516521461113111156113264415707710890473908141540134138111562238815045146471291467151467641469441570172515113633114617111562113182704117711162405136131111563920258212514641554026217541115633031413110113116551139411485666232131509203710190181583416113780222290524511138111564199616145147344234739611413015853681731235413821113811156412900103902171163071771171542921415111156516675964321251111627721586690170782251461113111156588810629015472221241511115662031217061716723119663277342690596146141615711101481461711156627675677317068267812262611451326473712153690904166841461113138364710447111567186042609018814497779117079125511598797383114292147711156715244103290977373671421069372021451329414617111568105504766113477329610677071111568111000170524719651051908106651211156961021564651163421401115692154511948171361411299023051761864167051661542382111381115701051640624147406241560914064111157036635285611568326064794041161322155112511741417725121547119308953732129067110470516521461113111157192872417828233618756151154111571238815045146471291467151467641469441570172515113633114617111572936131572187621557109048611157292025821251464155402621754111573911815196130245341649075011157319961614514734423473961141301585368173123541382111381115742481412106347222241147132090666090140441481165145112123697710610664711157416675964321251111627721586690170782251461113111157512318811306519762134113017022221301776111575203121706171672311966327734269059614614161571110148146171115761635556756142351595675083777368112046750905111157618604260901881449777911707912551159879738311429214771115775124643286147111577105504766113477329610677071111578101504102157583219049031411561115786102156465116342140111579942129796752821704077911221115791051640624147406241560914064111158015224711812225122231141321038539445419669511158092872417828233618756151154111581181449121090222311413210385394454196695891701417914811158193613157218762155710904861115822028612101972075813290558661321424152868125590420111111582911815196130245341649075011158318252953201201021079402229056295739511914541164621401115832481412106347222241147132090666090140441481165145112123697710610664711158410812206435618722223171515711158412318811306519762134113017022221301776111585123025964356141637130403966416168111158516355567561423515956750837773681120467509051111586177963154058906660909047282640977791416773711158651246432861471115871410419307505127675505110190124287299157147111587101504102157583219049031411561115887249204890316613129911158894212979675282170407791122111589263438495688419777914791351151301713210329017612012111743192903879071147111589152247118122251222311413210385394454196695111590822448972341952227147111590181449121090222311413210385394454196695891701417914811159110121010437244614213322231142111591202861210197207581329055866132142415286812559042011111159215174148899098152222958467757862222489032111592182529532012010210794022290562957395119145411646214011159317256936102713971090401117952413216490130240571115931081220643561872222317151571115949197525711101481623182013611159412302596435614163713040396641616811115953164652156411159517796315405890666090904728264097779141677371115961659611111132224711546216255272283521038539101271111596141041930750512767550511019012428729915714712159751334544124502311115977249204890316613129912159866561902833521445211159826343849568841977791479135115130171321032901761201211174319290387907114712159916120212013790470573827066176433111191302401081115998224489723419522271471216001612840656377437495701361161403114815613170111160010121010437244614213322231142121601161028022240151355013110271102376803162111311116011517414889909815222295846775786222248903212160225781502225117625913290391104476118831116130565456555447901762224457761116021725693610271397109040111795241321649013024057121603722141210181569071134111603919752571110148162318201361216041510286112055511671149164411161818613870111160431646521564121605141891478190489731490640100222971565381116051659611111132224711546216255272283521038539101271121606162415105130787255436141390148156937311351411311216064289329661021216071223535581561104923150415511138121607513345441245023112160881075355811868010051612961216086656190283352144521216091311671254977436651688711145116561131121609161202120137904705738270661764331111913024010812161099477025216711474356901381216101612840656377437495701361161403114815613170112161117636315170628858746823614139012451127771415112161116102802224015135501311027110237680316211131121612488381492712161225781502225117625913290391104476118831116130565456555447901762224457761216131925571428113845147743136562124156677612758525511138121613722141210181569071134121614186264111065272833722422519049632131722462451102712161415102861120555116711491644111618186138701121615172064315072878278107170651211131451252563782764201216151418914781904897314906401002229715653812161691089095841292506625925171216161624151051307872554361413901481569373113514113112161732206311427211062461101033725554479023110329018611177641175572615114055227167733090907741137121617122353558156110492315041551113812161892497077614769467310103277121618810753558118680100516129612161923105812831565571192125666811131504155374315361951204189011441622121619131167125497743665168871114511656113112162019851128905643610712545077020725821151678517445140121620994770252167114743569013812162123817737123513277582069021415313644801282069024551036570121621176363151706288587468236141390124511277714151121622198149017674132901042457151429031031520012067115131121622488381492712162310286901712022069010424571571216231925571428113845147743136562124156677612758525511138121624131020104511049056131206901042452111511216241862641110652728337224225190496321317224624511027121625107119047071802175770612010711561216251720643150728782781071706512111314512525637827642012162618102861902875211138610419512048761112564214090121137121626910890958412925066259251712162732270903270651503706416530918680235278266151165804537141145245080746185881966913175701511216273220631142721106246110103372555447902311032901861117764117557261511405522716773309090774113712162819138290123203246411907096741195120616140955807418805311216289249707761476946731010327712162917130907796938913077038462008141111442021311216292310581283156557119212566681113150415537431536195120418901144162212163010181211115689125450207355471216301985112890564361071254507702072582115167851744514012163111684182084432084176907575401216312381773712351327758206902141531364480128206902455103657012163227249902715245411395250451610271186792626183213784136126261591315411441156401216321981490176741329010424571514290310315200120671151311216332635745839516816231146751020612122008179148251132454514327631204823113112163310286901712022069010424571571216342658631142721106142116161669109075032090685705181714119417625924758791216341310201045110490561312069010424521115112163510337506641810876207144111111216351071190470718021757706120107115612163632206311427211061819575017324833224165329951150908668841764915621123265905324112163618102861902875211138610419512048761112564214090121137121637201401957412729102669025053121283248841207260744214411111121637322709032706515037064165309186802352782661511658045371411452450807461858819669131757015112163818170872144906122079204011972221249811365456950770137121638191382901232032464119070967411951206161409558074188053112163925728277510512279054710217114748071600543138154132116151703132211611211371216391713090779693891307703846200814111144202131121640820311144910847802302138121640101812111156891254502073554712164111427454123524676231136547411371216411168418208443208417690757540121642222061751424127414047480716005431381541321161517031329053223517156121642272499027152454113952504516102711867926261832137841361262615913154114411564012164314507811713214790991542121817013273313112164326357458395168162311467510206121220081791482511324545143276312048231131121644156048117132855844111130913275076904215401216442658631142721106142116161669109075032090685705181714119417625924758791216451142610114215119511175076904215401216451033750664181087620714411111121646221509121251802294721523341177222412741313271915174771211371216463220631142721106181957501732483322416532995115090866884176491562112326590532411216472928612062195120616521391968212564253176901151914165309180195120156661701681411311216472014019574127291026690250531212832488412072607442144111111216481275234293166571045656706118075012164818170872144906122079204011972221249811365456950770137121649152581286212512122484132109277221512002134712164925728277510512279054710217114748071600543138154132116151703132211611211371216501410112095877113195151230118674771211371216508203111449108478023021381216518150998611032668110164131121651114274541235246762311365474113712165217249204930373619070115232151896419103290186111776121652222061751424127414047480716005431381541321161517031329053223517156121653756684988208108372401216531450781171321479099154212181701327331311216549366355147511572115661220121654156048117132855844111130913275076904215401216551721881058919761656327390906034771316360771216551142610114215119511175076904215401216561075837134906011178677013112165622150912125180229472152334117722241274131327191517477121137121657626758912532113812165729286120621951206165213919682125642531769011519141653091801951201566617016814113112165814339175814119070242217528490131811157613712165812752342931665710456567061180750121659171075355850065316137191911605511138584128015112165915258128621251212248413210927722151200213471216601734024917990810146132906161105516132115151351311216601410112095877113195151230118674771211371216612628060750282607265310448730692604132471010624155111388660413182055649577121661815099861103266811016413112166224661864111066131691412151622851327941669064786241817029680131121662172492049303736190701152321518964191032901861117761216632858357612185611565329951320906690180106147825129064819590104131621113712166375668498820810837240121664302063114272110619671140736629071881909017323209066901651070714154286518906417712166493663551475115721156612201216651620678438721116275261131607461715611064177121665172188105891976165632739090603477131636077121666154471113114177967515406162389020710363601511216661075837134906011178677013112166756407421551461381216676267589125321138121668121277582827871412612116723413812166814339175814119070242217528490131811157613712166912421714710329022464415801344661381216691710753558500653161371919116055111385841280151121670678351051221211381216701734024917990810146132906161105516132115151351311216711110627077022912439013902213812167126280607502826072653104487306926041324710106241551113886604131820556495771216723315014071050192361906084006632151321216490607134171411867577061687901270540616871325348712167224661864111066131691412151622851327941669064786241817029680131121673246264314172112500491131752276195901563471329035601360184370511381216732858357612185611565329951320906690180106147825129064819590104131621113712167416249902715211664138023391143551125171113812167430206311427211061967114073662907188190901732320906690165107071415428651890641771216751310577025212956264903213515166811131121675162067843872111627526113160746171561106417712167637160810174066787134076141810322111601569072941132966690647170130110464515477127713164727955391511216761544711131141779675154061623890207103636015112167718104910727147191433236047360735155112237341281121677564074215514613812167811281589618444131796714413469812167812127758282787141261211672341381216791810918111561244748151661408337224225190496321311216791242171471032902246441580134466138121680139709196901361219156110151111371654521216806783510512212113812168112147904767100947641815613208814661381216811110627077022912439013902213812168213596314166901476641815123279213112168233150140710501923619060840066321513212164906071341714118675770616879012705406168713253487121683213881773266214908131566621490478376221569061571562111216832462643141721125004911317522761959015634713290356013601843705113812168422725306651161600918116756880701031931511251711138115641151121684162499027152116641380233911435511251711138121685109549170162215862041580351311216851310577025212956264903213515166811131121686232492048903166131308510905616166901046117121565213115648172138121686371608101740667871340761418103221116015690729411329666906471701301104645154771277131647279553915112168797107157161667211344661381216871810491072714719143323604736073515511223734128112168811340249179066129087170111231131121688112815896184441317967144134698121689121749847330341113141102227062527151216891810918111561244748151661408337224225190496321311216901259051671562183861541313116007712169013970919690136121915611015111137165452121691618588112071466138121691121479047671009476418156132088146613812169220596314166901416190131711313036851911013754314511511216921359631416690147664181512327921311216939680715280981174155111381216932138817732662149081315666214904783762215690615715621112169492891317115621290174114613112169422725306651161600918116756880701031931511251711138115641151121695141516631151330642137244617156110641151121695109549170162215862041580351311216964710918111563217112921251101768724011057517690439062201449086470112119110109212109104132902274477064031113768358136011102435612169623249204890316613130851090561616690104611712156521311564817213812169721222205171546843969056451103853929055544790606121908711042021216979710715716166721134466138121698143265128612170189470476179104364907501216981134024917906612908717011123113112169961986984214272147121699121749847330341113141102227062527151217001026192032115120490115536471217001259051671562183861541313116007712170111116612651116306103853990169087121701618588112071466138121702761651326876610647121702205963141669014161901317113130368519110137543145115112170314636315114071678567667739013168565117912170396807152809811741551113812170417651905247661275339652307110664181112710130121704928913171156212901741146131121705296561125088208108372411779079117871110124710329028715134136908674235321529034247121705141516631151330642137244617156110641151121706193741771201142143736190143391597291049696332153270241812170647109181115632171129212511017687240110575176904390622014490864701121191101092121091041329022744770640311137683581360111024356121707231621762592532050616296274160410670052371416777277325907113412170721222205171546843969056451103853929055544790606121908711042021317081516231142721106139222906188747454412450271121708143265128612170189470476179104364907501317092661226214319044321027221615064223503774318666011104775406621141212539350741661217096198698421427214713171024766176442750905128710113206117696103117250962642779610910324474117121710102619203211512049011553647131711272661764427509051829087211087896619531801971216197696283124904601051179103296121711111166126511163061038539901690871317122569196452821027326790109373249307791672173012053604717031811554755712171276165132687661064713171320204348222571015110171132573622257100217790103011015413211865512171314636315114071678567667739013168565117913171415101468699045192207901611588673077911521217141765190524766127533965230711066418111271013013171515347129320564164728122104756150478411506612171529656112508820810837241177907911787111012471032902871513413690867423532152903424713171655722633521043141121716193741771201142143736190143391597291049696332153270241813171714289269103118011967208961672619015077121717231621762592532050616296274160410670052371416777277325907113413171835379065907547352441117714866206708238411227418148411220316651662419010597159629629061335131718428932966102131719966210237612668733328074111131719151623114272110613922290618874745441245027113172019110318176690104513219081922983061095901435930586131720266122621431904432102722161506422350377431866601110477540662114121253935074166131721278619032392854710401147861072824111592323227554131659014079713985351317212476617644275090512871011320611769610311725096264277961091032447411713172211159104310122328610385399090777113172227266176442750905182908721108789661953180197121619769628312490460105117910329613172345337501732050731661301557617887557375316511041293140287635413391524863513010013720126615631586590222213066130103853920290130131723256919645282102732679010937324930779167217301205360471703181155475571317244260366101277010329065014221041489479744122791396610127705751351175314142829011517687214141315593122657151142908813172420204348222571015110171132573622257100217790103011015413211865513172527817898991027675677522115581124103290417551363549270797159277474820131725151014686990451922079016115886730779115213172615674313309212111110139222906188921501711317261534712932056416472812210475615047841150661317277682101637668115279113172755722633521043141131728131027675324797213651766241411867971317281428926910311801196720896167261901507713172919236182756711615628617226140381244157155247141414299797131729353790659075473524411177148662067082384112274181484112203166516624190105971596296290613351317301555090155700143136269599012896706124454131730966210237612668733328074111131731723618224073243170131131731191103181766901045132190819229830610959014359305861317322323676811867567103290216136517662414125165676906679101679713173227861903239285471040114786107282411159232322755413165901407971398535131733165113283790965547965730132032112033881661317331115910431012232861038539909077711317341954904635321908406651130207901611588673077911521317344533750173205073166130155761788755737531651104129314028763541339152486351301001372012661563158659022221306613010385392029013013173511169509669223266922183515987911317354260366101277010329065014221041489479744122791396610127705751351175314142829011517687214141315593122657151142908813173684312475275611539879113173627817898991027675677522115581124103290417551363549270797159277474820131737284435285611511323631212111303313665161767411558668113890103010446903627701317371567431330921211111013922290618892150171131738511567203166516680421418250903134387376217435473077914837124142496632136519879181151124272653248779071032757976776703525142131738768210163766811527911317391317371190174654030782056115290292483140131739131027675324797213651766241411867971317403910903512166870961331201073053078206732167901108411032901503143523411511305316511648243190501101511117113174019236182756711615628617226140381244157155247141414299797131741141079066907547401837809965590773751317411555090155700143136269599012896706124454131742192823921885087911824509425557288814906136278044189570131742723618224073243170131131743254352814675213766775164192130877280905096618843354454507797131743232367681186756710329021613651766241412516567690667910167971317441910737469066905041171903411768873962836914477613174416511328379096554796573013203211203388166131745214233480667533218421513267147921197516015290291342140131745195490463532190840665113020790161158867307791152131746845441135918321416664131746111695096692232669221835159879113174713102167106413017261671697418723304157131747843124752756115398791131748161023401710321231787229790296103246152217771317482844352856115113236312121113033136651617674115586681138901030104469036277013174918236182120332216190504824115012429114517790791260110131749511567203166516680421418250903134387376217435473077914837124142496632136519879181151124272653248779071032757976776703525142131750154541401299612872320681101303314903077911521317501317371190174654030782056115290292483140141751169312530041247753287411402901421233611444232311317513910903512166870961331201073053078206732167901108411032901503143523411511305316511648243190501101511117114175214318773904215210329047539904135741661317521410790669075474018378099655907737514175316868619067801080661021201668371109655536791131753192823921885087911824509425557288814906136278044189570141754191091251732190353219066920751021511433229690342471317542543528146752137667751641921308772809050966188433544545077971417552152629380442750905166549712874114029016680451465116342140131755191073746906690504117190341176887396283691447761417562610202629043790961815501247828047623240631901157011706616592818111613170713175621423348066753321842151326714792119751601529029134214014175711348783517409616296090262115170713175784544113591832141666414175813621090661311241032909649170751116137131758131021671064130172616716974187233041571417593725246581813201205877314335152144138907029149633545966321953112190797556816414619290791534717113175916102340171032123178722979029610324615221777141760331021525386186711115515167062150232491511381503441882818909013201501038539290320669133553113176018236182120332216190504824115012429114517790791260110141761292235766611666753321525215181714782903219011010066106630502321085133575531131761154541401299612872320681101303314903077911521417621758357666116120841110428143611106611050632814714176242893296610214176316106218524786105521905607105290993365307791137141763169312530041247753287411402901421233611444232311417641090687191681120750121901032326141764143187739042152103290475399041357416614176551342065060996214176516868619067801080661021201668371109655536791141766710851901869822290141766191091251732190353219066920751021511433229690342471417671619407732229645211471115090477432108535376881417672152629380442750905166549712874114029016680451465116342140141768221178921175032011089813703124156902497110526518724930779157014176826102026290437909618155012478280476232406319011570117066165928181116131707141769142173241777731151141103853973066516007114176911348783517409616296090262115170714177059666110750471417701362109066131124103290964917075111613714177134148908141343411321617716066613613832090667739012111464911154739071526908209922111246522214177137252465818132012058773143351521441389070291496335459663219531121907975568164146192907915347171141772448177375106251132901017437006194249147992524125189542111409865405132150901704071471251546139801406651272910714011371417723310215253861867111155151670621502324915113815034418828189090132015010385392903206691335531141773171319686324775396695288814906134545611539879164114177329223576661166675332152521518171478290321901101006610663050232108513357553114177415142903629031272652826955716610021106007114177417583576661161208411104281436111066110506328147141775121386175171603661018208753685057816141775161062185247861055219056071052909933653077911371417761350190364110321869013041117528111795576141776109068719168112075012190103232614177718321416619610626684683796965590934169987916691214177751342065060996214177812240205191523016656043791416007114177871085190186982229014177945327819298141779161940773222964521147111509047743210853537688141780122824140013191713010712087761651161417802211789211750320110898137031241569024971105265187249307791570141781216613795823156421511329017226140381253157167987911171301417811421732417777311511411038539730665160071141782252889086624824190643161908669030811729078845114290941038539730741661417825966611075047141783929310190866773774319086614178334148908141343411321617716066613613832090667739012111464911154739071526908209922111246522214178415301100619351510316656048157542415090468141784448177375106251132901017437006194249147992524125189542111409865405132150901704071471251546139801406651272910714011371417851321312651681229267706104202259131707141785171319686324775396695288814906134545611539879164114178615258128615122196100136532170142907319111062021417861514290362903127265282695571661002110600711417872658617511729035986421142901001841571972533194321242777101210131320905316125314178712138617517160366101820875368505781614178818142903710329032090661107004720047740415407125314178813501903641103218690130411175281117955761417891311621021251176212253110401374165831417891832141661961062668468379696559093416998791669121417909855382531320961571901642021417901224020519152301665604379141600711417918102156562628740128125314179145327819298141792133259513908686192105815011111126652037141792122824140013191713010712087761651161417939225463348661431321270184141793216613795823156421511329017226140381253157167987911171301417942644909041132906414837732152850055312344185225397779122680446656142957141794252889086624824190643161908669030811729078845114290941038539730741661417951460390105947231110904682369777911719057614179592931019086677377431908661417961267954733057157305661303052671101417961530110061935151031665604815754241509046814179711592706946651295857506652011114179713213126516812292677061042022591317071417981033750652225451032121010324365614179815258128615122196100136532170142907319111062021417996207904507663746161417992658617511729035986421142901001841571972533194321242777101210131320905316125314180062826517163609034814180018142903710329032090661107004720047740415407125314180110102340665148241190506660141801131162102125117621225311040137416583141802136743966193611921937100317110337061418029855382531320961571901642021518036102357454412450231141803810215656262874012812531518047230783630779120243141804133259513908686192105815011111126652037151805720622610296933689451418059225463348661431321270184151806818642342323159010747141806264490904113290641483773215285005531234418522539777912268044665614295715180771327474046905624114180714603901059472311109046823697779117190576151808917971951115877411711144141808126795473305715730566130305267110151809828690470511398624136141809115927069466512958575066520111151810912507027847141321371374114181010337506522254510321210103243656151811710753558951138108521418116207904507663746161518127128380901529034214014181262826517163609034815181385487783229690466471418131010234066514824119050666015181453741389016577014181413674396619361192193710031711033706151815712811510301107162311518154289329661021518169339951017142906155539421518166102357454412450231151817837014610832345680921681518177230783630779120243151818712718021214290154140151818720622610296933689451518195253370509010511518198186423423231590107471518207102308558201761903215182071327474046905624115182111109320509096510277961981051038151821917971951115877411711144151822837035530964219690160151822828690470511398624136151823111863063214247673175323209057151823912507027847141321371374115182412720354914737351142902191452503481518247107535589511381085215182567941145067813858151825712838090152903421401518267139219114015073519114015182685487783229690466471518277150785656311222571518275374138901657701518288206499024190193781140151828712811510301107162311518297177251901329078691151829933995101714290615553942151830122064990241905037316116622213170715183083701461083234568092168151831912835257224909511364817821518317127180212142901541401518324170951371471518325253370509010511518337159110865113103321518337102308558201761903215183491591104763250411031113115183411109320509096510277961981051038151835112064990241901135532987170131151835837035530964219690160151836525315196884131151836111863063214247673175323209057151837695564118613057151837127203549147373511429021914525034815183866385641129120213115183867941145067813858151839412819015113115183971392191140150735191140151840421753756411518407150785656311222571518411017411481032907514814774320213115184182064990241901937811401518424851135973215184271772519013290786911518435650110300706131151843122064990241905037316116622213170715184411109890493903215015550100875115184491283525722490951136481782151845417419598571518454170951371471518468246201355801213736151846715911086511310332151847514245490631511518479159110476325041103111311518483151133647151848112064990241901135532987170131151849106334601106591030903459041184151849525315196884131151850890596454714296155311518506955641186130571518516289131752618762151851663856411291202131151852511280411783571518524128190151131151853425989012011315185342175375641151854995150521311322181156417011518541017411481032907514814774320213115185571501073572524393113815185548511359732151856895812225316051110100913115185656501103007061311518577251904701111415731381518571110989049390321501555010087511518588918322072539016996131151858417419598571518595417176711211311518598246201355801213736151860634314641342521381518605142454906315115186161741745245313215186131511336471518626129412057355647321518621063346011065910309034590411841518635417453114151151863890596454714296155311518644366146111131151864628913175261876215186577069578438432138151865511280411783571518664281581414881518664259890120113151867147025188541315092037253479101901815834115186799515052131132218115641701151868920022552207512727504696715186871501073572524393113815186941028140362015186989581222531605111010091311518706134411190052511311518707251904701111415731381518714106337665141518718918322072539016996131151872523212012577138151872541717671121131151873624151051463521311518736343146413425213815187451817251209636015187461741745245313215187537001441826151875612941205735564732151876810390217155307177117234151876541745311415115187756664427509051151877436614611113115187831901346315187877069578438432138151879525646750905115187942815814148815188051061671027157151880147025188541315092037253479101901815834115188151021141031357221518819200225522075127275046967151882542124210272214015188241028140362015188351170126158463513151883613441119005251131151884615141967905248415188441063376651415188532001441826151885523212012577138151886614878411651061121151886624151051463521311518871411420925944616757141321084710385397814715188751817251209636015188851817621122251151888370014418261518897105138863290133482140151889810390217155307177117234151890152568214871554653713519756141411604943115189056664427509051151891513399152611361518913190134631518924731110139611518925256467509051151893493038211079115189351061671027157151894317426630815189451021141031357221518953206781111518955421242102722140151896665112010776464324515189651170126158463513151897361318152151897615141967905248415189882062268013766110169791151898320014418261518997202433149207119014015189961487841165106112115190061599076222541501519001411420925944616757141321084710385397814715190152014414182228315190151817621122251161902958611151712697411166241411151902710513886329013348214016190318637523236315695851829032190110246902471379715190315256821487155465371351975614141160494311619047586111511141103853973015190451339915261136161905810274011782144901937301519054731110139611619068507102247949690736199151906493038211079116190777247467468749696151907317426630816190814258326262512224023210484837036416924841519083206781111619099596314174678664295107067715190966511201077646432451619101017410031142214102133194661161519103613181521619111356695503101503959051142908874111151911820622680137661101697911619121676617646750905111725096161727510308790462151912720243314920711901401619131526617644275090512481301136377437293101908661519136159907622254150161914139861764675090519311511032909090147151914520144141822283161915219761969159018459584716161655453951676220799548824186074117161915428932966102161916118651909926462454512771032901471619169586111517126974111662414111619174475451325481619171863752323631569585182903219011024690247137971619187137611274031110740171161918758611151114110385397301619191025813166651510316616548157161919810274011782144901937301619206606477164115072161920850710224794969073619916192110796513217963166609014079716192177247467468749696161922763862636473012104481619221425832626251222402321048483703641692484161923117785131518383916231871193696161923959631417467866429510706771619241381320315621647326411506651243311619241017410031142214102133194661161619259128281138262887427514070816192513566955031015039590511429088741111619261527341713214012129417912159618756962601251619261676617646750905111725096161727510308790462161927216363151890804453231902711558802129015866491177907912601041619271526617644275090512481301136377437293101908661619282139211011387648511714147911311358575107915416115267218756540161928139861764675090519311511032909090147161929195965104315066514276901907141161218236981137932791161929219761969159018459584716161655453951676220799548824186074117161930875355618296695981272216193011865190992646245451277103290147161931206312051968108372411239671090126820811138262887425088201461619314475451325481619321563166307703774196752888149061370612445416193271376112740311107401711619331259651043896421701312028113793279116193310258131666515103166165481571619342210362367810666101547177907911807702222414217137856513212163516193466064771641150721619351054877841471151474148121916193510796513217963166609014079716193632133106432321110115177907911807703209065902993761371083209065901274166311365287911371619367638626364730121044816193728853178711101238103290357897115508901416619902151447469668451297465090623140161937117785131518383916231871193696161938144019075478409029316613155110698511619381381320315621647326411506651243311619391820631142721106109115814245690665823114712682141619399128281138262887427514070816194011783789630779118695117674175102161940152734171321401212941791215961875696260125161941101667035186512617023501879216194121636315189080445323190271155880212901586649117790791260104161942182067836223837240123969019397741769066902167971619422139211011387648511714147911311358575107915416115267218756540161943552224711629979116194319596510431506651427690190714116121823698113793279116194415596315105195136179867423532152903424716194487535561829669598127221619451276618186874117149295161145246496161945206312051968108372411239671090126820811138262887425088201461619461663631518908044667103247667505151226779117216194615631663077037741967528881490613706124454161947718245121577901356716194712596510438964217013120281137932791161948825832626213110861101356716194822103623678106661015471779079118077022224142171378565132121635161949178615165684181411209665013209066730414121777161949105487784147115147414812191619501474831511431290103290475399041777116195032133106432321110115177907911807703209065902993761371083209065901274166311365287911371619517312412522319024774716195128853178711101238103290357897115508901416619902151447469668451297465090623140161952123441021936119261196210731661371619521440190754784090293166131551106985116195311956661291100954110385399041411619531820631142721106109115814245690665823114712682141619541266012610311607025406617016590624716195411783789630779118695117674175102161955105862491503907021801031400702540161955101667035186512617023501879216195665962269975074334716195618206783622383724012396901939774176906690216797161957121136510111571466403811532063171175161957552224711629979116195877714181126484651751619581559631510519513617986742353215290342471619599970171111993059458502708161959127661818687411714929516114524649616196019134417132634907941611101367502417690177906271619601663631518908044667103247667505151226779117216196112109125171426017110757083916231820161961718245121577901356716196223670371361327317914782150344186110612901166204110171426613174216196282583262621311086110135671619631738510228275512433115975517535865762914165175161963178615165684181411209665013209066730414121777161964178177381879191187401751471529081413421344661619641474831511431290103290475399041777116196514162176259259511187417549232454130139471619657312412522319024774716196616236176467509051452761032710051142908872161966123441021936119261196210731661371619671762310727228350780629072908128030719390905716196711956661291100954110385399041411619681526617646750905111931428195215616172111419616196812660126103116070254066170165906247161969136368753496419679017115111941222311619691058624915039070218010314007025401619702476617646750905117139195931150503739081376122292201117250906054016197065962269975074334716197120314150665132114076150316034193141214901565575407907216197112113651011157146640381153206317117516197222816624877951251474904111035221791779112133890872110932910721619727771418112648465175161973213664566568162156453903731031127890901091925190901037216197399701711119930594585027081619741561537321103853990308751003141666090148161974191344171326349079416111013675024176901779062716197510596314971506651603651409111161975121091251714260171107570839162318201619762720631766326583532352152619524091119308913639632011031431137775716610021619762367037136132731791478215034418611061290116620411017142661317421619772965030011017137251961148635812411312910282110501732011031431635929357166100816197717385102282755124331159755175358657629141651751619781931432050110665130311732398321672414710385391012711619781781773818791911874017514715290814134213446616197915976190137331201901093215963150767908647216197914162176259259511187417549232454130139471619801816217644275090516632185411429901301250412177116198016236176467509051452761032710051142908872161981256841518100358422218496602621080561602419193439090109131478909010372161981176231072722835078062907290812803071939090571619822558619017056545077012357030923957030390109123679090109962730819010372161982152661764675090511193142819521561617211141961619836133106413017244313116198313636875349641967901711511194122231161984738877234254066560416161984247661764675090511713919593115050373908137612229220111725090605401619851499845373078207663154032046509062262161985203141506651321140761503160341931412149015655754079072161986111216453716577011180497779121170816198622816624877951251474904111035221791779112133890872110932910721619871980911116786218809013071791578522531385765287912117081619872136645665681621564539037310311278909010919251909010372161988107467841165836161766664114416198815615373211038539903087510031416660901481619891321078438041867741076610212010730779116198910596314971506651603651409111161990242905182592532080464454130144521103202270236901553204650906226216199027206317663265835323521526195240911193089136396320110314311377757166100216199116137619010401049347430120813437104281571372516651161991296503001101713725196114863581241131291028211050173201103143163592935716610081619922063641150665114117066543110446761331357375207026681100161992193143205011066513031173239832167241471038539101271161993321566955104118756901587661089246902131546476511226351622156573111769010431350461483371619931597619013733120190109321596315076790864721619941759651011157732190353219084010624461936631142161994181621764427509051663218541142990130125041217711619951910207739666102120538431071219914761445171226351622107371619952568415181003584222184966026210805616024191934390901091314789090103721619961559651051908101166124921715916681130737161996255861901705654507701235703092395703039010912367909010996273081901037216199715206784112124929979115610366124471441844116199761331064130172443131161998182067841121249201262424313617561792090130140901619987388772342540665604161619998284401906813113827017821619991499845373078207663154032046509062262162000105222471169879111015035100561620001112164537165770111804977791211708162001961674579750779111015592162001198091111678621880901307179157852253138576528791211708162002172063176632720451921389743141721611116877081620021074678411658361617666641144162003132905182598791942141222901952149213016200313210784380418677410766102120107307791162004161022821417121244610874114150215592202961901401620042429051825925320804644541301445211032022702369015532046509062262162005128177381667431664141623179151162005161376190104010493474301208134371042815713725166511620061181045736641416231791753700921620062063641150665114117066543110446761331357375207026681100162007241020773816690180223529533350890106135149143226903210776906830090162007321566955104118756901587661089246902131546476511226351622156573111769010431350461483371620081339217729316657837110965547898750162008175965101115773219035321908401062446193663114216200911119845733452211831106681791671620091910207739666102120538431071219914761445171226351622107371620107948458379096243311620101559651051908101166124921715916681130737162011182581316829022251305205405374176902168202225154016201115206784112124929979115610366124471441844116201215103631515404119050502196120438190508115616201218206784112124920126242431361756179209013014090162013242767843723110936688866163780111509012053134271549647131557166100816201382844019068131138270178216201491027518041426813135296591401620141052224711698791110150351005616201513532175105166560534227066367811371620159616745797507791110155921620162225812866613175371003121010101707661240364789884814861702489216201617206317663272045192138974314172161111687708162017221843175366110746791517536611011172497126970675360157071543371620171329051825987919421412229019521492130162018581773811705111620181610228214171212446108741141502155922029619014016201915103623678106106647132901303314129917791116162019128177381667431664141623179151162020192581316829022251142750769041054046107147820222515401620201181045736641416231791753700921620211165190307614965552467125951162021241020773816690180223529533350890106135149143226903210776906830090162022765030041214121965221620221339217729316657837110965547898750162023922012083790621239690473162023111198457334522118311066817916716202412651907147149259754735161765401620247948458379096243311620251711769578131187561071082225795111879111049310392162025182581316829022251305205405374176902168202225154016202622542141171071208309214111222511191544389154105810622210241751620261510363151540411905050219612043819050811561620271241381041732967618415722606135716202724276784372311093668886616378011150901205313427154964713155716610081620281432681910904203715546537683231247299162028910275180414268131352965914016202982144579750879111066511620291353217510516656053422706636781137172030213332111156463902954927474123213841280138907183271741121162030222581286661317537100312101010170766124036478988481486170248921720311267709021073231292191654541164681620312218431753661107467915175366110111724971269706753601570715433717203295277771566411012990915162032581773811705111720331323310758670010329062445490312624196716203315103623678106106647132901303314129917791116172034172278177246661151318634781781706238480147821620341925813168290222511427507690410540461071478202225154017203511341721220118801661552569025954016203511651903076149655524671259511720362310131074165524537645611386878012383780147821165025728155955951162036765030041214121965221720371130942198160125514573185126214016203792201208379062123969047317203816233205755156120679122751814715470293827065116203812651907147149259754735161765401720399827747552683916231791571620391711769578131187561071082225795111879111049310392172040811019377843905331939016204022542141171071208309214111222511191544389154105810622210241751720412361125632056108201785832629091118393372871616010116185471293101160162041124138104173296761841572260613571720421359714642418756358592259022513416256162042143268191090420371554653768323124729917204378113087212110443302162043821445797508791110665117204421297622418872714781121321960737116840172830962254291724209017204442893296610217204514655381167116188963277362923151055125670817204521333211115646390295492747412321384128013890718327174112117204613303813827602241166476903879010766172046126770902107323129219165454116468172047182598271379835154540264120361419635154140224719017204795277771566411012990915172048125671857114713617146361468372069617204813233107586700103290624454903126241967172049121155222907147222909058529451172049172278177246661151318634781781706238480147821720501113212296082238728721109179611101151172050113417212201188016615525690259540172051913778276548013766110503311720512310131074165524537645611386878012383780147821165025728155955951172052252711377613670137817653011197759253144109242121140173248332222916172052113094219816012551457318512621401720531213012736129520213628490761627614871720531623320575515612067912275181471547029382706511720541212871307113618948351256904314126217205498277475526839162317915717205510131313023713359217113343701407172055811019377843905331939017205693072374017741165878103351172056236112563205610820178583262909111839337287161601011618547129310116017205712317137752106152229025314141651520481720571359714642418756358592259022513416256172058133151176541025047737240411111345033717205878113087212110443302172059123038138471563203211203388122251172059212976224188727147811213219607371168401728309622542917242090172060132336207157551784021081729151029373717206014655381167116188963277362923151055125670817206181037739471568970937172061133038138276022411664769038790107661720622238771565619035011115181154184101753096141326624844122193737172062182598271379835154540264120361419635154140224719017206317147711105111210031010424181191544332491717093717206312567185711471361714636146837206961720641144812581075068126370490702911001720641211552229071472229090585294511720651614712571675012832920151140750100415803717206511132122960822387287211091796111011511720661346671432861032130080712491032907403717206691377827654801376611050331172067727222212485717505017206725271137761367013781765301119775925314410924212114017324833222291617206818259117989062080137661105033710490222612581750172068121301273612952021362849076162761487172069111021137622111553137901707145262313172069121287130711361894835125690431412621720701033732764796738270690421140172070101313130237133592171133437014071720711310360171041144070220261411157136130172071930723740177411658781033511720726233107202111517126172072123171377521061522290253141416515204817207321128789715652564131106598032320905714596103816353935470172073133151176541025047737240411111345033717207412707158391623179168821543827017081720741230381384715632032112033881222511720751933725311043233829022213207083077979620651761831101601720751323362071575517840210817291510293737172076193152343292851105814670169457076163670176364314110817207681037739471568970937172077910361511191760350100911011511720772238771565619035011115181154184101753096141326624844122193737172078922731704536881012717031441720781714771110511121003101042418119154433249171709371720795277217831301720791144812581075068126370490702911001720802531386511401301145020832161205624537349741130145903423609023281731717208016147125716750128329201511407501004158037172081917132972511412591011150561720811346671432861032130080712491032907403717208216103812227140151107106740151119154411531171361720827272222124857175050172083146715536247842311517318311516214126217208318259117989062080137661105033710490222612581750172084152162146887211015387296114010385399092141228172084111021137622111553137901707145262313172085134553718010314001561116590557791821301720851033732764796738270690421140172086189557122277351778753653275303561422474114681407916717208613103601710411440702202614111571361301720871831645490750713197748247187561321071083231590571720876233107202111517126172088211097324453404781057337187550468124872251324453405121147172088211287897156525641311065980323209057145961038163539354701720892523310713276121787382902325451715353228244124815447144192225150181707172089127071583916231791688215438270170817209013701130120691311033215475751661817071720901933725311043233829022213207083077979620651761831101601720911517132131555918756411251901106607417066321311720911931523432928511058146701694570761636701763643141108172092103332177981311354921707081311720929103615111917603501009110115117209319140732401129471257910990572259662155425181359409056117209392273170453688101271703144172094967224116150155501008751172094527721783130172095142596271569159018392419016190307412621720952531386511401301145020832161205624537349741130145903423609023281731717209618307193771511233411141511732530908302419010311607081720969171329725114125910111505617209715679041431540102170300723356627505161217209716103812227140151107106740151119154411531171361720982248371619041431540740431450249902721703808116069515451531411720981467155362478423115173183115162141262172099171321781130730110101245390409247233901804562311140172099152162146887211015387296114010385399092141228172100155211036374683761471174284171701291125013056172100134553718010314001561116590557791821301721011110383712183790911217109071961721011895571222773517787536532753035614224741146814079167172102136711757708121516111206176741120646325717210218316454907507131977482471875613210710832315905717210391713218667042413497351731721032110973244534047810573371875504681248722513244534051211471721041235116150407315405129565595090270217210425233107132761217873829023254517153532282441248154471441922251501817071721051317132731598317089686910329066332571721051370113012069131103321547575166181707172106114555914073734190152342104901151721061517132131555918756411251901106607417066321311721071435671314351513143571011160414319015714117210710333217798131135492170708131172108129918222260251140501667492101961721081914073240112947125791099057225966215542518135940905611721091435115110490401101948438701946746952021361721099672241161501555010087511721109119717351731181391413617211014259627156915901839241901619030741262172111138623210623137256259391114138290143172111183071937715112334111415117325309083024190103116070817211212877153110570863671071193110212708172112156790414315401021703007233566275051612172113111032011921413427561101505013017211322483716190414315407404314502499027217038081160695154515314117211414171321719085747212241902451302451201831721141713217811307301101012453904092472339018045623111401721151367161750407315406176743837361961721151552110363746837614711742841717012911250130561721169233130719155122290253321721161110383712183790911217109071961721171911169029177142577467313827065724185111090142914901301721171367117577081215161112061767411206463257172118143073214272193570509038270690171421140172118917132186670424134973517317211910139103290816834185014680144172119123511615040731540512956559509027021721201169466728876312869090585047671721201317132731598317089686910329066332571721211214314368811716116151761142569717212111455591407373419015234210490115172122262975033247035212121130361424161487418360146861429071078879041250867172122143567131435151314357101116041431901571411721231529750366573138513250597011135114216047172123129918222260251140501667492101961721241429791142901551682094061061032907136130172124143511511049040110194843870194674695202136172125113038138471561287232068110130172125911971735173118139141361721262734110710029198931376912165110187566096590587540716087096480916619961721261386232106231372562593911141382901431721271422731704536881012717031444653079862750172127128771531105708636710711931102127081721282330732105893952123135751096157405111030510385397307416651217771721281110320119214134275611015050130172129147071937726391559170221225366854649136130172129141713217190857472122419024513024512018317213019315116111001614063521159701312621724634125301164621401721301367161750407315406176743837361961721311674940611100167303103853920232528841540134131172131923313071915512229025332172132912411596143710329060251286172132191116902917714257746731382706572418511109014291490130172133142016264837801478210321383129281901871721331430732142721935705090382706901714211401721349967543323624787147144147172134101391032908168341850146801441721359498149560110142110736436358172135116946672887631286909058504767172136186891286615545070213790171414791515033177981301721361214314368811716116151761142569717213782572538071512531212081721372629750332470352121211303614241614874183601468614290710788790412508671721385977828891287217213815297503665731385132505970111351142160471721392210375062140981481375436083715914311548141123298276682130172139142979114290155168209406106103290713613017214021633233761904635807612190530358076411710707416583136172140113038138471561287232068110130182141118035113764548111088741658317214127341107100291989313769121651101875660965905875407160870964809166199618214215119205755156120679122751889903196499015117214214227317045368810127170314446530798627501821433895621172143233073210589395212313575109615740511103051038539730741665121777182144641661701138791966172144147071937726391559170221225366854649136130182145167233220251138901203956228937140907754117214519315116111001614063521159701312621724634125301164621401821461114255370811370517471102106732301721461674940611100167303103853920232528841540134131182147111411195616336721032110411545217214791241159614371032906025128618214862111751164119058172148142016264837801478210321383129281901871821491076463907838713610251470411721499967543323624787147144147182150165052929081312531049045225321813641526177011721509498149560110142110736436358182151779170136907971101133172151186891286615545070213790171414791515033177981301821529465397110910811220668540172152825725380715125312120818215311191132499849596141981302401081721535977828891287218215419319702181134376590130801038539202253218148701183110268172154221037506214098148137543608371591431154814112329827668213018215518723661106911309711706215215546767416590170819752172155216332337619046358076121905303580764117107074165831361821561942130190904165390262905601364194663214247999707182156428932966102182157345454735407160870964809166199066412907509594905140211011545160270814111011501206145097024316161821571180351137645481110887416583182158222731355164821354761555103614398672103402110714111012333105110135211821581511920575515612067912275188990319649901511821593814626303756595309581121381712701404171036873660972431412621385687275758313897260135141131107548668776182159389562118216013870252586515901607319170112251961821606416617011387919661821613210815518302861101039791131471412471141556021828610759470196212311675710866805118715582277618216116723322025113890120395622893714090775411821623314135135134037110725132135641111170321954152114121213097642137208104524497170705208973181036262182162111425537081137051747110210673230182163710057501816135058637182163111411195616336721032110411545218216417505706903332127951140136520702222927663215132182164621117511641190581821658531301705610311509054518216510764639078387136102514704118216623147390530374690659075411777293103853910123553943141661301821661650529290813125310490452253218136415261770118216715483659040786526763122242390612541437182167779170136907971101133182168302902467717479971120137116290479379655726141651514743719280417104324714079111021029918216894653971109108112206685401821692882147753472513261265315181987573714719252109152652420311962163111702629013913618216911191132499849596141981302401081821701214111990204930315256115398791511821701931970218113437659013080103853920225321814870118311026818217128821524540160263110965307691749016015141647079026890961042888539061312445475671821711872366110691130971170621521554676741659017081975218217214278108160682271124905138915429357175100918217219421301909041653902629056013641946632142479997071821731125670734032195137076578015444511821733454547354071608709648091661990664129075095949051402110115451602708141110115012061450970243161618217413331847211072152230171362117403577182174222731355164821354761555103614398672103402110714111012333105110135211821751287104165195141131225971174586401821753814626303756595309581121381712701404171036873660972431412621385687275758313897260135141131107548668776182176122239681188212416089615616795147182176138702525865159016073191701122519618217716234875401449054060390750743701230171063513118217732108155183028611010397911314714124711415560218286107594701962123116757108668051187155822776182178814214521372126611101182178331413513513403711072513213564111117032195415211412121309764213720810452449717070520897318103626218217919477211013152650516832111316631141530473103470173182179710057501816135058637182180151381755801429012211630647390811476512122201821801750570690333212795114013652070222292766321513218218184235949160120753110718218185313017056103115090545182182201421452170500111525821106222196231411101151421817473418218223147390530374690659075411777293103853910123553943141661301821831178171476660904119535470761821831548365904078652676312224239061254143718218491738165108101113965831061821843029024677174799711201371162904793796557261416515147437192804171043247140791110210299182185237453205011066772501311356181103245371120142901447196555707510091821852882147753472513261265315181987573714719252109152652420311962163111702629013913618218613728165102221248105615519655721451021821861214111990204930315256115398791511821871114135125515061021510326166732062182187288215245401602631109653076917490160151416470790268909610428885390613124454756718218816121901538155732245378416151013417122211010831821881427810816068227112490513891542935717510091821892814222980371010147412610632237371305121531454706714971120895815803746904548821821891125670734032195137076578015444511821902637109172809051709058132122422072411203208490711033215475751661817071821901333184721107215223017136211740357718219113875961174047047236730371038539730755411821911287104165195141131225971174586401821921314910716075492150205557791541621466218219212223968118821241608961561679514718219310411126247622996103728237021718219316234875401449054060390750743701230171063513118219414383207211937757050901713827069042114018219481421452137212661110118219519133804466712811585651322471763505970111351142160471821951947721101315265051683211131663114153047310347017318219618199584742217141397859753077915410566023242134047182196151381755801429012211630647390811476512122201821973087024261605041519573077979620651761831101545220544411261261151207414920130971961821978423594916012075311071821981987659024801207532804751338943136236284706131722818219820142145217050011152582110622219623141110115142181747341821998121170160977711523414561821991178171476660904119535470761822001311185173011531033418211315161161317071822009173816510810111396583106182201112632419010717814601211081531033151182201237453205011066772501311356181103245371120142901447196555707510091822021214370639190191134106645251613118151182202137281651022212481056155196557214510218220320762419010717079265140132177474455201419264168701612131182203111413512551506102151032616673206218220492817481106861052714175013118220416121901538155732245378416151013417122211010831822051214185902021759025346712890779418220528142229803710101474126106322373713051215314547067149711208958158037469045488218220611505540815905111049335116351311822062637109172809051709058132122422072411203208490711033215475751661817071822076293120949807113118220713875961174047047236730371038539730755411822088803741770411106921161822081314910716075492150205557791541621466218220910242501713729466311515271311822091041112624762299610372823702171822101292195505134183201205511119331311311822101438320721193775705090171382706904211401822111524232141313442173013071319062369022370241827118221119133804466712811585651322471763505970111351142160471822128293120949807113171131182212181995847422171413978597530779154105660232421340471822131033125190765375204317673113118221330870242616050415195730779796206517618311015452205444112612611512074149201309719618221416271321413134190121242191931131615107214170241827118221419876590248012075328047513389431362362847061317228182215929312094980715013171131182215812117016097771152341456182216139719490143210456111182320120511511311822161311185173011531033418211315161161317071822172420511521317103613122796051224209969495251904258131536412702418271182217112632419010717814601211081531033151182218122931159397041449143887238170613118221812143706391901911341066452516131181511822191710932055013119026277895168524190206211551236421822192076241901071707926514013217747445520141926416870161213118222010307107136151104119615151110248182220928174811068610527141750131182221924930933958112489251336182221121418590202175902534671289077941822223529311553970414477502511205854722290253123128035110435122228613055777677813771409052011611512394818222211505540815905111049335116351311822239921951704971304417101201831822236293120949807113118222410653205090473103290351115218222488037417704111069211618222526555318222510242501713729466311515271311822262511913521005148117251424417011118114713019631309016021943112421032702418182226129219550513418320120551111933131131182227132717748672074121454082722697090421311822271524232141313442173013071319062369022370241827118222813271292903525215921115130146919048182228829312094980711317113118222936547354018222910331251907653752043176731131182230156616690751537014611050919431149103270241818223016271321413134190121242191931131615107214170241827118223168034943691107701822319293120949807150131711311822323654735401822321397194901432104561111823201205115113118223313137251913114710690131556210327024181822332420511521317103613122796051224209969495251904258131536412702418271182234206511311350351110804501531151032902405923514417011113818223412293115939704144914388723817061311822351224511312210411327781021295120411311822351710932055013119026277895168524190206211551236421822361931011512814671312521087024187381312656277702418572094671822361030710713615110411961515111024818223781533554847112651148121182237924930933958112489251336182238151092128077351082128014782212902537061311822383529311553970414477502511205854722290253123128035110435122228613055777677813771409052011611512394818223911114289327907368729059766917677182239992195170497130441710120183182240510714217669811271822401065320509047310329035111521822411117161531849301201020901764717911822412655531822421488421985265258709087171751307791151182242251191352100514811725142441701111811471301963130901602194311242103270241818224351439541723513018224313271774867207412145408272269709042131182244112111849613651965590185830791182244132712929035252159211151301469190481822451464187567520011118749915224741430779167182245365473540182246919306422171430743986275018224615661669075153701461105091943114910327024181822471088381454754715611539879151182247680349436911077018224864512610683196695182248365473540182249184957764422124915345113224116421252150241713613018224913137251913114710690131556210327024181822502414207845303713014126020714121971170193696924134630502529213018225020651131135035111080450153115103290240592351441701111381922511195182251122451131221041132778102129512041131192252523881222648920182252193101151281467131252108702418738131265627770241857209467192253569165207657011822538153355484711265114812119225414411202107717631329280710010416161202131182254151092128077351082128014782212902537061311922551347104904087372652477227901181080671822551111428932790736872905976691767719225681011202115188319071677018225651071421766981127192257131111329035153703810610735725223811182257111716153184930120102090176471791192258144812539014321103726524771071408661202131182258148842198526525870908717175130779115119225914321420761329011501106511011222131770131182259514395417235130192260137771103114249032431131164010420213118226011211184961365196559018583079119226111387227775186105282901511108831822611464187567520011118749915224741430779167192262810399473113454130038111822629193064221714307439862750192263651177398590116182263108838145475471561153987915119226461712078076582091822646451261068319669519226591958262456624056115137182265184957764422124915345113224116421252150241713613019226610611112429015537012904549092718226624142078453037130141260207141219711701936969241346305025292130192267117750336105026547422151059021811922674289329661021922688511470511103317776153119226811951922699381072503822229652921311922695238812226489201922701110132176502230761071408661531192270569165207657011922711595124277912591711619465110112221317701311922711441120210771763132928071001041616120213119227252011127163356319227213471049040873726524772279011810806719227314161121476706132440500115317167734114721011922738101120211518831907167701922741027182822210310447532814901421922741311113290351537038106107357252238111922758642121305707167756128192275144812539014321103726524771071408661202131192276181228791160137358135061226145339066012213131651914019227614321420761329011501106511011222131770131192277112913214131342901113848315278811922771377711031142490324311311640104202131192278121013614714776242297141262100111192278113872277751861052829015111088319227910103809071901401101384698219227981039947311345413003811192280863169454462667661131192280651177398590116192281111944441701591644704161264169192281617120780765820919228264112071737645320919228291958262456624056115137192283919573624476244056110168192283106111124290155370129045490927192284970695741139136290531507501922841177503361050265474221510590218119228516166703514617224291070212640901710516571411922858511470511103317776153119228686503007061682682126657192286938107250382222965292131192287111020563499030782012610790501191192287111013217650223076107140866153119228811102861908710581005185629947171192288159512427791259171161946511011222131770131192289121623151111590512729107013045610021922895201112716335631922908339981169610327501085219229014161121476706132440500115317167734114721011922918632057156259454909271922911027182822210310447532814901421922921632114010703730237180314147670403114813170119229286421213057071677561281922931477301306134317041171907410461403111922931812287911601373581350612261453390660122131316519140192294101713587140151401476314031119229411291321413134290111384831527881192295124743055632990773130516826140311192295121013614714776242297141262100111192296138127534485570902591144612045112041311922961010380907190140110138469821922971099127156212501801130131131192297863169454462667661131192298144112128777321402128766609053047574192298111944441701591644704161264169192299146315457194170356466609014247553151192299641120717376453209192300911119414175160699907570192300919573624476244056110168192301106329777761715611645490927192301970695741139136290531507501923027643641322465690127192302161667035146172242910702126409017105165714119230376326260769990357019230386503007061682682126657192304116329777111195715621245490927192304111020563499030782012610790501191192305910512071247770159412517719230511102861908710581005185629947171192306863205715627545490927192306121623151111590512729107013045610021923073111112412192307833998116961032750108521923082939688073294121558407024737013631825991596641101291364591590153901556616179167192308863205715625945490927192309111011196226743486157879710121907901923091632114010703730237180314147670403114813170119231012321103637897001471301469740390321923101477301306134317041171907410461403111923111145285715610458232980441124454192311101713587140151401476314031119231211387227963528113232103796236311923121247430556329907731305168261403111923139511719012890756441894501923131381275344855709025911446120451120413119231418121222714775062477614776624135222243325374719231410991271562125018011301311311923151211135540355123081621084710385392021923151441121287773214021287666090530475741923168198041764404170319315219231614631545719417035646660901424755315119231710321307613290786521939303819231791111941417516069990757019231885149844118354041768330819231810632977776171561164549092719231910481329110305563855090257540192319764364132246569012719232081318474579314113854019232076326260769990357019232199514492221107121732150571923211163297771111957156212454909271923228514961062956508791113540192322910512071247770159412517719232316651251828104811198820307791131463463155840708192323863205715627545490927192324922710031194535090177107661923243111112412192325255895711250011903461674880442146412087024184532935168897907190130192325293968807329412155840702473701363182599159664110129136459159015390155661617916719232613245816510222124810561551194177916637192326111011196226743486157879710121907901923278477249713746530074169219232712321103637897001471301469740390321923287803291241701411043110192328114528571561045823298044112445419232994580490351001464153251192329113872279635281132321037962363119233052854781464176119233095117190128907564418945019233187875123416660901714192331181212227147750624776147766241352222433253747192332680515514852442651192332121113554035512308162108471038539202192333994583921104113425260071192333819804176440417031931521923347757512492155503111192334103213076132907865219393038192335691329416315585619233585149844118354041768330819233652119841374222192336104813291103055638550902575401923379803291241701903248715631192337813184745793141138540192338441329170114419233899514492221107121732150571923394632145313419233985149610629565087911135401923409106712061032856957495394251923401665125182810481119882030779113146346315584070819234144135881511923419227100311945350901771076619234264117105135810724719234225589571125001190346167488044214641208702418453293516889790719013019234310773294113210385399090505119234313245816510222124810561551194177916637192344475125145134192344847724971374653007416921923455285187564161011923457803291241701411043110192346911329751735611539879151192346945804903510014641532511923471035147713566317932163326172192347528547814641761192348142287557071390135468353509017710766192348878751234166609017142023491141923496805155148524426512023505840382130139411923509945839211041134252600712023514920120132532192351775751249215550311120235261415451032730130498192352691329416315585620235344776011103291923535211984137422220235412741808471084710329047539904135192354980329124170190324871563120235576972911501361696085719235544132917011442023568159143351132363166192356463214531342023574116522422411923579106712061032856957495394252023581819282110871649647114025251161568712112522117011923584413588151202359511611704081511923596411710513581072472023609252354471180781222526119236010773294113210385399090505120236153471651162158192361475125145134202362119601571472175232363166521111923625285187564161012023631054043190504506972641616751192363911329751735611539879151202364106941747981063190126174111192364103514771356631793216332617220236551161113245047192365142287557071390135468353509017710766202366138112439646110011083121164281711513120236642893296610220236741161113713120236711420236855402315782218202368584038213013941202369778676200108037130613120236949201201325322023701181116761210908231203824134887202370614154510327301304982023714263463903102023714477601110329202372510195640641708202372127418084710847103290475399041352023735304405092021312023737697291150136169608572023743251402762023748159143351132363166202375415190179752023754116522422412023762146202202376181928211087164964711402525116156871211252211701202377546902244011020237751161170408151202378261126220237892523544711807812225261202379321873092023795347165116215820238032519053220238011960157147217523236316652111202381373114030202381105404319050450697264161675120238227319962023821069417479810631901261741112023834303534707120238351161113245047202384611611116817104131202384138112439646110011083121164281711513120238558112451301411402023854116111371312023866344161417670120238655402315782218202387221401106461005513054735864080131613281255819097684090896512023877786762001080371306131202388351161130411041354010436901701012537557107190214191936465371367003061414241459011095356161021750701202388118111676121090823120382413488720238922306462023894263463903102023908930904613742463345170820239051019564064170820239151019564064170920239153044050920213120239289207133013591137352172023923251402762023931010295171612995173110225313220239341519017975202394721717117111110823113120239421462022023952150473901101682229018841041217373126216137122229752217497202395546902244011020239610452722901108045192251045220239626112622023975116112631701312023973218730920239891954073532050907412531312023983251905322023995783873312113120239937311403020240011130372128403142390212124146131202400273199620240119710453901979355114290949396901165010329010374120240143035347071202402996774427509051222284572024026116111168171041312024038811606913102194102841962024035811245130141140202404619802564632671402024046344161417670120240581161129010529012844651312024052214011064610055130547358640801316132812558190976840908965120240614761124513710876531121881131845752706412024063511611304110413540104369017010125375571071902141919364653713670030614142414590110953561610217507012024078818142518571035618013120240722306462024086411540391934065262024088930904613742463345170820240915691906031107756187236611010873110611675131202409510195640641709202410510027410728661520241089207133013591137352172024111361178172431610619087451275350756511382024111010295171612995173110225313220241210571908711911017141854094201202412721717117111110823113120241312141903712651485405142116111382024132150473901101682229018841041217373126216137122229752217497202414125405731390466502218678213832131202414104527229011080451922510452202415511669519590150202415511611263170131202416614245171108031181202416919540735320509074125313120241716411518300128372693421792217416101309041137202417578387331211312024188122262204921386830422120241811130372128403142390212124146131202419261197743056262671177990269711903008534029920074132256907515113235531131202419197104539019793551142909493969011650103290103741202420199655710131092901451419813407474949065411107768013820242099677442750905122228457202421141198107229990115677476728113202559252202421881160691310219410284196202422133837964563198351312842074119056202422619802564632671402024231014163975147561140104137416962024238116112901052901284465131202424124379021756966952888149061312445420242414761124513710876531121881131845752706412024251813103722510813173241903207510838926151116417614020242588181425185710356180131202426813554181901435704065982024266411540391934065262024275194715140683720242715691906031107756187236611010873110611675131202428151431211701441322465619814090175104312621120242851002741072866152024291721184181211578961812170128951416374184142290572024291361178172431610619087451275350756511382024309420540130146974031201311672024301057190871191101714185409420120243161161116612012447202431121419037126514854051421161113820243291440202615097111104845131202432125405731390466502218678213832131202433934288296901665311041321312024335116695195901502024342713012312629018021704851645411101701211198126214471146111311421853151411163532024346142451711080311812024351534214185010171777290216129107143140762411382024351641151830012837269342179221741610130904113720243612200116429670621880735681047588420243681222622049213868304221202437122013710017510037137862833226611220243726119774305626267117799026971190300853402992007413225690751511323553113120243817251103619329262577970921461113290262751311402024381996557101310929014514198134074749490654111077680138202439911692283418231115260801382024391411981072299901156774767281132025592522024408837656701180412621113120244013383796456319835131284207411905620244142516519223220244110141639751475611401041374169620244220146702763126262780536511310612733746017013141531113120244212437902175696695288814906131244542024435311116311211312024431813103722510813173241903207510838926151116417614020244416200404967761238327701909071382730970436921312024448135541819014357040659820244528191819032554044317211513307415641115711158012150571613153651559050131788131202445519471514068372024461214132050136113236317416696922024461514312117014413224656198140901751043126211202447139218590482110162104416490130240770202447172118418121157896181217012895141637418414229057202448821418756881361251071902024489420540130146974031201311672024497791875675779569520244961161116612012447202450830876637456432790740562024509144020261509711110484513120245165713297251107154720245193428829690166531104132131202452125732972513246161467012024314110820245227130123126290180217048516454111017012111981262144711461113114218531514111635320245371912122062106712018320245315342141850101717772902161291071431407624113820245433411729962024541220011642967062188073568104758842024556442378096610312024551220137100175100371378628332266112202456131063257011135852913763579311165387662024561725110361932926257797092146111329026275131140202457121373510163293575190324876003176620245791169228341823111526080138202458101417933775547706241150202458883765670118041262111312024599971789060311018778515262024594251651922322024601184637971691111136175619015096202460201467027631262627805365113106127337460170131415311131202461149217552275661751219095427283352144776202461531111631121131202462171417120213629619205113290384503371391216659120246216200404967761238327701909071382730970436921312024631111835577620013290454113014020246328191819032554044317211513307415641115711158012150571613153651559050131788131202464913103321547575166181707202464121413205013611323631741669692202465138908990924111725080706514511261202465139218590482110162104416490130240770202466768037964793250512024668214187568813612510719020246761218379613413177202467779187567577956952024681452319666550811055354511131401462122024688308766374564327907405620246915109620745176893069015683119651376486961322024696571329725110715472024706251154832074125402024701257329725132461614670120243141108202471184203784011120473170191005311228090293212496181312024717191212206210671201832024721212118756569871425351319301201071962024723341172996202473830347011012196870202131202473644237809661031202474852087776606463821770131202474131063257011135852913763579311165387662024751211930583780920741410676341907077620247512137351016329357519032487600317662024761796774427509051216904063879017710760751915120247610141793377554770624115020247791504079101222905629573202477997178906031101877851526202478201410150287297150101629612141384311151322225476202411103732024781184637971691111136175619015096202479181198102223139565596552171351975614141160494372024791492175522756617512190954272833521447762024801257621537710830816131116308159562472024801714171202136296192051132903845033713912166591202481137820990416784677207901847267144202481111183557762001329045411301402024821967378051132904326022979269167253168137907751525242202482913103321547575166181707202483114209610733110290736779732501302024831389089909241117250807065145112612124847116611159051116171703202484768037964793250512124851116851582325522479092090466412024856121837961341317721248615748497299938630502327063597779110027418351202486145231966655081105535451113140146212212487101812111710381429016715021213120248715109620745176893069015683119651376486961322124881412429161185725711132687328023021383220248862511548320741254021248981621261133159017749141202489184203784011120473170191005311228090293212496181312124901459631510519513617986742353215234247202490121211875656987142535131930120107196212491969578471511173168199472024918303470110121968702021312124928471113361962401112905402024928520877766064638217701312124938656112980954241011391342024931211930583780920741410676341907077621249410861147824099764713159028166202494179677442750905121690406387901771076075191512124957108696457021147615120249591504079101222905629573212496105471902379511214141287142731202496201410150287297150101629612141384311151322225476202411103732124976103171529711138202497181198102223139565596552171351975614141160494372124988705113199418126450438121202498125762153771083081613111630815956247212499716310847103814278147202499137820990416784677207901847267144212500112417151859017874217505125636202500196737805113290432602297926916725316813790775152524221250113626817796113117821139731101419303220250111420961073311029073677973250130212502137943748212074831129961038539909041212502428932966102212503574631293101136212503711661115905111617170321250476164510329041170841212504111685158232552247909209046641212505132361116012026620157566324113671362125051574849729993863050232706359777911002741835121250661575119011110131212506101812111710381429016715021213121250722116612513920631766321429092612090920706318413130416590170841212507141242916118572571113268732802302138322125081521352323631564674322969015290342472125088162126113315901774914121250983567732126413291701144212509145963151051951361798674235321523424721251062062485116923331212510969578471511173168199472125111557613159051141112032516377554770624115021251184711133619624011129054021251213106270770987583065903661135140962125128656112980954241011391342125131816211218320508290160757701472103853951307791210772125131086114782409976471315902816621251413475175938896160474545127710329016021251471086964570211476151212515811664181205110352411421602125151054719023795112141412871427312125161113613090503774372931017307411721251661031715297111382125171072212544013266515290532154472125178705113199418126450438121212518107299853584753315447781619050212518716310847103814278147212519173574532992251496930741707193217865130779122170821251911241715185901787421750512563621252081019111422331103901937302125201362681779611311782113973110141930322125217255510511117064502082125211379437482120748311299610385399090412125221640645371156120372826512016631683077911503621252257463129310113621252310121645372106151119321407856322125237616451032904117084121252413548778411358677931891529029248314021252413236111601202662015756632411367136212525131166247920120453232990293103126901302125256157511901111013121252614166914537236340615311119060541754121252622116612513920631766321429092612090920706318413130416590170841212527181120126297902961032461522661123411554041865525613221252715213523236315646743229690152903424721252811101641702116161180375710119213021252883567732126413291701144212529121031715297112262227739014354596212529620624851169233312125302013153116846283490156717157321190137011118786200145926212530155761315905114111203251637755477062411502125318660927827462268116462140212531131062707709875830659036611351409621253285761679051104524796679121253218162112183205082901607577014721038539513077912107721253373663557214426392071221253313475175938896160474545127710329016021253492017771329050925946214021253481166418120511035241142160212535112273649144110127104115748131701212535111361309050377437293101730741172125365137366564138212536107221254401326651529053215447212537810286190764915101341312125371072998535847533154477816190502125387194904514114146513821253817357453299225149693074170719321786513077912217082125391340190790110583447411038539202262321312125398101911142233110390193730212540730644351762421154722125407255510511117064502082125418339461757523332140522821254116406453711561203728265120166316830779115036212542810621205648970618090138212542101216453721061511193214078563221254372593514197549022113821254313548778411358677931891529029248314021254483751751421311107488138212544131166247920120453232990293103126901302125457259114897065804521382125451416691453723634061531111906054175412125469225785122370627718532131212546181120126297902961032461522661123411554041865525613221254771058491111218236413602125471110164170211616118037571011921302125489225524154013432111013754021254812103171529711226222773901435459621254911107037321270314166609061313121254920131531168462834901567171573211901370111187862001459262125509656112666090532779081212550866092782746226811646214021255172415105149635431913821255185761679051104524796679121255282591101382078625111181212552736635572144263920712212553595227935721921255392017771329050925946214021255482619627444110324152125212554112273649144110127104115748131701212555818915457166194170357021255551373665641382125561513781846442815714812421808682294755620521255681028619076491510134131212557163017614678961144540471441346901251476946752212557719490451411414651382125586220905669990697212558134019079011058344741103853920226232131212559121051253904719935597132906570171212559730644351762421154722125601217414777614678964657297911779040221256083394617575233321405228212561143701437717710909583070173990129701197272125618106212056489706180901382125621424177256130672111091714769462571912622125627259351419754902211382125631057749111512390638909821520221256383751751421311107488138212564142013205277962744411032412486132462492272125647259114897065804521382125651210497577750601412123511629041196212565922578512237062771853213121256610340249457103116061207657012521256671058491111218236413602125671619793617590253155621414731000907415313559721256792255241540134321110137540212568738490501617072812182125681110703732127031416660906131312125696220909669990737212569965611266609053277908121257023106290470611414513236315114029014511535480511030184470770113770721257072415105149635431913821257182271137761071901253559721257182591101382078625111181212572117988104572851360312022076570124421257259522793572192125731910318184214120319712429039778962135186383570355972125738261962744411032415212521257411261166516626590968612895494472125748189154571661941703570212575821326258244650171051212575151378184644281571481242180868229475562052125766330925010728659221257616301761467896114454047144134690125147694675221257712479355817535111113617561901501702125776220905669990697212578733931961133151102552125781210512539047199355971329065701712125791020614509051592388870241821257912174147776146789646572979117790402212580201031713270690111590711049711307791294996157821391117092125801437014377177109095830701739901297011972721258111267364919810066609053247111212581142417725613067211109171476946257191262212582969196562224141527136212582105774911151239063890982152022125837236319651297967521258314201320527796274441103241248613246249227212584917212667159917556279151212584121049757775060141212351162904119621258596912361106419051144236312125851034024945710311606120765701252125861153651074111670613798225418812031212586161979361759025315562141473100090741531355972125871624171521618113973037586148212439142755621258773849050161707281218212588122168771610325195176902469047314021258862209096699907372125896137176106470690512125892310629047061141451323631511402901451153548051103018447077011377072125905261253323624721259082271137761071901253559721259111226491115193696924134921302125911179881045728513603120220765701244212592135364186413132155777110121121044313121259219103181842141203197124290397789621351863835703559721259389164115616790239150562125931126116651662659096861289549447212594868415179053513521557212594821326258244650171051212595106264111065232925914169202131212595633092501072865922225961010203201677951262508142171121259612479355817535111113617561901501702225972231866773106293454729114261684781101501276147111111155011356625621259773393196113315110255222598122543705048814012126690489014296212598102061450905159238887024182225991137177341408451364429056115422212599201031713270690111590711049711307791294996157821391117092226007020165090859608813821161397825510326163211407690150913419314121490156506901563651469540120913540150344136141281903569014277512167751845905402059054014490540603908411326039021290510511421711212600112673649198100666090532471112226011331432050110624873862139116653750212601969196562224141527136222602123399090582665796212314161675721260272363196512979675222603133004233719371401212669048901429621260391721266715991755627915122260415349773187568716179690356610212087016456121260496912361106419051144236312226059146973100665735544437502126051153651074111670613798225418812031222606251339421175084396860191101835354995771018109913128811066869014296212606162417152161811397303758614821243914275562226071411789211750215314710153141666090902126071221687716103251951769024690473140222608106111081171022059030310051209021260861371761064706905122260917224411906651288814906134545611539879164466512126095261253323624722261022192041397673512702195401424166168843969066355805196071902126101122649111519369692413492130222611922490296657463412144776212611135364186413132155777110121121044313122261222319320501106651187561072106651528797146388200177979879151212612891641156167902391505622261337321411906651300903512166659680411510873614290736505407313637743710329096539909035776651600712126138684151790535135215572226141712932118690102251905137557930787124790113878175621261410626411106523292591416920213122261568011290417305222615428932966102222616426902518122261610102032016779512625081421711222617123497738199692104090968205121391222617223186677310629345472911426168478110150127614711111115501135662562226182241896144797079026890961042888149061345456115398791644665122261812254370504881401212669048901429622261999330041221679052412222261911371773414084513644290561154222226202581773908559724695214964495202771711597412801446610212016630779151222620702016509085960881382116139782551032616321140769015091341931412149015650690156365146954012091354015034413614128190356901427751216775184590540205905401449054060390841132603902129051051142171122262116104327248220422220321129203151443111289607072226211331432050110624873862139116653750222622142208350904711041501162354374414290757222622123399090582665796212314161675722262320421104133961371936290352411105875290661019437524135622262313300423371937140121266904890142962226248611445148100113910259475402226241534977318756871617969035661021208701645612226252424413646958990294543170450413219390445207124358109166649102096750222625914697310066573554443750222626211781119024974217250117414290800192685309676201210651492226262513394211750843968601911018353549957710181099131288110668690142962226279169516901376658110209675022262714117892117502153147101531416660909022262811611443418454015034412419690222628106111081171022059030310051209022262920113350813811519361761936290352411106610196717115446862226291722441190665128881490613454561153987916446651222630152964038715723713941110390183439669207027912226302219204139767351270219540142416616884396906635580519607190222631279761909091777074725213396137674117821771166610110088109690665819090160932226319224902966574634121447762226322024950870411106665990866770150547961065737906691802226322231932050110665118756107210665152879714638820017797987915122263313306657502031665198791120165665122263337321411906651300903512166659680411510873614290736505407313637743710329096539909035776651600712226341034438511066579779859782075122263417129321186901022519051375579307871247901138781756222635359414666513559066436731661019693011453388207479874917142661547366253153513210812122609081179122263568011290417305222636172781787134112068429254644141571491032901565179122263642690251812226379556816414617711221847585722263712349773819969210409096820512139122263844515225915222263822418961447970790268909610428881490613454561153987916446651222639112807119017465404215611167281041082226399933004122167905241222226401435439615421858211062295976211133159016122264025817739085597246952149644952027717115974128014466102120166307791512226412333190441169520106325520311378236752782661387555610329028715122264116104327248220422220321129203151443111289607072226421453081115131222124575785667208680665522264214220835090471104150116235437441429075722264311371471707540976213648131590872226432042110413396137193629035241110587529066101943752413562226449102960905292142171113022264486114451481001139102594754022264582703131325755611539887122264524244136469589902945431704504132193904452071243581091666491020967502226468921026718146390137797222646211781119024974217250117414290800192685309676201210651492226472778150724176678540401150416680050690401141500702326237296901529034247222647916951690137665811020967502226481686501120106257183213104018390820535401150411432226481161144341845401503441241969022264921650300419879140665718335148271932229013956171414791186222649201133508138115193617619362903524111066101967171154468622265016220567734667140716785641895255903077914837222650152964038715723713941110390183439669207027912226511220145490561153988711077865766121222651279761909091777074725213396137674117821771166610110088109690665819090160932226528105773751474657353077972226522024950870411106665990866770150547961065737906691802226531839981041665711930866442448753754066102902167972226531330665750203166519879112016566512226547881806657107167576922265410344385110665797798597820751222655161286186665166435115101254071784157217396750222655359414666513559066436731661019693011453388207479874917142661547366253153513210812122609081179122265615302180665710190287552879010149665375022265617278178713411206842925464414157149103290156517912226571726314111665773116590140415713911665375022265795568164146177112218475857222658158121296651164510325805114290886651600712226584451522591522226591293109141665710329047539904135222659112807119017465404215611167281041082226602725832614466517583210321105705114213624824190613167103290419086066516007122266014354396154218582110622959762111331590161222661103361935198540520540807411722266123331904411695201063255203113782367527826613875556103290287151222662176501914071222418127290208111142451711544680222662145308111513122212457578566720868066552226637596431416621064572226631137147170754097621364813159087222664915669551013118756122786622266491029609052921421711130222665182806611075051423907505110381429041150665154071222665827031313257556115398871222666183509010914714077510047151797704166609014822266689210267181463901377972226672937178307791668628279090502204130463155496793135913413077912090750463463155840708222667277815072417667854040115041668005069040114150070232623729690152903424722266829124739509513313132173614757355214270674780666090530791513565857010021421711222668168650112010625718321310401839082053540115041143222669994146665130910866311412226692165030041987914066571833514827193222901395617141479118622267011302180665114296291137901996622267016220567734667140716785641895255903077914837222671102786736647755477062411502226711220145490561153988711077865766121222672125741908411942629081298987911711222672810577375147465735307797222673443811661172401371168614644141572381421103204891703203271167069613290261161112597375211909590170103474671118108669026222673183998104166571193086644244875375406610290216797232674322311910422267478818066571071675769232675510275669045791222675161286186665166435115101254071784157217396750232676511661067120457972226761530218066571019028755287901014966537502326774237934579722267717263141116657731165901404157139116653750232678410453644579722267815812129665116451032580511429088665160071232679101761210176147490417631103222267912931091416657103290475399041352326807162451477502171413170222680272583261446651758321032110570511421362482419061316710329041908606651600712326815327130568457972226811033619351985405205408074117232682510555721104579722268217650191407122241812729020811114245171154468023268337944567222683759643141662106457232684669196453817667912226849156695510131187561227866232685769901269019378114022268518280661107505142390750511038142904115066515407123268661205019014415954022268618350901091471407751004715179770416660901482326872182211966703801731408540791042217101218768611845236861205175781540222687293717830779166862827909050220413046315549679313591341307791209075046346315584070823268855367507611154022268829124739509513313132173614757355214270674780666090530791513565857010021421711232689510281875611154022268999414666513091086631141232690101171761120714732013224678114022269011302180665114296291137901996623269113391770811058103290217306511429014522269110278673664775547706241150232692135071027351129690130690904547904832226921257419084119426290812989879117112326939171109892852131215901203514222693443811661172401371168614644141572381421103204891703203271167069613290261161112597375211909590170103474671118108669026232694155071027352419696739081280307193909057232694428932966102232695453416111612223269532231191042326961795611212153690904166841461121115141653421402326965102756690457912326972612865907082214110611866311421701320512246305023270641151903077911022112326975116610671204579723269810684187779587233321151232698423793457972326995778434012021312326994104536445797232700321396969777919010723713516711516290326261176509096191687287292147828118416121151461562327001017612101761474904176311032232701151062177901057416583210161110130964518777822327017162451477502171413170232702821881045726412814820213623270253271305684579723270375627157442750905123270351055572110457972327046861351121904035402327043794456723270514956112121536909041668451135297135422232705669196453817667912327062595881518955078161630502327064196559078383714373530779115190102137232706769901269019378114023270779477021116305035209623270761205019014415954023270898991111018604516480702111145232708218221196670380173140854079104221710121876861184523686120517578154023270945367142142123270955367507611154023271010680108477549696470321551232710510281875611154023271112198351084772366110691233321151232711101171761120714732013224678114023271257784340120213123271213391770811058103290217306511429014523271351551901701111312327131350710273511296901306909045479048323271481062206157151127914114418262327149171109892852131215901203514232715686135712190403540232715155071027352419696739081280307193909057232716713274740469056241232716453416111612223271719162311761575242058739176047333024614415010103413425402327171795611212153690904166841461121115141653421402327188102156465262613116342540232718261286590708221411061186631142170132051224630502327064115190307791102211232719716114784770914064123271910684187779587233321151232720713381198621592147218232720577843401202131232721418690158854232721321396969777919010723713516711516290326261176509096191687287292147828118416121151461562327226475175454116462140232722151062177901057416583210161110130964518777822327231117650111012134112016522905316023272382188104572641281482021362327241215059643611301544539057321171123272475627157442750905123272586372625824465017105723272568613511219040354023272693448943175021010728666623272614956112121536909041668451135297135422232727568418168590102523272725958815189550781616305023270641965590783837143735307791151901021372327287118719071399213723272879477021116305035209623272976363132124290753812327299899111101860451648070211114523273075762479159045791512327304536714214212327315162247414457972327311068010847754969647032155123273255863124945797232732121983510847723661106912333211512327331033024741964418940841472797232733577843401202131232734721936511242903976723273451551901701111312327351210363151141169423101142321911803723273581062206157151127914114418262327361419736457506090142817069012459018332232736686135712190403540232737827045702806775135270241823273771327474046905624123273877963191111876113123273819162311761575242058739176047333024614415010103413425402327399616234110590170840422471104232739810215646526261311634254023274046643027782232740716114784770914064123274110128594117041594116722315123274171338119862159214721823274273663512534136770412327424186901588542327431028216877214159325872024123274364751754541164621402327441611669651201259675073214596103853957468139473422327441117650111012134112016522905316023274593998101781022288480453641232745121505964361130154453905732117112327465650300415557723274686372625824465017105723274781593311208391623179157232747934489431750210107286666232748111811115907010009047414573444223274856841816859010252327498153647277539121806139714023274971187190713992137232750121889545702318773701615553970241823275076363132124290753812327511097641171137331201903527411723275175762479159045791512327527964521032909617411723275251622474144579723275310656112293101111241466387411723275355863124945797232754612413141570138322327541033024741964418940841472797232755870453101860477491703138232755721936511242903976723275612128281327065113290706671081311342327561210363151141169423101142321911803723275785965105196961032120130232757141973645750609014281706901245901833223275851376112130652622327588270457028067751352702418232759810516012081635392029013023275977963191111876113123276059561121306526223276096162341105901708404224711042327611459651051115214372231732050496219013023276146643027782232762572414113065262232762101285941170415941167223151232763580910214150732232763736635125341367704123276424236111661218721109171377304336507377023690115714740906617014123276410282168772141593258720241232765658611159135210431412327651611669651201259675073214596103853957468139473422327666146416704220213023276693998101781022288480453641232767610621779056311120223276756503004155577232768739116941280511105823276881593311208391623179157232769923643141108116119154431552327691118111159070100090474145734442232770741145390227772021362327708153647277539121806139714023277151074512022278323277112188954570231877370161555397024182327728330202131477581470241823277210976411711373312019035274117232773166385641809262961471195575110201311301411402327737964521032909617411723277410567377661071141113279073078223277410656112293101111241466387411723277562454514711910301702327756124131415701383223277610691989023686779114711910809623277687045310186047749170313823277761159651282655182327771212828132706511329070667108131134232778811788590170840422470712327788596510519696103212013023277988911477785716114322531382327795137611213065262232780710271321251319685525323278081051601208163539202901302327815546379667813123278159561121306526223278214340810457306811361922532028790390715623278214596510511152143722317320504962190130232783812841355169301774188712272232783572414113065262232784818545962994387465612327845809102141507322327857170781032909726013123278524236111661218721109171377304336507377023690115714740906617014123278681661725687275758313823278665861115913521043141232787959651011136171329725113123278761464167042202130232788872931921175738419259123278861062177905631112022327891130160120211323631139121665912327897391169412805111058232790183881283156207124761727352583180137661108496232790923643141108116119154431552327917340810457255128120213623279174114539022777202136242792913761904634129614511431452712327925107451202227832427932622790105819355832936855251051666490286481761374256136195012510510423279383302021314775814702418242794182271107502545607583294311105657733288319923279416638564180926296147119557511020131130141140242795193284573831575539374265116932028041870540620306797232795105673776610711411132790730782242796112581286661311427507690410791322327966245451471191030170242797172861205668711273583952363232075807663306797232797106919890236867791147119108096242798981490715111566550517432327986115965128265518242799118141205668711273709518041262212327998117885901708404224707124280092869071511166618025174323280088911477785716114322531382428019784096657659170669107323280171027132125131968552532428022810207733513522744674757290483411352518090810113290501481311501671342179151232802554637966781312428031210210170614481123857422395062170167232803143408104573068113619225320287903907156242804148104566124147353418707813202801152167232804812841355169301774188712272242805151020773951321419019084396906591706691073232805818545962994387465612428061610206612417665371407901004115559860359170123280671707810329097260131242807141020458706141708540518186415706217017323280781661725687275758313824280891965105186054875166104023280895965101113617132972511312428097781507244390667823280987293192117573841925912428102059631497150728439690817737598791904257805176791512328101130160120211323631139121665912428119258296665765917066910732328111838812831562071247617273525831801376611084962428123515018072321904766106813901503741659170669107334743225113640110164829640110168793198791171123281273408104572551281202136242813262581286729066129051466322312036610290346218343474235117215094143441372428134289329661022428141310207738184396901575681543620306791512428149137619046341296145114314527124281592067843285765861557095624281526227901058193558329368552510516664902864817613742561361950125105104242816111331391166512121391096615176624281618227110750254560758329431110565773328831992428171627031313257520281308674821141414591573120512321544242817193284573831575539374265116932028041870540620306797242818191376190908107904211054397841847812104191041319879117112428181125812866613114275076904107913224281922150596437290381136128190140579076641810461111496414701312428191728612056687112735839523632320758076633067972428201791647462411507290511961811210419104151621701002428209814907151115665505174324282115276438126651753875033410113399018172561302428211181412056687112737095180412622124282278574190223161246641421522907504118029110623715267711011227079115072659023947121056471574904171767106362771362771375636471197563147697593325227637761108971098961105413252276373441054349902660597136242822928690715111666180251743242823171501377291590661105391935111813790226150939224282397840966576591706691073242824482581286282769066131290969655107018395492555110441109516323746274166719045881113558051554162490814541468797915906611154188073317917362428242810207733513522744674757290483411352518090810113290501481311501671342179151242825136601027192906377919057750341210113914024282512102101706144811238574223950621701672428264815032052721716036610183219029166292561102562515657042830423351217376153147826850890120214487750199017214196386261570103853925666242826148104566124147353418707813202801152167242827141591043963580106969367505166751418902428271510207739513214190190843969065917066910732428281933116995932577476442815714866920120823760949031234242828161020661241766537140790100411555986035917012428291471121232190317729159082147411196610524282914102045870614170854051818641570621701732428302210234072761721296619321227019702418511022851872831873077972428309196510518605487516610402428313325690351212573566113709621734701980470287218687813717119190491919049131643210901391724283177815072443906678242832212464315072491526140104505722561038539909035806651600712428322059631497150728439690817737598791904257805176791512428337371664710385399071242833925829666576591706691073242834383277173071113532190120391321907192206909636901429010366690813141690262118540671265407230665160071242834351501807232190476610681390150374165917066910733474322511364011016482964011016879319879117112428351032577307750905129310166142242835262581286729066129051466322312036610290346218343474235117215094143441372428363131432050110665132141667402731103609014129311036090141661103609021551901250730722428361310207738184396901575681543620306791512428371165030041321902972503412139134242837920678432857658615570956242838152296747750769013539045654013733568922082428381113313911665121213910966151766242839111166135390702107108307664181708242839162703131325752028130867482114141459157312051232154424284079204641813975805724284019137619090810790421105439784184781210419104131987911711242841161058456732307155661085174741611411040183912428412215059643729038113612819014057907664181046111149641470131242842182454573137221153511071083076641817022271367192242842179164746241150729051196181121041910415162170100242843101854514752166916307668996242843152764381266517538750334101133990181725613024284417596438126651401856073113089368690147126821424284478574190223161246641421522907504118029110623715267711011227079115072659023947121056471574904171767106362771362771375636471197563147697593325227637761108971098961105413252276373441054349902660597136242845231331064323271104781650057518411767841115172443131327103669713024284517150137729159066110539193511181379022615093922428463832845147750763009632112586312029273176901777514117411097520617790791117161103290130556115315098791668024284648258128628276906613129096965510701839549255511044110951632374627416671904588111355805155416249081454146879791590661115418807331791736242847870419032710364414157164242847136601027192906377919057750341210113914024284811371108282991032901803077915203124284848150320527217160366101832190291662925611025625156570428304233512173761531478268508901202144877501990172141963862615701038539256662428495078150724439066727708721109321701521316215537170100906771031412126769611519057313267431412613290641103115010910497079716249079113119879117112428491415910439635801069693675051667514189024285019781507241790667277017790791121261133810915015210327082428501933116995932577476442815714866920120823760949031234242851231501807285810750577410461210568930516216518080269314721529021824285114711212321903177291590821474111966105242852766561904439066727702626866124904232511102174191074782110371244585162170100264753453041710924187698418757141872124187106841877184187507418774418747890458512511103721110811103721130511037211152110100242852221023407276172129661932122701970241851102285187283187307797242853392581286665166751747135710120831396902123878230768162791671297791511232418724701142411101157870830768987912239224285333256903512125735661137096217347019804702872186878137171191904919190491316432109013917242854278177315775355475124612077779110287381505867916615010487393210512232785510312428542124643150724915261401045057225610385399090358066516007124285522150320527214743197463396211549141150104103853990416551322428557371664710385399071252856996126111681110462877416232428563832771730711135321901203913219071922069096369014290103666908131416902621185406712654072306651600712528571971538932050736121905303580764117107610385399035741242857103257730775090512931016614225285822557372437447156372013710012661563779651321796314165901714242858313143205011066513214166740273110360901412931103609014166110360902155190125073072252859162209712118485714611513368710132706513077911372428591165030041321902972503412139134252860913822711548095829128281144242860152296747750769013539045654013733568922082528611225912877156103853990291150741931302428611111661353907021071083076641817082528621696111516690468867199903661516132770671144242862792046418139758057252863173152343292851105813796615835476777461507242863161058456732307155661085174741611411040183912528649103615111917603501009110115124286418245457313722115351107108307664181702227136719225286517397501192888149061345475090811501033115174162324286510185451475216691630766899625286683411697221205321697293224286617596438126651401856073113089368690147126821425286793042311361778611190646702242867231331064323271104781650057518411767841115172443131327103669713025286897091068145091111296138708242868383284514775076300963211258631202927317690177751411741109752061779079111716110329013055611531509879166802528698731709882070987481312428698704190327103644141571642528701334721754716278044166558418107511302428701137110828299103290180307791520312528711014781222110716953774196752428715078150724439066727708721109321701521316215537170100906771031412126769611519057313267431412613290641103115010910497079716249079113119879117112528721613383745415287130149222666609014247563622428721978150724179066727701779079112126113381091501521032708252873212091478495111741865955106589080901750518110727141141138242873231501807285810750577410461210568930516216518080269314721529021825287415233774855150980963413737110051215924378818424287476656190443906672770262686612490423251110217419107478211037124458516217010026475345304171092418769841875714187212418710684187718418750741877441874789045851251110372111081110372113051103721115211010025287520303222777495359029321601999041215114796324219015234247242875392581286665166751747135710120831396902123878230768162791671297791511232418724701142411101157870830768987912239225287619233477483236906901342532607137161886719226931791137242876278177315775355475124612077779110287381505867916615010487393210512232785510312528771025821220840376651231137266562428772215032052721474319746339621154914115010410385399041655132252878979718239140901474141201252878428932966102252879718112580181076689102252879996126111681110462877416232528807498137931114142900622528801971538932050736121905303580764117107610385399035741252881934139211057773581397661212528812255737243744715637201371001266156377965132179631416590171425288212103327110210150011146291101002880622528821622097121184857146115133687101327065130779113725288376711621701705004561125288391382271154809582912828114425288411133722240177747017695112089113425288412259128771561038539902911507419313025288510255382706170815651202113271372528851696111516690468867199903661516132770671144252886113572122411637490816280154776252886173152343292851105813796615835476777461507252887151041692111798277024783821158767307791137252887910361511191760350100911011512528888751125141843257248737252888173975011928881490613454750908115010331151741623252889111038371125006798416511057479125288983411697221205321697293225289092242626071151604541164621402528909304231136177861119064670225289196554204657297911774170926125289197091068145091111296138708252892138277410915321617120513973217297164152252892873170988207098748131252893873175062363291108556822528931334721754716278044166558418107511302528947101365357603351053572528941014781222110716953774196752528951655726931783227293151107249650441346110408140252895161338374541528713014922266660901424756362252896112976657274170719321786512277082528962120914784951117418659551065890809017505181107271411411382528971710383190804266682061521163435167487120921255125289715233774855150980963413737110051215924378818425289896711547653217411701906122528982030322277749535902932160199904121511479632421901523424725289915103831453221332455126672367665147041252899192334774832369069013425326071371618867192269317911372529001675115431154540132138311429614411022241600712529001025821220840376651231137266562529015281903929585402529019797182391409014741412012529021155728710946413394101901037411725290271811258018107668910225290313221511429014565324625032502917411725290374981379311141429006225290410731128163781812314514171082529049341392110577735813976612125290593073214272193967107426140252905121033271102101500111462911010028806225290679613155090653361422529067671162170170500456112529077233147643924791112529071113372224017774701769511208911342529081525821881010810987871268177270630124374117252908102553827061708156512021132713725290912315222773021131885038290730741172529091135721224116374908162801547762529101411162071103327710553725531416660901482529101510416921117982770247838211587673077911372529115967543323624725291187511251418432572487372529121410320741171051311903220490115152411302529121110383711250067984165110574791252913138138276071165976456317414911046225291392242626071151604541164621402529141781371723296011104775405246590108471038539730741252914965542046572979117741709261252915133376369271118329471383587575140708252915138277410915321617120513973217297164152252916113013472659610921214290103741623252916873175062363291108556822529171352720679305120612071529310110374117252917710136535760335105357252918121321381266577086210321104067913298325291816557269317832272931511072496504413461104081402529195158682774787972529191129766572741707193217865122770825292011124271779519877312137125320279725292017103831908042666820615211634351674871209212551252921418880147157252921967115476532174117019061225292211148750627771776357702387027972529221510383145322133245512667236766514704125292322543140750190961233714132662484412215963780137661101403179725292316751154311545401321383114296144110222416007125292489795650187568043596125292452819039295854025292516259128766775195266646147130141146974039032252925115572871094641339410190103741172529269444664141813613014640396252926132215114290145653246250325029174117252927926224710692477082443753179725292710731128163781812314514171082529281017813111681770247414927702797252928930732142721939671074261402529291383660161131305136869908172532027972529297961315509065336142252930913842396202299431316766725293072331476439247911125293151888015189669525293115258218810108109878712681772706301243741172529321279862261162184141672126283411302529321231522277302113188503829073074117262933110925293314111620711033277105537255314166609014826293441334544124502529345967543323624726293561969332210673150252935141032074117105131190322049011515241130262936111531362671410161429015513735151252936138138276071165976456317414911046226293711117012578325523299092090466472529371781371723296011104775405246590108471038539730741262938854877841646067291842529381333763692711183294713835875751407082629391127016509096504601032412177725293911301347265961092121429010374162326294081967667147467509051252940135272067930512061207152931011037411726294152891254122257252941121321381266577086210321104067913298326294281062177411511162226570725294251586827747879726294345663240614625294311124271779519877312137125320279726294467885168261202131252944418880147157262945826241371151199373049262529451114875062777177635770238702797262946659651762752110812529462254314075019096123371413266248441221596378013766110140317972629477666170524657895113125294789795650187568043596126294872322022965221740649225294816259128766775195266646147130141146974039032262949531262161291512529499444664141813613014640396262950101703309014193851141272711312529509262247106924770824437531797262951739290457580441600586252951101781311168177024741492770279726295269229058702586131252952138366016113130513686990817253202797262953114219016969212409311407115096025295391384239620229943131676672629548312624765111049616545625295451888015189669526295552322024740613125295512798622611621841416721262834113026295692565105110847103853920213126295642893296610226295751026324912013126295711092629585128742082621312629584133454412450262959717910129174135651131262959619693322106731502629609656510511084712796712021312629601115313626714101614290155137351512629618250902041220372101901312629611111701257832552329909209046647262962510232243343131262962854877841646067291842629637286904705174811312629631127016509096504601032412177726296461026231578216622126296481967667147467509051262965612718231578219133262965528912541222572629667150299706514913113126296681062177411511162226570726296786978222751061908735122426296745663240614626296875691369057961320913826296867885168261202131262969415026952437262969826241371151199373049262629705186565813041932629706596517627521108126297156094913517114626297176661705246578951131262972711244578513045221812629727232202296522174064922629731211241087151235816143613830414151262973531262161291512629746433120702117160131262974101703309014193851141272711312629757226491411381167513126297573929045758044160058626297691120138524068414422186218262976692290587025861312629778167416101578216611622126297711421901696921240931140711509602629783128304221262978831262476511104961654562629794232204921382629795232202474061312629803268116202262980925651051108471038539202131262981211742697119030085260596256299200741322569075151132355311312629815102632491201312629827278253415210103113826298251287420826213126298311227377151672253811290511695226298371791012917413565113126298485681118926151116418226298496565105110847127967120213126298555691369040637126298582509020412203721019013126298642261275525126298651023224334313126298731997811022629877286904705174811312629883965153582629886102623157821662212629894142454909802629896127182315782191332629903270187892629907150299706514913113126299143126277077026299186978222751061908735122426299227006042629927569136905796132091382629938350521161021311956211512629934150269524372629946139212120515113126299451865658130419326299513105170380501513412411831003511164115626299556094913517114626299638925401752629967112445785130452218126299751741159611612126299712112410871512358161436138304141512629983892135254026299864331207021171601312629998196766714746750905126299972264914113811675131263000528912541222572630009112013852406841442218621826300142595315543726300181674161015782166116221263002653241157481317012630023128304221263003623136106018312613826300342322049213826300455307012963513126300432681162022630054106673267263005211742697119030085260596256299200741322569075151132355311312630066246770656432138263006727825341521010311382630075532510417321312630071122737715167225381129051169522630083232764912630088568111892615111641822630096232202324080176263009556913690406371263010479917907412630104226127552512630114236189117472630113199781102263012445091144070826301239651535826301348854052074726301341424549098026301489556103940129051120747263014327018789263015622220569407202263015431262770770263016689290194141401102630162700604263017520158711901702630178350521161021311956211512630186922907156431287263018613921212051511312630194638561067372630191310517038050151341241183100351116411562630206108377121031562630203892540175263021614013466411903226302151741159611612126302236608952426302238921352540263023311279261526302381967667147467509051263024653251041617514626302452891254122257263025780674663566609026302542595315543726302641100459613126302665324115748131701263027317010369263027623136106018312613826302841196965113826302855307012963513126302961028611207151466263029410667326726303042322041867012630306246770656432138263031437032882472630315532510417321312630324511908112126303232327649126303339820437263033623220232408017626303472279020622581511162630344799179074126303581967667147467509051263035423618911747263036528912541222572630364450911440708263037442164146112226303748854052074726303879563264652751317012630388955610394012905112074726303941012969061263039622220569407202263040315266588263040689290194141401102630411123220211032214512049011515247263041520158711901702630423152665882630426922907156431287263043510184995014713826304346385610673726304462067843150471312630446108377121031562630457102636212110321165126304561401346641190322630464227216524726304636608952426304751029603252512630473112792615263048938090556641185570901382630486532510416175146263049577815651202131263049780674663566609026305092279012096119489113725692630504110045961312630516435161901159620026305131701036926305241947613525402630524119696511382630538196766714746750905126305361028611207151466263054528912541222572630544232204186701263055342175112226305543703288247263056795632156527513170126305645119081121263057410129690612630573982043726305831526658826305872279020622581511162630591123220211032214512049011515247263059819676671474675090512630605102816280525092630605289125412225726306141090190251216226306144216414611222630624266751751708263062795632646527513170126306331526658826306341012969061263064559643105741514263064315266588263065311816410526306511232202110322145120490115152472630662142460263066315266588263067610205677317068261263067510184995014713826306891068904707041137716177138263068620678431504713126306951287303270651263069710263621211032116512630703874108472630704227216524726307110196766714746750905123281326307151029603252512630725289125412225726307293809055664118557090138263073342155011222630735778156512021312630747956321296527513170126307492279012096119489113725692630754101296906126307564351619011596200263076315266588263076419476135254026307711232202110322145120490115152472630778196766714746750905126307851516241901077263078528912541222572630793142454902630793421751122263080485511568628926308079563215652751317012630815346419679092026308141012969061263082315266588263082315266588263083447124149637263083112322021103221451204901151524726308461943710329021079126308451028162805250926308553999045192138263085410901902512162263086112869047051184816215023245141263086426675175170826308791865650296502361567101312630873152665882630887102056773145178512372630885596431057415142630893155188462263089311816410526309010196766714746750905180414262630902142460263091528912541222572630916102056773170682612630924421451461122263092910689047070411377161771382630937956324565275131701263093512873032706512630944101296906126309438741084726309531526658826309510196766714746750905123281326309611232202110322145120490115152472630965289125412225726309742329010028582630973421550112226309811131146491327890262907304113622630987956321296527513170126309999349055645118557090138263099410129690612631005222902306113126310031526658826310152068152113202263101112322021103221451204901151524726310231744719926310251516241901077263103412949087322631033142454902631043892295540263104485511568628926310561081249151250155307263105534641967909202631068196766714746750905126310631526658826310752891254122257263107447124149637263108442167102722263108619437103290210791263109695632382751317012631095399904519213826311041012969061263110112869047051184816215023245141263111315266588263111918656502965023615671013126311211232202110322145120490115152472631127102056773145178512372631136991904833791942631133155188462263114368126370263114101967667147467509051804142626311592441032909773736714210693726311552891254122257263116512877790741514263116442145146112226311753999045192138263117795632456527513170126311898141201020576215023245147263118410129690612631199286904705114290161161250263119315266588263120559643141212131263120112322021103221451204901151524726312110102056773715696656773142681326312142329010028582631228196766714746750905126312211131146491327890262907304113622631235289125412225726312399349055645118557090138263124423220252762263124522290230611312631254132245787263125520681521132022631265108190506152110263126317447199263127310228214326312741294908732263128412820912062263128389229554026312993126215115551167580772631296108124915125015530726313052058721101434226313081967667147467509051263131619677841155386263131528912541222572631325374138901667702631324421671027222631337112804217418716231263133695632382751317012631345636315114075462631344101296906126313541246108352332631353152665882631362629907263136112322021103221451204901151524726313741706065169226313769919048337919426313851467841595402631383681263702631396576784116510614126313992441032909773736714210693726314071046363231590107472631405128777907415142631414103171479302631415399904519213826314244117887472631429814120102057621502324514726314356154775107247263143928690470511429016116125026314442392011209626314455964314121213126314599039055680137661104741112631451010205677371569665677314268132631463394100095726314681967667147467509051263147622790493120821487263147528912541222572631487596812226121018613126314842322025276226314942891251104622631494132245787263150454668231741263150510819050615211026315131599055826315131022821432631524181211115626315241282091206226315364114879011012335263153931262151155511675807726315455511025011048726315452058721101434226315547797722011962631556196778411553862631563109452761826315653741389016677026315771211150909660071263157711280421741871623126315852463141202102263158563631511407546263159192482221197779121697741769075473166933561153987913226315941246108352332731606102429382412450692631602629907273161325651819263161417060651692273162922245839516447815721679126316251467841595402731631018112518775688391623179151263163657678411651061412731641094845837905180476757916726316471046363231590107472731657150788490382570772631654103171479302731661658519016231047178049653125251161711161317012631664411788747273167142322026612750962829090228517020151263167561547751072472731687109125665256116112631684239201120962731692041744691316110803111611182762474654778122071511811372631699903905568013766110474111273170112581286141767611936540970903226317033941000957273171193011477896157406414125309076121090823120335903464126317162279049312082148727317281022687061383374634591512631727596812226121018613127317311275178711101231113971236103382826317342891251104622731741522782907301109617416583138141197214621402631744546682317412731751913394141706513205090474250199191142171113721191712263175315990558273176914912525614884906822151426317641812111156273177206363151741911773123164215117111255311511111040870241826317764114879011012335273178242209790670701140613014157511161105614415805215114420213714290830582263178555110250110487273179121104907141492113140412112505902631794779772201196273180910215251177967319774858263180310945276182731811417055639043974177043418211861210640263181712111509096600712731821110205704232050908235352474136126318252463141202102273183174753112513312021918740175736660904601331584192631831924822211977791216977417690754731669335611539879132273184146064711364115610385399064381374165843227318442893296610227318581051601202113236316627318561024293824124506927318678149047041595126013127318632565181927318711339742123116543654086216706435708273187922245839516447815721679127318892704234114161102171153127318810181125187756883916231791512731898289329661026219190562731891094845837905180476757916727319052304731105073227319071507884903825707727319113765418242185470412519054710217115312731911658519016231047178049653125251161711161317012731921270174212416127831863491114310813827319214232202661275096282909022851702015127319313246776736428311615731564170212751531273193710912566525611611273194841728342123626863356727319420417446913161108031116111827624746547781220715118113727319516744481491324628181066462121735511311911415127319511258128614176761193654097090322731961313475173696984875132316566686274273196193011477896157406414125309076121090823120335903464127319711230477511325784817110217111312731978102268706138337463459151273198161011461156720190546511327431528490760131273198112751787111012311139712361033828273199382701060212131300962255301725209630141522138212910907061311298012061513096161451132743152454901401297411312731991522782907301109617416583138141197214621402732001247531791904764182012005763627713127320019133941417065132050904742501991911421711137211917122732011423077138901714741176531590727140414151273201914912525614884906822151427320212361146904715766609047647141106273202206363151741911773123164215117111255311511111040870241827320328232202651911105372001370612025315179028429856131177120806384756061513296453614027320324220979067070114061301415751116110561441580521511442021371429083058227320413119644145782668451130647550413421402732041211049071414921131404121125059027320513704190662196671541321181019701461113127320591021525117796731977485827320613986146491326612428013113098222711382732061417055639043974177043418211861210640273207101943710329021021453514090772732071110205704232050908235352474136127320814281584195360418126654047547686081382732081747531125133120219187401757366609046013315841927320976363151261317261273273209146064711364115610385399064381374165843227321091741973405230517871110123127321081051601202113236316627321111206176467509051977436224635302732117814904704159512601312732125566849879112127321211339742123116543654086216706435708273213874849742585818113170152273213927042341141611021711531273214114941464913215260903162658871212732148289329661026219190562732151568011296770904531811138513215112711212732155230473110507322732167129490361647324720027321613765418242185470412519054710217115312732176108124915125015530727321712701742124161278318634911143108138273218125864281066190791821101376583130273218132467767364283116157315641702127515312732192717014645326611037509859519071411511011237584511429090941038539730912732198417283421236268633567273220212063176632661103720301621092773610925866710950210321039127322016744481491324628181066462121735511311911415127322116137641171661103710327211791074168070210802591273221131347517369698487513231656668627427322220586111665116611037653246250325030096247233137190899127322211230477511325784817110217111312732231925551051318413130661103710381429037796995407611791273223161011461156720190546511327431528490760131273224146386263647663210431038539909015031130273224382701060212131300962255301725209630141522138212910907061311298012061513096161451132743152454901401297411312732251416696453296320904532837901852263227322512475317919047641820120057636277131273226992962676047170330779113727322614230771389017147411765315907271404141512732271212828132706511329067108706131134273227123611469047157666090476471411062732289374178711101238103290277130273228282322026519111053720013706120253151790284298561311771208063847560615132964536140273229932681910904703715546537273229131196441457826684511306475504134214027323072555105111170645020827323013704190662196671541321181019701461113127323191019741872902848651140130273231139861464913266124280131130982227113827323210586317661061421109107362225727323210194371032902102145351409077273233821647345470411802225727323314281584195360418126654047547686081382732341010242390321038142901018904727323476363151261317261273273235121176954574172131262110200382706512732359174197340523051787111012312732364256259496227323611206176467509051977436224635302732378181125177510792022251273237556684987911212732387133139110716611053627323887484974258581811317015227323911306437021161615703748757031712732391149414649132152609031626588712127324014226125465106903257051130612015122451472732401568011296770904531811138513215112711212732411622231465781425153510329012758551551671767082732417129490361647324720027324211149125465732130904650905586227324261081249151250155307273243135965107431418434764241163131217024182732431258642810661907918211013765831302732448225311259774315516718227324427170146453266110375098595190714115110112375845114290909410385397309127324515162176442750905133329395177101154522177127324521206317663266110372030162109277361092586671095021032103912732461886541256663119032103290965399090237327907406227324616137641171661103710327211791074168070210802591273247186364381256320505517416621010224064021534766761627324720586111665116611037653246250325030096247233137190899127324811147766157905196810115156149027324819255510513184131306611037103814290377969954076117912732491359651041324663528290655021181496273249146386263647663210431038539909015031130273250172619077516473205041254741727102027751641922732501416696453296320904532837901852263227325115108190529221083096225429172420170382437572732519929626760471703307791137273252115961111113222478924173406583136273252121282813270651132906710870613113428325311092732539374178711101238103290277130283254413345441245027325493268191090470371554653728325591621761414121165390130486273255725551051111706450208283256192759071561665041097201351051420381421091032901014065127325691019741872902848651140130283257127982045620410329014187911101405127027325710586317661061421109107362225728325812974784113511510340626610329075166273258821647345470411802225728325922421901216121652475371091378190226115108078210865111641418227325910102423903210381429010189047283260136807811510340651728175116406316252732601211769545741721312621102003827065128326118636315141175572615114094131564013070040664253727326142562594962283262172279050613811026251677446425511282116419110727326281811251775107920222512832631063631515512077722051036537273263713313911071661105362832641620535519020141236110953561113290114211530527326411306437021161615703748757031712832651720631766106108668051576465371367003046413442732651422612546510690325705113061201512245147283266102497077614769467483310103277273266162223146578142515351032901275855155167176708283267381028708056401140907061311159901161188590741110785907412047859071278590706991293969342901115681101406402732671114912546573213090465090558622832681328913171156351360401361200137061202131273268135965107431418434764241163131217024182832699403111677160110561432021312732698225311259774315516718228327016102104671116351311365134806741782712692140901812732701516217644275090513332939517710115452217712832713325990476516144710329020747651326145113419193061990516151161113176801174332151206511512732711886541256663119032103290965399090237327907406228327219240905061884596227071025111611131150140201902332027327218636438125632050551741662101022406402153476676162832731010621779011320213171269296883273273111477661579051968101151561490283274111337789512121401311045414147727327413596510413246635282906550211814962832752723291066312304418220315326724113111617021059019226142904611513104512107727327517261907751647320504125474172710202775164192283276153908109041488716120221196141446540762502732761510819052922108309622542917242017038243757283277261062177904591080311313111151961915181570412048011013515314901107506049927327711596111111322247892417340658313628327811132147106590810516704031160531283278428932966102283279292209066311515271304015121547144170571881131146016645111046646323995121561131283279110928328015661864111072110131111131012552887275013128328041334544124502832812758519028290714780496471140252511615687113125224656901114326765116910151283281916217614141211653901304862832822023220266526111611515399029920890132423209070408151283282192759071561665041097201351051420381421091032901014065128328320182907110803713311611182762474654778122071511811315728328312798204562041032901418791110140512702832842530114778969140641222903098512389082618877612109082312033590341112832841297478411351151034062661032907516628328595965176219113593061202131283285224219012161216524753710913781902261151080782108651116414182283286147885168261264215120376142100179112626172832861368078115103406517281751164063162528328715112053496492465102186111151911596338944141312832871863631514117557261511409413156401307004066425372832881712865907082214773026832706411384634651165915128328817227905061381102625167744642551128211641911072832891810581283156236178354769612990521492141212116137283289106363151551207772205103653728329029814909866711636411101402994018410011097114019112203690905404110217114061372832901620535519020141236110953561113290114211530528329112339319296963139121210329074116892832911720631766106108668051576465371367003046413442832921010621787111012318190928741437283292102497077614769467483310103277283293940631187622824114056205283293381028708056401140907061311159901161188590741110785907412047859071278590706991293969342901115681101406402832941024790451876215596710905752832941328913171156351360401361200137061202131283295161386175259251713037838710741769045411646214028329594031116771601105614320213128329613401904704727211641961701124358470472832961610210467111635131136513480674178271269214090181283297183907110746315583610436905184704734115552635740310728329733259904765161447103290207476513261451134191930619905161511611131768011743321512065115128329820138617515290960904474114713802229025310611670124658470472832981924090506188459622707102511161113115014020190233202832991822790132432602297926916725323370544431475475173283299101062177901132021317126929688328330026357525214415073191381329011641743317771164174157041767138175901395915128330011133778951212140131104541414772833011325551051478136201166124904254881302833012723291066312304418220315326724113111617021059019226142904611513104512107728330223106217729316651669019121217473130831966853892221504927013128330215390810904148871612022119614144654076250283303613861751677517714028330326106217790459108031131311115196191518157041204801101351531490110750604992833048162745137904545077912833041113214710659081051670403116053128330515230137907152253901395679213815545070828330529220906631151527130401512154714417057188113114601664511104664632399512156113128330612296403871161562862994370024947267283306156618641110721101311111310125528872750131283307151301462311701312029619381144125107810671777082833072758519028290714780496471140252511615687113125224656901114326765116910151283308135421411732190296610641390419317128330820232202665261116115153990299208901324232090704081512833092520631766106859030832050114146259224975160771052901139130505225114428330920182907110803713311611182762474654778122071511811315728331017798108771713212190530702165308266113159010766283310253011477896914064122290309851238908261887761210908231203359034111283311201027483234110571474631554462974790582418341952227147283311959651762191135930612021312833121565611211981066124474799655591320908574728331214788516826126421512037614210017911262617283313171139901875611540965551156611014691119811361712833131511205349649246510218611115191159633894414131283314857351079154161226120622833141712865907082214773026832706411384634651165915128331518142637841616541067611113106879152253167155108791131283315181058128315623617835476961299052149214121211613728331613475789636804214754921502055918214628331629814909866711636411101402994018410011097114019112203690905404110217114061372833176421446742226120622833171233931929696313912121032907411689283318756731125766951556002833181010621787111012318190928741437283319112499086512201301469740390122283319940631187622824114056205283320145861115176612184675714112173214174022828332010247904518762155967109057528332172164734547041150228283321161386175259251713037838710741769045411646214028332215729529941843789083351132363166172833221340190470472721164196170112435847047283323196261128234816612103690187564130510117066103516521302833231839071107463155836104369051847047341155526357403107283324217481129558672481661210369018756413052871706610351652130283324201386175152909609044741147138022290253106116701246584704728332513976196915901845955672931019010365396283325182279013243260229792691672532337054443147547517328332685735107915416122612062283326263575252144150731913813290116417433177711641741570417671381759013959151283327177467841165836651395122731841326132046509018428332713255510514781362011661249042548813028332829379203166516883115135131701142472004965345141114904731551092116146907135751283328231062177293166516690191212174731308319668538922215049270131283329262752031665110329017614023761661196112596901725103783723666422131140928332961386175167751771402833302837080312010137114727111953051190387901379056104665115077134140110822921312833308162745137904545077912833312110209087365635741741570814401196552807911314729015111088328333115230137907152253901395679213815545070828333216380321473713014691120810665091061714147911372833321229640387116156286299437002494726728333317871907147666090411959035711211032218787128333315130146231170131202961938114412510781067177708283334263881283192537701616690516732082903211203388166872021341164977911072833341354214117321902966106413904193171283335146602151463710329010728031820159837236450283335252063176610685903083205011414625922497516077105290113913050522511442833361820678413251214779130111118149696810115156149028333617798108771713212190530702165308266113159010766283337191028619011965214901412121301154125538213010807415128333720102748323411057147463155446297479058241834195222714728333815421111652611122290253324546115051609470472833381565611211981066124474799655591320908574728333916651905263722241816148870176664121201743728333917113990187561154096555115661101469111981136171283340197295299351932563205011323631801376611047437283340857351079154161226120622933411712833411814263784161654106761111310687915225316715510879113129334210596315192153516375114271283342134757896368042147549215020559182146293343118142362017916631017790791531140283343642144674222612062293344101344171229515122067917041283344756731125766951556002933451218121117431663413166141219719028334511249908651220130146974039012229334610232120109066512252317213962833461458611151766121846757141121732141740228293347122067874111920152616543056115398797283347721647345470411502282933482159651043203373415251111407501004112950345711958193163283348157295299418437890833511323631661729334972209080956115398797283349196261128234816612103690187564130510117066103516521302933503123230090431436610717071522262229034014966679314253510366907177826892146901429628335021748112955867248166121036901875641305287170661035165213029335163622369879166236283351139761969159018459556729310190103653962933521880996320906669014145476811641534809882030779113728335285735107915416122612062293353117467811118756187677110639677174283353177467841165836651395122731841326132046509018429335416102751177142611276032115111135612151416534214028335429379203166516883115135131701142472004965345141114904731551092116146907135751293355626116166236108200283355262752031665110329017614023761661196112596901725103783723666422131140929335613596510519081079051866841811317012652833562837080312010137114727111953051190387901379056104665115077134140110822921312933572772946355349433866124149030890156316660905327915110211925596660905329228335721102090873656357417415708144011965528079113147290151110883293358131331064323271104719290817221841129572833581638032147371301469112081066509106171414791137293359132806611075051995407616626110217772833591787190714766609041195903571121103221878712933601931432050110665183738737066540761711012381032902771302833602638812831925377016166905167320829032112033881668720213411649779110729336185885232190264321907822833611466021514637103290107280318201598372364502933621735037469066609090471429037103290182491472833621820678413251214779130111118149696810115156149029336313817737573658908767152664143077972833631910286190119652149014121213011541255382130108074151293364201621764427509051282906614031975421385132151127112128336415421111652611122290253324546115051609470472933652740190904728211487393216687493231018756540965590122555596660902141921372833651665190526372224181614887017666412120174372933661210912511562124124961137453517128336619729529935193256320501132363180137661104743729336718220120837906296902094734609413159016019417035702933674289329661022933681423290139082224142588711118113170152293368171293369232869047051667754621385132151127112134112590863133641265887121293369105963151921535163751142712933706275177110401202131293370118142362017916631017790791531140293371151031784251346710361015213854525934141477293371101344171229515122067917041293372161294904716473247198969214110813846965113129337212181211174316634131661412197190293373231294904716623262119524653710803114497147907478046341414517729337310232120109066512252317213962933741230678431429021134671036110183522933741220678741119201526165430561153987972933757266176671696671140293375215965104320337341525111140750100411295034571195819316329337617244103290977378328721766841461121138364710447293376722090809561153987972933777604250901883191826813293377312323009043143661071707152226222903401496667931425351036690717782689214690142962933781685284133120219187401757321690904621105568229337863622369879166236293379132237847103290770496116591401034123632933791880996320906669014145476811641534809882030779113729338028103623678106105566714713529014110327791901411441706901411021153429021575913521312933801174678111187561876771106396771742933811920678365794424496257413210157959058666090170879157029338116102751177142611276032115111135612151416534214029338212109125173209065901404115066512933826261161662361082002933838228322164717110586034562933831359651051908107905186684181131701265293384102564675090511411038539667302933842772946355349433866124149030890156316660905327915110211925596660905329229338521666411507222366956347430120465157511571474549061254143129338513133106432327110471929081722184112957293386252263511419102931019492887439214913597779132119154433245436445372933861328066110750519954076166261102177729338719388324652547710690529671624545078714546113977629338719314320501106651837387370665407617110123810329027713029338813168634702132101437423901379083647047293388858852321902643219078229338914105832465254717141479130090463412113229338917350374690666090904714290371032901824914729339016102960529866124443921302079041211588671442933901381773757365890876715266414307797293391151621769362837509051155450454130139521557729339120162176442750905128290661403197542138513215112711212933921994845676831375987971038539904115032012872681101302933922740190904728211487393216687493231018756540965590122555596660902141921372933931263631511407552804891503473806655293393121091251156212412496113745351712933946394102985780664929339418220120837906296902094734609413159016019417035702933951359651041813152279808962319080413565629339514232901390822241425887111181131701522933969213102142101151987918711293396232869047051667754621385132151127112134112590863133641265887121293397772992540477816190502933976275177110401202131293398172322041609669528881490613128189901935611539879729339815103178425134671036101521385452593414147729339955222471162997912933991612949047164732471989692141108138469651131293400121812111778323663134783112908729340023129490471662326211952465371080311449714790747804634141451772934011317214166226377431866103853973090536962934011230678431429021134671036110183522934021415032052665135320829032112033881662934027266176671696671140293403222663176632658313066226452769010327100511429087905369629340317244103290977378328721766841461121138364710447293404152067836106458372365710841329655710472934047604250901883191826813293405165864570223341991519535820668116190229782293405168528413312021918740175732169090462110556822934066206226963507433472934061322378471032907704961165914010341236329340715366661731621568990142110592249154522177729340728103623678106105566714713529014110327791901411441706901411021153429021575913521312934081742155698901011971141722772366110691130971962934081920678365794424496257413210157959058666090170879157029340992491406657143194141207972934091210912517320906590140411506651303410171293410822832216471711058603456303411227714322934111025646750905114110385396673030341281158107776905110326590293412216664115072223669563474301204651575115714745490612541431303413122232987727696132902726517087290293413252263511419102931019492887439214913597779132119154433245436445373034148289125173219035066342293414193883246525477106905296716245450787145461139776303415112063114272110685667203166802934151316863470213210143742390137908364704730341610116745837120519655901107206293416141058324652547171414791300904634121132303417223872471431429073157150401413210847103853966730412369071777293417161029605298661244439213020790412115886714430341832103623678106105566711214963354653228172132810327151111353057817790791178711101247103290287772934181516217693628375090511554504541301395215577303419135488846641472951108797911787154029341919948456768313759879710385399041150320128726811013030342087294654099540761176629342012636315114075528048915034738066553034215370102167546622934216394102985780664930342293615788446157690758076293422135965104181315227980896231908041356563034235846766167546622934239213102142101151987918711303424927610119012556115398791122293424772992540477816190503034251111048049014783714746573530779148293425172322041609669528881490613128189901935611539879730342665567455668662012934265522247116299791303427815617438710385399083412934271218121117783236631347831129087303428141259776452761032444990481819481904981329342813172141662263774318661038539730905369630342911140650249170254060390790514179629342914150320526651353208290321120338816630343020766176442750905125955122109475671925190907305141796293430222663176632658313066226452769010327100511429087905369630343113261442750905115460111181038539730417962934311520678361064583723657108413296557104730343214236176442750905191590147629310319141796293432165864570223341991519535820668116190229782303433212661764427509051452761032711851142901031266873332804179629343362062269635074334730343416125949170210329085135702540248103814254651417962934341536666173162156899014211059224915452217773034358607355010385399090412934351742155698901011971141722772366110691130971963034361810912517103853990142601411156217995407611774117293436924914066571431941412079730343727266176443250770251117011827795571418419053190162490419090352519057190100230343742893296610230343816401907547668319029170140121268977791473323034381713034392220631142721106181957506676044631116142289441666891491243422130343922771432303440965190483371571645184616230344081158107776905110326590303441113448943175038184109387791903034411222329877276961329027265170872903034421858624913539070225395847702540461622478110001421007083034428289125173219035066342303443659622699750743347303443112063114272110685667203166803034441058677843500911511551394130344410116745837120519655901107206303445152254570270544438553757829525314285270830344522387247143142907315715040141321084710385396673041236907177730344615162176442750905132032112033881665121777303446321036236781061055667112149633546532281721328103271511113530578177907911787111012471032902877730344716245457366142808208107501335921711334370148130344713548884664147295110879791178715403034482210774514766146703390851476612421811114278902482039085147303448872946540995407611766303449225861115171263209079090190905919035985405205403675407907416630344953701021675466230345015339175147741872895142254824324723390176110530345093615788446157690758076303451146207667113290791178711101238103290277130303451584676616754662303452162307666690352443156421511329018112434221303452927610119012556115398791122303453911534613014096305195300903034531111048049014783714746573530779148303454113922031569159056115398791603034546556745566866201303455179761969159018452481616496539091694325030051417963034558156174387103853990834130345618227340161109772517919072249614519141291152903421403034561412597764527610324449904818194819049813303457281028457028290321907947826669081314169016112432111014290166721190250300741663034571114065024917025406039079051417963034581022213790155975113290785730345820766176442750905125955122109475671925190907305141796303459193143205011017487987505145276103238110666487024112313034591326144275090511546011118103853973041796303460936681909674112922193429630346014236176442750905191590147629310319141796303461113064370211616157037487570311513034612126617644275090514527610327118511429010312668733328041796303462142261254651069032570511306120151124514730346216125949170210329085135702540248103814254651417963034632434518117321417403239511117690103540111950769010354095090790741663034638607355010385399090413034641217278770136121053941370210167546623034641810912517103853990142601411156217995407611774117303465205963151016660356786603564166423909721341391714147911373034652726617644325077025111701182779557141841905319016249041909035251905719010023034669998453714559777912103184630346616401907547668319029170140121268977791473323034671913732491513077912261845896570509038270690171105314030346722206311427211061819575066760446311161422894416668914912434221303468820631791138110669177030346896519048337157164518461623034691022231791122037108668051373303469113448943175038184109387791903134701713034701858624913539070225395847702540461622478110001421007083134714109454412450303471659622699750743347313472327825919303472105867784350091151155139413134739222458395164478157216791303473152254570270544438553757829525314285270831347482454573247901911067303474151621764427509051320321120338816651217773134751810577375671917221401212661021208705534192090142963034751624545736614280820810750133592171133437014813134761681775587307766907118670717234646311584070830347622107745147661467033908514766124218111142789024820390851473134778201454755611539879151303477225861115171263209079090190905919035985405205403675407907416631347881091251710966809669530347815339175147741872895142254824324723390176110531347927270165090965845114290145125090965086245451277103290147662114121253973030347914620766711329079117871110123810329027713031348014102861901058326590791730742347667307063034801623076666903524431564215113290181124342213134811862106066131300962255301725309665521511042214621403034819115346130140963051953009031348215102010005515168920316211985178822113170730348211392203156915905611539879160313483173714110740521511719021261110624648358193163303483179761969159018452481616496539091694325030051417963134842959651043203373415404154901024793979690153525111140750100411292051110345730348418227340161109772517919072249614519141291152903421403134852581212966516684111032907539907895905508349015671420515762113034852810284570282903219079478266690813141690161124321110142901667211902503007416631348618278117907505111441110299341120624292471571416211303486102221379015597511329078573134871688610715020316651249103290740371716247603730348719314320501101748798750514527610323811066648702411231313488112895265292715151690260737090201303488936681909674112922193429631348930300423371937140121266904890142967311111651701069103290475399041908606651607713034891130643702116161570374875703115131349021371773411354017143651156441522321386688414807514070830349014226125465106903257051130612015112451473134911527817866476473145811841581766411914096303491243451811732141740323951111769010354011195076901035409509079074166313492153311103150665114743237358923059511130096303492121727877013612105394137021016754662313493719407734111045401716053034932059631510166603567866035641664239097213413917141479113731349415206317663265831306622610385397309053696303494999845371455977791210318463134951093109111665110385399041653034951913732491513077912261845896570509038270690171105314031349621789466516649153441211137819059247172508901032909242303496820631791138110669177031349711302180665124210326323779041303497102223179112203710866805137331349825812596436657150344122350377431866101902875528790101496651600713134984289329661023134991626314111665773659014041571391166537503134991713135001952629380442750905141790310665622419061316151600713135004109454412450313501223061201503246525476342152334199151953582066811011491355708313501327825919313502311437681320379655171011110866805132146120111186374512041303157914262508142171131350292224583951644781572167913135032781215066518461001131906144710054827421906144728190411561541103167140129665131350382454573247901911067323504171313504181057737567191722140121266102120870553419209014296323505823220290952123145449731350516817755873077669071186707172346463115840708323506184751751529096090447411471380222901391132687202413135068201454755611539879151323507241776112460374690659090416011104775405246590108471038539730741663135078109125171096680966953235081753081115111350715690462835401032411429027221631350827270165090965845114290145125090965086245451277103290147662114121253973032350962891253521043141750313509141028619010583265907917307423476673070632351010699019373013735320501197413135101862106066131300962255301725309665521511042214621403235118105519012690145103540313511151020100055151689203162119851788221131707323512149764117113733120190109219909573672540313512173714110740521511719021261110624648358193163323513143572471434532217301205310329091170314431351329596510432033734154041549010247939796901535251111407501004112920511103457323514117292624154062567414779055713031351425812129665166841110329075399078959055083490156714205157621132351516252521301904052273442532471243211373707016104231351518278117907505111441110299341120624292471571416211323516161741488990981521001671081061619050492361423135161688610715020316651249103290740371716247603732351714596510436657738192315270611614156043893313517112895265292715151690260737090201323518157483151247548368807892770279146510692313518303004233719371401212669048901429673111116517010691032904753990419086066516077132351911296403871266872471409451201068943135192137177341135401714365115644152232138668841480751407083235201320678432113130590756914119054011131352015278178664764731458118415817664119140963235218532312427111013771171313521153311103150665114743237358923059511130096323522122067843888845415556115398791423135227194077341110454017160532352321117875107412827738137514696929682051213912821732477914831352315206317663265831306622610385397309053696323524933917525480460968049099131352410931091116651103853990416532352513686374905212610715402074149201309719631352521789466516649153441211137819059247172508901032909242323526143129219165146902559047011145411646214031352611302180665124210326323779041323527102224658429971294755613516031352725812596436657150344122350377431866101902875528790101496651600713235281111769578131187561072101122251313528162631411166577365901404157139116653750323529182361124427509051216904063879017790107607519773135291952629380442750905141790310665622419061316151600713235301735811224220795451278793324110324182216522177731353022306120150324652547634215233419915195358206681101149135570832353172555105151970645020831353131143768132037965517101111086680513214612011118637451204130315791426250814217113235321112164537147307791210315195613031353227812150665184610011319061447100548274219061447281904115615411031671401296651323533516469615571651151323533428932966102333534147915171665136839247937665019317113235341713335351281359643716651222906134414793235358232202909521231454497333536667681166611046232353618475175152909609044741147138022290139113268720241333537281332917139146721551967901241561034750714515628278103479490192902636610341323537241776112460374690659090416011104775405246590108471038539730741663335382825912876677198914411067105113162170106153959079859547701316612417011891263235381753081115111350715690462835401032411429027221633353929316454907507139711841587513234622790664239087447917281494922923690229479332353962891253521043141750333540171941652135135829053156122265649611669615390135270732354010699019373013735320501197413335418827744218123912028613132354181055190126901451035403335422230359643667761270702191554226347470117066165928987911711323542149764117113733120190109219909573672540333543161038681412293169143832514087071501719624690807013235431435724714345322173012053103290911703144333544631976872234431063235441172926241540625674147790557130333545131407323076613141104018390797358146707323545162525213019040522734425324712432113737070161042333546264823228051283154728146951202931353901227361901813171236111351055317073235461617414889909815210016710810616190504923614233354714281328939474435661075403179015510344232354714596510436657738192315270611614156043893333548131476679772391023113290668778140323548157483151247548368807892770279146510692333549151713296631708561747790920515122708013032354911296403871266872471409451201068943335502435137476660907573372536220677762206516690270741701901303235501320678432113130590756914119054011133355114171329446737927573323815030766150104323551853231242711101377117133355235281661107507718766100113706784111031417148256717707782477901151320761176610611216656717147821703143235521220678438888454155561153987914233355323171325384115078421241201573059063963627504115772470501363235532111787510741282773813751469692968205121391282173247791483335541773166926832936621971120123726629690907113432355493391752548046096804909913335551854710332574730766200307661314170613850223211773235551368637490521261071540207414920130971963335561844743471560901416591090215115668741201234227903235561431292191651469025590470111454116462140333557162591287716651155418731151362788241286666032355710222465842997129475561351603335581695117667756222766116811987019573077916621032355811117695781311875610721011222513335591639172398639130318390886246904543690115779194323559182361124427509051216904063879017790107607519773335601331532050110667743170100812926610467733235601735811224220795451278793324110324182216522177733356116842703455816414799655654520516813093171132356172555105151970645020833356214102120516061975661318372423076665452057323562111216453714730779121031519561303335631728166110750771010804369611073961604119093121113235635164696155716511513335641427130836532700210462130546307651605609633356442893296610233356520397137186104013790741209169192011196151152903354093121113335651479151716651368392479376650193171133356625625290443362941807476622492307661366446715719778856056553748890356333566128135964371665122290613441479333567148131307166511106641290488904504197733356766768116661104623335683010212111325756675135973166101814273341086579238107273114091068731390633292989648574233608261513335682813329171391467215519679012415610347507145156282781034794901929026366103413335692410386283018430766170962869084675865124230766910702141371667147333569282591287667719891441106710511316217010615395907985954770131661241701189126333570482276624177216145907702141189021122711086316093216962191015113065110972142131661664121090109666507361301211155671156616177053670733357029316454907507139711841587513234622790664239087447917281494922923690229479333357122351305662417713290637791906611535661080131211909311071413335711719416521351358290531561222656496116696153901352707333572138168116663214966379776669210987913335728827744218123912028613133357317151320526677153104766296106294901349271413335732230359643667761270702191554226347470117066165928987911711333574873192166928987911711333574161038681412293169143832514087071501719624690807013335753138227873335756319768722344310633357613259229772874114029090351217014074111333576131407323076613141104018390797358146707333577827120575811312015686333357726482322805128315472814695120293135390122736190181317123611135105531707333578896754931136252931711333578142813289394744356610754031790155103442333579630127175866419233357913147667977239102311329066877814033358082339116690755322750833358015171329663170856174779092051512270801303335811267681166611046274780368392479373335812435137476660907573372536220677762206516690270741701901303335822384270335651936799016590121561511329064054056851870298791171133358214171329446737927573323815030766150104333583622591287667721113086911474904763901551131411911042276090507265545193206511221964135114125313025947210524596514595314591304591306692811304904726581147238501205293171133358335281661107507718766100113706784111031417148256717707782477901151320761176610611216656717147821703143335843589151667719890411507210586643107675371867005165750130621115071301813967119061428145711906133335842317132538411507842124120157305906396362750411577247050136333585253133205011066771304904132173964218905743651377690152504831333585177316692683293662197112012372662969090711343335867010216612471790518819023485513766296111351907147199228215790142179023351259270813990498317215057893726717905155267137103855978272252470210657121112101204190766513293418104131987911711333586185471033257473076620030766131417061385022321177333587111513205271661311091732141351333587184474347156090141659109021511566874120123422790333588303203205011071665166567157490413717637106364377136437713371193769901656231333588162591287716651155418731151362788241286666033358914541143115127987911711931101865126651333589169511766775622276611681198701957307791662103335901410677475818439690661953076677279151333590163917239863913031839088624690454369011577919433359112103548459486184490411212574227772797333591133153205011066774317010081292661046773333592222591287667777611141051657501039016512422712747968130931711333592168427034558164147996556545205168130931711333593191713296296315404713601409041610401839079735846570903335931410212051606197566131837242307666545205733359469415431308687102256333594172816611075077101080436961107396160411909312111333595124476614540786132906377919066115333595142713083653270021046213054630765160560963335961531347616713024447661241469213016712014212133359620397137186104013790741209169192011196151152903354093121113335977341758139215066513335972562529044336294180747662249230766136644671571977885605655374889035633359883513747733189669533359814813130716651110664129048890450419773335991232813766131491112022829065532563335993010212111325756675135973166101814273341086579238107273114091068731390633292989648574233608261513336008134968290516131522531443336002410386283018430766170962869084675865124230766910702141371667147333601823315120280490101044625333360148227662417721614590770214118902112271108631609321696219101511306511097214213166166412109010966650736130121115567115661617705367073336021725661247713881662881167088114833198791171133360222351305662417713290637791906611535661080131211909311071413336039791371496650898791171133360313816811666321496637977666921098791333604141021948818430766899681890129620290138333604171513205266771531047662961062949013492714133360518459777156193909653714451143731038539110128112152333605873192166928987911711333606152591287667757422711066424998657709362668123336063138227873436071784310917837908341103290475399041357416583333607132592297728741140290903512170140741113436081813172891796283471429097479681347103290434115033360882712057581131201568633436093210242390322233775090129137103290375399090567112589311043141951218421301678623130779113733360989675493113625293171134361010270313132575675611539879160333610630127175866419234361111812109077375671814639013779733361182339116690755322750834361216931253004135139112229061887411714147912263336121267681166611046274780368392479373436131621730120111187505877021322331101443530779113733361323842703356519367990165901215615113290640540568518702987911711343614161178988049083916231791325874172366110691333614622591287667721113086911474904763901551131411911042276090507265545193206511221964135114125313025947210524596514595314591304591306692811304904726581147238501205293171134361529102768046750905114290161155219710324779035151103814290755477062414121715133361535891516677198904115072105866431076753718670051657501306211150713018139671190614281457119061334361613573588256115193611911912146214033361625313320501106677130490413217396421890574365137769015250483134361712302596436113015429590310146414151333617701021661247179051881902348551376629611135190714719922821579014217902335125927081399049831721505789372671790515526713710385597827225247021065712111210120419076651329341810413198791171134361827371773908552921201351017962077532962150908496340130351485052275051016249227333618111513205271661311091732141351343619195578790176521213114867231663140987261903214135206333619303203205011071665166567157490413717637106364377136437713371193769901656231343620271368049053941104320678365184862800151556451103212324511107941477115961151333620145411431151279879117119311018651266513436212012862082641355342623079057377110120504162159093711343336211410677475818439690661953076677279151343622161702649032653764951111751351013834110015542211583336221210354845948618449041121257422777279734362383373271413074311675033362322259128766777761114105165750103901651242271274796813093171134362417151598196277301963611111310962744413416810716033362419171329629631540471360140904161040183907973584657090343625195262938044275090511875024952427923698339362772532183336256941543130868710225634362610227903913256495510315519414033362612447661454078613290637791906611534362721998320501102283209096111308391069022032150901553571473336271531347616713024447661241469213016712014212134362826111590135354752090136754710329037539909056711563166609055779182130333628734175813921506651343629222631411713913826213174213818312015770241835751120321294876003733362983513747733189669534363017102861907191407275866130103853990377901303336301232813766131491112022829065532563436319596111141372951115473113033363181349682905161315225314434363211181520171411134985402531131231303336328233151202804901010446253343633121091256611325153175797912671303336331725661247713881662881167088114833198791171134363412206311427211069675131711063236247333634979137149665089879117113436357255510511117064502083336351410219488184307668996818901296202901383436361010603713612517173156125901303336361845977715619390965371445114373103853911012811215234363732196101491676908201418791146167872419172832471242881058701610422962743373827081468030779113733363715259128766775742271106642499865770936266812343638153435103274701765012020910914188206907911313436384289329661023436393420678413276353077912229010931608042087113127461351596835051748701293101260326908201418791137343639178431091783790834110329047539904135741658334364014357773143527321313296090315903424734364018131728917962834714290974796813471032904341150343641887410847497972110814434364132102423903222337750901291371032903753990905671125893110431419512184213016786231307791137343642132063114272110632032112033881212511303436421027031313257567561153987916034364323147171290511474398121751471301469190321271757624431023713847343643118121090773756718146390137797343644911048049067181463901967973436441693125300413513911222906188741171414791226343645203998101772591320906714735320829032112033881212511303436451621730120111187505877021322331101443530779113734364610142787253166146540124563623436461611789880490839162317913258741723661106913436471319247766841427832105909745114113834364729102768046750905114290161155219710324779035151103814290755477062414121715134364818117885104412827738139778201921001372019029321003116734364813573588256115193611911912146214034364934102268327065159711683077911377301013270641144708671111164512242333270641138463463155840708343649123025964361130154295903101464141513436501196090152863424733642290507473436502737177390855292120135101796207753296215090849634013035148505227505101624922734365114280711903008095074161110394717790791728343651195578790176521213114867231663140987261903214135206343652243187732462909603211515890163411107540301600655535126103192130343652271368049053941104320678365184862800151556451103212324511107941477115961151343653173193205011017661103221451909120490551411303436532012862082641355342623079057377110120504162159093711343436547104914114189021251130343654161702649032653764951111751351013834110015542211583436558944773264713914130343655833732714130743116750343656163121805621241341238205720011083117212605113034365617151598196277301963611111310962744413416810716034365710312111901314486111164701610423436571952629380442750905118750249524279236983393627725321834365898611190788756779214434365810227903913256495510315519414034365910861119010459521329073071103436592199832050110228320909611130839106902203215090155357147343660152523209078961329042918061771416810754343660261115901353547520901367547103290375399090567115631666090557791821303536612431432050110665132141761903127910376006747291137104103853929065833436612226314117139138262131742138183120157702418357511203212948760037353662191091251781903533011113047361601112539017166498413436621710286190719140727586613010385399037790130353663225621411132363110381429037766121073190351706656092814217113436639596111141372951115473113035366411278673664715290290112218475857343664111815201714111349854025311312313035366515143768132037965517101111086680511421711343665121091256611325153175797912671303536661337110290123229092811792809040151343666122063114272110696751317110632362473536671323221013257556115398797318773753077913436677255510511117064502083536682527643150665166915521011071113219035321908406613111928614576356717134366810106037136125171731561259013035366917587770452761032716045036412967211902502917417234366932196101491676908201418791146167872419172832471242881058701610422962743373827081468030779113735367024218116726631877375512326797365160177521211744612411314511322471903436701534351032747017650120209109141882069079113135367134280661107505142390323159025037350903204714732127037561904784719163540144905406039079072343671342067841327635307791222901093160804208711312746135159683505174870129310126032690820141879113735367228976196915901839847951616165545317252207950750968787125081071681772706292486473436721435777314352732131329609031590342473536732835990156416590530797121352626679015064223503774318661019028755287901014934367388741084749797211081443536741881257092375823661876290474411774214518731525513436741320631142721106320321120338812125113035367511931091117266414224911421711343675231471712905114743981217514713014691903212717576244310237138473536766217324177773115134367691104804906718146390196797353677596661107504734367720399810177259132090671473532082903211203388121251130353678343716647225447172437961571551045247966791135092312701714232095883184416754745781121321960737343678101427872531661465401245636235367943391524864734367913192477668414278321059097451141138353680428737140237343680181178851044128277381397782019210013720190293210031167353681444537961373436813410226832706515971168307791137730101327064114470867111116451224233327064113846346315584070835368216339909021245147321901806651479376148647343682119609015286342473364229050747353683496032451513436831428071190300809507416111039471779079172835368412960966313246905796751314136252343684243187732462909603211515890163411107540301600655535126103192130353685133314622484963354591779079172218475857343685173193205011017661103221451909120490551411303536867280711903077911701540343686710491411418902125113035368722701221941150254812116796941151114179355114290886651600713436878944773264713914130353688171286946651182829066920927709311501995014296343688163121805621241341238205720011083117212605113035368916608806092691722614038124415715566423496791513436891031211190131448611116470161042353690852612865691590822551813436909861119078875677921443536911630284284665129627123513911454906176747343691108611190104595213290730711035369221263941117506675312441631416341412259712151289024179145475854034369215252320907896132904291806177141681075435369313418961447970790268909610470612445435369342893296610235369411526131625351961217087416583144353694243143205011066513214176190312791037600674729113710410385392906583353695141038961613714296161319159021720590741353695191091251781903533011113047361601112539017166498413536961830650707707799016577037543155920319825175307797353696225621411132363110381429037766121073190351706656092814217113536972535090109112189399180132090951330414207719071741121013019085525396965513536971127867366471529029011221847585735369810331110315056103853910121416651353698151437681320379655171011110866805114217113536992486232345392313754132247124345392313730519530017010329072116374111353699133711029012322909281179280904015135370033140732873917105884513295462110125424507415399052075411032907377422676660905307915916521303537001323221013257556115398797318773753077913537011912878971568190139016751439964445110385391306651353701252764315066516691552101107111321903532190840661311192861457635671713537021933732574196059151112239020166960599014712682143537021758777045276103271604503641296721190250291741723537032645566540407864476654040716012851032121611543321112911283711126610329068535370324218116726631877375512326797365160177521211744612411314511322471903537043031515171561032903753990320901256671471111353058417790791178711101247103290287773537043428066110750514239032315902503735090320471473212703756190478471916354014490540603907907235370525303847166131791478215034418611061290111111062041894314266131742353705289761969159018398479516161655453172522079507509687871250810716817727062924864736370617035370628359901564165905307971213526266790150642235037743186610190287552879010149363707210938835370718812570923758236618762904744117742145187315255136370834211207135370811931091117266414224911421711363709365030011035370962173241777731151363710328912549735371059666110750473637117116712555951411471380353711343716647225447172437961571551045247966791135092312701714232095883184416754745781121321960737363712816231125766110167108134353712433915248647363713102441258834195106326790154523537134287371402373637141235831125148765755966570629016035371444453796137363715816231139570411397155833537151633990902124514732190180665147937614864736371612270210132758710453299169514739013509235371649603245151363717141028290165320567531514147848778108523537171296096631324690579675131413625236371884172070134610257175100935371813331462248496335459177907917221847585736371911386101522181033215854611863427013537197280711903077911701540363720151178324915132090329884762150232491411383537202270122194115025481211679694115111417935511429088665160071363721641610152150253138353721171286946651182829066920927709311501995014296363722513310643216147353722166088060926917226140381244157155664234967915136372312817739125643386270906267052138353723852612865691590822551813637249436146491321360611702801383537241630284284665129627123513911454906176747363725114214801461113115023314020190203537252126394111750667531244163141634141225971215128902417914547585403637267505512051613190480353726134189614479707902689096104706124454363727872952349741773140473537271152613162535196121708741658314436372815916373218961301450311002329264514165901702353728141038961613714296161319159021720590741363729510286112070261353729183065070770779901657703754315592031982517530779736373043072644916135373025350901091121893991801320909513304142077190717411210130190855253969655136373182061564401113189635140353731103311103150561038539101214166513637327391901692124012804335373224862323453923137541322471243453923137305195300170103290721163741113637331318771471429057908190151110139473537333314073287391710588451329546211012542450741539905207541103290737742267666090530791591652130363734870145782241133247151353734191287897156819013901675143996444511038539130665136373512548778322969046641108110273113537351933732574196059151112239020166960599014712682143637361133931869638790177107602177135373626455665404078644766540407160128510321216115433211129112837111266103290685363737611049512371505735373730315151715610329037539903209012566714711113530584177907911787111012471032902877736373810117175119686186486103275223537382530384716613179147821503441861106129011111106204189431426613174236373910167909634013069090454961603637394289329661023637408586112705454774590983637401703637411320631872369610328528156497307411213637412109388363742910664578228795740101752236374234211207136374381811257147503683061343736374336503001103637447185380754181283603773637443289125497363745151361309056287163101373716245136107243131363745711671255595141147138036374684351619013551295275223637468162311257661101671081343637476288415759075787363747102441258834195106326790154523637489916453775900111139535157363748123583112514876575596657062901603637496684151891253323637498162311395704113971558336375011704190770478562415087514070836375012270210132758710453299169514739013509236375111117012678322474129016908564736375114102829016532056753151414784877810852363752241028619032491511256632136901709882030779113166367812387514070836375284172070134610257175100936375372555105111170645020836375311386101522181033215854611863427013637548796511746241133212164136375415117832491513209032988476215023249141138363755733981413751161511136375564161015215025313836375610206247415409045782327907363637565133106432161473637571341720032980417063959062390971113836375712817739125643386270906267052138363758101104951234578224113324715136375894361464913213606117028013836375911596510413246637321190137031167363759114214801461113115023314020190203637607162133090878910251363760750551205161319048036376175262631109619069453637618729523497417731404736376261404181111967536376215916373218961301450311002329264514165901702363763525820290137131363763510286112070261363764437017874623637644307264491613637651410280905640148331514562111018071363765820615644011131896351403637665650300706143573637667391901692124012804336376786564831517313615083114036376713187714714290579081901511101394736376855365104419871036376887014578224113324715136376957565104387133363769125487783229690466411081102731136377011148784327971570547138110109087363770113393186963879017710760217713637719358141331650176110190361423637716110495123715057363772103393785154812155611082636142363772101171751196861864861032752236377372661127619018536596363773101679096340130690904549616036377412102357920321151351072476011964736377485861127054547745909836377583921101671241971909903637751320631872369610328528156497307411213637761214736125163765408175781522177736377691066457822879574010175223637776117102273176758233637778181125714750368306134373637786586112549241968136377871853807541812836037736377974061754166609017143637791513613090562871631013737162451361072431313637807110457755138561531363780843516190135512952752236378192164732641190521819511136378162884157590757873637821110274011782144907865219321077363782991645377590011113953515736378311290211042389013173512657181100836378366841518912533236378410150730521724537358741441303637841170419077047856241508751407083637851156695491782252163253490901037413637851111701267832247412901690856473637861418176217426157405111030710385397307411073637862410286190324915112566321369017098820307791131663678123875140708363787101667035146513212067022469236378772555105111170645020836378887295232050496217412013637888796511746241133212164137378921716093637897339814137511615111373790221172336379010206247415409045782327907363737912921953363791134172003298041706395906239097111383737923499651363792101104951234578224113324715137379376722081084710385392023637931159651041324663732119013703116737379468074961426852363794716213309087891025137379552453705090995363795752626311096190694537379695650909521421024123631363796614041811119675373797499773812193637975258202901371313737987603308558725689903236379843701787462373799124069908265278190417313054610663637991410280905640148331514562111018071373800393247532363800565030070614357373801498631927708363801865648315173136150831140373802413861620870836380255365104419871037380361022683270651144363803575651043871333738047704531018604774917033638041114878432797157054713811010908737380521246836380593581413316501761101903614237380648614971601303638061033937851548121556110826361423738077121645782242151517236380772661127619018536596373808695567069711144363808121023579203211513510724760119647373809711787510741231567063638098392110167124197190990373810714278476997779151636381012147361251637654081757815221777373811792300411416660903638116117102273176758233738123202962373638126586112549241968137381347973190413638137406175416660901714373814468687453236381471104577551385615313738155567872110917139363815921647326411905218195111373816614112090851011113836381611102740117821449078652193210773738175196483703213836381711290211042389013173512657181100837381810107014751032150901708171473638181015073052172453735874144130373819689752253136161188363819115669549178225216325349090103741373820410677152120836382014181762174261574051110307103853973074110737382151016804907661763638211016670351465132120670224692373822437623077052363822872952320504962174120137382310748663236317514070278963738234289329661023738246149601487657622083738242171609373825542120014114323738252211723373826411280484711137382629219533738276596510413246647373827349965137382848516677323738287672208108471038539202373829418630775673738296807496142685237383033565111237383052453705090995373831320145490373831956509095214210241236313738323633460110373832499773812193738335170908315510037383376033085587256899032373834362373582337383412406990826527819041731305461066373835720312645371036963137383539324753237383641303207921753738364986319277083738373166812126373837413861620870837383855678721109172133738386102268327065114437383973604071611351411313738397704531018604774917033738404325120721463738402124683738417190531018604774917033738414861497160130373842420549135131373842712164578224215151723738435927790286190373843695567069711144373844569442451466131373844711787510741231567063738456113990500212165733738457142784769977791516373846351210812237384679230041141666090373847687410847788973237384732029623737384851051124417065137384847973190413738494228260706600373849468687453237385061845084188810751373850556787211091713937385141091535160523738516141120908510111138373852692121901203508573738525196483703213837385344112767611537385310107014751032150901708171473738546989621796137176373854689752253136161188373855798903391167551540373855410677152120837385659271358515403738565101680490766176373857489159118963738574376230770523738584341747110125373858107486632363175140702789637385951287211778301403738596149601487657622083738604105013534214037386054212001411432373861510811787111012313738614112804847111373862485166773237386265965104132466473738635142270641071403738634851667732373864510512539047125373864418630775673738654194451315160373865335651112373866489290115677373866320145490373867523290641101313738673633460110373868424970770523738685170908315510037386942271289056373869362373582337387038921352540373870720312645371036963137387142897859057373871413032079217537387251401342071470137387231668121263738736532742157481317013738735567872110917213373874567066604111237387473604071611351411313738754232204101012137387543251207214637387641309011551230373876719053101860477491703373877321061211373877420549135131373878330612552337387859277902861903738796507322114814112813738795694424514661313738804615319041373880611399050021216573373881414310031551281373881351210812237388231534622037388268741084778897323738834914415331313738835105112441706513738844596477907237388442282607066003738857929022211435601383738856184508418881075137388652622793572933738864109153516052373887613921241708611373738876921219012035085737388852209040720237388844112767611537388938810736383738896989621796137176373890283849066311515276464118140311131610742123173161162902116162111311711151032151373890798903391167551540373891412544113215137389159271358515403738924259115112737389248915911896373893724970770522485941043738934341747110125373894513374417065137389451287211778301403738953102071215637389541050135342140373896489290115677373896510811787111012313738973259110131373897485166773237389832497077037389851422706410714037389942271289056373899510512539047125373900522090631725643739004194451315160373901101022259771581356961701161152803739014892901156773739025268116110141140373902523290641101313739035105125390198166373903424970770523739044112445158442373904422712890563739053593454514373905389213525403739063681331122373906428978590573739074892901566773739075140134207147013739084268116110131373908653274215748131701373909424970770523739095670666041112373910422712890973739104232204101012137391144211201025737391141309011551230373912595632181131701373912321061211373913582211913621035313739133306125523373914512874208262663739146507322114814112813739153113417681337391546153190413739164851667732373916414310031551281373917489290115677373917315346220373918413131110131373918491441533131373919424970770523739194596477907237392042271289056373920792902221143560138373921442112046573739215262279357293373922417447119701373922613921241708611373739234129490873237392352209040720237392438922955403739243881073638373925420015572611737392528384906631151527646411814031113161074212317316116290211616211131171115103215137392636561121093739264125441132151373927442112012657373927425911511273739285435161411037013739287249707705224859410437392949439015118637392951337441706513739304120174456563739303102071215637393152019071561473739314892901156773739326638564166905623739323259110131373933421017314888373933324970770373934517990508115510373934422712890563739356877111564135337393552209063172564373936468416861783739361010222597715813569617011611528037393751398148425310663739375268116110141140373938636651553137781413739385105125390198166373939523214690963237393941124451584423739404809102664037394035934545143739414143110484190373941368133112237394245241109041373942489290156677373943213761123739434268116110131373944410215090413739444249707705237394552555105148548837394542271289097373946101134968954014011389686711637394644211201025737394742361116612137394759563218113170137394848516677323739485822119136210353137394935324719137394951287420826266373950459311549141373950311341768133739515921211190323739514851667732373952618618135329147373952489290115677373953325813858373953413131110131373954319713858373954424970770523739553232785737395542271289056373956612890921175513637395644211204657373957485166771013739574174471197013739584206226738737395841294908732373959542115854156214037395938922955403739603473759637396042001557261173739614112075108573739613656112109373962468418165516373962442112012657373963335822634437396354351614110370137396426299073739644943901511863739656108110115151687782373965412017445656373966468418165442373966520190715614737396733582262993739676638564166905623739686236111113202222121373968421017314888373969342111013737396951799050811551037397042322026589373970687711156413533839714951710388903739714684168617838397265078290307791323739725139814842531066383973101816843714235090177901076037397363665155313778141383974107232697063881371359905951883739745232146909632383975876350706512037721043739754809102664038397612215350706514961103063485113510219637397641431104841903839771011323270651837106907082214137397745241109041383978157738237132930903209045321139095111589373978213761123839797451252222536681694137397941021509041383980109790827108471038539907541373980525551051485488383981650909810641573739811011349689540140113896867116383982844370641281641461771122373982423611166121383983750676710845152556373983485166773238398471731883217223250513739843532471913839851018790364124113325211604737398545931154914138398681025613216081103253144373986592121119032383987111056467012112792720241110293373987618618135329147383988763941313011567911523739883258138583839895103550559256373989319713858383990664320610447395365373990323278573839917282673701761534224137399161289092117551363839922333177416771837141113149872110923101278110803113813523721110641701373992485166771013839931564390143197211241284612859253035611706513739934206226738738399432602928062071821536922195645411765611539879132872110917105268190731571294154399990134131373994542115854156214038399594312415717535577503514113739953473759638399631102561174331877375661021208967915166102120940528723714114262149103290725174522111373996411207510857383997162829030782012630779195075043108471038142781473739974684181655163839981333563115341103290295561153987911534137399833582263443839999674313664172532636114442337399926299073840007105610716019151703740006108110115151687782384001649653413115107070137400146841816544238400211471007418212920120841104136121137400233582262993840036259199109269110216374003623611111320222212138400495454068295110198191531140374004342111013738400515454517186904310723191401340128120213137400542322026589384006894518811248613249359913840064289329661023840074110363504173840074951710388903840084207904508673840086507829030779132384009771121212172211377063840091018168437142350901779010760384010643124157175355738401010723269706388137135990595188384011117791444011606120765701191279273840118763507065120377210438401265092071530706255102138401212215350706514961103063485113510219638401310677793691253155621413570384013101132327065183710690708221413840141410561071602946952958377108323013613063840141577382371329309032090453211390951115893840158331564719417625912892738401574512522225366816941384016523693072881752384016109790827108471038539907541384017584331012017510238401765090981064157384018884390561617071772129273840188443706412816414617711223840196431486605792070638401975067671084515255638402054375533124454384020717318832172232505138402175097351139614096530384021101879036412411332521160473840224604320792175384022810256132160811032531443840235102865364170638402311105646701211279272024111029338402471359035413887065138402476394131301156791152384025543530113057706384025510355055925638402648115219298384026664320610447395365384027411679893770638402772826737017615342241384028418355908073840282333177416771837141113149872110923101278110803113813523721110641701384029102821279647251311705888970638402915643901431972112412846128592530356117065138403011532152815954916225131491321383840303260292806207182153692219564541176561153987913287211091710526819073157129415439999013413138403111282909517749670681144902531383840319431241571753557750351411384032107339016971235260318141144384032311025611743318773756610212089679151661021209405287237141142621491032907251745221113840336325165140841871179738403316282903078201263077919507504310847103814278147384034628236113113875051384034133356311534110329029556115398791153413840351133750663236904799052921303840359674313664172532636114442338403671312125108471038539202384036710561071601915170384037410205311130384037649653413115107070138403831166125491384038114710074182129201208411041361211384039911967011421041409040714138403962591991092691102163840408102960529232413451384040954540682951101981915311403840419699050373161166222131701384041154545171869043107231914013401281202131384042912835257224909511364817823840428945188112486132493599138404341709513714738404341103635041738404463929077683103323840444207904508673840451519290470411083261130714675118041103111313840457711212121722113770638404610699011412519011909581052131384046643124157175355738404752531519688413138404711779144401160612076570119127927384048695564156013057384048650920715307062551021384049663856411291202131384049106777936912531556214135703840504128190151131384050141056107160294695295837710832301361306384051421753756413840518331564719417625912892738405241741142579131384052523693072881752384053485113597323840535843310120175102384054413714521913138405488439056161707177212927384055717413549213611098152384055643148660579207063840561066190524720490115152411303840565437553312445438405752619203211513840577509735113961409653038405846876586263840584604320792175394059610912566904544973840595102865364170639406010953576166157141454611395238406071359035413887065139406133301723119029316651117695454190107786651127664139932171415865901708797752956532384061543530113057706394062163375066111263214174081220411710516620636384062481152192983940632313121251132150642235037743186610111028724228711010123614110385397303840634116798937706394064368261411132363112135262667901031137190730769073150767908001860619390909422961035402419090790384064418355908073940653133111031505659651043212373262415408112132196073790101592757331112102037180106066131707513840651028212796472513117058889706394066342821029071171322910130107120870616510913290469071411209516564170254046103207751000193100708384066115321528159549162251314913213839406724674313309220631797206791486351302072532258379181586910162551119138406711282909517749670681144902531383940682271121224938010692142661007123967109012682026250898791771113038406810733901697123526031814114439406999535761667751641611303840696325165140841871179739407052613777816473840706282361131138750513940719102056773212570516826113038407111337506632369047990529213039407267435761776613038407271312125108471038539202394073191339421175032187569723686779195251130659075041164384073410205311130394074176377711827666967509608539628290960231907538407431166125491394075127758254375664167985114474637973840759119670114210414090407141394076136743457366557916712461816763679138407681029605292324134513940771028290901250532804951151081713840779699050373161166222131701394078201566672031668028881490613107128019290128075247508791100384078912835257224909511364817823940793167779607509051591185404116862854093115127878135401032901431955114290886651600713840794170951371473940802010286190676692090183236126207902561109119229966508171384080639290776831033239408134109035121668709632190729661975066920411898849054024796679143951070601749424553119876638408115192904704110832611307146751180411031113139408213538510418131091146187568047621520171384082106990114125190119095810521313940831063631518908045271779079172238408352531519688413139408412206783622383780996559064866927384084695564156013057394085111386175570509038270690171105314038408566385641129120213139408675661757971012102833523840864128190151131394087192063176632658357153735263131240877531952345716610023840874217537564139408845061024507138408841741142579131394089715862621241875611154038408948511359732394090154215569890101197012277286611072213097117038409041371452191313940918627456772002271474738409171741354921361109815239409282492175024712437741753840921066190524720490115152411303940931220678741121249811477416816566340384093526192032115139409415109035121668709665907937788110366101384094468765862639409512592710966610187090351216619963940954289329661023940963658346611566801306535615535255266710058025535100266266516660905304173213066226103853973090536963940966109125669045449739409710596226141615711101481461113039409710953576166157141454611395239409881907731155463277342690394098333017231190293166511176954541901077866511276641399321714158659017087977529565323940991868155451471168401728309630542017014117145413013952394099163375066111263214174081220411710516620636394100267661764427509051150344184230647711691044121013790840704474526822250666394100231312125113215064223503774318661011102872422871101012361411038539730394101142663732115631784313046166609017084139410136826141113236311213526266790103113719073076907315076790800186061939090942296103540241909079039410211729465401038539903512448765130394102313311103150565965104321237326241540811213219607379010159275733111210203718010606613170751394103181028457026590791920708839162317911387492366920708394103342821029071171322910130107120870616510913290469071411209516564170254046103207751000193100708394104171176957841909762468451352104314110385392901061303941042467431330922063179720679148635130207253225837918158691016255111913941052553693704166907513187568047690752211558112410329041977820514239410522711212249380106921426610071239671090126820262508987917711130394106115487784147115894148175133941069953576166775164161130394107222063176610653515321401108229213191165692702540126100019310078239410752613777816473941081114878411651061121177907911371043941089102056773212570516826113039410915182454789414812175290977797894148121939410967435761776613039411015162176442750905132032112033881665115777394110191339421175032187569723686779195251130659075041164394111212891317115612478912906651662539056631236110348791871113039411117637771182766696750960853962829096023190753941121379631540804481511329035144262417639411212775825437566416798511447463797394113161026314971407804481511329026290101884111948639411313674345736655791671246181676367913941141595212047057665590689411106691119053651394114102829090125053280495115108171394115963190500706651365367394115201566672031668028881490613107128019290128075247508791100394116122499015722540513680461068536739411631677796075090515911854041168628540931151278781354010329014319551142908866516007139411710392904761089812024224341044239411720102861906766920901832361262079025611091192299665081713941181478255698901011156566110729791610187623941183410903512166870963219072966197506692041189884905402479667914395107060174942455311987663941191113145371071553157550879166793941191353851041813109114618756804762152017139412096632050110173205073166394120106363151890804527177907917223941211194845676641430779710385391853539412112206783622383780996559064866927394122712617777076612911303941221113861755705090382706901711053140394123149529056216010992190152907914761251403941237566175797101210283352394124661290761576632394124192063176632658357153735263131240877531952345716610023941251758611151712611746654518756130712410383091086631147394125450610245071394126221216151457828119573054066311903210329096539909034032790736394126715862621241875611154039412715103631511411079163571552945488220825810321007394127154215569890101197012277286611072213097117039412892464314117540411905050239412886274567720022714747394129343921108049550810642138706116141108226241217049615029047171106375137188882670241824898413077911763941298249217502471243774175394130975355615296695981264214039413012206787411212498114774168165663403941312069572745117013110637513718894267024182488941247508791176394131151090351216687096659079377881103661013941321623220424036151889904591032764852457416583144394132125927109666101870903512166199639413317232202658314614110791624754136601449014913761639413336583466115668013065356155352552667100580255351002662665166609053041732130662261038539730905369640413414839413410596226141615711101481461113040413561811256690454497394135819077311554632773426904041361437146113236317671020431843913978312813941361868155451471168401728309630542017014117145413013952404137136890577143011130779132664129048413941372676617644275090511503441842306477116910441210137908407044745268222506664041382117371190182613978597551135234346504511219056641461771122394138142663732115631784313046166609017084140413910282102963077911102224905087763941391172946540103853990351244876513040414027927731511224864108201361147253320505362539882018127168247541364996601144791394140181028457026590791920708839162317911387492366920708404141161091254517113626959901289652544112445468625339414117117695784190976246845135210431411038539290106130404142121051124117566531847665125009651215139414225536937041669075131875680476907522115581124103290419778205142404143158361334153070125160090223665701213077915139414311548778414711589414817513404144131029080941115811882101148610114922531383941442220631766106535153214011082292131911656927025401261000193100782404145152631416517950375305774023668470258790394145111487841165106112117790791137104404146147290321330473081429090103417280741113941461518245478941481217529097779789414812194041478388225429535820661623941471516217644275090513203211203388166511577740414816562569908290321901102469024515060170663936039414821289131711561247891290665166253905663123611034879187111304041491533750658712112032013566110700312664556394149137963154080448151132903514426241764041501310234066518797031482431905042087394150161026314971407804481511329026290101884111948640415115904603798901091411021293441697011245610023941511595212047057665590689411106691119053651404152633110904716266615039415296319050070665136536740415315333211116651322966316590140797141920723941531224990157225405136804610685367404154301079066907571478056614261032907091111353054578177907879117871110124710329028777394154103929047610898120242243410442404155132043181165666142638749633585647198750394155147825569890101115656611072979161018762404156610215646511634214039415611131453710715531575508791667940415777232692183631034064139415796632050110173205073166404158198619032392344716649211598791645381381759014159151394158119484567664143077971038539185354041591817610329011155171244651682612071201165319664061373941597126177770766129113040416013102581063166250902682141170611161373941601495290562160109921901529079147612514040416139723380119029316651144741872162196305772719572430572629049674110662121465123498710747040631901362331373941616612907615766324041622753610232804721141322714140613165516663904011701032901166871219014611394162175861115171261174665451875613071241038309108663114740416311505657017068261146119174113739416322121615145782811957305406631190321032909653990903403279073640416414137971224664712190797556816414675703941641510363151141107916357155294548822082581032100740416574865617068261146173941659246431411754041190505024041661610903512166870962019066909041306492563941663439211080495508106421387061161411082262412170496150290471711063751371888826702418248984130779117640416730643380119066840770297819066582805705570241877481320904771214961329015674140394167975355615296695981264214040416823206662132501106691770987911306612454122244715012126641290104791394168206957274511701311063751371889426702418248894124750879117640416910971033140299405397114061373941691623220424036151889904591032764852457416583144404170234059032406344713312010014576436677767249866711636411905396639417017232202658314614110791624754136601449014913761640417195361027052914611917411374041714289329661024041721253220515837575119655710921461140417214840417323711212963738970014713617561792090130140965763230111851409040417361811256690454497404174102824159690411414041146174041741437146113236317671020431843913978312814041751513121254114158140740100417527683315904041751368905771430111307791326641290484140417622282102454715766412955783790379690853510046590922433140417621173711901826139785975511352343465045112190566414617711224041771211030266516641251893901374115164041771028210296307791110222490508776404178108047640633115267414816619240417827927731511224864108201361147253320505362539882018127168247541364996601144791404179138043054063164216754662387101111611362824041791610912545171136269599012896525441124454686253404180192829015312111464911154739071526908209922262829047870740418012105112411756653184766512500965121514041811210862681046651965052690791131404181158361334153070125160090223665701213077915140418213804905712177026282986922829079113740418213102908094111581188210114861011492253138404183168619032392854716213842138496350871420771384041831526314165179503753057740236684702587904041841134215662965590987973414205240418414729032133047308142909010341728074111404185102367681186811455106221031564041858388225429535820661624041868454312627645011646214040418616562569908290321901102469024515060170663936040418746777936194041871533750658712112032013566110700312664556404188122614132225476802174710866805137340418813102340665187970314824319050420874041892333321111566813111050454122232345905144715012126641290104791514041891590460379890109141102129344169701124561002404190122063114272110614273090223103853976040419063311090471626661504041911317764117115137561153987973391524864740419115333211116651322966316590140797141920724041921116231142721106962123144616751404192301079066907571478056614261032907091111353054578177907879117871110124710329028777404193138659876048712074879151904661412621374041931320431811656661426387496335856471987504041942058631142721106142110910736665133329395567101901037416640419461021564651163421404041951256214111323631320507312626679040419577232692183631034064140419678166414787911167704041961986190323923447166492115987916453813817590141591514041972123220266703262667904539037335619936263148502103290103741664041971817610329011155171244651682612071201165319664061374041981423220265839535820166113236314911404198131025810631662509026821411706111613740419920232232131516472129049474716660905307917751465611304041993972338011902931665114474187216219630577271957243057262904967411066212146512349871074704063190136233137404200306561961503514751329050690156917513540365146954012087354020590540144905406039079074111404200275361023280472114132271414061316551666390401170103290116687121901461140420112166703514617224291078246638741114042011150565701706826114611917411374042021043661664129010479141600714042021413797122466471219079755681641467570404203920622634173424945672979140420374865617068261146174042046136218267901093701404204161090351216687096201906690904130649256404205632928290540129904042053064338011906684077029781906658280570557024187748132090477121496132901567414040420679765104161751405404042062320666213250110669177098791130661245412224471501212664129010479140420717392668407703211329013012070321218371386660904042071097103314029940539711406137404208117045104913912121032907445104379040420823405903240634471331201001457643667776724986671163641190539664042098753556152966959812642404209953610270529146119174113740421014339172616716974187233012210866805137340421012532205158375751196557109214611404211321681068661419106624114782667533218421513267147130330709014113033190135152902913421404042112371121296373897001471361756179209013014096576323011185140904042129507102966591939010374166404212102824159690411414041146174042131253416111612236090171161475241969640421315131212541141581407401004175276833159040421467266641291417286404214222821024547157664129557837903796908535100465909224331404215251487841165106112110329070911131113572178177907911787111012471032902871514042151211030266516641251893901374115164042161554877841471151719016943295496335459151404216108047640633115267414816619240421712620771433572368921381142081514042171380430540631642167546623871011116113628240421817388106866829010301044416651011420871147255301504042181928290153121114649111547390715269082099222628290478707414219148404219121086268104665196505269079113141422042893299049740422013804905712177026282986922829079113741422172061762833524176004234042211686190323928547162138421384963508714207713841422272363112576611519675134042221134215662965590987973414205241422317197102221148811396306803964653181769018914440422310236768118681145510622103156414224166805217584669819369692413463050252921304042248454312627645011646214041422583574583951644723179140422546777936194142269186121020475561153987915140422612261413222547680217471086680513734142271423220275061355651169010327307437861211304042272333321111566813111050454122232345905144715012126641290104791514142281522177522789051496310962291929027796109404228122063114272110614273090223103853976041422916150462532226786422106736211655211424147754040422913177641171151375611539879733915248647414230191811257147509951539614274247111509031116905081321036404230111623114272110696212314461675141423195567526657026614112101078131404231138659876048712074879151904661412621374142322335777314313210611825331136138663248332755967062903214597014042322058631142721106142110910736665133329395567101901037416641423325814658411113530511775741665121777111913059014413912121032907707512240423312562141113236313205073126266790414234194063151618837809965590648773935519529058121915542240423478166414787911167704142351414878439280426618265011015155819555048404235212322026670326266790453903733561993626314850210329010374166414236556684987911204042361423220265839535820166113236314911414237814912528241668651862404237202322321315164721290494747166609053079177514656113041423812206784394345215155309264170241840423830656196150351475132905069015691751354036514695401208735402059054014490540603907907411141423918729522453779017320501607416621113816174970118144404239121667035146172242910782466387411141424020596817311503166511440106103373543723017031951151651047404240104366166412901047914160071414241995290621266264144074110107964042419206226341734249456729791414242116039045121949577555636230913140424261362182679010937014142432592178961488490177901030104819016715511475547706241751543617596740424363292829054012990414244111488190951044382736577313077911374042447976510416175140540414245102067874168201319774307791102040424517392668407703211329013012070321218371386660904142461481465784321665205967528266862175040424611704510491391212103290744510437904142471626290117197808199148849088382125225330779113740424787535561529669598126424142481953651044191516472371088321371558876095406625313879151404248143391726167169741872330122108668051373414249165304196962511115419696837969655901141084042493216810686614191066241147826675332184215132671471303307090141130331901351529029134214041425042581286908840425095071029665919390103741664142511326190111137130146664175130137119964042511253416111612236090171161475241969641425217984676867382741782119154431551163715487637404252672666412914172864142531110209087063214747299791321474740425325148784116510611211032907091113111357217817790791178711101247103290287151414254111812111156681311105740190113748404254155487784147115171901694329549633545915141425519532175105178574165814003746047431377437293101417964042551262077143357236892138114208151414256121673151293103351362221248716901314042561738810686682901030104441665101142087114725530150414257223143205011056487982674151608813821161397829761032610714179641425742893296610241425826302596435675041148187569242190418102829015017116174631463901087915141425814841425999445362597195330779151414259428932990497414260136278904977159037296290734263141426072061762833524176004234142611781173712132573622251152903501401044132501414141426172363112576611519675134142623086111901216712015517306797901623179739719988201113028812541760067168125352159424142621719710222114881139630680396465318176901891444142631825295320120102107940222905629573951191454116462140414263166805217584669819369692413463050252921304142641114697322247196729630513014090414264835745839516447231791414265283199091417721385416112062147321270375619047847108901141901203471671402144641426591861210204755611539879151414266121489075419631329014078411658364142661423220275061355651169010327307437861211304142671116516653110557841859019311131414267152217752278905149631096229192902779610941426832194077390991147433077912721881294051212416739615616795147407062265051011769091253857964142681615046253222678642210673621165521142414775404142691310808578653110570863671071193110212708414269191811257147509951539614274247111509031116905081321036414270178650190111308319077405406612490715165213041427095567526657026614112101078131414271193193205011056224110771395675472418236962139046336541427123357773143132106118253311361386632483327559670629032145970141427212673205256322471419025590963241427225814658411113530511775741665121777111913059014413912121032907707512242427314841427319406315161883780996559064877393551952905812191554224242741230414274141487843928042661826501101515581955504842427510109125661529079147613477041427555668498791120424276101051141171032904753990413541427681491252824166865186242427719289131711665132103290120181224754136143241907495394254142771220678439434521515530926417024184242781268155451471559986658659017087974142781872952245377901732050160741662111381617497011814442427922371903968990390952123114456135650963414113802833526176776414279205968173115031665114401061033735437230170319511516510474242801935037469075411064653903219064410624461786631142414280995290621266264144074110107964242811631432050110174873817771114658659017084141428111603904512194957755563623091314242821563528561152126679066411533209095155147414282259217896148849017790103010481901671551147554770624175154361759674242831933321117320595100959761919396192519090103103853929041428311148819095104438273657731307791137424284131503205256320321120338811038539185354142841020678741682013197743077911020424285387290463532190464256646525416511102229511873795158511561222597157476176747657106419590905704142851481465784321665205967528266862175042428630252953201201219045471479157107940150344122290562957310710131715941769032787474142861626290117197808199148849088382125225330779113742428734371521131236612811316312029619381268253661221356474239066884349113668872376416160715586041428719536510441915164723710883213715588760954066253138791514242881831877381180216124712481845635476417690669078797414288165304196962511115419696837969655901141084242891131216713024447145141454887416641428942581286908842429022868611201679030779151321395721296576987978162317918573414290132619011113713014666417513013711996424291912514717321903178412966414291179846768673827417821191544315511637154876374242922215290837903547964619670822471967139035618377082247190414292111020908706321474729979132147474242932281773751062571079402319573667761704195907557753175414142931118121111566813111057401901137484242942426394111750247124377417548514079056115398797471771789815801062610414294195321751051785741658140037460474313774372931014179642429529526128666511199635611237909634390863220511515231130561153987918266512741750414295121673151293103351362221248716901314242962233111031505649813912473666415211010506631113172366110691202414142962231432050110564879826741516088138211613978297610326107141796424297126364115651212017282120444142741174142972630259643567504114818756924219041810282901501711617463146390108791514242981231877375394915908256115398791491414298994453625971953307791514242991730281284563214130697106103290103911233866714241429913627890497715903729629073426314243001393771765356616641769015419774117414300178117371213257362225115290350140104413250141414243011631432170215811017129013650247103853973041796414301308611190121671201551730679790162317973971998820111302881254176006716812535215942424302107301201728548212314790154474143021825295320120102107940222905629573951191454116462140424303143503746906660909047103290182491474143031114697322247196729630513014090424304619324190241417964143042831990914177213854161120621473212703756190478471089011419012034716714021446424305155262938044275090511110110231110024914031151414305121489075419631329014078411658364243067730120166894317374143061116516653110557841859019311131424307914890754146390104791156414307321940773909911474330779127218812940512124167396156167951474070622650510117690912538579642430817522247116988201198106612447965559132090857121414308131080857865311057086367107119311021270842430910134645180941708432572233521797414309178650190111308319077405406612490715165213042431011296403871075162921571552774747974143101931932050110562241107713956754724182369621390463365424311680645104313970279741431112673205256322471419025590963242431214106220315666110289135151170576858527424312428932966102424313910290155411479757674112642431314842431415817737567139121210329010741421036791110133924243141230424315827811712075051128629212642431510109125661529079147613477042431620102902444135202804208711062616819046903512166870964243161010511411710329047539904135424317271907739010625132187569723686779195251987911376902899012167619010311161136652424317192891317116651321032901201812247541361432419074953942542431816102903512166870966660904515890757147424318126815545147155998665865901708797424319212809090477667490904166903524431564215113290292483424319223719039689903909521231144561356509634141138028335261767764243202730619313170544438553757828825391193852702581064321305199915536212110781314243201935037469075411064653903219064410624461786631142424321159573211202355332112017321417401038539906542432116314320501101748738177711146586590170841424322113141505622132190119559972717424322156352856115212667906641153320909515514742432322781105632141758114297300714217907253266105515327147424323193332111732059510095976191939619251909010310385392904243242765030041449771289036190769257159106133374544161447041292902156176776424324131503205256320321120338811038539185354243251527870066413210329047539904135741663004243253872904635321904642566465254165111022295118737951585115612225971574761767476571064195909057043432614842432630252953201201219045471479157107940150344122290562957310710131715941769032787474343272133460424327343715211312366128113163120296193812682536612213564742390668843491136688723764161607155860434328665619028335215952424328183187738118021612471248184563547641769066907879743432977814095454419062424329113121671302444714514145488741664343308440147510511799511801133424330228686112016790307791513213957212965769879781623179185734343316128906290342664243319125147173219031784129664343328548778326290466474243322215290837903547964619670822471967139035618377082247190434333712857085631213530518742433322817737510625710794023195736677617041959075577531754143433410181125785226103853973090536964243342426394111750247124377417548514079056115398797471771789815801062610434335118651909396901095010329010374142433529526128666511199635611237909634390863220511515231130561153987918266512741750434336121259770451417682306511429087747424336223311103150564981391247366641521101050663111317236611069120241434337116784119916190901095649730747424337126364115651212017282120444142741174343382045035714770681860741121549115917702262165132754011161109034243381231877375394915908256115398791491434339430825341584243391730281284563214130697106103290103911233866714243434091023361935121829035116424340139377176535661664176901541977411743434171452384537408117014142434116314321702158110171290136502471038539730417964343421297017111199305713581002435850270842434210730120172854821231479015447434343910212107629017849036197424343143503746906660909047103290182491474343441216375588277531755332977457911371164243446193241902414179643434515956324551140907527541172413293113614442434515526293804427509051111011023111002491403115143434686767125137904245074142434677301201668943173743434711505747110584611065645213832424347914890754146390104791156434348216007471105846110656452732131329609031590152903424177642434817522247116988201198106612447965559132090857121434349143577731435213874115453812247343131424349101346451809417084325722335217974343507853178711101231135722424350112964038710751629215715527747479743435195328121311115748259131707424351680645104313970279743435251391363497413242435214106220315666110289135151170576858527434353733917517790118951154243539102901554114797576741126434354910230213959418655291032424354158177375671391212103290107414210367911101339243435593577582687061381395977424355827811712075051128629212643435610102080190233110382706876714442435620102902444135202804208711062616819046903512166870964343572517981810222654871873917174060887218691740796559086510725110822264826646424357271907739010625132187569723686779195251987911376902899012167619010311161136652434358171171116320885902414933313101201842446142865173424358161029035121668709666609045158907571474343595496116467134994243592128090904776674909041669035244315642151132902924834343601266022212484396555117175050578944243602730619313170544438553757828825391193852702581064321305199915536212110781314343611136035913713596032992012038096424361159573211202355332112017321417401038539906543436275059614213312023510242436211314150562213219011955997271743436312391152731768872440111316570241842436322781105632141758114297300714217907253266105515327147434364910168049011114107018727086424364276503004144977128903619076925715910613337454416144704129290215617677643436511102861907196151419716157053242436515278700664132103290475399041357416630043436666861351322280712243436642893296610243436778001551321767413307434367148434368865030011071612574366143436821334604343696547152202509506243436966561902833521595243437013142413296090155341901529034290984343707781409545441906243437112232202296612119140641465116342140434371844014751051179951180113343437278949645702465591514343726128906290342664343731333917580614031007902231532169030547434373854877832629046647434374125351021447943222817530016111444343747128570856312135305187434375763645702804165451151434375101811257852261038539730905369643437618748112818906132887163309040101146111311519040671434376118651909396901095010329010374143437711723537105117417069081052414343771212597704514176823065114290877474343781185013711514770790272115141147434378116784119916190901095649730747434379730114778961721511221434379204503571477068186074112154911591770226216513275401116110903434380617414771356421981514343804308253415843438149215771712794343819102336193512182903511643438291609516670257129053100277434382714523845374081170141434383147861464532383250101341114181048814443438312970171111993057135810024358502708434384103129257116511521276321151434384910212107629017849036197434385877610329010615018436142434385121637558827753175533297745791137116434386106503007065358109011119617062434386159563245511409075275411724132931136144434387710280905640121437434387867671251379042450741434388171526658895156674187290991064731041314961501477434388115057471105846110656452138324343899650300706168268212116651434389216007471105846110656452732131329609031590152903424177643439011815677390977820126107905011914343901435777314352138741154538122473431314343911063631511407856511673212163543439178531787111012311357224343927631328090291776667343439295328121311115748259131707434393952149137871706863177114343935139136349741324343945230844659879143439473391751779011895115434395566684491896424343959102302139594186552910324343961569196497162113622211204110236707901811551004343969357758268706138139597743439775965104311594418945643439710102080190233110382706876714443439865079673511196904343982517981810222654871873917174060887218691740796559086510725110822264826646434399669198773903745143439917117111632088590241493331310120184244614286517343440061889551165690314344005496116467134994344016106245781061066474344011266022212484396555117175050578944344029617111131222161940911168434402113603591371359603299201203809643440372821687811061411241344344037505961421331202351024344045338132242250414344041239115273176887244011131657024184344051148889347421113052203152136414344059101680490111141070187270864344068168371324035871511304344061110286190719615141971615705324344078236111601202103853920212143440766861351322280712243440881467411011484181251423102543440878001551321767413307434409111811091736103296361429074117434409865030011071612574366143441013729521671401351084710385399035741629434410654715220250950624344111320651141309903248765901407911003743441113142413296090155341901529034290984344128172141662267759053696434412122322022966121191406414651163421404344138162311465251202111514344137894964570246559151434414620622613113616525943441413339175806140310079022315321690305474444151484344151253510214479432228175300161114444441621334604344167636457028041654511514444178105071522687590144524344171874811281890613288716330904010114611131151904067144441857824150390964344181172353710511741706908105241444419639071521759024243441911850137115147707902721151411474444207181211115622290253434420730114778961721511221444421825651051108471038539202434421617414771356421981514444221012874208262466381132363143442249215771712794444235168320904532434423916095166702571290531002774444246102657142811567834344241478614645323832501013411141810488144444425581773706142132043442510312925711651152127632115144442661925280412140125343442687761032901061501843614244442771022965911096175614344271065030070653581090111196170624444286149180144125443540434428710280905640121437444429614111117180440752434429171526658895156674187290991064731041314961501477444430668652263347361564344309650300706168268212116651444431827029665406146177531140434431118156773909778201261079050119144443291012969061667741125143443210636315114078565116732121635444433910215247161661105073157434433763132809029177666734444346699512682141170674344349521491378717068631771144443556444050370574344355230844659879144443663391465251207155434436566684491896424444375568111718934143443715691964971621136222112041102367079018115510044443861396579621224162743443875965104311594418945644443951424549062760434439650796735111969044444032701872894344406691987739037451444441416696781714344416188955116569031444442486114777077043444261062457810610664744444381250784710381421554221214344439617111131222161940911168444444713680490312621141404344447282168781106141124134444445747190112715640690434445533813224225041444446623211014011012971404344461148889347421113052203152136414444477102439541443905134344478168371324035871511304444483232525143444882361116012021038539202121444449865210847788973215514344498146741101148418125142310254444505255510516748843445011181109173610329636142907411744445112343789615217790797472146418104643445113729521671401351084710385399035741629444452716310847103853978147434452132065114130990324876590140791100374444538206317661061413282741434453817214166226775905369644445451745962315651434454816231146525120211151444455104064537321861208610703156434455620622613113616525944445682891251156662489032444456428932966102444457318490351444457148444458258212044445821334604444594989010501264444598105071522687590144524444602129106044446057824150390964444615927741592131144446163907152175902424444627129773902661869954044446271812111156222902534444635301125451718004444638256510511084710385392024444646109675104170651444464101287420826246638113236314444655101181906315144446551683209045324444663142454904444666102657142811567834444675633769174901584444675817737061421320444468413021611877044446861925280412140125344446951511115296140444469710229659110961756144447010927731587848232477968723144447061491801441254435404444717105112411750222909114444716141111171804407524444725138617516332617244447266865226334736156444473379896783444473827029665406146177531140454474148444474910129690616677411251454475610912566904544974444759102152471616611050731574544766256442103853990514444766699512682141170674544779222176412129051247790964444775644405037057454478202661764122507864527610327100307901429066884729310111184444786339146525120715545447912162423667652293141130492664124504444795568111718934145448045511028046444480613965796212241627454481148177558718670717233005401158406641218044448151424549062760454482111057737567191707321463901407084444823270187289454483191020773815866609017084137321894116510703798262904444834166967817145448411812109077375247414307797197064444844861147770770454485149761969159018452489516164324190860741664444858125078471038142155422121454486167661764427509051951241032904753990419086644448671368049031262114140454487141487843147606652269318201297988201304444877471901127156406904544881172926241540196729630513014090444488623211014011012971404544891323211010124539040910010545431262462140444489710243954144390513454490241176957813118756107920222511071013171594176903211181212729046351344449032325251454491132063179123872375592729058511017454044449186521084778897321551454492156314672872589171062573216690140106780964444925255510516748845449372221762592517130370644449312343789615217790797472146418104645449417134417153210477561153988111985151261979170414444947163108471038539781474544951310363151482431905045614110385396673644449582063176610614132827414544962413761126676903417013122971101091431751101046140110668421741170190692444496517459623156514544972110163245511409075275472403211647754969647032154114444449710406453732186120861070315645449816255510516741813851324567141463463155840708444498828912511566624890324544991820631142721106952123118756411835405205409866130444499318490351454500101688707661675466210385399071444500258212045450114596510414668742941484465051946506164445014989010501264545021159651041122071521411701694747064445022129106045450313133124117506539024776956115398791122444503592774159213114545041234314751612031708404224701513077914844450471297739026618699540454505227221084795132100051167412644157096212311731086680511407084445055301125451718004545061154877841471151474148175134445066109675104170651454507144019090472821147061161415606122187146444507510118190631514545081699845379686931167965516661966412214111379044450831424549045450982322021032208539202831454445095633769174901584545108109125171038539902744144451041302161187704645111484445115151111529614046451261091256690454497444512109277315878482324779687231464513151166958111307797150401413210847103853978141444513710511241175022290911464514292555105114090707770613290425477539905207541103290737742267666090530416521304445145138617516332617246451518116713012051187564135485319066609090130831964445153798967834645169361524848675781425087084545164289329661024645171410226870659711683077911314634631558407084545171484645182528913171712872320711095134643141113216690405461111096511306872024145451861091256690454497464519241029603252474134413247351623712190412154732190774704113045451962564421038539905146452024106217729316651112917157511031262903103157746661249071516521304545209222176412129051247790964645211915410170634274267070746219418117136988203077911374545212026617641225078645276103271003079014290668847293101111846452216278518977791990283142234423712259831164231379645452212162423667652293141130492664124504645231313145371556861116095406625313879151454523455110280464645249206784321966958910267454524148177558718670717233005401158406641218046452545261906761802611320904013514061301415751116110561441580521511442021311153331038310103270241850610872128922612872264648312158193163454525111057737567191707321463901407084645261814678741225808910290526120473147411191655827916745452619102077381586660901708413732189411651070379826290464527281282813270641226108668051916666203152142903871030110804515869181861317474545271181210907737524741430779719706464528179217896148849017790103010481901671551087916745452814976196915901845248951616432419086074166464529910363151187187147816088645452916766176442750905195124103290475399041908664645302769651049139121210329011385104392773466167814179647990482114828211030779110806245453014148784314760665226931820129798820130464531251020567731706826166324833271596296290981103011022315195170175602927454531117292624154019672963051301409046453212286904705152543532487120582465138454532132321101012453904091001054543126246214046453313494147262116769141109966124171921314545332411769578131187561079202225110710131715941769032111812127290463513464534188177396218710044111323401071706138466632107221215145453413206317912387237559272905851101745404645351437417770770216322203118820824332050644454535156314672872589171062573216690140106780964645363254877841471156641481787013209054037339372151651061121106301171751609517151131156140454536722217625925171303706464537103391754434273419010441107140454537171344171532104775611539881119851512619791704146453817746784714675616583732413546660901708791385147454538131036315148243190504561411038539667364645391810501914143910151548138101915138263684903316142170745453924137611266769034170131229711010914317511010461401106684217411701906924645402065031947139412929627123511676908842422152197111384545402110163245511409075275472403211647754969647032154114446454115817739027981890901290710466852319711454541162555105167418138513245671414634631558407084645421810286190675865903510610329012218066851531964545421820631142721106952123118756411835405205409866130464543223143205011056424873851110307787907610385397307416651217774545431016887076616754662103853990714645441875651043804893131259421381417061012821103077911080624545441459651041466874294148446505194650616464545273281773265115103325690136325497014641266561167596337321901484329261373454545115965104112207152141170169474706474546818783166102120107307791454546131331241175065390247769561153987911224745471878135526165300247901391792110874310456115398797454547123431475161203170840422470151307791484745481861717166101277024790139480987915773480307791537504545482272210847951321000511674126441570962123117310866805114070847454938187840160661029053779787493278106135771663214275022124112704189548769112263839116427024183341082307791580782454549115487784147115147414817513474550378144134454550144019090472821147061161415606122187146474551475356896954545511699845379686931167965516661966412214111379047455210206918410667475198791171145455282322021032208539202831454745536187837756113077974545538109125171038539902744147455481871006688412329875046455442893296610247455516578427155662441779079117871110124710329028715146455514847455611758631392579879186665375046455661091256690454497474557227555628819345161123976307797288814906134545611539879164466514645571511669581113077971504014132108471038539781414745581475341111152122444173090111305153159087464558292555105114090707770613290425477539905207541103290737742267666090530416521304745591368486145763567110207906711071171464559181167130120511875641354853190666090901308319647456044167259995117328290635111102479013311172509096812201609026362373584090263124162070829026311112105190257966278044189570464560936152484867578142508708474561246848618311066817916713213174217141482013814490810702418615809014146456114102268706597116830779113146346315584070847456265524531957417797464562252891317171287232071109513464314111321669040546111109651130687202414745631596645970275141517141841407856511673212161154645632410296032524741344132473516237121904121547321907747041130474564146136321507257426280217476632363156221464564241062177293166511129171575110312629031031577466612490715165213047456527751274779011513811150611216104018390791611562969261132714887822714876798791152464565191541017063427426707074621941811713698820307791137474566127581110166201116272117782396142854645661627851897779199028314223442371225983116423137964745671031059210329055151886515801154645671313145371556861116095406625313879151474568733912725666195791674645689206784321966958910267474569721813811041382672112464569452619067618026113209040135140613014157511161105614415805215114420213111533310383101032702418506108721289226128722646483121581931634745701675877596401507546241769025311061279151464570181467874122580891029052612047314741119165582791674745711550715072272872902596687412328201389875046457128128281327064122610866805191666620315214290387103011080451586918186131747474572725965106813793170219046457217921789614884901779010301048190167155108791674745731018710010622386667041480987504645739103631511871871478160886474574111897668138051104018390791704146457427696510491391212103290113851043927734661678141796479904821148282110307791108062474575122021507216788908811589053573614246457525102056773170682616632483327159629629098110301102231519517017560292747457688649439015014419041823446457612286904705152543532487120582465138474577211879532166101780507546241769032741466102120107307791514645771349414726211676914110996612417192131474578112024483732710366979879117114645781881773962187100441113234010717061384666321072212151474579157566129016030151448540661021201073077915146457914374177707702163222031188208243320506444745801220267086170721884971614148746211146458032548778414711566414817870132090540373393721516510611211063011717516095171511311561404745811313816137270476913503574710296559246458110339175443427341901044110714047458261912819103923817351464582177467847146756165837324135466609017087913851474745833063293315401270147506843574224971091721951206421726429664290230661029066753052491646458318105019141439101515481381019151382636849033161421707484584510348950539524645842065031947139412929627123511676908842422152197111384845851565130155130565456120147772905444166501320464585158177390279818909012907104668523197114845864953416637646458618102861906758659035106103290122180668515319648458719791516677103853963711471101036322713890176887411146458722314320501105642487385111030778790761038539730741665121777484588191021946612475077526165316966952888149061345457422767446458818756510438048931312594213814170610128211030779110806248458921341477987581201155661808107220155107950681042998657709362788464589273281773265115103325690136325497014641266561167596337321901484329261373484590879956677103853963714745904289329661024845915967549311362524745918187831661021201073077914845928138227487723694307685334745921878135526165300247901391792110874310456115398797484593251021205571661158043979619511058017257017070186661466149921697915147459318617171661012770247901394809879157734803077915375048459437813596436671322016220671001622065132166909010017013018390100415882028118219912917813059083750206474594381878401606610290537797874932781061357716632142750221241127041895487691122638391164270241833410823077915807824845952020914751610795014461989075073891412293271928051144032474595378144134484596934142152613230768106709647459647535689695484597142591287667732190788321120129010385399071474597102069184106674751987911711484598311713225131783257932342132906613181092980130669153512805829571743113141630702837206474598618783775611307797484599288277484213290886618435711920566476496131196710323186347146415903059087013047459981871006688412329875048460027827747874469628881490613454649307668996211108111037211305110372111521101004746001657842715566244177907911787111012471032902871514846011931348955515517616818390412205398081697012271206610101344746011175863139257987918666537504846027799566771373735113747460222755562881934516112397630779728881490613454561153987916446651484603186513019525616512180142251067109018317637351131661404746031475341111152122444173090111305153159087484604143153205011066778661910411671170817474604136848614576356711020790671107117148460512351374773315402397330779159142474605441672599951173282906351111024790133111725090968122016090263623735840902631241620708290263111121051902579662780441895704846061244766145407861329010301044416611547460624684861831106681791671321317421714148201381449081070241861580901414846071930359643667715512415176906563165911807010074117474607655245319574177974846084082774135307791853454363219065390666741401212315135642470515917053712719223473831042512175628013812016630779145474608159664597027514151714184140785651167321216115484609281513205266774881098454795129227116301110545661688563941839030779110370147460914613632150725742628021747663236315622148461028313489750609018354770412201137314963362381516631151280138111414124830166194134474610277512747790115138111506112161040183907916115629692611327148878227148767987911524846111432068116559511011501397052301291741114746111275811101662011162721177823961428548461254102121113251355611539879166803324719503098517111055724712933158042971259062164390615750104701906590156106466909111468682916461072593321103161157976629692474612103105921032905515188651580115494613161501806651665143076624625513198791171147461373391272566619579167494614231026314972024195190293222816935615379349618655875731987911711474614721813811041382672112494615171020210132575576183664997916766296124543186679151474615167587759640150754624176902531106127915149461692663176664321790141791514746161550715072272872902596687412328201389875049461712258128672758111018612034182999642474617725965106813793170219049461818155620411105874614750951549552417451987911711474618101871001062238666704148098750494619285924567258283331101231198907813310112661065902729073090159366629615051154474619111897668138051104018390791704149462077815072171669091147462012202150721678890881158905357361424946213030020665118313710821649113166241415004181412441618842110601402131108216938227905515747462188649439015014419041823449462210704190665146776221661222392474622211879532166101780507546241769032741466102120107307791514946234010584514741270961337627713272167467372514843714581180511401219012137135811935114014690146870319879117114746231120244837327103669798791171149462432258409665166514756451616786151732187393214123753037541981872519819073146398791171147462415756612901603015144854066102120107307791514946252181215066515626612432151788149379220567920908415214217114746251220267086170721884971614148746211149462627258128666513212029050031307664965719890133644771821431065037013092305531474626131381613727047691350357471029655924946271828245676610290242125266207054030768987912239247462761912819103923817351494628161503205272103290475399041150721266659713047462830632933154012701475068435742249710917219512064217264296642902306610290667530524916494629192555105116270511701006632192110497311301385113015648462942893296610249463010596433027210385391012150665148463051034895053952504631388388100484631156513015513056545612014777290544416650132050463211853207063882111359905951823248463249534166376504633786273750604774917034846331979151667710385396371147110103632271389017688741115046349998423181135103264041191104484634191021946612475077526165316966952888149061345457422767450463592532419012559711417293248463521341477987581201155661808107220155107950681042998657709362788504636122899036478011911023114241116715148463687995667710385396371504637112016509096510277961981051038484637596754931136252504638510276809366974846388138227487723694307685335046391014316454758426451142901444846392510212055716611580439796195110580172570170701866614661499216979151504640586410936564717484640378135964366713220162206710016220651321669090100170130183901004158820281182199129178130590837502065046418840770451417861373084846412020914751610795014461989075073891412293271928051144032504642755629110864146177112248464293414215261323076810670965046434456644128148464314259128766773219078832112012901038539907150464499018832172250472152671084846443117132251317832579323421329066131810929801306691535128058295717431131416307028372065046451021730909290453268763222484645288277484213290886618435711920566476496131196710323186347146415903059087013050464614251409046303114195753241196193781140484646278277478744696288814906134546493076689962111081110372113051103721115211010050464781844021261411206625507014846471931348955515517616818390412205398081697012271206610101345046488484312493213690102041484648779956677137373511375046499422954704175014147728542048464918651301952561651218014225106710901831763735113166140504650612156750327907364846501431532050110667786619104116711708175046516325171116190504204846511235137477331540239733077915914250465212268739210401405317069011159047013448465212447661454078613290103010444166115504653648444417063651374846531930359643667715512415176906563165911807010074117504654613430150989014248465440827741353077918534543632190653906667414012123151356424705159170537127192234738310425121756280138120166307791455046554252514870161484655281513205266774881098454795129227116301110545661688563941839030779110370150465610349804902278013766110103741484656283134897506090183547704122011373149633623815166311512801381114141248301661941345046571086861907110614254125336513148465714320681165595110115013970523012917411150465881231015441104415373113148465854102121113251355611539879166803324719503098517111055724712933158042971259062164390615750104701906590156106466909111468682916461072593321103161157976629692504659814697352474416746414946594289329661025046609619035542872351281865649466016150180665166514307662462551319879117115046615861210660895244946612310263149720241951902932228169356153793496186558757319879117115046626998108053641706494662171020210132575576183664997916766296124543186679151504663710213420104532991090494663926631766643217901417915150466456715675013364749466412258128672758111018612034182999642504665661101963774175494665181556204111058746147509515495524174519879117115046661514890356890239312135305453509017710766494666285924567258283331101231198907813310112661065902729073090159366629615051154504667133191720114171323571120960750905149466777815072171669091150466813103890151475246590108471038539781140494668303002066511831371082164911316624141500418141244161884211060140213110821693822790551575046691212391384311151322225476202411103734946691070419066514677622166122239250467051042141551019649467040105845147412709613376277132721674673725148437145811805114012190121371358119351140146901468703198791171150467173121119012665565774946713225840966516651475645161678615173218739321412375303754198187251981907314639879117115046727840567501411442365649467221812150665156266124321517881493792205679209084152142171150467363719850678108524946732725812866651321202905003130766496571989013364477182143106503701309230553150467492801615087503321651032900564946741828245676610290242125266207054030768987912239250467513906919038410002081554514720243141108494675161503205272103290475399041150721266659713051467629071349494676192555105116270511701006632192110497311301385113015651467723075914946771059643302721038539101215066515146782271726504678428932966102514679224275250467938838810051468032255369250468011853207063882111359905951823251468132079557504681786273750604774917035146823611101148504682999842318113510326404119110451468341150136120111504683925324190125597114172932514684410190125116504684122899036478011911023114241116715151468529785305046851120165090965102779619810510385146865122124590457915046865102768093669751468749556621575046871014316454758426451142901445146885596282110455650468858641093656471751468971019751074170699081350468988407704514178613730851469051424549063151504690755629110864146177112251469192187501327896247447411361504691445664412815146926144411019017178504692990188321722504721526710851469331806453095046931021730909290453268763222514694533116110812396504694142514090463031141957532411961937811405146954316412103296504695818440212614112066255070151469647481122519650469684843124932136901020415146975536473671429650469794229547041750141477285420514698961511141570138561038142288504698612156750327907365146996391259890522422355046996325171116190504205147009366146131131132218115641701504700122687392104014053170690111590470134514701616010594414112815047016484444170636513751470255073213186387504702613430150989014251470391501073519108031138695135150504703425251487016151470492208653720590295906476135047041034980490227801376611010374151470581811091156222131770138504705108686190711061425412533651315147065417176711211315047068123101544110441537311315147076343146413425213850470781469735247441674641514708569902171553705047089619035542872351281865651470945002221241515047095861210660895245147106227909671909355047106998108053641706514711726190412121096641215047117102134201045329910905147127112804747820169667750471256715675013364751471381021524064134770111696504713661101963774175514714614972691372775265047141514890356890239312135305453509017710766514715712017819092874143750471513319172011417132357112096075090515147167251249155342701759650471613103890151475246590108471038539781140514717934150832115801320901300415047171212391384311151322225476202411103735147188684189177514070155096504718510421415510196514719812165129718262472411205575047197312111901266556577514720784078471519054812150472078405675014114423656514721830114778961329064152504721637198506781085251472252625817119148504722928016150875033216510329005651472341372406371038504723139069190384100020815545147202431411085147247137619076781320509651472442893296610251472581029609590616641367514725290713495147261110296095906180137661105103751472623075915147271314972691383229690177907914114177051472722717265147286106614645327505514728224275251472951184511211655165147293225536925147305227600961131926514730320795575147316172321488411304751473136111011485147329185512154730790135215415147324115013612011151473375311427063391166515147334101901251165147349629111147758570759977820131514734297853051473571467411019030782012651473551221245904579152473612525147364955662157524737231542951473755962821104556524738359630090514738710197510741706990813524739238744951473951424549063151524740242727751474092187501327896247447411361524741234024751474161444110190171785247424207222773515147423180645309524743415590354151474353311611081239652474442471426465651474443164121032965247453271676765147454748112251965247463882766126514746553647367142965247475168140690457915147479615111415701385610381422885247486759825141140565147486391259890522422355247496117885104412827105147499366146131131132218115641701524750674831491417063495147506160105944141128152475112596510414669217077699317380133514751550732131863875247525176454906315151475291501073519108031138695135150524753892773247158247447431665147539220865372059029590647613524754659651043765165751475481811091156222131770138524755713021611830146011053051475554171767112113152475619265824325150320901859052747135547190104135592498797514756634314641342521385247575771818411315151475756990217155370524758895137961036318296594514758450022212415152475971667211675112115511151475962279096719093552476055678721109171395147607261904121210966412152476175808790132715213851476171128047478201696677524762617777316416166170514762810215240641347701116965247639289233115613513290715251476361497269137277526524764814937782225624511211000514764712017819092874143752476571772127742571202415147657251249155342701759652476668239017014169913051476693415083211580132090130041524767810661464541708125686415147678684189177514070155096524768616231325412024151476881216512971826247241120557524769625578515755245285147697840784715190548121524770881845413201210907374151477083011477896132906415252477172223132103853973741514771526258171191485247727436454122266816941514772413724063710385247739102152655521956361307541514773713761907678132050965247745139964843541514774810296095906166413675247757726128090125205536415147751110296095906180137661105103752477654881251043169415147761314972691383229690177907914114177052477771614530787135280415147776106614645327505524778958611166121661210367541514778511845112116551652477993067115317114290161217575147795227600961131926524780732695741101148418102551478061723214884113047524781940645373217916510703156514781918551215473079013521541524782102063176610675060774977820575147827531142706339116651524783105466822254761841512229829951478396291111477585707599778201315247845130214155101965147847146741101903078201265347853217021305247854289329661025347865101647161830415247861252534787452120169475247872315429534788534243211515247883596300905347893147318145524789238744953479035572457065247902427277534791314221417524791234024753479235245554052479242072227735153479356572261031515247934155903541534794525418141105524794424714264656534795521141122722415247953271676765347964220411107835247963882766126534797481192206140524797516814069045791534798353626912452479867598251411405653479938858130524799611788510441282710534800513204130013207015248006748314914170634953480151019473231008415248011259651041466921707769931738013353480262632074129021113452480251764549063151534803312446273252480389277324715824744743166534804384210671025248046596510437651657534805459241951915248057130216118301460110530534806482720570245052480619265824325150320901859052747135547190104135592498797534807255024790591402224214798132538511509086688417649156211232155152480757718184113151534808450041222415248088951379610363182965945348093848371455248097166721167511211551115348101810263211206676151769032321896146031539909090665248105567872110917139534811959251513719683916231791515248117580879013271521385348121632113990107031981579813253851140907754752481261777731641616617053481311965532214769711204469012011515248139289233115613513290715253481416420921411710712083092141112225117190111775052481481493778222562451121100053481516161126791361474379791601032904753990417152481571772127742571202415348163151192141112514341115076790594917071032904127016214111135613722251141324325722335217915248166823901701416991305348173446741692524817810661464541708125686415348183411719652481861623132541202415348195220911043140130524819625578515755245285348207116178904363704152482088184541320121090737415348213967412655248217222313210385397374153482258112132196073252482274364541222668169415348236140413222210057524823910215265552195636130754153482442201461455752482451399648435415348254128522654052482577261280901252055364153482645362224157524826548812510431694153482743982911625248277161453078713528041534828426442116252482895861116612166121036754153482955989511077306252482993067115317114290161217575348304500702144905248307326957411011484181025534831484238711557524831940645373217916510703156534832416710611162524832102063176610675060774977820575348334611202116252483310546682225476184151222982995348344787656625248345130214155101965348353113121556534835428932966102534836910269714578961329064152534836321702130534837222588534837510164716183041534838313104113875348384521201694753483941051222429353483953424321151534840578981909607065348403147318145534841212448853484135572457065348426406666090361005348423142214175348434531553706171534843352455540534844347837129053484456572261031515348452161497534845525418141105534846390651555348465211411227224154484743714571671103534847422041110783544848774026815910871621757534848481192206140544849680024156684867355348493536269124544850725495419590591405348503885813054485159811450121103873534851513204130013207015448528270320411068456165516534852510194732310084154485389902081165409086933997153485362632074129021113454485483305670638814610641184534854312446273254485592211491441278096414617711225348553842106710254485658211078612071555348564592419519154485753355314212619534857482720570245054485893041042411108262113710323405348582550247905914022242147981325385115090866884176491562112321551544859527046110111014053485945004122241544860630071120211846135348603848371455448616264901151667714053486118102632112066761517690323218961460315399090906654486249567837119053486295925151371968391623179151544863726490115980382321140534863163211399010703198157981325385114090775475448646956783711907511225348641196553221476971120446901201151544865974011856905812191553425253486516420921411710712083092141112225117190111775054486664606808211614252753486616161126791361474379791601032904753990417154486749567837119053486731511921411125143411150767905949170710329041270162141111356137222511413243257223352179154486872649011598038232114053486834467416925448693983550112253486934117196544870103368611207025252720915042185348705220911043140130544871950172311321139011595114253487171161789043637041544872553275490100526653487239674126554487373088287553518733652534873581121321960732544874814485025010720582511135348746140413222210057544875445057014614253487542201461455754487649567837119053487641285226540544877815793751582411315534252534877453622241575448787264901159803823211405348784398291162544879498345146112253487942644211625448809270159453132102155342525348805598951107730625448817520907077017590165534881450070214490544882598372876299614053488248423871155754488399567838931762408951202221405348834167106111625448845800773227145140534884461120211625448853956783893534885478765662544886726490115980382321140534886311312155654488759814063114140534887910269714578961329064152544888774494130114775646572953488822258854488992409021890411079081036253488931310411387544890578012310820241534890410512224293544891423710814412253489157898190960706544892624720173165167325348922124488544893533686190374515348936406666090361005448949360100813651102829013656534894453155370617154489553067863205052534895347837129054489663259824322924753489621614975448976264901154421071405348973906515554489852409019132056544898428932966102544899470923813005654489943714571671103544900526145490631515449007740268159108716217575449016744100124194214905449016800241566848673555490213295449027254954195905914055490323821405449035981145012110387355490421937305449048270320411068456165516554905294145544905899020811654090869339971554906312337743154490683305670638814610641184554907312854013054490792211491441278096414617711225549084139882356148544908582110786120715555490941399014163254490953355314212619554910613912673720294164544910930410424111082621137103234055491131528821038544911527046110111014055491251331101717111965449126300711202118461355491343062717064754491362649011516677140554914411732634293544914495678371190554915593224190193730544915726490115980382321140554916625190244908573654491669567837119075112255491741173263429354491797401185690581219155342525549184133320873120254491864606808211614252755491941173263429354491949567837119055492036013012435449207264901159803823211405549214107331809108544921398355011225549224117326342935449221033686112070252527209150421855492343311031368135449239501723113211390115951142554924411732634293544924553275490100526655492561932419082224141544925730882875535187336525549264117326342935449268144850250107205825111355492741311169050544927445057014614255492862999570622214128544928495678371190554929411732634293544929815793751582411315534252554930103519011565010385399090106544930726490115980382321140554931411732634293544931498345146112255493247121690139054493292701594531321021553425255493341173263429354493375209070770175901655549341715232128631918103853931190123751980511488461011544934598372876299614055493541173263429354493599567838931762408951202221405549368119111112525190120717130054493658007732271451405549374117326342935449373956783893554938611121555114285178254493872649011598038232114055493941173263429354493959814063114140554940854371117571201013184654494077449413011477564657295549414117326342935449419240902189041107908103625549426183190139615837036054494257801231082024155494341173263429354494342371081441225549446370873244198710544944624720173165167325549455519868681615449455336861903745155494641173263429354494693601008136511028290136565549475504207181681126544947530678632050525549484117326342935449486325982432292475549492182110854494962649011544210714055495041173263429354495052409019132056554951366418113654495147092381300565549524117326342935449525261454906315155495356711150901365449536744100124194214905549544117326342935549544289329661025549559555446976390785801105305549551329554956411732634293554956238214055495795437177111614703207921455549572193730554958411732634293554958294145554959333154812655495931233774315549604117326342935549603128540130554961515132151213555496141398823561485549624117326342935549624139901416325549633504106965549636139126737202941645549644117326342935549643152882103855496515415549655133110171711196554966411732634293554966430627170647554967319021811365549674117326342935549684117326342935549685932241901937305549694297686111136554969625190244908573655497041173263429355497041173263429355497131191211145554971413332087312025549724117326342935549724117326342935549734682908372145549733601301243554974411732634293554974410733180910855497565437177111614705549754117326342935549764117326342935549764331103136813554977611938816005601105305549774117326342935549784117326342935549786193241908222414155497962999571022210162355497941173263429356498032135767025549804131116905056498137286121005549816299957062221412856498223561486554982411732634293564983420410326037025549831035190115650103853990901065649843636746855498441173263429356498535931855155498547121690139056498631036195165549864117326342935649875176102411761825549871715232128631918103853931190123751980511488461011564988541710241417108554988411732634293564989225025655498981191111125251901207171300564990242967554990411732634293564991320145490554991611121555114285178256499231289053555499241173263429356499338929017655499385437111757120101318465649943907460110554994411732634293564995363311653055499561831901396158370360564996473091155105554996411732634293564997517090873203255499763708732441987105649985203371262303155499855198686816156499931276811175549994117326342935650004771812198455500055042071816811265650012130220555001411732634293565002319710359255500221821108565003420678432155500341173263429356500469523710379623631555004366418113656500541321321413255500541173263429356500651411024114110855500656711150901365650073145026490555007411732634293565008290053555008955544697639078580110530565009294936555009411732634293565010212857555010954371771116147032079214556501127351175550114117326342935650124211372303155501233315481265650132401586555013411732634293565014336245852555014515132151213556501522252895550154117326342935650162605273555016350410696565017214113255501741173263429356501831289053555501815415650193892905415550194117326342935650205402102414021085550203190218113656502131041469055502141173263429356502231049093655502242976861111365650234270372073155502341173263429356502457807501327896555024311912111455650255105158911035684555025411732634293565026970453101860477491712202845550264682908372145650272124685550274117326342935650284898128511305550286543717711161470565029518656551412455550294117326342935650305849918171115405550306119388160056011053056503151539050390137555031411732634293565032398962175550326299957102221016235650334129901156395650334289329661025650343865026395650343213576702565035495561327065650353728612100565036465014784110856503623561486565037354641732565037420410326037025650385818108411191492565038363674685650397270108474771223551085650393593185515650409596314190476632865111056504031036195165650416137614778387580140565041517610241176182565042311644173256504254171024141710856504353651084173849256504322502565650446561145059189361365650442429675650452136652565045320145490565046335010832565046312890535565047495874182732565047389290176565048721410841128905394925650483907460110565049697614791593613656504936331165305650504662441282732565050473091155105565051648710841909792492565051517090873203256505252665181325160108565052520337126230315650534105122210315056505331276811175650544130219201111565054477181219845650555102059636230625650552130220565056327038156565056319710359256505731664239056505742067843215650584341321153156505869523710379623631565059423220290497565059413213214132565060415549155378956506051411024114110856506141178111367565565061314502649056506242151432702147565062290053565063316067784975650632949365650647748311061504630311456506421285756506551641210510511475650652735117565066425551051735565066421137230315650675433907151122565067240158656506841704592752945650683362458525650696141102907151485650692225289565070514110290502115650702605273565071692285390715148565071214113256507239890167565072312890535565073261541565073389290541565074520110841706515650745402102414021085650754105122210315056507531041469057507691091251710385399041657056507631049093657507711314320501101746638103853990355650774270372073157507891503205217991143838681156507857807501327896575079363025964372510416117017962834714290974796813471032904341150601110477540524659010385397307411156507951051589110356845750808278673664710385399035565080970453101860477491712202845750811233111031501710190287552879010149565081212468575082152322047524415098871951270163812443076898565082489812851130575083151965105171113011102645331503336855231904756508351865655141245575084172583266266572874114029090346341281110977411156508458499181711154057508537812596437215966805754476902387919021210116753751913290231901504863110385397517166102906373290475650855153905039013757508612270204413510461191101661110741701905650863989621757508722105112411750966952888149061345487563155706230115057422761056565087412990115639575088278041379011172849567535268107108225761827728114031690612120898820709358146565650883865026395750892014376812666624114418133166610491138251970166421381701207116656508949556132706575090153717813715282108307791903799150131631167565090465014784110857509128297135736183640761551201329045441481193371399087476695018313705198820617156509135464173257509213656190443906310445276103238665114856509258181084111914925750931227020481759611191101661114672325515650937270108474771223551085750942092102674657353077973072497524712435729145673016898797565094959631419047663286511105750953914375113296554710636690133131877383796598654041168628540458332761510590791099011271221287784710296559214856509561376147783875801405750962510519417067232190431669107503016898820475103814210901076642629013254117056509631164417325750972128066110750512595113290423903225190371032901479094415650975365108417384925750981588610715020317246243695375414111046891565098656114505918936136575099129310911166131446966651423136987915650992136652575100289411666511045301355906618617124731863955714520214218614545415514549634134213456510033501083257510114297135736449215460941356901602656534214056510149587418273257510239297135736249135987915426871082821216610571414321554794148927925928648479113890160125473290531522473437471102415405651027214108411289053949257510322258128672901296779625790119653901904763031046650898791171156510369761479159361365751042210519417067232190431661694157669109032011037032454361507156510446624412827325851051830218066516761807266411136229045844113666170104565105648710841909792492585106231286186665722016790311232102135823249251492554116690150117279156510652665181325160108585107218125964372714327905125113290307898138711465401669011727975651074105122210315058510826817734276622456307685337501815202015497017051251132909735652211770170565108413021920111158510918105773427463412139110177907914226142930766797915156510951020596362306258511015319320501107212766105147431971246662756565110327038156585111471503205266511875614743117540784161155113272137750906537170113270537318113210366990864110329047539904115066516007156511131664239058511238371152192981151864366833672369020866748704344407083276161685745261256271146540100120627914160071565112434132115315851132096446741665145532354673276161685748611119047029879117115651134232202904975851141722357666116667533232110481069879110540190100925651144155491553789585115318125964372608171414797150987916636044536514070890661582361659055590140702987911711565115411781113675655851162325812866613141470131221908107501991202462231327504702987911711565116421514327021475851172459643812723076610364414157238170664095877078159512024625515192256511731606778497585118192065175311019013537150454115566180214744379141600715651187748311061504630311458511910206784171963197747566755651195164121051051147585120101057731556610212018158147170856512042555105173558512115691964528210267321669087371231651460805651215433907151122585122178104596323201109614290184613526412466627565651224170459275294585123159484540117513240117676692023740115511755651236141102907151485851248822906730766797915156512451411029050211585125994116665130652111366422565125692285390715148585126512454566175132661767125101316566101096695288814906134546959521666133183904226710257703710975978423076613907783293681621474073156512639890167595127111091251710329047539904165705651272615415951284132547117602273172463868303183908864877051890665276690199606969638205114404153967260904543690307791804741115651285201108417065159512914282773837908196908477515566422517356512941051222103150595130122043186613166411963076640898750575130428932966102595131133326636683313311015610727959061941575131910912517103853990416570595132253143205011072321901102951096610622337640901155301211353011106692475751321131432050110174663810385399035595133372043186651665145431251164713913274624715011036245863130133592184983437463621453413690301110669241575133915032052179911438386811595134182824567307664121064669091114681292609081179134045157513436302596437251041611701796283471429097479681347103290434115060111047754052465901038539730741115951353124545147195308116967864771422361107784148117345907337862099076177901392364257975751358278673664710385399035595136232582967125398820103118990503371352197917458112812532021219021797575136123311103150171019028755287901014959513728809963197253097657814150139371709331244904543690307791733202238791416007157513715232204752441509887195127016381244307689859513816406315402391263919645131543961558693181190575138151965105171113011102645331503336855231904759513912251311469875066903459021230552157513917258326626657287411402909034634128111097741115951402326631146987507101891245153181071082072179071933109032124657315751403781259643721596680575447690238791902121011675375191329023190150486311038539751716610290637329047595141118177381286398083131779079159057514112270204413510461191101661110741701905951421723220266682611102226113130015130122213170140159057514222105112411750966952888149061345487563155706230115057422761056595143101062217569669528290976191515751432780413790111728495675352681071082257618277281140316906121208988207093581465659514418596438126651665141034544411901586665089879117115751442014376812666624114418133166610491138251970166421381701207116659514510328456723623766117811483375751451537178137152821083077919037991501316311675951461018545891028910828210248631575146282971357361836407615512013290454414811933713990874766950183137051988206171595147187661751711058603456669159060597264635110382706139365751471365619044390631044527610323866511485951481328932911352104314111323631741661157514812270204817596111911016611146723255159514919586111661216932371251761671622011211132363174166115751492092102674657353077973072497524712435729145673016898797595150171091251710385399041358015914335367244762661157515039143751132965547106366901331318773837965986540411686285404583327615105907910990112712212877847102965592148605151491337783018415019596591471131431415888867161451142011290141243510512626850351783278691399074433071108886586581469021073198791171157515125105194170672321904316691075030168988204751038142109010766426290132541170605152137563623109592701019486909375651575152212806611075051259511329042390322519037103290147909441605153133025964372122210187561023731066080575153158861071502031724624369537541411104689160515452371671046750713025332090669050914750182148259136322368503418818501171281131362351666090532871502135222113870111579725990123729047110457515412931091116613144696665142313698791605155131091254517125381128730782053555431253575155289411666511045301355906618617124731863955714520214218614545415514549634134213460515619931091116613144696832936621971120123721359071134575156142971357364492154609413569016026565342140605157152581286723147255135525791681221135166140575157392971357362491359879154268710828212166105714143215547941489279259286484791138901601254732905315224734374711024154060515821300206651865826535127590879769590607707911206612631575158222581286729012967796257901196539019047630310466508987911711605159211058451474919648751865110111927590876959059779112066126925751592210519417067232190431661694157669109032011037032454361507160516056781507212278666879023841144671411053382025273726591270253951170623723841458851044537753855313324173411153764113115914166640650568747029879117115851604289329661026051612119274917416651423841570631107791488693332417890320541575851611830218066516761807266411136229045844113666170104605162392581286665166851747218396902503729580627554604713797590371273742037321685803151110163568347029317115851622312861866657220167903112321021358232492514925541166901501172791605163203391029033280618379087104155661802147843319879117115851632181259643727143279051251132903078981387114654016690117279761516411109125171032904753990416570585164268177342766224563076853375018152020154970170512511329097356522117701706151659636314159270987911711585165181057734274634121391101779079142261429307667979151615166963631415435166124541222585166153193205011072127661051474319712466627566151671142611311617110790597791206651585167471503205266511875614743117540784161155113272137750906537170113270537318113210366990864110329047539904115066516007161516824332177293172183661009101515110166296615961101222701461118111613170758516838371152192981151864366833672369020866748704344407083276161685745261256271146540100120627914160071615169321022687061384965915153106869042129854964390246271235101662966131262112905315013170758516920964467416651455323546732761616857486111190470298791171161517016106217729317216341941775366110691130971965851701722357666116667533232110481069879110540190100926151711138822542261480721406625614628058517131812596437260817141479715098791663604453651407089066158236165905559014070298791171161517214647225425595110115013970523012917411158517223258128666131414701312219081075019912024622313275047029879117116151731281773905236091109535987911711585173245964381272307661036441415723817066409587707815951202462551519226151741559651051908107902571406610290475307685525851741920651753110190135371504541155661802147443791416007161517517105112475012445490261772888149061345471081890129058517510206784171963197747566756151769227508312494669034047281758517610105773155661021201815814717086151773611661881251109879114610570631262901055716634210831213166413529034529053150131616634283987911711585177156919645282102673216690873712316514608062517812109125201121103290475399041658058517817810459632320110961429018461352641246662756625179211028611201329078571104542019841715544613529714290572741115851791594845401175132401176766920237401155117562518081091251747155711358675851808822906730766797915162518110105194170672321904316691075058518199411666513065211136642262518223106217729317266414729791177570723438828059010070540643857915705851825124545661751326617671251013165661010966952888149061345469595216661331839042267102577037109759784230766139077832936816214740731625183182555105147757714260906558111557511779117111305951834289329661026251849106415072705444385613759518411109125171032904753990416570625185185965104321235210431414166054024113695736741477511305951854132547117602273172463868303183908864877051890665276690199606969638205114404153967260904543690307791804741116251862259651051908107901139136692041218149569018670702987911711595186142827738379081969084775155664225173625187155741907316693466910901416103290103815713107825951871220431866131664119630766408987506251882139981072640967290810661244113015265247938427609208708595188133326636683313311015610727959061941635189178093625131972331711507266326713591383583470259518925314320501107232190110295109661062233764090115530121135301110669247635190122067841719666102120181581471708595190372043186651665145431251164713913274624715011036245863130133592184983437463621453413690301110669241635191112513112518311016130754098987505951911828245673076641210646690911146812926090811791340451635192221726166576103411145155113501361599021162115701535715049565670859519231245451471953081169678647714223611077841481173459073378620990761779013923642579763519314778511606623214366296901750508751407085951932325829671253988201031189905033713521979174581128125320212190217976351941833217729316651756612908075214070417521411557759519428809963197253097657814150139371709331244904543690307791733202238791416007163519520251313621061038539668719474186629612490110637312027914559519516406315402391263919645131543961558693181190635196172063136210626233711371762961098931404132490202595196122513114698750669034590212305521635197189484514775019096669201201023713849531987911711595197232663114698750710189124515318107108207217907193310903212465731635198212209077275312344112616720222647773421511329041841902445951981181773812863980831317790791590635199115964381272401470219166816865951991723220266682611102226113130015130122213170140159064520017314320501101783411213510329047539904165805952001010622175696695282909761915164520111302596437213615630123079074111595201185964381266516651410345444119015866650898791171164520293715235619936214110385397305952021032845672362376611781148337645203143311103150726064771641156103853990411505952031018545891028910828210248631645204138177381286398881329030779153471715952041876617517110586034566691590605972646351103827061393664520516621060726615274493871265032184963358564715875059520513289329113521043141113236317416611645206182806611075658043538540105221842130589805130779111759520619586111661216932371251761671622011211132363174166116452071081259643721397412933076817859520717109125171038539904135801591433536724476266116452082710511247508966952888149061345465548612531013015668106961484567501448618356605208428932966102645209113717896695282102674657353077976052094913377830184150195965914711314314158888671614511420112901412435105126268503517832786913990744330711088865865814690210731987911711645210161503205272137196810696667533214790944160521013756362310959270101948690937565164521111133106434711017288613132710366103605211133025964372122210187561023731066080645212922357666116113236316660521252371671046750713025332090669050914750182148259136322368503418818501171281131362351666090532871502135222113870111579725990123729047110464521319258128666131169359155757104090811087890519879117116052131310912545171253811287307820535554312536452148102020412972535108138926052141993109111661314469683293662197112012372135907113464521516245451471953081169628181124410318498041665886052151525812867231472551355257916812211351661406452161288526729012969096611911016615075160521621300206651865826535127590879769590607707911206612631645217510912535210431416052172110584514749196487518651101119275908769590597791120661269265521842242750765226613061431195970184662248496662245610739647151328633747390126431262665141101125592801525797029317116052185678150721227866687902384114467141105338202527372659127025395117062372384145885104453775385531332417341115376411311591416664065056874702987911711655219308443511366510968329368106719079867906534616415010471632339844273982628910827826052192119274917416651423841570631107791488693332417890320541576552202130532080661031042461033665175916611046696480315189032860522039258128666516685174721839690250372958062755460471379759037127374203732168580315111016356834702931711655221282712469035113665109613393051891114448687088506103660910435118190889901308860522120339102903328061837908710415566180214784331987911711655222142053510264861253106651096101936624175061522242893296610265522332811351610117157398122654265542901121131133930418165318784387057165134714623773905705189019261522311109125171032904753990416570655224252713307666173408413219166140316640781350312115304965359013570627061522496363141592709879117116552251427177483531972208301208241120870315908761522596363141543516612454122265522678612471787724739128161522611426113116171107905977912066516552271792110166881049879167471166588319774756675615227243321772931721836610091015151101662966159611012227014611181116131707655228343083566119104896695288814906134546491301566810696287411402905611539879184350366412170446297615228321022687061384965915153106869042129854964390246271235101662966131262112905315013170765522925141320521910466573143205011066515771172724976251032965081327307416661522916106217729317216341941775366110691130971966652301525812867238144118125066394164870931711615230113882254226148072140662561462806652311110918117137721624439066108010461523114647225425595110115013970523012917411166523229843181113131706749053175915187212010778773501156611177453151523238724193261707615232128177390523609110953598791171166523321111575076143227135251821166131115150757199149018466418095161523315596510519081079025714066102904753076855266523417231913480478814952537571160811195151209512071406152341710511247501244549026177288814906134547108189012906652352331241252286416622631309193110611625414212225211225110798791171161523592275083124946690340472817665236125965104146692871777313077911711615236361166188125110987911461057063126290105571663421083121316641352903452905315013161663428398791171166523746314320501107181128730781481253202155706215030111598797936662731562888149061345471054118031051262140155413664141598791171162523742893296610266523812371789899155193736833213931711625238121091252011211032904753990416580665239277261102826361463216690166107115011781891289013680847245648646423078205716610026252392110286112013290785711045420198417155446135297142905727411166524024106217790119151406901198990413144405320253170140664298820571661008625240810912517471557113586766524117642904774332084936002659095861289549441361453296625241101051941706723219043166910750675242931432050110171212174162362524223106217729317266414729791177570723438828059010070540643857915706752431113171251714111971138614777307416252431825551051477577142609065581115575117791171113067524418295906103532335488790329730906104111350813273074162524491064150727054443856137675245102781767232361192680323274540625245185965104321235210431414166054024113695736741477511306752461237177375532440250166153961426814062524622596510519081079011391366920412181495690186707029879117116752477371789877324930782662524715574190731669346691090141610329010381571310782675248868621416361779613870262524821399810726409672908106612441130152652479384276092087086752491396047171106313689961419119419045742563524942893296610267525018232861903249151320906687411878539606510442138635250178093625131972331711507266326713591383583470267525111371102907141250722071361446352511220678417196661021201815814717086752525371132249799838635252112513112518311016130754098987506752539232210132575104524796679151635253221726166576103411145155113501361599021162115701535715049565670867525493311103150567216719627463525414778511606623214366296901750508751407086752557843160177309015032635255183321772931665175661290807521407041752141155776752561458752312906311990428767103290103741116352562025131362106103853966871947418662961249011063731202791456752571164615782103262750511429090532635257172063136210626233711371762961098931404132490202675258129601107361021703005114290905314163525818948451477501909666920120102371384953198791171167525982807119017790791722140635259212209077275312344112616720222647773421511329041841902446752601530232052563293218541968572231250412177763526011596438127240147021916681686675261151406903238851329609041090571174170691645261428932966102675262123424769040323121215137774170691645262173143205011017834112135103290475399041658067526312650300110773609120191106336017164526311302596437213615630123079074111675264129764117113733120190109412741111306452649371523561993621411038539730675265896452103290961741111306452651433111031507260647716411561038539904115067526672555105111170645020864526613817738128639888132903077915347171675267910296052986612417192130645267166210607266152744938712650321849633585647158750675268135307510741706146307791204801222121516452681828066110756580435385401052218421305898051307791117675269158177390392223170299712096661165165213064526910812596437213974129330768178675270131028619011907365071217923291113064527027105112475089669528881490613454655486125310130156681069614845675014486183566752711017053481170120710710151652130645271113717896695282102674657353077976852724335472075064527216150320527213719681069666753321479094416852735151222167451416452731113310643471101728861313271036610368527451861210235505764527492235766611611323631666852754102073014077645275192581286661311693591557571040908110878905198791171168527623648326452768102020412972535108138926852772607836452771624545147195308116962818112441031849804166588685278115421411710712083092141112225164527812885267290129690966119110166150751685279385347911164527951091253521043141685280420545936176552804289329661026852815105119504793765528142242750765226613061431195970184662248496662245610739647151328633747390126431262665141101125592801525797029317116852823142351536552823084435113665109683293681067190798679065346164150104716323398442739826289108278268528345515148701616552832130532080661031042461033665175916611046696480315189032868528441077507650065528428271246903511366510961339305189111444868708850610366091043511819088990130886852855118717017151655285142053510264861253106651096101936624175068528671282811314631158407026552863281135161011715739812265426554290112113113393041816531878438705716513471462377390570518901926852873886110215655287252713307666173408413219166140316640781350312115304965359013570627068528810200426208701891028961134526552881427177483531972208301208241120870315908768528921076376552897861247178772473912816852907157512229010011617065529017921101668810498791674711665883197747566756852912391581655291343083566119104896695288814906134546491301566810696287411402905611539879184350366412170446297685292220054265529225141320521910466573143205011066515771172724976251032965081327307416668529373915105176811010125166529342893296610268529431547512776652941525812867238144118125066394164870931711685295618017087700315166529511109181171377216244390661080104685296436521211010176652962984318111313170674905317591518721201077877350115661117745315152323872419326170768529759175213821315166529721111575076143227135251821166131115150757199149018466418095168529833501083266529817231913480478814952537571160811195151209512071406852997526679013171121131665299233124125228641662263130919311061162541421222521122511079879117116853006103171522531211386653001259651041466928717773130779117116853015543872110917213665301463143205011071811287307814812532021557062150301115987979366627315628881490613454710541180310512621401554136641415987911711685302610707152971113866530212371789899155193736833213931711685303101259253415296811975125314066530327726110282636146321669016610711501178189128901368084724564864642307820571661002685304820678362238378098047706653042410621779011915140690119899041314440532025317014066429882057166100868530562014542471246605166530517642904774332084936002659095861289549441361453296685306339426123467530642893296610268530745241109041675307931432050110171212174162368530857209542390416753081113171251714111971138614777307416853095126671959051675309182959061035323354887903297309061041113508132730741685310125247190511875641103816110290416753101027817672323611926803232745406853114127752561356753111237177375532440250166153961426814068531282557851578528531754167531273717898773249307826685313961511110441146161120410566753138686214163617796138702685314111875110441140781107357503399766753141396047171106313689961419119419045742568531510206315189082255370873296104067531518232861903249151320906687411878539606510442138685316550044517587675316113711029071412507220713614468531777261280901252055364167531753711322497998386853185488125104316941675318923221013257510452479667915168531911100617657014451214703722298373675319933111031505672167196274685320108261731478220790165630516767532078431601773090150326853215220901882074926753211458752312906311990428767103290103741116853221217956208951177713412533077913557675322116461578210326275051142909053268532352619203211476753231296011073610217030051142909053141695324114567532482807119017790791722140695325214541675325153023205256329321854196857223125041217776953264145412264767532615140690323885132960904109057117417069169532744098155011226753271234247690403231212151377741706916953284105814355012267532812650300110773609120191106336017169532964865802201437548675329129764117113733120190109412741111306953301562268082116370961776901155261271132155866675330896452103290961741111306953315118907561011567533172555105111170645020869533266589841379640620675332910296052986612417192130695333621813061426247296247675333135307510741706146307791204801222121516953347250901898210197152675334158177390392223170299712096661165165213069533569275149213259018967533513102861901190736507121792329111306953366247353279073078267533610170534811701207107101516521306953376242950573103248468533742893296610269533832135768466853384335472075069533952776695142857685339515122216745141695340960676623122257094221110127685340518612102355057695341669615010903115267666853414102073014077695342943831852226117428417901226853422364832695343586171611400616853432607836953444101638590916853441154214117107120830921411122251695345311658906853453853479111695346270201685346420545936176953478677839061143765165768534751051195047937695348114384077050011226378428417904868534831423515369534948641205766853494551514870161695350494747144611685350410775076500695351486130106141685351511871701715169535231651305568535271282811314631158407026953532112113116853533886110215695354313192540685354102004262087018910289611345269535572029721889761859054068535521076376953566105168106317156685356715751222901001161706953575211120110818376853572391581695358598628735180685358220054269535951150903212037685359739151051768110101251695360470732663168536031547512776953614748432011116853616180170877003151695362374831476853624365212110101769536342702961665668536359175213821315169536475524117157113811476853643350108326953656137641171761383768536575266790131711211316953664232202904976853666103171522531211386953675179872161536426853675543872110917213695368314395138268536861070715297111386953694497952605406853691012592534152968119751253140695370679125139015012168537082067836223837809804770695371366013556268537162014542471246605169537258221505122058685372339426123469537343921103036268537345241109041695374320113862685374572095423904169537541051222103150685375512667195905170537641777751019168537612524719051187564110381611029041705377415535100421685377412775256135705378434571066906853788255785157852853175417053791111511176035071569046251137673685379961511110441146161120410567053803842933736853801118751104411407811073575033997670538138727196685381102063151890822553708732961040705382231326268538255004451758770538341261424765668538377261280901252055364170538431766748268538454881251043169417053854999810137685385111006176570144512147037222983737053869697667739050436314204036853861082617314782207901656305167705387262251268538752209018820749270538834274416216853881217956208951177713412533077913557705389678540124103290966853895261920321147705390394057516953904289329661027053912376133695391114570539244522079048069539221454170539321671196953934145412264770539441127301935169539444098155011227053954875311057026953954105814355012270539641678411057086953966486580220143754870539722513269539715622680821163709617769011552612711321558667053985111566110457916953985118907561011570539951861081239079769539966589841379640620705400233116169540062181306142624729624770540149558260797695401725090189821019715270540265762477739045797695402692751492132590189705403513712102477735169540362473532790730782705404410453644579769540462429505731032484705405101761210176147490417631103269540532135768467054067162451477502171413170695406527766951428577054075327130568457976954079606766231222570942211101277054084207758457976954086696150109031152676670540951055566110457976954099438318522261174284179012270541043564549067695410586171611400617054115184152307791151695411410163859091705412513740212614112069541231165890705413817058644511352515013069541327020170541452068182652516954148677839061143765165770541573915212806722042011116954151143840770500112263784284179048705416827010847135811865111069541648641205767054178146741101148418125142310256954174947471446117054189952142411163325409086956695418486130106141705419914678741877507357503399766954193165130557154201481773466511329016695151151416534252695420211211311715421710296090611461113169542131319254071542251525186684516954227202972188976185905407154231859651036816311470266345115034418828189090129069542361051681063171567154247263711564806120213169542452111201108183771542554823295661506954255986287351807154261468569630455817747979020911075171052591676954265115090321203771542742105256154069542747073266317154287463758677555161540695428474843201111715429612827156262174861069542937483147715430444617014230069543042702961665671543192589011945490119118801246954317552411715711381147715432630865659319041695432613764117176138377154333218790110695433423220290497715434811350813266730110607716954345179872161536427154357265431109257145371109695435314395138271543654541032905137269543644979526054071543758068799615454069543767912513901501217154385731032901037269543836601355627154394889396547695439582215051220587154401386232517626709048622696202641316954404392110303627154413224261273695441320113862715442133171921516371383711135037496135031144695442410512221031507154438862321062411377318381107054434289329661027154441234366609075241502527221308107581705444417777510191715445102163929010321101300312026413770544541553510042171544610302285325137978471345517170544643457106690715447156043210624113757426213742263412687401281202705447111151117603507156904625113767372544813763522215221884903305715641251307054483842933737254499142555708671725354129705449387271967254509413710617014125375116270545023132627254517319661102061467162705451412614247656725452107236611090142536805110015870545231766748272545311306143849023684214290234716270545349998101377254549146658280511440619571027054549697667739050436314204037254558314319269480150142181587054552622512725456132953093517825801702302159622471587054563427441621725457135052474720641103290922155012643158705457678540124103290967254589109320717506097216915870545839405751725459112081358610329066130805110015870545923761337254601430637663691111209106170792502217158705460445220790480725461105056151471311702579725791587054612167119725462520128158257487054624112730193517254638110551297355110609365770546348753110570272546410165774125207920120108096956557054644167841105708725465814661104811116513957705465225132725466103711514232956676141716270546651115661104579172546781475213721281921307054675186108123907977254688505371001909131611307054682331161725469124836590886136690283806113070546949558260797725470168966959825135131307661709670366901034327054706576247773904579772547111791373429519034614641208702418705471513712102477735172547211462123511341536413132155113070547241045364457977254737141017110111511110431417054731017612101761474904176311032725474132957159629629012013629690141190327054747162451477502171413170725475137932050115894325247692104010451180705475532713056845797735476314817117054764207758457977354774171321011407054775105556611045797735478517195241722570547843564549067735479610413826361151177054795184152307791151735480564113713025052705480513740212614112073548181411532630515101366517054818170586445113525150130735482656712879050517054825206818265251735483684346838222101927705483739152128067220420111173548496717861132363112796712027054848270108471358118651110735485784209260202411102997054858146741101148418125142310257354866171126196478599667054869952142411163325409086956735487468103955170548791467874187750735750339976735488582780109570112771548842893296610273548988653367477731032683567154891481773466511329016695151151416534252735490112974064134261170311297101342527154907102960906114611131735491649130214373274062507154915152518668451735492831312211357740519561907154921859651036816311470266345115034418828189090129073549362278571737914271549372637115648061202131735494910320741170131117013257105171549454823295661507354957825812866651661754205101781111661244188109028155147119110166111464414157164956704139866102905978636691090146810329010688631050150146511403829067041398170483509805114029310131472130791901111041231101104090655467115022251715495146856963045581774797902091107517105259167745496377517117154964210525615407454972103114071549774637586775551615407454982302228715498612827156262174861074549922945397154994446170142300745500228924771550092589011945490119118801247455013158054037715501630865659319041745502237325871550232187901107455034388903507827155038113508132667301106077174550443405676683071550472654311092571453711097455054280121039211071550554541032905137274550642911309696071550658068799615454074550749572355097155075731032901037274550823161187155084889396547745509346035455715509138623251762670904862269620264131745510422511295407155103224261273745511513549371565171551113317192151637138371113503749613503114474551221713717155128862321062411377318381107455133310300567155131234366609075241502527221308107581745514330411061071551410216392901032110130031202641377455154304110530540715515103022853251379784713455171745516211505407155161560432106241137574262137422634126874012812027455173268132540725517428932966102745518368920754072551813763522215221884903305715641251307455196716268327065121172551991425557086717253541297455205533136327065172552094137106170141253751162745521236019672552173196611020614671627455224360412264772552210723661109014253680511001587455234130037512317255231130614384902368421429023471627455242562507255249146658280511440619571027455253570535116725525831431926948015014218158745526575629303215471132222631504732190353219066840770571708662067423941040183907911822294544147916133710398791324544147916603078205353251915447106322821021544772552613295309351782580170230215962247158745527237751725527135052474720641103290922155012643158745528320770110772552891093207175060972169158745529334170213772552911208135861032906613080511001587455303253535772553014306376636911112091061707925022171587455312562961725531105056151471311702579725791587455327121175545115031112072553252012815825748745533527048243190507255338110551297355110609365774553431411023272553410165774125207920120108096956557455353567454907255358146611048111165139577455362374120725536103711514232956676141716274553743609017041725537814752137212819213074553852519070701387255388505371001909131611307455394211169707672553912483659088613669028380611307455404150211014567772554016896695982513513130766170967036690103432745541495587727772554111791373429519034614641208702418745542320145341872554211462123511341536413132155113074554345424566451217255437141017110111511110431417455445117013561207512172554413295715962962901201362969014119032745545383524811672554513793205011589432524769210401045118074554633719068073554642893296610274554795951794265113525150224327355473148171174554858377473132517355484171321011407455493132556517355495171952417225745550392531117073555061041382636115117745551111356425473611663215132986477355515641137130250527555524187582013173555281411532630515101366517555534113223201377355536567128790505175555451016163811938173555468434683822210192775555561081265111036542735555967178611323631127967120275555658732319322432735556784209260202411102997555574187566210173555761711261964785996675555833233027827355584681039551755559237174673555958278010957011277555603377431119735560886533674777310326835675556153516176619314673556111297406413426117031129710134252755562321331517355626491302143732740625075556348317662224173556383131221135774051956190755564680714443766193637355646227857173791427555655307195110193327355659103207411701311170132571051755566310261414273556678258128666516617542051017811116612441881090281551471191101661114644141571649567041398661029059786366910901468103290106886310501501465114038290670413981704835098051140293101314721307919011110412311011040906554671150222517555676753316176283174556742893296610275556843621181615174556837751711755569435655335778274556921031140755570468161515407455702302228755571414046632517455712294539755572283713627455722289247755573310567662074557331580540377555743115620841745574237325875557532687662674557543889035078275557653868190511350745576434056766830755577474214327025174557742801210392110755578330190146745578429113096960755579341256956745579495723550975558031941929177455802316118755581423276622241745581346035455755582413037194111745582422511295407555833452722106745583513549371565175558454694141707540745584217137175558531275047745585331030056755586412750475407455863304110610755587574630511938174558743041105305407555886110100901443071745588211505407555895156810205715407455893268132540755590559895110795183745590368920754075559174873851110307750101745591671626832706512117655921196732180702409068193110411357455925533136327065176559310303181239497345144901937815274559323601967655947307485224213375527455944360412264776559563471069181421526527455954130037512317655968308577181905684355174559625625076559776943556677851213174559735705351167655987720505715775398315274559857562930321547113222263150473219035321906684077057170866206742394104018390791182229454414791613371039879132454414791660307820535325191544710632282102154477655997278467181151101511917455992377517656001052737211502643166442299274560032077011077656017560139572539073152745601334170213776560284731055182877505006623274560232535357765603542558299436274560325629617656041046337401962663126311096530745604712117554511503111207656056117120111669671557674560552704824319050765606851847136885906815510674560631411023276560757153168859051774560735674549076560861035771829623274560823741207656094193510961317456094360901704176561097977351565670273091155111745610525190707013876561172339717161154061170874561142111697076765612132215042472128859026851769160017451315674561241502110145677765613856720077219071706517456134955877277765614649838213013810852745614320145341876561593077542135479372229837374561545424566451217656165138227222101927745616511701356120751217656177567181351481019674561738352481167656188641572629721407652517456183371906807656199447617873617083063658261087456199595179426511352515022432765620910320741170131117013257105174562058377473132517656211179151716651663215132767477456213132556517656221082774757510686539032190644745622392531117077562323517687456231113564254736116632151329864777562422417537556244289329661027756252551989755625418758201317756262381893755626411322320137775627292169275562751016163811938177562839517971755628610812651110365427756293207536927556295873231932243277563035091307827556304187566210177563136831427087556313323302782775632359067708755632237174677563339013217087556333377431119775634343456417556345351617661931467756352231867556353213315177563652315641226477556364831766222417756373882766467556376807144437661936377563831281057175563853071951101933277563938925675407556393102614142775640337623077075564067533161762831775641388276646755641436211816151775642510551908407175564243565533577827756434120501902397556434681615154077564431863044175564441404663251775645339224043575564528371362775646388276646755646310567662077564745021032153717556473115620841775648245530755648326876626775649768251288134227796160755649538681905113507756503882766467556504742143270251775651611787510414119775565133019014677565263721031710930411977556523412569567756536689010703797031755653319419291777565444417026505775565442327662224177565533704747675565541303719411177565638827664675565634527221067756574225315670675565754694141707540775658415167576637755658312750477756593882766467556594127504754077566051342242315670675566057463051193817756615170349071131755661611010090144307177566238827664675566251568102057154077566351429619063151755663559895110795183775664377181118755664748738511103077501017756656596510437651657765665428932966102775666424970770527656661196732180702409068193110411357756673882766467656671030318123949734514490193781527756685339111171923577656687307485224213375527756693882766467656696347106918142152652775670635631298751407087656708308577181905684355177567138827664676567176943556677851213177567241628152293765672772050571577539831527856732567110765673727846718115110151191785674310518412076567410527372115026431664422992785675412069545741765675756013957253907315278567622665176567684731055182877505006623278567732665154076567754255829943627856784511032153717656781046337401962663126311096530785679241373765679611712011166967155767856802198477656808518471368859068155106785681346415616076568157153168859051778568239410116076568261035771829623278568334122871607656834193510961317856844310133246119765684979773515656702730911551117856853162651607656857233971716115406117087856865508518329014576568613221504247212885902685176916001745131567856874460117883765687856720077219071706517856882193460765688649838213013810852785689555271231565176568993077542135479372229837378569069293732790740567656905138227222101927785691413551142894765691756718135148101967856924264551676767656928641572629721407652517856934336471985176569394476178736170830636582610878569424411307656949103207411701311170132571051785695311396593765695117915171665166321513276747785696650437207968723176569610827747575106865390321906447856973116899327756974289329661027856982188217756982351768785699572269317896775699224175378570037244657357757002551989785701442416532056775701238189378570257743213116089377570229216927857033129660517757033951797178570421311237757043207536927857052605105775705350913078278570621118877570636831427087857076724371037962363177570735906770878570857290222902177570839013217087857091061395156313291084710385392027757093434564178571014100137329357519032556311711432451565677571022318678571194420741170131117013987750775711523156412264778571216604470500113321522054441281116056313774106252775712388276646795713213015667757133128105717957142360798775714389256754079571527150977571533762307707957162163675775716388276646795717224275877571751055190840717957183320683567757184120501902397957192321878775719318630441795720395766138775720339224043579572129763007757213882766467957225325903405320277572245021032153717957234855101271703775723245530795724586622570245013877572476825128813422779616079572542421515172775725388276646795726330445782775726611787510414119779572741165224223577572763721031710930411977957286252354420761701775728668901070379703179572951019564064170877572944417026505779573064375141503521077573033704747679573141390222414677573138827664679573232634728777573242253156706795733217680277573341516757663779573431502075407757343882766467957352145588775735513422423156706795736414226252211775736517034907113179573758483710166138677573738827664679573869201203077509051775738514296190631517957396591424173130549277573937718111879574031531263507757406596510437651657795741481581076131677574142497077052795742419750761038775742388276646795743432357968047757435339111171923577957442268737757443882766467957453258905127757456356312987514070879574642638641478277574638827664679574751404119313305677574741628152293795748422012092615785748428932966102795749310199012278574925671107957503965570778575031051841207957514881592131785751412069545741795752952120221712071816819048785752226651795753488158913178575332665154079575453076216712017778575445110321537179575549279045113078575524137379575635022224178575621984779575759179099045192785757346415616079575898157385325497027256116785758394101160805759245213278575934122871608057603152195178576043101332461198057614471352444778576131626516080576249616859307785762550851832901458057633152190427857634460117883805764350435531785764219346080576544732130477857655552712315651805766415034904878576669293732790740568057672920177857674135511428948057683445125531785768426455167676805769313255751785769433647198518057703925311170785770244113080577133051789078577131139659380577222594017857726504372079687231805773234527785773311689932805774240726178577421882180577543064119353078577557226931789680577647353201190785776372446573580577743897351449078577744241653205680577832751335407857785774321311608938057793388447540785779312966051805780455631170254078578021311238057815246419107151785781260510580578241254119312707857822111888057834938214552785783672437103796236318057844401103255154078578457290222902180578531196584785785106139515631329108471038539202805786290912978578614100137329357519032556311711432451565680578726874807857879442074117013111701398775080578821033129785788166044705001133215220544412811160563137741062528057892101177957894289329661028057903258905127957902130156680579137274147827957912360798805792561690281290567957922715098057932245279579321636758057942735127957942242758805795610753517661352518079579533206835680579633857662079579623218788057972100783479579739576613880579841207116766267957982976300805799270571179579953259034053202805800431933645677958004855101271703815801362643170279580158662257024501388158023675130708795802424215151728158033670677087958033304457828158043509602708795804411652242235815805390835170879580562523544207617018158063663242708795806510195640641708815807341622770879580764375141503521081580835001027087958084139022241468158093930752137958093263472878158103950209708795810217680281581137291427087958113150207540815812373092708795812214558881581335188970879581341422625221181581441409411905407958145848371016613868158153743201111795815692012030775090518158162161241795816659142417313054928158173260702107795817315312635081581835907021377958184815810761316815819427029616656795819419750761038815820612060171012411171079582043235796804815821310154012079582122687381582231511614779582232589051281582341332142061407958234263864147828158245912104311011477958245140411931330568158255253370138114779582542201209261581582621163141795826310199012281582752619203211517958273965570781582856205115031112079582848815921318158298232202663215132767477958299521202217120718168190488258303740142702795830488158913182583131551807087958315307621671201778258323683242708795832492790451130825833311723397087958333502222418258345120754441190540795834591790990451928258357301224122041193171179583598157385325497027256116825836420416775074180583642893296610282583762423114130111908058372452132825838497117832518058383152195182583931079170578058394471352444782584024832628058404961685930782584136364120680584131521904282584241701204355180584235043553182584346112031557805843447321304782584439556192805844415034904882584541075126454780584529201782584659556412264780584634451255318258476955641226415408058473132557518258489657662783212201904903156805848392531117083584923294680584933051789083585066121421104597027918058502259401835851592611471027088058512345278358525674966796032805852240726183585321020868058534306411935308358545232232142156568058544735320119083585561231203154235151805855438973514490835856412341226478058563275133540835857238642380585733884475408358583882766468058584556311702540835859495587887918058595246419107151835860755151450327732478058604125411931270835861712828113146311584070280586149382145528358628148784118311025132518058624401103255154083586361457662471209651805863311965848358644921579654080586429091298358657117875107417061415408058652687480835866617012043542351518058662103312983586741664122647805867210117835868238642380586832589051283586924293248058693727414782835870417012043551805870561690281290568358713121626311080587122452835872520110556590750805872273512835873410863189022680587361075351766135251808358746718711750961201046805874338576620835875356090628058752100783483587644298512131805876412071167662683587788949879190782517915180587727057118358784151447247708805878431933645678358796165190814119070881587942893296610283588069175251138252708815880362643170283588141049155298478158813675130708835882689433290987911678158823670677088358833121626311081588335096027088358846246784133250835815884390835170884588538511427028158853663242708845886351423811578158863416227708845887344410327088158873500102708845888414369641537815888393075213845889351423811578158893950209708845890926633222413371193171181589037291427088458915117428417901228158913730927088458924281728122681589235188970884589345074141198815893414094119054084589461110217428417904881589437432011118458953709902268158952161241845896234114681589632607021078458975507419071568158973590702137845898522480519505681589842702961665684589963037712075142815899612060171012411171084590035132011118159003101540120845901316647107815901315116147845902356170237781590241332142061408459034111120112702815903591210431101147845904416231751218159045253370138114784590561333138215531070881590521163141845906478830779132815906526192032115184590741424314172815907562051150311120845908381775627815908823220266321513276747845909918612102047556115398791328259094289329661028559103242110114882591037401427028559112157938259113155180708855912236131682591236832427088559133646102530825913311723397088559143147110128282591451207544411905408559154180116457018259157301224122041193171185591663152292464111051825916420416775074185591799312568113513213519747825917624231141301119085591810319320501107210385399035741825918497117832518559191434977381987731554257054057422753779151825919310791705785592014263124750288814906134547556115398791518259202483262855921434822231151825921363641206855922410026115682592241701204355185592335113171782592346112031557855924388601706825924395561928559253224711818259254107512645478559264945224223582592659556412264785592725564068259276955641226415408559285113290307791328259289657662783212201904903156855929467262907283592942893296610285593045735111328359302329468559313103444908359316612142110459702791865932234714883593259261147102708865933434141226478359335674966796032865934263412483593421020868659356989116711905051835935523223214215656865936473080193127083593661231203154235151865937418551907308359374123412264786593856501536290813835938238642386593943352781105683593938827664686594035024425683594049558788791865941634137111903512183594175515145032773247865942330411011488359427128281131463115840702865943319511011038835943814878411831102513251865944320016656835944614576624712096518659453751147835945492157965408659463351009683594671178751074170614154086594723541835947617012043542351518659484221121392155835948416641226478759494142222101708359492386423875950315673074183595024293248759513993047478359514170120435518759523351804747835952312162631108759533251511188835953520110556590750875954352011144083595441086318902268759559700472391505666311413283595567187117509612010468759562340346835956356090628759574961600511000835957442985121318759583920909908359588894987919078251791518759592442477835959415144724770887596042632821407418359606165190814119070887596163837964563154083596169175251138252708875962443790119104835962410491552984787596342102071019268359636894332909879116787596449655116232835964312162631108759653119810843835965624678413325083587596657820912070651845966428932966102875967312225917884596738511427028859684134752242235845968351423811578859693976766208459693444103270888597021481468459704143696415378859713642525308459713514238115788597246613090570845972926633222413371193171188597361080903212075100845973511742841790122885974679901070371603184597442817281226885975316676620845975450741411988859762101617684597661110217428417904888597731165890845977370990226885978410469657031845978234114688597932191309684597955074190715688598034014609684598052248051950568859812927368459816303771207514288598223013978459823513201111885983210532268459833166471078859846113011064411216112845984356170237788598547501101424784598541111201127028859864542110674784598641623175121885987447711010324784598761333138215531070888598849604519210008459884788307791328859893351155490845989414243141728859904306446903284599038177562788599142548046686784599191861210204755611539879132885992359925185599242893296610288599341161615154085599332421101148895994132085599421579389599525707785599523613168959962643487855996364610253089599732707021078559973147110128289599862117402007509035855998418011645701895999677222180110600718559996315229246411105189600031461101241856000993125681135132135197478960016689057674070441856001103193205011072103853990357418960025449211379155685600214349773819877315542570540574227537791518960033443710412856003142631247502888149061345475561153987915189600446890101679185600443482223115189600531769680885600541002611568960065773752221551728560063511317178960073398222518560073886017068960081131121222617134620743941702193122856008322471181896009101072122263121153844394170248856009494522422358960105491716313251856010255640689601152111201101265378560115113290307791328960124715211325138560124672629072896013444111024728560134573511132896014625251032424702518560143103444908960155171171127222208660154289329661028960169961356719313307661007662986601623471488960175459544500111468660174341412264789601851377878231846866018263412489601941361261637866019698911671190505189602041852214171186602047308019312708960215105510162224128486602141855190730896022387907258660225650153629081389602324636518660234335278110569060244677082013186602435024425690602546770838457866025634137111903512190602634047478660263304110114890602752690193781134866027319511011038906028613115314805181866028320016656906029437724561468660293751147906030513215705181866030335100969060314190351537186603123541906032284614886603242211213921559060332148818760334289329661029060343208549111876034414222210170906035420841226478760353156730741906036230710087603639930474790603761107710569012178760373351804747906038334770146187603832515111889060394647701181787603935201114409060409326510325510987919071540876040970047239150566631141329060413176102678760412340346906042641710245465307797876042496160051100090604331452511558760433920909909160442821437876044244247791604534377023778760454263282140741916046340702293876046638379645631540916047313177021078760474437901191049160483594714887604842102071019269160493244710388760494965511623291605037347196876050311981084391605135192951628760515782091207065191605243490119104876052312225917891605347190603110886053428932966102916054310245501122886054413475224223591605534086237018860553976766209160567183661566629675211886056214814691605771537992471551684628138860573642525309160583179691378860584661309057092605931320702107886059610809032120751009260603443702293886060679901070371603192606145989517304788606131667662092606237402005188606221016176926063451790901228860633116589092606421612008860644104696570319260652340465886065321913096926066415276329048886066340146096926067216172888606729273692606824004658860682301397926069661470276125107047886069210532269260703791615188607061130110644112161129260714848668157886071475011014247926072313402521491886072454211067479260734442321373188607344771101032479260743452722741886074496045192100092607525421378860753351155490926076444776426741886076430644690329260776420165901294347886077425480466867926078514220714141432886078359925192607921020182886079411616151540936080185589608042893296610293608137370210789608113209360825140472221004189608225707793608357890508108728960832643487936084414902221191828960843270702107936085497461377189608562117402007509035936086399832398960866772221801106007193608731141112398960873146110124193608847051114911228960886689057674070441936089465511113248896089544921137915569360904592222167488960903443710412946091431450558718960914689010167919460923233140933896092317696808946093311259517418960935773752221551729460943940504078960943398222519460954271361110131896095113112122261713462074394170219312294609642713611105189609610107212226312115384439417024894609732231680782896097549171631325194609831283222478960985211120110126537956099251049789609947152113251395610021802218961004441110247295610131326771289610162525103242470251956102655611990193781134896102517117112722220956103423117126454089610399613567193133076610076629956104918612102041555611539879132896104545954450011146956105497767521218961055137787823184695610641607166101896106413612616379661075730741222103302896107418522141711966108420090193730896108510551016222412849661093292228302896109387907259661103203140741896110246365196611151507041193140906111428932966102966112410591935151906112467708201319661133152120651906113467708384579661144314222415190611434047479661153757416129061155269019378113496611631307027790611661311531480518196611755011071516129061174377245614696611835492417906118513215705181966119445272251612906119419035153719661205220665315071906120284614896612161892914657090519061212148819661223625728156906122320854911196612327019490612342084122647966124210618490612423071009661255709744843151906125611077105690121797612653357590144529061263347701461976127533575412264790612746477011817976128650511190810335759061289326510325510987919071540976129924150902477539625113748790612931761026797613053141494181513190613064171024546530779798613112988564182506574543690307791807090613131452511559861326259179446669029691613242893296610298613331554229691613328214379861341198459417690324544147917804791613434377023779861351618664756644291571731499535820661233224847916135340702293986136162485004567966959825190657454369030779151916136313177021079861379248810456756115398791519161373594714898613821207910120750125101316566101089669528881490613124454247124629161383244710389961394811032474702916139373471969961403638103212109161403519295162996141436411931379161414349011910499614238109127669161424719060311099614343625222539161433102455011229961446187247110314230476691614434086237019961456215811905671150170916145718366156662967521199614662155019056711509691614671537992471551684628131006147281152391614731796913710061482113768926148428932966102100614921011762926149313207021071006150322178319261503443702293100615131147205926151459895173047100615241102371935192615237402005110061534349750110629261534517909012210061544348841406292615421612001006155733990417727021501129261552340465100615643319041134926156415276329048100615758427664724751926157216172810161581407926158240046510161592407419261596614702761251070471016160440741226479261603791615110161615107963214286569261614848668157101616245071766748292616231340252149110161634119103090122926163444232137311016164410163859091926164345272274110161654119108090489261652542137101616622712692616644477642674110161674204122647926167642016590129434710161682642519261685142207141414321026169211529792616921020182102617033746474189361704289329661021026171359614651936171185510261724596146515409361723737021071026173520114059636519361735140472221004110261742926869361745789050810872102617542011306925409361754149022211918210261765201120766571540936176497461377110361771397936177399832391036178486012019351936178311411123910361799325510141510561153987913293617947051114911221046180482578046936180465511113248104618148972113741936181459222216748104618246407651809461824289329661021046183493908425194618343145055871104618449341226479461843233140933104618531866625194618531125951741104618641311105094419461863940504071046187314515557946187427136111013110461883931149094618842713611105110561897151104222180110600719461893223168078210561905127090791137194619031283222471056191446220155297956191428932966102105619241039021969595619225104971056193397260228956193218022110661942610152956194313267712106619542177422431679561956556119901937811341066196444370620220395619642311712645401066197768690142799016574195619791861210204155561153987913210761984977327416129561984977675212110761994491847418309561994160716610110762005211120110818379662004289329661021076201228012696620157307412221033021076202512256612045791966202420090193730107620332774579196620332922283021076204219823296620432031407411086205375716152966205515070411931401086206326525220096620641059193515110862074634113815196620731521206511096208438817111309662084314222415110962094532417731966209375741612109621057741133491379662103130702771096211551641775237966211550110715161210962125774113349137966212354924171096213464461249096621344527225161211062145525663401470296621452206653150711106215792666490700142617966215618929146570905111062167410715617522225415096621636257281561116217540837131580296621727019411162186824776125106141966218210618411162194371101252200966219570974484315111162203508465397622042893296610211162215104904023909762215335759014452112622241366111309762225335754122647112622321656697622365051119081033575112622445076447097622492415090247753962511374871126225513107358076976225531414941815131113622642412047771309862264289329661021136227473041500909862271298856418250657454369030779180701136228510870211615009698622862591794466690296113622952059010635009698622931554229611362305727027350096986230119845941769032454414791780471146231414220477713098623116186647566442915717314995358206612332248471146232214290986232162485004567966959825190657454369030779151114623321423698623392488104567561153987915111462344742164500909862342120791012075012510131656610108966952888149061312445424712462114623551423009014274199623542893296610211462363148899099623648110324747021142893296610299623736381032121012423220265839962384364119313713228932999623938109127661439556919962404362522253154640381263299624161872471103142304766163681331619962426215811905671150170179922371551879121015556179130099624362155019056711509628171100624442893296610229766019952123145475010062452811523210829640387157222104516279110062462113768211122224584515290884761884316279710062472101176221282454573247901911067100624832217831213111623113957041139715577307791511006249311472052141210207738113123391162151161831106610401006250411023719351215111984547832956892146901429610062514349750110622161063647236327404798797667411006252434884140622171278878438177381104166137104018390100625373399041772702150112218112241089213810329055131751407081006254433190411342197636311062714596321006255584276647247512201920631106187459632187916114713814291619875140708101625642893296610222116578108921705213842541637708921389879113770810162571407222718111159010547492661016258240741223115097847104961012152897908791671016259440741226472241735831137190671303667074941121215125257174159061510162605107963214286562256339311251206213010162614507176674822261939467724779082989079790209169308280137195142901227101626241191030901222272531432050110665134521773766311421481559717089534775812913396993333510162634101638590912281295619019290797790741262841421711101626441191080904822923596497616551011190308117290788451142909463148582103290103741101626522712623020255510516660903808857590273488127110138812129051057101626642041226472311342147525414212244128258858786587701311016267264251232346919651259189681749741413290358741706138308745909631491288814906134547551561153987915081026268428932966102233393323278404773173573178405717086620674228230779148247901395628698791122192121883415711012514983166511026269211529723420948456710329021613651766241412516567690667910167911026270337464741823513729465409854052054016044951668756110102627135961465123619150320521750813220214241477540124103290419073074111102627245961465154023728596314114161131502207412011486176961549096504138725103290104611662221317071026273520114059636512381525551051521141292111371101115540561434514610262742926862391210918145171591413281140311411381026275420113069254024023916510474624114710385391012141619013171131159991511591084511131102627652011207665715402411339290776891310332154757516618170710362774289329661022421910629055753971070337751518120596578942451131451118710362781397243196841517800103290968090293224187957281930126401164103627948601201935124411289440115611548349120790456201036280932551014151056115398791322451713145371556861112047217019100531122124962418110462814289329661022461069196452821026746573530779710462824825780462471434428141879110017056144157092831262111046283489721137412481863728171591424130737730137483371707123548843104104628446407651802498596497139873751394993710462854939084251250738211030464414157164104628649341226472511065611245488649725157223514269810462873186662512528106211032267631633256041046288413111050944125383304610224717796101679110462893145155572541223211013706717056144157092831262111046290393114902551940645371049613163745696142373211901201904203157514105629142893296610225618102026290437909618155012477680476232406319017470710562927151104222180110600712571016064974063113582552416243170710562935127090791137125812102749781901342141540753331161327071056294446220155297259897619075076901802075401056295410390219695260786519046845411646270710562963972602282612728944011561704832731249081079025161827341495134176425114101111461118111613170710662974289329661022621516064972971841213662604185014680116115707071066298261015226379761905067690683540106629942177422431672641810362367810610274741841422905714312117014511121701017106630044437062022032652024913768190133022149683664812057505189613734671064218170710663017686901427990165741266183067843142902119777911102197514074112101379777911161076302428932966102267282441032909773766307905165758711250140104131575952958142421831003261181116631707107630349773274161226860540841674375013912121536026641436678987506690180426212766155140853141901313312481011743651174195313113414613862313890103285281818132228115519120110342801161157070710763044491847418302692413145371556863724712424915513014683293689190200388177979879151107630552111201108183727015956190954193411352241130724624640771113527071076306228012627113952905406591706691014775076908865401076307512256612045791272127313098375261493901504827915801401076308327745791273966010277164730627110224010763092198232274201309077516877713119215213830711175131166511811161317071086310428932966102275237024126875062127222371081313075714656131154181722228175138108631137571615227618124266092251381307571465613192418172222817513810863123265252200277175356631151581617083335115418172222817513810863134634113815127824246324780214141382138963153117573957037103211107663130757146561311096314428932966102279109165104184372967271919707071096315438817111302801165619041728648766387708801014261109631645324177312813759611111136647669159026719657829589351071965728895693712489057171305726895750769019856054010963175774113349137282192065121141769035954066912361353907111090113516561096318551641775237283236561122621247118170664884310141388724191763170892138987911377081096319577411334913728492164732641150665120638109632046446124902851110163245571023245420631107141110632142893296610228624148817552708228175126171591794766124907062025407245448882012611063225525663401470228723596314166110592418466720160806612421411301295332282551801441106323792666490700142617288136919645282102147103474258582904211063247410715617522225415028910691964589102675611539879711163254289329661022902911664971501713288654064414157164119171149218498343716121140663253231312626511352707111632654083713158022911576549794154027590251125937115616317111352707111632768247761251061412924959611111136647804305412701876296559061732150750190902112187476245487463385017028817536272477571685741551562260901503911265251986524915401116328437110125220029313406453780416577011183996559087916711163293508465329428986397116247111232514213143296741721952167749429053150468323819024745411646214011163305104904023902951016241251347661953211101891441126331428932966102296263921106623573073574159151307791110101413290841557123466124904235977112633241366111302972710577342718021101804100829032190110915906697511013668843317512367908113112633321656629830196510511329066749861501301557123513917222433721618843146138668843987514070811263344507644702991110274978190134214154049611674140112633551310735807621002719651051162731111313034713418390516227221138184113522411307246246407711135270711363364289329661022101172555105147757714260907266612483723690471511301136337424120477713021029106415072705444385118611363384730415009021032520643302723205180490771147115111320365820528791962411014229953811363395108702116150096210418256518252962712356675315211092136275817190130113634052059010635009621051242180661311072513015126581719011363415727027350096210610328328310474634126113914011463424289329661022107101623176632135390757808798114634341422047771302108222063111611562176642345441479190390752155712346612490296597711463442142902109742067836236750741108731908379035419071201471402553710554161266753321390710634547272816274464113668670011153510892147418139020147653612371811108847299142206307411106191300471919011041183641486114634521423621101220678368106612490583514989642114634647421645009021111381773427184120214932254331987911711114634751423009014274121122510519417067232190655110072262908109017097516513745436903077912041114634831488990</w:t>
      </w:r>
      <w:r>
        <w:t xml:space="preserve">”</w:t>
      </w:r>
    </w:p>
    <w:bookmarkEnd w:id="124"/>
    <w:bookmarkEnd w:id="125"/>
    <w:bookmarkStart w:id="126" w:name="AllKeyOverallProbLettOnly"/>
    <w:p>
      <w:pPr>
        <w:pStyle w:val="Heading3"/>
      </w:pPr>
      <w:r>
        <w:rPr>
          <w:rStyle w:val="SectionNumber"/>
        </w:rPr>
        <w:t xml:space="preserve">4.2.5</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18 trials and 8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18 (with p=1/19) is: 1.60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36 (with p=1/19) is: 4.72e-04"</w:t>
      </w:r>
    </w:p>
    <w:bookmarkEnd w:id="126"/>
    <w:bookmarkEnd w:id="127"/>
    <w:bookmarkStart w:id="128"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34 trials and 16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6 successes out of 34 (with p=1/19) is: 3.07e-12"</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6 successes out of 68 (with p=1/19) is: 3.68e-07"</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29" w:name="RelVers8320"/>
    <w:p>
      <w:pPr>
        <w:pStyle w:val="Heading3"/>
      </w:pPr>
      <w:r>
        <w:rPr>
          <w:rStyle w:val="SectionNumber"/>
        </w:rPr>
        <w:t xml:space="preserve">4.4.1</w:t>
      </w:r>
      <w:r>
        <w:tab/>
      </w:r>
      <w:r>
        <w:t xml:space="preserve">Verse 83:20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 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18"/>
        </w:numPr>
        <w:pStyle w:val="Compact"/>
      </w:pPr>
      <w:r>
        <w:t xml:space="preserve">To mark, to write, to inscribe</w:t>
      </w:r>
    </w:p>
    <w:p>
      <w:pPr>
        <w:numPr>
          <w:ilvl w:val="0"/>
          <w:numId w:val="1018"/>
        </w:numPr>
        <w:pStyle w:val="Compact"/>
      </w:pPr>
      <w:r>
        <w:t xml:space="preserve">To stamp, to impress</w:t>
      </w:r>
    </w:p>
    <w:p>
      <w:pPr>
        <w:numPr>
          <w:ilvl w:val="0"/>
          <w:numId w:val="1018"/>
        </w:numPr>
        <w:pStyle w:val="Compact"/>
      </w:pPr>
      <w:r>
        <w:t xml:space="preserve">To brand, to label</w:t>
      </w:r>
    </w:p>
    <w:p>
      <w:pPr>
        <w:numPr>
          <w:ilvl w:val="0"/>
          <w:numId w:val="1018"/>
        </w:numPr>
        <w:pStyle w:val="Compact"/>
      </w:pPr>
      <w:r>
        <w:t xml:space="preserve">To sign, to seal</w:t>
      </w:r>
    </w:p>
    <w:p>
      <w:pPr>
        <w:numPr>
          <w:ilvl w:val="0"/>
          <w:numId w:val="1018"/>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19"/>
        </w:numPr>
        <w:pStyle w:val="Compact"/>
      </w:pPr>
      <w:r>
        <w:t xml:space="preserve">Chapter: 83</w:t>
      </w:r>
    </w:p>
    <w:p>
      <w:pPr>
        <w:numPr>
          <w:ilvl w:val="0"/>
          <w:numId w:val="1019"/>
        </w:numPr>
        <w:pStyle w:val="Compact"/>
      </w:pPr>
      <w:r>
        <w:t xml:space="preserve">Verse: 20</w:t>
      </w:r>
    </w:p>
    <w:p>
      <w:pPr>
        <w:numPr>
          <w:ilvl w:val="0"/>
          <w:numId w:val="1019"/>
        </w:numPr>
        <w:pStyle w:val="Compact"/>
      </w:pPr>
      <w:r>
        <w:t xml:space="preserve">Words: 2</w:t>
      </w:r>
    </w:p>
    <w:p>
      <w:pPr>
        <w:numPr>
          <w:ilvl w:val="0"/>
          <w:numId w:val="1019"/>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2.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2.2</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3.1</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3.1</w:t>
      </w:r>
      <w:r>
        <w:t xml:space="preserve"> </w:t>
      </w:r>
      <w:r>
        <w:t xml:space="preserve">that the sum of the number of chapters, verses, words and letters is 417544 and it was used as the key coding pattern of Evidence</w:t>
      </w:r>
      <w:r>
        <w:t xml:space="preserve"> </w:t>
      </w:r>
      <w:r>
        <w:t xml:space="preserve">4.2.3.1</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29"/>
    <w:bookmarkStart w:id="130"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6</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6</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0"/>
    <w:bookmarkEnd w:id="131"/>
    <w:bookmarkEnd w:id="132"/>
    <w:bookmarkStart w:id="228"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0"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5"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7"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6">
        <w:r>
          <w:rPr>
            <w:rStyle w:val="Hyperlink"/>
          </w:rPr>
          <w:t xml:space="preserve">https://github.com/quran2019/Quran19/blob/master/Evidence_7.3.1.A.txt</w:t>
        </w:r>
      </w:hyperlink>
    </w:p>
    <w:bookmarkEnd w:id="137"/>
    <w:bookmarkStart w:id="143"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1">
        <w:r>
          <w:rPr>
            <w:rStyle w:val="Hyperlink"/>
          </w:rPr>
          <w:t xml:space="preserve">https://github.com/quran2019/Quran19/blob/master/Evidence_7.3.1.A2.txt</w:t>
        </w:r>
      </w:hyperlink>
    </w:p>
    <w:bookmarkStart w:id="142"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7">
        <w:r>
          <w:rPr>
            <w:rStyle w:val="Hyperlink"/>
          </w:rPr>
          <w:t xml:space="preserve">https://github.com/quran2019/Quran19/blob/master/Evidence_7.3.1.B.txt</w:t>
        </w:r>
      </w:hyperlink>
    </w:p>
    <w:bookmarkStart w:id="148"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3">
        <w:r>
          <w:rPr>
            <w:rStyle w:val="Hyperlink"/>
          </w:rPr>
          <w:t xml:space="preserve">https://github.com/quran2019/Quran19/blob/master/Evidence_7.3.1.C.txt</w:t>
        </w:r>
      </w:hyperlink>
    </w:p>
    <w:bookmarkEnd w:id="154"/>
    <w:bookmarkEnd w:id="155"/>
    <w:bookmarkStart w:id="168"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0"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59">
        <w:r>
          <w:rPr>
            <w:rStyle w:val="Hyperlink"/>
          </w:rPr>
          <w:t xml:space="preserve">https://github.com/quran2019/Quran19/blob/master/Evidence_7.3.2.A.txt</w:t>
        </w:r>
      </w:hyperlink>
    </w:p>
    <w:bookmarkEnd w:id="160"/>
    <w:bookmarkStart w:id="167"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4">
        <w:r>
          <w:rPr>
            <w:rStyle w:val="Hyperlink"/>
          </w:rPr>
          <w:t xml:space="preserve">https://github.com/quran2019/Quran19/blob/master/Evidence_7.3.2.B.txt</w:t>
        </w:r>
      </w:hyperlink>
    </w:p>
    <w:bookmarkStart w:id="166"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5 success out of 54 (with p=1/19) is: 4.02e-18"</w:t>
      </w:r>
    </w:p>
    <w:bookmarkEnd w:id="169"/>
    <w:bookmarkStart w:id="176"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0"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0"/>
    <w:bookmarkStart w:id="172"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1">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2"/>
    <w:bookmarkStart w:id="173"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4.1</w:t>
      </w:r>
      <w:r>
        <w:t xml:space="preserve"> </w:t>
      </w:r>
      <w:r>
        <w:t xml:space="preserve">and Evidence</w:t>
      </w:r>
      <w:r>
        <w:t xml:space="preserve"> </w:t>
      </w:r>
      <w:r>
        <w:t xml:space="preserve">4.2.4.2</w:t>
      </w:r>
      <w:r>
        <w:t xml:space="preserve">. Note that in Evidence</w:t>
      </w:r>
      <w:r>
        <w:t xml:space="preserve"> </w:t>
      </w:r>
      <w:r>
        <w:t xml:space="preserve">4.2.4.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4">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5"/>
    <w:bookmarkEnd w:id="176"/>
    <w:bookmarkStart w:id="179"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7"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7"/>
    <w:bookmarkStart w:id="178"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78"/>
    <w:bookmarkEnd w:id="179"/>
    <w:bookmarkEnd w:id="180"/>
    <w:bookmarkStart w:id="187"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1"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1"/>
    <w:bookmarkStart w:id="182"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2"/>
    <w:bookmarkStart w:id="183"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3"/>
    <w:bookmarkStart w:id="184"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1 success out of 66 (with p=1/19) is: 2.35e-22"</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5"/>
    <w:bookmarkStart w:id="186"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6"/>
    <w:bookmarkEnd w:id="187"/>
    <w:bookmarkStart w:id="191"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bookmarkStart w:id="189"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89"/>
    <w:bookmarkEnd w:id="190"/>
    <w:bookmarkEnd w:id="191"/>
    <w:bookmarkStart w:id="196"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2"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2"/>
    <w:bookmarkStart w:id="195"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3"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4"/>
    <w:bookmarkEnd w:id="195"/>
    <w:bookmarkEnd w:id="196"/>
    <w:bookmarkStart w:id="205"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198"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7"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199"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4.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4</w:t>
      </w:r>
      <w:r>
        <w:t xml:space="preserve">, Evidence</w:t>
      </w:r>
      <w:r>
        <w:t xml:space="preserve"> </w:t>
      </w:r>
      <w:r>
        <w:t xml:space="preserve">4.2.4.1</w:t>
      </w:r>
      <w:r>
        <w:t xml:space="preserve"> </w:t>
      </w:r>
      <w:r>
        <w:t xml:space="preserve">and also Evidence</w:t>
      </w:r>
      <w:r>
        <w:t xml:space="preserve"> </w:t>
      </w:r>
      <w:r>
        <w:t xml:space="preserve">4.2.4.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1">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2">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6"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7"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8 success out of 85 (with p=1/19) is: 4.49e-26"</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8 success out of all the 170  tests (with p=1/19) is: 3.10e-14</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8 success out of all the 340  tests (with p=1/19) is: 1.26e-05</w:t>
      </w:r>
    </w:p>
    <w:bookmarkEnd w:id="211"/>
    <w:bookmarkStart w:id="223"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4"/>
    <w:bookmarkStart w:id="222"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5"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0"/>
    <w:bookmarkStart w:id="221"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4">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5"/>
    <w:bookmarkEnd w:id="226"/>
    <w:bookmarkStart w:id="227"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1 success out of 91 (with p=1/19) is: 3.55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1 success out of all the 182  tests (with p=1/19) is: 2.33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1 success out of all the 364  tests (with p=1/19) is: 4.86e-06</w:t>
      </w:r>
    </w:p>
    <w:bookmarkEnd w:id="227"/>
    <w:bookmarkEnd w:id="228"/>
    <w:bookmarkStart w:id="312"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34"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5</w:t>
      </w:r>
      <w:r>
        <w:t xml:space="preserve">.</w:t>
      </w:r>
    </w:p>
    <w:bookmarkStart w:id="229"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29"/>
    <w:bookmarkStart w:id="230"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i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End w:id="230"/>
    <w:bookmarkStart w:id="231" w:name="ironNewEv2"/>
    <w:p>
      <w:pPr>
        <w:pStyle w:val="Heading3"/>
      </w:pPr>
      <w:r>
        <w:rPr>
          <w:rStyle w:val="SectionNumber"/>
        </w:rPr>
        <w:t xml:space="preserve">6.1.3</w:t>
      </w:r>
      <w:r>
        <w:tab/>
      </w:r>
      <w:r>
        <w:t xml:space="preserve">Iron verse until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l the 13th word (The-Iron), each of the words in the verse of , 57:25: "</w:t>
      </w:r>
      <w:r>
        <w:rPr>
          <w:rStyle w:val="NormalTok"/>
        </w:rPr>
        <w:t xml:space="preserve">)</w:t>
      </w:r>
    </w:p>
    <w:p>
      <w:pPr>
        <w:pStyle w:val="SourceCode"/>
      </w:pPr>
      <w:r>
        <w:rPr>
          <w:rStyle w:val="VerbatimChar"/>
        </w:rPr>
        <w:t xml:space="preserve">## [1] "Until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l the 13th word (The-Iron), the number of letters in each word in the verse: "</w:t>
      </w:r>
      <w:r>
        <w:rPr>
          <w:rStyle w:val="NormalTok"/>
        </w:rPr>
        <w:t xml:space="preserve">)</w:t>
      </w:r>
    </w:p>
    <w:p>
      <w:pPr>
        <w:pStyle w:val="SourceCode"/>
      </w:pPr>
      <w:r>
        <w:rPr>
          <w:rStyle w:val="VerbatimChar"/>
        </w:rPr>
        <w:t xml:space="preserve">## [1] "Until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l the 13th word, including, (The-Iron): "</w:t>
      </w:r>
      <w:r>
        <w:rPr>
          <w:rStyle w:val="NormalTok"/>
        </w:rPr>
        <w:t xml:space="preserve">)</w:t>
      </w:r>
    </w:p>
    <w:p>
      <w:pPr>
        <w:pStyle w:val="SourceCode"/>
      </w:pPr>
      <w:r>
        <w:rPr>
          <w:rStyle w:val="VerbatimChar"/>
        </w:rPr>
        <w:t xml:space="preserve">## [1] "The number of letters until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1"/>
    <w:bookmarkStart w:id="232"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rPr>
          <w:rStyle w:val="FunctionTok"/>
        </w:rPr>
        <w:t xml:space="preserve">print</w:t>
      </w:r>
      <w:r>
        <w:rPr>
          <w:rStyle w:val="NormalTok"/>
        </w:rPr>
        <w:t xml:space="preserve">(</w:t>
      </w:r>
      <w:r>
        <w:rPr>
          <w:rStyle w:val="StringTok"/>
        </w:rPr>
        <w:t xml:space="preserve">"Abjad values in each word: "</w:t>
      </w:r>
      <w:r>
        <w:rPr>
          <w:rStyle w:val="NormalTok"/>
        </w:rPr>
        <w:t xml:space="preserve">)</w:t>
      </w:r>
    </w:p>
    <w:p>
      <w:pPr>
        <w:pStyle w:val="SourceCode"/>
      </w:pPr>
      <w:r>
        <w:rPr>
          <w:rStyle w:val="VerbatimChar"/>
        </w:rPr>
        <w:t xml:space="preserve">## [1] "Abjad values in each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End w:id="232"/>
    <w:bookmarkStart w:id="233" w:name="ironNewEv4"/>
    <w:p>
      <w:pPr>
        <w:pStyle w:val="Heading3"/>
      </w:pPr>
      <w:r>
        <w:rPr>
          <w:rStyle w:val="SectionNumber"/>
        </w:rPr>
        <w:t xml:space="preserve">6.1.5</w:t>
      </w:r>
      <w:r>
        <w:tab/>
      </w:r>
      <w:r>
        <w:t xml:space="preserve">Additional Facts on Iron and Quran</w:t>
      </w:r>
    </w:p>
    <w:p>
      <w:pPr>
        <w:pStyle w:val="FirstParagraph"/>
      </w:pPr>
      <w:r>
        <w:t xml:space="preserve">I will present some other additional facts ni this chapter. I do not consider them as evidence but procide them here for thur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3"/>
    <w:bookmarkEnd w:id="234"/>
    <w:bookmarkStart w:id="250"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35" w:name="tab:uwords-table3"/>
      <w:bookmarkEnd w:id="235"/>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36" w:name="tab:unnamed-chunk-132"/>
      <w:bookmarkEnd w:id="236"/>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42" w:name="KeyevsonBsm"/>
    <w:p>
      <w:pPr>
        <w:pStyle w:val="Heading3"/>
      </w:pPr>
      <w:r>
        <w:rPr>
          <w:rStyle w:val="SectionNumber"/>
        </w:rPr>
        <w:t xml:space="preserve">6.2.1</w:t>
      </w:r>
      <w:r>
        <w:tab/>
      </w:r>
      <w:r>
        <w:t xml:space="preserve">Key coding pattern based evidences from the Basmala verse</w:t>
      </w:r>
    </w:p>
    <w:p>
      <w:pPr>
        <w:pStyle w:val="FirstParagraph"/>
      </w:pPr>
      <w:r>
        <w:t xml:space="preserve">Under this chapter, I will present 4 new evidences in 4 different subchapters, which I recently discovered in November 2023. The evidences are based on the Basmala verse. As presented in Chapter</w:t>
      </w:r>
      <w:r>
        <w:t xml:space="preserve"> </w:t>
      </w:r>
      <w:r>
        <w:t xml:space="preserve">4</w:t>
      </w:r>
      <w:r>
        <w:t xml:space="preserve">, I have a unique hypothesis in the 19 system that I presented in this book such that I consider simple looking but obvious codings as potential key coding patterns and test over the full text of Quran. If they are really key coding patterns, I expect them to exist over the full text of Quran too. Because, I assume they might have been left as clues so that we might discover the 19 based coding system that shows that there is miraculous design over the full text of Quran. If true, it stands as an evidence that suggest that Quran is not distorted as the design over it has not been distorted.</w:t>
      </w:r>
    </w:p>
    <w:p>
      <w:pPr>
        <w:pStyle w:val="BodyText"/>
      </w:pPr>
      <w:r>
        <w:t xml:space="preserve">As mentioned before Basmala is a special verse such that it is the first verse and repeated 114 (19x6) times in Quran and is 19 letters verse. There has been 5 known interesting codings over the Basmala verse, which was was discovered and published by Abdullah Arık in his book</w:t>
      </w:r>
      <w:r>
        <w:t xml:space="preserve"> </w:t>
      </w:r>
      <w:r>
        <w:t xml:space="preserve">“</w:t>
      </w:r>
      <w:r>
        <w:t xml:space="preserve">Beyond Probability</w:t>
      </w:r>
      <w:r>
        <w:t xml:space="preserve">”</w:t>
      </w:r>
      <w:r>
        <w:t xml:space="preserve"> </w:t>
      </w:r>
      <w:r>
        <w:t xml:space="preserve">(2012). I presented those 5 codes in</w:t>
      </w:r>
      <w:r>
        <w:t xml:space="preserve"> </w:t>
      </w:r>
      <w:hyperlink w:anchor="tableBasmala6">
        <w:r>
          <w:rPr>
            <w:rStyle w:val="Hyperlink"/>
          </w:rPr>
          <w:t xml:space="preserve">Table 1</w:t>
        </w:r>
      </w:hyperlink>
      <w:r>
        <w:t xml:space="preserve">. Arık was one of the followers of Rashad Khalifa, who was the inventor of the fake 19 System claim, where they reject the last two verses of chapter 9 in order to match the text to some of their made up codes. It is forgery and unacceptable from a scientific and academic and moral point of view. On the other hand, they also presented several</w:t>
      </w:r>
      <w:r>
        <w:t xml:space="preserve"> </w:t>
      </w:r>
      <w:r>
        <w:t xml:space="preserve">“</w:t>
      </w:r>
      <w:r>
        <w:t xml:space="preserve">local</w:t>
      </w:r>
      <w:r>
        <w:t xml:space="preserve">”</w:t>
      </w:r>
      <w:r>
        <w:t xml:space="preserve"> </w:t>
      </w:r>
      <w:r>
        <w:t xml:space="preserve">or relatively simple codes, which are not over the full text of Quran. Therefore, those codes are nothing to do with their rejection of the two verses and thus can be considered legitimate and a discovery. Because, those several local codes do not require any data manipulation like the other fake codes they made up. As a side note, as you can see in</w:t>
      </w:r>
      <w:r>
        <w:t xml:space="preserve"> </w:t>
      </w:r>
      <w:hyperlink w:anchor="tableBasmala6">
        <w:r>
          <w:rPr>
            <w:rStyle w:val="Hyperlink"/>
          </w:rPr>
          <w:t xml:space="preserve">Table 1</w:t>
        </w:r>
      </w:hyperlink>
      <w:r>
        <w:t xml:space="preserve">, the first two code pairs appears to have a common pattern, namely the following code is the cumulative version of the previous.</w:t>
      </w:r>
    </w:p>
    <w:p>
      <w:pPr>
        <w:pStyle w:val="BodyText"/>
      </w:pPr>
      <w:r>
        <w:t xml:space="preserve">Anyways, getting back to the main point, since the code in</w:t>
      </w:r>
      <w:r>
        <w:t xml:space="preserve"> </w:t>
      </w:r>
      <w:hyperlink w:anchor="tableBasmala6">
        <w:r>
          <w:rPr>
            <w:rStyle w:val="Hyperlink"/>
          </w:rPr>
          <w:t xml:space="preserve">Table 1</w:t>
        </w:r>
      </w:hyperlink>
      <w:r>
        <w:t xml:space="preserve"> </w:t>
      </w:r>
      <w:r>
        <w:t xml:space="preserve">looked interesting and seem to have a pattern and does not require any data manipulation and thus are nothing to do with the rejection of the two verses, I decided to have closer look on them. I hypothesized that they might be</w:t>
      </w:r>
      <w:r>
        <w:t xml:space="preserve"> </w:t>
      </w:r>
      <w:r>
        <w:rPr>
          <w:iCs/>
          <w:i/>
        </w:rPr>
        <w:t xml:space="preserve">key coding patterns</w:t>
      </w:r>
      <w:r>
        <w:t xml:space="preserve"> </w:t>
      </w:r>
      <w:r>
        <w:t xml:space="preserve">and tested the same coding patterns over the full text of Quran considering the 6236 numbered verses and all 6348 verses. As per the universal rules of this book, I apply each coding pattern in both text types of the full text of Quran, namely the 6236 numbered verses and all 6348 verses. I then discovered that 4 of those 5 codeing patterns (codes 2,3,4,5 in the</w:t>
      </w:r>
      <w:r>
        <w:t xml:space="preserve"> </w:t>
      </w:r>
      <w:hyperlink w:anchor="tableBasmala6">
        <w:r>
          <w:rPr>
            <w:rStyle w:val="Hyperlink"/>
          </w:rPr>
          <w:t xml:space="preserve">Table 1</w:t>
        </w:r>
      </w:hyperlink>
      <w:r>
        <w:t xml:space="preserve">) also exist over the full text of Quran. Therefore, based on the</w:t>
      </w:r>
      <w:r>
        <w:t xml:space="preserve"> </w:t>
      </w:r>
      <w:r>
        <w:rPr>
          <w:iCs/>
          <w:i/>
        </w:rPr>
        <w:t xml:space="preserve">key coding pattern</w:t>
      </w:r>
      <w:r>
        <w:t xml:space="preserve"> </w:t>
      </w:r>
      <w:r>
        <w:t xml:space="preserve">based rules, I designated the new 4 big codes over the full text of Quran as</w:t>
      </w:r>
      <w:r>
        <w:t xml:space="preserve"> </w:t>
      </w:r>
      <w:r>
        <w:rPr>
          <w:iCs/>
          <w:i/>
        </w:rPr>
        <w:t xml:space="preserve">evidences</w:t>
      </w:r>
      <w:r>
        <w:t xml:space="preserve"> </w:t>
      </w:r>
      <w:r>
        <w:t xml:space="preserve">and withing the 19 System presented in this book. I mentioned the chapter names of each of the new four evidences in the second column of the</w:t>
      </w:r>
      <w:r>
        <w:t xml:space="preserve"> </w:t>
      </w:r>
      <w:hyperlink w:anchor="tableBasmala6">
        <w:r>
          <w:rPr>
            <w:rStyle w:val="Hyperlink"/>
          </w:rPr>
          <w:t xml:space="preserve">Table 1</w:t>
        </w:r>
      </w:hyperlink>
      <w:r>
        <w:t xml:space="preserve">, which are Evidence</w:t>
      </w:r>
      <w:r>
        <w:t xml:space="preserve"> </w:t>
      </w:r>
      <w:r>
        <w:t xml:space="preserve">6.2.1.1</w:t>
      </w:r>
      <w:r>
        <w:t xml:space="preserve">, Evidence</w:t>
      </w:r>
      <w:r>
        <w:t xml:space="preserve"> </w:t>
      </w:r>
      <w:r>
        <w:t xml:space="preserve">6.2.1.2</w:t>
      </w:r>
      <w:r>
        <w:t xml:space="preserve">, Evidence</w:t>
      </w:r>
      <w:r>
        <w:t xml:space="preserve"> </w:t>
      </w:r>
      <w:r>
        <w:t xml:space="preserve">6.2.1.3</w:t>
      </w:r>
      <w:r>
        <w:t xml:space="preserve"> </w:t>
      </w:r>
      <w:r>
        <w:t xml:space="preserve">and Evidence</w:t>
      </w:r>
      <w:r>
        <w:t xml:space="preserve"> </w:t>
      </w:r>
      <w:r>
        <w:t xml:space="preserve">6.2.1.4</w:t>
      </w:r>
      <w:r>
        <w:t xml:space="preserve">.</w:t>
      </w:r>
    </w:p>
    <w:p>
      <w:pPr>
        <w:pStyle w:val="BodyText"/>
      </w:pPr>
      <w:r>
        <w:rPr>
          <w:bCs/>
          <w:b/>
        </w:rPr>
        <w:t xml:space="preserve">Table 1:</w:t>
      </w:r>
      <w:r>
        <w:t xml:space="preserve"> </w:t>
      </w:r>
      <w:r>
        <w:t xml:space="preserve">The known codes on Basmala verse:</w:t>
      </w:r>
    </w:p>
    <w:p>
      <w:pPr>
        <w:pStyle w:val="BodyText"/>
      </w:pPr>
      <w:bookmarkStart w:id="237" w:name="tableBasmala6"/>
      <w:bookmarkEnd w:id="237"/>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 index:</w:t>
            </w:r>
          </w:p>
        </w:tc>
        <w:tc>
          <w:tcPr/>
          <w:p>
            <w:pPr>
              <w:pStyle w:val="Compact"/>
              <w:jc w:val="left"/>
            </w:pPr>
            <w:r>
              <w:t xml:space="preserve">New Evidence in all Quran</w:t>
            </w:r>
          </w:p>
        </w:tc>
        <w:tc>
          <w:tcPr/>
          <w:p>
            <w:pPr>
              <w:pStyle w:val="Compact"/>
              <w:jc w:val="left"/>
            </w:pPr>
            <w:r>
              <w:t xml:space="preserve">Coded numbers</w:t>
            </w:r>
          </w:p>
        </w:tc>
      </w:tr>
      <w:tr>
        <w:tc>
          <w:tcPr/>
          <w:p>
            <w:pPr>
              <w:pStyle w:val="Compact"/>
              <w:jc w:val="left"/>
            </w:pPr>
            <w:r>
              <w:t xml:space="preserve">1</w:t>
            </w:r>
          </w:p>
        </w:tc>
        <w:tc>
          <w:tcPr/>
          <w:p>
            <w:pPr>
              <w:pStyle w:val="Compact"/>
              <w:jc w:val="left"/>
            </w:pPr>
            <w:r>
              <w:t xml:space="preserve">None</w:t>
            </w:r>
          </w:p>
        </w:tc>
        <w:tc>
          <w:tcPr/>
          <w:p>
            <w:pPr>
              <w:pStyle w:val="Compact"/>
              <w:jc w:val="left"/>
            </w:pPr>
            <w:r>
              <w:t xml:space="preserve">13243646</w:t>
            </w:r>
          </w:p>
        </w:tc>
      </w:tr>
      <w:tr>
        <w:tc>
          <w:tcPr/>
          <w:p>
            <w:pPr>
              <w:pStyle w:val="Compact"/>
              <w:jc w:val="left"/>
            </w:pPr>
            <w:r>
              <w:t xml:space="preserve">2</w:t>
            </w:r>
          </w:p>
        </w:tc>
        <w:tc>
          <w:tcPr/>
          <w:p>
            <w:pPr>
              <w:pStyle w:val="Compact"/>
              <w:jc w:val="left"/>
            </w:pPr>
            <w:r>
              <w:t xml:space="preserve">Evidence</w:t>
            </w:r>
            <w:r>
              <w:t xml:space="preserve"> </w:t>
            </w:r>
            <w:r>
              <w:t xml:space="preserve">6.2.1.1</w:t>
            </w:r>
          </w:p>
        </w:tc>
        <w:tc>
          <w:tcPr/>
          <w:p>
            <w:pPr>
              <w:pStyle w:val="Compact"/>
              <w:jc w:val="left"/>
            </w:pPr>
            <w:r>
              <w:t xml:space="preserve">1327313419</w:t>
            </w:r>
          </w:p>
        </w:tc>
      </w:tr>
      <w:tr>
        <w:tc>
          <w:tcPr/>
          <w:p>
            <w:pPr>
              <w:pStyle w:val="Compact"/>
              <w:jc w:val="left"/>
            </w:pPr>
            <w:r>
              <w:t xml:space="preserve">3</w:t>
            </w:r>
          </w:p>
        </w:tc>
        <w:tc>
          <w:tcPr/>
          <w:p>
            <w:pPr>
              <w:pStyle w:val="Compact"/>
              <w:jc w:val="left"/>
            </w:pPr>
            <w:r>
              <w:t xml:space="preserve">Evidence</w:t>
            </w:r>
            <w:r>
              <w:t xml:space="preserve"> </w:t>
            </w:r>
            <w:r>
              <w:t xml:space="preserve">6.2.1.2</w:t>
            </w:r>
          </w:p>
        </w:tc>
        <w:tc>
          <w:tcPr/>
          <w:p>
            <w:pPr>
              <w:pStyle w:val="Compact"/>
              <w:jc w:val="left"/>
            </w:pPr>
            <w:r>
              <w:t xml:space="preserve">110226633294289</w:t>
            </w:r>
          </w:p>
        </w:tc>
      </w:tr>
      <w:tr>
        <w:tc>
          <w:tcPr/>
          <w:p>
            <w:pPr>
              <w:pStyle w:val="Compact"/>
              <w:jc w:val="left"/>
            </w:pPr>
            <w:r>
              <w:t xml:space="preserve">4</w:t>
            </w:r>
          </w:p>
        </w:tc>
        <w:tc>
          <w:tcPr/>
          <w:p>
            <w:pPr>
              <w:pStyle w:val="Compact"/>
              <w:jc w:val="left"/>
            </w:pPr>
            <w:r>
              <w:t xml:space="preserve">Evidence</w:t>
            </w:r>
            <w:r>
              <w:t xml:space="preserve"> </w:t>
            </w:r>
            <w:r>
              <w:t xml:space="preserve">6.2.1.3</w:t>
            </w:r>
          </w:p>
        </w:tc>
        <w:tc>
          <w:tcPr/>
          <w:p>
            <w:pPr>
              <w:pStyle w:val="Compact"/>
              <w:jc w:val="left"/>
            </w:pPr>
            <w:r>
              <w:t xml:space="preserve">1102216834974786</w:t>
            </w:r>
          </w:p>
        </w:tc>
      </w:tr>
      <w:tr>
        <w:tc>
          <w:tcPr/>
          <w:p>
            <w:pPr>
              <w:pStyle w:val="Compact"/>
              <w:jc w:val="left"/>
            </w:pPr>
            <w:r>
              <w:t xml:space="preserve">5</w:t>
            </w:r>
          </w:p>
        </w:tc>
        <w:tc>
          <w:tcPr/>
          <w:p>
            <w:pPr>
              <w:pStyle w:val="Compact"/>
              <w:jc w:val="left"/>
            </w:pPr>
            <w:r>
              <w:t xml:space="preserve">Evidence</w:t>
            </w:r>
            <w:r>
              <w:t xml:space="preserve"> </w:t>
            </w:r>
            <w:r>
              <w:t xml:space="preserve">6.2.1.4</w:t>
            </w:r>
          </w:p>
        </w:tc>
        <w:tc>
          <w:tcPr/>
          <w:p>
            <w:pPr>
              <w:pStyle w:val="Compact"/>
              <w:jc w:val="left"/>
            </w:pPr>
            <w:r>
              <w:t xml:space="preserve">1260402130305313020084050413020081040</w:t>
            </w:r>
          </w:p>
        </w:tc>
      </w:tr>
    </w:tbl>
    <w:p>
      <w:pPr>
        <w:pStyle w:val="BodyText"/>
      </w:pPr>
      <w:r>
        <w:t xml:space="preserve">There is also one more known coding shared by his followers, which is the cumulative version of the code 5 in the table. It is similar to the relation between code 4 to code 3. But since, it has a longer code and it does not exist in the full text of Quran, I did not include it in the table. However, I will consider that code in the probability calculations to be as conservative as possible in my probability calculations. So, considering my new 4 evidence discoveries as successes, we assumed 6x2=12 trials performed overall.</w:t>
      </w:r>
    </w:p>
    <w:p>
      <w:pPr>
        <w:pStyle w:val="BodyText"/>
      </w:pPr>
      <w:r>
        <w:t xml:space="preserve">In consideration of the possibility to conduct tests without utilizing the word indexes, and also employing chapter and verse indexes for both groups, we can perform 24 distinct tests, which constitutes an increase of 18 additional tests that we could try to find key coding patterns. Let’s say a random key coding pattern also comes from those 18 possible additional trials that does not yield successful results when applied to the entire text of the Quran. Therefore I adjust the count of successful key coding patterns to 7, while maintaining the number of successes at four. So, in short, considering all the meaningful possible trials, we have 4 successes and can have 7x2=14 trials based on the key coding pattern approach.</w:t>
      </w:r>
    </w:p>
    <w:p>
      <w:pPr>
        <w:pStyle w:val="BodyText"/>
      </w:pPr>
      <w:r>
        <w:t xml:space="preserve">Let’s now calculate the probability of what we observed from this 4 new evidence codes that exist in the full text of Quran, where we obtained the coding patterns from the Basmala verse and used them as key coding patterns to test the full text of Quran.</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 </w:t>
      </w:r>
      <w:r>
        <w:rPr>
          <w:rStyle w:val="StringTok"/>
        </w:rPr>
        <w:t xml:space="preserve">"successes out of"</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es out of 12 (with p=1/19) is: 2.70e-03"</w:t>
      </w:r>
    </w:p>
    <w:p>
      <w:pPr>
        <w:pStyle w:val="SourceCode"/>
      </w:pPr>
      <w:r>
        <w:rPr>
          <w:rStyle w:val="CommentTok"/>
        </w:rPr>
        <w:t xml:space="preserve"># Hypotetical wors case scenerio, most conservative case:</w:t>
      </w:r>
      <w:r>
        <w:br/>
      </w: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 </w:t>
      </w:r>
      <w:r>
        <w:rPr>
          <w:rStyle w:val="StringTok"/>
        </w:rPr>
        <w:t xml:space="preserve">"successes out of"</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tringTok"/>
        </w:rPr>
        <w:t xml:space="preserve">"(with p=1/19) is:"</w:t>
      </w:r>
      <w:r>
        <w:rPr>
          <w:rStyle w:val="NormalTok"/>
        </w:rPr>
        <w:t xml:space="preserve">, tmpp))</w:t>
      </w:r>
    </w:p>
    <w:p>
      <w:pPr>
        <w:pStyle w:val="SourceCode"/>
      </w:pPr>
      <w:r>
        <w:rPr>
          <w:rStyle w:val="VerbatimChar"/>
        </w:rPr>
        <w:t xml:space="preserve">## [1] "The probability of 4 successes out of 14 (with p=1/19) is: 5.01e-03"</w:t>
      </w:r>
    </w:p>
    <w:p>
      <w:pPr>
        <w:pStyle w:val="SourceCode"/>
      </w:pPr>
      <w:r>
        <w:rPr>
          <w:rStyle w:val="NormalTok"/>
        </w:rPr>
        <w:t xml:space="preserve">tmp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w:t>
      </w:r>
      <w:r>
        <w:rPr>
          <w:rStyle w:val="SpecialCharTok"/>
        </w:rPr>
        <w:t xml:space="preserve">/</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 </w:t>
      </w:r>
      <w:r>
        <w:rPr>
          <w:rStyle w:val="StringTok"/>
        </w:rPr>
        <w:t xml:space="preserve">"successes out of"</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tringTok"/>
        </w:rPr>
        <w:t xml:space="preserve">"(with p=1/19), considering 2 groups of tests is (multiplied by 0.5):"</w:t>
      </w:r>
      <w:r>
        <w:rPr>
          <w:rStyle w:val="NormalTok"/>
        </w:rPr>
        <w:t xml:space="preserve">, tmpp))</w:t>
      </w:r>
    </w:p>
    <w:p>
      <w:pPr>
        <w:pStyle w:val="SourceCode"/>
      </w:pPr>
      <w:r>
        <w:rPr>
          <w:rStyle w:val="VerbatimChar"/>
        </w:rPr>
        <w:t xml:space="preserve">## [1] "The probability of 4 successes out of 14 (with p=1/19), considering 2 groups of tests is (multiplied by 0.5): 2.51e-03"</w:t>
      </w:r>
    </w:p>
    <w:p>
      <w:pPr>
        <w:pStyle w:val="FirstParagraph"/>
      </w:pPr>
      <w:r>
        <w:t xml:space="preserve">However more precise and conservative probability should consider the situation that all the 4 successes were observed in one of the 2 different potential coding categories (words indexed and not indexed cases) from which we increased the trials to 14 while considering them. Therefore, the probability should be multiplied by 1/2 to take this situation into account. then we have the more precise probability as</w:t>
      </w:r>
      <w:r>
        <w:t xml:space="preserve"> </w:t>
      </w:r>
      <w:r>
        <w:rPr>
          <w:bCs/>
          <w:b/>
        </w:rPr>
        <w:t xml:space="preserve">2.51e-03</w:t>
      </w:r>
      <w:r>
        <w:t xml:space="preserve">.</w:t>
      </w:r>
    </w:p>
    <w:p>
      <w:pPr>
        <w:pStyle w:val="BodyText"/>
      </w:pPr>
      <w:r>
        <w:t xml:space="preserve">I will add the 4 success and 12 trials into the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4</w:t>
      </w:r>
    </w:p>
    <w:p>
      <w:pPr>
        <w:pStyle w:val="FirstParagraph"/>
      </w:pPr>
      <w:r>
        <w:t xml:space="preserve">As a side note, you might have wondered why did I not include these 4</w:t>
      </w:r>
      <w:r>
        <w:t xml:space="preserve"> </w:t>
      </w:r>
      <w:r>
        <w:rPr>
          <w:iCs/>
          <w:i/>
        </w:rPr>
        <w:t xml:space="preserve">key coding pattern</w:t>
      </w:r>
      <w:r>
        <w:t xml:space="preserve"> </w:t>
      </w:r>
      <w:r>
        <w:t xml:space="preserve">based evidences in the the chapter, Chapter</w:t>
      </w:r>
      <w:r>
        <w:t xml:space="preserve"> </w:t>
      </w:r>
      <w:r>
        <w:t xml:space="preserve">4</w:t>
      </w:r>
      <w:r>
        <w:t xml:space="preserve">, where I present all the key coding pattern based evidences. The reason is that, the coding patterns in in</w:t>
      </w:r>
      <w:r>
        <w:t xml:space="preserve"> </w:t>
      </w:r>
      <w:hyperlink w:anchor="tableBasmala6">
        <w:r>
          <w:rPr>
            <w:rStyle w:val="Hyperlink"/>
          </w:rPr>
          <w:t xml:space="preserve">Table 1</w:t>
        </w:r>
      </w:hyperlink>
      <w:r>
        <w:t xml:space="preserve"> </w:t>
      </w:r>
      <w:r>
        <w:t xml:space="preserve">has an word index and this does not seem to me the most natural form of similar coding pattern. In my general rules, I do not add word or letter indexes but just use the numbers itself. So, the coding patterns of</w:t>
      </w:r>
      <w:r>
        <w:t xml:space="preserve"> </w:t>
      </w:r>
      <w:hyperlink w:anchor="tableBasmala6">
        <w:r>
          <w:rPr>
            <w:rStyle w:val="Hyperlink"/>
          </w:rPr>
          <w:t xml:space="preserve">Table 1</w:t>
        </w:r>
      </w:hyperlink>
      <w:r>
        <w:t xml:space="preserve"> </w:t>
      </w:r>
      <w:r>
        <w:t xml:space="preserve">have those indexes and not fully aligned with the rules I specified in Chapter</w:t>
      </w:r>
      <w:r>
        <w:t xml:space="preserve"> </w:t>
      </w:r>
      <w:r>
        <w:t xml:space="preserve">4</w:t>
      </w:r>
      <w:r>
        <w:t xml:space="preserve">. However, although secondary, there might still be a system design with such approach and it might worth researching that too. I do not have time for that and people who might be interested might consider trying all my codes in my book by inserting such word and/or letter indexes and try to see if there is similar system exist with such approach too. Since, I already discovered 19 System with with natural numbers and in most natural form, currently, I do not feel investing my time for relatively secondary types of less natural potential coding patterns. Therefore, I leave those to investigators to study if they have time and interest to do so. My current R programming codes should be helpful in trying such coding patterns. The only reason I tried and discovered the 4 new evidences, which I will present in the following subchapters, is becasue there was already available codes on Basmala as shown in</w:t>
      </w:r>
      <w:r>
        <w:t xml:space="preserve"> </w:t>
      </w:r>
      <w:hyperlink w:anchor="tableBasmala6">
        <w:r>
          <w:rPr>
            <w:rStyle w:val="Hyperlink"/>
          </w:rPr>
          <w:t xml:space="preserve">Table 1</w:t>
        </w:r>
      </w:hyperlink>
      <w:r>
        <w:t xml:space="preserve"> </w:t>
      </w:r>
      <w:r>
        <w:t xml:space="preserve">and they suggest there should be a design with them. So, I made an exception and tested just for those 6 codes of the coding patterns</w:t>
      </w:r>
      <w:r>
        <w:t xml:space="preserve"> </w:t>
      </w:r>
      <w:hyperlink w:anchor="tableBasmala6">
        <w:r>
          <w:rPr>
            <w:rStyle w:val="Hyperlink"/>
          </w:rPr>
          <w:t xml:space="preserve">Table 1</w:t>
        </w:r>
      </w:hyperlink>
      <w:r>
        <w:t xml:space="preserve"> </w:t>
      </w:r>
      <w:r>
        <w:t xml:space="preserve">over the full text of Quran and discovered the 4 evidence codes. I consider them as evidences but they have an exception to add those word indexes and it is a special rule to this chapter and not general in my book.</w:t>
      </w:r>
    </w:p>
    <w:bookmarkStart w:id="238" w:name="KeyevCumLetBsm"/>
    <w:p>
      <w:pPr>
        <w:pStyle w:val="Heading4"/>
      </w:pPr>
      <w:r>
        <w:rPr>
          <w:rStyle w:val="SectionNumber"/>
        </w:rPr>
        <w:t xml:space="preserve">6.2.1.1</w:t>
      </w:r>
      <w:r>
        <w:tab/>
      </w:r>
      <w:r>
        <w:t xml:space="preserve">Cumulative number of letters and indexes from Basmala verse</w:t>
      </w:r>
    </w:p>
    <w:p>
      <w:pPr>
        <w:pStyle w:val="FirstParagraph"/>
      </w:pPr>
      <w:r>
        <w:t xml:space="preserve">This is the second known coding pattern on Basmala verse as mentioned in Chapter</w:t>
      </w:r>
      <w:r>
        <w:t xml:space="preserve"> </w:t>
      </w:r>
      <w:r>
        <w:t xml:space="preserve">6.2.1</w:t>
      </w:r>
      <w:r>
        <w:t xml:space="preserve">. 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We observed that this coding pattern is multiple of 19. This was discovered by Arık but neither he nor anyone else considered it as a key coding pattern. As you have seen in Chapter</w:t>
      </w:r>
      <w:r>
        <w:t xml:space="preserve"> </w:t>
      </w:r>
      <w:r>
        <w:t xml:space="preserve">4</w:t>
      </w:r>
      <w:r>
        <w:t xml:space="preserve">, my book has a unique approach such that, I hypothesize this kind of easily testable codings in a few special verses, like Basmala, as potential key coding patterns and expect to also observe them in the full text of Quran if they are evidence codes. I call such evidences as the</w:t>
      </w:r>
      <w:r>
        <w:t xml:space="preserve"> </w:t>
      </w:r>
      <w:r>
        <w:rPr>
          <w:bCs/>
          <w:b/>
        </w:rPr>
        <w:t xml:space="preserve">key coding pattern</w:t>
      </w:r>
      <w:r>
        <w:t xml:space="preserve"> </w:t>
      </w:r>
      <w:r>
        <w:t xml:space="preserve">based evidences as presented in Chapter</w:t>
      </w:r>
      <w:r>
        <w:t xml:space="preserve"> </w:t>
      </w:r>
      <w:r>
        <w:t xml:space="preserve">4</w:t>
      </w:r>
      <w:r>
        <w:t xml:space="preserve">. I did the same hypothesis for this particular coding pattern on Basmala too and witnessed that the same coding pattern also exist in the full text of Quran considering all the 6236 numbered verses and so discovered the evidence code of this chapter, Evidence</w:t>
      </w:r>
      <w:r>
        <w:t xml:space="preserve"> </w:t>
      </w:r>
      <w:r>
        <w:t xml:space="preserve">6.2.1.1</w:t>
      </w:r>
      <w:r>
        <w:t xml:space="preserve">. Here is the proof of this code being multiple of 19 in the full text of Quran:</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38"/>
    <w:bookmarkStart w:id="239" w:name="KeyevAbjSeqBsm"/>
    <w:p>
      <w:pPr>
        <w:pStyle w:val="Heading4"/>
      </w:pPr>
      <w:r>
        <w:rPr>
          <w:rStyle w:val="SectionNumber"/>
        </w:rPr>
        <w:t xml:space="preserve">6.2.1.2</w:t>
      </w:r>
      <w:r>
        <w:tab/>
      </w:r>
      <w:r>
        <w:t xml:space="preserve">Abjad values per word and indexes from Basmala verse</w:t>
      </w:r>
    </w:p>
    <w:p>
      <w:pPr>
        <w:pStyle w:val="FirstParagraph"/>
      </w:pPr>
      <w:r>
        <w:t xml:space="preserve">This is the third known coding pattern on Basmala verse as mentioned in Chapter</w:t>
      </w:r>
      <w:r>
        <w:t xml:space="preserve"> </w:t>
      </w:r>
      <w:r>
        <w:t xml:space="preserve">6.2.1</w:t>
      </w:r>
      <w:r>
        <w:t xml:space="preserve">. In this coding pattern, the Abjad (geometrical) values of each word of the Basmala verse is concatenated with the word indexes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i), </w:t>
      </w:r>
      <w:r>
        <w:rPr>
          <w:rStyle w:val="FunctionTok"/>
        </w:rPr>
        <w:t xml:space="preserve">AbjadSeqofaWordSumValue</w:t>
      </w:r>
      <w:r>
        <w:rPr>
          <w:rStyle w:val="NormalTok"/>
        </w:rPr>
        <w:t xml:space="preserve">(tmpi)),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1022663329428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1022663329428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102 is the Abjad value of the first word of Basmala, which is Bsm and calculated as 2+60+40 = 102. You can follow the rest yourself from this example.</w:t>
      </w:r>
    </w:p>
    <w:p>
      <w:pPr>
        <w:pStyle w:val="BodyText"/>
      </w:pPr>
      <w:r>
        <w:t xml:space="preserve">We observed that this coding pattern is multiple of 19. This was discovered by Arık but neither he nor anyone else considered it as a key coding pattern. As you have seen in Chapter</w:t>
      </w:r>
      <w:r>
        <w:t xml:space="preserve"> </w:t>
      </w:r>
      <w:r>
        <w:t xml:space="preserve">4</w:t>
      </w:r>
      <w:r>
        <w:t xml:space="preserve">, my book has a unique approach such that, I hypothesize this kind of easily testable codings in a few special verses, like Basmala, as potential key coding patterns and expect to also observe them in the full text of Quran if they are evidence codes. I call such evidences as the</w:t>
      </w:r>
      <w:r>
        <w:t xml:space="preserve"> </w:t>
      </w:r>
      <w:r>
        <w:rPr>
          <w:bCs/>
          <w:b/>
        </w:rPr>
        <w:t xml:space="preserve">key coding pattern</w:t>
      </w:r>
      <w:r>
        <w:t xml:space="preserve"> </w:t>
      </w:r>
      <w:r>
        <w:t xml:space="preserve">based evidences as presented in Chapter</w:t>
      </w:r>
      <w:r>
        <w:t xml:space="preserve"> </w:t>
      </w:r>
      <w:r>
        <w:t xml:space="preserve">4</w:t>
      </w:r>
      <w:r>
        <w:t xml:space="preserve">. I did the same hypothesis for this particular coding pattern on Basmala too and witnessed that the same coding pattern also exist in the full text of Quran considering all the 6236 numbered verses and so discovered the evidence code of this chapter, Evidence</w:t>
      </w:r>
      <w:r>
        <w:t xml:space="preserve"> </w:t>
      </w:r>
      <w:r>
        <w:t xml:space="preserve">6.2.1.2</w:t>
      </w:r>
      <w:r>
        <w:t xml:space="preserve">. Here is the proof of this code being multiple of 19 in the full text of Quran:</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10226633294289" "18326532024232"  "13292289"        "191256395"      </w:t>
      </w:r>
      <w:r>
        <w:br/>
      </w:r>
      <w:r>
        <w:rPr>
          <w:rStyle w:val="VerbatimChar"/>
        </w:rPr>
        <w:t xml:space="preserve">## [5] "13221263384640"  "16123313681"</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30277732044142"    "1902142"             "1362142"            </w:t>
      </w:r>
      <w:r>
        <w:br/>
      </w:r>
      <w:r>
        <w:rPr>
          <w:rStyle w:val="VerbatimChar"/>
        </w:rPr>
        <w:t xml:space="preserve">## [4] "190250031644742"     "1741214239043005142" "190289314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316555</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316555 digits length big number:</w:t>
      </w:r>
    </w:p>
    <w:p>
      <w:pPr>
        <w:pStyle w:val="BodyText"/>
      </w:pPr>
      <w:r>
        <w:t xml:space="preserve">“</w:t>
      </w:r>
      <w:r>
        <w:t xml:space="preserve">1102266332942891832653202423213292289191256395132212633846401612331368113002791356141555121061879715583799221711750245433142125956197660179121623104542225157687740382961797216234348856164778889091521084511451222216721103194905247673745824515127913307477515561397741870913951031111621104026631104183511662157116833991312108111773121020196214239041465926687958832947104511198174126637974985476740732823694710636190218331040413756661041781877398110431178127881708214037543155516907103281389921010811224132296345427151066317636170821403754985616917142813891471061119112187133214961545161871710618311920617082137379149851386927708863794110425111381252131701492151081657816624923474105590611157181167279139084897552612176108104994710781150916152590374145715252615171212841949107071166123031367114901513711631173581130262312041255316339172122390414259561371728083089169102091190127971390142981590816477177218671939413523333699433959168127758347995107081197112155131481442153111666177371821719345205121662211023502432025314111217314248452626741779087979901019211190129561741210339041032558261487638949901014211511288413714901511721630817901811119510206521612249723596157251039042125816138711081279488102731190125751388143801590166017661851195102025511312703587486558765887282844191221014211254124751342115082791398415355616517758454961310901181412288139114314159616901774518308191382070621741223582390241322541426727749288129963018312593251339634691151266331449855161012757184198831012111192121221379114981528616561713918901924720482179122307232822474225206266627708285712984030731731323533734731354736840377383239332179121016379466590676765682519411024111661271351141361521616901710321867194520948111027563684516544961607540852095401098115401246137291112741373049054169071032812495401047711411214213202141321550816171752183201915017072131322241665616104790810329725101381150412961390141541596161761786181141912020742122022502313124612514126412731285961146245314345655406111571108137921110129111141252135114510152551138214133141405816327418591971104511118112109113121134541085159615179981599131107111131129013611414115101216539171038181471941204622147225102391617072181316647557561547328103913106891177129013392118721134541315451642789857996101205115181275113371470315710165391755718901910621164240131264930581672795818792410932119021280139614901510321680017517184119681620245390420754916483711585691110440112891181224396412451226531710081991701047211201211113686141551537164517131179723073735446556761027282845996106911112623312492855706441756181709100109111871214113281434411042433488423557161707378483937103011171237131307144241559116171172818637137249931394755873613974978596116421573414464530461107382169821423235457252516497788684549112106561604232531634635267632711081062179121016396417752476102746833011126233124928557064417561817096710137011110122321514257331442051906120719083219371014211961245613371413161596161041737184519406170721743904315406623277688049776101241155012181139614790154316901726218102017072431362424152556135873184069497101606170721323116433357565407214181349901081114971210271540220731804905766750719089761707246231164454546861907865170721313116418151161467111814109251101764111341249513411427315618162511779018810199020124212732248323170245625112644027289170725703114116580614675084189260106611213121841132971449715160615402683390476550661907976110172170311124145517061217143857990104221141124181347141027151061678172361810361707218136424710534661377968518975010120511648123613681414915221613301790186811913720249111627913977413751210674171408759219101101179112977132111490151421643177818306170726313116418152616100371838242981410951195212575131311410415140165017112185871957205162190223072366243725977269027103228244170725703114116580634271108120919101551181122221381314811581168521710321890191382062321138221462313424131259532674127112865297433011318103224333313413135903641375313814083915540766412124226431804449045664675047984878493665041451665260253153541212551395675057435816759846054015127913984797517638872008909911068119312832131461413015155162491712418247193720686211552237234524131170721352371144075246624671307841952210113119341241139514190159561540288639047657506147791086691701065911540129013952114025803791448251506907493826197510831130912731124021023714625306477716810279660170721313116418155166673118519111710307111381221521319141311577716681751187719902013011382753814222572681741815913110561114612571330714311510811637172221812719622075021268224123702113827538142225726817418929131105611146125713307143811525116921766018124211382753814222572681741815951103331170812161135814511531116661753511312563146457530763177668111091032103711570127391317514311531516961713818821941320141218022247233224246170729703191472759667278438419510109161261210143880477053866674878286941710190116561540256031984905766750795826897103051117112571390142481571166931795182881957209621712251023893249525822657279628712926309031915326633473466351113361113759616562513113490511067173908135923610911166125401335914901576164117211185119206170821373791498513869277088631991710411187212138131014144315488166617170181181972012421262221122365613822063514665150641732684792161141210733142065454632710285794510321110161126282034884454572654072028706990101241166129471371459115171161261775188119822207021522275238124148114428035514282532653712981309214110124116612801316014720156616841741185921911020662141223123596142290382485542567710348147910210282114512961369117972983153456156761027898459961069117072135236514625312631753283296610140111211271613343144981521816149171711811919164201572141422642354024886253226171271502849729116617072135237114315616611573781259925110901127512540139411449715765154024913524986525161265739181509901026011156212155135741416815571647717272185361917202882117022850236332487425454267622787428121292130903119032750331503432356173690375538963962401874127042414330544804454746664711134811149596167279139084555966839711187709165108041137124513406114024623116445452476907818323946810150115312290134941477152161619517172187419296204321312242123251241123254712611622739728986114421893111043251956667347825194110162177259342349051246667234871915510841190121321310141411015791163071715118591941203572130722723235246625110263921113290837423655163177438889661010131151129713661490159151611017901832119902082211002218042311024180225427267732710517082140375498543688766813891461043118812161133721443152221617171391823519712015521130221502398624742566269027132285129510301961140274311644965540621417134890981104971110271707213523711440752466246713078419522101131118412138132211422715516169017183181341934720130211132231123724162255126510271961130251347149052366837712486697261090116012142135771447715511651017255186251138443554467077281509106415382299314241105246967791852892010581136123201311114115154716111777189019804205121320227223302244325206113029037148152756136792811091521075311661223513711462152916251751818256190271381465551263017251810791311066118012421114021393614412546364773108893210328198287380475753906135732876693110162177259329649051246667234871915510752113901290137911441415454164231766182171911562011621312220614862413836441151106907191847930010191111061241113307142061514216299174718881911020181213722612236532447252012690271328418291473092311083253533111347003568636136374138446397406241281422743474445451063467479048134932507535166526125341541055553756255571405814759120609076141623563906483765906673167108684169507707712367236737874206142296398451455836907124866981010361178122061112173791498531654373228149912021018411427127731381141220379143075906367454837965110511197121701390148101590162621772181100196552090213212272237062494125105114127603904165761667451881299610711576127113540145115661611017501832019314171254035146653569075398103894710901190126013661490154616371735014126703514498535666171008116990101321196124461333114135151841683017771813311027303904365454636733089097610162113021273139014124152361690177618411946220752113922238231922441825421266627248285129663011031503232033314116421573414464547655172818909810104181112412661351146615431659617302114428036444895326907718169710351114501214713130144131531816511751018255142290313141956561771588115920910124112071237136861415515371645171311537256350043825110632075378382950010561111012320135114496154541677017131187911931202062157022181231462478251072656271872813129783095311176196297131304160510866675189309961010611146129013809146715411671177518511965620322175122752390249625617268127902883729773301020171267131279418254436620714866951106611137121501144217013664415126632735841990105391110381250133514607186253931038470859106242717281469351070111661137279133142065676151766879862101611770121311379114901517716570171811811081918320104216322443231762422215223623141451359676377491812091021092186214103140456537638274188872951510130115112191366141115501696178731868197620741213422902317124412550269027662890294630373135017912507345445015108684276781629710961131012713147144515948111262331249285570644175618170967101370111101223215142573314420519061207190832193710142119612104133714606154561637174518406170724433259420754936576713186191241017111831213113961413201513116311791188919106217072154344345485171698717148909181102591117012136134114259152181651172151842219220202682132722104170721313259420251046706737892931410411190121172139014911513516681793188321913120962130022596231712454025101526412777328282297830371170723603259421259064437218825395321091117112451132111418112532161323045059661361746817595010258112221240813161147115451164401728912532579313542975135644671558432920110454111101298137114451151251610919621212312047552596327908145919510140112461290139614621590168371712018220170121313354207513161317531823292321112283259467519461176285196610190119012951311114896153216497172261412510332047015100861887477870191311097114112532139014861513816126175618421934202592121822176233724202511426352722614502463104410305366417482896941105221137125471311114781520611442833164753516816713083297510259111491247137114901565111432923684475886927478889411025911218121761319414110154716417171161815619472041721149229023247243125430266227132813529114303531226113129835724415531677184841795710443111721245139014501153251666171718211191811109726639641195906667109781149351013311302520390466517625372688879193109611202121141335148161412592351425952186176719481109781016117123511313014492151411641176618961997120130214602231523129249025662647276628111329111305961450246310441030536641748289694110522113712547131111478152061206218739041425416827120857794411078111161213013651467115127916291790183211941203002165017762214346476551363207110814299210327111701232013471415415168164411747018116193220220219022482233272413025192261102718728572947130267313232110337913419356636473771386639920401624151426643144443264525811042260353243459061427276813791407101161134125091313814280155241641175101812319802051421572279123414244542523626562713928902924730473166321113331113420619628113791441454546527168419479105521147124511347514577154716917174751813719872209621873226823902476254126342790281712971307023112032106217912507345444215616416710985793911013511556121391351142061139290322241115526690777118621931149256506124276184194831041111621266131241451156616110175018320193141962518312034116534650971388280962101681190122221347146615111316111175961962518312034116534650971388280952410411151012123138014514157116861717118170191620322179122977231352411125135126973274772857029170301963186516123423150429751506446717084639113102161145412110132161441157016483175961106729813534440537675611121737914985598632571638519661011011384137254331204540590610276684489321030111061231131026123423223904717511662467908109922810117811508123841791270235394147513865276585894610330167215535274905247625977384595361512202328849055816667170811944310711711121111362141151551161051748189619485208112113122662352124150151279135264415139690749485699010761141126813171149015454166717205186619211202381322791341041425756147740981559581044011289151279133074454551630176781559155106611143121481317416952963314770516568047378459121611022363194315366327118329928915129037304539510386111871018293916710441116131290132411443152101614217471888196620902114222902351241002572610322776284522950830963190325033123478635250361083793138623914240103841442421764326619621423904171059066076686191211030116612797139814305151116651742182201979120977217012226623804245125142266527124285729663031831804170126033791448059067917480821498041098511471297113727913480436551681722587339135106111619129113770142651566161871766918155194720452186622902328211121731424575816907103287092210371187912101613401145615901680171021922311310944365576543711086694110311159617082140375448054168876681389321052211411217213115146515431671175518311926620321213722475157627913307459057416230743831918010321185127113130146215120161251731182661112173791498557690742284194181053411651251135101417155321922248317044865816847898847936107111240126613170141010151210161003173718751911120541211152251236624128625258151279135264415886667908454997210711591121711367144115117169017112183219282203721145226623562418725372692278128773298116727913908489755268107135881219338101101128217502533664875454614175787919111810901145412120135011486110022333514443580613276718127991061023311901291136814931583216143174601815919417201022111022152371624343254982621827592813329198309631334321483315734417356436219371263870239874039041904210543104844744594466747791482014973504551627111217379149854226170731289095711023911241121131310914598155941617017160183519902061621320225542342924222546261222775028117029903026231259321703348534763575036115377733881196290331242451164776781909956142221703702410085736477751862098111014211161124001342914109151101663111702413117417551726546711087919107105111661218013150117026813904136513467754282099107101111154112115135114661512861625811121737914985422617071728619422101101179112901319214190159561532525317047151506105177811093401015911901252138011411615791161901799181201918020170214852281123912481025352657275432881029903051315103259615052109137414885956382719817194691090115012468131701430915150165361725518961971201051217221102334024159259026522780128224296630623130132373322434623536136533371103866539664011041414270431964497617082111387413051416312716885910610702111251260213401414915121617517570139290375417258116417181855993109011497129313851414015661611117510181507192512048321170221572318024162255642614162741284222966309031633251633418344723590366503784438903965040102419042314435404444845172464147101483749964504975122752905313954450552256665711158714597706072616662417631716417565566137245831384122575644778841910010488113911290137814142155741649717596117721203724130515655771718489106102331153128081344914901511171610617233189019511204142144922902318245142566261902757415442903102466579166577378881951106611311220136051588251831171486159065187870857293051090115611237139821412415138162801741818607199520131215972266223770242125392113124633131466512866258158824183314476553569279586591311046311111121311332141101510621536228035384280568662817170848591701056211115125721341144851517016514176618154195120662111022631124429031024665376537787841949110132115112661320142491454242335246551316739712187319901050113712545133361441815104216501783181701971201502110512272372471125902626627179289029141307311993273313034782355313617037910383483941404241121427314390445045170467047174822149103650525190524253143547025571356450575755896597506012061706280634164101965138662806751468666915470517166723187320414225063587417051080614574281119780103711246123713381490154216471758718901981020155216622430231312481025432654727563281129473067110021703624515180969117908262978210132111901275113100814661512416641172801893819612070215722510239024137251202692215402898390451858826142717548669511066111286122581782213503231410085666100077487930510921111701214213901414615253164521790189619472035219022837239024731114129031464253545269079681239961083711123121571377314282167275315248158967273408102193426639045255256170750389091161011111541121151396141201151111654117115181201951120514216622154231112446259641962142390410551416907558969325106611110124113901413715171635177621708244631404905103261847968719739101771172123113201417617082140335450156661706711385749155109811108128119621423904520519561414714418669721029611110111217379149856426907161810693710879111016124011356149015801610211312507390476541647474948228951106611941278135212163324515466666790896099010111211143129161327214471566166731727819026233124605507690716867996104611165126613901476154116419171311866193182020416728203307455596693279087919981079711508122311356141871572163171790183211912122071171214234642456526667153860291056109411155124541314114108156216142171311811181995204721111122952332247912541826902776284129459304943110133210733993466357913698377138111839954090411394275843724429459046321474148300496501412510351410415896777471857097911063711901219213545141051510481687174181814619327207972198221152345024340256626322751283402966303121177274232964130541667179088109241104001149812218135914133154716587179018810191312066217221501422217035624175225690714685196321032111171281013901414615511641717321181719500209021722215023497243125596117721203536428055316957130853199510232111001212013102146615306167171441828019811204121952222323124246625572262232790285612937301043165732418332803412035124365137548389639618401504112042694353044174530146147474194818749905096518435273531025428255455696576911512791398479752166267908102966106711269126481366147215128616258117721203871434751306136754182329247101711159312223139014246151831674217296181301918720770217222662390244432519026115619029638434183512064927130813097510810115712109113798147215150162151790181991942203112166226112351246625942678137248539924418510668271418810990105651142125361337144851565116418171131811219136208102190225602342241362567261402741282822972309031413289331362347583578364173717138175391386118321203889413051167117595815299010889113712763134181427415782166641754218901951820301216622512366242025500262627745117727083904488576866177508157928110514116612154131111418215508162271372510366410755192651760989139541106211142127213180141501312137736641069590616271068137794310482111981272131286148818202102390416656926278750681319981013111661212861325815721243171413156661807150161727523248410365316637748885951105201141127301366149015305165117701810619682093218322256923109242612590267502751282132913130913157032741331653442935300361653721238723994407811712691320243985766787122837948109011511217081381149121532116321751186921932201612122226623131241120253226161272228662911130623115632131338853473545036223766381113988640964148442224366441474545461058113121453111443853569077684189478101711121512131131451411115621615617511868519512095121512216123222466254562622276628782917630206170825793152411625896262739887932910398113712581131202149111596161901775018184199702019521372221072341224662519269342756028662917030473188321703390344543511036104037738514396640154415142664352443204515017082579315241162589611171361851913810731170212140813107144291575016986177189019712015021106226823932483225790263827902822129723015031497323133596147921130397410451516120720685194501011071111612117133514362155471642917311853019190203221142223123140124462548263727862835294730116317383257033750341313520736202371203814013913640913411114262431564457456454651471937481024911150625117052702535705441558515642957514586659154605161666243635966430217972552315049725196752724882789506105771178212108213891411115621617017131182301990202462142922722343245962581213726231704131515106779086169152107115611290132511414015661611117149118106193120542212612232235124543251372639727372852429179301103141832104233454343935154365137663815039414090412514210004315444514566461286478813126231704515579615274187095611071114871285131095145771511016207173091811619771203092151222429231092411025249157264039041325516561711081520985101095113001241131520143215511621617718166197412021211792211023572455725303265762737285172994130122315132663343345963530219962110355841635116615976586111131211203315475274678275318100896610611120012411370144831559617972552315049725196111793851294110751112101280513131148531511116621717018901941202302190222462390243962572269427781646251134294109511066311770272366490541761907656171260034147915810690726085191171090811477122111375146615453165401765185119662073621910221102314224106257212614227312858615442903102466515465176681809150190270137414111056661101711981046935109531173512721391214871552167291712600341410259066273128909761011611701121381392147515573168117911858119902010221662213123352458025512642227170285622932309383113832473381343235581369037102386639110408554190422664312144151454224615547562484434932501715113552725315054106411372753107451566610475728909446109111138126113861435151211616117114181091912320952176224162313524902510226131275128662918630170312332763390341713514036723742638953990403214172421374315011372753107451516695751848198401095111451290132621412315811662017311811619372026221483221372351249025750264627902851295103019611512200344649651316517668542925710170115021295131801410015961670171341813619100203221902216812312852421255892695273228171291353015131223211337973498351153613837313811539814087414424274431314479145101646964717748664960509051955217553143254955573556753576658725911060384177221634704745138625371281816192931090811197123981311014177153921183275336645365216440741386691211011011151128113321147315154166617142189171987420574211032221062366247062591026110272321450241236644925130614177781209421145023213961491751106872713589099010661135612917136081446815150165317290184941977202162119522422331124662541269312779128902912130903176324133459344943510636111837215389039914014141904230043424431145664641479384810649665019051415222411121737914985238681741889091321051114211256133114821595163717635183719456203942145221058166231336432511649718783191706101151137129613351441159016539174718901910322090217012274123460241292532267582715028412962307031473275533373493353223690371453832394340311411364229543539441038453746354710344817491415010511312227390495510464627535890910411017011310121449131121468151841658117314186471931202622136227223180241501662463791498585869071402841928710797113071299131447149141590162871741181402196720102212822245239624691171260034147415126259790820795110407116612121137011413115259162121774118381946620131215222292345724131252592613127662842129433309031671324813383490351273364873774138300397240314129421774310621727613240411053156217622811095821013111611238137101466157616452175271866195620111215402257723131246025932261312793228572973087231563213133323493235563611137123138413914040529417042525431157444145269462094716481714911575041511042521105341354540551425679571515846259356013161141625163666411065506632067314170721313259420252616110742884879131107711496121311342141061514916142171311813801927820902125022425236124540251042611027502835291453021315403213033491341413514736513766389439781570279132964123590610276685909151085311132121431390145015147165617151872199612012021321227223137241501791229631234905102666754083195381041112381291133714711157516249171241824719372068621155223723452413111362396313314810590619974888711972101060118811121737914985316448765581239748107611124012761322114142153716106176818931983220655215902222723115246032517926392770528125293130370311103232033813489357236313729381773939215762791329641235141461441766813199901023611590125813215141001539168811757181010191312070211082239231192472254326596273021212733514476535658790869091301061311901281413288143515961690175018117219105202532141229152396124180253622695272512811892977030723166329033443341903511561112173791498523869074228419522108711855129013901410321537164971711431895196862053621131822322351242247259526154275128662910603062140121443411431754326727144813259951091711721213713150142621043904321596641671048184941710811117311247139301432154316671472671390423557613907908950913110661115512471310911490153421512413362642415156577109288249422109111810129013316141801590165411772184319596208121100213035541065666297908321947106371190128101336114471568616321714141814196620472163722902381024962510126497273128142614512791330649051026667318615910031090111032121251370141072159016661177951815819312015721142221212347246372590268102713128662973015017912296312341035293626171728155924910124112471237136861415515371645171311791211732344315212632761815697411010261140112901313114750159816138179218113195702023421452266231132425425234261702719281021299030207315463211533413417035252364137663896397540147411024228243454496456911158266323442285626672731820950103011155115127913984153556161557157841496410751124912124132471437156861615517371845191311112173791498550866679138419112109011234125113510141961131270358748385212690766830795710842111701227613138143115142616371714261572713706433551235641731585796011081011901251135101459615142573729495541666754084969501019011411248213511431151036111217379149857026905766841934101501151412468131221442315137163717131842319512043221612214523662454225146267412711528139295463066312073237336723495353213613137713874139115401394115642743961447453146559475148804911502205151521375378354379559056294571315870598760293613136269963130641456659066351675168123069607014007160728427337741375351767027741788179378050881518283383130184785233864187398879089170901249166921539337594719532961010973298519947610060910110141026761031221041801051701066210732108834109323110702111923112371131011114423115371163191175711858711913612024612162122514123661242161256612672127521283201291501572510311043405766414742483369953101311191129321387314130157411649717497185461966202072137228672334624962547626136275412813729723043315963215016524139045395476907103285794131041119012251137141091151411671766181370191202032121788229023321247225110265027320283141912327343488546690720782299501091116812512134331430115311643017621813199020295211442222123137241351252532667273711312140366419153261427368419482101221141128831325314311517581651171711871966220253213722478231612429225612648327110287912990301833125332373352934413531361153781387391574012141128742814330644451451284647247110481774939217116623133643251164971871872130345441415235671762829994106431113119021323194171594646275187919307104141166127513773143181572169417706185921512663314700511563207908103293710901114211127413366490528161107321831936103211111212513109111274138841305454695741285099551041114541280713114914122157911690171831810171961820412170822952314142456625142026452274728150294523032316632954339034171352023692377385039904012441253424743930443245434667125323131407418957667017470813981109011104122531371144511545125327131144142586631721289595110661131127201315615127913307480514606165712383798710901166123211373144515116162821272313406479759061777729846591426106611805127213318142041130282033074154859706417988789811104271390416590655079328959931109011102126613817143061531116625172111816119722030213472290233212451259026750273072877293251672171310474359061527149840794351090117381292213677141821519916745177501851119552096217222129231182474113021293812490579068207508812492471045411613129013814142881569516961724182591910632090216622722330224110179122023253410259261361781880991571077311282138422923648436751877630313092663564315366327118143949101711115212202133114361532161117125181091512953124466516364771111879194141045411321290137614411559161711710131810719962031021414226623131246625340261021131238321045315246657968523913610820114141245413148145721513116138171841841719572044321172221302310642472253022611015127913366441456666027153812129108106021179112307132021490151421662717775188116727913419418759069678438479751090114011712600341479154146153790845491401041114231266131081410715540164561739018135195120116617502983138480555162827328539525101251119012109134114781574611902702320948653162127958502950101901141124821351143115103611302106391412158166121790871195331012111130127111348314901571116113617901871119362084121712211023502432025314143921013904287544562877908101912091049119012481131209144811590164917713189019711201212217113121710322343925586907608227996101901175012180139014661590163201732185119907201352150622984236624195254726662737111302513108744159063607784179155106611156124113901453915471690171032187219110205021320223141562407350419054165407908810910491047115401290137614410153616511768187319462087219842266231952472252962611011302513510446656666197828669129610901181812721312861425811302973664333513164437131866931102011392151266319044557163772598379361101101123219152878390487257261807150170125313642436152026617135085094110901171124491361214100157116451172111818111512128235314202561612827561872914110431112761210613951146121567165161729018671978720222113222290234012428416182208314041185465645471198142923810911163412116132381428215131613017308181311911202902161225023706245312511269027124286629513066313173290333213412123571110627532384207513162027784099010104119151226137114180151161540213731741515140690728285196610532114012235139714901566168117311186919902022011312202361486540610717110810929253106581137112131137701466151901641173211131220231044405166131743183294901014211103612521332142481592716222177311876194132026117072531313741152906517668201924010207111101212113232111229035614252584630771108382175029036441043579661747847098910701111961221713561414015290164717470188919701201196170125313137411529065176685329971095111061214913150145315290162517901896198432096214331106214239048056269672201531220236148654064077682309502101311177012661374014411532116702179101824219172201462135227023166116124543110464951311303241362431256161047473818990102621161127311390149015100165017250188111995201662122022753236624219259726330273528487297533066311293243335073447351260369037478385139904075041464290435144510451961241271362424590664377589098721074111248121701347914181590162621758818661915215126632124268516867067300865011512693150413553316131790835294110661113112312131081434215661692176818316195420226125329234344885530632775548110940112732266366472581063521701213136641151506617556837794110280119012791133071411015791164991718618791193072041215622187235402441253732614927122281312951030953115661122279133074898577463197908969843104711751290134011482791398415355616231725587293110201110621750249131304905443695771091512570315041245666590745873599010603115401213113351470151661139290322241115470690777111702323954905766417348909171102101150812124131151413015178161871724818257195402048721233225502366241102581415127063414311513964779083693210661157126613411412515109113124433131466515062771130211336445455086417958779113101281132121261332146615371657017718321193720171021923228732320724902560266627131284432922330317315432226111236345447054686907259847948810643111311232139014811511216656162491352445551316907781409150104681113112100139014715140167217150184971931205961412713259436537640271068719149101711147127113901465115124731424261582064847712893979710981172124613227141021053904365454636795684798961032112361247136361112363454470575664147668497976511123634544705548613977589229139104971159615372105390436545469877438889110107911198121413287143141580616175173391372503332412054726124713085195010191166125113426141315570164117857187198820124212622213023512494125162666274312890293213072311373215011100265539043215726706794181051196236345449055164967362825961101411190125113496142671531162517611832194120444211152215223750249825138261002716128902914230102312083211033663475335513620614229039748655176131766820963115127913966481566615375918171967103111731127513901483715371614517661837191160208621562218723372492258126773278115721353421410255866456751189094541047111112901345414208151116901712418661947201121902212423662420825110266627753285129206141271353245154316667454810591001054011146121711383147815401690176018661910620832132322432351024596254542649275102872013723113514210751376159720783129333107611701124911322617072130136646515153671787189094231079115401274132961423415711617017576187198312013121942221747231102479025301261382755228131293973058311703290334011170244637647505147645732811291264366410685416131790890953910103811861223213521433911302923684475886161747888911010259112181217613194141101547164171711618156191552090212472231234302462251326135271142835292261962141231210416356561607142895917109011837129013952111022936641475307676714783229511032711108126513494147215311629171771810621672623514155515566671438148917416952963314770516568047378459121613227913410490576675071428131966101286112581512791330747651476540724830198010532118531273134514918151279133074454551630171608142990105811801210321370814421549516717671875197732081214722752390244011802488323344185637681746684796371090113201213113661471515015021513714395926312732841924810312111101219513901413215511648717643181301948820645215232251235102425511702691311046657536907768750914710451110581130219436645605756259714984797110901165115123734124876517167707298264925102611952412346341815259696763987199210711111012142131114443159016541174618103199620300211312266231060241202523211302113364454570675674148669721031911110124113596113021133644545706550712081029661090119112146413801449715320164717661811131911120596111217379149855164967391890979110414114541228013761416215361111627563497484051706412766815693011096116101268131841419154116300176501112173791498550866671088906937108961132124971322616142423664124537678779348560966101701170112510138614191156216198176211856719659205162111022381232932490252822699127962877029723066319032417331903486515062150346414054168417313842991271012011341127313451424513724833811478751124690776841959104941173127513773141020156212123204476520612277918471965107411176121621389314804154316510177561482791312134655170625376684599610691145024123664492513061417478669224109711126117124139045395476907103284796610673112781510281034641204517166977429851791201034111558126813421491153616454171011881119752013521223227722332818021076332471155766077112823995401031114061140221553766461541668773284299010661146129013142142615180416901766181408191552020621750229823782436625414266627602281052912123010831750324333167348435540110727739043654546467156849694121066116212101135114133116226839348325313642971278120934110403119012124213731490152201472197390481051606321772815096331512791330748051460616571238379871090116612321137314102152821645179618691157024132964905710655796859092181096112901249413708141461597716236175411847191015206621106222362310361112173791498531621077678909120103111157126341317144115560161041740618184419902013821472210902334524223251042663279028443295130510316561624913484511537613675588456955107081119612138139214708156371687717170181531990201941211302245323197224512566261502711032833115126203123451155765527858305981057116991291313311410701579163211751186619432020621671707214103904565418622772158591972101801115017012445355141505516811772892911610661157612223114024003664208549767367588866919010976170125363256481518065171148262910381011211901213713187142251369949135483690733187069118102621170712112139014137152061472108366432551269075458198971047113711232139014124156616125171091219229039047915307677477827996731100250390427253206774188155971082711176121027171241390453954769071032812909120103211178812901332114721512861625811121737914985316458723489539996105141166121901357415142282344144755421110326633334190570413442413132549052626647107685399103810475116601791229639043025104861058719418248912010142117212201324917972702318743945769777236892796610182811833129613129014789153216661776183071911020412118722512320616726231325490524764607613890981410288116951296131661420415232110421030390419251606357790810329123810110117112178138531706263317142551027666013724623374472549761887518510919615122303308418451006177730885759456108311971262131421418615661679117981817161915020320217222312320241062118426637914985164639214125103514104158967771508669791102011150121561338411402510354644775906132751854191841066211497121606147292332429651046103079081379321101321144112713530146231511016234179618192191102018721160221010236624321259626662761214727132204515846632775386694241080119612214135091496154611696179618214195092083721461229623136246121872903624531511562687730812196810711113912901310214661547169571747185391972202021384147271318143255161387253812819811080911399129013292149081519716398171101817719392152726635094965124650978378729201024911121737914985516496779183079280101101123412669139211322663137417581064321250290313847915307630374385289681041117012971371415115991628217781855619106211402254366485570165697758841897021085011974129013272146161590167617411826219412046621150229023224249625156269027224288372954030430311653254233140341513518036723770638910391104022717012620337449251106137333815099010862116441210411310421491154721611017411854119372041211542272238122443255961540288317049057661071796818291320101051115012111131041449115236161016176818121019139209502185222022335248125902627227902832029130305131272325533653474635903623637413831397240504120242364371448145904627247320484149581506251130523653510549055478562395779158422591556056161416295963488646665416690673606818469417090711987272731507411037533115127913443415055665417195892954310401118741241138914140151511666171651851196620128621881112173791498531648378118307914410733117021210091390141032157167817101718361978201752141224482347245372514326662775028273299030183317232383346634723543365963730219629703904102566677480813559901066112591281013811417919624803749705716667964112322533904665480675742847099811019401116312968139014641523116165171747187519558209021272227822351724536251102666275128662920305871512410366411151033690757814009170107011174112410139014811511616661757618223147271392451510406967107084119431010301156121871354014496155016190174118482195120312110361171247331057466511061376718909661059119812781337114526083124466572630274382061134290366411052276701757281359297109011236124461315514417159816201174541811019572078219022132231202486125102178255431474104553365867570861970610130111112901312414251155116661711018501932020314147215435645415195683376681869227118627913238414657565087538890910210661171216213138143615190165321761418451936020766213032213523162242022514026412710028902918330723114132433352617912138373341875366138741853791301030211120122511347714511551016255137252037914537590610276684499321030111241224713373134824334474665906915710348793970101551147129013755143215686161551737184519131110282167390466591665776683198901020411227179124743654333590676741813993391082011126121351351414204151020179121313754142551614271048120990101032111371210313144141211566161661797127021673904665916670721587694861010571166127213706149101510201922790340146965636111711328743951105101119613729537914397590633179688091017106611321122241366143215113167517909189019837208121773221020151279139084331513568071017866932110811177312811372130379143075926130775881092661092111301275136314542158116773171051412713664940522761107418491911510418116712114313901452154716711766182091911020104321106226623425249025295269027321281782968303013157325033391334170352043610201372130379146985436447766890991510111181112751332141115500167517241184119639207215622187237124751255392610382772284329596308121134217036641365791613875186693901011411107212532134114138155811610517121218108191922081321773223491750243354448555766671008973914617912138351466579692732814693261041811472123551345614282151301610417741829019902014221496227492357024150251021265127510282551131274831844722529069071528219496102461146012331150219038164477598654272708569187101701130121201328214641158916184178818471955209621322251123143715182903138425756566907791841494541090111921296137911452815711167311757186991991320131217502290231172427817072130136646515791641474548547917110371192112843132171411561591416717591181711915220412196613125203791435454364087828519691043117012197131111456515135169017804188119773208117129035394103857261107508320931415129037304539510386111871018293944210771167179129863664152518761167106877299010730115391210381325314411511301670617431814119231207732128212532713904103452826184710238479109110901134212532102322141065756162751898926410172112531213611381148091530616121175321854319110204351253245834145315110631073781058956101871171123113111014156154727532474615316881714081419150109011920127135611493215901687217871182161981720902126022720239024112255442654327381281652952630766314543261333903481435288365103790381243966407241129421184354013121280353247915307690768151121703540493598678781110027913508424757564547613890981410288116951296138814901512416661747181241966208102146415729033644545120610676884798810101114712881386141031156516311796618414196620591211712267237524249251242624727512866293403010211121737914985300630672258514966101901157411121731424508526267417790890919010241173612961322145081513616235177311812719514206621741225572372428725512666277128170293131414249231234375843611437548379458101231141121381356147115171623315721120332457659064927166841912109011901215213600141037152791613117112018321951120104217224123490241622575026652732285131414215236504935131661790812093201095111911214113761426113728133187413854416103766890915210365119612138131491475151371639714462492341847025103961107131855191351050511242128613123143715463163431721418511923920962171221061238102496257126391271712842929782305943186321233339734155351163668378112942152381462051236396718781529811062011123123961381141301595167177201815319112717082100832364435343649872188439995101491175121371339719462791336462759067557915895296881015511627126613189141371579151279131174785492697179281179901011211252122521334111762663904102598065707908865291311070111211218613101114165151031164117620185719471202421116222512360248025192613627155288129620305131713235334034131357036803735384039717401541156421061431314471453546612471564815549905076511115211653854755645670571265831596606056613036290632016410956590666667516866697170151717919622203414620578651770880985104011131127113851440151701630317811867019902076211112216623824725642691273032881291060305131703280339034403513136713790384039165406214181421060439044764511146552478487496450575171522335371654865575624757415860159760100161160621963136641556513166786772168906975070125715317290731061749075767611177116788797806481121082104183111849085668672871508888145022236649658966673078649945410613119012814132881469515961675617124181051196217036643075490627764982529636109611411277313105147824713425490518168577165827891501013111316122621390144491541816552174771871911320662185221031818247831504833513164047136811589166105111661271134101425919224443110466582062067107846954010474119012312131471441815661615517771866191512079150624443820420655126418770281008958104771113112611380214821537167911751218511930120672152622752377424821112173791498531648790851911071015211226123713136114114415874164117912183219512047121396221072363824429251312672627220285129632303213111932663395348113573115726453498416511161678578699361101111117081295133211417631545916548171031116217623110489159326417872813579150106521119411372485341478570690715283294110104111701256137114394155471677171031648217035074519510746577710988459963210459111032125131347214118115107416901711071845319181202812147222902327724902518126472271074285729131307031483321074335734111356236170378538124397914090411844257435204462451092463247414810449170505151665271531287542591626290315243254164907162842396610170114512901341142171579016511718091814019248201210212492212123141124725145265422726528109529373062311703213133185134735903676371126385139664071411514279196270354941505466517888620956810170114112490131621490159511656817721814119164209322190228722322024753259126468272652842929589301210315903237332141346563578236149371313846139396402454122042414311044620459046804477504812049910505515115052575369954810559056725712865825812242663102490595616077918909192104241117012721315014781722224351441851706230779185389743105111487128113102112242663514770518067367193896111121737914985316458713881229751032115112476136091412015140116150173718937192512051216622712362242591962190375041325977622671858252977107501111012661328115128623233441551161257350818095411075011675122711372897341491056667793281109872102941115212811349014187151521681175331810519662090219152251236624712552263202715118621543874815620612373968797957410162115321219713511466157116110175018320193201265220331104152543691076689179110108721149122381390141231564116952171390181072194320988216622478231137244182511112627627902894529107030131311903211133140934165351033651376638713911140233157211203501410856606697908419751090114212511322514131151961666171081851196620712115122813190266337492757632171408121971810343114981221813241147101534316241178618138198820592113322472349024162255126662731282029903071311072328871791269833134142566565327418447966109011915125321342114774151061797229631234221514263771628689371089118321296138014401153516361171511836117482155336498568693783282449811035211661277136614471515115126633149805671690575784209123109671142212901389142051510211190270236449055064673218709221011011521232017662203791430751736327736847694710103211371252613661452311121737914985316709715784979291104181154712411359214371556163217283181021941820189721572251023105024725110263402772814291330150319032105133734571351523615037414385139577401754122421964382449145514666477148157491287171260034147915414615379084549966108971128612511312371413317221413148411656864771168689351190279131743545121612079228208922110227111771212101321014328154116588171361890199520422196221382322124137251772612082710128811297530153311063219533663434735111361623732381711112173791441454546987438138923510711117012901313214511515916211734018110192142072124522612315124102254932677272412866292271512663314129055165307781296941106011750121201332114961553016681718418691195422010211712600341479159362367328669471090113211237131036145211115121103746411056667537116879542101031712600341479154146153790845491621043811145312208138201430715521620179018791199820103167279131954665966160766816094071035113511412753152490512167827318472914210361141213831424110541644776689099151018411462123113259144541511016513179118102112152903914751416907948125911610100113411512791330744655146622572528919125310881113212441312161485315804165117661871199520791797298315345615789645476138909814102881169512961381475159616181725918735199312097115126633114515417652474184297081050811621214213511447515137165117661816119104020721512266237124181253031112173791498597666710383279531027211150121311396814901532016295174118661933320512151022552236824932583226750278102812529448171260034147915183696798843988106111471288139014152152801651174861841191447201102124822512331724725230264012751288852986230871708214037545085416417888669471032711611123621316014140151051190270235394147543654477085409401018411681251132561432151211660316727913150466541690718381151916510102111136127513901423615137161043147234239042965326120775386694210961170112977132361440151828166617174718751932720502166224102325911112228331416254186104713185039107105401131122413901423615212168117131018153195411422523473415555165387251879811109011275124113191143215170161351742189619187204121104222723101248112575263112713131708253739048552056102111512301365119628936643335147611077918161966101551190121531330114357152261612417671839117502941390466511666871511112173791498513076968741889039710338111241572150312041115131655471478131910410161116612110137011470157116155173201962154391049056662267718709470101221173125513111450015470161551717418941910211651290310246657916566755896983910961154112901310214661562016717104218226194712020521102114729033149875906102766815479901026511158121281379114202152531685517901871019346201002214222110238124902510426472711028812990301043135117912983597490510266677978307959710901110212144713618145815401165117341840119712096117126003414791514067571078859164101571141412641315114422151551656217702183901913520966211422293523662472530526915271442825329703082231161325623367341252354136343731238130395114096411704284343810441204551146374714264852111022483329444775426510790821193591057115371212313153147101590161241766185719537208521153227102390241442513026502790281242966301513152321773331349135251365231412114390412351706667478114990108511170122101336814171152971611617681832019028933274184581666796844691211036211155129991208285378242165906144741281059135101210117411253613721443215411647817115118165194622011021662211623682467111226723382442571690712481210966105011951211131373117082593241490512267771787799710421121512411332714471547162721713518175197912059221135227323910246625170266592794328401293230171161129031024665316530732821091014102271114012661351141101563167911730718721930520642131122511190246034564123580635715289699610460114561285138014351513016961777186619110205021320225511708246834254105512169677821695110661171121101350143201581166231336432511626374185691871031112121295139614195159016661752311212903904362555067273268439891067111511241613901483115661696178701866191602040721352210311723637564615307661277781119210710135115812418132261490151021666171311844319143120588215182250423372421072513526472737283511322791318644151466122711386519710801169812345135114607157165481719118421931120662117422170237072413125574261502760728144291013016131121321033366349035155361031523286132804515167611471918509411021111411256613288149615131167017583181531910120161211232270231431245882551826117127113281542990301553115132103147271316645155406137732861099610530111371261013898143071514116251717518411941203221512221123131247125902614627802890291730136318983230733141345735713690371463812239113406514199421754341444145824463074714148170497050175122152565539735441355905666577758665915160791962540313745555102698763689691808106611115121611381143515774161021111217379149857026144279081029661054911371254313120141411510116162174901813719185820107021552296232042466251131267352777028510299030132311703266331703454935513666377138433959640813131248632624905227612107478123191461090111021266131251424215910166617144181251924220110212662221223572480256626159279162866291443011031266322053310211608295313314259577666712878259151279135324137598162367138813095101013811711215101390141032151381671174701810011966201422169622962314724932598264772734113221541390426551586128731861595310371147512103114721403664515166616577786691571012871962219390410256661779081032912821073111141129613813149015417162501741186619307205402123922477231842417625209261102766287729663012873125917082144239041032518061707628519797109011157125113112014511560016791173071851193922078219022812310317082470313546215756157765081059135101301113541254413782147415203169017277188371910520811217022137232472413025135426953275502810297913030731363215663312034559359773622637170388539244037416242170435144714562467114790482494975051051105052515312775455955131356968575158665975604216177462106178221350315741008566615271878116912110782115911223813157145115157164711711018227194242055313724623904141451776517483852791761013711611252713665149015661641173118269197720662115122791522139361445451416498762814294310222116612371347014781157411174726635146657161287725913724383120479151117623675186693110201190127113658145521120629031424375120669076681791551070111478124113311410201590161671777186619432020621681624913524478516569075589691701048116612165135614187154116901786181551967196215037747598061957540817509661017116612128713259196292354241725976110719587796610151117919629236344755426540725087922310184114791245913548141031732910366413056596475710581359511086611471289613321423615471610861790183201994206621130224542311024166254126702747028540297730910316632130331021131281039047305906105732890924110201117123961371413015621614217961819019750201414211441226623226244712520526102119625113327490576641746283595010488111210121021322714911541164461718118981947720341151266331412905516530778129694110601175012120133211496155301668171841883019862208715121403904655326553757814093210371112551155266313741781590697715381127196222323372459257526193737281380973010661196121710134011447159016601766181841986020912211031129216134741295401632714071672933984375736126714917972983153456157896454761389098141028811695129613814801566161091796181951990206621141110021643374102536645479081509771020117123713171435159016601766184719372035119621503904561590692077856191710136111471270013891437151036163611962119365413051316197658179158104791175122591314914170715661625917671171241390453954769071032877966105211320126811032290315241305666560714584794501017011901245413901446115152164721731189171941204222185221664235124539251547269027122285729553305213120232473358734903581036131376638713974015115722473108149051086364778107391111062111561251131391410815129161651781018141519222203392157225252391324131256626712743285962981318629563514511562615274287389111104871150121111313921429615571653517913181311966207121128722259157279131060466551690753587796610138117917124139045395476907103281409157107911141412454139014192157816511750818661957207072113122652341249025539264727902810322977306631106132631712413904539547690710328116968106715123113777417514264177863877966101101175012315190271322445095966204766850999610843117712661318114303111217379149858362077202832096510421111012251137141321540016511780181061197203912114622472348241112587926522751285112957304433173214773313134663571364337596388131112173791498598668730784609741108711110123011346014741158816901713218961931020682151222433233012493258322618427830288622987151279139845405307654079885409307105401124123011370148015661613201775183719104201031502236235347557746821791217663392458590660722781469916910113111311211313651412411102873170490545465177028610941210661131012813489148151111658117155184181914232090215222212152311124702256152651276628114293623039831903298331241791275836241315716907488890966101381171121201317014571571164211715218138197120122421170222762390242272514626782712228562918730863111332663342134110352273610315123623741466517672077088148941101571114812121132771414215371698617661832191711150426237504315416527378419521096118701266131601440715351610311121737914985316210773928589901060112271267113511451015651617017151181031512362390425552026907282886940710751135113227913410414256146687734810996510147111101222713152144161566162271720518102114121903664835551696075378779661052211151131220366423951096907167832990109701177126613181141511512413381147510916775578120976101311166127113157143151512791336646853016286751839796210661130112208131461487415356168741728618511917172062217502210316724533884109553264217774810617972983684301576639776281391351067111461247113255147715661612871725911212363454451548761557424890914210184119812116132231490157501621817252186619213201826212972210172354024170825134269027762841294593049431287321203375034468351163615137103140722313246469851876757642836968101871175123113481149015493161358171351865219194111232995369643515414666758181059121210108111871218913111014321581166617116183471911120162213222171135321873110429054596102111872523581414951506537290829696610471154112471313314106153071675175718791191118209521120223202395244125752672790281402932304743198132473354134171132235536644657766679587915729033644545326186778132945110621118712861315514320110522903791417529961557422843997510147111201210213661473111352223431104625125610277881429751053211421121351377414821100294839041715135622971628439881061114712881390141521528716157175391864192292068219322832236724571252052610211522763614615766417648159990108111821241132591421815176161941711018156192520132212682219723468242125216129721043376413059061327297870937510130119612661311614501129126023105647158661717110866916107611321127713661495157911002663319443588661793814791431037511116126813320151279133074107512061027668104983710862118715127913307498357068076681320975103711104123201322319398469559668777875091101066112811112173142410457463277141890926210178118111290135714707151311665174118901953920103821772266231512479111236345443151437690712483795431011011661232131391492151491615017531829019296206621501221382341242902522026952717828682930130373154332103633463348113590369237663836391940126415142864335444045354641479048539494750905110325211653685467180262031494515866777658379137104291196126201312014482156981670317461812411222791398415355616231725588299010915114812791136181469615907167741782183719732075219022602366244725372635111121731424104574625879082629145101011125712103112227913984685614677829890925310951191612801346143011565111026213036645605906117751824795510100113512401341141001151161622017411862019172071621512270238024362540261312747228101129156301112318132620335734783561236235371273810603957040908416524272436644904551461237477248524932050150111217379149859462137439890962101931132124113450141701512101688171351849719248205121662278234124224111217379149853164457581866937105361128012371350143715176163717101184431928020146821911229023247241064257082650827192283729363304013114632513316034120351383628037513888139540401104123342553433744534451104657247168485144966505151665231853204164821703486481584689874783691240106611712882138941469615119164717511816319322041211170224723710241102517326572710672811229790302403187328033791343073590361243711138135139963408741491429043124448874517046570471416489049163506551170521010539054775551210565745757158131596660128661258117727423394755130639790845394710580119012249131521465115811620017661813719812017121170229342310124662511526514276628512966303403110218723939044535126679174148454938109011186123813751462615901656817626189019791204142145422902319224702259122626527248281210292493037311750326563396343103513536184371938145391740904183742904395211121737914985702658074181579117810801191124113452141221533816300174118183195720510215622302235724510251050267271102834029730143113321503390341051357365713715238150394144051415774217543224419645824691479548414922450665114352170539054211551065622457314584865956560170611906297619342165366417056626741766787970110570112211213713514146615511666171501811031933111121737914985836207765832092021037113631240113146141101532165111711218111930320576215142266235124662581226432759618026637914985153656177581325921010102017972307373544655676102792111217379149859286560766817097011045111461251138814101157016180177018180195142066211162266235762422311402130136646515626312762981359561105701116312137136614611517016901758118157198572064215372230223774241547256626110127119283812918030541317813245433613349035814362883717038300397640750411504218443830447745133112329953696419651606183717683549121101201192212123139091481159271671737184381950920110216662213523322417125135262312716528185295130663120322491962791313845253516135276968197990910811192712713134214107151171618501741185619187201522111722662343247825276111236345441045746347772890973110811151012113613901445415172161201773018104197420902166222562342924102129273664905473610627928162986410901114021241132871475815801641173001865011342300379141385516667118149953102901113012170131001490156616321175118206195120652114922532329024522596269027103228124297130903153932103833473410835740364137321387239110405041320423141537256338841085646667298130915010842118201232134911450215130167301712901812019321207882190223212371249025539261038274728108295230371111236345441045746347772890911010685119012321135114543154116651790185121937209602118422742351224966257226110275028320293141707213131164181511614679288165966101701170112103131501474151691697174681841197020416211422902323211121463642410325240644174228669901037111011121101326814669159211138211311645159661477266858980106901141812820139614131158201696171321869111312284390479157476161766815696421015511361278213108514191151089161161766185431951205102119611382113116452580669078841952109611788124511322814612155216621723111312202361431591632720086179461101131168121771333211312137329341555333611574818909103210111114611211013177143321437215535346354561417701830393541061211901259137614542159016832171311863119131209221542226623902463119024713414345102064175287492410611158112611368214661520216232161221535144185553656775568909102102821175612211310621565235319545305616661571818909952165226631204452059061032725581109227108111616121311311144471548116511777185701970620123421298228123611241812590261861902343750447351106627312856990105301119112121213190147151451690171032181921953020142211242296232624192252026142271242814029459303413149632540335134731351353676377503890391032404661922213791427756663077202890910321014611511254713714139157165791770182851990207112172214723902410322575026752761728902996308131903283733773341020132279134104905132651771181559228105111661212861325811121737914985508666714168469142102611901210713190145741512791330743655167574189091032101241158112115135311471590167731756181871941205322113522812377324811280251382049052826477458866996108111773121901398240332674715216437838102990106611721294137811702403390476597561357131866941810115115112661312861425817125403514665356907539810389782109011321121296131201432115721611017501832019314111217332743159567917397890933110901179112138139214140157616496171831896197912017212272278223227241762586126702743728354291213090317632922332023451358573670637139138573970408174199642964321444664593546160474904835499050665132152675379154705521456665751582245918360756190629663617648165906683767773681020122727823108452851316407149810797101071111651257131470141651516016103617321185719468201492110722202235124662520263001116215431754643596668766854095021090117612750134714671522915221393643496519626277888914910791111381282013171435615249164317145618901942320662184221152332024111251307261422796328372913073042431591321713396347035783643378838663914740454138814792155396451522162237167816391681016411788127841314714143152541628117170185941972091213062235239624702578264327882866291473045311058124721103747415255362907235871962102911901264313473141251595161917262182411971206221292290236432425251027266601114236312544358866679589697010781143128813661414715451632811452613454414152356717628299901045411152121151314914107154316881766183719872206821111223423902413925802615427150285752910630423131132663319334463524361063713838903941404624165042124243414466453734612447212484349510509551156615726931074435886667378872968109601151125661312014872154116881766186119131204432122122922322424662551261572787428803295730731319032142333271149285310684965119690766869917610222111217379149853162107756838895810917115812872139614491151501613617135185119662031212922177231062169027913904183510406397713582029960105111553122201322014661551164211752118719241209021129221972311024412526826902723628155115227913984535791620876881291471096112001241913187141881592111121737914985906614715081209691022611421126613148146515871673617110182271983201102139222792390241022566263727747288129813075031910326633431349035321367237137381501922106366430757976987791821691571047811641251133471962446366430757976987131817966104511112011121737914985316210777918170891241019111091290137911441415454169017192183381958205142166225123510241961708250534141575171361971098750998101461131122661130211336445453566467918329511092116812471388149215471688179018132195720781212971130235312345025906750755381249661090111551266131808141151510916135173401890519822014472167225002311224837251202677271331708280313849251106641733385191041081011712721314114431578165261616273131354397590657271688102949910102114112781320616721113350424951206181757281029499101021141127813276153725631446651111614307708163943101381132122013568142401511016321171171873119135204121882261239024222251071263072719828107291173018503141325633187349135118362523727038973966402024190421032431464472453146204727514225133644545986514738181659526107671145412201142296314946435131647788886990102471188129013231149615808162791713518461963920736211352271234124206111217332741032541688761890922210571170125801312114143215696167217230189019142205121662231232924177253921130211336445455306110732084189557106431113112471388141011590162621711718731191352041218822612390242222510712630727111284612911030177313921512791398479751761967388890991106811931283213146141301511116686171551837194520131113421352365146253126348786829199110591129612431331144211523616391177291839719596183232347645355197614375408403966101551154012117131431473015135167217302184319206113423003791413855166671181499531029011137121491311146215312168417661821219268205621902253023682418425248266627115288929593028231473210913390343421134230037914138551666710318103694710901136123213361419155716701747218111192022019021791223072313524773258111122474341466518176727128682581412149353429053262967104810309901013711321125213209147215112161511711511811019112207521443225402311512461251721130253339046056664173181009901010011137122011372141115211161811130211336445453161437790812491210101391137128791323141461510416837179018132198442073121843221202377241331150279133074905626312711081419211015611531229013750144315167168417540178231352241205310619171028419781024616102731313545025791630771028419544107511236125113669146615155169617804184519691142278316246859964778884694110175211581210613731141351529714872305314248658206987568797952810493113481255138201498157911613817521835119750205321135222902326524102253126748170821773414885416327761081769129010901114512811335714901513916202172531892195542011021401147281331414656864776589091391017511511269513253141101517716220162926634341385454661379088149288106951196127561321142491797230737354465567610279211121737914985316655742284193910661190123713881145115661631172018605163281336746657062275148669741104911171219213121377366410695906162710681377943106141113312786131211457515181169017761841195752010621722531237248182530726170277028172922130103631523275033306341623570236558371002381623977040724166429043417441904597611121737914985926871734781819116102631190121401340114547151901657419222243401451518661227117818509901087111347121701312014920156616126171571811519491205511103266310343275922613178868228992101101134712106413133110021103791498515365617628131912610702114112508131041415315561165401750818104195402050821132227223202424911121737914985188666732289091351048611851231513180146615901669617104518170194852076217502211523773248111121737914985316937713584979248109611535121501355514101155701641175301890191912078217227072310424150252026103327128287293063012031181327331043475035142368463739382463915140664111142170439644754568046664795487249945070651592139290310442415131651279083429254101701110412233134114484152491651417661874119462096411032663128444352806152717185429280105611182127501357714511566161501741189019539204721902210322357246625522632027150114825136643185204657766812869258141211033274325106467271508419462104711916113023134864114355864279687259114310588116612111347146715190165741112173791498531649871208322951104061190125261357144981512616681797183821940620902115122662312624722512862688110429731464905192654071088893611412103366490522563777883791411037114912106137911430715746161101766187531977220312126617082140375450854164178886694710327111381212113411464151151665174318711955203121206223212337244751112173791498517062517318107099010830117021286013411466153731612417212184319510205961112173791498531561227702810089731047711681214213602147071510416150177188521990201270215122491231442249025103226634271472847729572309031763215733341346835513610433731389603974059141424271437014431245374651047315486649525070251120526321131277031104975570654279328207922710901179112569131551412915341166817791181091990207562147225362352247022512026106217502653514418534861107208796981051116041210213761414715514166617184187219312029211772233215621233664321522667427446813893110140118112711345114141151049170121313664115150653729089219570101301111612461137011443515216161951749018142199020802162227072356024454251102664927131287072911303090311003250332503476335121036963755638220397634061841974233043763447074512034648747763487074958050625131252140537015445855496562115779158307591356051617066232632686410217072425341431655169871283149138109211316121041322617012131331241151506537290835955910222115112971316114601590161421713118508196620512151022196113822643514101596651571898196951101041164512132131161490154011131215035342905106625378881619601090111421247613811485151181685817221811019365204572181022399113126636141335170617073108769150101411177812774133114778151416901723217072131366411515065372908452953010171111767125713961490156016661713118141194120862140225123137244125100264027110285129470305353118432545335403441359036200373738141394140904121042714345144141451049141253037543254167017785198410661121212268134761415515320164117444181351915120956214702245123343241552545726110275028320293191512121731764975576168077581519451101251110911312663706456521062867239875945410613119012814132881469515961681710101866191652010132112522750231242410511652903539410385476145717811095010320113141832653741473055396103871098140292931054011791123071324914170111274137904905696540791083594010150111291254013491141096117266390453959661032715083209274101561141125381472856390416590641272478329781012611117011842729314147155962267466864941107811712548171221736041075906177790835091561090111032124113701416015901634817142181551944620160212882261323902485325232268052740928902912130351318611422138313044245906370722187291611079111307125113706143215268161021144267388411559064271398919940102721154012311312161422159391418952346179715584191581140248332924905152618977938867913510411178127135481130227739041032554061158711087191781085311302120341490553961038713086594221011011195122841326314411556161871731182121995207912186722236231252431251621412413130490510162937178211918111302121136641701547629075398103891710129113712129131301461156411651177718371990201312137225262390246511130261368245155706212777385691020190238031254766518462537756812491331572190366410025111640173583291110571119012812139114110155016320173141172337318648251761097843113021133204223531561307668319972101281131124113706143821510411671796181032191212079521512211023662441258112613027312831029130309231113236331934117352223681379761791250734544421561641671098791986710236111251231131621962971313046915110666772387972210419115612311312814105816226033124454051866820752886195871079111510125731540270347049755326517138872925310411171126201115121103729411052366836716584197810746114129035804615160611071838769511020611961279713307145715217165017161831191132082141822702234024124251462679127307285129706303231281321281512121312541235125657712183292361047116361422610370141935110628272188119491102541137127721341414253151321690172271322737544157867467908132942102111111212711362141251510216809114425131543254706967478108968014226103701419351106247713181019706101411113812421325914131158931680417431851019756110428603791472951436667418870294591016711140712138131114719151101641173401896195120144212602211023115624322571264127273147255396432510264772718837981010820115661211213656110421903564125574162027176831980810106111062124141366148111402112232904905152637971108419729107201141812447133911437157616521176618140193420902153224211572713222413051117613179408519181210231119012103213714131159016142179361818194220311216622188231102450251112652627902813019224853791423654936627766854094610339114426738741155166907207813095110661130512110135114971516161061776618311920614729031249051032637722082299791032118112632134114340159016454179018320195402041212472257417972729346541305686907140289093111066118751296133111411815110163001765011302672351446257736667788619167101211116612530135114510152551322173530449054165307468519311105721141129761140234234148159061527147781079104810175111536114727013594114514776106756081839731075114011241137814206115121173414927576539715581295010320114181270213295144315414161397171407187821945201881259220731774791597768976582029232113026523514130156662307360810469110101981190123613121014661548116717115118110194202044321540224523240113026723514462577366671407879213103511651232131771410581472340342143256026105671708919135101111168612155133714451513117972729346541555804643778830611302313137490513466687668379141101043113712137139014611590165117473183219412034214122130233524486251522633927112281156195727379147475516525741824791001075119012651346143715460161751756613726133791414052476104374178280919104111130129013116149015320164717901891191552090213202273823556249025106217762531391748745183653790866915510901111312101136614143156141708234379141625465621071318170942210262111101219513284145615901614017150187719462054021403229023812413525136261286272581776225034434958510263741130261346545157767917530890960106611130123113473148315104161260177021847195220902154011302613110467590621271168879411013411411210191371451159916321765182001913920172181022292113023635141345416101977894092721072111281272131411410641135252931043431515663271181569411090112331224713471456915901631117321815619372015219022137123103224372521126372773283229903042331102117274135574103515664176518289954010642119512950133414150155401646173731854019132204321510225961172337318648253066170799384189702101411731247713891143411551163117355154022113414665122613973283599910171133112162113029031334905137162337247853591471107011190121061390147101520616901761211302663133496596650722285409491109761130211333641105516582717087749901024611712901380814294157161621738118826199322063218722211512311024420254432617527251172827316641751396130749081709681802533800415255961708261137914147259064637115181659418101423119012522131215144815200164011711118574197620961211102217723106214721103791456659061167908320910610930111751256619062791317084109510364871651855996109261171251134921419015431648217100183619902060216622462337244602557265042750281042931301316319632673379134100354336893775385033990409841779428143434478453661130213139046056664173182619371010611126012110132251476157011661176618761198772041121902210322326924352510226145274128502946230130315132193366341135503629837210382323923215721583157451851767417468964117274137304539510386141762814697010166111411213913411412115561674017901832719141201043213522217231092484317072131325944852086210171838419611022211172129013861141021776226032594496553961038712289092871151253311541015211649713187069212101511111112131133114111520211512211337141011513167067212815191111013111901270137914212151571690171771892211512211343141015513167067212870692231015111511121311311141461561162221781189761612414324477052896539710388149947105211901265112321513131447959066671108609371068211411297613714321551163211721218321191362021221502232023141241122517761116268234149615376113771118961968104111701297137141701515116911748118109191242051215102259617912983764109514769727678759122105111505145624623468425951106151740086089901036111511222213781415017023531704194551670771870990101321196121315132114197152516162171221826819776207021249124424431564108550690722012182177313245255769617110823219625931362470955186121741830096501750219366429576907321890982104211528124913165144115781620616727913507445451056100713183109810521118412107138141471510716817363167279131946651376510713083191521011511205125113111432159301626114723113664108530967017138841988106611110125021390143201513016901788184541974120142172211623257242525171265642738028468291142307313158632413370345473549136373770381303966405404194542904314514416817122423314442635234674176282991386104111341129613501479715162168391716218719512011021566221055196297131304691511066677238791311025114112761324144615320169617131181481957020412188226623422461025701261058279028164129477301433178327033811342513587364663777338923943405104159242110436644121045139465164712048417491138114025103295461584163772458106694110747112171211711347142601517016521177911855719962015021531221342357924122258362618027412851029573151266321144151036813749890948110849114811290134914790156616141175621211213331094101513164377377812297501071411125121811172741310349051306846788909137110233112471210413251144431517616206117274134124905190624788085869104102511144312176132511172741388490514265179358794531050113201293513951416011585316951711186641996207112190221152320724702546026902712428510293283074831121632748331158344135745367023774138141395140904179042442431764416211162653531484578169137358112945910121211140121261351714111152361862539310384615866357408769470103511106127361350143201517165217320181501790266326243153663271187319501032011168121713110145015320166613126293325417523463257178160984311042743303490526261707293830599610120111961247135214170151000177624203443418956646153717682061473241325461590622273183693210111110771212013651142231136644155286477174815599991047114511215513681372469379141405906607668159966108111121212140137701468158016461718518540194120247213582219723432478252061214268312414759064597168186981013011921244313124146615471664017571870219414203121162118825403345461570611377837924510100111901211151318114221023138486513761417487856591551050113201213313411478151431632175118321196620106217662210417762154380462581638071428909341091711411287213887141671514071642173111822219412019121102522472374611536246310047915316162783981057983310411145128761129126631413469517674178881019454102411179712507134541420615561612717901822219141201112152622902377118462490322241955111631776852691710211111811572479372149059061032786681209102106611511253813321498115571645173218956151222231141415906840712081079171014111542113728139204101566611575185109419101961472903324458581692071018669115101101120012901341142481517016321741181650194620572173122926237024121225140265127222281129141306071913211063572473551679171488572913610431178128461372458381470593061017668115962102701157124111311014411510316144175718571191112064619727134514165516063572578360971090111421211013575149015140216100178061896197702067214212241237824206177621543904505315622472998307996104711326123213238144715636170824593164138580614674188466957010411141712290136614661514116518171131869619172207912125122129123124246625779263182743287829326117022143664515346518729981929961021411511284513113142991591116212171121817419902014221770221132366242942511026791273128162171223003222465151046251744381769986175220531624124524761779184397810206162256331244115610684710481621990101421113712991390141421525316971179231887419108920852174122434238124131252822660727695289629323041313113266335134222357836150177629638724106258736437788148111261038441485716471729081509256101701142212108213141141161570616138173601811019242201651215522962332224110252362696277828361175025137048052226957341897294810116718626083814147547622271113811192061228210913706428455163117777811869901013611411232113611441215901691517146188611512413536443154764917182113021131464148511065717618141922610596119012476133514178152361656173118128191058111626538149015906739719981539218107061165121641371214612151211671176061811119130204121662247237124652591261302741285762971304131134177626737604905651653078785729295101451115512109134214311156616411719118102519472074611442710316247145211631713583299010361111641216813648141117151681631179861810119662011621692221152313524432578267461144241390467571061937726810079294101101169125713801445515125169517531181351922120562178221501104286037914537587614671212814092611041113521266136921411015661610417837184719782050911727413352445451017612167101787179314101151115612510133281474915121616748175718901974520702217412241423113245625108263727747285629313020314711962193389458755768173678669371087911101612401135614901580161021606218390488256116967148861191301010111124812411365214421511711611517250186521912820142215122510232551962643611496533366117130810119248104111652124213117114115152501665217411851019320207012115722662370824170259712613027691281102966307233187032142331212341403551366637313829391774010621130231384905416257418289911010120111341232135114861545516717451819519720782186722136232632472524126362712402866297301703110103212103310033437357536131372223812863925811162791317429955067107118089693331011271129912155134001432154116478171157187195720721412210402310122475025116261059275828281113127483210426257066253714283792141068111201217713374120627913528436531166674185729371061113712299139014320157701672217791189019177204182180822114231302435251842690271402812942981305131928323233981345735491363237134611302145347410695116631171008174113027533804791537565176682489706101311131612111137091415515371687217231879119729204652179722312316224839255126249271701130250834314415248626271708329927107113211214013121143715937161021790181721910820417216322372370924426254126110527962847296130373193732221334413424835663632371413879039157407411904265613727093714491532644371581199418101042113101210013911414515202163117180181911932201422170822570231922442257126701273122887296630943179032157337341903513761572706331046515564637787981239860106211120121071379014157157161901795615402462311644545482611077418119961710801132012251325914175151431624717162171224233144426355646514719087041512543392488545461107560890918310571171121201371014120117254333645258861617454810192010135111841274136714901526216251725918170199712013021722224142366241802512626130277912824029120304633176328043343347835240135212163324515856613777842192221071142112872134121422215561642117872184121922220312121022191231082470254702649127902813229730482319032108338113413035155836523716461512791338741095846381749081359901032011921228613411466155401611717431878192461902143156411555706578796814911810111113012321357614511531161036113021113704212541630076508659151107511259121491347147115901665111302513531414657564977658202923213125303354758564165873782611130212113664101352036177202850932010371148212501319014321511616371760718219192132081121540224123262243732521226432751028952915661172741316347215103263567932818698721060811138129013411446215511622217340182041962201316212581161142328836141115806907314821199510138011712936132561480241388410159062627378879990106511581217113411413761662903315411351006114741487945101971121271312647015596114732851913810521171121031130127913291486522764211400215531424475716107311002766313941705103061197147845924519621080311941475791686772368439781046511103611402171390410325160690796842191711041119761140284135404407554061817166875975101541132121031370148015901615911312413180432546767017661813195210810119512119013901425115114116901769113129739641215866507518102299610884117112901313821131212113414565638113127139041281113121233147742555756320768115402536390462570696775581269147101261142612371340714766155811131280439647975259612074928135915210981115012174117245313144515426897131890951810751113712703137101453915557169017106212122763401456576641722281669901051311137124113117142631512016710175391832195120477211502272347724902572612532613914120524011612140831514802553964067768513919610831111561290133061489151081624817711811719120204912153922137239124512540126912780281021132225331021424255767071680881970510206119012952113122439324902580696790810329800105171141126811312963474410259026102712591112623454104513961707948227952710517119912547137501481015750169017412186619175209861112623454315650640176188049791090118912137131661413915296165131756182711911201532190225182331247012552261542741128582982030313116217082187339441385646116765872929210811130125113661431152511643217593181101966204121312259611302241321242025164680712485091071092118201235139514611567165361391219339741085155689779681708941110581190126013661414215961650511126234541307552761247508107963105161137127471356143115201647111302903248472566644178048112945910901133812130131514820159816901755189619726205621187227702325024443251762620611302923248421254266417110589694710611157812104913121214139155716927176818411970209721722151235724543251102666274128312959618624633447825146797318132791361037116701112623454425531629071508256917010422111701251113135141111568616155173718451913117972729346546965126667710282829451096116911170297131304691511066677238797221041911671213613197149015454164181770218459193412059721138226123412451025530269027602866291383083731121323223311034236359636783736111312642390481510461030790819299010841114812901328214911510341646175501810071941820702212332296231242453125847261132725328522988830526317743295133903428235131368037950381063931405961537283387741215716907161890991010893118041243135101453815127913729446556966126731888897510121114212371370014891541816431710418901910020651217762270233741752903984505966231713078776970101062179729831534561531618071918329142106711102128913451496156911184241390434559061030761389098531028811144128313651474115611673617471871194992067215122612366241342541426290272532814129733051314903289331159344335510365961712102389410252826517104864941101311125312109131151445315411680172621810919138201602183122796231072451251552666271102810621791216031204102566610807808519839103571114214311643835234641675181589681010211891251131311417015701665617511818517082770333945415102628271388253931105541111012177131062171210233834235546161587138841910611018011173124713510141138153279136414315136666725586429891031116861217013371449115521171210232824102589651789881619901082117128113367146615138165117661829419110203921791217083109442510961651755896916710206116112117131411410115706164717781846519811140210934254256511061407198259917610162135212163324452556642174528146979110121119012132131041441415290162531714118115198120902146122547238124725254262702712102874129713019031104328673323634836351653641377838746151226236647415730653971038890946510521154012477131101460115132016101172871856191019204372137722136231301242482532263527761282782962330663120232232182226231471470155663172086051372551390410325766136792868791261051116481266133121490152491172741330042505503662724865394181070211531127213632142161566164501721918719822093521722902350241172257702685327487281902913761732523813445857536207774781102931108131132127513770144201544316176175861134234236544151516211711814698410661141129013901436151215166117682181701977320562110201131210239041515526301790886191021131211314641005126866711682969901020211232110932692321241555906147790866941103111596152225137449205906262711082339150101050119431219613704181322003797411559061617135887919729104651196127813147141701472753647416513161171468849661041119012901336141215151121695611312102379143075906151752830199010151115812105013901481411312113146410051261517116829699010202112321109326923212458590614971011522251374492059062627110823391501010501193412701131631472115901676171461864197820902176122762310082442256626190275741138246531564665236956741871986106111532124313525145115470169017286113121043176417059062627263818089555109011112125621349114761541168717661881990201502116382261231702490251681120027973115425559162367207879197291046511471278131961472550364741305131611714688496610411190129013361412151510416474176718901926220710211562266239024162599226451279028100129663037315123278331451347733581193427013163472159067677587599010103211215612901310714397159201667174191810081942206621372297723902410322524411312102379146905906151782081418912010911113512597135114130153301690172071813819522043212912272319211312791369045257436531778357145721873483412052416247714481191291046211431252513511447015901642111826231931884905250660415262165313741151466134714938296921210554119012106133114466152401522701313141815858642574182229810901113129013232111128873265431659066071528329491101461143614727131241515326517138885599010770119612112136801200247332464754716907129413072155325041231511067171788374147210436474383513161171468849661041119012901336141215151041647417671890192622017421912214523372410692514226367273728551299030103231763213633790348103590365137510381961372581352430055366556712081029661090119112713147014801593416701175101817119860201164211102271231782427515727131054150598674376918791111070111131238013418147815661611317171881019160113121023791469059061517953811938210797119812130139014761157165601790185211913120432171222861104274231104665723651712589095301076117011210513661496154716861781185119130209621322251233212466252532613627253285029320301413111032663350734253354893611337683819739141404574181042580113721023791430759061517908913938310111117021294711826231931884905250660417912729338347157061067796879197291038311781245139521526216531374115146613471493869292121055411901219013711411015146163611472342390431559066273281352942101071110481217513113615402873111411651546418715781449104101001165121042133081414771514071651173118636142251336434159865147569815596231090111421210381310614729151477164317781814811722363341451546661147414851915719823633414515466611478188519168117922603664111510162607668329177109481772193820476651032690776842951103611361121891380514137151101618317125183119236145023413240413059067071408459933510496111211278131431443157291690171321877019912066211102213823392147264379649057965776487669331154026233904121511664657418406991101057118121231131101471151781627511372116311440656162967908202923212182110351431513761107668329139101041147312691390142621537116120176218312113125134704413518648178851947010901128612212166378241556236102113321937824155823612711131210239041465406651770682999150122425138734905106168227697113822093613429759061367569143725232694150120230434064138551681723585197110108111124113121603117412054331138211311644255165407488519126101081126111312138315141385275613171428725927102701110201822413116451513161817782815961010411116712562139347441578620611119210631964135111472304312811382923204423212022116326811312406353147513265177518909511070611290127111390141401512401696174218226195961260285330049057116540726381741138252341425352781472590391432551692741482539711046511253121281131611429315543162301137210239041465406613017116815791911090111032129361346214131156401610917544181661958202312136211312116318145985686306751810329651072211901232113901482152151666011382768390413255168627968769411046411131121401326214511565161401712461890191032201240211102259611402135233144065203624679081172917510986178224593154413858167107578537985102361111812961311514321592162651712418661910620766213122206114428638524759061677498891211010811501219814222155317742455207699278184129641107701184121471334317721763155424151386117116875981102221143127913144149015800161211724118226195020426211302262233121151245131654241541634745810449702104511636172221353147749058169877298465984101261111711764217737914785147666417103281255944110274119612846134901422215159161101762183121943202992130122412371242202540626157274728782963617426433124241548861107146823691101018211751213813111411615104168117371861197520412113122111231462449415125236424415456957488419781020611312121136641073537617797081109232170721753904315406623277688049596101241155012181139614790154316901726218102011382116310914755544657275208551920710333117512137131161464615262167711790181561913520372187222102232751772143116463251016207713182029261101151116112131138014661151061611511741186619131207612111622226236612415125443262072795281082925308063111632261331513418235131361413780238613958403741227113121131164615610611071428704910910138011411283113761490156121479235390477590650732081021961710801132012138613113142471516616131817127183311920520332143121203422479156886907103281212913910571121712501316143115113168175718217191022053521312217212310324572521726102271041281721291033075031983272933465348435126361171179727293465414758376419718783597610321141127813206117072146311649058169079381049681035118071271132171456153116145173718741910320171221842210311772169390470521469671048837913810901170123091325314129615811620617901895217722733116441515161853714281319113101216119012861354414241152621614717771813071926320616212182246231312453254126512717728147729383065631111321140331234117353736563371103817739106211312202312814405647669279086689457102491134015127913170841345196618027908247974110901155129613776147015811179721473512454054106907828104951102221190128213131614258177248031204116518336130177789691116101911259128201345142771527311208211631514192523466327151817469319101311120212361371014501159016132172818507194320180211872291235124152532269502712302882990307113142532903371134451359736136137813830639457408104113721429281390471059661237968837952106011611213113783141031571690173121866419536205021320225692382024566254782664277972845294653016217912538332749358267417788469916910901164312131132961442915117161201734118541975204532126422155231144248862516526336271099284412947130155318713298337342943535736486372873874139884011541674245432451130211317414256162967668101912410741113512901353914103815311636173218111938204662117822682330724932582267412710628682950230490311903286519621463116446575614171381701281296135754745826827418116970110627111511251131003141831524216596179518952195752013121104221402350241122558726101727155281112291453015531121321433357349035422364137418384739102740106417842236431036170721403754138571063467638969518107501114912221364814361568161330179018109019131202491116279139774135513761210774181409751042211155122111390141421543167817103611432120334644415471610147241870191401090114931270113856145141556165071757118621931205282131228562377024133254326782730617072531346413557061426714786691401071185712774133191413815101516411726218181195661151211734149275761157791812191201010711135812791139771477515821643177818306115124773120441562612571818759831030911731170721151322246625155641756818799010161117612804135114222153701620417621813161925812812903103248251356216714186097501014011552125181317514339179029031214710571364547136781070970610961120812135013811457154561610701757518132219712013162115522651234542451253126153271102866293230139312773241339534242358373681037820385663911240656179721863456415551576527318930920410259170726013664231576693579638569177104711130712411352214113159341641179518190199561707213013222490562645790811569135510361111101223613491142641513816421736018511954320562118722522371241202570626117117254339245215616907132877991510901112112587134314180151681776225034434181533914372155353474154676463782189695581040111151129013109814223613436485111663574181032947910171165512590138314511547816115175451871910252054521750225702317724791257292646527361283112917530766171257131774791572964657242878910361902193664915490696787081479451094811402952312847315906847148875913810311125112813811413115311635817818811975220312123622823672421325322645278312867294530119817121433159416658691377918108990101171113612411378142061136278134647551416137170179727293465482259065187318206187275351444550017727173414148590658751811932109601110217721167390449655396103874787309661090113201257131401451158616104177031879199320522218122162190287036641115206357961890911151018111772120316746253076130792814691241021211311259135421432151116103017901853919103820312187122322314072417725912698271262813029923014631124326633106347213514236313720611302313914230520163771001832941103111166124213470141411510431616111790188411947201602110722512352243225960265182717628162111274137904905190624710989692210170114712151131707144781579167711772018719151201031218122662324824902586226130272062890296121151244831304104535653171318448959110661111112586158724133147405321651779613726153754341537623674061572525341450531654877781709572104111491125871512791353049056066677786329206106021190125113510142551762234340648541675715837798104111751213113358148154116751775218236198201302182225912354024902511126160615125636647415876454717845692201797253039046553166157400837923610406157252534145053161877652812169611051113112358113002187324743835107761207130148211373904401510576131176885691801015015127913508470251456100790840191327107821145123881709215539041041554063174561708270384641851386677822813099210473114112341341149015212167061730318901926220252125922176231621708231033824658535655471908704192722223904210514716701766823999010167111043121591337144701590161202151279131244222531674871208482914710411113311772120319341305193665733385889661014211110112122131031466153071651175101819619222233791470259206667439818397081084011155124171345714103151161624717522179122163157487540362961672453223410957566087124824791331103131127016128243222490543261417578391990102271131211242903139411754626112722784194771051111216170721443664235591657790847295110121011110112362134761490152301666175118118191392049821195222072339211482139357473542622573701701224263262454759066171448113990101371138414721083664325512654577819894710371113212901312414661551166617941878170121380321249659561037170890914210511131412713723141801521016401172571811019198209182172217717012343222441513766171708989979110981120112901313814791153071630317109018186192532010162113522502310317502983408466530769675118669307101311166123181320417902897357442157736282111217379149857026580779183079961011111487122391962913766421153267297561879466104111951218413131418041590166617591898197820371115029813106466557564776508701965010106116612250138814227159516431711918511966201802115017902573664101534639215121355318447455196577862891981010901157124871312414861514601618017550183211942201120215722662311024227111217379149859766673078379443101251149712626137248338114138522165173182361512500344412456661617938791931102661422140366413558116246742821694731051111166111217379149854836657362870291351071119812154135114661554166217281181431962204621964151425353314552579169777150869691541051116612318132041934270134914170515066907103281137951101159111421214813811434715373169017453181901997611121737914985316106376683339106910553114971259611542923138410855356577668129920410102011121737914985516907766811399010432113161218013541141296159016721770618941191051170722703224791530769687785669710839113321227613661472158101635217082840315544635138610472218369361102111157012706135114706153216281171281707213831064515716706711813999010144113301216113217149015142167174621877519811472713664857545761357478719661085711511218061472753324827566651716081209138102801147127813631451155916321762718106197662031212061472713566412454436327718515989310804114312510137561512791330742965123614171208102966104421154012476131551427315540161098177971830719412098215741972663114349055261197114388779110108721135512124131981490159816671745189481130282033074515472612907758419104101701157129713184141240155101612815882418331447655356927958559651013111463121311366144315206163021572443322845156661377160811791661038111542923153049053206131765870593621074611343124981321814591513316511751018531196820472113922110231272456254622656275412819529723011031503232033314170124913118496551611872378259917110150114212921131581149015156161061795018661924220712122722952390245525120266727442890291830120316732573366342103515017012285366490515161717428267973110880111004129013272141061566161301756181501911032033117072331370149815906191717182369901017611950126613242147115227164717661867319278111217379149857026580795899099341066117311219013574110326633074375535689771113827893061051116612110133841372483381148105906260721282279142101661112012102136614721543162061767170726737544015187613773181033990108711901214213671420415901615117101118572191602011021187221372361242222515026612721128412931306563161326823366347235318362041701214633584797590618371040812009521010911961246613110146615131166617941878142261037014506579163077137810689651025911819127731334917502433544485557666710089739146127231340647975906177730784149661014261166128051351146615116163181720417502533664705306125171658167911010146114181212271341142381557166617180181501272313406479759061777729841492471023211805121358133114406155616781710311512500344412456667917307812593110162179124803135454051016612479085092451051113112566112221175390424155846477908755917510986148211313904146566668337868110977105111661231132014752137213037914307516969673181461882753414980590611179682129671106631171280136614146158671690171051831196412066211952247236372490253202690271022866299630101314973231331426157268319041425366462711086695610111121112181157223135147105131690766811974110351134712235111726231834365631641790810329124104111511126213183141061566161111710718561994207811121739349056669674938909227111217393410085227611075628519801015011626123491310491451115571680171501856191049201122190227912330724982514626312725118227603664180514665171508951913110801115012561329814104915511165717801815019111201049211712275323662472251102638414127139245158663572718418911601090111032126701310701496157216224178371872199420781672423390466516261907131817419773101020113728131530470522651476685196610128611258111217393413051206907858909302105111150126613901419815811164761781118811913012015021129622902372241286252581572231310814184565866679081329191101351172121501378151279139842225266125724289091021066117971214133531467159171658178721879719982076212262241239024902549226902732028418292263057318673290339534250353713632371103814639122401134165142724343445964530217972307391745858726327591847095351090111032121511323217972983222426590610276687979141035311671245132231410915751613251731318270179729839047652226267170814791501049112811291713471487415901642317661851196620522132022150121829036643075416791752089096511165290310324278550661547111812109130106611571266136571439217582903664307541614275684292541051116612222139014651153071613117842189119810209021572288623228241112512102613027662850829791303073177532811322791352049056516540770831693211076111123121701314145281586161241741184891951206621202263117822741353742795618665175188504913571035611188127513501433415131164101715518157194142064217172214723512466251286262581572133904651568562897418818099110661154012103813136147501598161461731182061110286368047951246667130830193210791115201212413138142801512116609179018698197520512166222023631111025731122417053163197150832937107451111261214013419141831577216297190824143664591517161817120810799610711141127813206131236839041365326377745873945106011131241031554157541466477988909951025611443121761320615725773147490576612471428909124106181156123311396143115102167517175185211322987314745775147658780783279511082113712245131402141461510916511713111851195102019615822827366487566864167155839693001014611196172321910318344245666110790832197210150117814125103514102757761507668791920101501176121717139014601566163717301183719227205421722281223432459614127136804515327610876683709110102361133312671341914187159616282174518691192232031084665906917688939832101481115712417136414761591016321766182201967205121932290235401544217634343225138628071108919681093118321219139014102156616311753218124196620722131222923177241062179129832224265906102766812592421010111121212124136614731545161851557224732554955106364607758969170101901695296384515666129720481020111217379149853162107774872495810511147812331131101413315961649117150181471945201058113025137147051266724784810469841012331161512135613911417715146216111710118901966203072119229023107247792541826421276628248297230313129321773333211342400366490510667357628118970110536111180121501314501418015321161307171701810321943206102154022486233061540288366454551106301711682279941064117012612137781479115307167561721183921540241836649057667507110890932110721112861225811121737914985926647711381119319101381128012761315614706155716112017115182261911302066219022915235124311255126662715028781538279133141625686377898832937103141141122481366143071537161301764181391990207912141422454234182496255626120271428512913471537256328745356665377382814995310661175012181131401488215136167911730718901913220576216622612317211708225733094207590660766815595310290114712248133214123153716201731183619322011211262211123586128025131164256566614072986693210511145012261134214225153881112741329143015526707139811509110109511551242132251464711121737914985516731790824392951014711781214213751416615120161021766187971914320738219222237233022490251022666276272877529811562683116490525169875168895610112111162127061341145171528116893174118510195331512793542412456665527570850699010423116612561373014539151038169617278182481975020952118122111231377241452525126544276512810629613065731106321543351346635110366311922161327490533168407787919307101091111212325131121473157916411724818661913520412124822662367247525762618727722831292930177313921112173791498541690770281409901033811901210213661410721541161032171451185719962090218372212123511245525962690278372832291701322737384247745826512714781270937101411113211272131101450153201631413227513184434556667017809879193071056111611127011346149015123216701171461813619312046521512266231612416825662654527115282629653070316123210933953479135307362113710138663915401424172429443781338276236384265140625779081029661079011810129013511451015596136271310714313534761967529810694761015511436122501368143615591168841717018121192362072211502296238091151266314047051151675741884729501079111201125461381413121241379141625686937832851930101251124212721315014633192212413791431516266879388329101010183111251290132571467414222133840411253567971068225966106691163612146131821411015266136281031504415786327634892097211011281156612156132271475157216150171064113421410356649051326145750827894181014111391211111324114661551162821141290314647615406377940832990105661117612571398141021539415125123123451155765127147815391041013521129212901313214459155116344113028031634325416422766881911101281111612661357614223113023537484535326237219811497421062115112172136614775159016129177187819779205221170227881130223838647522668075428150911110510111471230114722053514532513566767328969307106811309123713467141571532165117121183719296203221512228211112495312343758769272248669857108119012551396145181523616511735711902683964180547645715081519146104461362733744751642677675873946105111117114129031074905626613178789691007105711701296139614702154516735142296310074415447666730781449121106611537126613901491515307165217411866191259192262634514218523861167198818399610334111338129613102146615591613317109518901966207221150227811412791377249352086117751813097511081011901210613681411215256162591782018981915020797217722229623662475257732681118426839041106572630771098519102110511178121961712157356490527666730781319351025111981263613961475015648161051191823583514487515562717507843990101831113012490135114661584316411713641962536322649257161456715881309691042311307125101393813121777310447405766162751820091201010511150128221310514981578163431358270939174905872630773438127912010427119741270131171466152451651173621845193281802663362470953386251798869599610151111512201136614811577316190181129031924785305615071118727979104911105812778131491147931561169711779118901919220778211846227612314082467254192618727902896298433073314532948171245635347915906177714686498110556111521225913108141041598416846173351849619121207121662210552310624782523626103612292574391745858726307742981279120103411122212157134781464151611666173071867193632066215122662394247818026632274574545466137908814928810695119612177132614901545416124171063189019662022321750221123124241051111217393413533263687193781559991098117812371118426834141385140613879583319313107611177125813431470159816471719718321951201097216622307239024915251312642527302881129753057314533282733663477435823690379638843394740754190421032439044464537463501141290380466590645379089159324102121190122201151244739049155639677449851911661298223239041835416567201843971810661141129113491478157881712157351466515063057111857966101411110491791214332164905227690762687979311073113212571310061413515860166617135188119773208111741275374315214067575182140975101921124512160131290146615751675017981830719682030721722231232924177253321288283732614711529666672388519301012511242129013102146615144163117737189019239201302125122982330524209253626782725119552171375473152164377881481131229336644151056135713188869921010801112101212013814861593816120178118111191450202132137222452326224110258021372520311041351356441788379540101101130712961330714681530716454175118297137249531234935926224766851982710811901296135181423615511635717082488327145159866872681109301101232114312761313514144159511612017110182661100725339341105748687711081839125103111251110023273797498511562071258242973107511124212731345142451752663754454561369078148288969510961175012124131051120210973904305579667571808791972910661130712172137911430715135167731781110021103992437511061081737811097911031117312411329614211157021615517651830719412011021249229023102247225128626258137211037914702541642775538530931108114112139131151444315182161290179018145196620322124224123296192213331104791512976517107281007953109311110127481387146615110161831712518311920611436210137024713586613073181777980101461190121041310414661590168641728618661920020307215402266023412414125104326352272122843295103059612442683904702562368671507816591158101651196122631399149815211643177818148118429031437416551316140771658131966103111102012120131771433213052305330142385214632715782294110881166121101330114721515016781962305390417105416240712818708962102521115512220131071472151801615019623053904106568693783281716941102401170312124136614533153271632175718307197520749216622902365324512566261286272581256212439043405379679775248122910101066111651210131312514811575164541761318814192882069521962282375024124251051113621043904305532769673681409251101101126212311358514108152351692717700185401927020412177322102018632758380546465141613078078819140106611511241813155145115661612861725811300290312341995659648878812691551051115411213013751472151801615017121573514665116142744481209821013171162612571366141115440162891136214833604665200630772298726941101411110431235213212144315510165961863229932714665426827748841891551072111501278179721708310841202530767977628227930310120112111266133071490151321621417511825619322015921722231923962480913125403954851376121711085479901037115612109135114546159516951723418761951206312172222023345117121213118411055166907668106398101041119012121131181411015381162831720618337197209021251229823722431252926177271062131248315847415596217790818393210511157912183137214150157815126639114905227623671298539751089115971290131021466156761660217811811519109209021643221312338824962597268627902866291050301443174132523337347563511361243710511500216431404166537861557328842991491012011341121082135214661550816227141271312247975986517175786809421078114712312139014761541164621775189619102209214727131742425954863271208125986101711151124621335145615801665176031895195120259214322881472713664870514767677018559418107211751241135661451156616521732018150151266335490553961038738846694710901190126013661490154616371735011342403366411059363467379879194841090111361236613901476154116251710271813819390201352154022403231552456254726296272581116210673791471754186702713018155910321043116101213071315514236159631651173118741990206621322246235402440325155264552751286629113044031289111217379149855086667898110928614127136641405966897908305951101127111201229613661437151219162381712018195197502098213122157239412437251422637277752890291023066313732853366341920353323637371473890398040914132424224375447451404612947514866493150890512045224913722963235413055376237737824592210321142212751310514661511916411778182061472713223437751066147733089095010385111351210513632149015951610031719118702192802086211752297411121737914985538679171568909332106011150121935131541451156616110176311708241348842715215690714687194171071011103121221379114981553716103175118102814827913904183510406537726484193081045411511235713822663964596590650711182459710700115401231134741437154516986170824134884271511506917741887293510271119012131354014428153701666171831898191462031212511134274329649052516947115841956010308111701222913296142581131244332104805666317368329111011511856121713202146011510511231245034124454510917221713764515766417233813595110951111421250813791149815511675171441819419124202472113122388235124706252992610215122623664741573065397103889094651052115401247713110146011521616272174118901946020322190227623756247902566262622716828112291376146237331244805666109756817976110540119912601379114981515316561172021879719307207521503229023982477925812643277828366111274131034431582163777257831591281057711781220113108144115730166617750183219141202102144322176232061512903111241015293647773086699010539111038124421317614566151279133142695192610137578969114108117971245131201446315116716729332824435786148151279139841535561674724781499613109011853122881390144541520111262963141410658696967131880791261051118312651320214232142211336641715531661078438940986107911103012791133114269151921690171115181811708210031934103151266907781769710152111511245113125141005152401671177018135194120100021105227702367245002541267827206114021073387490519267179778465933510496114712781314314770157016177173741540221437214905103269071218123091101059617082840315544635463613177918319269101921141112353131210147061571641171301841198620402151224223902454125200265127473283229413034314132613368234513557036212377733856391020113023633114665416841717083792661071118412932131501431115901613717112186561170297131304691511066677238797221041911561231131281437011482903604665416317105583792551020811521250813124146615130165191766184319312015021902253923372490251032261262751728111295861472713142432546624711988739951056211901222213940141071513116951711761208267388411551669072078210992101043116512163813611417015901616811708285231424253590676710118545970210751126012901346314130156616331172611851193412048821412271611127413340490523362477418870295101090111611226913471422015261630117818420192182024121652280239024502511126963279628282947308131663282033353495359036515379038710392064090416121151210037024455106869071032812129139101111171214213921410721511016251175111855199620540219222373232522443255102659619225703554965716144790814291120107114531210321381146115142161991741818702191701201032218932247423956244225962636127116284082929230713173225733240341133571367037145038134397704025041443421764376617229034142055162635790832194110300116501820212631594335376315765870093710735116712102138914451596166911797289351242158565787756873594110751190126613901420115112161711176518180199020101211011226723102242822545269627691162260331244540518668207528817194911059311178121071313714572154116510176318532119026833204113512865177181209537101201110624383504190541657172178419661012211139128361316514411578167461130290337749051426103879181009201103311196128131349149015481168191748118901949209621216222722334224662521026112279561870266326241395822676713983298921014111826177025083490422251106791724789693110162113023539045915906177761854099910130116612171376114540159916141175621130235390459159062974181399130106611291216813171142915411613917109185119482209121312229233224512529261212790281102952414724823766432595165179818319107010901113912321135114661515016431724614727137064382551670079086096610106116041274113621429156161645417311821219952090212022223214122023687413054886273757588899010980119012601366145115510162551322729343470544614777784569452107701172212791139014177151231161101771181781910621141290310647514169073181069710228111411227715727483210440515069672008491927810811114112581322214811559611412903636461553265707161842978103111266114129031160461553264197151842978103111358151266331498051426321710681429236101036162256337147055496327136890928710817111071210413860147911572916143176618471978205091482330387247415169677616817293581054011661231913110144115246186246329647825146341791081079202105111311210361208245037064111551651072551130231391423051001637720183294110311116612801346143415702161417791811119132720136213722670113026523514462577864147782579742105731195123701541270234141765531677828110951010711101915402140382049775813677376658359466103211431251013538161421093114130511621875681389471049111182142251380419051370641790810329915107112741213113711420815804169161710718202195120312110361322513654415906539710388329511080116612108131061476615311620611123834664525729111217314241045474610217908262939710711190123311325142591525611302912366466158326415711881098110179113026523414885666907908307962310951125012761313014661575116901741181101966201136147295037914746511066677538569187105111661273613910141101514216106177661831195861472476390435154768367958909351103711596129013140143215711617017316187011913462095214722892312024222259026671279052890291032303731903214233373412913590367503737382233932409041423421021322513584665316686715583794510131179129838445661752543390455596696783783194461052111661275013111412415105113729531814515113665712481192111018113225136549059065397968909103210471148212791131401490156016661753118511953820322198122572345243225956111274131034905101656779582939333105111901275013442141761523611382170136644151266117109183594110901153912471390141032155116184179018150197082059321110226623412431255961130251379147465110666775383191841511290396454059263587540890598041034911431278133661437215535346457016131718181191461051117112222131701419115134616414176618190196620856212012230123597245402531268027301281702910453054031908324133373416061131288631214551590620475182149321011011661264713511477159016261181321993964115590616172058721913581079111729124651312311411015711617817108115402623390481529164171918145949610121117812143134314729157169017132187701913120110211382260515402623390412151166268741840699110465117701284131471434311512593139490517561387518706929810102113121163593416857167472698706937101281135611382465399141115646115765848299110274119012103213471410815911619811372406347745252696150115121433044131575611671388419491102261151213831314116541645377829995110661111612511366143115138161401727511242663139449854262257370112129131464325915690715181109686109011406121311351145851557164061713118901910322062211202247111372116311414655165107531868919510463115112510132301218211036645075253631755485359206101062111026703904177539218224131164622551640972378332941910117114781213713164141571550816227113721163253471581164067828729851090115512961325314877151201612217253181101911020123213152211023183241112511326418272172880429112113121043416454156926377923810297911031112061742643312424155986406774810139871041811702122301313311413115491165617311836193220741214912272358243122558269027261182211035704132547669072751167213337845065120673071685797311090111421212013463141197114026036243125496194740989094531012111111812418135914171155116222179201810719562018721131227823952411761131247039043205816139761817297911037611454129013152141341534161391790182221911120526219022771137252639047915729641476685569901095215127913508415554906222731816214224593504165418621778048112114724713315449152866108732814691261071119812451131651477315648169017551896196122041216814223113222412159069071032895912410532116251214213418149315196147271322045154966327753866911910294111101279113311426611302115837424905539610387478146094431098711120121461331141621115216163324570552679176378909177101301116381261131701490151681154021133341479759867707109816191031022711302113174142551651079083209901074111111277137911453215901660176618106197720662174122557236472451257726902722715721413344124514963775268909651137247439046056664173182309371010301113112580131511470215901610621572190366410025111640173583291110571123412812131111420515945161121771890193212090218222172313172428911302113174142510467471398909262101701142012172134291422515961683017172188401911620472152221702368147924133446152996418778866917108101116012312423346944175540660079088497810812132248333246651116907958960951815721748326245405415646758085129119104111341215013422145015710169101791518571944320141216822217023773245625232141266337341751106507320831413229636164345511876957328689182610558111501241133261447152161656171501811031933114729031249051032632711086693131015611806125921350149015423161021172741373045395103869074658529771057511110128213138147115119161411796185301911120674219022762347724226257912630727512870629323026831102196285231654804541646712982269411085113212561346614100154171616517115184719412078217225481962852319349152536540718489595610116113061962857317147651011650572268707951210130115612318138861322791329941535561667775813259210102321230262138724415346617917879314105111153126713881411515771671714181151990209221451229602372241102550263202766141220236874130548865727266857591131108811901298013901460156616511751018255115124923904228592688714286695710311136123213111411515491162261902713224455596647971368869187109611511296133114728167279131004755906837732828292510411121712961348144115781620611712713110467590620774578310995109611137124231311614831525916671716218719962031021722902350243622512526111274202890292553095315632139339034222351063672137142383139162196297131304691511066677238679113610110112471215213342145215791167291711018247193220155216622110231062179121603120410256661080780851983910451135716727039341805906103274787197510901160126613901458159611675178041841197820615212012247237824358167279138674236583661657418789746131224339649058376457948151279139841535561610167418247967101021189124513961469115702481317241685339621773585379571101121113761140234236544151516617908960910215123134834325666617682817097731056118112112102379143075906151741827193210503116211247132711449315321679117451898319172024221472226023902416125902691027322810602978311312113146465255164707110867990102121146812253139014129156001617017200184971936202821172146331415251156727518214932101101166124713521421615791169817961817719247201162126222147234941172146390441059066675186589112101376137213739041345668666737814191043103711137126113901437151371682017621181911980204712166228112366241412543269027236286129702301203110621138211364410454896120178985329431052511511247013901428611312923481475666517311847949110182137227031584515605651714989095110711166122241351141086151116262175218729141220236874130551610967190825595810222118112699131241364456580610679081669321090111041291131111487215431678172461217216131844815376107279087919977109611139612262161397424051156717908151986710951113112511312671491151321691017150186119131612262596390442657736632754811597731019014182702314429252876687718187999610901150127613611146215321690171621811519167209621912247239124115253226170113722303964102566625073138519212101316112581212613347490549687771864958107711901214713111462152231616117371847019110203921131277341435527069078281319311020111871290132411466153216901724818451910820802115122902314311146211310014113571617711182119181610821191612272138731411015541614617771820619106217126432074211520265176389094610571110012139134571469151601131211364456510069075685691401012101112912111135411441151001650177181401961209912151224762390241301131220236147775226517112841910010401171214013381416801540167141771189019952114021136441751336917629813091161081111301213013871466515540161551791187731981145029036441043580661741847095461045111371216613901413215706163731751182091966014727536474165131611714688496610411190129013361412151551164911732187761112146331415251156205751821493210110117411234913112146561172146317484262554064157468300914210170114461287131111441155661637178431834311382113154415464669747810896331048711120121561347141081550161981512186332469258726487778813196110310116612323136114222158116976190265318041245540631716061612856311046652126268741890912103211111213011355914511521216110173001865011312443318441493541669177810191186102121114712127013371414611532116511721218110195020320219981772143292411451667977988115925510911116512901377314194014562753224414524761737295848692411050112061213414862903710496515566271878329511076113071224713321477151051614617151472550364741305131611714688496610411190129013361412151511164121790181032198372096211832225402341524462551262122731228551138211312941045470614172508132970610508115112126134114861561161081712018320198120531214622252113121131464652551647071108679901021211468129513253141701541016901766185119575201212153722121023127011721463710415656669071689929451109011100112661337145121578161451177731831214622211391749052656103675287509801012101176811512143292411451306797798811592551091119612617137661451152221611171471812511307279139774144518869072608604171270310674965326517550830792471032117712580114024143341425955456138713281319131101211153212511314141051576811512211370431552064673158769135106951113812311310801452153421641171461845165321563130846395172696721781709188153121134564365586867712811299111051117061235013851138253639042415666648766863491701036114431256136214571151270731204259530764257543899990101461145151225931184135102111225931071412057066567104814924110222111021245613773141210152541772414334144658064779078479971101371170612561317212521513341446596613277882069512101311111121461352144631555162151790185881966203721106322902390024101251502623327514113821343540441581690747389091081077115701241132641131236351440562611177817941102701131811382113454525290622278081379611034111581218113901410115371692017150181319322066221562214823412413925512616527131281012913130314115121432924154511761777307811692171090111031290011512124322244751569071062888147210436474383513161171468849661041119012901336141215153716647171321814519612026221812226723682241702577326562767117214639441325145620273781069914210367113712977139014103215244151226638104905516510719684795210170111000113821133824542566165176708419861061117125113230149015129164117361187119481201192154511312113146465255164707110867990102121137312951330814119154716215175118772194120412111722125235124215253226161274128940294730606313232683311534856355236631172146331436355116517172857094110941114612641371414615151671714618129194720146214522150238811754226235404415546651721282589201138211338244152356731781853695810301111411296113731423415344164717451181611996113121131464225578617079086692158102771111161251132121443155961667117214631484110557166171418146959610901142612773136321496151116723177161861191702031217721432924114538367977988115925510911117071279113977141441518816901726018604171270310674965326777134861947610550114023423116446551566102141240639145605241640674782419406105161154215135641875336628277882419287148629037104155562618777283159361175029036443415245613079681519118147210663106497752366121714518165948110441111401290136014661590163201771181419241202222147226323121024814177621301322247025130163417218976951101306118112318151290375044651206681777388379750105611159123513142147561556163551472861332464512415624113314490519063277588215941010150112227913407417052826757968297942116952963414445553961038732841931110222115112222131811471152241482791314141705896695796841944510539111038123213411431115222169017121018144911112420390425558168675284191421032116112861355149015132165817207181971912102028611402462311644545119169577389595621090112221294013107141021512016320179518252157251371423152226187756843920610812168126136414965403613073781416956104311596123021372677341479159776640728284799010901160126613901458155401631177961147215732994287512469071018519550107671151212750139301410411299213136643158906204724911472713904387590619274381179121101201117612901310321432151711613017115181351947920791219772241236882495258426343147271322249553416972748822414223113222413351426467248379104101210132290324842225786677578468959222101521198129013891414815174157224031304905646321741895297101111140129013710141391510271693617256113628203314162514861107571852919711564252316461712101235394103855262837272855916210462111151247132221411131511116596123124503412445451331522144335242835190665611082240313041195311643776861970610382115712470139014137151201612021701213131564485116403761861191310570114912437133771465615401612811312113624315680623771108102791311050113512511340114222158016102177624453222417659064477555845695651013011116123113188146115447161101739189019132202592117622512322224150257811342713904156510186412722117012138318646185116417648919114101671151125513120148611510215382156374229510026640790814973104891190128113147141891131214131354315937615671488909141310361155412872133071451155101624111382113554415506317492811091561058113512235129621613100546805118658735810751131261316545151114677688851966107431149712125131167113829035647435114616775287029947115127143741275516124790814139361082114612587132881470615511631176361272493381488113821135545257586612767781569124105621113612743134714451151381681174218711925512721103245446572261317328496990102511124212372138314721565216110174118626142022763378425651256457131811951210706111071122781387814721515016431720615172592366242505129684795890910811372741390749053306677727185529140105111261127131755144115776161111718618901910322023121902244723555247225103326110272462810629721301423131322061772103233104467569614777768709249162224413114905418612071958153694310537114151250131311481115661656172121811919557205621312212823105811402445374515866775182119258102071177012450131251410715436165617901812819851157023635104245590620671288809441036115311241132114901520616581777183219512012321722773238111312153671412052006315731089094210511171122451310414901513216674171718901981415727132454104590620671202817990102861151221132454104590620671318569901010411511210413102011562107131204706517576802771847099010711113721213904140564261257611848791201019511104121386131114521528716901786118102115125703317469159668817858461980710501124121451314114537158041616517151182661927820235218022186233092465254126706275032851297063032319032270153128803741458059561407616812091951074111961270131901441152461620317123189019138211312202314441154168172008469381077011130128913931496157716901713015472353207445051256897568119211101811540273754905766417208844392081041811681640211531444541513165976182629361108411113712832136114262157916186172711861019451202502195221132345424522527126902724911312313482412057636327514845491321051114821279113811420015212166117102018751914620312116222682351248392545263571879275324425951766194741871981105111570126813901432015750169017910186619161201162114222106237212414225312658611121113144420758766810741866950103371412532390465532611275628491976104111881266138149015150165117991832196520241213222483233224172575026952718128106297213014231313220611121113144442574626072078841948108321121212531132501490152661691017272187411995201401113727703950456554613679818124922210197114011292013207146121590161441787218170113721213614211513267037151811691321015411138125431316001480715474161117171810219547209021227225123510242772572811382230238044751086449711182031137274135441365231676746852912310454114271156217323545325906132770381519116101321115412138135431416001580716474171401827419412014221175222061131273331324170586121754289919901014711321217113811450715402421390476575061327309811194110584118512321317114811560415402421390476575061117958151191421010111426113721213477475151619732781319274104111222121771341143315152164721722918801951202122191221501131241368147015661615671208195918010309116512411319114115159016761753118642191252082211962213923522461625120261952762281202928617502180361470565661045757866931102911341275214722133200451522162777109832941102481121212511321214128615258113721213477475118662307151895913110711187129513120141011131216431104668510326617998815017762111318649051032641979685189321101521170112901336114371593016204172491240283738104820598684756612026123156472151156475751835936617726036341315477660379089097310321165612611397149115581681017218113127038674751116607908134937107581138232131254955862671137257631114131859062847175842297021019011411281131751433911512280341458513861175581609911091113711216113653145001558163517107511312353151411553266175518110961610901113212146138101499015171624917340177249535564205131866047868138911105511411210621371014132415604169217306188719104420653217222602328224750256026280113128032964170541868627647890966109411171232135114281562161511741218691191312066211102241231862466113721136243151041690758199648109011121282513471410611518016901766189019320205121992232236524115258562612127576285831772641390451852866547418719107010165119012661390143201532161717901819019188209072162227362314024712519626106277212814229313020617726413110415651764676078131961105211627121111387214431578162061151260363410352076907238861695401075111796124171331114111154471138214631554742564011382234316741215126614778789282105811712127113824663134458054166472248909103210471171124211138212132245155106783113822239041359062437918229770107011106218725343132487561665407127089098710616117701275131861441157116134117607189019642012121322251233212466254002660827902836129192305031710321403315011382513370418453606601735890913210347111561290131951476152216751713118491195002011221722214123432462611382113174125551635748911923310138011641211613521427115901624911312811366451513516327908649562101291152127021310571151253939547275646131727787195471051116412104131301141701564716901766189619132204121729229023156241602521126103227418287612940301331732783366344035173681037160128124137342235116557518739360104711360123213431419115471671171072181049198234634414715966317744181849961058112811131232349649052516242737288391401066115112481134714124155616111718118109145221653137411515161107156812199136109011961291139701138246638814132051566418747681009971047611901214711312923327451258164176681479901066114112311359611126237154615590615676228379478109011214126613561431158116901721418661932201772138811512641311541385116177125815199310103111701288013561416715811691176001816119512066213022725113123535804415620615876228701949110951138272348141565131652715687129611101041190126613161145615901651017308181311966203121890222042324911382466313447215666161757871971011312313111241705876129076689091710249113401715225237064222511061471384119303104731198121741772600331141315546617388218915610671151125901138246637141205881618511512513144543513761107198685930310131117112131139014611514116901766184119312059611382113554174158168097528719680113121463174149052126567118131792891151264131104156517646724813796421033011511231113661415113562243110460158136357688137911104031170612447132271490151321610417109182121910920110211192212237012486425902614427202862299030433190327633513410573540136723768381017395140212411294271433214456451146181471091202210438714905121660679084479555102901153912103813451145615901696178431854619171202052122217502903644104357966174784709891070111121122861351143261472721314244256986198147253631154905204651711832992010261187290316490553961038730681169511012611116614721063766468532651761611792513856413165906773766879856101671114071251133114636113027103112481541666711083079521096115331212713661447155216901765114723423904152532623577488699010361134112151132871490151032161247171101871191782079121902217723241248372581026820275082811229656141827023532432159636967104872995910391111431290133611437152141611417120181771937411342713904325527767776784197110523117001210613604147411562162917616185019320202521259221762316212712450341244545747688761890922210139111061272113142143115162166274133504539512126114766285409477101101160112866134311437715501622317641815019216202722121022443231902414325262266121172741344410325109696727782649961050111172121031396147615611161320171011828719512090217502244223176247661962103231794105154606907124828396961019711121612197131801453151916966178781811019872209021822251239024750254422617627266157247531554181570367176048539120107301121126713791143071524916731710931890192672073211022228223452496256911655211831324154511061030790817791002105711222127361313251417115110161015175718222193482020411522791330746758861157168909207109211451129901386141461510166215034144785506561747822109281104711416125613320141291534711412104333524263557217721503904261516769672088799610111111801210313269142891352613390462529696771581059990102411166125113661431151220164117148184181912272041212382270823206246625148267727111282442935304731753290336534903537111274132804333568761267376810296621862305359414359061095730682989192108119012321135114104159016661717183181911013528531394797514069076583195411075113221232139214115154116821710721886194720112110402247238524392253226902786117127739049055396103878682329101210104311159113029032024539510386130766813092222109011651258133114156152661620117371810011913020352148622152233392441253526876271402282932941301103165325313373734755357883676137155381303966407314150423204317445045337188290314245155716267312855991311014112141287131761411515901628217141418531972051121132257523770241012256626139277928122294430797319432483341342103514236650379038103239770401012416642603182024743277415957976707492835936105111751241139014103215124165811711518522197206721752276231022499259826782781117121503924885616907222813991101011111211292131330144315671791215238146653761016768217972186341424156667751813699721024711753127613102179722993141441452476155715782449811040311261121721328614156151161667177518182192361454212437064965128690759869913621014311700121551390145015511312170343473252406182723617972101637946659067676568251941102411166127135114136152161690171032186719752018621812276232361662813338412053216320730185799610471155129613901483715321651111522791330746758861157168909207101301151126613840149015321163517461890195417912983515418359226667328922966105091116917912983153456152767571248431770236239044651046103079081389811086611155127411376146115511636617331181301911202122131223623322411251152685627522844314225133524670576677785799710103211712901371448715321665172721812419151208121791229823512436253212666274928142291243037314832791333073454735433621737376387394384031341904225043418444214580466647514866493150720511561140248332924905152656178208307954010174611190127113173117121131514110550619074384829116106511531121301315114411552316431731181501990201032214122110823902416725322667278202830729305301073112032133339634870356636121373538903910175277339045559668097837840194710751190126613901410715702893441480562766137908814928810571155129421345014182157911650817188183921928217972507345443545436887618969501090112801287713130149215641165117771866193720521217224623812452254317762144369428359668737688117934109011171124113501490156616901746183719107114023423291490515261607758199921104711711232613511442115181632177531866198020342142316426634143215918613574184541572413330487257416169778616917210130111064121671310217722173524461510326296790829797210781131122121310314171534016102111022603791490517761457291812491501041114821250131901421615332161201718218236115227913307449053316130711086893201072111281296131291414015454123124233144461512336142790814029411028711753122471341143001512516931662741335441590653974789091032105211421129013773143181791253635549651106837716681209102106611108012801367149015861168614723423904296532614371518102975109201166129013321143515901632117171812519109114023423116446555168047166890914021041112871297113541466155116901775018442198020293215261707213131164181592861657668170970110115119012311340614232157616804177821812419550201812196227902343249025262261020170721151326249059606162796874095110783113481137211635147075491696790810329124101311166121090136217124713534791590619271468649811055611797129013121143115195163217661845919335204962129122702390241382514426522735128432973130731583212033320348135581364637252153123353914665320629075398103891501013201190129013818148821541163417150181381951204912132225022362124670255126551271112871298630613153832152331021531275333545151086327502863091061066111001211013901432115901682174718711981205121521221522332247532566261162766285762922314728133245065110666711086191431042811110124113120814116156616576175831137279133074365599369071052879560109011521121051386142471518516106213262103239041215750612076818191968710901962260935042065134190222239841865906517108168823733541085543264777908509111104711111245213961422215773161940157027913307424951876265711058792491090115612241133114370158116891711018320197502011218922211717126003514665730653971038814195110311117771241713732142114727503110466596122226531244211599268207690852971109011473121151349114114615121169017773186619902032021138223623612466251602677271612813229413034331413281339034148113724013714910527265176681409801013911546121251134714711540161701790181501932205121540229862340241112554226892725128412952309923147324913394234613570036433710173890391324051411062427543773448116412791398415355616454761389098141028811695129613753142471586316961713117126003110410025666571795826952810261112712903133621490151421816257350468575362087101886696031017111175121386157629531117452851117613047908186910321041113612901350119122663791498516969347908559961096118371284613661410621519616661741183211712600341479154365607668301952101911120512240198219237845321116265361487751206107713089179131104001141122821130211737914985167615772538819403102611117212901313214511542116561731188219952037216611662741373045395103869479081429511088411712901311721430815901686617901816119643209021241222482386624902528818662903431437757768667908101929314682903504415542657748185609661031115101251131931410061530117072131325942025104670676789291221068115112126132131202210639114731590614271708532913610100119612221131511412861525812532613531490513206137121087109277101241143212319132531419715157161841710018901914220421218622359239024117225175265861253271354044157406477200847970010110116612901332014901510321637179018142183265374141354061107253821291761051112121221013116120221643190415759661320725385389851253212813404875262656715681021372520366411125111615071058892986110861113901295133251184227033214315614686733485469221957214235644665804622677918977925310852114112341331214551550016528173211877194832064121902213223412490259026441576290317147915977623674688909110102311147121059139014603111022673305413056663057578719305104731195126711112520366475058562957518669941070611592156243631032412105103265457222865950103371616237437664450590620713482903360417165656282160266350419054164827518669340101021706210333171410035761937928119361019119661243136712312450341244545357610212432203791430753667872301945268393349651026226720614721073904315532642742381861412562390446540647713271144211317474158761157951871917913624138624139551647079082861412137313743251416477788702912501522108313849515586357107511402342390415259063807128147246639042965326787785481770216539041385374131216237411051030611571281422539315546590614271017895933911682923680434553261087146837011402154390414252126807127111051290350437052531322903761420155586308710211038210531984965277651079689095010320111091160290396442159665307358370157290332043251756673747814293210306111861348225031454219590614275183739471049111351272015821383784506511467941140219137354150514061917139215722223114563556678715011402781319349052416907498206191278639041325906251717717072131322241665616731750389092411090114912206178224813113649559062247257835912811472137395417013221033134515866110715911312113103441550632747681109159113127037149855326113579082419901049112061131288439641515253157213031864415566951131220231291441556663811312151390412811412563537421711312202343414775148675790810329114810174132297313548511131270633004110565015128731004505155615073289094931090111098157298319541741362137312480556135720824615126313904454514216472133315111842413904345590610307659811094601063313121553964142547645796890516228736145251317628915727833114804511211132120389042591701264131154218513261317528150995113823134394525572610737150113121009311045151606253712289581138257331414111547069072511131296316949052536207732891811312121367141754171138252334244151466343132231345452517461741322647335545751206129411512143314455417113121113146436611382323844435786957706148821413584281134125831814905101647972538379920101501113128541351814702196724637504272551620775282259200120236314041028113125135249005111613441514266337410631138277312541205232113125234634515510624113602963120472551811182621443700123421173177430751556217790810315129037504442566616321343190151290375044652561572713102467510611722213531034114510211402722310242425421151324633158412651170184252439046754196151118262144320011212106131654415786148147278135394103854761087328141957101671144612259132091411415122223114762518111402482313349056326388710511312494316044154165617781991351037114651215513148714821525611362613524991513316121393110473117912110338249301308226631741111278320612452433646410775120665115221813613179121693110466537680172268206114021903714920531464372021150254322247659061591832222341844415201141122413664111597461267517811195861972137324749052466110790832199010821151129581356143115361632175218637173025393103841415511611175861730219339041445782611774081021199273639049659462477102850719629637446856746747724148426923414365706483710488329402102221151122621332614258167721070329546645786746741831959611162663194413351026214742831191001017411127413884905142651790895950310101115031295135661462290374308551067277161896950101172115112901375014461517616766186629031014293543763777136813019248105111901275013442141761526614729013904905103261151793851990107501146121761398611727413860424154886957798220916761095115312554136161416115847169517184518901991520196219761147290310324277551645476282649991019011865154821323454475117127403110431574061127137615724813165466531651075186691316102581722150341471654766061797214039046056663177968321951107961448212103304475636662763819623631948715316162783981839315105111778131224335146651506417326847921610561131122013813170821403754742588626271388281912811252260396456518769672158791994110121211140123213711441152731104226037914905177649176681589901021211880121551327114901523116453178041890195182031216361540256318746725152661754187919510108571113512131137911441415171165117648188719113201102139217912932313749815236621871618419711019011901276134214511566161501743185101959617222123984695596618275568753114628203508474258862627138881198201012611901271013961412315241168371781018196192052063114542124370646135906814728887599610411137712770133014661563117912932313748152026131717086429891043115101259613521216332451585661377784219241102221177012180137911490151771647171015186619106207821236221036121924813414147511564774187897105481137279135284365311666741812799010651190123201310814371561163717299189019652090213202277023180247912590261772711528110293213032311064321331140262339045054662977518849661046911144712215139014191566161411790185081911520897213572290231032241238251102671271782885315126983110455513166673182999010840114712751390144011214268312414753165827668909456104211811211513109141061572116142173118206110227537414117659561867791830799610781178319221873350470252616517186835970101661797221639046659067674189779193109011961212313240148371522316361778182061791229931164247552214723423904152532623577488691791036119511251135101431155961496224631454615951649271718419871086111811276611722791326745125516750766847910321071146612804139014518153116636172135639045775121645718217213563110410865131626273268258177221734144157306667908320950110966111201214113418146815651651178611712773414905539647790810329901012111431251133114748174722473904231525264173121137266331421075966611792811936101911102123441412413904539510386417958100912911066119561472623904165517066675408702916010103111126126601540270234004103151806702739081509249105861347243350749975226659611752713314206515368174038466957110111115101211361175265348441265816417771170825023584594593061971118179970162729031774905766417502879136101101161124113791490156341632177118411913418202313162483955706107771860191421017111251210914221317366414251017641762081169901012111061286113411434151501678217141879193120132721136223723670117526534142915576658677538519751015911311224313511475152821610217385146621343342441581690715281479751040111187129113911487158116773178114721393130445453264927758741911181095112512259131761416217228839041425516100778103297610452115112901375014461517616236157290390419353076280781890972109011621278013501483157221610721762319621141372141615215669572818314911910511190127501346141761526613122223414119551617117908679419109611534128713636154026039045051172620179282229761108131190127313503141150159316951739118171195120902175022462317624766172279035404557515669072148419931103411160123113150147615140163211751186619150203141722910393241105872690733881219791109171121712352131101441154901614717125189519772024821662281172210339049052516197109890990107811112121031337314901545316156171621856819662045213661148290360466541631710087593081090115391210381332114371561511112140936546035516667150849793110596110022663571477513763173148110932010961136312911330814119159116240179518261192152035215322283236524322576626312720611008266357142935596637318314911010320111712501311014821510216291731184111981220352148622112396242512513726172711028300296501712101235394103854762417167832998103231171211133031451156616110175018320193141722864390467550763175968321910910901120112331131371419015976171221734142505130169079814294110185113212661351149015750164421717618162172210339049054786131710989099010431119312419131602145615108016621760218961918420222215842210032351824412568172210339048157306962710989099010671112312109139014303155701623917309185701912320770214502256523170241902558611312443317241305106461331416256036645405342677273881622622390450546632075408319766108201130712371345149981708221137914977580461117770816593710451112161708221137914528557661387253852957810791117112130139014801521816861716718111198091144241366476651616836716584197810746179123073107412051026667107877491861080411431278132101622622390450546632071558909236107011221232013110145215144161301745418464198020320212522259235182429015126632514137515764287710834398110120114301234713104914104015190161376110028136647025520637713578133976104461111012543136614170151411651176618150194120636137248334614135051043690776811195731021561116212635131221451154761646171518213199020462192221082366247251582690275628187294130510319532156614223113664193546624710688409901032111351290133211457715111165101759613722107316246355122651771448769914101219111071243135381412015102166617961877319102013721307381466559161717928124966101111810129013511451015596141218431444475124666710381569791102991124912121134114781520619021403130490592067756181791361024311241226132011424915121164117781820617822701338241311568690740182841562100335415051106791798811692471052219221553110479155076797745879616170828731641115166727141843997101381192124511372014321576616311720611302923214419559062227141894297911098112512518132901140219039642025926155750281419741101081146121241371214141152821610215127913314162541466673187496610811177312811922700375347915316162741486697310451181019023003684905766107732890922610143111491213513106149015508163331729518235191802209021662281237732410201750298347845559661107837857966103111291217713392167279138146651106183722183459731045111198131224339649058376457948154025132224820521669077684195371054011201230513511422215901682171316182581562811350419054386120719685029501019011411254013511431151036110082663571431554716967154842793131012051190125013111147801516316661788818661993201102172322432378242761140259329641355813614267804851910271137281336746657062275348560966105111510121713532192224831704486581684789884793610124011661271317014101015121016100317371875191312066211286222581372543371457056016753770686997121024911111712110136614753155116791177461811019662075321312218415112170381477358111162791317429954163317130890913210471110661210613781423615103615402513222482051476107746854094101090117612750131421451152221690178218131619258151225937144655526657149876930109011651152221963412421541630076501473290396412356269078378120922015402763614515473675725981499471071119012651192210334934110579161118795857922210108111071256131871413115781695171176175241310242225106610587154889944310151111912511322214111514116921783018120191072017211412254215726133260457254166187789697321041118101241312992473312432568637746581559371042011901291013811432615126631104791550867977458214112127413271483571690713882809411013811232127411327414491529516901746318561911202112133314682116345441655196927312832921071090117012671915290312941105646567718779527196724136243125906454762489091032107001158612107132331782214380484562361707788819471063113181215113661142461577168117227154022593904256515561667808118922010721113411512559355942815576502711687829141080118371212313801468715138166117645183719245206552141221072310131140226235143185576514712581609981042111309151270633824295470615714785189227107911120612561135114751520516233157279133141625839652677587749821902193353349058436777193811011602101329344715185616710181609161028711337121839139111490152621658317781820119108205621320222562361115621623134422559062257859835956101871142412146135971302244331104212587613078119024203172442952256967830817298401011611371260713219142131581116471771188721941820622212971708225635141055315629277368327996101881111612167133811465516621073904387590676764811692241076011821281313303190271322441405154635796841936110120112641254013154143515981613717827182591962206383741465366146717813691471071111851256715129435245859069072228479711090112221211551115121103961491751106872787282239608102291113211312503311046653768017654882791377191622223324483532617714081219421010921114412253135914715971611117530187619812037217012213623762413725271114872763624761590628471368202929510611127312130112622141343490525665174838189913610711113012128714072701334341135217659713383791302101313151210333784658541167774018237930714821520316541414525369072228615921010751113712317137250333441111541624073784779501010211654121171331515122223814338512063217320856971108411813123031372937310249155172610874028789511057511711262013233137270938945657163947778103137293732214441524866673281419961053011101712184131541481151511611117350189019561205621712238713727093714491532644371581199418101042113101210013112145115110167117147110029137024490570626376818750981010125114481372580341410055067714085192011032911128125013671471151251614713727403904103252496717808130091032108611143212671346150275037148551246222727217502813254615222690710483795031011011661237138011462015901698171171825913132262314541707590613775538111962210137111021114024213904706538269677478769321033711302363714115541661720287029144010411171012601131031126251731114202510762331470235353941635103869671458579901032011321280135914106153116641175251856197120892112871708270133824154582668779183191621083911151270711602110318347655162067968797930710708111320122221390143821523164317110182531933711082141343463657670176368619707104511691270113146141058155116928173218234193151115121103100945056036917711186159103114427033714101256886537704873192211302833217475271727313814232590636073428909145101301174112349133714245152056166117321182081945020112113022140235124862531315621503101145951412651797283291711136211731534441515611975184019106710107115112401137114222158116103126221413624515311631877851931110842114712362131551467122821413924905539610387140896198721015311110128721346814211521611302823791455759066571118156940010103111180123713455167279131404146854162477142856930310275116531275313778145115773162221771189551572903315432510861077132856918710711824127741331914711575016901745418316147221135143405445632751872298101241146812550131871433715105716817471834019445203221109717072181350451522261971448479154102481144112282133214535151711654517232189019382207872112122762332241071252331707218131664755756154732810391311069111201211301370113126323706474156606110790812519411056111871255913131514321517111312708317044925135613179887792110333156129039404135551864271558662925910572119012109137914125154716129174011832191407151287310045051556150711682249671262274133049051616907241818399901091511561271136214259170821603103149052416830790853093210171115112114134114233151511167717193183071612251375046255662337783009170101021154012311341414901567141253135141545956606781183809170102721190122491314501443157401654017311841419902016121722483114023113624455180690723382479409109011453121012131101473015130167811713211562130350411251296170741784289117101471137612468133714103615521196271390471051216917908837912110837111031572323646412057416767618112091611012151170812175713671173251397341345424667078683219171170229023950455595665127540831940710501116112351157232366349051032686979687089311059811731123213171111529031044342515269073418379407105911145511412157390443154161160710183579314105111351123141371143561962101349247516665071408519602102221118212991136220236954674519468707843819491101040119012104131511435111362143139411857365177387191191143290338244151163917259825693710311110621232138621708221231104193510716677638708910510531117112871130250315041105756634271418929111020111031183212032454130524569072418212947108571190121711332141711962361383747435766617540831940710501171216113671322253390422255169157718130923311302903914414259061107518418957210706113821231134671457715421671179171890219111611402421317149057066382790850957010931172112142133214307114428031464505418668378189091032101391724763504585906690712887639288106671169417256931424615517616171618798111068111431214317286350441259068877787109901014211861214613360144181548716161174241836119130201212121222352347024322550326297147216031424515113670175985093210511113812573136614503152971130236371490510326106740682099168101551190121421391142971130211036843205726128756871984108131130319621936649154806967870816094071075115812901365146091556161871711018651912120692113722932398249125100226107273411750262398430754656144770387191012106881153127041373114221772217351466574167307539810389305101101151127401361514109157516351731182121995209321105822322330711302363491454656686253721287029591109151126312771319314707114024623116453054126463717286293121070111591221113351440615611610011711181161931511312134354044158865273282029539101038113031267131001141115406167491286251360249051032614377968115912411872903814925312613871032878291410801183712641362142011147214431474875476362732854399671358243637364110514261107560814994981130298374753165037518791941410171119012137137021445015155168661791218681208212132534515716807253825718722912388482597711302823664758263297128419481101151114312159133714608155431637171481188191409206221750221031136283365474157061710741876980103511530129013121147615801635174618901976120233216331832653741488511068174548769113103511801151299036443195906897518822797911020611561125113751420515119162129538196627913138417015666411412753749051406377898622995101203119012138135114202153216723123026733210411057476517708113970810553111421522154341411051032672736816395610119111411582190341411651756211141247035141025136638777889094631076170121735264415136621872538452990101041125312311381149015292165051113321103797490513661707791540266832204115108610977185399461108224031304985141696749589892491011311191268211031834701514862187253820295391010381180121301390146515371613417181187021931915221973170849056564176784679155101521162121701397114130156911611017661872317072999347414253266679484191361056011901226213901465315411690179018301194211616243137024509561461207150811019141107081116021215451311011440215511690179418951975020902141222662390241925662691274802896298703016031407323533473454515212101335143105233611017141811079402101031172129861314314361551016155174761813519482205162113522273177626683548410751316141713586099721013811583125713714872155616138172621814119432097221660227323368247102541261402712702817293830121315813230933953456535373663037623814196251311224170531967716089095151086115251270213817762822315541875516807668108957101671131122121396147011559416107172861821819602015521114222472314124472513126791271039281102928630183031155321081262210363318497520867057170897924410104511208121371364214971513016212171411852119412019521322217023111246412513526322725128110729373013403113532135331413725863350461518167507100513225133214665927622277028520913610140115112791321214333159016706175051545290315041031556617073085311130266314144355396357101285399103810293117121771341147515901665179018461937205302190227323141437241325461590642372228319761052611861240713901465154831299221031104791514062477104384179280101911371247413151141651561416721755189619372047921902211622313724120259712647927172877292463029011362139390426251706311721689693111042011521252613109114252151916471737118571919872015182153221262332624512572265342747728821151279139841535561652731893092041090111191214116727534544124561369078538288910410961190122681390147071516416514171601189019174207692153022962311024263251602654027524288211100927535714293515468975138909124102711168212160131081427814512544380145757661370795832193401070711256177235374042115136617723085297211011011721284133311640245831749715225613174189519511041611710128147295131674156596660874182129881081111961222311312353106417523067017743875099010603115401290131441454015871623411012113664212537652172148141732701310344473553064173118669311011111321268135114650155216131171101872194712202212351447658116907473830691161012211901214213580141751513817211035341207516069497358421342747318141425115611074182319961021116221211013582141521511165001770185211921420141762470335495541169076086694710711178111062833654139511681075108816917311009275357045559667171448909142101120117124531310321418115356161311172501877196620110215022320237451102214537245559665517561881091241022211510128161372162232036746165103262157610815091255101351114110832110322241715134651076188419371024511321255713811415315901612118822454369043745580681795820891110497117112706134541431151215161305173718237193220106212622412314724101025372698027222281417072181316647557561547328103971109011841232013120142411520716224217132118581990207021512290238024722510912637141275537304539510386377730823694710470111740129611387516221463624541579165577205815094921075111601210713149121723703282410375966229776824912610411114024213904706538261717908509570107711193127211332014381472160314245151136701759850917631024711321251138561411515128167174661880419133147234034214325602610567548791930710751185912713139141714154221647179581819196297131304920541462077115181269126104111544122013521415415110161831776185119206209621797223072357245192541265027160284262970230812282131737064284536613627438899133107511804123213751412015801624179018651987145623413152471597761607170812117072131311645165316211741881033915310301117128511311111512103331534108512164607178181079901024111263115121831314516545261066713481919901039111706121431131261237014685416926714185209445104711177123213401145115926161707171071890192412076113127503414715105266867110874892811942773904128546762537908175920210901185121411131235311643554936110751859098110540115051131271380494951206293111626923110441570641777880311312527351431156662947378171950102421131213139334111555161207320841895131050119512921127124183702422359062367906813191307101730114212134134131432115242113127131314715806949712082931131231317674435520637776589092511033112712418370241415107266157131893191911042111212121901313414413153211627111312713131450571680794981209293113125135114120532068271118561910410143211901294139711271241837024412536631575818429901051119521294139614209152241651179601822719131203621710222131231152420511312706338147258861437449841970109391111512293142223635514211520669072418685951108911771226213901413111550162051710931482110231514155196610417518361910711030713362513924248581169573383099249148223931514116155206907140877981310771176127713551413015286162221751181043193512012802112322253239024222254726585271202825129750304473141327033539341153529311832120371044415130649771708959921152211133549051032647379085093201065155326514182702310324124254316197160289091301063111912130131471418115111670117441184219512011722148225123210024135251191131242390497052266827754082149411020711867127741327114829039141465130611572181599252103511901229213271154024733651418270231032414954316197509811091461070111531275139014661566117702110369443549680315402473365141827023103246251556137908106914710311191122511313711382113701444155162375982409901010321111512153135014804151101651175031811319113206511312413120495521268107277811391041012211113122451467220935744185702677762826591311073811418127021310814252151311646717128118115193101121214835141126547654873581531131270632534905212678271488092121010811351277138014212151091677291737664595906872773689093271028911114111272983766442151071179124713176490510206120793088493110615111711151279133074515171768779087095810521152612981342114881130235317249545143179128303185490555696751813699610184112111672791330744145247615274998187911110200117512561318714641750262398443530761714742283069191512791398415355616471775845493811088169529633141068512664511302363714241550652172128164924110132115112534134911421215421664175771849113029235245025630634741892996103611191217013711421915141162071726018141191302037215302284232072414119519202648322248152381701265320746556911131220236146151041610078078292931310761171121071320214411167210803118490522764777652837298710401190121041347177027163904315188611572028101111122383524572510736106738870915310351190121321311111312202361486540610717477865293721011011143212901325314481113127703131422251161107658110911501090111321276134201432111312202310444051661317431832949010142111031127113771883211031514905282610578685197710227113871112383130044545113647379981031116290385439577651112092583764805207617111372115356440562645676285829191927290345442905701615537908429112106111218129031054155422647726581050936105031177153126137774331511065174708511113129235242965222638750810729381531261386440510716767230850297610211110131131277031314222511611076581949161017111259129113771424215951156321633374112520111012147234147735716653171185009440101321170612476131211416111422903814432547561047103822298281027112826137754716557061307212864114025193316413151226660790853391410226116112135013358141371516016911787181221881273152448351386117290813494131032111291111210013262441571629724287694710471116112101319822463138411051406907718909801010311312613764665462645471698631169226436144154706164715987094110444111912092453376417352076411116821103564440562644776285739191750215035342905136613977418959706141271365451517106907408126970210910112421217213146143515701616615726632124268516867067300865011191250390410751266820730789093491056111020117124732994565518610071058887990108611110211002256330447015910627275189091115105111311216215221083750410325966116798833919272903454425955667172058631701213134841154036707476841931101801137123021337141070151401632111124033614104574690717184197010431116131230133011477111240333144765401651740187193581017111124033614682551613077738909329105561143012471131212043451412054466117259890970108551134412275138111312131313041801550621275687191210991574247353049056066678782129140103211771287132121441111512553347414259066076686493510170111941257131541463170275390469951606757141819491111927290345441165566717761877929710631127290356424651326364764170235390469956076262763192729034544212556671719581119771029711631772251341415957067771248207910511927290345442755566717205863141221123111167279131614665155690715389099151045111361212913110146415961691517259183181913620702147322702238402415525412263292780728682939179029031214710587961577486874392261019611101113229034034975146613071478700989103711103612321145421243441480532968271045856971108511452131223639641037532613278183529961022711387145028934414756590612879087195111472537332424352226357418629761047117611247136214750154716711722218121120225393103844751086162730885129351054011351211111522193370344154406176780481913829303193452578669071328769301032113082683341745405118364479885141540225739045053856567305811093291048115402138314147935456477881311572150332421757161107222844999511540211337914508595661062796851417082840315544635463613177918307982010981111124811381014182151251665166210731774905350645711981003922711302903714905897616873583299451041811702122081341141461542168041748181671934620902111225002311224957255813726637914417519655175618810912410222115101281613245169227413300446551376497772847111021043341417015124632978015125323414146510063579088049451761241314644785285117142903604665416123775878151242635244148515568051712600352434254116110739284589911112503315549251246757751562558363144153296911222237434149852111312156348743259061701712483299801144217013329441113424533321461425253937494955856610327120686791015128133584411472107233584515171064115125039049055396103873284119329107711342145312547511012416356418752851512791398415355616173775832991111722326316349325766317135687914710351662107317749053506357468813599010131171257013751422811414121393130438258401322132531204920149821303730410325545614113292110360144771352413904539547690710328479108104711808127411572608316941365150629176971662313364325116357143815914124223522411617012211325242115716568761851192521014011471129613164147158161101728218191151240837041151161612523222478151806717448235925158216213651471534111125236643153663275282179147101571196015121673416426569764507508190943105401111217431264905316106788479917106941472450313241151161131215317144285116631278811091100104611961224313811113121373114116121827823154235540113121306337410805200667677818872343414825120368237908121097610161181113102903463426317082413406456510191131220235094405304127624032511752179390415112022146111024032244905461262261113092732181532290325113021403731199627311712470353430311312104381741165116116114021413130424558111701276341461541634151289639048405976690781825598110132111316128013401486153516547171301855191002064621110221401701275031021461653569571108909145104241141126113301470015136163717465189361919120214219022107123557245372510122617027902836291043054031413321103330434113511616462230170824513633442453764617908930170924134064565101912172353137491513561330778920113222533102473155162997161879511010291131231310824111517161717217149722173524297522263717161862931210371112171210413841418159016222171681811019902047321501522104325492551680471108909722104521131217032634115116113122533741490550632077358540919113121213334387578113121463124421259064237318840921210371113017412103390410325506116790896993109411901214213511493515716191790184531971015722843222451590675074428779961962841310241945102691376068811114022673463456580261911312465312844905105262907118116164122703575418451136887121831976510108113712451131121476113121803564103557651871428818152624063193439554064111131275311641065316108771108669723106181177512110136031490156911615228631074274510011382513756435052756517874890910611031611724127811361112012943540441851716110711988799010571113821131164425516540748851912610371190121411131232313847825866221765084699010313115712540115029031954695511611812313108047154516142113724139041305610641721789292171034112691237131281430015518164111221230436841385926204726281221131253133541325516751790856932210741112001229913340148515300169017711182691990207792171122626236224305257742611911382803776411054166579084949747103401198112411345114901159216131017710185519961522923255413205816672747867791151090112991272138101411915629034114207528461317358989311045611961237133819624163137410451406561714787596391014114542124361349058146288769589697561021119012437114027634141165516261789810839751032011901224113731431151081162251737181310159824063704143559068174181355183724063151447519111262331241045175690714081989561024611132121441317014121151431572903422441541863771416895912810170111812129613781411515181216184172116721311312044035976146713085409420147212431204166511611611312453484110571165097618202914401131213231044531516669079688829342135321163414151518536142713181191461071111441226213811411915121161701711018411964520512148221702318022490252622612312713011382413762414051436107712982169901072111771210171385014141153421884275310446853568077218870699610421111612200111222663324283586613773781009751010011137122011140213137542625906132711814699210970117125713262143291561916103172511138280326041155231641872838929116113121132624415180670176568837132292236514251113121135344153161701746083792731061111310125113536147801562166217312187619702201461131212136314115311113126923434705309677138289079901070111327121238137761449615401620011312788313145059065575185369311016111571250131211480151115161157174118561974120133021115221722344324540253252690278128191192296366474153163673281191361050113201214117702240313049056464171048162911010482119012851392119021071312541365886567187821416952953774755566187779156274039043275564637477668308115472107351497253265711108214134342025701614676168324951109721132125711832120367421052066212719119962172334113126103964805376442176625383116431579635713768529935810111115701232131061766231360044875326907751835932910101611351213711502413624705476755737893971014115262513784187511066037908789971196215039045615176136711186919971103711846177621443352428354276957908121917510566117125221375149211591266312141395376503738489091321051119201261132914136152021671171411140213034144559061327200876957103511118170721813166475575615473281039131261211345451570668075087291111092411901289138901512503324479596637768017723131341496537612181212246340141315116457358559110105081166512961331145211322963486476551361967831815699010306118912176134514207151096154024123207448351156251131218396412459326902780812295311010011191217013473142015111168401737184201962107131204930513163574258871956910561118712121113122023704968512161107470830311312770382144635606677678785201776270390434157661067414820798091083711305121191151219375460510761777908387940610901121612511390147501544216771796173295356249052226101779840915013732110341420257665472228132911510431111381212141396146215101161501729718287191502014101372494316044154165617781991351021711551296136551495153131622217810181191247256315943085116631716183089108103771121512576114426734724185906207777884696710411190122091378142252315247755906137716882539671069111921229713602144321590161321751187801967311302503732477957366907102833191071096114201703217131164515906111571166141246639049205906247755283295821051111681512183327441005791697773587069321050211630129381329914497157481131221231504167590614271038817921110181132213832302480532668773281195711057211181261132911412414124913177490531561137126816214723423152432523567478681799361095111511251013311459614721993684315117615174787896951540229031114240596636171138471113421393101442459569807112865616622813904315547169767409882914710861115127631144702545696710861312142732874415416112179582379190105471138211397452571610311121243834504126541861997113870514727813142410385476108716313622563514175054261787790885951107111241132293031414110573611397782811911310961177128113626141290390453951038696712983197481012011482123713794113621013293431574614121708341490510326457616136271313644153266675758201966102021160112111132361312101311141905516157141217083904655416130741383189706109201190121201392614901514216321776618311920620139211252211661472342390415259062967328749461056113112361332145215213114421701332944151266327778356131223331694515248620611502413624705476755737851693210120111411125113901413151557619621403135461536690765883097510981177012701310621772210379143075516539710388472970110757111601290138214501532016181711218162116029031032427755164547478160996108811931217513475116021423241410355516120741881166117274137304101529364377377850990101301113614721543532490515266657132844091251072215021903816447751546533784785359981072917082221379143075516178673281997071074111930124961351149221532916451735717302193390410353316422711181019120824503706411155165107255136215037914307568631716681209651028211371212013115614371545164061322856314074932511166157210837945101216114024833292490515261897793886791351041117812713548113029031264103529369073298329451012011920122471311661412753414605590611173186159340102361137124513911416613225613524655418640715583419112102661152124611310321429615901629717126181120113029231011457537618071618116970210411110161962545314349057736222722681199710521171121031192621453200486518761117137081909321105711711267113151490158341646217818116195320131114024623116426854626827792786601791296632474104555169071678576171229203263414455726357366114024623259450959061327778792011701213134841575416710710128441949110361122711382643654365137113121343510449157669078618102113824653141441545169071941131232326242025539610387741834495810110117901290134011472211532424765516443730612282140533242335756175746833911382903180470654896567120810621138222134904975514163572591138248837411051316142717583751138245235804706548961172591131232318542775706622375187892251360241323642185111649171058154021373110432151346540741852922511312613390460566641731827093211037111070181290377453259066076681129656113823193354449655165107241118121132514865207613871108259121927335427959521125252341410325441627479682611702353170419451666577154818912052563754294582686718081242914810157114281264138414811513715224673694147512569073468441947110540111144129613781414615761630116972903699456590622017127013654905132659773581999471090112531210511402290317747915729646579687891461076111477121741272197370141295906739770188309951010901117712771314314370126221913574462569614779178110921106711130122561377142411202221539849056386907123811594911057712272249324646135248641710328441927410961177125213320142011962411390411625356212714186097501077117512104912527013654207561616071031845792491034015972353531441576907100084739411062111155122531390141751593616197121822813707416155069073841737290369949659062201707213737014707518446103075188093541011511145129013140214511531163617321845119141206121470229023106215972353125490510716776711382271244270136542075202631713608285945710810117981597235370435538618673582199610781139712901312421419715120316214178418811910311447254932894861596690726581669651016112611512710350144652465872628213159222863107450592633011702150390456151761367111835191751058113512479125521103315411359663173391418270238884235596517908509141020617092111313947825156996729487919307101111971210413711490151115169017706183219712010311111247353249056066671008989491103611267136271352441541622275689696911752963297451596631723615127913562475591615976781269172131223631444515906417110682369691131212031884254598261377706811697411051011536156275314243951246482761858937107301113912811316114521571162411140247339042465906767951851910321071611871221615129037064106451766137147236233242535261113029233444159269673681991151049111226113124433210412115110677757821593131041118612411353615621503239490516761567418916157221531354535590651774186811312202369414152596329765281109411062611121731424508526265177981679320101020156266231135450511156111714718127695010110111781284136161414215291164717451829319106207732166223181962142390448590666712128140948810501137012254142221153564905442613678458409411077311371111217314245155106907212890960310132118411290136031454015901614417540189019205205402190221845237752412162577526142279028356299030281314132361334134343515036540379133812039540401469413654215643904450645156469047214484149931503415191521505390547655140563215761658103259556078261139621166382648136560866859679068506916702017502533664115139662738848796210110115012320133141572167341643152126967578669582109011901233919621423904485906667121281409371019113712423133001561216438704120510266673589099610617118711256131871477315349175024335444355576667100897391461962142390486566611072888131999108101110112713571449915535161831711018191986020962184322750231124942251331902903604665416317101584793110215117501211138921411719021203100543035906205710281179108106111512663644479159861537561845496131090118141228813511466151901641172241902713960451580635576689099610843111681266134114142155401621917127018351976720392141221920177621443412446355766672989092241512791398479751762007388814697971052811511266132101410715561618717511866191102050213202231917126003514665776357908909539109611901210321343714377151361673175401850197362090211422273623108241152580426962765286629121303531903230033513466351903641373211756278131138490524768717307857997510513119012251131021490151861632117129130527341490511268018122513904261912213351482059669071040892996108191177312349151266364447915986153756184549613109011814122881310414961590162681790187071979201442196224181222413524905167622741830099315127913307416651206102766814492801074111159121711377142021595164417961821419952046219722285523902477325811707260328941115443651731892091210321112201242213220142481532716104175729031424445437623571168509104110471119012501383142201356224137549435101666790852958710110114112352139014621519316137179618133191042042115402947310254139510016148744586111750296310204649566691781083591241020711445129013193143215411645017170185431929420902158922469231362424411492653121046205769675308689192108001190121421311741425015716421177182491990201112117817502963102045815666137790851691691902963241441534615075408849411044311611186246315441715967610176681109411035211901262131931417615361619171151813819508201133179127023920466543961837390811094110139112371215713871440315296193216039049055816667908969810101008111011266131161417715782164111767181371996201332125222747237702491725902619027976180291366490537657710689695471015011770128661390146591566161101741187019508202491512663165412057916987518669311020115012657133061751282035974985977657766811093851034417912811390426051212610873285191531025311661273131541466151421691717874184791920720882153322114239302496251012666277312843629663090313553251336634146359417912513156490510326149715784149641025411429126813120143411571161781727815727583184411225177614676488195561152225931524451108210437284116556164217540817469190107111280116129033154113521697679586229110105821121812154133961435411512287390410325556675713882669810711752122361381413715311652017325181061952020169214412290233311655280638647205666857578579124102221113112115138114530187290331544815366217976854091707104711371113021131741425926527908960910218712983153456157561325731382701797213739044635181667710289214723423904152590629673786293210702115001214113401149015506168001766184119150204012154022782366244172572261502778114324131504401553568207908183910401021311183125713106214120155011686118627913414417155661397908222919310711148212351318314571566164017791189819412030021650137248379143075906255795841898561016711140712713466147731556162201121276636547851076871798815395611090114541220117972307373544655147675777381051797221639041025666540753787944810442116612308131191457156616411781018399176926753107145756661807881750296317345725416178778540910121011511435126613511466151861612861750253366449510169072878559287109011101125713661418015302175025336641151396577418140990106511111273135714661511161411726317126003514665886907142851958010103211164512511366141291581213524139045395476907103285796610411110911293171260035146658606907418909103210167116131290132411424815136161421751185701911020103221322275823512466251442632627258117274138045405520654079885191931033618024631544171545614271118208990102721181124113222147115140161917650157264321046651416437596166278312245651876131751089591566171254035146651506417908142910381051117501290134231451157501611017661828011482903604665416707978791511047111001275137141401547161091179018350170828403155446354636750790820979110307113411291131351479315496161551746318130192042050221902279023282248625662679127307287829371111217314241002557066587358519791105301190126013661480157471670617421852119352057211472273623321243125133126952795028732912414123113664108530965176681469941662199390413752916967142851966101801130211502413624705476755747866967310278111217379149852986817908262919410841111901257412629036641085186117467847910310170119012951390142111575167317259181119161202612190221322396247062511626327273202817029489303203111032142332383415735414366437614386839114013741240421174316644381110421193223179124539045665102717972453120410675116617972453934237179724533644104513221103634754164907147817691210101761170214133217475051476457162179724535684130532717972453110457251055167245379417912766338144559666911140278131934905126690769154021593144490550161201540278131754205586162367184588619187610101211217121042137914540154081673117801187031966201192182215402111376475055361540211135641875102811402781324641325320647771812097611011711145290314245153066217790810329581011011708127133911483290374454590669071308909961011211735121021350715142120339042155131685279281098917115729039041935307628078189097310961196122411373514102155071122211631614534114023423654415151621171181469841066114112901390143615121516112179561211210237914307590615174187069321050211630122241351141320151701642173111866191182010621412222123708249025652612815121133242335765877798794181068113122023401443577811562463514211516161847818782914102921128712687131911496159016501776186111962203221902216223115241672513526372710722890297913097731963213961782287734514965130611071618210983106511741121051390141771510621136220231484128526464577810821815129037504442557671756215402403390412153516861142221353297413555168476684199010901136121215131121495611372102390415157916307773581439837107831190125513961441157061632175021863019612081215072295235182481259581962520350346305111670279471145211137024480551666047101881119899142124213714536151215332447059664967758479108106801512113324233569161107668723947101081135121981131220234014435778113121113170419051551182621443141427951511615772068106215402403390412153576861141256239044654064771327154023423341410105506417148469302107331160412917138731420515524161571717618311916215402342311646135262646571568102141240639147705846147716112182147359246215198681713318542158390418611402462311644545175647511602533290452516612074182139110110501111761112173321457590645371548130961104311596121501572710350144652465872628637166622863107421055061774388993441102529031685441856811372923139475906717118138127539041242532631763615127913454905915624775761797245341442475162179724532494315586179724723414408518964479684192471033016723973904124255163672191372180319143251426101742381699141105111311210361322183390412455906706781814299010601175012451336141971418270231352477558066702745827013126113874111591631779611042471342248405170659071108234961617822733024664115122233167441559641770841195910128141270336743415125635736614122023745853265971418772916810282142247331394685574653971038896914510321150712967131251412015965161166141253638044884522268107178810939917725553414300565015727913314162583961207331815914223443457441547690710008709901011151118111402139738064121553962777478153614182702353941555667017773831897021045119512188117274133524905201633171378171941109761172741396149051032652796411727413384466541611127101829391121065613221383570441513161241138270334914775604610187538704113421313108467570669071328519706103211281121281130212031032496596651751085961262265313041125137611302903202453951636208760181051126226531304112595611302903214496550632071782239371021411115125113510145961262265313041415724132250731414102580914121701366490540647771811599010361170212737135014361543167301713718917191102087221121226623111242361141210433352459151116586113022023424670541614612022111356349051776106215821103514280541616973911155244331541195116610871418439236113622023777422590645374111783222320245151074141827023144585477613172028330114021413130413151020651757895911101471196122621380914411556166381782273039043275111611471078766937105671170210303119414754562451962108031194147579168677236890998106911518265328245159661151712470342248405170659078811781138225331432416158576777147889112532855396413151256132710271131267839643755461562713390490587620272538929136110811130612457138101434012272287134184177593065167135812841612465387443529969674581851131260397249051032678717011382583357475872656717281661131251397243251716367111851095961591292384145735117692731872915912663121413953163673281192021060111301196284311046653768017318258935107111721276131241420715561631171281838811362202312814255545768107340127121453114341455966412746381909137611042105312545051961367568429371017611148122861390146415661651175101855219682093218322235523819241052590262271992313884325736775658110931109411321258137145601525416750171101822717972306362045405706418728083209169106511142123713539147515315168177318451932813227913410490576675071428131966101286112581797230636347658067573208329236103951158122731371114681556161201728617432513550466511565177189098141221212638044515709627377118689561012011814174325131802466511665177189092861732910366417056596577668409978151279132141345167615073184819501109011321211138101490158016251171351841194832090215722274723446242272513526352777328102016727013621495052236574723888119144107061110112102167221311542805320678177084189353101471112412661345148101732910366417056596907968843919010901141121321139514773151020170125913603459851556417100890971014011537126613171412415661610201732701362145705416867818519540107081114112706134581410201104026635144875605687518510919617826639044435726150778151279137645157806425790879199810751177312811390149615843167217150184971931205961732910366417056596577668296925811121737914985316879710168401996104821110161240113136142511543216347177318910196620170216592241233724150259026132782810629663047319032321337234180351501372441343494151506172751842394710343112181234613901410215661620317231183219466205121129022662390247225128626258151279133064620515436568715789099610843118112773131020156270931554586576628574387892061766215136641095139621275186691110139111331154421232312054157354596141711484829671030811811220213751413251531316270111217379149853161041741981210947810418119781254313110144215790168101790181901913761131270341449651461117104684189766109011571214013901428115361161117381890197220432159622150110021703624515104164197121081819961051111901272131501441154621647179161130225631817490533961011733487509381075115112661381214431527611362597326604905349610547344837976105221132124113110514961510981689717110187619372076215222232235932472569267271428563297301193173264335633473571336737623871339740624110634274317644745414649047157487495645012105147522395390542655575615057791587059112260110616776215263376410626529166180674168750699070522714217241736674124751676223771907857419229331504226590613771188519931039111110512661390149151572161371715017362791331473580641871115866990109151179712146813454148115490161621755418511958020135218112245823902471256626741274622837296323095131110321044335134255355493618393710703855399640964129042131436644904576462824712864825811402139310144125503657779087919637109011192121027136601662256353941038557062617386896914110172119012191350147715481621417120189019508202682147822312361524372512172635274232883029423070315653225133256341103525636293766382913990403214110184266436034417145724652473204815019024183751466551675079368969106108011351296131043141591234231349046095376827120892096610148111571242813641474715571693217951816919331110526631194415147682790891597210317119012321131212147117972307318742835187685710228519418107021119127013221432115191666171291817219762072213402210217213913904210543613167498909191104911901219113711413711587816186178721870219804201921702234232172496257026113276628352925730121313532903325617126003514665806357908909539101038112561257213501410415140165261749118721915020432124617129035394103854766673711712600351466530672754081269671054011118122621369014141158131690176661810319902014221902236239624902520626192277289029321303913112032903332134353511136307377173832711422663101429355169077508307977103251722730350412590651721589093601011011661214113901436015110162931714118901936020110212732274023662441253212651276628110295030320313141134213934124503572629790832194110300116501208292368433551376540745683909135109011761275013471467152291708281341466530761087107870293901013511116615728037541395418646792019121833104044156116417747851910810661115512307133214671545161058192271313642275702681741866930710108111071251131531422115137167317451824519628936643075916666752181479451018512142683124147590668678938130931106071185124011351146615812164317596113029736641035327613174438172911510411178121761341145181557165001781618471911020327213222106423133180266379149851506153756181305990101032116112117113791149015177162061775181091974120141121752217723902476257312692272022831295863012313213296333003476357503614737453832811642157341446451036327719087041312520379143075180690710328999282101081137111121737914985131167917490816297971070111049121091315014103115641169017132181261931420742113262257323902411512596267627126284122910313067731903210033170343735155366237131381523917040932411104287243770447245664690474434872491505078170821032315241505109613387618121297911090111771277013721466159016417177218150197812182903152447253162697808180916510621151129301356814121015104616741757187501981020852172221802315011002110315242115376110730582119371011011108112211133714110152511651174581890194782072141822742372441825507267274182871829730418311068327334183421235736418375713873941840698417424184310924474541465304753448749264501005117052625351544585512456757110358782591074604196121762110632516442365906612467666826869267077071727266739074443751907665619222233791498568630777088789115101101124112114137014724154181612321751187911912972067217912216223682430725782261238279022839629831301203171032135331747347535663651376638128639258131251038543275122610579328873910410150116612791135861415015738161028177911877719120202462151225472353524725157267732781132251365441590653971038810491501041114911211513621433915461619717431814719722052213202215016232741387446251106817116826199611741235390453951038676717108419761080113512530139014121157361650173201838919715117142903654415316796732185197961037111561226613100114371520116371715618447193720242137225571137279133074515706632710186879133101151114612857131841421159711622011442281312848295956480711582279138113029337414150529169075398103895610711112871225911442713706432756161517366890919910671188124613901416615115169611721503464775764767358589611096111371210581351149281532162341731511151211031009450560369177111861591031623274135143115103650781189097501045411613129013814142881511916501739713227293169453251206722716983411702264639041115866177736823119304170821383964112591164507818106970913124813874709520688770987311130275138104415586665744188096271047111751221133471752963414377569567171108222981101471622563347414259066076682269492101301118712521341144515837161331138214134147151072681751817509901080119012581310614955156516418171171895119842014721209118427883434592512161005737183793411096119801215013855147741523314723423152490542163279681479151104121190121991316014932159021653517749187719222203031137279133142695192667788816191371071126012253131341469015901623617483184771923315622663137431551267667403820892121025812012413414147590614072398189797110228937664810580161257181162290031424111459361377498112127663139435857765771108392934116228803100241105296146711850092101101101132712103111245635004705170161627671113428913120495157667017748779401102221113371137232731142025516156717088706938210255177621543804625816907374811692241021113571137279133074675876115738287892410770119821271311114692151041137248735724325846141712587511791257431104655416987678500911210837111031140246231164454516061157607826292241261270934141775791672974658420965511522643714729532161397720581719161053211109112774138218225563108429153636627750873115721053335460355766537101311402408311043465441665072498107915110931127212321378143115269165571708222735141786532619770787419572106611297151225392141205487667751834391161015211206126813266148041590168311710316122903170144151765327476811596714124703514766523667726685194510321121312321345148311510317126003414222511064479618429311101381113212540131541443115115167515402958392490352811172741310349051016947133846491091028711557117274132914250550366272486539145109011142125113221110827341445152316817781816391281073111402426310749675936721714283293071422361365349055063157961111124793392464576147233117274132434301570667727681871297810811109121081381014218152581172741373049058265037188811393021077112221231511482903604665416317255837910551077113321211013207141116147236233245435967113024131524115590620473289093111051111710124113207141031462211034947415316456776859911610711760128213813174127303539410385476108790846595210540114771211013601143291517216717813170821403754755358613874783299118107111692126313337162327413103490514262127109896926510347113011172741310341015293671571208206951109301171220613527183232937914406511061032762870896571012611138121321797247832774685158179722023253437151216773798851977910711112421572471380141881797270232384705357676771787796210750111481797231314041105666377801837959610221114411224813661432151411637171231896191902075021140225431961235380445651876650795897132290340349751466141713081479461066115261251913771466151287162591962403314641305136641874186694441797231337542445708624771069824792621797270239274414524767078178116913110178179722023253475816907698136893051013111161126601383167276313164435299620279684239138169529635184801518811302413834625212667714181849116210226118612791109145024123454413311502673321043259361961512351313741555906142716814109267103611153114724663904920590632975528329781012511117011842729360646454167877854817722173414103256065047968909501016112701512903750446547671776681961572222341412552891707265322241165516411717781062114624063324566113122023614682551678819262304337419951516371741826218121103752476255165961131251378944655526170766614922406321745252966202723215122913161462531211312713272414155169387141890933010170158626003441458054576907392113125863702458590692219602150371411405936407212869916910901142114562165349641105516476762831211312406347420252321131220235394103854761087518510925611312120349432510261131226232084745128113125133564741529161017179113122023671412795476108751851096561131290321014375122062047908250113124334334322510211312481374515470690728612212166378241556236102113321937824155823612711131213134945157066299715012242513873490510616275782286971138220936134579590613675691437252326941501193230435814565186114621713354491560911812522330445157864571124115121433044138543666178182359511071111081211241131216031174702512064331131275311641385416491722612182863221414458464067528138911201221211631664782515661074181671221230431281138292320442321202211632681131253133541325516751790856932210741112001229913256145961526016851730018901971120269211741138231310104525416253727815221693514129058162537672851971103711227182241311645152616897111856813712406390413655691512523127542261102281319971582153396519802903454414218921873270177027703624312160427001151262131954131510261167528350113125135141205212613911562413116451510036183724183419151105011380127013105111752540389211212116396411551741540213523892151290375044654767177668196157222234141255289143721553534259170121313484157541653211382126318341060536623111312353296470155301723263741066113823236446557706246113127323414510553214912763232117628034043252026232174127903914791747211318942361708214403914450174725203540488174721203514129054061039756895120227340469520562221110240314141945906892117029037114585201112872433564715906922137210673564638156231321047153761081322903411466513461401524289366016152923112711462753614415510653219026036643554666778061131296345411001692103317011382513964119614662513714120586161021701218632044232147288233243701121281390451113722043981116251381422552066907227151290375044654767177668196157222234141255289111222146364442117012131375465256463279561612903296410115882663152147215231154905204651721483291101020211232158826631521138214735044995101811312473150443578620615121163324110521263671026147252321642271512523324960510211382903704855511664755689093801131220235141565778156927231134489511969671208909227120029631154905161643515402135237641941512903750446547671776681961572222341412552891112227534211701213137546525156327956161290329641011588266315214721523115490520465172148329110102021123215092523280416510281216222513190410901708275137514266158826631521514274131054435596110521643118146021421612682317047735566102011382773161413775416707470890910681512706332473051281472108387418132232351490575064674787197661019615722223414125528911122255034211701213137546525129632795616129032964101158826631521472152311549052046517214832911010202112321107729034146251511902454314212892686311548551920290367441953461588266315213724963241447117912210390410325376194113829234514905399141245133245025621648171885194701090112861131271031564365502696750285691861372512378414515773656710201462218831551142628043514905750646747871976610196157222234141255289111222146345442117012131375465254563279561612903296410115882663152147215231154905204651721483291101020211232185821002390423211362241373049052626907788329491101461113111382903704855511645755689099341131261323049052221202211335248152061199247317413228739041294154022953892130721553250415152496108115129037504465476717766819615722223414125528917222102367442117012131375438253269561612903296410115882663152147215231154905204651721483291101020211232194291337448359069911702263368113721069314243675376977790810329244151427413790477512811382923451490539914724513324502562165771020812098141250216131614905142651747089092861131221231414435596181321426377345659666567718773956101020151290375044654767177668196157222234141255289162252732024232187273245413211102152350649051081114322823102162212032094128177280375416551615571518629312142214331104872520513862155341478576196177021663904138537413121623744185217680471121546214073514315636123323531084124619072629169225136064170154025934147851461412106131654415786576147210739043155326367104619302473714103114728873744111472107237544756151962120320142391111247431104665376801755689099031957210003394114872823120449359062271131218632104615222681759614622110312542891741223136845461558290315915621132114181135212331104905487641114872110350410255511196220137724779161825273109417126003964905506117121110222023414315246132279139841535561693376687319754109011761241139771421615791169771711182221924816924503412438254296102119251832561791221631574478564651783984592221512791331416258396687758187912510181167279137547658046517908837945109481772570338249058467871501701213131164715616511725285319961080411712471133101416215190165851151220370451522869079082829961050111271266132021423211121163564525666125710911372181315142075812677754846924710761118212111311614311510801661173118691194420417132290397045405366119776876914110128611258164123439043551203682379081210976109011530124121341144061515716961778181471930111512459346343375138670672688102128283103342365971611371231811097110178112751140246232141975141613878386597411096111110127301390148215227171221913214137511617714281919199102501147412901350143201551167061741189411913315142221368490584614872568125914914182702340841105116151753181259111017111511264213231143115177161911774185119312063615822830390414251376202714485195211058011441125611311014116155116571714118130191406207012167022902397242201590225032114415406317211849941107111901211041858277433194757966775118152910216402121038642115418643770841797104391190126313551417016124133247453558236907508320942105701110201419215831334460590660766873975104011118712219131201413315125163117475132284365474158136643790853991038101561141121136134714606166231336432511620276018105111312126035954415470690781417082435370642165866540743681659123110742113391531211317410256161417418423927015629031914625102666732982891322507311044735230153121131741025547690725184194701018511242124181376511382108343411154966373188278961101241117421270115312513127470256416315715781169831042117361277613246167233538642651236642728384171151214319141315551673712184629661081011811246213321449115481167441274286366646553161327758899841096117361251131347113121131741025716481757881329511047711230113127603904845526431778132951105461190122011367141151514616101113127413129414059064547528431971013211511261413611430915151162061780118129191312070621902291023212241382552226412730128962952030172315303222533963430035131362123710603827011312277336457651200682074184769901079111311247511512414314047275590653177681194741017111901213813771423011062413471447659066076685794711090111461236111402363645432951516606747583898061012011177121311356142981528416901751718531192022061211370222002353724110251912665272022823211402342341455056476130751884966107821145124411311961131211314647051019611871328154967102196116612190137041138227132249851306131728081249661032114911214613986177290314045355214621079081032937101941138260836845475476540726688194110360119512411358142811273226133174261551631763611231211037141785305652734081979174153024633622443597765179087509461017611206112127913984845566152270131314181585864257497874811212887326543165906607152832949110146114941121271312415153265171388811931104511901277013961411215680120024733246475361690712941307215532504151524961081113028336541375110682779181909661081011421258619127303539410385946907908142951105841171212313110114151541167117901851198592050921372211023662432254526146271701912103310324502510966677258810993610277111091262133011420153716110176618321976620312120619122531080470258064167107817997211010321137121101366141711541161376191289390413715233624779683009250105031162122413653143715110166617511186619111205861912173761454059969673778909142101038113712110136614130154131631817511851019255113023131504905906539710388104393210661147126361362146381322226318549058376327458909320109611321245139614166113727913307470357166047678629929113421313706410856769071328519706103211281121281130227739041032512386110771817893741372465315543754706907910881932612082450370641115516510725511302140351486528469078728741910191572222373649105110614271068766931105861572222318044154706345747821614729031018490514261038732890942310102151270633824200511066273128721974110451195121176162249325942561512222392041075756177125818115362110366471511061397133171231357044875376570716181169702104311306147245132241515120613067518570932109011106124651312514226170821763167415558556757128909103210535115112142137814465153116222162255839045054669071308732946510125111491418270232141315116364247768434981014111743125101359611822167315544359776125731822517122173524154510161777958293933310511190127501344214176151621622740390432752376907908539996109011103212321390143111566165617412188651616267347645352166407240810292101066117411255113501432015561681217431863619021431564115581069675189091571076611147196214311845025656907282835946610321141125101359619226413514775202671077287419254104111501232013647145115771690172611572437338241705420617274298225996108301121012921352149015108111362833654340541768927478222911131011111596110914502412345441331486213039045351166412714181769162151240631014905103261097428381914201010511135127201310914504151661656177118901927512702513140411057916141879081032920410561120412798116627539041032526664067103811591351041117812974182241341411655161086778281080911510226119012811337141091153716475175218216196120121219022421162523134064116575681772851940610103111151278136801537264234064700513064075683199411014011511226113714175515411651173118636110729134141165128265174258446971067115112262131101413815506169017227153721036320547725761207558519311063613052115311424905132661173589591101036114121220113901451153516205134424134643057006136737846595761051118012661310814106157661631172061772103233104483546766971478776970102491640214031104685111569074289399610293119911270613901478515712169017851820471974120902178522110237412490258526118271162899029115301313170632903314034401355636803787038102113122023614137052006136174081360935105611111213171328911312202343456151106160777811169403118129031404692571267827741880691341013651113112351311614711510461610211512513206451532167437118809761013111111211613615145115990166117930181911913420512161422322351244762520726902710322847296143051314763290332591202233390420151406150713181191161051111021270713221459615884166117501890192401883296369247125131620271138909177101062177241435414104513161407212851989107711133177221035141045136115746890914210226111912901310514702151161161311741186721953220312122022418233042431225662691027232125027635404446541696172118202961107111488124113901481015390149926037504110549065317518139110108011204124113570148115151161917196181151931120131213122108023459249025177261062153126031144035670651781089091065101471113211312613215451599623746384669110105111664126011314141311588116571171701814419472021521512240123130245272551263112766289029220113127503724885526125713108111913110110117212110134114186156611512910311646552676437111890956102461125212131137114568156116511172521814019471209621804227237142490252822619027585115124083704905320642713289092081029911901253913511411151161661175218661920220232157213131814151520768127778549461024711761218213111411615133163717108018711990201821111234390435512036823790812109761088711611282139014238158511630917901822219412040621912296237824147253011131220236149305135619177628519596161722623114179510061427376812092151026411611268213511478811312414389446335159691715181119186101021146512492139614534151120115125931164465546361387418706932102681173012471322114708159016651712811372116321241415926147528909129109611476123513178142361556163117128181058113724063114175102641754089099010361112201219113401411159716110171001818419402029921140221102341243625116266727986289029814168921137449051032612127139896399610921131123391143727439284905816123171108719178101062120525631404415282662718783194061575290371049651556627187845990102471140246231164454590676741810793871078113031217113251425915175161386147247035841243570169617418116927210471147012901340111072403335745265155634174784709518109011361210413836141551546316107177118390147247035842465701611671068253990102221113801214713411444715901696017901815219175201386173251354741475436544770823392531067116911292132971460215432161321790182271151259313949051756138767841795701041114171211613771431715431641717116189019132201382131922150723144245225522635711302488342549051246667118209136104781151125101325511312703492450522169275388689961083111130124731317141212151916901766185119662031212922177231062114021773754167517561386179125073454490513764577816217082450315541385926775681399901025311521271139014137152301672472324947005436299728681569116108711403122961708217731067410785125614478181939961020211131121701331141462151301712313419490541361067668299901032111171214113542114425135224505130611397908105297710160117512249139214251546161141175018320193082090218522106237662431252061662107390431556116826753082169701053011901212113321417115771610817798147271322249553416418758289094710297114461215513463144715711610517341183219482010271472857390432055916557968479947101241166128101311914112156561171213638141195916146711085669511105511961254013111456151871690171139162212032264615541679175108573113127913108415551676253752879191068101113116112106713654146115411678176318142114628235914205515064927758214980410361196127813475162212032264742544664211600215539547665125631756711222903403497514661307220851986109011249122827403414321512176417718759846101211166125171311114586122821503414470534564772161172663314365326117358839901078118431241139914521572911302652351410356661707101830594110561118712901336141210156616481178231811219626113026523514103566617072878305941105611187129013361412101566164811772185861995201122174819626533103490510162937567895918451090119151219613976162212032264615541679175108573118429035044653206261741383189227105111139126513836141651541167817746151235737149051466116710928155947310901111412411351145341549616200174718142197012013121352215123312468825512666273128202937911409213134224665236683773785109172109011961212513611411915661661173718140219176209021103222512366243125202627511312923822411051406134777815095110661110412561390141371590163871790181119305209521111227272311424372510126120278032837018832110315149054726131779182809551096111112440138114570154116417173571856197362090821102011372791341441715106650976688109120109111146121301337141471532163801871273218410325121671735890995104111190126013661447157116901787111072791349741165134620278786698110338111201232113901482153201667175118901966201612177022532392243125128263881450223638374159582063172808107990101032113712146132151466019021431564115581069679681491181011111301279113147145121532164117781820615127413108041305382625574181159130102121114112901314145215961611179018861191021472470360945151506617454832925310901122212111135261411161542113721743120441256667677018488961108111411222213371452615901665113724743110466537680173183693210111150123201356143215191635179918521972917117121423514637551615379285193110596114025313791490517763107668791920110236118141412703791420655126517229871941101341902713219414156661317348669431101711211121811962133172423522565176681090912010232179729831534561543061657526820191191074111781220611632193358411955763479508129411010011501271314014111155251641173731820319432051021596179729831534561580969072201962142390414659266877828717990106611103125351314214793156616961714183401990202222122622522371241702510726662714328432990303003123212362663791498523663621137279133074820598648071538164968110471145121411390146661590163201796188091174267736394110567761877568187911110781174611402342365441515166127135811191151032117601211213142614177155116102712002108323641665166261126527013131418158466675188790981010901151125101359619225323904605666559711928102951107911153212901360146615311615617901830819149020124216622338239424534253526462772915721129318447225816907192847911010327113212106413133177221731104265666761754089995110750111101266132801130227739041032512386110778761954010661137012387138371451156616110175018320193141782290332142645906321752858814724913182490510326377908142947109011901260136614901546163717350179723073414466515266778789096581073117512773138111212713124151532651713885429710319111401266139014282155116901775018442191762016211372923214149056066675598559122109011551296135401456151871631017932188741916620932218732211423282244725902690274011171235345413756162497418212956101111125121091702353170419451606907131589494601047311209129013961462159016837171201822015227013131418151116887742584192221081190121313901423211212887326546415133686379081259341101211171121213151143215511613817462187751966205121470229023286113122023401411051776275177241433414259554561387528101936107101134612511342147815103111312513964465138610871418929961019811471232136471447115901612941772513414434154668074789079471097111144123113108014371546516521711918621932206622147122902312941522183311043657106346721189091421043117812306114026713964165676176726614721043647438352116117146884966102171187128321337149771590161032172441813218263319418859062507604182255631104462590690721687397510401111871221913120141331584168521363241231034140559611674968770990101032114712781322311312135237594215590634271158102914110901117061214413141149015791167171032181411990201352214722712366241055251062678272362810361570279131708490560666758859095791021011141312571362144491544216579173618781920615126631504415140690765890932010171112512109145626033105841715476216732822817302663539410385141651790875094610256143124132546159064547147815795110157114651212013430143471595616661722318721915020412166613724453364454532644371581199321079111977121351314914921574316881792189419101209321102221923114243525226177621393614454587165077454816297109611521290131061471547162517465183219388147247038364905137690742383791014101321170212634131681322113412446359063007791841491711047112512465133214105811442673884115541269072078130992104431112412661398145215960161021772155352413951306454745081559511090117501228313936141761516211302110368472512863207150841990105391110381279713981475153131668176718451994816552806373434515068978048552914071051113112636164928063574985102639415621356380449052316967808827991521081311411251013596111287379149855161011714281029213150219038164477554069277291797298315345615193690789812819613109011814122881369514961516016204172321791229931164247552218729031243154786313766832397810171121112181196253639047305539610387866843193771022611661214113172166281333841205321690782832093510511166125213320141501962536390487590614275181009710103211901276134521422615661613017831865193220766213122266147271035549653264171088579236108371145121061336147815206178222293904161581666782083599510151119912411323314702154516586134724335074963522662061772217352415452496927110581429901089111561216213173146615366196297131304691511066677238797221014111711219131011490159816556174211797220314141945143657766814092491711143222771902653103245159067671077811581902872317046552726907132896976107721129812223134226633504905321617712582891802663314720566685710687219142103111206120621107390455596651712088379451011671772717390423654167307668539910381047111081232131411440151501657177311890191422014321247223871772287390410325124761107718178979110901117712781330514135151111671517103218328197212081213222246523335244962512126712766281055291063078312363210361540271317847915796108751872994141066118412813548166217376145405996540746872916225463167410253701762803754905576646178485789361162254631674766584611222791398415355616125790810119276148279133074735546561477837814799010804111104120126636845565746556141283390453951038638777481561181324939044815819648179084994410103211761245213776141259196241735147905906603754087029491105021114061962417351473059069072518199567104711109121221355142591551169017750184421917620766196241737304539510386111876018154951109011750124421326119624173191410352936147679089159511090117501244213176142361962417328043335687612671038909142105111118127131032147615452165117901875019442201762126619624173514546514261038724885409702101351185129013103214702154911612591412903904539510386507358607117274131747615540699717862911510411160112142139014539151038161717125181091100229035714905251635790890941104901116212901353114901541164181757118951977201182211170222512377024250254432617627266132247337914977568612127140817092910901183112661347147515901640112212343124414956896667441828991421011611311244613760146615750169517181181061972120142213122206116224635184164515763774838909651190279133874109584638175081794310891134417082100314241000581624771628469540107021184712951325314702153901613517249185861347243350749975226659614121393155415159165007438789710586170828523142425352956875785379851043115441270137021445152251772217351466581633871208321932010511190127501344214176151621481270133434113521765971338750981010820112801214136614731545162451472851390420352486907788142911110218111241266134714851159016331767018141966201472145221077166274137904540536765407520854099810351190125911390141901590167901790183201912620517211112258611105217639042335247643748282591421089511872127411314714175153391130227739041032512386110771817897911090111321271137661462012212343124418159061327518421956103111244123513901466157661623019023003195430559661407130834691151602791398415355616907915856931102011392196241735143005250694379168909653106491116112248131845149015915161961797611402342390415252916417191814594961072211901279113251147715109161611734018227166274133004250511906727166890914210110113211212413161146901514116813179018666197822094217229023321249025822670227452810281572783904132551697715589091371022211231241370246485666110738810329761045211511275013981448715171611017501832019314196234232194292541169677908819366115123135704487537657071618116970210431130614724513124151512061306751857093210901110612465131251422616627413790490595065407103890976109501111112540131031490157616111179511832319740204121321221723181243451622546316742105370641753981210913610770117812172113727913414417151396134797289094231066114112561360314786155616603171661851019312059618462313210479159776145573784599981140210533171490570663827908509570109611458121813226147911530716511749118321913717702913664110513867917318206137325138046651086377122087919311022217114502412345441091192259327817912216315744785646517839845922216721103194905247673745824519621423904920541655378708120910210661112121214013172214191567167517773181051708284031154463546672377187091861071119012766133071458715775168115127913984153556167574548201169529638046651096177125810917302539312124114566261477908103292771051114541262135081496159016501712181451990201422151225842396249025502616272701706273036643475742673077918909651032111058129013861141021140246232214104551652176589695301017211530122251396143001513116661710601862170721313221488517698571186293110920116812511355114100015102011632193358448354666271108619212109011171125113521144015107164117371157234311045159206127418100950107111401211113525141531590169617397184791910220902154224123540244125373262032743285102959611126235745154206671715890983410550119012895137149015539167179018103219411208216622512366241292581211126231414157524764297628120934110299111101241131141451157501690171171827813727603624417153767407908103292491051116612311320145015107116886120129033704260759065167518271952910526112891712607351466586069074189095391047119012103213106914170151651611111773189619142209021482290236624121225140263727192837294233030017082140375448054168876681389321052211411264131151465154316711740118135194120773213711962140319441566617715881849581103141164712471366141781527819623003111495530569273588237943101471151126613150141103153311605217135404110454167737194019625363904730553961038722686691301083116512321376614311520616524139045395103865176681191091109314229239041032590650871728247959109011811213713211144115534164911766185119662094217814127903374632532621072485196610180113021712600351466549610179082879551028711901210113866144311537716501722318411934201502157226623432459625812175025336641151396577418140990106511731257136614111514116263171260035141615613690724185629661031011901241713511490157501644217801829319526170821355349410115816667820835995101511199124113233142151563416471725184651932205021120122306111217314245085262691475783193010411112012451337148615111611171201846193212051218022662310824111251710265527962837291320306831143715126631294140516761037154181569411090112811247136141419015742164821710051847196142019021132210012384624512566261502781217114972454331421259569072028232141220236874325116139790822291380101471141124471390149601590161521717518475166274137304539510386477108890946510521154012477131101460115411690179018651990204621372246023112241776121622723904142541610327540828394610901156127113350141111511516811753017502141310434352512562891741211935043205735613773081939901069154021033145490512669075181051540272373649559062197109890920110331111371217113411497611442703391149051032653712087309211032114512143132471435711302557390447757416567628540941102621172914226103701437051376321712482479253103441122712405131901413015521625214223613492450519061671068108916710100111521298139014891514816174189324335604141511667067528231981910773116651243135101459619221063465479157026927788807968108311541224713511431157481894210631204945514062477687812698710403112961111254031904415691675790830591311021114312781320611712713137411057162427318532142279139841535561615574548889881043117812206148279132474173528269172138519820109611921296131461475158131677317282187411951020721117819912903804496560680472548175933919629713130492054146207754081071912610521190123741368611402462311644545111647079082559901014611165121913921431211602135356475529467172998849465102221512222311421051076567187813197810951111761772193754605107690717789093871040611901221613511490157501644217112182361772217352421658264171032824199331071127812451139514207152421611217358120824503706451955165107255113025635194315210679173078147937104511121611151216531557496516461112173934501566637747983929368105111661271131511479147924133446159062227518669711043115961281314622110366411656866714121033664263590619279089494710103117812821315621414515507164717103181561912420790211962215523722414625139261727292813311262893114170512466671318709547105911798129013951415315106161701762181311910512072110622412391424198257726662712872825919324732294905236629749284992811091711471287413901442315661690172271834619322051215872241231182439725712675027902845429316170721352390415356966116796864926510122111561253132901413581513516652171941113122863120423958164217774882111217379149859286165766817097011047411631242213155142191570167017612187719662043215962230317012803904246596617171508707914081032511143812169132931414121568161038110624433223487576631917072146335847975906183710408419131106611307123213140717072531310541355116367712831918110901136112122713390141351593162021751184691928120472115222832351242802532264821422103431554905317654071078566944310471193912813321428111402783874665906132731810292391077117912661314711302803270451255169207908477971056111708123113966143215171113029037014741527069076685192061062117712713206146215253163717731875199020602166224723372435111042150366430751506238773387599210371146712941332141711314217037824145717665671216861961010176117611213201311514901547716782177071871719256201482117223142311024841256726702711328100296630187317732750331103466352811136250370472455764117508279361096116312901330514157151201612417421878191502041215382232231711134271390490529666677281239120107111219126613931483215926166617731177221132234505138670674181319661030711200126613307144715571632171031854719022273234420154168776681159215109011910126513141149015156016471743184471602663286424157886362751831197104181115512511366147115128716259121026637914307519576707988811911610661122712562137714661511716951942791311574905366454790824698861090111831230313391149861572316391177321046326641295100867074318779661011011501232013315111217393413056865175208654955109611479126411358114345152701684157252036544665307624278378131966107511619121601320514102111121213934905411616073968107996110361180412101013771475015110166617281196256031604655307654671308462921010700115321236133081427111121213934540533690715285199611011111192012169132091474115901613717104018186191372039713562903488437565566057858789197101571146712641313614661530716921722418661974720180212942236234432429025625197724134504905488690741286691101051116612711313014813151226136084233557466487989829296331039011731121068131409147311510721623817579181086193342014272110182266237312413592575266627752813252921130102114727131664375141670279108669307102421151128613751484615901628617961817019662030721184228302386224103170725363770416156661157567811591211013011361250713661410961590162101741186619612013162114222722310924512513062615127910282129963021631933260333134863511036227372113890391840141417024290743145442164577462414766482271412713110493590621171318108096610351111512661390147911563716901713218771924120662130522351179121098369246659776377966814932106611116126813811412713924451369072948106929610661110471215313771466155216320171511112173791498592866679218731187222731381112741314041705512690379081402941102871177122291325918632563201413158167572058271111217393452536263117549896719224136647585271630115082227353475590666791182331372479339243685806747746281109661011611681267111217379149857026518756885409640109011132125113561141211590161651790187919936206512133522270238411121739345251206507388472981110265114712490131301481159216661713018459191302045921531224592365124459251052264722725928130292533014131513241333196341223551362063793385139554407264150429043604422745104461914741481131491555090516352475349054147559156865713058211597760666112876225916132903711414554286617908711996101813111301250713111146215130167501765185119700201862137227523107624432586626105277228150294130903119832773366341513589131248350415259067673785194361057119012181342149615173163217411849019130207721662211023502432025313111217379149853161041741889393210511176612901341141201512101612111757181061970220524217222278223559241038253726671275522851297903071317263293335783415035723631374983890391394070841592425124323344904521746144779048215492285019951475271539054515511135629657665837595160485612362906381648655166790677168124696670102115124133321475109161317668719521032011151131262316549056963771198379713103711641271313371464151063163717176183719412049021157225672366245125662671271102850293203032015126635124186511069371181797911098111271211513143145411512791377246653076195766890996108431181127513774141061797277232274574512126417490818494861045911548121031112173934130568647971278227912410165119012103137501465155116410171111877619772066211287222591902703465435857976907183810409416109011140121360134714540153116296179618321917112562102368741308554369411115266390479156376907132886940710145116612447112121423120416751306927146812496610471124412130131671447615313151266315043925816757341169529638431573647737835115625323654905282620271184919131106611137123281144225335241315516629079688134125324463101049058046202715182331112173791498531648378118708911610288116612811313814771512416661725111217379149855086667149813797911382903202412965906818796889966103071118412881394141021152211213128411055396103877381439511014411537129613901419315561671179771845181226633624709565769987424866911010227115741277136614128715259183265374143554169075398479901010321141128313901483715171610917843115024134349051032647781389694710971190121421347142831596161717289181317113727913307431586261677130842921810951111411210431331148915125166711790518901953920372190221032233724129125902675027372822329323090314233210216027913984153556166777581325931310270179721373904463518166777587739901021011811226279134144171574168876189092221011111391235134114300151251693113727913307435514461107233813297021058711501218713111141201573016211691211036647235416775883297911031111621283913901480415898161171151221734144156267074787559901014211103812511335114790154716103217718219191552016121902214223512490257502646278028762910211402462321491591161173681991151025611881235135715121413146443105906295715481309611043115961230212272249310164505522765057148835913010340119612841390141501562162917753182071996201017211352212023292248552590267732737112062353414321590626179878140963103161167212148133114211552116176179018871955711512961311544775416797110845193210121110321245113556141511580016862178418511936207821206221043234124539259026804271361134271393490521561675048120911010377115712901330714262155341635174118261920820128611158242231554100534161387510851391117105111649125371332614901526416170175021163434307541671732833711602107368434154416274796831091111103611196123011327714961581165917151121822533774625393698372368279952410249115012187135114901575016442178018293195261140219431554103595565647328391990102271472713354155590615073282209901010611839121301311149615901632017228181101950203202199811302823791455759066076683191561067111905129013539143715901610321747187519136209021520224723352413525902611151372600348741295326120775183594181070211157121201318314138157421613117262181381913920172114122263113029033774905539610387130866958107117212140131914715901686117102113023135474111529563771418111959611302123311342535540649871138141917105201118111302267379145795765317518329111066111251210914723623324106517165137967810697211014211311220612082450370641115516510725511302903125456531617177125813693710106011372791330748051466708738283797431062112912421361014701151058162881712418247192832091721412287223167241462579126141827820286902967304913110132196113127913690482051418610972098120950107611701127413321451015343113727913141848205690632726081019293107011174812511335014681515916351761182741913120712120822804231602410932590262222779128307293530763132324133783420614723423904315590696073281319732105211431273113714357114421083721479549647710888741130251321248153386120732183209106107211114212311320614721383374102544367627175812793210901191121461313014147157516211798118431914720512190221712231471797219639044635181667790880491104113025132124815338612073218909821032011351247136711490153201691177251817198102039916225633124454051466166753872978101421138214134514975906105732878914210841176612471319211672313100493259026201737810019192108201197712813137731428215441165101781811781708284031554463546361387418706932102331122412511316414111157116861770181441941207062132221012373024137257912630727168287129593051317063232332683410214725073904422533664773428869152109011960172827913904177547610397611841950710809113001219013711428011302923103142655165537658600930110540111107124113163149015581651171118321996020902162222423773243181130241355149052046917908519214103211110126613171411015501632017319113025132124890514161417104911302143139447526673747894113025131260417258316110720085798201012311341241132121456151801631214226103701416451116486713148909111103121144292374675756788790811198611102307374905132695271045890911110861542107368441577166171808429990101321196127813901432015252183265329045395103861047137829194710671160012103713279143115901676117411832119512066211102250233202431414124983664171590625371118160936104711130121111333014351590168117171812519109111217314249285560666717083599010731111210126613377149015142161038173118361932201121141225621572758318441122529069071528479661067311278111217314245158066671088111917101055119612371313201468151437151240139048051792681792890922101231190121021337117912307375477353186797798815395611075111325122101323211712673354765145628671198131966108401190123211335149015321161111711071821019155206692151226623150244325276172274132914250511906727296841936104501116012713103214761545216770175871902713224411351456113712484691741012111521217713160143651579716326175121875197732031821266226723112421817227903904603554069071448540916310191147124781390145611537161270173218147194720320219022350233724250259026315273228902942330513175032110336634280147248632924706577266817107185089712107811812961350145071579162201717251853195542061621161229523847241839259026915271962897614921013904287555628779081019866104311137712501322314641515016790176618262193520121217972253023902465254126156279028359151252533141875145642717784194741090116212187133661458215371692175701881211121731424491542264176687291110109111931512311377744175732621147275031104665961372607321942135811657747486759411084113112881395143201542167117701183121992201350217912296623247241045251552615727962843729172304473122532473366343711472486315243391372140233742871372961337444514724863614375479651766818099010321114712451132121490159016339151245133249601522362314145135967657790846932106311196129601572758318447225791690717784599335104961124812462133311540217013791430751906717280171260035146658869071428519935107111141121151139414961567161117812182541911502094211221227019621423504199511506937770892992010661190128213182145115661694171286151279134964423566615571578244981104031126112172132691460915801660811812255382490591565671286852617472763614905454611713982359711062112912511366148415842163021540275834544791524169071288215997110225111411263413141141631512441675317661875019112094121263145421243706410459669072688909707107911144129613418114428336547415708612179685192531013161152617412903205421759069157318161996101421137121611396141038179723073754251598631792081559543103711770121651390147791577016701750183061512965396425358556190713081210974110711119012771342014411513301695179018132019802099121893221212310912490253501512663141410125539610387568150911031033111127413163472159061032717083009195103051137123113392143451512416247173218541193720312139222345233224862113026523591479155306907608669267107421173712901310321441157516520179018539194120507214242212523110244622595263227512884291058309173187332323314071512663130453951038651744489694391051111671290131314901581165617711889191287121426831241475906597960816692010901123121121315114591596016411757183219337168529031032426651116377128829191111032114312115131216143215510161281716018407195402066214472286234072454025662645517722873904103251247611077181789791109011177128413305141351511116471771186619125209021320229023539243725902610322756287129151303151422131736641425436897418620911010111111901212131061486115411634171501878219142079211312266237124842530317013882109171212034211110230036501497212532891138021473414951555612571167113421083167411057666125731816215221543904267510636957418883912510244116029036247056569677558659148710125113112358183215531397441570613957318162192213503904473595169167329810459587101327112101227015221083784487547864171518753956103201116512901382141021100927535714102534667017208417170123423864611585462157103382189521010111386113824134914325502662174788893291090113201251134911432151178113822533150452510164161472161332410645133113825236704625906707862843392561091117731281113822803170461513606327491814694361202903201414052336150713181191461048011421148029033141615205651750514724033147757416349752872911702290365441551626473298100293110145011130128961332114371591616127023120486151021612491326443071140263538941315116440715682061432128034042125169690739114721393110415159068179085799010142114712711318715124713324113524678274587011112273311041085416466790829693210781171254817122173604107517769073878969861031113391572503714123595611041222753103244865866861796811917510117116029634544905690613073408969901016719829037454475545670711285861121274137304495566817852810329961023611871231132061222753101474059562877782845910661437261338304365750671471258181137723603128441857563807185131243131072436551662473718379101101631128712561390141301513612227535241295135569071618435178727539045755416288157235131395411159006757378459916132225339145185416681708214037545085416627858479770101901170414728563904165906412724783297810126111170170821403754238581636776681319791103071182012981317014901536163211766181251951204912132229023861241021208245037064111551651072551412121633241135246174675187961111261535114375416817339173629033274782545690754084192471020611382113974905623690739587069411080113291220013417151247133241135246782745812399510110411672313137041905321637746683294110510115961512102389487590613307162145269390496151106263752617529631114815416140113121373904202525814622873174370171280310141156264575183194831040111561290138014102157214337064300565011402831315043657316151748386561710298344145105536113328734345105756187210903110413855476707715827994310781114814223613190411051766650733181419358142236138264110555661217548885193710339196236531854905761611272661472196360144751072635751811932109201135712102199029037141951246167711083921772217352478157568175408769163101251136121471823275317642735102611718129632414549511265861171429036046654161757406131261533854515756577110411112953181452519064173268479216177221031934525786690714487829111074011102110082813571412657356131790838910421021112901130244374143585376245717852973010150174121033904905534616327252878294911095115661107274137304539510386307711085197401061511421217137621418119222463702420653216517146835970101661201274132144965506320752872916092171172322111953292115129634912022539310384475108620876721522683142496574680199529035043705245131223634141025142695279085095612192813773499132290368947255558630876031106624633054731541690778185298261090116912401322475393217082927331498617082208316413861144251370643252686102170324913774604510186537704168212411302160349748611172215321542457826457121611442113974706556695170625632314741551067711781516279139774695476787142190260366414154163007921237296320214129033147971322453874686113929173110487255671138211135104908512061411138232370448351961472713814170590615073285109147101070118821613136425355268971120825237141067117627663904804510161522770323043761962783702414057563173683296610748120826236574487560161491322143141420054211111284738044112147246633244155106596132277366485116727533074186111225133561902454320111102460363311002155383490517018232735362313129631036437545612672031175279233204130112628123166121329173110487255671131214131354615716407360114627231204325170324913774604510186537190113123534914205119022863904775921131246635144245694173216532124500590611391122210835121322897378447510868741512706341412451051160027063260422817512810388441550861841522160353541091157250831203490512169211152763276441111762137396421759669815402513754116533969079815402513358471592196211835948911125211037474341114028303177472151281140234231354105011231211037141785108113227736648511140210736442705142112524739042535105111602131534541941677211539048921131211036449052321522770370424915629031284227154021352389215729037854289170121432074134514017012131348415757426532111224136046656701121210103204423211230211553904130121126132101523212533061128124134814211532650714129033146151128121553100341431220246315311312533341491417227903474596113826033541145222690792129327335427952621137261370844152126139120227340490522016382107338811512103231154171513161176286192111090111621261137311412311574216610171311811194032018121412264623527245125311266627902838411512132344141251127251311425911042594324845257706707249151270634147451331156271231020167721153904892113121103259177027032491562903128422715642172363490522012802115311641705966135671588977922510102114021413110411652681166219839042535105114422158345411241514245435931122233136811677215639048921131211031164268152277037042491972903128422715721023120442117012131318143259561531210331362411958221662262320847451281813217631134132277366485116772115390489211312110331413115227703704249156290312842271572463120442117012119347417413228739041294154022953892111727263155420011092112365615721263120442117012103341416154351186215139049431656244531741201147256371490520115622903664415566638188823143174210151021153508490517913532413564111576871178268634146811066225334844815139141278131374553551636613229639041465232140266310248091190248431104143141290311045241112213761412903150410214882485351451052551116267368489511361407540889996101134112126631114236132277366485111912473532141249131154593132290311412159214729133243551816186158213832581582138319715727832321362513175492159061281101277366485113872732264206114025623541415854211962753473157210837541120151621653418468134422263358190726291782287351641515101610811442216534184681299222633581121222232024113511162361137211034211892653202423219023883710495113227913307490582650716021073904177590635071428437968101811882513594990513561377388870692691072311042723374205516706735087611962102313545153486306711084969511070611350122151412221370849051066837751870693210113218921153951490511363274589093201090119301232137114823157731412169366842535222612574514127539045395103864771088827990109715724131064985906501112221773146464581641277068443155621523454108567667750151250332472253216188717314721160352432511362474183699010187114422533103481516061327568102129321103414202592761277218701946105611101522911367411551306413763912562559350435510136529534734104520666431412422353476157016673728217012641311042152376135713883191080107811110121292313110148721514916113171411837197182067214122772333115127063611435553065927128846912810241121112197131431490156431131213439904995543641712985797311090116811210521391714110158721632177911898191532056121176224123452495625212692275362818212920730806312923260114112353750457535617571578124943111221352417457256907103281499621014211141123713872145215940161201710218661951207912189622120231022466257526773273182843291173056311021472781314241038547610874387509950107911130712126138201430715901628214121533791498515365617295890910321041111531263113335142321443614263525364177136684396717025131914160510765671017012107031154413565364912112613413410584161207920821294181010071147121621103269410951996259114025313191419851106295768854095411312202312814405136407918319107210431190128613711445115451991235324946135248681175188941417250363411031867245039042071706213732214751216121277115723531754157512464319272127319470156562077618160940110144117791102122553706415305207650917023534146215155625379189369771067113062363230141083576377958852969102941116012107135614101927212832594176519464775683311522817372849305236110221753120431058431927221231774707516165679088431706292035746605148643145421243533475543153029631404965113673575091175279233204604170624135364865102151270633884415356907135170625731130453054319821923152481170629373984116718072903355418170628935884170531625174789691271028211382323491431525166274918595981101521153211382253390414458167067968774995110901128211442413814315260623577181699901073311797287134141408516563251512750313841131536628211302923524990547690736832966105011337120225393103844751086125713121130211353410201491212531166141271340490514061047142870191196151234341432592652796081021701213132224166561673175038909691782248131136495590622472578359128114721373954170132210336834775906392113121131034415180651746787191130102611108312411347014901519211312523810495511906907251811419901069113128843964151525315721303560441556695113122023129144155666381131215139041281141256353742171131257931142417413229731354851113122193145413711522983110413654926135717411302413152411559062047478529901066115121133249205261162625837646814972454390466512561091522139361445451416157766876193510951322653954752579761708790865958104111171123213399144115661612717511866197820107219022412345249525117626512766283129293090311132723333011362206366451517106417220881974010411132112126131114661550163371730253931038414152366101711082879242102871111012101138661443115377165017223186419150203221112212523131217902903190424554061037968229941090119012193136061418158001690176718507197312090217622730239024137125103126790276628262293530121313132363332341135141368261512707313146651060618073781020911210331115712927131015149015371660717219182131981120540214122262233732421225432651027596285629150301103313311708210031934100057562077103846954010702116411216513951412015411671179018461990201322110922652361248702512026107271302891029322301713171329033102342821912113551462510166971588918983710225112531220713130143515486167911720618797193120206219222133023432467113021137747915986508726288209126109011710129613123141007156616142179218106193802024921121222711130261364145157766677618359951647281377437526111302613682451557062127773856910201130266377476153567411642413750490565613075189529791108671123612971356141871532167501711189421913317529032314960590628279688539960107501169612661371482151116771763717972463314474515986677418669751054311582127717912636316746185124667779185596610731145124313671171210831154955804653271250890990102821100279135084247575612807908192912801010711613129013814142881580166617311872019662015617126003514665886907142851919510143119012103213540148131571627817115118931954020282168622411235402411825592651279028750299603077316711712508366429951926917110825699010207111261223613183149015920166617671890198612010216628731194553542467497601810709951043117911296613247145401549016881718918411992020662175022192366242925726902732128962987030663112132353390341011712520321476580465671878146910911081311411251013538172227913904177552768047908518931106361927266364849055569678098837922310361178122061140210533171490570663827908509570101751113861352228331210471057961757566110022663571423459565317877824091311026311351253713571148315651632177661831192061712450310245061540211135641875124626271586117029713130472251106667728822797011019111011290139814556154211747214322742005766774586271752413377412452476750721824913402663165468574161477818249912110741117812206110126631034815778679379086599610870116612121133514901510196219366412153569078708101966109611710125921962536390473055396103872268669130107321141125301390146015661651172661866191002203521552280223100524725266262552735285529561306533113032803366341153546636583113021131464148511065717618141922610596190242637734632554611577738190152213931304454517161417170842093051096118301217213840141161547164511715518681662506322246854526447770884099010137112101244113910141161547716306178421841193420150215122902375024442251762676614121708390460566646171308439781031111561232113371426611302653487412453569075398103895401046117291708292036642357496138779183191621083911708129201379114901565167021745181028113021063290453951038614171043835294511046811621297139014411578169517117614225138204977541690710328124958110115115221271390147615804165617187181319752090216622412370249325536113275348144158961157478419781071154817822100319341000512665407702869291651091111311292138221411015140163217151853519106207662131222061104213737914905177612171061816594110781114812192481341489579769777908529217104811141128913471445151821772157351466581633871208321932010511190127501344214176151621130211387479153486110723683195661090112531266135114661512901678917124185619112013172128917624132624144535690713285194811080411540123113796148621193414885101690726289091321051114811280413140714497153116102615125363190411566961107418689990105511661257134701412015952172536336451566670750089096311725363684610580463675184092251015711901224914221043434442251202687108984769901039216221873610479157296110766865911510101119012981355614782179266379145085575631715581079371045111311662731350432051761107508320966135218535394103857976307741486696710451194811302129136647075776177126114022536144757916907152890992110109111601256213901495213226631574765906612147231136641085309610387124813079561018711545124661311714126155171611117586173629033274340590690753989699010103211321290133111466155401673017951881119782204521151221216110072103232584208588264547298155935710916111071214113511431151036150225031904415540617714184392461176279133074415986248741887029261088811181213713751410631571164711729018150194962017021412222622310822414125116267062713828422910630508319532804331103439211402642312498569569671528556975311762791350842475416897248841897021026118941218131371475151063161311717018451197272069511442833654741524568577648103294591090118912518133611424015204162321616213731494905446601713685492471091611107121411314614831565162021723214814972454390466512561811128127833139443953186204771087693110361132121113461437114124839044125666327791830791111014301157712901368111222177314646455669071218451950104611343121352135114751585916717139181826191902071211731776250834904222511067917307896910210282179121443601496549613675482479168107111812128201398142531553616501732018253191472013612182022410234862412225151267732792125326863454412454416525796812899010591169121362137114451151251610911512512396450055126766718486539756101111124121051151279133074121557066672238909600102511170112530134114133158361138225334924101154866101178828811911510411180912901310217902583702484566623774085795301071150312179136514141152631112741328044175103690790814293081047111330123213901472116226638204355956427225838813602639370646015150624579082469110109011321129013821499015561656215624532664315700611076681359320101201112112871365145015337187242035041905436482731897098710511166123401310211002256312447015169644729381021941101091119012981337144601590115026663162447510906331172292031414797514069076583199661032211511266131114211153331772287390410325124761107718178979110781190121771378144515305161351711118709199020103221142622662380524472571267527902866299030107175029834714856533564967387814269661056111161231813204114023423116446551566102141240631034363521862697723115125931414905175613875388649791109811115124921316614471534163921732189019861113724063966453151166120720786196821051114612124137145115111516901710321817611372116361411705214626879085096621031111061258131021137223331364905316406747081079987102341151121461321214661511016741749618901926220572130227242319524727255726302719628162298723074131144325133663431352936903711383803972311121463904121587611667908103291701040111901263136614511565161311740618411927120322141222112347248025322610227536113727413914115146661768281709570105611501570273146464581655677978909121104711661222413971141371172146361468251706567486156249233064415906907668909201109611870126613121143515901610114027431564905132649671218477990103201181127413714418157021655175701880195822066219022812329724770258402666279028112938030643179121043904412566612127150844792221054111124126613130147911598167701791186619110205021132226622320611372406311497553640729981409103310971662539319044153661167678986972410776116712436137614145151001612017133184719342040621322290234051137274139141151466529770810295361112146392471055569675118579837101511205125321902140385411153063275768969140101301190129201371456115171613617147187001989203732196221212237111721463414405141641790859694110282159023313684527576417100840971014011581214113411412515131213122433924590546610073588599010961137129013837145715295164117661857194712045211022228211516241313749058936251741866951106611302121101192266348144152676115733840697610804128221136311641011538766275468167964210311140612305138041707247839042825226699278208690952107111901247313115144911511461612117153189019282113127913690452550696751866910410681162121081137279139042825692698782826297701012111571290138041138277342048715350649671388429138101621147128513392143215901686115224203341479759869075589696210156113421562313210410625145568171868819761023611402462311645057646627312845411929363774671373251380466510861747780287695410222114131226115127913104490541266671212815094471051119012345133214222154116451710501813111968205621112221123333176025393103842235906730714281069721101421131122061472486315243395797698715385619371015111171124113177615121673446431521269671068721914210311116211372262314144665906517791874891201048711760129813865166274131034905101656779582939333105111661273613910141101514216106177211814219312058617902663262473155063207318369321011111411256217702116379147854146667811662741310349051032650271488639362101991135612373139014453157901666172621870319662020221232111249331436532611716688209351095118312651320214232113026134654515776791753089096010661171127413494149015212166471751181311923220232111274137904905603654079081449540109011205125401387314120155401614691736518540195132091721156229023506249025132261475273528150291963065611127413384466578269107242817291461035117012166171260034147915104690741286696110436179127293456449534267734182269206170121093390426752186136190212935404905282632915402140375461541651079761902603664138583761217328709120101301190121321332114770158401666173921790243351047445906103271212813994910510117041642212398469559661527556875313732513804665108612273308872974110169117126161317214339114023423291490515261357908331913010141119012701333014130154716711732618511942120182132227532366247822514262412766289102914130866311063216816627413103490519366597968102950719629632414147551166177908360912210116111611253412862417391441256667261151228739041032512476110771817897911090111771278137211413515311161111770918901910322012121106122165234124782514811512459333544965295643716989091711011511471241137814715548115122083114413859266872383579431071117126201150230325541475716208711485109661044111104121030139014821586616106173881481497290332942891423260034174352528361767206151329673115147665125631723611442189390476581653174689698031030611961211313881414152211610217197113029235245025630634741892996103611191269813461417581552166801791231347246455168397458357151279139841535561675720481210918611302121378647435730610327908116956510351161127501320214232110929632774905192622979683109961051411901227813521477152211540247734141425216655721183691067104221186127132261453215462161501103621323508490511663179085091111024711741214213961415315995167501771418125191811131210783210414115266657072668759556170124593321490562670796875593210483113212661313814361531116253171181810619132204321731227233571122275377049051032612127139814499010305119112111137714217155116661774118775191120305211352211123842446525811422215532194581590652751989359773106481190125513961480915837166181751183119406148255031954558515161107508182692661080411921243137814148112027913984845566162251838646654162827125814914182702341426530961557215834599410431178122061144211837047495161613872118669741101601150123201317147901537162451752187291472510315164515319617072308379354103711103121061314401451156616311715018731198120596179621010374141440526462667621890995211312309336245565756577949812194510901160319672753361415457564176287094710755111141215513167149015811610417103018901917720902184221482396247825921113727913307431557767367382810449951019011148811020279133074774531962017688741978102061750221386466528267579682059665102111431278134651481113727913307425352526821788389098410148111991280813197141171590162621512791313842535666540760988879155101371132121088133714472155161691174411851019536110821143904555966967837896996104111111512251139614961541165301882903128642581962119313741305756417668146913010137111111290132611372876315443751166155744381591191078211741128213731486157616461798147214733247915299647714783297061090811102014821137390440151057613117688569111021111181196241731014293543763777318474946010371140012811365147411578516511751018171953211312690387141245222613673581039293105111311216719624173714610510326976778281399116108211813126081351147411526169817487185619110205021320223141512791310849054636317746816191711015011901228213810144115901642117921856191872014821412275023562443255962630215127913307495357165976284539941312426373490562629737890971510497119012781362141214135043254161047140835099010152115112222137361413251571216173178114221593352412551686677600841791251028811130121113820149815191639717797183119162209021797223062317241552512026672712128902911130861140246231164454511916957738959562109011222129401310714102151201632017951825219021403130430559667271968479222109731114614622143140416754761203790811419901010811471247813901456115371612701732181471962201202161225412313824772254126912790283191836216534147851406907132896394110751190121481312111319349058568417578105953110166111651962857325349159067671011850592261070611401247139511416715156169617673184119212205121402212923188242722579126307274328147299913090317733219401708221231104193510716677638708910510531117861285131080113026523514715906124766854097401071190128311313014111590165011786136524633904213596623674188472975105611139127713110142241556161101750183201931913229639042555906141724783295610521132012671481230177023436144757916907152866912510109135241390453954769071032817914110105114252539374949052416143713685492471018121112012901310321432155116661711181317192891797217083904655586667998815594710451111551268177627636143525283613807418341996105011135612561314414311521216951739018901989203962190223711422311366417854662471068644990103211190126531310641441157516901746183719350141217083904655586146711877917103811487121713110145015320163141472155139549053206153741866979010661121212115138561452156312902539310384103590690725181999610193111912976139514100155951632017171821119333135218535394103858163387120832193201056115212320131501570290390495541610677865974710761161124713157147152591612217156185119158209521372211872395242222511026651274128525294630663142532463390343213535364637903872147278733249057664175981719101310107117312951356214901522216411734181501994020107215722791237142445425902612127120283202995302521860215536074615641637787286891361049111431288136614901542316647171351812219662025321268228123193249625202263127162811329128306631123321133352343711797278390466590676741847693510456118181212413247141611518021681177731831816627413884454514161457478244913010167113121573283791431516268779789895761096112121257131391432155116791173071890191672012021861228616621293844317590632171781479125190271322447085837661735890971310961171122241370814961546116961747183519902083721902215214127535314577575690795841970107611171266137314951523116940171071857191062207521773228116102106235804815896177177847979710981115312561139014140715485167517411837719124202472175022112394124263175027413512466582679179881539561101301131121521311514205153216861790183431996207902112322612335249625119265127662812862952614122023691411056667237131831196610105011110121521364146615731612417139184981956201502111032233111727413142444451206827172812095121015611411263614912791398415355616827908915939410751177312318142271366433851126103979081032910610971130612411332114561584168121730211727413974154159067674181669566106531117127713931962417373045395103864775028136990101211171211013158147021532116314147215439041475123648278581729120107301472491318249051032647790890960106611901246133714350196241732414905241619315123113140424951100623171108111095110901175012442138014293155261721733434895166612077301156279131044905463641775890914811212857390432055916557968479124106611810121191382014981511616247175221797252132334572543267087418180994510134617972474327741555157629275168107987104031129617972702313941043545680612728538545765170615171358289911010661156123113201410621126274137649755147641715589091021922133311047915103661427107489091032101212111391267137514773158111262292312864515750612071178278196287036641215356907468909811061611106212711320814804152021635174118244199020102165221136311641031590676171216890928910690111371279113981451159521679117867182361997205621187223223512410622590267732719014727137549055864517908609661096118701266131211435159016102148322923904132551642175683192441035119012661341149015901674177661847199020902128011312107831214362515569997518130932101064115812702138521419315911625317288188195720537218522432354424702513126193273061652903539410385740641732181791201032111553122313120143211595717271397245595119690732182219561015011314147271353245151056667328259710901121712141371430015297161141775818411932120562111022781776276361421559062927418470961410411145412371313314106151591625717691871990203612190221282377244492541263002765013002663741435541690753984799010103211321241136614700152781481460213315221593352428351906656162290341445459561407781113321803951417955165107147844016623423904625906128147246639046253267877854811872305313543125856657071281962536390473055396103872268785912510181174121033904103255061097908969931019011865174728739041425516306768287941104511177012125917472730349456510969079081619199104111678190321103111645405132761657262870299171011511549121211374114860158116706174718711935204501582413253430811162353904825216517193833691021412170138147405453623871451708250235844351002635875718930919101111117129701972361390484517690776281210910211162137379144557763297553831797751088211755121631144236331143295416172741875975210901114012511345143215956141250734244905137612577867613221383524645656110746858911010747115051776241334249051526907315890996010321113112732135214641565161101746185819110207472160011312433473422581645371158749138105211431273113714357172221353123141105716178785317072131325944851576111721388195321322741334941365139111529531184905177617573391322910352465541865971398302910217725931394138570662687588793571144267387470653826110723389098011010201462266364842225108625171078865990105511961240713917141861587216608171740189171987320871216542222223810248125179173251386414254662471848120931010331114931224113901488515320161161711711499213346741165496189425735047505716511755896984310124112221266019623803120492053296960735837199110351136011022235312041335142696750514182702365413151164407728889761073111152123911862270387470151410611179088049101615322570316147541961517968719901086111102112228073224132513566861723303741417651326155780016612743325461571611073008650162295035042025152654719829033424905152690734181559901060113291241131421140234231164465541640679182119611029611202122321151259346547025456967894147230539041653261572238909100710140311806121751333911442113164300575681722284397910144111021253511512451316548045702645763617124063904151513161171468101940109011330127161328814613159016818171121874814125238104905706674171181059371035117211472141311542725906707778149115101371185011221215131724965786147730111512198364241355147761741279217135774921177210023534290557167027166895916011442488381044151164171013850932103811321245131461478615121133247652126115716585719921031214223613184415051066907103287761622170319641115109068753587069300106501372214340145659068071021772143150449651316104747381069991090118721274113156614951558816661715215126631142125268616877068300965011191250390410751266820797789097731056118113521216332416755168567140785193110636167327663917490258063276311112773314686517068773784919521179129834654845230164228934914845666110021553181490570763671028419112010222111136121621349714961569114562893441411595436510759619029631114735596650715123743904773598669113126903165451595618814721066310647854561062168211391494051616222713181119617113421243141410657816168728214122503242413253381412136352431522063057111842934710891148811302513714358540613273781681121220235394103852026601711182361102521423312544185148610177418146117274139041425366967103283691710109111811629274133549055396103874781089135101401116712521372913721003791414059066574878329901030911141125113206196253639047755226666714181721151211320245155261467318162125921653136413152266206148146021331522144390475526865277181050196239035042415781242290317545257163901253290322245651162117181120225393103844751086517510825613123633241153864667262820897410128132245390432051681783256381141425657610211320214237064773581125324013121480455261921612753961411055962967102154024433125414451806149152240738044171511161411562361334742635526686114025313177414654066657296827015121234147756666179082969101157231350741105666617471815291021672117032144268551669915727035034405644115522073514525146633913412893714111556816272241321249655761396160262739044545142128921873270117127839641661770277031474861112124223155414251038647778812501140211436243125906804713619024063564715112690747111402129731104140511062321513290344344159564371021512523232151215332489757864771088652148826735145105255146281034141465472679779081779152109611781234314727813539410385476108716314128273324141510667667318206151256323145965174156231310704865120686732183794510406132290324846655661171258289151290331841120258211262105039049811060212911311259234147759215402993186426659067737129180027134514125530115127063414510576109615126313904181510119024543142115829031744769563317702118321641301140296352411151511312872396447753264827788158977310921911290322247505116124710511172232631634175513861783296379814814972454390466512561091512903539410385442625619627903474512590612741281769222111182101329344758866679081429901030711100127131032147615452167861725018412191762026614502412366449251306141793852297610661142312162146280310245511180241236648405115654073008723971107011186125871377514811708214039044635321617077198679751077311105190226239843751070616574188993211037114112170813901460156616581781187731910201706219379743075414624777587739901021011811662741386049052416643716189592481018451190129151319614976186629034149055396477908103291241095115112901375014442151761676611302820398412975820631726985296610601114712431378141481902140313043055966727196854094110262117291140246236243125454610571008409990104531110121211013232151324633904272512161118732890976104111591217113101314107155116222179201810719562018721131227823952411761540217431104585590627275598379872102311791123113206196280310674140590666732185791062109171158128721372144615631170623033171425525961767222141270379146195512651719888119981015311561127713104145321571164117134173626635394103851416456750819094310482115112311310361692290317014415176842766811091401010461111012175131431410915110162971713121817019342090217622662311224137611442413154325470696749687594710116113212240134714751575216901714018511945203221101617082840315544635463641771845693210511113812418136714511551016255113026639845405520654071838419561018711311221213951410615721161421731182061712903539410385626546716787669870101681616250346451955064674848419429108711466124113510145961706247431694170514165277181220941105101159611222791398415355616769724789096531075011111212413133148279133074151547064227840817091203105161114712343170821403514805666108717383192121096115701241132641441151671651171000183219951204721108227221132753481441514761157478419781071154811462873221461556061417116870691141028211471290139014401179021133214144125666197166685599610167113112869139614371545169981145283320245395208610327202823214122743904539510386177125810914814972454390466512561091412781353941038547610873281419401015011797123071311114958151166113026523414530590660766826797421073711901210321341147515520169017539184771942520902113222706237247072590261402751285102925519628313130490590660766890931104851135124113561418715511612017130181167170825083142478575686784852493611708284031554463546361317791830791681071115912706132681410214122023687413055161096711185469401090116612321131114141154316134617951811019720320217222128231724131725289113024134704775906321747821594110190111212371362145115473163217411834194120472152223223960241021130265235147159061247668746971031511310129013621431215110165751717118112919512066213122292317724106211372791330748205986367718811941102191146127071370144261571634217706181011915419621373423411658362597712842392341014211283129901379114977155181627815127913138425356665407609811196861015511371245131311672102389469559662174387892061163219335841215483646722681287922610891121212108713506144181570216103217310181038193332011521131222022314424512552126580274412856129110301163151325733141341303514063613537403890391320406141802426143674490452611672791358241655119641714784739120105261190121021389148015225167411778181461747213138648159165867518804911010103011387129013142145215203116661766189119512080216622108232262441257062632272812812816727913108415551676907818104910301090111771290138414148159616781792118626083814147518761877518319103616221080379143075110628271148848299010479119612141713814167154661677317921843195102011382190221032231212241392549265102769619272602375470159516151722381109103010981119012621329149615715163217483183219662061216822217023773245625102011382465358241205487653274385259511047011901228611312923171412456661099741869197101161126212147134941151221231072463254666138770681071934010321111124113100414715218169617773188116442503320424352086188731822093210216117701270131771437411402156313145151716957160875917110301111061212113106114165152151637173391837195402090213202270123782481254142666271152847294130783173254811402107341410459063417427844391751033911472385379141708590660766835494110321183712165137561414615471678177461707242136143315906847636838291511010191113812548131511491015431641171911810501138211319745252216424788890976101161123512711362142915291641171391847193192065011121973234855666104778129099010901181812279139014773158119623131548556661807122890910321010611351290136514581567169017861181021772217351466574167307539810389761090117871230713110145115381648717421856191102050213202231416221080379143075110628271018706914110138114212259131311489315804164317510187561373261329244351486907321837996310751111612561326614411514616701754918321913620902125622103323115246525322617727328179123073107412051026667831818717972983153456151046437878110992101711139129013247143001516516526171351878175025337914307548067375787919981048011139129013247147701510121666171711861717822580379143075108263347418870291642103911163812122139114761548169517418181270192412022121750224223321246625771261352710628782993230874317973253733903410235663616037840381871134214437816952893356475111217379149855167477668410991810206179723073611475583761871750298323244158866671008187115122873904103251247611077181789791109011177122441366141551542716578175025336648657916987578392931108611751512663644479159861537561845496131090118141228813797143071597616123176118451191932028821556227518729033154155305611179087309441101224111521211113341147511712713110467590620771108679351076111451248613681570289344148056276967257890951101210111111226313901482157016162017124182631990208402173522623232632490251602622027812896299030503111723213313390342473511036113763538903928240173415142994325944167114129035804615418670278108909144101381182012414131711474215131161321767187911981206621110221832348624681797241735741954536552111521216332416755168567140781849141051711141127513702144591596612212563314365326667174788029262105741172121501363214613115227913984675487627177828488927110113119261296135621461115791169017183181040191216206121115022138123115249025477261272775185214233964782511762727116820196610101118111275111525803514886551655179081032959210310167279131954665256612773391112267233824415110613872181512791361241105253690776841946210751150124011396147515871675175029831384820523264178786692591090118721227213721415015507119027023931413751068665725917502983480441567066672388106291001018714127037914905183610407518809813106611189714223613357490551586881790888916710721115012202123424183190414451506390794886415127913307410751206102766841493271090117612411346214751550168017101718661932120952118711121737914985976667103832793710448112021512791330741075120610276685409448105111301121601312901466157511112462348744151616497718887291701086116701220219225539641025476577503891394761027011371216113138151217332384103958196191216249135245305667690710286692301090116421296136421417215642161201719518721910912049721422225723843245062514726127027540283129933063215225393504489510311320250366441554469077728479120110456115651213013551430115651137626633414951112741388417659061387227863910310110111471271136314539151038167717661815119791674222735744454561369078148288969510961131612165135261477157501612417661894191021178823623709465759986104276889509107101551122012107131808146615155162011781187519982047721341171263353941038577666795879152236233114549596715332683307469457236487722781381512791316949251496667148669186107011170125701317214580151101619517961897194320802111522662357124205251021120625038374905305617817129899918211081112021258813411410015901618317130181701910020902190226623321245125206266227100128729206306231201323233713466354336596378131322144035148051926327722984199110811731275013901419815144616950171071851619147202091962703106468530761327526842193411712903539410385129061207321878899010321117712661312871425912062837370246305416113171743895795821028011511253139114661513016801792918810191312066219022132233422432255792632277828312925130323117111302870390430555906417146847963103181110321271319614131154961647617661820519119205721843226123886249025132268422777428821100211031524211537611073058211937101101110811221113961489156616307176491845419613209021814222882396244462578726774278211342101036641205227670171698808953910220114112901318314168151761615517555184891931311137273531373477566695779114026631131473551763618379087109106102511142121801351214161525616951730118651181727037114116510461976688977106611110125013320143151422591379143075736239754083197310471137123511115266344141045103069071328869407101451166124471172741310047051806917165863965109011761251131241141551577166617431859619303145279133074166512061387280856921710511110421283137314234151921612717537187019591205121470226422313524315251212261402767428662990306533190323213336344543585336791373073813539774408217012103379143075906183794863985101681166125451311014301151161622717129189519547208421109228234824772566265227320281511134219436643015248614171114813892801051113111266131511423815336164961731181137192202041217022547231832490256026750274892831311127413291430155267071398115091101095115512116136814320192229636647975115631671108332925910107116461229113681414681591116901766181064191562090216522902370124104257502661527902864329621309031125322973380434315352933624713755738110391714085413094219504347443324580466647791489849153505615113552132553211541021111217379149853165517628249661030711514126613511466151801615011121737914985316757755881869496109311371261513351416915228169321790218511941920202214972231231026151279131866454351246296766867979110499116612183135761475151325162101710201512791314149052176643776683192661422963299441851203686710188119751072111286122581112173791498551674724185595491051115091214713461458715110164117620181551154251315042965666367159890973010901127212590131061466151216101171331878199020198212312210123331242832525826672745285921911290366417157261507781572551390422759386216710881319140210601111012842136181444115141216418175001841192412066211312249123216241082513726183275128662920303001922223361242165626677751486691901070411121737914985316870714689091461014011511293138111413515371612117901812119140205121802281123145243725484262512737284672916730723113232277337634133359636703741238147394540105811121737914985463673179089819511087211981125411337145301537161412179321887319212073215122612378246162545126756275142866295130663140932258111217314245258416907920856792201037911149127881351143211512416661756218511966201502181215312305392413057065037106814391821077116441213313901419815571649617661830719312050021902220223321245125662612862725819222233791498568630775408709620102611125122421390141021566166717451828211302597366412657261507418909539104711901210321372145215320161501156213035141385130631749781109192103211661210013170145115701616217511851019255151266315041012553961038772830294310596110023883881322823514595990613572118388970610320118517032491377460457506273786110421913414640510326135718184239998132272931414715596125790824192531151211673414142523161107119880947103611901228911038210531984965277651079689095010161120169729363804765102114429031424515264658477845491610143171725643364109586413082137386475416451777088401112221773146464510862917556181241236644451108267315244725506722732181889901222276336843254569079289097301021114027813193419654165327781959114103031146129013401425117012550366241205141612674028184141210203904136532649731284841420228534774141575064174708959422173629033274750556612114202503190411651716325113424703904111559067067531814091040103921187122611372365370644154464841142290398450530161341161287035144252174121033110466537680172278909804103491131236532534415142561067718909861108611312313153744451106544710181231412463167444547652797381461562186312843558726542735890961152428936604121058617062413536480510699819029103329410455206134710216472133375045656711752413377496510166116621073177490535064573058135931210239119012681335149015148151290375049605120671735813297101411120112171331911402781353941038547610879084659521047111511290131038137321103414202576654722281329115104311113812123919621013155421451041577256365412659061117312156223631444141575065678401522108378450659863711562900310324165533267507508816192801108214134342025476451715582089100010384119012691139011349290715912307172622711752224219225363225157295320711482110136111112120313641150111621253904101153029781791245390412455122115726235649515624531104282559618132990370647415510677101915126313904454514211361241344742475966787132875092181782171390410154161441309245318061962123310841615331196210323412431619622513112474819621423367447553612882142310384565138657074181119615135242235224890525963911701264131154218513261317131814693661128124134149451056160138728631314325507115021353695413853161080751981073915016132647390429555906207537886922011382770313142225566117109818111312121367141754171138252334244151466343137021553217490569115121243222450019352903714965906227112126439641210541269072611677296316482057476804711219621163701434754164067152810215262277313742695761491143727439284905816177120196275370143425155624972511412130039043205801611573285089341196255037014140575691774188681557212032414247518266297751812161121254839041515476787840115226439041325966787147830111482119317458526211038263732404137196250332047815766190713761367241366461590695796081021372510311046653768017618909951096011102177024134114791590617779082969321013811269127131491505273324455146610661516216531214451511819262131396146005227147211303844148532617214122153135490530764772158519185151266311433957066142753111312820397747595570675871478111962911262820330749051016741714612521429231519023003596144923871277242712472340151277332224207141235390415515626463142424716762673271112627663882179124539041406516815621403414251598675171022823441451058611781349270634144915316748113323803743156996777170892946610411151012596151263139044545176116624334474247515862477773892157251637644355106596153021103460430151186216713017972983924413555104619074781355947105271190121851390143201550162511743188219265115121133844815771159429638243151036696737895111112155311214755116672716611392917311048725567113825237141325906877580117026631614164577361771522713904132513565671182339289110002121345145625222678737814914122023571474257621271771130269931414170590682314126863125470854164571468106614122023541432531616215282524357545157862551412737390412105320641745881814127373539410385326317222141216936684222541645743614127531304636595652176558152910214123534844965139141253632054125590612807726141216931043412554881412280335487153076457161141275336412105666121766811195861572217316149051426171715387193061102524183148410157416957326156231310704165579632173784594061572820397747745606750710687669311020612992983222415151846767548222968105461962101315542145130113027023211412830316144751016147216931204521512113324245341145231831471706224535571172214314215402553524115121033226475651105241381441525141272231224415211178321103414220114022063924811112422693536113025838817012132033004415132014121008332344751019113422113904412520762631732246231241102210673842191295134145921450270232054827151215332411255626491776841988106611812901315014511553816321798118471942120222211402259239024247255014122223414500114528373841662903904905539631714608896932110321190127613511476115661612017321181026151279133141625839619671378515959214727537490514065175388329981105711981123113107014901513916321111512120390444651206971776821493210551196175021117390417155162227118141992108301112012107131714141159216420171241390453954769071032860979110791143121471336147911512616161179125213233457254326327141851922210137111356121113141146215701164121790181032197072049121592290236724507251112643427251281129141309231511169227413446196217134111302140310434915220141270363443590617871161265274139613226073219421358111572100322243254161401572145314642201540226352412815724132224536162211382943916221134424261622730310749515598190214437024500157211533874842162211310614167162211320246111622563764781556212131131152264390413259667874589719102615882221138724131310193242322241051170629603904981578148821241100236390460566640611712706355345311129023734781497216111552653901110321673457437115722173164108751596268774017352486368456524168001140259390495541695725417321038312141450598115162165356484510664173208270197123393869490554061167208899011842413106414653886706756833011122217731464645809612771448149922111552207361410785821161921231424535335134021032313746215826110724181049304114021103110144652701613218432141205716300114026773164115590626411902713783495611402321338249805115690726411122275319047157836956152234231554219558169075681189740152721423116482568064601190271378349561140232133824980511569072641112225503983121825043914205527652770281209861103361142295131154905113632711872395011266210053904754553215223363187453557568287308111325138242055107650750281448114221463570445011902713783495615223423155411352461587375815791140232133824980511569072641112221463454983152234231554102532631745815992701165290317547705706907520114029963762472859831140222231204895524061767893878399561140214532274773580018932783395611402321338249805115690726411402143314406598117292465356414775130169477441362281039041075416907218890924014122023108412357801122214431084237132216731654173520624715123743904861533615621363904282511066578138100936015225033204786530614722923324245986325114021073442411559062641562320319149052401562130032384709151263139044545261190221431944124510067441329114023821730219311452941431237731231130254031281148235638824139132214163904139116429432024375126761391103828823152196211137174110151331472706327143061932423263411731730219339042415932173628539042445906251193242326341173120227313208413331932423263411731243230136011108280933141073193242326341173181321363103433119324232634117314122413822490524161931932423263411731502903116413111282143222470659562991932423263411731106290390453951038650756811990103511932423263411731139029031647121932423263411731112610384414855169807518123799010311115391210381391814311512861632171521932423263411731300217131207490525161257111811911932423263411731782285131424551521561111932423263411731846231310141205757611173785419324232634117313602370315841396519061831932423263411731710298344147325863701161268368498551193242326341173112626813181420755041932423263411731110821821932423263411731136218136641932423263411731136290350411156719324232634117315302110358047859067637698544955193242326341173114527923320470561461117177837954193242326341173112625483331193242326341173135221315143251511932423263411731962106350419324232634117315411932423263411731136218131902193242326341173113621113686429719324232634117311452121131191932423263411731214283739046821932423263411731702614311141775376541932423263411731530211035604160053886119193242326341173162321013222471059562991702257632131100261237281148623561702260331032420414682673631551218359315162193103611822176341410251761108241734141025417125622501672429190245432011535290312811762903892111024603907153021163633110521553914730132232038749051701312230312643752031117281312761842219381477112202130159221033197121243378420613122363964103753769521322141313241321108214134141025141190226431450153290019362941572128111727351312230337421115862401152245833621289222512732605113221411535290312815412903892110824023414102540219021463104193629031041312207337427019627831324750578018423563110458951051184220237124491577660471018853970416821241130251312848981245241355145651861540211131749185849113729035034905153121729639816392115390412916392502386170621323564951108284131474650173224135461492211913414108581811082355312244775476108727011102513864632547669074183195961140258033874785147613761732241311641492273834141085365136236131894595145065611522136613221083350173228237414958149225393904128541610872141362361315949514769761732228234414662149227923909441510864871108216031325451852661150210332224105111112201321941301622230336459651020156238132701902423316613121153324341149729032024232178925533491415515652367311141178114727023143242151497277831606111423033464150510663177481147251351041210516417352513510425511222513714905433129422753459417014825137149051026141121125039041025141148251371490585369221167290398154126115127063414108520111502103322241051170265341490553961038717812591091352903539410385386466717811095010320113141112683838411435996177528320915011127413730453951038690746585295401047711110126011315014411543169017103218471981320962147229723902414225472628327962817291703061314132510337234433559636302135290353941038547666767382781492101390428755562877908101917101501111031233119826833074244581616371270895987110981115012244137514204152321472903314552568633371508533926410110111301127111351145101519611127413974110581641274638903990101402114112287135714661562163261725814729033246375906102766871975110539111038123113486141501590162311790181321951920537216722101123212249025791262382790287629544305731803266331593472354336596378121902701374141110566611017119810469351041112041227015626103227457451506301762870915510563118712454136131490158141628817695189619750201121124221051156214633584709582069871208861299010316111401228113277146181525716108217107182681935205216722952328424111725902613727804116627131204170513864271668970925110113811104912166613133144181514162411766181266196820143711672313131641505996377908791930710108112821215131371478153711712613820498551613707183895096610471187129013139143715931681117414184541990201322112022155237624640251832673627135282971148251366438510326767452810496310901144312190136561512325367241114566611017119896197510811120412270179729836843015676457291835791241024711751224913307147971530716735174651867191022092114829235549651026477788128791221011271190121091379145901515101676173321845819540202821686224112354024862559269627837287732931830133131903266331063344735553696373238511391437117024131325490526266471076810909142101038114751282013981468153011675017910186619431209021321227223706249412510511412943904147590610327378909251103211901242313901413215511625917511875019110206621280191246831104415541637769584394621072113112201350141071158861791269833134142566569674468131966101111109112931134234233414496514561557454814591861014211202121451357149515631631817247181711918620662190223552330124104525512666271162894114023423654265516069071356894946010215114491273613135142971540224131104747534362477152853929010473111251216013901413815791164841728618259192792048921412247923155243225141426105727662812129282301083168732542337913498351353624937736381353929711121737914985508666710483039476101901190126531311914901525716796177181296199020722112862225817121503364454532637071108320990109101166125713941141615661643117901832119722070621941221051110421703664136544164587908229113610411166127213180146761551166617180183021791211723150490516664175584929511049211321282131351410215232163111790181671922020572166221862312861797211723904166554061467718138989810307119012132135114512157901614321771872194320596218121170270317422155656973790813295110512111701270135491420115520161811775018533196820307214562222236624427257732681151279137946653076429761842297911090111771211013139144121546316427177731810515626273664124519764371478105966101271172121101350143201531917126003514665150641790853994710901110321241138614901569161036173218111931820372170522322311241702537266527902875029373072131323211331553461354136783754038117394340147415642187435144664552463204715017126003414791562612071008540914610711162121251352614574151681661617327187081940204421432270234824725662620827902823629673083331663243331863411535983619237152383711112173791498570269047111886195741016811616123271346714235155531651417661874119462096419221003904401510567917988106910481032111321275313661411615661657617223111217379149857026140790855599010165112361215813661490157081614017365184451936020662179122982315024797254142617127608287229433059631812111217379149857026504732782319621024111201219913750148101590162211713118701941420131216622128623258192225135514625246120759587819701058711409126613170142381515716414176418103196620307217222812234324596171260034147915443614771802866915510411145121501337141351519016110177531851192061752663754774531969677184197810206117082147358418151206102766815597731010518021460316541235376877908669321106711102122821345149615691156262736641245264635761818499010142119612110133201432159616451781011175215534014237592066676781794011032115112171340114451594815127913794665307667790882214222663111345253066517668116994131240731474162568693783287799010131166123071342147815591671710918719703207211025226723422249025183261332766282162995306953145432613339034814352883669537963810103966401654110134212543674417456646324751481749665045512451702653414905539647790810329171012511109111274138044791530769073684549901026011671253913411414401551168201796318961960620199219022662352724662590265182770284872988630903118332303338683446335723631372273876039114047413251732513422466515567578478909961081119012837137731428217502983408466530769674118669131106611318122041412619390495576107271568110913310833116612663133321472923664110530161357121853091151090116401237132231410615661610917295181101990203212172221102350243202531414129236641105301690736834191451036211746123431349814218155916133173018311986204521622211032315024472546226327271391284729116301253154332514336634513566363183720414512340379148115906260712981468991110901166121064134121466153071667174518282179724253236413959061777768909209108611371273139014345151716811741418778191102023621422271234724786259626116273082819529147304531245179722139041215202625371281881974510791112191213513371450315901618917103118820199820253217122296232581712600341479152386202773387919307109011361245413901412441593316170173718139191502014218225723976245302572263192796288091902811331486951556967543831945110961139112126132391454015311640615212305321249053456907668750998101461131122511312657312443259063107193879901021711207121081310714318155151612417189187101975020982114622312326615902791390417753136808739828698110773118115902401370141315222630171518300913110611122212110136114682156616202172321151261939749052826695796875692110106211121737914985508666715868190941105441110341251413661451156616812174318596137248338114117566623772368679451032813124863102428251086897102889945101851362139370643825110635764689729605109011915126613456146031510581617117175187661112663741431536632711814191043103521111123291328911126637414315366327118121920110162111671217613125142371569316121176618111195861112663762424453676357143815998010351141129013539141038151716125171091112173791498531621077908146958105861186128813110143071543167417901813919869203272178225123503246825262265127510281243291430903111232142033145134716358636883758381413943401131414742591439644195451504618447830487749133151275639349058669471018709592101091123123613756180266033104375102656718782109122107211431259613302110424713904725123690725987979115107011113812221135214213151501687175321890196020662135122622313241132512826117271850288294183050331683223333234136352593648371821385039474091415042904366449045320462534713048507496750104516752371125323135544535582063077128788192531071114511212513109113427139041355726123712087192191066119312832139614446151311666171118109119931140266351411351226687791852591351055117212314137214128615258131212636641205791670760789099510761187912901327514511565316582178618511966202021300192212636641205791659779089598761090112751211191311014865155116487179618491191472045211058111217379149857026747568865096401066111411215913131146411553716111177341841193322031215522382375243725452610427852845829413023831373262331703451355393670237912382653937405274120242338431054441456714614447414823849790506851665278531225472551505678157254133204905786417332869394881079111110712631357014411523816514176618741194912072119211121739347025346568716381109511031115801268133211437154201637171271837195902097213722471234602475525622680272952837292503090313963221833174734853566365137663812863925811121737914985316843714781802966101551110412871390148371561168017332189019102203391702653414905539647790810329171012511109111217379149857065927418319636122225413124466551654374183196361512663204791559769071078171911610113114261707213131164181511614677081222911010596116112296136614101151511610151710091866191832072213122292317724332170721313150453529061176283129611029611661210113235147115621624179018643195492029821421229023862410625532615127592849629138307063126832102196297131304691511066677538179941041111631272133114291517716106212802146325646651406727480826194210225113881112741329143015526707139811509110109511551242132251464711121737914985356957110860995231090117731281155226833074475590610276681409257107901181012901351145101559611290290381847105454661379088149288101771126129013454141241575016124171051181724723340490566649473128508922711121737914985836342766861913110150115312290133451490153521641176618131193122010821342226623571241052590266227312287062910530146317913298331103412535188361166180265341490553964779081032912110201111251210911127413572490514262977135844691551041711981220113454141101557167817901813219120208612110218672135371415554761771258109175029103664431590632177287069941101051157027913854643554067071008590928010881134312721357014177157911672917414186619722031212922177231062113021131747915176517557811195810651190126013142145771547716511751018255137256138443554467077281509106411302513477474157366957136824195401066011411214113104314352152121643175101859611121737914985702670718689095610149112181241139201466159131611317790188101990205121510225961782213103157410385906103271416890991010661193412661373114190155741708220836094754269387478652915210130114112124136614810159016721796186401972208102139917022343358413853596717326866972101501171123311372143191551163621780911708214735841815120610276689697110411178122061750298398454053076161711081839125103111251170826563495415055761537570821191161090211159121361350141131515516451711118103419576206621612217217082140375450851750690729686694310321116621216013511477817721553214147554167072140875980101290116612751351146615311629171771833214527913202431563761107908124929610661141812947137114668155391610381710618362193120251120229033244415140689371098969762107111113123371326214106153621631172061112173791498531649571388379102101201192012661396141901575016147174518948124429034144185906132751842197310477112261220213671412611541163417312182751977209021220186281636641915702614740872981210431159618026534149055396477908103293510121114112831317141101550163201731411127413790423053016156713687294310596113021730253931038414153626199735685293711150241390453951038615674187169471060611721215013110314331171247135347915307690713288889391028611811277313811750258347148565335649672188503912610387114491215271366147215106016621117279133074515806589713084292181010521154012538134314580157561611017661828011782683307429357416139772843959610812156218338641445750656714848969106106811156121301331014125154861665517454186131990208142128822695239624825750261242710511797230737354465567610272828695996107811371141294390414753267537668969106106811191213713721452153201615011032663103432751316886717281109347101064111331662313364325116116766857692231112173791498551690778810898110901110401257135571459115169316131176618128619258192213831084535572612972048102015882663414980518461037244881192811096111161230813195141471545162451512150736641101511969667908129699010721152612881141210433352412551091112173934702557961527280855991121011011514126613262143115126416901747318371986320322151224712339624107254562622276628962948430223166321843397034195353136614371303866395224076417504224217822108238942625398677442839893231071611104121501316414346156516790179861871990207121106226823932483225962651027662811329353084413282903518431548069674668110966109111751251136614103315246161041710318661980203202130518821303904889590618175181043960910103611506128813701486815444161111789185119930201332196225102366241132535269027246282711750224136649351016967510866931010125114861210261335142051192290351845705906737378146291347101651157127013438147815318161651741818930191332013121112122902354224265256542612227398285729117130161031353281112702706313549055356967304811593121035011811240713661431151401666171911832194120408211732266237624330252711872903315487051206241720883019208107211319128351377414271112812393247477517862477861175266375477453196588766811947106711791129813104148815661610117921129724463170441256665037843879199810153115611290131402144115287169617106186819156201302164922454236132490258142628827695289629830104311193266333534308166274137304132550869671032862594971027211117125771351146615110165017320183141957206621104221923522432025141111217393470564864173986695010181211144112381372141286152581104210803664905443616277281379171018111109170722613934415872623752381519453107111117126613115143501587716107717120188721915120592172253123902474257062613127113281812984315128093414665184614907199857915071011511131126613111482152511613517227181431976207502111151140220735142095516517198811916010571115371295213814144781548016913172311112173791498510762517112825291221014211254121161310614193115309163117226186619412028621252224123312111217379143075316177778789294661041115101259611121737914985415641766841391551014011262125113310141801554116710174541861319902081421288225623312462725662693277972898291153030131150326233703415535202362533748138813930740128741814271431104450453204631411121739341353326368719378155999109811781237111002266357148205307664276486489451047211808121361390141281518916117817150181071191662090216622321231462463625282261102772611008266357148205986642740687019531102021153124013144144131590168917119189019406201512111922902317724106212962453336144415549628978618959901026511600124931320814433154771690176421623274132141215176110750832093141741273034774615138671711981419171012511131717412730313245085113641761089097301032911901288713354143231535166101790182951540227433234680519266173238672917102781140268314249651536166725084409532107511773123711826230732494773598678737117022138396417753664167218686142524573904194159161417968899136101063117112471139601138242310446559606853718784198710661190123201351144911532169017861182321144236371422057625074187199010102113711838279932494132537115127913966424751045675713258210923212742196374216576567150811039331132215039047305176160784311127413103490510326767742889091191063119012312135214587153229039041425516750762810329782101511646141253139049051426517300817091021073611110129601140272237914905177619077182801772217341425052316572796884191851032113291256135214320153021912706374141155769074108909601032911511238813321490151406191270637414377551612173128329401090114761234211712360363411051962079183609771011011300126501130211374144125109690720183319137101711141129761130211374149615906103275289641208245037064111551651072551130292317141245666987528960910211512212312244805206791730781469706107411151012713530113026523514116566696712087929910170112231239213901477315811130211332949257612175078736990101111901286113102113026523514101510761207717084819531017015022073474335141245131674222515115725032354121051861772140373041020183223641832607151222231141415926830712081079171014111542111124793853117236345942051372479350411951051532351314211612870351445511500276375041071512713701471511817022840311544635131628171281215211038861522134361489510268977018208942610200137210761170211631004905222651715715812391154222001512101231104768551651073911277251315471512313700487517061801101721103212436511512213313845259171322108335011312121371413159066775261138212132534525716103112132917311048725543113821139745257161070114022533514975811696752841925310125917702804380948375223636778820615126603124424754546201123422613394141290311045241412903423495572015129039547151266141290310241615103864175681879511090117112524113525637524127141275353145285578651778825515624103120416151466417104811196151976233937504735511067871408419104105111187110402963732470855536822790851893110206187275351444550014125363205412559061280772614121693104341255488137329832224375470612174458701965101711100616725136304165590620777828314917108261492220731884905220157235379143075253634177181779951102081156121791472113324920526111451412145147222634141451112225503814409112225503143410581482753143422055806486186621553132471561265271158690917710961137012116138214680156221115261037549051181202406396413759846658124722963247414265130662181522713101948251896907250118929031325449257516921782273039043275735624148421032373450552962418462576321318572142395476652711272110322149455706222723187669606176621526331410905150669611222903417442851176226752831894381612140036141715861912903385410161902583116120127015725163764435611690783867714829034174428537862267118500970104071143817622053414861112446347149471412106131304861552130316511311211211540292313115402903185497651886972720215627133141065686105113728183110412052111180235387462598137212033249051150131266332470711112201343474814723137481562166329642701472113138457151716417552137213837641715416137614972903202423214225363161487251791138229531431540226039544971121215039041351256791622135536601582220351415058221622303311043921622138320111502103322241051191210137754177142121003354155190266371043451673213732514465906567718350976010111111151373229338419622713871262231315624763142412614822673176137210139849914032203314436550469077738766969151226221621244134271962903103241245540678151257394011332376148029032074452111921671512193373041121702210535314871708210538414167132225117912453110456651111797290312341085186116123311797226035849517972453904773524765761512773324741210513717972453364410451322110363475416490714781769121010176117021413321747505147645716217972453568413053271797245375842071797245311045665105516729034544356115127913307415251841120214131264402513711302503251413555166447588170151252382648152061111220132044672512806527391111025138648115135647710882701102521423312544185148610177418146156286939045405332611674181429952197623393750473557506877741878914615223423654415151651795181669901013211511246613773148111312113146461590696071021512843664518515211290290390481858826417348150951103411661270213141431158161636175101859611312202361448051566717263115026639543254821672913525417105756110720989097971017741155812304136961468515402613525421015402613551475586767574631610217483262456571612821300214231704446112428031184119590645471198909258141290331465956563081110279032181712607311047305666132750881131109237131454257510964317265172251339041032545415402154396487958061722103390410325731547296393488113126432024965226648679087092610761151123213862127322613224114423131350449653761350711837913810371115161219213317111028383731437541161062732886218121075313084722525261507248759901060116612343113726432024315130061107103289093921021617125131345484759763775183292851030212022128134048751266634742281379262105741137124111310621432156041130225341456557163307908849218105211221123521376129241353541725768675708255914162251137425354161701710683794116227131464206511066673191582100135148055366142790811096610723162271323449051426842723689098410143113061102295736141440551680758286691415821813142415054806269731983141582713224496521562307170858098210171135123091329515823132644501521569279081032941102061147122471350515829132164975606750771832091091582100135148051306667908103298610135112081582713221450592677170810692091011111691126631337143061582913257497525761707131814796151050514822573158412852015723636094110535562977518110516552953964108051206920720781259774101651572139365411154816110766814162271314147656669573281429115103711302923814212537652177814113026133149159061001737850511302613804283590666713886981090116512483132210343904665703696717086693071013111351225113981469515961681418270232084415146634679089519342101371179113025132154313541653674181139351021211461141210433111411155110610177141322903141149052966136712089096210291196127151329511802513104410405692624772584398910115115012320137911121731481140210133241711225273241495517117211311546365382610411522250313041375641151236631014155305626715381411512503904287571656192721013222483854668431202267131279431536632711817869671299211034142025260620978419662859347419651266171151295310346811272701310954780582156268331032473547766775338861522342310142975311617076183429411040611297125024063327414375130264911902956351474055761137122831311422379374715856227151271031325417053116170174182079103151222231504715546665790810409101102311110411211113901479115130167217314181011929320140215122802350924483251702639827412867029903038231140325133146341503510503686337106838903910324014684190429104366448634559746904710248664939850415167052955316454157554145664571114586659110160119614762551632816490658106641867124686669117081171101772205731754746675517666771286782581112173775114021031122823021539229412472289137254031580125823731782235039043881830276635643401110239231210428019602963113042915092353724951118231614552353460154021293514221512563714493513513712171156230033101610211033041540253031104304154021150154021323268154022073689121125137064325268671615127063324136553311962360147222634143601312512337413001502562111625353570147215431024282532610674781549519103211535128201330714660157911641417454183219791209821103223723613247912541426454272292818229791309031183321040333943474235206366637708385713977040840416642904332144354590463214747481504963502225132521153475415553256930575621512377110727013207113727023341157253325319612562112023113150451555467712111502190343448252701322102314119024543567112023741412170390436011382703704905251176270316942111772145631104150217727723584951418245332011121264534564542112127531204135651170111622483835168029033711322224350425151356517426817995951512323314747583715125631325117023113925147298633245153216667118369547104211135613122013584187137220132234113181219338141635101614223653110451512661081322224319343235871101262356418717822302332317462371111924313377114621933766461535115123132131412222376648311632193376644351446807132219331104195530714221413102613126283741615533671512161311843621782235735534356154025131614681512323466414011362283712027663105614122083115612627663268113502513190485386151270231432474211462903301195625634121917219231941412222376642321111219433741301106272234521540270734144154691472503127154024735041271812193351463057417123031444905100611015402713205481051561183295310749515598110127503307411055163874871352411311041935686907240870980103211196715227813193490514463457497823991811030315227531334425522648730715225263421418151069634715124353568490581671757830811312512384775666355769411522983375345757165057720119121513110415518164677278192222934446653162647150821937105271522731390425355761397560123226635004750587618271055847316224332994585425153029631104263531626679684019371046317621553967411665201611711106215536849058856367471851815172903885431657151232296382471557610311312963510419311112155391473057026656751587397971708261135404611517169772331156251331744160057696517268890988510212112471250413221151270637149052167772008567152210831384130538264981373298322243754796135754287930719272101322242275138196210131484355816717561512523764140597262627578641110828263365430657086361787861794471512710313254170531161701741820791031472767332451532166675186697110151117916442903321490565361068775875977410821768235117532241198925511893238116922921197127395119225363207178221303509170821423683170826735901708232139011412563434186223114722263414565231146276638821712105312815402567389217702230337614627663882171284039045151051239290350141201412304318614352240339214627663882171215331032450213024551160296327741342528865176821462766388211972413414510576117811972413930471051031637213129703374107059066815726503702444117624743370146276638821706256331422513727663754151614627663882170625632314224513411312713904345170146276638821512631390496151421118281377115725163764435510659615227703704249146276638821572923317141115339146276638821708214037542985316356146276638821932522381416211102567112028431051174124539541206151226615402513266171215331032451173241318472191160215634641160210139411602287341211192246313343101160226531611452903832451550818832731144601460219315125632314715552156274039043275937692189421423551413167626735514264151298347143361113024415932963113131287239642075376504132299311681212188196278331426957217352465372415623203165442418932160313143257741512660312911232131110526051882111131223639641037537672412129032224905721202253931038447510863297318156995106131562156324541435171631755683299010751113512329131371410017502873139417053116170174182079441522106237744313556611607281841954410201115212332131114500154701660415662130117982360150927116752163175822421562683332018782321113827663951300297612022533340490532517032713101248551138245037024225586611722153215424178224533041352422352241161701261320744452356251708241340645651019121023535044155164371462413222413901287247326318022176154022073150158821451211252326241421138626631014837584151290375043075120692014922305373144151426591350212631531131627638104815110382763750419180429635743231732268151229032581782241438642631562133031934415140161529231204220112229031019170725539611312923154881482903681418152076717221812095211312893154881177212031674625307113024513904927141222235021922451399049059171116256327247055496327385879815113224521512193152147224431354471729303685496114229031521153123535041472130332447148290334415011729201531212534451512573132511702311392519021783305140122591272345126124071530219334143061902113320473519021443735438915402133327515402447338815402702331145561512713910441524611270219334141251522145382493154025513103244011584296311112929091480268711292103311172101512290325817822414372715622903281490561615222415122731802251313547665351610751202766338518342100712627663116412071711270516724533364319170224313626170821303675170826736701708260235091708235139081708224236631708222734161708210235001132752393017082209395017082142372917082923730170828935181540219034141409111122013743124121611107270232601137270235901562166329642701710211131244710560161201120254031011472161315111402206321441331472113110410435912147211313843705253114121163151211332492052611120231131504515620147276733245153216667202823217022142374017082803155117082242368317082339311721540219034145445120711121731934415122062247301174127503167420419021133014415311624215123231178497157217031079126224831206241363615124353120417015723153120461119225639514724531264107514722263414565951540241322644155669515623134904190522063217278876696514623291791270234594110514266121708210237411459261322960367496567418621020156215631424232523215125134234315512061231472226341412314232386146276638821791278835849514727323743255065147551170228403115446351316281712815123232514110518364177881481512963120424757666145154029631574921540214137064741551067711781512513423443551206170147222634141661423238613242429151243531204170111022633121617502903654105552011226290331841086110462120396475057116718162290356011312512384429151279132514785906791798889417082247347415141708219034148151906165170822523138451552691714722983155410491167279139849053326894111022633121613525083332441578624617022142385111157223835141708210323444153724139641436111572238351411121731934715336417222833926611222903417442851171226281372428111982413414507148290341744285217611101226290370911462341156271390441550715629503514805224142251320747157630311112201351311072473166137727023561170221123120411111212753314162170823103155438253161331322791330747881722141343414216272775381132279139841535561675720481210918611482110132421932157131623611530210236461282211013147170124531164180151211034142465229631514721973135432551611376881259931741235390453951038672711085093201031915127913537422755746540770842591551077311981281137731434915127913984153556167574548613990108141128812750131241426315123113222434815621132641001172131735117062601388118127132241352422352249414062556132279133074905113217229032624671322113351457190244310341148234714722263414341112426341512503190471511669891127021933804730173029035141851813290362415356501562110327843351562442350211212353904111537634111482110133041103821101319515621663200147211375196210033514123511552392312142211702101322241421741273031561747230439917472804335111882151132514402111352013224133114665566150723984797001346234011000251360049611990290392014772442174121403282426315402313456496537638110421193904437192621013207421013221162355496184328103119151270631204209578117822593122135242235224134712027663976114621481530225236415702903130466110027531204325906108013121603374107059067912027663166117621016190258311613125703964104619621303219196246034011362927139723011226210531112212163414645110611301472142311047501472673110454214721032311044771100029234514960149021553351132290344643061867266380442541512923591540251316141161320177257014872643110727023270135290375042005740621117126003110418052226771241211013146144127037404576590668155627913134921544141227103443179121016390468180829631761172215532224755773151222233981122219337024415439620773468171922610212113111482702341443953846115731282269212101071512323314716549113721265311041205211151321132352471147221023114441512702342441032525625120222231274171517112927663100476651330619376783599611146211350045445459184623137824778513137261636124131112417322141851284241322241016510551725290387165124631312201370846714572383708467147247340113427813193490526181251380431451156131146245637243718125137042155131712153335419011482846181214811112549320814722263414208110023071721213904565710611071461270133471721813701464715402713904791598651073258510932616721023176179723073465445510264171155225131451437282113772702343712932702340110727023131711482473591103824732411962473731162229535191104211939043411102603390471111222550310241701262334081211275329646651566667183181324623168415552476799715313726913179110727023132012932702344314727303951459815122003740112229039045171200216114652340148290363241527172821611465240014721070312547657026614151216137915728138664841149122523134013121373324442174127223452113725421741242637644471472433129490516564201322141431442075142118221020185511072702373141210032224475140187228103504905781182211932224149017123734614971392832399139211231141112224913111470514821323111465514821673222459217125583504314193321403233174129513112514072503940113121103361427115121103361427117822168032231472222312831497251012212180171226731321134278131934905119655615402264317142311322791398415355616155720481210918611212752376497110126637141601302210332224741573017302193390420013022228329217412140320311402193341470515015125131934105915122063152115124132224314161227413751772702313016122513714110550172241354916122513722445217121503534665220151290370446552916189115627283625119427011842106151231348447457091522144390475533514722263414755335175233538104905111650514872137325149657536247790850924111312153418414953141702803791430759063674548657925010418118561298129629036644465179625919624223155147278037914414545463279087694110459119814722483324123566682073589591491017311157124291364147561564161861512791330749053664547657890925110981169512961367144515500162481512791398415355616677458810924816221243247445451246613790881492881069511961281310101466151651610131712518750191202091021207170224743103248111210210323638113721933414361766291238101532222325436176623043142411035247618711702150367149055811621519621503671490555016215152328111768211311762210118312732211205273114151219332374110162211037504349162240384143481112215037024772541690733911342413904331151224734747665842140714124071472226341440715628631424632510791482267317645071122290310304119191290338541016148290310804119112622714722263414201251264197211521418264733741512146359615402513146459615123635964140520116862921540269231304201154025713766412052011397151219331204860132279139841535561651071418510932514628035748217412113372489180251376464015128423904931472226341493125126631861441250931104131157215531451902114393171260031104180522261047151171211337949051270129721553220446169522193904103122822603971152261011672243374242171203220237064443174121653904795142690768616122741373249718302741384449113728183110412052111126228017912453120456651221791245327712322198152216137571200225232651512381311463411302113174388131277341453213724913133441577137252377441551613724913133441577190212434646417022143340466552516172142370049056466679211502543222417525566717410180221531343754081412106131254765476821200225231101437165328435019022334049051041130211366413166216517024437645017628033541075131130277732044241190250034147301962500311614702510819625003106349052051962500373470257211302777320441421902142136214219025003164474217412142390430051421902893148</w:t>
      </w:r>
      <w:r>
        <w:t xml:space="preserve">”</w:t>
      </w:r>
    </w:p>
    <w:bookmarkEnd w:id="239"/>
    <w:bookmarkStart w:id="240" w:name="KeyevCumAbjBsm"/>
    <w:p>
      <w:pPr>
        <w:pStyle w:val="Heading4"/>
      </w:pPr>
      <w:r>
        <w:rPr>
          <w:rStyle w:val="SectionNumber"/>
        </w:rPr>
        <w:t xml:space="preserve">6.2.1.3</w:t>
      </w:r>
      <w:r>
        <w:tab/>
      </w:r>
      <w:r>
        <w:t xml:space="preserve">Cumulative Abjad values of words and indexes from Basmala verse</w:t>
      </w:r>
    </w:p>
    <w:p>
      <w:pPr>
        <w:pStyle w:val="FirstParagraph"/>
      </w:pPr>
      <w:r>
        <w:t xml:space="preserve">This is the fourth known coding pattern on Basmala verse as mentioned in Chapter</w:t>
      </w:r>
      <w:r>
        <w:t xml:space="preserve"> </w:t>
      </w:r>
      <w:r>
        <w:t xml:space="preserve">6.2.1</w:t>
      </w:r>
      <w:r>
        <w:t xml:space="preserve">. In this coding pattern, the Abjad (geometrical) values of each word of the Basmala word is cumulatively summed and word indexes are placed before each word cumulative number and all are concatenated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 </w:t>
      </w:r>
      <w:r>
        <w:rPr>
          <w:rStyle w:val="FunctionTok"/>
        </w:rPr>
        <w:t xml:space="preserve">AbjadSeqofaWordSumValue</w:t>
      </w:r>
      <w:r>
        <w:rPr>
          <w:rStyle w:val="NormalTok"/>
        </w:rPr>
        <w:t xml:space="preserve">(tmpi)</w:t>
      </w:r>
      <w:r>
        <w:br/>
      </w:r>
      <w:r>
        <w:rPr>
          <w:rStyle w:val="NormalTok"/>
        </w:rPr>
        <w:t xml:space="preserve">  )  ,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102216834974786"</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102216834974786"</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102 is the Abjad value of the first word of Basmala, which is Bsm and calculated as 2+60+40 = 102. But the following numbers are cumulatively calculated starting from 102. indexes are also still before each word value.</w:t>
      </w:r>
    </w:p>
    <w:p>
      <w:pPr>
        <w:pStyle w:val="BodyText"/>
      </w:pPr>
      <w:r>
        <w:t xml:space="preserve">We observed that this coding pattern is multiple of 19. This was discovered by Arık but neither he nor anyone else considered it as a key coding pattern. As you have seen in Chapter</w:t>
      </w:r>
      <w:r>
        <w:t xml:space="preserve"> </w:t>
      </w:r>
      <w:r>
        <w:t xml:space="preserve">4</w:t>
      </w:r>
      <w:r>
        <w:t xml:space="preserve">, my book has a unique approach such that, I hypothesize this kind of easily testable codings in a few special verses, like Basmala, as potential key coding patterns and expect to also observe them in the full text of Quran if they are evidence codes. I call such evidences as the</w:t>
      </w:r>
      <w:r>
        <w:t xml:space="preserve"> </w:t>
      </w:r>
      <w:r>
        <w:rPr>
          <w:bCs/>
          <w:b/>
        </w:rPr>
        <w:t xml:space="preserve">key coding pattern</w:t>
      </w:r>
      <w:r>
        <w:t xml:space="preserve"> </w:t>
      </w:r>
      <w:r>
        <w:t xml:space="preserve">based evidences as presented in Chapter</w:t>
      </w:r>
      <w:r>
        <w:t xml:space="preserve"> </w:t>
      </w:r>
      <w:r>
        <w:t xml:space="preserve">4</w:t>
      </w:r>
      <w:r>
        <w:t xml:space="preserve">. I did the same hypothesis for this particular coding pattern on Basmala too and witnessed that the same coding pattern also exist in the full text of Quran considering all the 6236 numbered verses and so discovered the evidence code of this chapter, Evidence</w:t>
      </w:r>
      <w:r>
        <w:t xml:space="preserve"> </w:t>
      </w:r>
      <w:r>
        <w:t xml:space="preserve">6.2.1.3</w:t>
      </w:r>
      <w:r>
        <w:t xml:space="preserve">. Here is the proof of this code being multiple of 19 in the full text of Quran:</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102216834974786" "183214833504582"  "13292618"         "19121473242"     </w:t>
      </w:r>
      <w:r>
        <w:br/>
      </w:r>
      <w:r>
        <w:rPr>
          <w:rStyle w:val="VerbatimChar"/>
        </w:rPr>
        <w:t xml:space="preserve">## [5] "132215831964836"  "161239231073"</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3029073111141253"     "1902232"                "1362178"               </w:t>
      </w:r>
      <w:r>
        <w:br/>
      </w:r>
      <w:r>
        <w:rPr>
          <w:rStyle w:val="VerbatimChar"/>
        </w:rPr>
        <w:t xml:space="preserve">## [4] "1902590375441496"       "1741288339734127351415" "190217933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400132</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400132 digits length big number:</w:t>
      </w:r>
    </w:p>
    <w:p>
      <w:pPr>
        <w:pStyle w:val="BodyText"/>
      </w:pPr>
      <w:r>
        <w:t xml:space="preserve">“</w:t>
      </w:r>
      <w:r>
        <w:t xml:space="preserve">1102216834974786183214833504582132926181912147324213221583196483616123923107313002109131652418075301764896750518508896010171175021204312354144751542615617222117912953319984222052377624647286783163179729593100241090511516119871286813769152810237311241812264016721773196428655336606765188961512842311494122651381627787281982889942841043151144771104021106312164139951515617307184682185934971035781143511253711962238332844745566663477298156191608101653111851174128073160441702517496248972521827579280410344019022733131341450515166255772638834119349210353511361312440117082848392349545150561595726278276592857102965113189132212831734444555065817121717082848392341021510826117371315814539160010166111175212193913197114206715211216229917240518243619264217082845316364173451872619647267283309933501037751139131239651341351442271543351649131662558360547105800619157209616728583176642663527156283673446844959454210462011512916152120531946425175276962920741328417394222104929114995125298135969146059157430167461177819113021923312443754686807172129321943615456618277210782415925841027931128831236801337701440681549761654531755251855921959861352368310674140651497623097238482731928261035341145051246601348081448501551611652271759641861811965262065772166432267532368032471232574371112283170425455166125772047828449293410312611331612427217412844393441966525486269672759828539294310308511313612402013402714411715528916559717568718579819630820637321643422693123752715725673657486959506108871198813259181310208611217612275113283914321915330916336917343518348619399620425111312201378848745146162049723318277292894103036113290123765134186150821299313974155052111621627223782691933041033941142081244961345871449011549971650871758321861401962782069842177252280832381732483052587192687262794752895562996523096703199293299803310076341076715121173148464656976170972280823219320410332511351712363913443014452815481416487017500918509919534620539421618522649223677424751625772226778827849628906729990730991431106453210680331068734114183511465361230537123123812344391267617912180731886419525204262118727748302593066103307113373123380133431143567153783163873174905184972195017205965111028663934414505189962059725998311993659103757114297124343135072111275231482415725161361703727358285993399103876113917124059134261144393154901164918174970185290195440170728383106041226512876139171481825139323810337611388012397613406614422015431616449217457818469219481220488621510622515623528724534825548926553027556128615711462191333443905930620457215582292925031026321127461227981328491433591536141138227933104450553165637604811959126610171711189812200711312142318742955454660577048863999410106511119612128613134714148815250016303917407718422419426520472721477422528423620017072888310544112951204613587139081493915061021951122721223621327541187219832434374582568677956810139110910231411283212358313362014432315503316557217612918621919728111642565369141621517026177471869820569208010301211391412399413409014418015521216601217652918657019663816202665375549625145361936720518210792118102558112847118122053301442555476107871178811979136710183911185912197013265614281115284816289317302417972110431839423045237162473727558280092896103587111273338541313518836232472885830559315510324611333312347413350214384611042147363548705941611117114881631916681019691119761220131333201437441543351645061745341851711372536367547505162361762722598285511642321373547995110361213715951698284031075416475189862395732818373593847104503160429293109241155514226145471564826261791218073190342080523276242972475828051112733385413135188362324728858305593122104492114602124834151425713602410225121261332715228184391880102022112118122574132611143927154023164127174164184209194615170728813971410025140861640717168252093296103420113970124151134247145037155080165170175432186452170721138312004144151696630547308583491939881055941707283939554128851363619037404484178942681043491148461258731540274739274101751093618437203383009170721169312854173952207623977326217072838395441135511466129271403828139306410482811496212545713549814577115638916664017743018824019833020845421872722921023938024943625944726988727101761707212773128841404514846163071680820989235810242411263712447813477514527215687815402122331313413895189562085730611101721187322994244452614627357287882935930251034471134881239061339531449801550861651641754001864361707288831530422405258662723728198333794087105292115940125976136044146193156215167545177635188316198453208702111629073188442021532316397274112841879440610451611530712628413649514658515672716677017684818715417072133831454416355189662899730828332494138104233115185125760135891145995156135166185176297186884196941207457217547227854237920247957258934269024271005628103001707212773128841404514846182671936820569207510223011231112253313334614342715350816436017539218548219562020624321638122652723666124679225774526848627849728856229930530931631101263210150331048134106123510702361074337112743812682391283740136034113815421384143156454415735451580146165514716649481672749170935017507511757352181755318328541954055196795620429572047258206395920723602126315128423940417375175462142723428243292523102591112684123516133662143792153947164196174320184567194604205290215445225482235527245658170722059327704317753423636697497685017955391056521165861266271367221469121578681540214263151641592523426248973399834659363510429411483412492413587611402720315114199352143622337272682987930621031451134541241851240234234134475550565527126882295929551707283839544113551186612527156381614927311030381131761253281353471454781562551663231763741864511965412066711138221332944516558866697710872598561091211105812111513142214145315253416257117279318292019298220373221400022404123474311382213329445165588666977108802993310989111135121192131499141880152131162223172883184125113822133294451655886669771087259776101109111817121978132036142087152398162464172999113121873333439056976728714948260493636103673114243124982135157145188155503165599175737185819196232206373217175227222237254247500170721677318684259552691627637360683647941571050731261212753215542925529636302973516838029421910440911506515402110031298413885146462214723098257792584102889113060123117133207143455153526164219174314184602194659204755214826225336236229246324256406266463276559286630296656306746317661327727337774347840358953369064379660165627073820491051020610917148181616918521019431120091225491329081429981530741631151733261833771935831708284531636417345187261964726728330394220104261115133125271136285146328156816166882177052187170197177207301217563227675238331138224432954361551165527878892591141114122483279448559396971710738113091175101207112223112629463143441888519606250072702834089349810362211368812463513464214523315540416553017560518568619650820657821663022670523678624693411442224377541057510896114271271814019354210366611373212381213397214469215475816484217488318547519558520565121569222572323631914221323214429957246731717658191292014102296112341122437133128179728953104841609516766177871867819129200810269917072205932710427725308463115736478367993745103885114006124722135065145563155781165930176101186220196384206541216955227019237559248445258477268648278798289295291046117072205932770428015341763532735698482895079105169115444125984136925147422158187154021031310834206952320635857397684126942161044761160381261931367671469351569921674691777411882771982942085822187522296022310235241110925115632612325271319928133202913341301343131136213214371331452134145533515170361526037153153815411391547340156604115930421597143162764417080451712746171934718306481841749190131672858317664182151917627567286783637938021046061146431246881350941140260237184117251419615097159081913923811025311125841228741333681434451536611638561740281841021943982044412144722248932351442462672567382679002782972892831144233331443414755167061736720838233492375102537177213635594649577368397107381144912991013831114731216051326191427291535201638271739781840371940782044352147422247492349842450502551602655521113210213102841264513156163271675817639182910284211289312299013305614314615406116417117426118458219467220475421485422665823676824857025899726977027987517082848392341021510646115271218813569150210154511163312179413216614220915243116244817258718282219289320304821317822332823431424438825445426454427467628472729523730543311402214333048265136663507736418373193812104309115336170722059327704317753423636697497685017955391056521158361259741361951464221569381670281772111873451976922078222179352282462382532484152584662689762791721130218136524742597861815719398200592731102821112881123023133600144077154128164638174893186259736054648511926126271334814849254815382837397941089511136120972000825289254810260611264212296213307314318815323516324617332318341319421720426821458822466023496224500525521111302220329143725647678378758985911371018901119561221911322621423241523531623781728961831521902161324243075819611207137181478916091016751117551221761140227933404752512156126271572815809161210194019821853265410225141261547715798234592376102538177213634324522564667127946810179117210192411231412240413319514360915406316448617455218476919592520604121607222627814862527313634177451884619747216582212925121027031128091232201335271437331538751641741742211843091944192046002146372252492359022459492561502662402762532866712968183069103170183275533376643483643590503691863792273896733996804097424110023421005043100974410142451120546112124711302481131549113475012100511216652127785312819541387455139115614166571430658144535914573601548061155216215556631564664164836516573661730467174126817453691796070179677118203721823973183177418523142213832364750513336142371547816139242310245911253712274311122838194917594861491718138196293164103348113775124548134629141261385241159512496128571739817769242710247811257512274513283514364515373516399717406918516919582420591421623522630723701324795425900514128013891490759146108071531823439243910244611302212309313363314368415375016386017391018423019454417126113662472857636853713928243092477102567112657122717132783142873152919162956173306141271137624126051616616777177781893919831021151122111226571329881431231533071641371742141843471102740383048665132061356716868177691852102014112316122389132479142603152839162929173005183046193508203583213722223960234152244570254991265057275305285356295422305532315582325902336216116423213735479958466139771678817689257810299611312012318613323714330315334616394217424411442224386849575989610797115081166911731015241119741221211322511426641529821630331735431837981422132326342825347636475228637984610970111177121214131900142055152092162137172268153725933109341475515856190572442828249332410338011349012381013386114435715481116558117571218650319653420674021731022749123763724771525782226787827806528819629827430836931954519621067311974135751465615317158282512926081027141128601229501337591438261538671639381740131840641947202047522155032255782356682457642563812664622765522873892981623091821712742320214220352646632667328083346933971034631136001237501144218453191141952520786211072145821869227610281511385312390313393814454518626253166342371532816352373695838419387610394611411211372928395941165512326138371449814569231810233411310412323513402614411615429316486317504418615219633520643921650222694523712124734315224143555410685203562072725638268392785102877186214963163641692517296211172529834019391610404611409712411613418214419315424316433917521218528019535620609721613122622123639224643325648326657327663928672929677530681231716217912129831752422535236163203732708343293439103535113845123852133999144044154992111273338541313518836232472885830559312210449211460212483415142571360241022512126133271522818439188010202211211812222213225914286515332116335817340318380917072115031409416165210962685728168287793001103172113255123386133482144802154933164964175055185144196206170728613130441852520236212173835839259410610436511453512467113471214497115518916524017545518587719609720636521669222679617072838310974129951403621097214682238925521025931126831238551339451440361541711642391743321851641952952053912156912262872364582469982580132680542788272891092991873095581707210673132641538516286207172289825429307410316511323612368713389814407912532414364446945790621517219782372924221026801129021233101334711435421539931644331747221253283239674126451399618457200082432926331030871131971232951333661438171539421640511962130831428415035176261794718848202992224102364112610122700132796142858152948163785173905184125170128323867410745120561336718678209992331111221203379444656406651771387649830101020111110121205131316142212152244162741172967141255138714157252580627687324583946940771041741142151247471348371449231550611651871752431852851953192055782157962259722360092460292561432661782764041450249636004163051666617077218982285923261028481128851234321335431436211538271144222732434250560161417715478157991654101913112062122109132180142270152921114322353303435054386530757786659706109651111831213591315531416631517101621271722431823991924462028632130122231022333492433802538102638722738852840202941343041693143951131222938014842513736138071564819819203810248111265312269813278814328915361416368017369718390819408911097211633125941378514686153472631827459278010291311302650374048065823610767134481431916241017201119221220361320711428871412633368449435116161337715318164191719101735111742122093132223142715152856162897172963183059194030204160214620224935235064245154255220265267275333286446296557307153145024963600416305166661707721898228592326102848112885123432133543143621153827120623933483462556666748786881445918861019641120801222101322751429461542251642541743441846651947062050062156561776299031036411125162561945720558219792289102616112786123106133153143307153475163916174386184502194534204754214844225326235653245783255975266085276272286329296800307067317099327209338000348019358085368132378203388269399189409351419402429468439612449938451019611042364389649305102061162714388157592982103098113132123641133779144059154583164624175134185257195337205851215908226699237113247567257803267859277998288088298335308382318448329561339672349878196290731698421125256662618726348267593154103706113753124204134679145256155303166220176695186832197704207800218673228741238831248907258948268982279072289243299314301001631101363211198179121298317524217352234626507275982816932071033421138981240371340881442941139222934514562510886117871949186210531164208585862100721618220292685103096113158123224133348143399153465163575173625183945194259196261431817419335196762476726148289492956103124113214123436133483143549154662164773175369196261431817419335196762476726148289493418103459113969124092134172144686154757164843175014185184195200205232216023227000237135247246258597269570271004728106172910787301098331118481612403355348505100061446716168207992192102408112862122972133188143229153299163782174378110672204832582426225265963415111228381949175151561840720038205492120102230112614137258037004124051330614327149881946919781020081121141221451331711234255636464136351479617257181581924921521033301138381242221791214933203242179523176236972434824929253810286816722223749483951086613457141881463919991512253354146315121261278714488145991902101909112620122731132793142908152959163064173112183208193693204504214635224701235222245372151284231368414095154861638721328218892278102354112395122463132634142724153178163245173450183516193727203965132282331233413755145061597720068216192219102659112948151284231149416035165461955720228217792332102398112541122689132863169527913822415925175762561725988264393859110221383157418852246256726785969885151214138714141052448635667366783960941271045681151811252711355121455551557651659071759541860421961082061982163402264302364812465812565882676202776962881482986563087523188423288923389043496903599403610048371097938110413911183401222141126634212839431310519622383328420385212862188722548231592436102466112532123329133427143732153743163808173850184070194861205838216539226805237609247660257802267867277991288048298114308432319236170121304320954257552665634567393684150949541059391159861260831137292831408414445149561576718018253492669102730113349123440134210144475154541164728175397185552195599205644216510226600236882111228317042275308639871430815009152210155911243812345413385514391115400116408117418319224033512494851005615487165881724917651017961123921708284839234140351444615327159881736917681022901123311225031326181426831527261627971728521828831931492034702135072239821576213673167442264530056323573278833099348910352111360612367713380714386915398916411417414518441111122838194917597461064714868152791945102479112544122595133105143122153654192234035104996510776116172059821069214210214911338912345513362514463515584516684817688518696019707120761221772722777823784424913025938815128423136841409514976156371653821079307910308611367712384813391514395615407316416317427518430719458920462621477122483723489324508025511726520927529028606329614416728583176642663527156352574883850049534210545211573417502803386949565141061551716088239993517103607114061124181134682144768110023333384482759076103971710829899309510332811341812350913357714367015450216464517510518526419568120578321589322590823662424696725746526768327774228787529807330816931850332865133880834922535928936950837963438103363910423401081341109034211008431205644121304512224461229147130824813283491335650134015114028111228381949175133961509718218191192482102721112962123075133184143782154376164546174706184741194831205447215767226321236750246772256818266940277690288860298950309212319471329641331012634102023510952361106737118403811921196218634984522553365807647883791793142225923129442302523756285272903835239433410447611463712503713546614557515568516631611702211332845035675612217133182122922291022801123461225261326761170285139414107751211612187176081969920761021871127281228431328941429601542461645041112283819491751339615097168181742921641022741130651231551333471435371544931532578374848195969620207202782137924771026361127261227781335791436951544861646761747751848951950752052452157302265412366322474422574772675342780772888872989773090283195383210134150521596323374242552520629027292183092935611036511137011241691343391446481547981653341755891856851957562068072168142269242372642474232575132675652783662885902986563087183190193290563392803493423597033610236371034638110113911077401118741112284211298431149444124701708281939064103651177614897150581590916961023981125231231251331651433141533261635011740711392129320443765118761228714098146491557101647112144122237132322142462152528162639173149184656194907205390215560225717235897246059256623268039278080288502298568308658318721329237339655341012735102173610867371171138118013912451401255341126434212957431349744139454514117461415847142594814296491526050157575115984521607453162135416663551668556167515716862581757659183466018418611848462189016319072641924765198131372495363347555830612777128581326914261019141123051223951324731426151531891636861742821177229733694499551461071712428129091396101629111682122490132939143029154146164252174485184575195086205500215949226039236057246571256637266827277401154426343736480251593622507228783168932191032851133161233361339411588211063227743138532286374674616851889549310558311614412618113716314728715742516770517812318873019882520895621955322102152310985241100625113981131259437254791520776233515882100631037415135204862140722358230092431102894113005123136133168143278154340153628163135441634523206260172771832569342610398811410312467513471614520115537116588517595118610519615620622221633222696312442334343645025539610767116381204916951018271118781219441319641422131454249638484913510446178371904826359272510277511281212335713369314411115515316520317528618545619552720567721672822673523674224745325754326780927798828807829821930822631842532843233856234934435987536100453710955381130339113444011386411150742122384312328441237845125484612618471263548128564913892501394451140345214076531421954149215515634561608457166595816755591750560176256117695621777563178166418835651897366192536719767681983369199877020038712010472204227320626142254831135413055238562530725728268393463103500113746123783133821143911153953164000174587184677195487205642215708226138236269247079257122267669278232288243298290308357110022703332438352192631037319383455942371055581156481263991374071474731575971682381785181894561995172095872196442210154231024424103812510501261142315402143831528420465292863070748248489094941105007116293126551178222132323634337153437644377451184518948231057441159141260561361461462921565451669971770871871831972302072652173552281922382822490131141223133774630510826117271268813919148710232411244712260413337714365916721423294437554646536787689781934210003109041142516676183772340824309254610265711319812331313340914461015472116526217537718549719600820652221658822674223685324689925786319622383328443355746664771988159114010120611131612135713144714158415160116163617239817082115431294413845241662600726968276793506103683113755123786133806143982170828483883413845145063156732698384393998104096114204124285196223833284848510436245773898839649403610433211444211122838194917515596164971810819169195310283211384812424913430514439515447516457711312638372848045845613197181382041920921021581122521223301352125131283413345180061866719568291693006104118114261125177135449145496155562166235176513190215234644524510316112171137812049130010134611151112157713166714174315178416220317233418240019271820292216728873119441249513456227772367831589325610405311456112479213484814503515510716542417551418583519704720711817122133259428359356100171154817569281210290611306112351513365614376415382616396817409918521719531220535921647022656523659724738825780626789627797228801329847230896631997932100863310185341025135110423611140371121138123293912424401251441126534213411431348344135124513602461392347139644814264491491414125513602416435173261809722808285093641104278114368124560135105145210156258166345176763186909197236208033218131228246238696249036259102269134279185289525299591309903117729193121541345513866205772147829579319810359811409612431413437314450615455316514017523018604019617120623721624422639414222592311544117151396614867163281683923151026361126531234631335531436991537501641671744881845051950052050952151672253172358142458452564411177229738334111351644617397186982400924951027271128271229471330491431151534211634281735721838521946632047042147992250222351462452122557842660072760972866582966953067993174563278743381543482743583983684493789973890933997114098614199814210050431058044105974510898461104547114644811651491174150118375112680521275353128555413137551318256132785713969151284239404173751953619797206982171922371023041125731232211332871433591546451649031177229731168415155164561781723228255492801102972113565123788133878144124154307165049175345185475195662206432216504226570236660247103257293268449190218631029412125133261824719548208492159102969113026124117134915144987155137165352175442185641195683205994216060226671236722246788256882266960137252231514419325203862120722618307193161103726113768124304134341144826155477165895176008186120196256207066217156227716237758247894257961268101278142288424298496308586318627328716331007834108363510914361133137115023811677391306311832303311924132251333620447263982791928811037701138071245701349881452621560441667081772501873401978582081592182252282762383422483622588622688882796331177288539754146352231622927304283199934801039941140601242141343251445071550151652421372547361341688518806193172540834539399410405611419812427013445014460013121408314744254352633627957290184278943211048031150011250731363591464471820292231012411785187062148726548278592883103014113080124366134624157218133524483554967297879161721369316174265352969630067305483139931901037101137511244811345471446371549421649931750631851691952372053302161622267312368402471012571912679412779922882052983363084273189973297383399033410332351063236107973711009381108139111754011253117128623106441462514696214772269823069235410244411249512420313428414519615551716554917560018629219632420648521650722657323670424782425785626801727803928810529821630827831843432856533945034945735990736992937999538101063910992401108841115724211594431166044118074511852461291011312276338748255860695071026814449192210193911315412328513343014354115360316375917381018449519454620549721554822570923573124579725625326627527634128641929659530680117082128731439426015269062952733508335793686104084114121124702135904146815156911167101177851188035199005209200219237221134423117562411822251184126127752713335281340129135713013618311370632138763313966341442035145303615570371557738160913916157401631141163624216428431648044168004516950170821287314394260152690628017416284213943511044241151261265341366411470701578201688061788131889031989742091242192302292982393912410223251101326110512711141281136229114343011584311208132121123312708147921609317064181051961620817228782338927881038951140111241281341631445251550721655011755321860621962522062842164262264572378582479042579522679892780752881102981573082733190113295813310331341046235106693610871371099138123923912528401344141135524213614431377044138274514472461452347164604816562491667350167355116905521760753181775418218551906956194985720012582007859202326020283612034962203926320988642129017972134931499424715249063242734908376894274104851115633126715136804146915156977167147177278187508197598207844218273228345238388248984259796137299326944005191061917720078262392775102782113343123433133684143824153890164001175492185598195629206171216432226464236515247058257195267592277629288153298332308442318860329902331035634103953510549361060037106663810816391085740109474111198421219843123524412403451246946137554713843131293326343145893610457108681156917171017241132111232961343911449681550781652851755941857101964812067902173022277312378402479502581991572697378749195970615317164183161932461043411146411246821362021462341562851665011765081866741974152074362176152277252377822483392586422692182792552897722910713301083531108863210952331099534115913511893199621106316644182751943621027216782778113121251315664157351847626297316084168942341042951144951245361346061450891556851797213493149942471524906260172694832069324710332211453212533713546814632115643216649417666418675419679520702521711522736123745124784725791926801327809116462115731586416955180562436177028423908499851415616057226117126713712415035231362403726638271492831103739114216124427134502144568155021165561175626185677195743206479217389227499237641247747258468268610278641289227154426343736480259566100771073812539140319027913153242642527086380973928849749500910596211669712676913768114776815782016854917126713712481459046966712788136891444101560112261122399132491142566153139163220173311183892193982204084214150224281234316244896254947265369275539286101296133307071317209327256337337347369357950368040378142388208398318409173419263429529439650449801451022346103784710940481138349114155011586511172152117935311943541300711372212331943705436654071112812029164810173911187712193813202414205915218016234117245518256419268720278221285822327423340924349925360126373227378328384929403530420531422832430433439434456535470536477737520338529839538840570941578142591843606811372212331943705386648175328101391853101948112093122183132445142568152649163269173300183416193453203715214198224335234386244476255226265272275362285413295923306119115123513797489351024610757114181683919401021101126121227071328871429871530831631531732871834231935232035552136452253262366112466322572212673162773482875192976543078053178273278383386353487333588483689863790173891323992134093004197424298164399474410738451175446118504712027481209349121535012243511233852125135313945541404055147755615528571559458156665915776601616017722933763483759756122872509826709296310387111406812446613457614475315514511832936310024153851559619997241282478925991027091128601229411332621433351534891635551736971846141954882060622170942272002372662479722588822689922792241450286239284142051550616917176881888923091450277131732426495275963631737668385693946104012114368125285135893146361156511166564176854187348197425207641217836227878238189248255258296269227271001828101082910229301031931103953210436331089534113893511495361261337128283812918391300940131504113240421354043135824413893451395946140004714938481504449151105015300511534152155651112283819491751155612367165481744918761019271123481224041324351425171526121626491732841833211937772041712142162252741662973133416551766225741284439214910226411230112239713243214247315256316310217314918323919427120436121506222580323626324639225642426718227733228737329743530750531755232830733834434843735875936884937899438902639906940938041951642981143103504411388451142546114604712494481251149126525013703131225833484443554761009715448163492675102845113155124604134716144784154968165549175863186510196541206803216839226911237091247241166211239034100151859619497335183392936791044761147831248821363291472431573331676201776611890631991302092322195142295592396552410346171267137124145351465617247181482021920721024791125451226661333671434981537571639691747101847481952142053452153972254262358832460142562732664042764702868912973243074143180853285663385743486643599373610424371116538114653911537401156841115974211774431283617276831008411185143361454720768218692768102899112960122998133708143774153850164302174829184895194951205062215602226179236310246370257302267433278365288422298429309301319357329488339520341045235105083610619371185038118913912031401256041126304213155431431244143534514622461483147148474815018491617550162165117258521736853177815418321551846356185425718693581915559191906019321611946262195136319579641968965197396620059672037317072838310974129951560616707209882585927161027931132891234201334621435681537171638591739901853701956482057382159882264132364742470142571182672282772782873132974583074793180193281493386403487813589283689793790453891393992171570213613165741780518706197272038826289264310349611362812377113386114391115405816411417412918420119516220528221560322567523581224596217912108731210413005140261468720088203992577102618112856122947132984143695153770164019174143184390194427205113215268225305235350245481113625323186342673527636296273450841619423310529311538111122838194917594861396720518217492922103683113923123999134220144362154399164505174573184666195498206153216743226970237085247688257867267906278611288736298767309137319247329567339648349737359809369840379869381004639104381576213673166341786532006464174707860269611610635211694212700013721514731515735416823517829218930219943320950321961122965023976924984125988426104802710782121294314546215656671478048149491624102237112327123141133429143464153560163650173700184872194977205230215271226186237147247327257689267784278035289224299994301006631101323210222331066534108553512011111228381949175115561245716678170892230102317113172123262133352144384154421164918176061186156196842207378218696228728238779241102625111212611275271132628113922912452301251414012545395641273517056177771921832469334110425811433012446713461714262530362049415103761453715578174192158102969113700123747134677144709154752164819147271838084104351050624407253083480936111036771138321238791349701450601554021512464310904133151346614037249583319937411038321146421247321350481452281553181658591759311859741965702073821100223032854391545764867576889799441015811116711224811328421428891535751636071750211850351951012051482157852258752366852467812568822673792774102888361451212423154841638517406180671837824529345510354511457712470213477214584415593416659517739018754819757920773621787822799923804624868325877326958327971428978029978730993717912108731210413135160661867720398219492443102567112814122851133537143692153729163774173905179129083114241173513856141771478816349237510340111380212389213402314477315487116500917510118521419578420601821606322612923624224649625673026690027691928794029803030823731878332889833893934910935936136940237946838956439963940978641988842101704310215441031145110021158222434584686513126138471415814359148510178611233715128423940410935165461809719668238092444102519112768122892133139143176153862164017174054184099194230111228381949175142561491724048244592557102647112881122932133442143638113122013788416265183861928719948230192358103200113370123646133784143815155241165278176704157212838344116952404624457276082817934181042281143181243691348791454751514257131300413955143661502720428253892588102778112819123301133352143383154419111228381949175161962524725908263192665102815113329123797133919144342154479164516174529184952195003205435215496225641235707246249256395267136277251287390297936308002318209328246338918349013359334369465379536381027739103924010531411068742106944311655441166245116934612252471230348123834912394501261451126655212802531358554139645514054561434857144795814549591463660149296115242621594163160716417527651761766179686718019681924969193097020709712076972216117321648742166175220127622714772275578228367922873802338181234328224265832556684255738525806862584787258868826676892684690269709127036922718993275649427635952766796286779728709982876099292361002984510130859102315351033165710431837105320071063206910732101108329351093325811033960111348831123492011335931114363541153639111636710117367671183735411937490120377361213779812238312123383781243859412538660126387321273878412839104129392541572567367741017510936150771931822679322010335111344212437413524714537715611816661517711218765819772420793121796822883523918124927725975326988927104302810567291063930106823111278321142816521063196473557826872719048196192374102415112505122756132763143854153995164002174068185438195558205879216667226757237078247150257260267310277630287944191241834614549559566857892811219117110126211133012184213227514257615260716303717309918311219320220349721364122386223399924535025560326567027604113121713237442854606602763886799116110128311132412220713246014249115424916430017447118447819514020539321543022590823606924636125642226690527701528780629789630807931833232836933889834893935897036908537916638917339933040945141107384210819431112544115764511704461217647122864812463491285517116629731334165517662257412187221736714812510476111871180812099130310194611207719022223241441255066968710198181092117102531112597122672133445143763153835163929174635185227151211731484848596361283713738240592442102532112674111275231118412085148961599719208195191987102019112030122155132264111275238404970514246151971931824409249510253611299012379713494614506815585916594917613218714919776720780821851622861123100252410591251201126124632712510281266029131123013144311321032141643314254341442535146273614719371472638147763914866401499041152434215290431622044162524516295461636212532284316914188051956626577312783140932211033111134151236681337391441901542351253232434384580566666977909810049105510112111115212187213202815128423114941229526896285472977830149310110319111325712357813365114369615381216409412725834644126151351615287225782722941481042141150191250911354091456131130295031257428055377563816739148399294073110421753265428153716921718538194892879102969113071123137133954144260154571165196175407185568195640205670216017226107236428246479256569267319277626287703298028167223832484991510816123371382817899222410231411305212397413465114483315503216577717652718703819709320718921726122739023750824758211302259310714116151951627717327983403936501041041147171248071356211459091566041667001767241869831980462081362182022282742385762486861791299331246413485144062801728828369193848104621114903138426763132441691535686387113092375343144625498653075418684973310904111056121258131289141325151357161368171493181602151214632704336549965467165782448928621033161133481234381335141435551536141637851747981849051950012053112157252257912359222459882563282664301131216933794910593469997109581618917541025741129881234421335901441621542931644311746151850321950892055322157042258342368982469702572722673821512842312084162251688622907244383655937631043651151561254631356651457551558971665241772991873801672858312774146451554616507249382540926151027051131061712671371241503519176207072160826149275410279511321812328413339214349915403916449517488518502019507120623717502848398641066516176189971931819849250910376011385012395913400014407815482411902892311014118751218614307152582027920771022671123081227901328411428721539081130223633274448512646138571475821869271910284011297012368113416414425415496516610117619118690219693820777921785022796023801024833025864414392540363049175136261649717398184093049103098113188123669134878145359155449165498176211186301197012208224218295131217413196442356524146250472564827919288710307711382712400713409714416315425316457317460518465619556320569821620422718823725424744925749626756227793311302181312684130951399617597176682183923381024041125601226011326911432301532771633671743991844711945812046312149512252651562463351347035744612847137482184932331032801138201239101339861443961544321644831745511846241946702047572157412258072360022460742563702664801130218136914115751223618427192481990932861033761141941242661355521458101130222732934626575761200713318139791428101448111840151211733074352542364607719875691117101227111459191521793318834275552827630077315717012123231874422355243762498738488389893939104029114100124549135161145261155332165783175994186175115121433319644216652227635097407084142942831043261156021257081366591472711573381678541781441882111989982090202110342221043223108332411117161828263966410845154962003721228226492502102593113227123343133581143863153876164006174314184445194456204746214807224857235563246094256105266195276319286385296436306502316819326909337230348442358513110621813419462657576959796681006910961012001121151221411322121423921525081540267736944845598561075713578140891474102006112046122281132378142468152534162615172926182995193085203305113123333394448055206159171701827939304610370411407512420613497614504215523216527317559411312333343744775493662471055810879157710171911275512280713283914308715401416423617496718504319545620571717072123831375413865167661727717938199492234102441112551122672132904111230138624111451198615057161581997175028403904419475202662087721348260492693103394113590123807133863144003154293164340174810184899195600206796170121232313694138051670617217178782319924161025111126171227661329161429691532591632841733741834701943132044092148421106224833384418548065767796153127333794488059206960710368126691768101899112669122735133475143516153837164539175449185691195863206009216044226114236280116126153725413745150513032344340647185779688371356813749146410172611178712251813260814269815279816284817309818390919400420417021439022514323520924542825552526585527589028637729713030719631732532736833787534792235918236927237975038980139989140106414110687421077743108284411338451153412412312337443985488611317120681296921681029091131571233271338061438241539141641761747641848301949821512117332945975765614717177182421115122203370450558366967710578140991450101516111647121959132067142409152475162567172635182951193005203231125323453388487651406617337228782397927981273253936054677514876183917012832389849095105961120716768205392094102374112464123255133562143672154463164962175148185939196246206287216343226530237070247111257484267633277755287886298396308491311005711222913312204211852892632117330183397942401042871143621244521348531482839393741090516516188272137822099224010226011332217502124131371414615190462861729701512621377148955961615517159682331924211030241135641236951337301438001539661139222934514562510326112271893117022023297438754636504753886289799101009111517121641131756141886152064162251172499182756193296203783214016224566234632244742255556151275737984110951248612957138581421914531015191115761216421316831418081519171131257437054771592161198113021413177463151139611807127581352914651015931116251217511317831418491518861624561724631827841928212045312154542263272365342466242566842667502768812873242975473078643179183281441112473501457151039611297138881435919231025661126971227291328191429001530121636681624973549410045113561225712328137291522101990112121122221132311142318152458162530172680183177193208203804141211233714407544468467952810239117210134311139012146113155114220215129832404501513216180572517826109340710350511357712362313385014102515360546415109561131720878213493030103062113298123345133981111247350145715132761741718078230493069111247350145715111961258713338225592394102891113487153726423732476851222613207206382151922611030521131501231641334511437651545711647461750851372540357246925116461288714188146991519101538111604121655132081142094152664162705173562183569193657203781214043224173234224245165255181265247275678285768296089306161316298326448111002175531845421665223862944738858493619621323586467657276122371585816109167110181211190212195313244914271615274716277217283318286519290620335021346522361723436724446525460326470327486428495429509630519831540632551633558234633535638636659214221323229431558326963710298104991680151284231808418895195562108726998287092937102968113699123774133864144701154738164883174949184986196146206232216288226475236512246604256685267458277539157219236134715513016175772268823589281210285911287012296013341414362215363316372317384718391319396020397121406122418523425124445925456926463527538828543929564514121123644469551126611927164681751918511023911125371227081327911428691529091629991730591831251932312033142136372236802341902447862552402652892757992865191372348339942506526436280273009833219365410373011443112492213514817072200832074427255287862949738208391094333104412114952125026135322145556155627165797176373186380197211207342218284221003123101412410931251123226113702711922281205329124503012508311267832127683313169117026163692414425158961634719621129121355314214248952530626617275182841933801044181145041247361347881451271130222232904337542565867633872198311010901113081214841316781417881518351622521723681825241926792027692130162230472334772435392535522636872738012838362940621962150832718428815294663106732488334393360103450114287124377135329111021393205435256596735788281204912551015821116901217551322491423211523521623811725581836201672129318043355490655676998847910211695279138224159251757625617259882643938591322823312334132351399621497229182422924881037741140321512842311494122551372619127193682237923171028491137021237751338201447381512842311494160351654619557211582257923471024051124851235171342251442671547621647691748361849111956842057652158122258872359772463781802568380141219518566193772403824509308710317711349712362813369414370115385115022013272431154036715774787889103610134811145812165313174314187515192616241317305618318619367420431921484222489323540324565811702861397141037517906188071956827069285310289811395611302324339049505102561284714338148091551101641112292151288350041376515476231772346826109263510289619525073970411515141061506721458221692308102379112489122631132642143085153175163716173762183865193961204261214392224458235518245638255870113021413177463157016145771871819379200910232811243812247913307511302141317746315701612517137181473915391016291117201231841332641437611540811641281741941853071954182060141112283819491759686146471855819459273610315011360412388413396014412215448311162872313694220952379627917285783013933141034101140201240881342721442911543321646321752821112283819491751425614917159982505925421034381134701239671341931614265637224846588361670726048316493230103400114101124611134697144888154950165148175769186336196995207511217621228002238295248385258667269658279754281052429105963010662311075232111693311359341222415062656370248425883617247203782466925931027131130541231271331721434171372520313314211853242633327340883449935081040021140751241501349231459431562126831288417645178461906726978316893233103974114050124212135105145909155952166462177218148283932052421175228762540726068265192747103438145028623928414205155061691717388180492028102999113260171211232024741578868787191081957920231026961129741510213203136642570527416343873867843849450410484511540312547113551314560415564016609417619518700619708120721621743922821123853918021156311884189951956625637267582914934541034851138911140221557323234238452425631127314483186932761033421133881234781336201436461554501655401756061870141971692073752181252282232383012486672590812691472797492898542911066301117431119243211967331213434122183512758110721843274431057646810796681462918741019401120021221031321541422871162223033234115551468618977202482144924851028881129781242201342931443831546031472244333441144513046162571697818479248015128423114941229526896285472977830149310110319111325712357813365114375315403516408017417618486715702611390749975170761762718588244892666102762113052123546134254144400155377165613176154186201197216207282217388227624238660111228381949175948630557312283212933321033631135201241541341711442121547721648761752821871261972162073542174012284912388362490592591632692262793162897592998103010320311097616249735454105651093612297178782243922981030061132021233401334321441401547771656541758241859771960672080082181382285912310563241061425106802610830271193328122641512671379441305513626191471999823049231210236911306812398113401214508215516116548217553318559919564220584821591517072211732207422635268162908731238371493786103966114116170121146316974184751898627097278182873929891030551136311238541140254036064814513116204772635827019289110386717012123731493415745175461805719198218193219103331113421123558133745142293379241705521886227872609833159343310369511440212451413460414474115494714721553221425357656855714008159891605101652112023122055132145142269152335162460172569121925093599413905169761704721818246093133110021503240451258326839712578141291419102246112422123449171211232024741578868787191083200933201036411144291245191348401449121561981664561112283819491759486140671640825939358910410311416912435913493315142796312374171252133110321693502469251396134423853171041800520626212673202837419477910525411591417912108731177414795252763585755268577495894106036116108126128136377179721499316864208052087630647330084227942931061211169541270501383401491291591611692271793031896101997202097612199482299992310205167212931454415445179162251728648295493768104056114751124847135013145217155449110421134312244141651576619337202383055942931044031144741246521355051706276939404965519926265213724993536410085150561693717448225492450151228135894773587361050713588193392389102472112569122631132773142959153025163816173914185630195780206100216172226203236223247285118422503104141139513036169514125513602416435173261809719598202592816102836112986123142133526114026503119641673517636189571946824879267110333311383012543614721393171446755716160171691818289214910228111272212272913325914388215399216422617432218451419462420481121497122598123604724636825646426653027714214721183338438951235612677202082086925101025901126861229001334091435051539661640621741581843721948812057182161792262752364112470231872177323947705885611537188382004920721021431122821223721324741425401525871635441735911841301942022042222146061472118329943315382652077738205492135102944113343123433133725144633154830165228175338185515195907152725933110241198513226183172668827409276010300911122838194917596861464722558256292842102952113186123855134776132298323542525106261494125023403478412695157661879719228245092518102559112629122726132733142884152983163265173343183899194961114023943460454551246618157257382991936931045431155171256071358791464951565851666611767021869641970052074712176212277112379352480312581872682772785012893382998783010308311047332110153311155341130635114863611558371226438131743913284401351117012132131358418505196061973723068245692546103408114052125093136135146226156698166808176849187390197427207468217622227694238506248549259145154026283798488859646203572131823139363310373811388812399913410314459415483016584617591418712419726320821321829822850023853524861625870626897827906828938829951830956931984132989633996134107073510797361103337110743811105391117740112274111429421146543115364411617451170746119794712299481234049129215012983511311352131495313659541374955142275614466571525758156795915834601639561164366217395631788364179496517990661808067184406818624691866570187557118953721902573191757420278752060915128423128541435514916203272227823199286210326311413712417813426714440715455816462417478918484019490620619221628011122838194917594861431722428254992693103426114128125137135227146259156266166344177361187397197475207650217691228139238186248723258866268932279682289955291004530102283110300321033833108043410876351091936115153711817196210663115641258513246133171811831669325610332211358112439113447214465119625763583415535162461690726541123237634664532510126108771129815999258010452011468312565113574114580515603616620117794818802319858120867121894322972523102422410778251088826109542711005281107129110913011678151246135274638516716176171818832189338810408911483012524013533014541115552716559317616918639214721183210426151301613977246782878929211039511140071241941347341452301552801654701755111859931960442060752171111171264431701417675187761890725618265192717102776112874122952133323145265337774843591561217712608146611342224329044005627613287190082035923321024221126581231041332591436761537741639751744291845391945962046742147642248962350162458772559791782632377948835141662002725728263393339103469113480123570133694143945153996164062174172184222194542204856147220132574798599361826718928207892305118629773121541361514366194472482825729267410274011274712290913304714308315327316380517441918446419482420559021589322602823619024639225653226657327667328676329694630701831715932720233772817912929316624184951885620237206482601927311030331131531234041338811439321544421646971372557313484188551975620777214382592926241026541127781230251333981348239138384904599461909729438373693806103961114008124098134853144885155571165726175763185808195939110282119531285413515226762324723908242193311103515113742179121265313304166351753618297187082009923481031681132941234291339431441471551671791292239974113951190613327143681556916461026781128151229181330621431831532491634151735121270243735274593515096157971794818709235610341311347912355113425714516715618719228823128341979520426215373285840289407910458911478513721323923413205141061741718378191792934103000113321123545133611143643153756163831174740184830195667205748216521227541151284231750420815221662296733138337993700103781114554124635137216739584126551357614877156282372926381027301128601229351329981435401536211643941744991412112317841118513456145571496819879210210252011258712373013382014387215391916399017405618426519437520541821552422559023601524610525640026649027681128698929705730735831741532791833883134900135920536102251372167395841656516996214672212823029321710322811403912411413414614415715465716473217497318501419565320566021571622590323597424672525726426830227837428841729901330982511342304337045065129761435714868155291942102056113128123660133701143839154420164525175737185845196037206850217623227972175027933133741422514796154571645826189276417912929398041046511256121771249813959172110213911261112296613342214370415383416393817401218430219439220453421503022577923634924649925752026757127808128833611312879310634178552075621657231782338928341030801135401238711502240310564153351631621737244382499926861028561128861230061332881439291540181642021742901843371943922044882145202250312364681518260837464100351659617497254082954934081034981136901237861345771451051558161665471766041873031982162083472190972291872393042495821707220083207442725535166393074384849319510210513911606012690313712014827615919016919717978818995919101112010152211111813125513134241696517396214772229822809234910239211246212265913277014333515347016356017436418444519521820529917121613700417385181061920719708229092604151214138714141052448635667366783960944021044791145461791217773184341995521826229872404831769326610399611453512557313582614586715699716770317774618788719811820889121917312532324341441448517306191472937829849407510416511450712532355357646825757691979708106891332101504111757123118133199144008154314164435174967185510195620206055125327113752412835139361703717408279892854103041113112123143134253144409154726223869493059616184271982821239227310236311328312329013385114478315487316574517661618683219764920773921799922871923880924892125946526100082710389281055429110803011846311230032129133313003341381735141053614615371470538148293914895401496741150964215214431575413121311318434263452941630317309915112681312214131451412614907157111002891313994164651721621757278882878936921039801146751247711348591449491550731651391751861853101953762061862166501572147318346375757686379318978910661011671112141213021313881424191524841625151734811838951939612045522147232247902348652451142552382654852755362856022959423060441112283819491751217615237174882262923281025181130921112283170467859406168172471825619275110277511351112360713362914413715427316450817523918536619588020594621668722724423725124753825758926765527772628789629820914142906310294106651909630527310683143936011037241137651239031339591440301540471642801572117731209417855187562367725338257492586102676112766122918133518144555154834164965176085186117196628206732216739226780237270247432258182268247278279288792141425663121641309514406150171591817119203110212611231712245813253414279513728503103741175516166171971785818759202710239211248812262613277514285015298716338414462938313564205853097632077333883889940241045291147711248571349801450171554801658231760371860881963272064232164942275552383652484612585322689232790942895232910305301089931109853211108331150534116603511776361184437119251294244635274114751270616667185382005920861027061128291232251333061434361535311635381742581844111955381708217163195241995523386283673054834939358810373711381212394913434619462173731773424005249063245741608511295800105955116582126648136837146974157053151284239594103751529625007259282709927991029111131631234151337561176224233324434514146198472892835449367510374511386612405213506314522815625916630017692018697719744820747221758822783923789924797925799826813427828928837029899030904131911232914733918734931835938836946837950338954339102604010275411043142114924311623441169445117294612341471249748126524912742501281851129295213045531305354130605513124561319457133205813351591401160140676114370621446063146616415756651584666159126715963681602969161007016251711633019623163357497751055611067117681256913411013811115121215831316681417081518781621811722621829321930222030982132092233752333832433902534542635452738482839292949893050403151103251903352803453203554513655223756123856523958174064384165194275794376694477454578564684084784164884234984875085445186155288485395645496505596575699045799455810546591055360115546111714621173363118696412024651215566122336712954681304469137947013919711445072145407315601741569175157677615878771599478160027916009801607381172838218324831843584185258518591861866387188138818901145024723538463457236789710968174592199102812112902123716134004144699154795165551175675186726196226633324639511296115671805820579269310278911283012360313370814782949313744146451645625027266782945930951032261135421238041338941443431547611653131757901857971959102059762160612261641818212963144642279524106281472950841089427410432511439112446213487214513119225363646471251532617387184581891924311029051129951233071334541438721539381640931741701842361943872044661506295031770419765248862906736088461694674105151115282125343136145146227156264167055177567187618197919207986218512228587239361249443111228381949175948699671086811379224410239611262212265913402014516415603816607917699118702319707420754521794122804823868624911525924626997227101922810243291087530111963111315321138133114763412287351301815727023120041216513276134372200822699263010274111444912454413486514662815708716763517773811162187831988428795381163852747248608196231106883118824137252235634641571168017953898591026101130111300121356131427141821152368162445172548164828183132541844529186349574593850529568410614311717512768813816014934115104151610505171161218120651912246201252721129992213089231336624134562513637261410927151832815240291537130154413115924321699833170553417166351722836173983717483381760739183984018488411867242187294319249441931145204034620435472047648205804920750502080151208675220938532222554224841626271638684900594161431715938201692082102252112297122387132428142645153435163486175295185435195683206893217142227263238674248681258826269368279633281072829107653010827311099732111283312979341298635130763613152371427838143293914395401446641146174214696196216637154865591169627105081670922381024081124491229391331011431911541421647101747821849231950872060192161092269812372012479542580452685132787782892072997963011006311159632116333313774341443035152123615361371549238159533916349401659441168144216855431696544175854517675461847947192294819349492025950208105120960522101753217165422526552261656226885723974582423212242290339244825577673771528816189181010223411240412247613262614270417222963347476559356116571956824949323710328811377512385613487712242290334141111512916202772220831811112283819491759486140671544816669174110177311182412230013290914302915443016458017461718555419580520585621592222599323605524631419622863103641168521456237172556828089288510363511374512381113409215129133114641187516986182372173823539289410364411431912459013729343975418855195161958728908300093872104166114318124399134889145076155228165309175842185947196013206103217018227069237135247206257258267578277729186224033274408510286115171547823449291810308011361212380913386014392615399716410717415718447719479712652468357847305773616837174982666927761036481136971239351340251441481547891657411771311882031982462092342193002297782310915241133325124442612720271281028137552914825301495631151463215257331666634168313516934361698537170513817122391723340174661572117731678417865244662515726058264692721102811112853122904133129143260153456163522173630183681193747203818213969224782190215631934112051127614487158881709924271027701132681234861337271444371547801650211751071852451953332053922155252255722360622462242562752663412763722863922964823065533176253285121791214893180241944526096314173182836299369510378511470012523213565314642715653317972109331216414375157961616717788184691883101972112804122900132980143381153416163777173928184289174829033939410375110561198720308227492355102707112773122850132916142963153114151211731484112851799627047276183181933041042711146931247831348721450771560981190289239564104651096611427146381533915551016651117171220371766278631577418845205762384724208289692943103975114012124538134604145127111228381949175948616577181482311926021030201135671236081342001442371542931643251746081847101951282070252170822275922386422486492587592690992791062891202991333092833193733210424331043134110023511154361130437117183811769391234640125214112543421273943128214412912451296346130294713100481325749145441712671371241503519176207072160826149358010447711476312481413605114618417222133361447755456592770887769112719028813898412525137361493724158262392844103071113248124458134668144996155037165625175761185851195946205988216084226222236443246580256757267965278066288877298952309105319211329406339472349819359930361009237101243810295111228381941233516876178571828819669220110227211244212253213266414271515287416289517323518334519355920356621381122387223402324412525461826469527493628500229522915121173148414385148962019720268332293363103423114173124293134614144710155240165308175492186183196725207746171267137124150351596618327186481930919771020671123881224251334611439821115121261320074211752183629367305283059936011037041712671371241503519176207072160826149277610321411466712487513569514600215605416607417616418695519705320715616728583105341119512156137571441816019200810204311239414121163268435854796126171292817649190610226714121793321443154726919798581075919901021741126361226671329261433801534901640031740941851151215230533964403554466347728885399691010691114101512842311494161451760619857223782328935811036691138011238451350611459141567181667691768351869061970012070801797289531048416095239862852734658355594369104657115352125448135456145531155627165645175904186639197570208541151211734284479589661420714618150392211102719112781122923132974143449153586163637173703183864194904204911214962225028235099245280255583111228381949175101461080711838151091563101835111985122116133084143174153494163789173830183896194229204280214790225342235410245503256335267085277895288020298468171267137124150351686617827188081923920111020721121191222071322971424491527291627801732661833071947542048642151122251632354802454872557172661182761692870542979163080031708284839234143151472615137160181667917141020411126521230141331741433141534191190289231431415785162162165722358277592815102999113067123118133374143406153527164130167285831008410745111561205713888253992704103725113861123936134026144262154399165442147238934794775580769277168081746917881018841125851235621337981438381556661657321774791875541978812079312179972284072386661111233933704532595061054711858168891795102335112366122390132480142716152928163009174319184472195013142294356747225773613117156281569923801024701127451227861329771430091531791633141733561834521936392036802147222247292348302456412557162660272773401708212453133541420516256264611512452311031962185325145845731684171632817939185910201411210412225713255814291515314116326517333218372317502169131781418475196362031721821112283819491752224631927361084513945201048581149821572207332744385569611237127081401915051016661117321218421325431426131526841628391731591962250311604125051316615427161381683921531022751123481224031324141429141533841635391737131838071948281651274138434909517006226672321824179325610335211389312398313408514415115477116477817582018604619651720672221774314721373168411555124561347714138296093050103315113473123601134392144594154847165702175792186502196848207850217892228002238083248173258277268324278434288515298605308709319060179128893148641576516786174472541828489344510353511363712508413570214576015616116621217624618664719671820767917126713712415035164361718718258191092074102231112645122709132860143282153437163999174701185091195226206192216334227269237335247342257647268562278706288959299029309851311001232105743310641341189335119343611968371228038124103912921401301741131874214030431484044149604515471461550847169344817455110225853879413565139861908719988220992568102625113162123285133438144148154238164362174428184485195022205107215260225970236060246204256334266384276474286598296664306815316867327044337075347166357417367940141215532454368553866047651876598551094011111012132013168814185915215616227217234018266019021793506469057716837793381379915001018621120171230161208229331075412915138161525719378204292177103387114128124664134736145168155209165687176838187003197465207575217641227757237825247892111227843116641208512796136971493827039276910281911291412402713475817082767310084109851220612277194482723927301027721129871230281333551434021534491637211738561840311948222054142155492256222365322465982567682674272783702887712988033089741611270138034869590061430714628167292686102913113053123119133170143280153343164134174441184513194818204882215193225704190255031006411295120961244713968149291588102048112504122589132669142704152834162930173007183073193183203233213553224104170821176316014170651827619237193082146921971022631123341224441324941428141528951662973133416551766439748085369723107541196612106113115714135215144216150817203111212211330146635121361285716118165491743102414112465122881132971143802153868163964174834184900195060205467215502225605117253380948705117761789718668197794084104219114277124695134921145011155113165179175310185753197184207772218290228794238831241093825110732611120271115728115081322823310094105051196613187143182082920891021691128671232121332631438701538771644251746161846581949692050352152092253792360862462172567912669412775482876922977933079543180753281783382443483343584893685921523213843166441715518826199672187822379227810248911253012309613338414348015361116368117426418441719451820467921480222487223630324689125740926858027869328884729893730909231924332934614721183284433558756101271044816549175010228011241712302713392514423215437316439817457318461419465520468721473822494923508024515125524126538727546728555729557430571031660832691533705634711335718436727437742038754239765540830641840542858043862144866245948646979347993448101044910174501019151104125210977531195054123635512453561251957125965812662591281360128921962636377341328514306152872164822609406810413411424912441013449114452615530016632111122838194917516196306173151832539331910386811390512444813456814470915481016497217546218559919745720852721858222867823888224894825100792610814271158428120942912184301231631124863212552331272234132713513322361338837134593813502391409840149111312517377948695109662306723538358493730103820113922123988134113144355155265165331175475185600195842205952216218226430236487246567256633266792277708287774297918308028318294328499339520160827033203442293523706243673723839821512842313744151152492627287286682996935061036441137151252251353151463471564851665561770261880271980932082352189312290272391742492672593652698422710183132215733166341928520866221472245828609291310295011342512352811472287335344045570673578128878910351023221962315340545075573659076808171292994103725113866123962134775144865155282165532175573185639195946206486216725227202237386247562257771267881277947288024298090309377319636170822150322404327253452636227368483735945321046221147791248301359501460011566011673921776991877501981422082202183102283912384941708211783131341934520096216672816829219305610318611454012508413586614594015614316623317651018734719745220826321833322847023871724884725102012611154271170428117142912505301281231128483214414331453434150933516070361629637164663816551391657540166124116674421684443168954416966451702846177394717829481807849180855018595511964552196965320973542153255228455623813572386458239305924005602442661252006225306178222132322894329753363635157370283818939391047211153121255501357071457581559151663861764961867231971472077001372499358942003521806223172714832419341710355411361512414213480714489715496316500417503518530419538120544721559822567715221913252470658476134571407815499159210181411188012191713238714316815390911747218133186441930520016328873547137247535954138652503627397279082856928871029071129971230681337261442781120621296314384147552681627717283782854930091037101141881242291342601452801553701655371756141856801957232059292159971624973549410275119261282713378143391603101651111717121882131938142125152166162256172342182497192564196224633234330513106150572045837959386110387811394412523113549019621883730490259996110971304813819144710159811167719621883822482951371619117216182168923911025751130541235131340611441641732983310494117951838623137241882553926041034701135171244131344451446811547281658141759041862241963182063842165142269682370782472442572852673552778252883652984423093523194183295483310569131284139314166151751618567188881978922191024201124271228231328301429601530221631641732601834501942002056142170552271212373472478182580232690441962607393441024511006114171603816389168810217611338612348813371514380615384716429317447418457219504920539015121173148414385148962019720268332293363103423114173124293134614144710155240165308175492186322197184207271151219132814346537869317988811289116010153111178611552221335842139522296232672479836061962211943156642158529106310373475848559558510565111574712745713785814790515799516805517812118830519916520100772110180112922903337446658676899723061672160325842955368649476431797289531048416095239862852734658355594369104657115352125448135456145536155602165711175807186002196092206158216299110022643301440354396893798381133912101012301112371212741312911413261514161614761715421815891916262019771962246333648975987619077191482475924921026281127751234751335641436011546371649981962215328044105541656076258642980010127911135412161313176214346915353516379417446517121123202474157886878719108198792053102105112425122493110322112231274414045147062030721758222292672102842112932123386133476143937154089164561174592185509195550205972216057227721237772248311259858269948271007028101272910680301120131114033211450331203734121273512937361306837131343813205391321240133631572304313854147551583619477195483027931381032001133561234071335461436541537831639481747581861731963952067342167912273162382292483602584262684972785402891362999491862104231093416045166661818718608259892709103196113246123357134749145045155102165637176550186681196747206818218105228364157284831908419745202562115726508272792793102931113010171211232024741578868787191082050922071029981134121238661339561441481542261642771747851848511949082056152157462258112358522459422564812665282766182876502977273077933188543289171712112320247415788687871910820269209410216115123623113941156512986171572578826559272110283111358112389619021613385489459906119471260817699186510270811278512285113303214333511122838194917510006120771409817299179410183611194612219713220414233615273616278717286718392819393520432621447222451923456724467825555726560927566028617129622830667131667832815533828634835235842336846637906238987511122838194917510156108371390818509259110267811278812308913354914429015437816446817460018469619500620507421558622601923632024641325724526742927825928912129920815128423940414805178762327724258296593272103812113836124137134207144287154353165673175748185785195889205992150228643917499251766618481791225573294943007530976315773384848539502210513511526612537913544414556811102197336744575911696271664822749268610275211306212307013355914356715367816425917441418483219625520634521686722808223819324889525951026956127962728974129101033010501311059132106893310813179121549316114174251813619037239182481925471026851127561228761330461431031531741635951737471838851939562051802153502256262357162459432560892661672762892863452965323066183167313267973372183473283575553676581512413311544122051237619577266582813928541030111131591232801335571436991537361647221747881848201949911150421566323164234752388624407247782518925701026661135361236021337621441691542041643071112283819491759486305573447835059359510365511388212455313460414511415517916534917550018560315124133503475859606105071332814189182510190011225113228233123341375519896205772791829009296510311211322212344913360114401715408316431017451518553614122313297411325118362143726808275792823103345113496131251311743565465655577228754984410181411189112195713213814228915124643127541282523736238072937830579313310326411333012340113355814387315128423120841276515776186371914823119237310243911274012294813309414396815432416519817548418553519725220731421806422816716721123500460951141615627233682442179728953963412645134061737717998181291947102014112160122631132886142963153029164316174575112121573611466251149613047172881818919601021441122421223581325811426711534211636391738911839571941702059962162932273102378502495582596922697822798582898992910358301085231111393211259331200934124773512593361274437128471407263838844158251769618447248682522925901027771128521228831333641434541539471653051754401860921980331123211183181442165525796264573226833319454310465111483812502713613714616915625016631617643218677919689020705221708422725513532540365049405139962420118722393820496951119611727146281758918241018711124121224591325921426981530051630801731371839281950462051412152612255812356762457172557922657992758892860292960613065353175163275633381043482751322387345344995576664277378816157214731834637566968557862899491445101507111694121780131935142255110522114231933419505224962404728268326593340103487113607123709133775144506113522158631696417585188361985720638220592280102812113233123368134142144224110021048311384130951444616737183581878919661020271120741221621322521424041526911628481733871834511936802037482138412246732347402453112555162665371522128318942505326636774318590968010761118431288413114314136115153716173117184118199719202220215421242222261923308724310825332412972401377749075997611297142681496918711020011120971221631322791427801291289331949420205210662277723878245392469102545112866122943133009143104153183110021663485452856166677777089179106010143511155112161913193915128423114941256513766147871544816489248510334711343415128423114942132522026228272348836689374310378011388412420413223513449411445124061248713258207592185102251112532111228317042745348667578168906911681013461121571222471323041430111531421632071732481833381938772049152149922250582352092452881112473501453251969620597218382220927631028731129391229711331101432021533511635011735541838441941402042062147072248452348862451762553962654912756692857372960383060753166183276543381173489283590183691103791763892123992314093574194084294944395294495694596044696454797354810274491032150104115111443521155953116275411694180270038494900598661063711288116591302101731111827122447132567143049153747164450174496184620112229133101141164517256195672211822939238310329811334612413713475514545115635816713217721418725119732420739921748922754923761524766225769926805011122831704274534866067696895891103101204111461121564112229133101141079516936170072529826199287210296711388312396313400914431015496111026211563122241782518726198972040822879234210244211247712251713255814355915367516389517393618455619457320528921534022541023549024552625556626569727616928718029733630844831852932914933920634928435989636101313710258381131839118884012796411344842135204313586441367645137274614964471503648150884915408501555811122838194917510116122471663817539181510200811204012208113253114270115391116399917413418463119487920493021499622507423511524533911122838194917594861393719748204092077102613112893122930132980143017153193163230173331183774194054205522216433226523236770247834258542269050279242289279299642301004331101893210240331040034105203510658361093837109893811870391241040125204112753421330643133434413877451398746145594714727481524149153075015358511542452157425315946164828183130441385514696236772414824509369010375611376312464513553914623515635416640117645218661519664720668821785822790523861524872525889826895527100222810134291092430111643111251321133133121223412429351251936126433712754381410539150684015155411564642157364315860441674745169174617487471890348189934919156501922151193915220401532049154212665522476562305057236215823752592381860251046125362117729193958410335116361202712928174591792102372112462122711132863143514153595163795173861183998194079204250214420225354235455245521255636266150276216286267296333306673316775187212632164669579561586720008245492492102582112768122806132881143507153597164165174791184881195672206086216540226630236822247524258436268701278949281015929104083010445311219532128513312947341325735133923613576371359538137403913757401384741146844214774431572611122838194917516196219972240823979357510365511374612378713423914436115469916499917504018522319528020579021584622614823620524671525776526777227788228822229822930824331825632840633849634954735955436101253710277381042739108414010892411146942116444311666441186245119444612035471213048121714912395501246151126045212774531286454130755513181561340557137195814205591477060149406115130621610619342109931165413355199762738734058341294113104683114904125041135555145621155672165738175888186991197322111228381949175100061207712728159291794101831112194122595132741142851152883163394173506183517193820204396214910224976235027245093255905265948276544180214639374103551188617497182483149933591043791797211043183942304523716247372565111228381949175184562405724718264193342103387113533123584133672143773153843164023174093184273194787204853214969225035235611245834114021441315074215852220625327316183296938571044271145901247271347931448541550241651141756951858521967092067732173102276122383862499332599992611100271121928116002911780301232131131023213556331416934142593515073361536137155313815831391590740166574116807421699143178214417898451803111232111831814420105217062353725298288393004103124114046124169135078145159156086166093176130186568197077207187217853227988238020248191258326268557278722288907298958309024319044329293196288731025410775142862780734768367394582104663115590125597136939147046157163169013179054189110199297209449219566229632239675249753251002911124735014605567961026710988118891919102000112510123646133736144190154362164482175212185316195390205480215546225802236231246333129236310241925665617277181981981928451029351143371243781346651454231555031655441758441864941134243431225413635141461480714918164091693101983112113122283132383142473152539162860172911183117193168203233213382223435233725243777253873263963274995285119295190305280315819326857336904347012357752367793378114388186398296408346418666428980153725933981410895115361219712488137891528102370113190123222133713144215154345165075176365186485196806207594217684228005238076248166258705269743279790289898299950301032111124735014605567961026710988118891298101983112073122394132445142988153029163094173184183696193733204693214877224951235463246429256501266611276661286981297295170728383954411355114661292722208238592451102621113322123425133575143649153818163915174383184424194494204910214924225014235246111215737994183152071625127293483000930901031271141381242481345161451851561061138214932654316541265597825888399631016531120711228911329871431181539381640341741661848571131241535054129652043622047227082426930681032231132591240411351261453171564061665221765881871311971822076922178881138214932654317539761087710958113691188101284112072122523132751143363153415163477173708113123333394442555166548774881365918261019391120071221841325161131226835614716510496116471645817359276710287811333912344913362614395814372592364547085753689471595818989225210286411295412301313308914363115372116455317468418531519544620553821608022614623623624686719025613602463651656616977174981823918471019081124891225501332321432981535001637321612276332747455129861865724218251192613102895113651123672134734156526003795413255194162556727378282793779165227183192242442525326356473819839299415610423711485312498413499514544215592316597417605118662119732720856121885922894023955124973225982226100081902124387441347514576151971831818879197710250711269812391013410014410715425216434217537418556619609620623821636222645823648424667625669626683827696228710229756130790231839832893833898934972035985536993137106813810771391180340122691922113390441181512476155471756818469287810302411307512362213362914376815377516435417442418470919479920551021551722566423575424678625753626761127822828831829841430849531858532942233101953411215132282331233413235145561506722178237292600102651112717124003134261111228381949175142561491729078295393095103121113211123318133508144082151284231149411855123661311713528144292474102598113179123294133825143832153922164695174751184938194979205511215646225727236500246581128023313115141241515236157071615824819257710265811343112362113982801310684113951160612037128681388914781015441116161217101317881170257336634739517146184971980820469246410257911263012269613398214424017126113662472857636853713928243093212103302113623124919135039145360155432165542175592185912196226111228335543865481612727166981759920901021801129711231091332011433411534171639131740961841921949832050002152272260092362362464122572732673432777802881342982553083453184213293433395453495963510453361115937125503812607391267740134944114490421458643148004414866451580146159614716451481648649165765016642511696352170305317821541789155181055618171571822258184465918629601870461187946218890631950764195886519678662051567212886822308122721009311174164551776618167196582072920791031501133151233721348421450071551671662031765241865811970492071982173052275072375582476242576442679441116227034454108851184612527131881858923601024501125261232761333231433901536191522191383449305949612117128981297914461022371123751231951332121435681538171638601753161854061958292058952159792260942364142465252578322679742789372889742910281301070531112963211467331156334116333511711361175437118423811908391205540121004112488147926343730478151002612257139281555917231018871126751234591336061437491540031642841744541850481950552051462154522254872355832456532557312657742758622859282960753061203171781247235731104412565130961599718348190591967101996112086122729133202143327153422163441173703183944194015204077214106224196234839244864255891266551111421503275431854066472756786639733108111185412942131008141155151200161528114522063660480151036611077116981198912881017421118941220091321581422651523081623961724621824991933712034392135502235842336742438132538932640472741972847722948783049203152313252973354903455363555603656663758043858943959354063974170474282894383304483964587694688934791054891484996585097535111319157212632334276536464307467813399140710236711241812298413310414397615401716410517417118423219436320480621502722511923534324540925546026561727649128729429735130808231817232831433864111492234313024139851517616077167381742919181021401112283819491759486305573111834999355710447411453212540413550014599115614116627717641218646319652920656021658922676623782816902148131571417545279463191733268352894488104539115092125312135532145598155649166070176591186598196839206929217058227255237365247406257674267764278000288155115229433104141094518856209372161821739232010241611261612303513322214341015433111122838194917510076162171771818919196010218611260712267313282114288615297316370917381918404619412920423921463122471023480024490225496826500527575228583329591430666431757432764033807134816135848236855437869138884119221983264457151368614667225782473926301031081131721232231335701962542360849155171261810719418195892024102069113189111228381949175948630557384685554956781056971158061258961366871471011575551676451778371881751982332087472188132288642393742495701708212133125441411531246314373252840029410010424611427712454311302141317746315666613127140381435914861015781116461216931317811418731519201620081720981822301922872030682133651130216532884790588061630721838230792373102463112618122684134492144607154716164851175191186096196178207625217692228192238304249141259261269338279471170827883926410185112861769721028215392257103067113074123146133287143330153408163934161621347314824187951969625417270982811933101034121134531235311337371672178352847775897610787165081752922511023531123941224721327481537259336074673517846321473284834479349010362811366012368013424814448815459816491917503618576719590220594321603122609223618224640425747526778227798028808729820430100543110095321015133103383410429351054736107993711069381116639112324011434411152442125564312702441277445128054612825471310014229331294583568161195715768174192267103034113488123689142213832874930510616110871196812829137210161911170712179713202814212415293216321117334618339219403120476721490222497323501424522011122833554138751428615167157781667918891019461120161225961327171441491548451649171751471852371953792054302154962255272355562457332561251130214131774631511616127171591820099256610320911334012338713347514357615366616392817404518477619491120495221504022510123519124541325648426679127690228736329747330765031804215128423940417375175461950723388242892519102587112680123512133658143788153899164585174740184777194822204953113421486321374219952511628597294583236933271033861136821237251337561441771544131648041755331859301965261832115359141126513236146672006824099247510263011317012328713343014416015429516436717466918471219491811342434312254136351414614807149181640916931019831121201222691322801423421526541627381728041830161932842033402134302239602340282442122544602645262746412847302947893050713151183262093362993466411134243431225413635141461480725118354793594103684113720123752133788143807153864163934174406184517194719204909215700226007236142246915256996111225863627469352510625827386884126141219032434533556568617965819959208510222211254312259513280414287615298816313917429018440019451220458721503022557023672124678225695411302663375348135879692079518105191141102142112179122380132452142463152674162855113021413177463156626209972189823139352310366211369912457813460114474715485116568817577818591019675420748521832822844823852524865811502941312484133851400617127182281963919841021401121931224831332331432761534431635271740671782109363147515106161252713548139591473101719161021341314764197852769630767317883219937631038381140741241251347941448601550151651111759151859601966511422120328243505449649675848630967110242311248112258713331814345315375014872792393441020518406193871994827919331910381211416012421513503514513315592416606217611418646519721520726821740322769323795824806025809126883917082885392641014510556138271992821689345810354811369312377413413114422115436016456217481518490719546120557121597214721283159430553736420748585759714108891194012163513188814199815217516239516292695373848765133061943720338284793135103830113926124682134703144952179721104318394230452371624737256511122838194917594861603720258206692105102171112261122298133179143230153296163327173347183952163214435114577564766697118381249919901024811124881226801312140831474425435263362795729018427894321104935115068125854135975146550156731166821176897186938197513207619217626228157238164248982259289269459279529289546299767301080331108553211605331191134120733512775361333337143353814497391526740153394115405421549543159124416102451707811122838194917510096188072227824089252410278711287712301713341814396515415516472919223163717476859546107671193830439313310400411435112452113464114556115562716575317591018602519651620706711032169327245995152161652725388276692858102968113315124379134512110022103100141099512526181371875820069213210283411287512338313348714364015420116474117524918535319589320640121653322660523662524687411122838194917511056117171493815839171810220411228912260413278414285015294016363617468118485119533620541221616222627723705024713111122838194917594861885720208251792765102861113396123546134101144202154772164813175343185433195624205702215709226416236520246670256690267723277851287858298164308284318465328472338576349326359468361031437103533810599391075040108164110927421109743111934411268451194846120144712109481218149122755012981511357313921293233447456056111771207815499180310197311207712231013235114283515308416359817366418440519445120541511032169329747405102061172713438188592165102221112403123153133730143781153847163997174038184128194667204714214804225836235893245959256011266331276481114821993265458357876844791082196924541412151347845105157461646717968183792299102346113262113021613647417905184861890719868271193854104442114508124519134566144633154823165397111228381949175948614467156681888919391023451124351229611330181435161536421637101738071841891945952046852148362249022350282451002563862664741104220133474437562961169712778128591646141214432104300552565627640867798181085511904121010131801142108152854162964173030183783194555204586214852170828483923414315147261513716018166791714102041112179122300132341142405152520162585172628182699192754202785212991223312233349243824111228381949175108761338713698243992529103359114061124921134962145028155401165525175737185780196290206886111228381949175123261354720568306493137103614113682123824134426145133155237165387175394186246196336207606217657228148239590249680251071226113462711493281197029125423012632311270832128653313206341327435133253614368371439938153593915366401595741159994216070431677144170834517120461763047179454818011491806350187655118885521951711312901310114110851678622207315283359935861036761144671250361351911453201556611657291765201866291967192074752175222280582381102488122589322699941750281538664128451632617427176281769924671025181131221232241333001434471539611640271742111842831943142043432145202248521562179324545665792615347198082118921491022891123701224411328921430331540821701283238984909510596111271402823239289310302311313912360013430114473615495216514717563718577919586920594921601122671823727824773225784226849127862228932929104593010549311064932106993310949341171235129223613018371357438137943914557401517541152724215602431636544170724518275461876247195254820232492081250208745121186522132653220275422485552298156231925723983582429059244256024476612518262252146325482642558417072113231173414895154061638716508196492102102194112510122614132840170128323114441155513056135871648816839224210246411251512261213277314283315292316306517319618370419377020382121433122452711382402345345545650611657135481550916011017051123501224821325981426881530891131228133344624573069837107181232912921013821115241220001320811421661522841631421731641832741936392040962149062253051131219732584391556167317104181117912671014081121861229601329911437691537831638731741051707283839044915510656111871408818609239010256111432812438513448114457115463116469717482818496919501020509621513622518723532424536525546526550527561528566629613630667131685532740033794034798135807136827137830838844939849040858041879042886143931244945345105021412571364646785719614207142781478915621016281118401221081325841427391530591631001735441836791938302047862152562257072360502462052566622667722768222871422974611512126831444415415159863278733538350493955104080114189113121973903495951169614557169481769922231028361129261237401340281447231548191648271758371859031960682070812172062279562380802491311652155369441732517796192471941820519210110242111273518321483889416195215863196733058470795000105540116331126638136887147057111275231542416325170162241731518318693226103376113505124045134536145632117283317347125808618407199082310925841027401127811233191472903399341009510996151171758817909186810199411316411842913310544112551184614107187681940919811020591120661226141712288334844555545672278128116291318101408112440122481132551142711152801163149173291183446193892204052214340224953235043245896256128266933277342287432297553307904318765142218033104734582461194714158148791648102439112746122797133503143535153803163905114422113299441455046546768587769171610198811252812255913377514222013292448157156894710498109091248114026233915410055115761346721398300693141103182113260123267133815113024073497415295206963227733378340893586104439113022503291438159206195872088821539257510268511288012316413342714346815352416371117374218395419404920484021570722594323606824609925626114128232124302540366967713892491105113021341314074310853155634457398485022950391051681152051253341354641455251561661662171762941863311964212065522165892271152372052478561130219138734924514946170672479825359355519024703595413615154561798725548267892811157224733134131551426618277186281894919051019621121521229641330551431651532151635351738491172354354046225639674871591113021413461468459996112971195815149158610171411174512178613249214287415391516392217401818505019517120596621601722612723619324623425704526717527720628751629764630773831774932778533780434792135814336822437920017912129831752421735223462650727598355094417104653114778124809134971196210673119741888519986206472787827949351610393511399112402213415014520816226653789413295151562335728638292493511104302114812125385154026103108042055520876213872276823489260110264211271312333311151212613199042100523366317273337833789345610420211412231381148725103261142713258140191452101658111754122551132858142915153132163182173198183229193342203350213768224470234510244634254780265571275878285929296635306667316948327076151217232974420554566027723875599911010381116741422652313534154651656619387215682167926581029121129491237211341351443881545201646101748371322393114415552336979710698120191243101454111566121637131699141824151926162735114421953210424257126808785589639164314226523135341546516566190372034821359284110298211312012316213342114355215444516524917529218580219655811042964317554248452627626937311183813942721044391158461259841359951467141568241668651772051873011973522074962177562278662390222490542591252691662794391472102319842305332637976508148792297103117113683123795134451110422943350447551216614187159481625924331025391136011240151340811441621140212623155241642517946217372283823249305310377311419112463813502914506615514216566317572918586919590320599321604622646715721283350448051597617287266882719945311047621148521258841358911460221561121662541771901872081972502075612176272278152379252479752580862686122787022888321922577313684160452097627247279083330933761037151144221132984413542965197726885699071097311127812138813143914153615155216165817242418245519266114721373149423951271613087152881757918361018681119491225811326221429621530521635061735961839161944562044972147442253181797215263199142121521896227973681837719408210414811502312511913543014554815565816595817660811302802385341315520886215472161830229318910440011446612499613504714555715581213224935794106951110616407168681737920481026201126611236371140248235234604569468467232382430934781036531151891147284839074102152498626047316483347934201034951138961239371340151442211151226833094123651243617827193781949919991023191127371234391337341437771541911655881769951877771978222080101259246636434143452411625007256582767929991130278238334213452200624307279083836939461041441142341242701354801455461560271660341771851872951977152081582186982287432389831130280238534131552088621547356183568937811038161138811239131340901451481472387380848405144262498726688275992894103005113691123846133883143928154059179721526319914214652950629937307183377113021613298438855226119071256812939143410247711251412265113274114280215289216294317341618344819348920352321356422369423372924421525436726470627481828597419572964317554250252553630787311983366934661035411136311236961337421437791542391644141749801372650314414158151828628717328883568935871036281137581238481339641440541543741644211745111846021947572048472151672259052364612465512576131776213073222443098532816333473424834909364510373511384812394913401514415815477217082742315334169552160623707250182671930931033551134651236601339441440001540901642301743801844571945032050432154462255362356172457522558882671742774321776210263146942427525296290311302191365647075784615757210582195922551023211124511224821329551430381531421644021751041851511952032052932158331130219133014368545866707183881845918861020201120611230801330871431381532371632691733341835341936732036902145002247921130216632174351539261411714188235892630102702112830122902133043144107113526643170741738518946192671937820939213410222411245712270413275114332015341016372117375318390919394620396121405122542223645424649125670226673927681228684429693430735731745911727583131541418515746161572266825559309510373711383212478213481614496615550616555217592518646519659720664021715022774611723543540462259286109872091825099321110322511329812377513466614500715505816508917544415402751379248585980611197115181186912851013021116331217951130222033534443518146204772294828299430010500111509112519713528714599715620316629317690511302196332944255521657177938133391824102800113021413477458756386122071390821649225410250011250712259713340514369915370616386817424918507519600720607021694222809323820324862325906626924127949217282735390149185105761187716778184791915180213339334108551681170821319321104358253672641357528685451958691072921173821279041391191491671593671697681798791810453191052920114902111600221177723128391472157394841514516046172071810821309223610316611334112390719062169733405435145361763665753168537195467106393116400126451136943147133157176167658177758187794197884207944218010228056238093248553258610269114279164289268299299301061531107113210778331156934116693511712361180137118763812379391246940125674113346421342743134704413548451391411302261335144115477651875498810984710190811216812227813250314257915328016334117340718416819504520545621554622657823684724688225698426712927717028722029768230781231786332788233794834795935800936830737851738874939898115722153372489059076164871694826581172758314884202753065632067326883414934841036501137911239301339711440921541481648881749781853051954462064892168412268582369672478101707283831097411455135363454736378367893739103961114133124223135084145186177621036312954179152330633687349083580938671151220433194420563166807811815179172910188011199112212213215314216415236611512362373341744518756258172793829449305510318611327612334613342514363715379416388417406118498311512362379341808519396264572857835639378610393711444812457913459014473615479716501917510018607616124753499412695155862097731358328493331103383113473124124123217433054784587469407105081110911471018291118701228461328531428851529361632571734691837901939262041382141882245082346492447612565371116279838394180051837629747308584046941141041551142251243221343291444991546501647411752221853311954552055062160162266121791288939654107451221621937226082335924571025081130131456291831386416455175561906723068291493004103365113416123638133716143866170210532754469552065907661873198211095311104912236413238514258215260716276917289118315919393520400521425412442288344445525602669279121218239535274579563661597717078193919621553151742226527446286572906832069385617502769383548645871696171282813729145410149611202412207313223814227915235716256316728583136541819519246202472155824659247310252511270912281613282414297115307816308617344916728583877494351080615907172081751919031020181122231222741322851423171532471635081472358342445325841615427168081721918091018751119851224871325771428971530271631171732051836591944002044142144212245372347942448192549902655542759342864022975443082753188613289023389723495193510010361004737101173810247391031340108534111798421188843133394413507171221135312794154251776625177257982608939941040351143761244721345221453191554811663201764821864891965402066502172162282711962106731197418885199862064727878279492925102950112991123067133091143137153457163553173684183832194402204443214531224597234639245249255950267008277098288739299216309359319437329507331031834105693510656361112237118953811987391203040125404113132421324243133084414518451465746151734715293481571049168481140265039454100651847618847212983195932361039831142001253711354181456781558481663691771601877171978132079632184942286282392072493292510165261034527103862810896291146915121173328436954726128571334814249190510275411323512332513337414416415423016437117493312112344345345545685611227149981621923711030851132101233911172758386149515108161927719358202593396103629113876123980134231144674154850165056117275831170412605145061474723548294093044103295113738123914134165117275838464936510786112972064820719252410257411289412382913392414552515637816647317648418714819724420795521804522816023836724843725889726898727911128962129994930106973111913321266133138193413860351460536153073716048381618939162404016330411712042175624317738441790011162181371247965157762490725258263793096104308114448124574135091145202155438186262531663417245181061845718858196192431102466112572123308133358143678153695163747174067184217179028563111841149511856121771228819599200910232911249712251413262414267415299416306013126603985410025123661561715788173892581110421783481457158336100371296816019169710181711201312206013211214228215328217762119631639418285249262645728218302714732514353946005690691279438979910111010221120991222191328701422353341944605988610357120981364923631024101128611230161330841372506312974143751527615877165381812918781019591131711233111340811441491542291642751744601850001950412052882156462258432358862459642561701214228232944441553169907100681192912001013301114221218651319891420551521021627421727991835011939152039462141081188272831073411345120461317713248136191606102607112697123812133993142214432824368550566467113381698918531019031122231223561323971424751526181626501727011830221930882031942139602240641776293031010410725115361533716758176591799102716112757123629134516144683156090166132176443186665196706206897217922227969238715115362158231682424735250462666735058456295395105436115481126357112912135732770428395285663597736858378694240104481115278125785136239146445156501166628176718186940197081207192217718227808238579184621336315584175351864618957197182497925141027251129061572536312574134751437624697333583455935571036231136741242121342441452251552821653271753591863151512273328444255515613557147581582915991017401122821137221831138412395130561420714718198192400102596147213731694627570861628717298179591910102020112220122310132351142599152769162801172842184492194538204595215326226252236322247534257674267725277947287958298099308706191322019325914266452715635067365484226943621044051144831253291372495357646465157661677717438185891920102190112247122658132768142809152912163056173113183684193795204441197216836194784594469797123681596916031016931118351219451325201426101540121641121749181850141957842058512162722263132363912465971776293031020410705138561609719088221592311102358112684122716132954143001153637170821167311834132151401615477196582431930011030421134591237491338151438811540221645401746531853491955212063122165632278542379782480442588232691412791842892622995881170238434504501553561053713528154491640101854111905122750132863143162154073164285174397184571194661204803215573225686235752246046256156266947276978287140171221012312344188551989622407268382859938451752280344245665813683079218964910421012481622625374947605137061454715588317993269103411113548123647133737143879154132165103176026186900197989208074218815229249239330249461259743261035027110452811141291117330112143111525321159133116423411864351194236120921776287231744428065367963722738008394811126213705485359246139571685818359209110226111268312376513390614402215472816486617522618533619557820722921728422738023770224781225804826814427822228858317502801387149515117361268716098258192629103796186269437754922596961191723048241592621122821319320254230952360626717344884634947241048601149011252221352831456951557851667001768461877071512923628410595110661597717791130214132874435554561116711778131891544102140112230122706132741142919153155163211173242183370194428111621813262411635125361992721918234492562103268113333123497134209144821154942165013175619185730195860205901215967226014236085246150256241266371276412286988297059307100317234177628433160341693523446287472961835339382810397311412812423713427914459015465616469717488818591319596020670611442854310164173051941619727210782139922291025901127541229221335701446871548551648861758721859731960392061552168472269622370972471402572182679641144218532754342510526124571971829789327210338211345112350813358814404315416816426317479418492919515020520621528422543411042964317554229252379625257373783877941381041791145311245971352891453991554651655691764061864531965312070401172758311104156452581637977481485531958451069961170521275621378901486391598551610603171066018107501911495201219721129382213352231346524135212513629261366627144132814469291450030145203114991196228933784965510226110371470815369157310245211346812386913392514401515409516419716062624371441596522076230372451830629319210420311445112449213514414518615635716647217672218737419750220764421769522820523846019621603771486751200618117194182952932001032411138931239351351061452211554711661231761641866741969942076952178522279182386262487962597672698972710588281069829107643011487311235732124993313711341385135139023613968371399938140283914205401526711302161316942595300632573668655976510885111019121051131102141188151643161650171695181890191897201975212842222978233241243248253489263525274765284831294838305008316018327228338231348268358343368474378696389982391024011162907392441223512736198373163832599359210471911501812517313557314560515564616612417728118728819734520735221739322843323944524101952510311261137027114282811709113128793108941351520576231072452824899270310277111289112306813344212062997315254156151872619387197982551925881026491126861229851330751433951541651648871756781857681959452063632171712272852374152474502576342677242778642891582992393092903110218321025033112313411288351177936118113713157113022753322413915150761818719188209211302205358541376517516180271868821169282210295311326912338013408914424415428116515317517618596719669620716121795822798923815124899025904126929027946011302638310694111051358616207179081822927491027561130771232171333381433751543121644141745041846761947842052012152642253012360102464362564772675822776782877252977863078233187603289813394223496703597363697683799093810699391085640108634111053421170913727463817413085134061783717988191792335103377113687123787133878144023154225164256174436184627194659204801215509226079236271246313256384267085277397287484297550307644318434328591338598348788351016415727633107341724522886232573204833279418710424911436912447613526614542315543016562017657615402100231118415725205462164729058302493641103721114041124066134325144500154643164890175052171221135312794154252106626207281083514151259436864774512286133871898819889217110222811229912241913312914433017255035864638572668877134181442914621015971117811218551319221420121522741622991725581827281936992038292145512249652350312452112553372654672762582864982966183070813171573279613380043480823583221352125131283413345219062327723348275592977102984113405124277134689144911154967165388176260186672196894206925217135227326237434247504257974268465278555288687298694309176319266329374331018534103153511873361192537135711512842312294133851422618037229382428925181028381129301232161332571433231538631639801740231841011943471902104326043755945615237161981633917511018621118921219241325001425511525821636181130224133114523556468647151481579917301018051120641222131322601423311524211630721130218137124858593361430714958169791929131256135964135451995620537209082351113021341314074242052623626407284282892932121032491137311237811339711440031541191641561747631849821951952060062165462265872368492472222574342674772779872880822996481172758392141642526746303073962841489502010562811576612585613589714635915641016663217697218717619723820855421881211611423251135724683576368537116781378914731028531128601237961340521480252136094710580061062710998197892068102133112191122362132403143779166215634714584568467987121281219912641014611121219233184101951078611927122481275914131014651115361225671301210923138341469516966211714002555369747445815618881100286631005411755220562324724718251692761196211763129541442522336310073336833799345710392211495811402311340141433515936168371779822009237110241211338811402981315214192852468626497281582890929651031191131511232541333241434041534941636531131217233524384585161552722138234492396103206113301124491134581144832155973166063176132113122283324444555316581763281654917501026341127051227951341771131213423138341439520771131220232924157311312254317314198652061623817306215402107631166412285129861394721498227592422102548112974123011133418144184154765113129353103141828520876220772699828349298610308411323412340811726231934644568667757906899691514102265112302123005133715144254154811164901175963121222883689474558216862710848125091340101853111990122031132148142411152531163241173780183812193863204340214490224497234974245064255790125323143405452557651161215693172042522530616346773543840569425210508311523912532913563514572415583216608017615118626819638820687921741822755523764624769725809826818927826928837111322385314064164851705617757345583536942411044471145371254891131215531087419895206962165722558328794087104604114645124713113122273701480351705618077306611127331184222536165317625885291379101896111995122542133292144102154852164942175354185420195595206581111273311841495799612007126182065921441022341123231224601326261427651530611635741736301839011939122040652141552246732347042454052554572656112760222860802969003069313170931708289531289414275149161607716728174492036102044112174122225132291142322152573163005173598183708193774203815213846224442113023713583478559496102971153812039131010140211222212225713235214241315248016301613912410380749155107061967720638377194182104240114330124390134456144598154694165199111273311841425519526207672126822339229610281211284912359613365214368315370316417411302220346845405606610477185181963924221025121128501229801329951438151539131640031740581841541948802049362151232258932361432465862567622669681130222234704682511086114972254823509239710245811303612408513529714543615549316642017648818652919659920669621670322685423691124745425756426763027767128770229829818621323166494859626104171072823999253510257211324211127331184160569169817113181387915571019791121491226601327951429061535921637471737841838291939601797215263199142687528136288072982832649330910340511409611702114131271419625207262138728618286893590104009114076124212134409144499154953165371176073186532196873207470217608227669237710248220258750268840278900288966299104309941311006232103843310494341073035108263610904371126511312773386349445104862078721688236092450102534112682122772133054143145154179164225174775185782196200206902217135227231237355247886258733268846279099289151291003930105653111339321229033123803412662351279336128733713823381392939139604014556153726203149741618516896177971940820309294010383311463712468013519014572815128423157142036527326285872889837779385210386411400612404313474314483215525016529317539718548719558720623821701422708423745817521653263431354096640719478272392793103855179728953104841609516406182072011820439218510225211235412244313248814258415327511842225331546605750617807239382483933361036241137681238511339161446571547181654541755011855721960712061382161892262502363162464502568642671542774072875482976213076723181623282513394103494533599633610559171217332624364564666977801886599061010371112901213991315141419671520081620881723501824591925972027572135882243842344912445422546972647632748732859351791295131071411735123962319723998245093289103646111421283244462758616127771328814869155410165611174512179613192714209715216716282317287418305917082147831817423585246062742728808313393164103718113828124005135067171217335564791512526141071548815899265010283011300312305013356014469815328443148541516516526171871973826159270410273511342112359113362814411915464017121733455455756466697715958175691846101928111935122016132383142449152587162638172704182998193108203500179122499326084265052759644107446584561947281049341149951251121352531453541560601661071761851866501967311140224936744930510406118071199814589163410179613521251312834173551791622127266482810936011037221138121239441340481444621547521650051751461852611953422054322158932264402365212465282567822670522782622890032990743092643193683210235331047134113073511472361151337115913812337151231333794112051850623897342783517939821040341145741250511351611457621570821671831774701875261985452089822193592294952310796241104425110762611111271187228121502912773301283931130413213273182234431815425165257262603726238322813725883678417105178661922720148270192827102878113526123592133904143994154243117275831058413085181161873718978255092968103670114201124273134905145121155187165637175856185863195945206880216887226977237027248199258969269822271030928104992911875173212539384139652149623567310384205942361050491150811251561359261463461567891669651775511134247635414582573369447955811019118510125111129212138213147214150815272316278417346618363619440920446521548511312233332344745526682779178177891880113121423288438854006126671382816789176810197011220211093217853199742152522426238972479825459258610261711321315222573364741567516576191972029822629241210346211440512460113530518132101331810419255201562176735348432595054105519115615125693135840146010147212237694785591669277107381157912231012641113541214441314801426951528071637631131223331024413315142161572716248192592015102166112224123274133364144178113121423288438854006551766789639105310125511148711093217853199742055521456229472395152225733647415675165761919720298226292412103462114396125097135260145981156071166147176293186357196435206525217286227362238370248412258478268668279242113826033759482558486180471845819169200210206311259512263813316314321415368416377417406011312235341145815671693371196830049355910364911376112432313481414489015493116501817508418509219518220533221697022703123720124729125897212002997311124136751458616947190182692934211038861139331240111342071472597312444137451505615167166281746918121018531119431220331320691432841533881638621739291840191942812049912151472252132353032453192563112667622768522878532979193079563184683285463399973410770351085119342163531798425195260962685727608283592925103957116113126203136310146707157627167694178113189121199163209229219266221024323103332411365251160911312233310244171451804619557277584193943131044041145391251361351871453171556471657371759441860821961342061772164682264752366671131292231612416645240762938729458330214572644311274124751488617357187981890920191024811125241230491331001435701536601640811182622145323334242352673632771526269138284839598561119726128290893120103674113764123870133901144367154607152275338844106551923623487238982611926191027091127221228121330441111299831263415795166961729718818191392404102550112986147211831304281531363647502813579144710221711231312242513310512002247327949265139761487727811307246237124194352053621247230282676147215137984118151312613237146981553916191016601117501218401318761430911531951636691737361838261940882042622143532244982345352456042557462661132761502867012967913078233178993280353388253496353597253697763710286381048213726183670497051506620627218282284923501024401125311225381340081440881550221657231762331864041972642084282185382286092387872490621572128323343835481612247191581922920331021031122161225961330141430921531581632711732881840981942581131223331024417145180461955729088291993301104098114196124326134416145177155184165744175834186355196486206529216600226886110428463956410225174561796719218201192541102617113318123423133489143585153632163718173799183850193980204076214108224159234480244546254799264935275188285238295558305699315809325875336382346635357124367237377305387502397643408100418910429490113722393103041337514276157871668825819296410307511377712472411826221453233342423526736327717912152031903419745204463111732078399894727105110115188125233136185152626913828483959856111972612833049351610407011416012435013442114453115467716503814723893479479458846946797882330923721024791135271237021348381540262737384854510086142671583817279183110193111199612303813334614482315623016628117631218694814229331294470556861082716518180692429102519112661123699133805144534156011166054176132186280117222083549460051066611807159481645918021982134347545265992611067192481975921431179243935054616571769777104381075912521022001772963916416825271462804728808292292973103009113370123559134364144501154611164794174919184950195186145027913103141161512516132171461819209225510275111287212295013309314313615386516395517408718485719494820501421512422526223565414721113907499751076611337119781963922941540211633125341374514906195571996824029249310355011355812478913489914497015514816542311372253326446705731610277111781319915511218232833794410554766577723875598941099811147112154013163014189215226316238317244518275711312182365241065510836156471572816239209310218311246912212387311694118451807619091133215239344949517726304311312233332344695875692671632819319208112242275311484123852299631217381811382347396041257513476148372052143724893758490812023243730486859196100071235812869135710146511258911312291340845285961113821493265430753586898794689979112310123111149211312269342045585833696471106818319185810212811314818221233239429054216602713848139992009102050112217125623953442448355616767111192122531421427721147245135791138223034344666120223183586113125373106841075512076125872009820999215010285611314612385713394714408715532716542317546518569119628712602345364547355144661986722498242311382190323144845762147263737284760581169037131781570916411021061123591236401338011440941546371648671137223933294475588162182722988245592646102736113768124704135166145297155937166046176590186756196814207045217407113122473428410265109461400714518248392548103270113360123681133771143853154068164728113829063996411285117962041721378221392254102718112849122989133251143302153367163507174753184843195875207115217225227821114021492315234192952132623787246883640938151048011782212413139541533516146232472381829189300310323911335712345313356814360015369216395717408118414719425320501921505022525611442230310824108951179611957194481952920731021811122311224291422257737544999512066219872279826919333210410211418612433313467617722533408464957876798791489899107010129211133512141413155814164815244816256917281018303619308620351221364222370423401611512602376741008510496108371128821729287410291911355517222857323344242452505626037333283797938811040071151781764294131732418105328663927749598621496655106929117025127871138361148583158742168852178914189226199269209568219869229910239981241020125106072610764271081128108892911525174213834504691511796128971435816719178110196311203812217613218714230315240716248817252518258619266120270221283322294423309024358415121033745478658316926797481015910931012991131213423140842481525186253573505836159384717072882397241003514096164171717825219311710324111379112397213406814485815490116499117525318627311382254313454142051964625367305683607938141041471142221243591344751451211553831661541762441864001965352065722174442275462378211772913207483959406114771278814809174110289211295312308413316414382515393116508217512318518919532020608121619722642323708424723525767826788527798028808829811330891931903532929633944734962935976036990137107033810764391082240108594111086113121423258431959296103971181818859199410337411341512424613432214441215502414792514360446815771682171141821629277910285911317912456513467814492515509116640917653618686719707220740414312551397341764524526254273574847869492510498211519912524913526514529615540916541717547418569119579320632821635922808023818324824025845726855927960028113212911424301217431122723213001331346634135503513676361484717972152631991421385297563394735818361693692103724113765123843134049117072185331969420595214062230723238242792495102530113337123408133625143681153712163857173894183968194071205783215867226898177224633364406562067167820816579179510188511195512226413251714381315389416410017419018514217723503466450756586251172653827849289710411311420312428913483314507415533616548317556018686719713020774621796422801023814124819425823526828627846328994029997830106343110745321188533118973412014351205136126143712724381290139139631131233331614416545230162993730838375194208104457114797151284232550426845288064682747728501995760105850115905126001136777146847157658179729443145641996524066249672578826829273310295511304512312713444314470117725573677479352626639277400484100952161052351154941263141363591466361569091120821324314754166751901625337268484430947491048801150821251181358281463291564191665511765791870861971292073092174962275872376382476532576852686352798652898732999633010674311109932111893311900341235135124483613809371389038141963914653401546341168351429251036004131051406615297162582462925141025741126351227661335491436521536591637491740611847251952612053112156312262002370202475862580642681282789252889702994353095971791213293165641749518316257272650831199328810337811402112415213444814487715499416511417545518550919558420603721630122645623760024848625865126898727100862810527291099830111533112024321212233121293412423351278036132663713553381429439143824014497411456442146094314854113021413158430053616657772388249948101689111724121814132353143391153422163458173490183501193539204005214183224251234558244651254733265474275580285648296150306640316830327695196224233584404547966207633880312812124231817418915197362055720968221292913103540113691123742134745144928155170165766175861186813197388207519217623227763237813247925258512269529279684281079629109413011096311121732113603311417341150735119293611970371238838124353913462401356841136464213882431491817072847392241060517706211672179822759279310354311369212371413436214439815446616579617588618697619710720735611162907318844201952156633667410784247943221047441148991251101352001453421553851654631764991143226336094105051521625357277683477936171037071142001249011357571462711563271668341774051874671974982080262180572289132396832498162598592699372710243170721238312844141951489629157306283128932681032751141321249061352251453631563781664191766811868621974281151226833094123651243613587214982270923901024971138551246461356231463981564801665231766011869071151262837484789585169767115781232913151016241123551707218583208042742528976293872994831819327110343211350812431213436314458515495516515917522118653719679512812371314034148551620618367197782037927871029271134791239971341721445111790288031001417115242462878742458531596021106117116325127675137756147813158269169339179914181123619113072012623211277822134292313883241393425139652614118271422828142942914326301446531147423214783331487834151203515957361676737175873818153391826540189211797298331439415945175161803718348276492968103227170721308313744160551681626167357983635938121038591151661252071357291458421567761668171769121871021980581707220083223042320523826242772517836739502810538911549912573513622614649015662816667017703018708119762420768021786722791923799024811025881626998717255036424116351224613147144681523924381025281126491232361332791434591536271776210263146941650519891437259236454138651853623167313783233937911041921143431244331355311422403383948475958615937163482666931451031621138171244071344901445411550191651341756791856861967112072562180062285762387532495442510273261073827110992811410291158530123511712642381941610523396280473046831249416019021093175426657566852717228186991914102862114021092312204195152041621257227382348924861025171127681227761328571429881530191633771733851834661942182042492144852244932345602447732548052648502756812857482957933069911712214337345395547614607225182359924491025661127021227431328211430271136291739634103851179611927136217972152631991428135290363421734528365818721623213425757571772794383549835107361131711828119391225102185112287177212443133441830523696340773454841849425010434011466012471713485714490815499416509817580118588019597320649521657622673819029603102641137511576119272153822439335810353911772297346445265833696371055812019132510153711156812162713216914220115221216324217333218387119490920494021581122584323725024742725751826761627774228787229796430811031823432830033840634912735926936930037950611302161325244825683672071721817539179410210511217112221313268314282415386716547817556818640919645620661621672322677423682624685825781826833627851228867411127523154241632518226184671955820519207310224311229012244113414814462615470516547617619618620319635420738521746622753223778024787025873226886227906828915829977011512599372948335868613997153081978925691026351127461233321587262836594139951720617717256713726523727410685110561341717471572582362346735704612527132981499920711021121126031231901512842313724146251522615887166582297925031031051131951232461337561440111762310371647245765684078558123291240101281111356121487131845141853151894161969172721182957192965203095213177223768234308244398254509266115151210731734914510016145571472819289214817972132731417414825151362128725288256592801103207157258236234673570468917154382759928201028711129021232601130021487317344211753194633147344414821185312754167652733640447411284168943481044981512842313504205252197622977238782788941151048971149421253301709286439544199552535625667302217082778316244164251780618477266982799928911033641134051234391334801435701537821644881747911848811951432051682154272256032357651708210183140042058520936264772837835411927211493123941449529206362173687839269401610418311522612538513542214589215598216718415128423966411885121961967720878256992716102757112890117722973490462058136878712118179991865102007113108123230133333143399153706163757174267184463192231531106418085272862794732338341694124104964115119125536135993146096156212166459176981179121007311644125151654619501672112333544445519611277125181498928291031421134121612885311074119751629617707182782218923081025351128471124221433534470593261044712718131291789101840113056170728513917494051531615887167882150922011034111145121248741353501454401556701657361757871859051960442065422167372269442373361148228733444417545966847105417012312733389439365402664087742318434494434104571114955147215532214253576561310713178151591562101933111965122055132179142245152296162362172456182534170122081322934238952484625877275782847929891030401133541233611340841442641544741648751751321852421954402063582163652265421701273539574998511356119671366823559314610324411344512353513367314446415477116507417616418635019660320761921775422780423790717502848312564132251629617257223682302926091027401128061231241333281790216873174442165529386322011122838194917516196219972990832979339310350411399112423019621873953411645119661925724868249392959103000113095123279133292145096155186165252175311185409195487205858115021131312374130351878619257257583276939261040321140981243481344361446631547581648011749201849711950372052172153671790284739134101451048614401512140631590416645218362240731028319394003104093114150124637134761144847156307166487177037187358197400208520218577228643238753248980111228381949175101461080713878142491867101992112489123115137252031331414695169061741717728200815125513595471957856946710398183091861102127142218232484383511946144071482816989217110222211338811122838194917514006146571827825299266410273511283312298713303814310415315816322017350118364419370620375221471615142104931080416325242363400735508424694400104451114517124835135039193421635321264229653802638927492486061961121072711174131275611376421479891583621684521789051890951910071111228381949175948620117207782410934791040321145291251251154224633844492510276108471150812799148310250311122838194917596861875719418205492144102576112892123072133613144909154999165071175777186718197769170729773999417905209763065730728363893645104484114816125092135158145230156040166392170821548317034216652304624087262982665930261032371138071245131345641452701553021655831757111707284539514100251073617797179081929920191021631124931226541328711429611531031631101735721843471944281472118318441041514986163371680817519181710267411272512453114721223154498151047610987125881378915161017961118431219211319841420351520941621261727531828591936252036562138621472118368448085125161283713548186992762103566113609124119134875151284231149414455156861709718298193191997102439112979123455133610143883154423165521176318186625196666206764217338197216331306413965144861567727108358793697104569114924125048135246145336155434165501175546186494113029503125741308517806307073145831869329010346011351712361413379814503815554816567615882100631037415135204862140722358229092355102486112949123080133146143189153395163697157250037284779584569827114281259914251018061154224631776418665218662317723828308793449104195114538125036135254145313155446165497176007186538196606206653216792226902237029247085257547267603278144288339298411308521318571328891339205170121192313104140651457615757181282071922421023921124341233551349361450261551821652881762381863041965462066172168442269392370292470842572042672712773152874052974233075433176103276673377333479433580931701298631052411425129361464715068177392504103384114388124478134750144856154922165052175108185258196361206692170721038317394272052810630017317283408934981036741146241246901349321450031552301652771753431860161962941112283819491751619621997229483284942181042841150151252051357791103216934764513510486194573058833369364210369311375912386913425313725203133142141522316249172703829309307210323811335812346013352614359815364116384717391417072774384941250514376157471605826389272810281511290512304713311414331815340816355917457018514219530220541221559922573623579724601925616926623027644128648229651330716931723032791233797834805035836836857217012847312054200252092622757331584515945671046761147721252381353481454141555451656111757051857831422652313534185952650629577309484162942271044861153051260781364271750279331337414225147961545716458261892764127258346441261513516152871835822499231510374111380712461213466314472915484516516317536717502803386949395969622207238582552926621028081132261244531344941447321547891648551750351851851272583464412615135161528722578267192918103150113955125313135344145750155806165884176915151255135954719578561576718838200892039102201179121271314064194652962630867317683226934711035221135531241191122212973138741628522126225972349831049327910426514821179312694141552081629147300083110931871032381133041233351333551441071372167395841265514346153071561817071882163320441184512746138571481816939236410302711303412311413318014332615419316428317438818441919506020512621532122536823600524609525641526650527660728667329676930687031736732739833882415721253315445754936955710658113191187101198111409121590157228833394104951180612707133681347920881021231124701227051117217933624398510296107071160821929231610235711286812293013311314321915328516339617350318355919365320373111122831214211527763737866895691183111228312141129513566146672028820799215910230911293512328413433314484415490116498117513118518719623620634821643822722923753624763425778026781127806218228423908410885123461285714358238692517102597112747122803133101144150154661164718174798184948195059206108216279227032237098247170257280267664141211232044255534163767647810659222510231511334712401713508714518315525516547917631618638819648220656016724903580464658086998711298287093643104663113722183174841818518406235472420824719253710382311408111122831214251537164617546863699381098911113912120513129514149315230416278017359118367219497320512321641922650923658124786725812515722883136941553522116227772367824999269010282511289712304713312515128423940411625118861313715558164591747101813112610122624132977143044153961164019174891185688195786205862216088226129236219246309256801266891277211287629297855307912318779328869338964349214359585369617379727389873399995401010841107594210831431087444114704511772179721104320214207952951629837357484044945791046691157011258521360841797289531117411435123361335714018219892212102565112632122677132900143009153084164409174722184992179728953985410615128361309714798162691776101825112106123023133070143944154034164457174523184574194640204692215012225162121823083374468157226151372033821239277411652255312874156552071622257233683546936761037421137991238651345221449141758284839144122151262614047146081502917561018071118731220951321851428361531431632741741161842071950172051072151642260502362782463892575992677292777952883032990943094013110176321025713228233134341433520846262472694830109333110340711453012470013471414524215532816545217549318598219603320609921611922675017822152332060423395295763608741268463095987106343116531126606136656146990157121167531177686187843198257208321219038229185239236249302251058826108461572703160481151496617857220382383924741025401130801241181342541450041551021652481752791854851110219638764955510796114571275815769160810239911291912304313318114346115358216419117428118497919505420510521517122519123582211102167312894145951490618097195981991920281027731138991240391344581446411554131657101908213223138841979521506233172451825589265410272511276612284413305013123993489462556576694714398151291557102158113125413696485351267613317212982219923141025701130131231891333951572634378148715947610717121381303914271020451121011224321325281425591526611627361729111834321322101931166417435189061948727558308293133103215113252123497134899145045155154165205176516186567197077207273158221409314754156252230626467280183197934971036431138391723226333281643240533066341673506838279389910404911412714125513602416295170661856719228271392733102883112959124676134766144826154892164929175230185267195494205548215620226432236475247071141211237924843511706127871344817149182410206011239312246013287914306615316216344417348918418019224123520458656766767783589289176010190811206512248213254614262215353216356417363018385019391720396821406122415123469115442720376341085512236150371613817049177210186511269712271613280614290815297416300517353718366119372720379921383022385923403624509817912889311114113751227613297139581520917621027731129851231091331751432481532931634781557280431059411545221762677727528284893018103208169527913799485059166104571249822691112283819491759486305573129838539391110396211444012477113488114501415511016560117575118589819594320700111302181325243225448611727125682302923861036191142341255901356811458581573201673311774321875221975882078952179142280042381112488902593082697292797952810043291011530101463110175321035233106841134253436004690579661531715938171192412102948114128124278135728145908156229167536177706188738198781209391219931221041723107231540262836944123951349616507176681993920871021511122211228331336111444021547091654651754861858781540295831024411145119061940720508214092461102533113819124077111228381949175100961656717698188092199102337112617122693132849143555153612164732174847185073196203206269216359227274237325247636257687267753277903287981153821329313604152251590616277171682548925851028991129401231881332541435611535981637281737921839311940212048122152262256802360982461942562502663702763842864352977821537259338804933599961536719188206792120102186112936123117133257144139154275165066175373185463195595206171216237226298236470117082196532274424815257162631726978285292905103195113242123490133522143645153682163702173733183769193801203812213938224049234635128023313447470357696909793881004910361010871115371217981318401420651524531112752310434134451396614667160582755928651029601130151230571332821439291112283819491759686169971789820329232710247411255212269413276914293515305516315717322318402019416320490121582322586023616224625225635426642027704728782229790315621243240433055816679711958120391259101371112533123239133280143797154078164971175012185522196055151213036724796586261414719848249092580103003113069123125133855144394155432165528175806186054196804206899217080227191238568248713258964269508271015928102652910326301098331110893211243331129434113603511470361210119222533280437057016154171548823399264610275511286712319213330414337715345616349717374518381119394620398721423522430123436824444325451926470627477828480929483830501531540711122838194917595861048717508189091980102318112408122510132576143648153689164721176172186229196325206415217252227373237884247939258035268125278962288994299164132276931611423855246762979731268439694433105844116165126237136347146397156717167031132278339674131251378620797288883679939861045471151581258591359051459951572271679281780741882101982412087062187572288232389842491522592182697632798782899042999693010039311065132107603310855341164635119533612164371226538123313912346401248841125604212654431273213382110031738417645190462161722518235392419103209114019124109134160144670155266136210731178414915183862034725638266993145103300113736123986134054144090154681165565175735185856196092206164216314226410237219115122173357442751578616537207182543925931033841135851241311349451312127232063422255229362386732188326993299103424113666123738133888144521192213333212442155523176238572478833109432010450311462812471813497514564914222553109541207512426132171427816529171810238711302312316913335114346115372713628463996410375111561147717818270193422104550115116125272135499145574155646165796176860113421544321104220052332624777252782805932231032371133761244871347281447941548451651271141223133774113851178612157215582187922771028431130191230761331741432761536701512563368641197512546176671913820669217010352211381412390413403614449515454616489011302210337344055446686879348101591026101154111270121336131912142135113021653913496659986102171240813549209610215811220912238113244714322215331216344117344818352619430520435721452722531511302368345444615687676771309814599157010208011222712252814722523303483559706164671678817749208110214911245812249513296214311915315116320217332318336019365620368821373922402111112606372947665853694571169812359209210210011219012224513234114285915309516314617350311902258335445345581662677768927910731015191362109318341905183261839725148258792633102684112801114122313338442851054611857127281368923751024321125021225981326941433961534411641761422138311454118651633616997200682150922711023371128741229401330301439451542521643041743451844111956701922718311694138751625617417193982122922181025521138901239861340881441541542131643461754411855311955972056692158192258971141293231704417975200562016727678289793648104458114548124654134722144834155090165349176169186267196417207214217986228282238348248423259196269277118422523342414485152061827719368198793008103059113137123333171222832844374540164677774890599401011911112891219251320211427711534191644701918212763132741814519696224072747827909288010306311319312368313373414380015464316468417604819626323858495051021624777263582765928341032571135641240741350121312180831912426525272862890729418314193261103366113516124338134443144541154619164962135821067319844207452946632537359683723938431042701152441253141354311454971557421657931761551862001965281802146350841217515556180671904825999269510271011282512302613309214317315394616413618112901310934117151476616267173782464925431025921136501244281359191467121567731677441785351886251988172095952111441221220223136102413677251409626142832714373281446929153123015385311543032163781712527358041371514616163871784818489192910248511263712289613300414310815409216493817527318576919589020596121602722708223718824726625750226853812292803317204177852650629577338683513936331039741141961243531348311448951550561651221754291854961958592059252159762260422361362462141802146337349475140162014721048291893206103901113997124174134200144290154744164868175931186021196087206310217060227071237195248246111228312141345466683472771829269302510312311320112357211842252329344315571670978048113591448101524111701121759131802141872151970162017172214182246192297203394213460223767233857244772254903265328275358286169296244306301316754327581337647348421358503368593378689389532399579409654419744421077643108664410912451094946112991141223133114377546769207101081925922491024611125511227711151259836884160352242622497269882749939151298253036204803584469007110181144918621019281119691220601321091421871529751712228327943455495680079118968910341011751122241791293431150412405146761557721838298093011103084113116123173134179144314155174165240175375185456196229206310117412181631823418545399464069741208626096335106527116772126932138222148288158363169113179211189518199586209893219965229996231002524102022510534128821125313864209752393624597269782748927781029031131451232351333371434031535471635781743151844051946442047742150252251232354282456372556732657512760021955211263120141932519536199672074822221131242434904531563667717208982958931681032481144581245781345861446721556101657301758111859221973722075852176222278672381292482392590411372557366746805815612567126481301918411019511122581223541326611427291530361634901735411838381372532365547485840610647113081181920081020161121061222021327201429561530071633641708211963146741518516166168471710818209212110335311339612347213360714375115470216482217493218519811007210603115341263520116209872208823919251610254711279811002427312244132251437614577158281824918971019721132141232871333321435771752141321646705128361373721878247593170103266114016124140135191120211173120741512523086238372563833549408310414911445612462813541914572615586116663417671511002210312024123951349624307246782577933681033991134721235131338091440201547221648771749421852491952902054002156492257392358412459132571992674571372147393841640516816210872661831919322210323011327112341013352514396815415016544017553018567519574120577321579722583823613419222253335411265242362474735468455394606104699114809125557135644145710155820166003176128186159196365114362153732239429525303863168731998497695056105202115292125396135500145566155656166520176806186872197072207379217919228579238620248761259804261015627103682810411291092130115171244231234024110451727618137332083485946431048081149041251671352661453641553851654281755061856541184227431711418765200763414735798371093776103807114827124947135124145456130526103911411495136361395715528157491615101703111769121879132180142252152402162480196240134914220152242624827376384471945331047851149401251601352671453391555191656691962401349145975665675871590833069334710358711429012441413448014501315534016537217542918573619581120656021662622671623736924742025748626877227903012562380347048105118961986725108263293642103708113873124886135011145092155167165621176234187048197336208031218127228135238885249009251006011362240333046355962610587109481234914851015951118571218881324731425811528161637431744431849831952532052942160672270871863216213242643072532136334374150842319437110443711448812490613506114511215517816646417672211300213903151341712523716285972867829939314810319911374012387013394514401715419716434717122283279434553566498794281062911441024611130871231441332101432211536611639501136228436444710591061217714468217292213102354113397123749133961144004154514165110186321162314334149951541623687241682834929891030611132111232891797225053261343815541226491974981852089551110563111584212590813621514630515643716665117670218695819699020714921722122754023763624844513125713666467458116932710428158991679101716111772121881131932142478152573162668172902182978193029203660213732223752234097117122923410452051036611267119282255930651031061131961233171334351435451539261642091744151847521947592048492151002251982352702453012553302655072765691312793237497851037612547134481527915591016101121891223721324441425941526721512117310284111851345615817171081763918381019271125241226141327161427821534581640601741411842561943652044552150982252292356172457132558102658962759862860522971023072463179873285103385173492733592843694083710459150026643804497051348615037183182260924091025291128701239521340041440701545781648051412112323441031511296118072937836179365910373711378412409613418614426215430316476517484018493619503820513014721183186042119521676219972319824449253010254711269812316013319514325115333116339617399918409419414520440421444722453514721183184410545120161277719788203392451102523112598122639133205143256153322163374173694183844151211731524242578161819718578232392370102460112550122610132676142766152812162849173199113425373603471358066115271531823229280610289611303212339813348814356415360516363017465718479519518520532021586022626323641824647425652126681727707511162118331974426915310963811751128526796299106342116952128259138414148650159613169664179695189769199859209925219957221000323105432410946251110126115562711607281167329116843012124311241311122838194917514256149171580816909197614121123178431854146503759388989949102076112196122492132558142595153814164052174172184367195117205215215246225403236344246381256523266560277335287425297527307593317630327715337781349701351003336100703710217381030739103874010478411051042109324311007441101445111544611283471133448114004911431501232151125255212774137233335684187351910621477218482429924511024831129051229801330851431511532701633111733891835951472118334147185824697171301813919144110182611196112206613269814278815288316388617407718477919505920514521532022629411122838194917514556224672402824929282410288411303412496913512314517415524016535017598117082749312374150851723618137195982030924471031571132601233821341731442711548081649111749621859901482839392941112521526268972953829949330210375611380712416413823043400499651086611367124781492914991021991127391227701332441432811533261643121708274931237415085265863575736168448894523104794114884124897135437145865156235166301176484186582196728206759217010113422083504459458456939710548109591655101963112133122362132658142916113125743784486459306961799781029910401011551120111220281322301428311538821231268131093415475165617222433319437054466487772088559906101857111999122507133298143396153447163522173666183860193984204231214362224750234801245507255806265908151231333794112051850623897342783517939821040341145741250511351611457621559781662501762911863811968412068732169632270392377952485852586512689132790812891932910569146241935434623568967987854887191632102172112271122331133122143220153373163934174136184933195240205315215818225908236006246785256866266909276987287353111275238554128652107624847274183056931841037611138391240401341481441891549191649851757351857671959082061182165612267372369431512141312534135451647616947242482490925801031191141571245991347751453411512842387341142513346234772404825009261410262211341912346413358414404715521416721603442448555636711151284239404109351654617287197582124927371028271136801239681340581445121547131126222233634469513386143471565823729249810254911263212269713289914313114221553221439259236153372376833169340210348111451112530213533314560215579416588417699918718017082808310014203252158622487225582431924381025901127411231921333171443221545621646331747031848381948792058792159842267542368212473212573622674402776461140224736344724591669877196482429927641032601133071233851335281442981543681645451749191540275431475415655259762687728088403894148104744170821548317034216652629627607355183582938511040431144541248071360171467231567301667711769011869421970282070682171192271612372512477922579922680432785162885482985893086233186643287253394073494583510028361024037110133811069391208911302166347745435584614257159581632918981019051120891230211331711434821535721637091738211844771170211413127141962520726213872861828689359010400911406512409613422414459411482238329843645405643671491815289178310199111204312255113267514274115287116339017345618349919353020368021377022430923434624443625546826559427611128622229680814721183260429253386362715608163391728102290112380122602133542143649153780163875175051120822753363447854946584779181001910931021361122011238391339001440701541601658411708215603170241955520456212173132836779437910445411471412480413526714539715546316579417605518610619644720693521697622769211127523109241182514156166272080827829329210338211354312381213385914407915410516440617441418483419505220529321535822543823552824557825568926665227674828677629682330690431697032779033782534792035801036852537861538932539953140962141102331151225139534998520666215673188844009453910455011456712470913480114587315598316623417674518680019689620743621752822790123815324819625870626930219226623717481358846102871118812609238010238711284012387213395314401415415616435517477318547519717620820821910122957523105312410573251066926110302711146281155429118463011917311192432121813312421341253435126053612675371412538142593915029401527941157224215898431666417221623203440855706605769581016910571013571120071820294631105411385117561490715558225592292103027113094123196133285143330153426164117179728863139841419515046208272838835739361410368911377912384513393514413615424816595917602418620419629420639521740622747323757524785725790226799827868916226653789413295151562335728638303493525104118114296124403134540145112155153165663175726186258119022583578469158196870794181061915981027991106254435944784582561396716138165491720101842111981122817132982143023153101163847113022203597468758296186771958820589225910259011268612349913354814363815411916493817541918550919555820565421587022614223648424655025676026687227782818702936311984133752159622357237482406932981034391142651770212783176841990521006289173138832349326510342711302165325548465936695371714822549235310248311254912256613332714386715396616410717466911302165325548465936696571006811459127510134111137012153813170914173815177916191817202718207819256020265121268222271123274324279425282326294427303428314429366814725293129541327522786232973310833419441110450111464012496113501214507815522816527117551714721183824412065125761957720478210792173102279112883123624133686143715154331164785174816185028195123205213215415225647141224339304106051548618217239682484925741035541136441237041337701438211543311645861322761380448745918610657114281598920501028201135421243331344231446001558311659411760121861901972521141223133374344548565757606871297191094711108812136515728053101541055512056130171501819929227010235111249212255013277214285315344911412231386749285146062030721918223392311102342112608114122313139141452519846240372554825969267410270511306315121173148411285127061591716978183992075103111162262536964766513156134771483815739186010267711278412288813374814453915526816541117547718552419560220611114823783125041991521606216772783829559331310385311391912423813434814438915463518621323428412105122461565724758258292784102835112866123902120826583136441475515266203672291113021613252448251483615207172181753917941021051121711222511322971423311530331630471731261832371945642047002147372254071130278238334129552073624877249482751934931040661141611245311541212433128441460519916199872080821909270010270711372615402680315004247753290640637472884763952291052611153041258141363521614272337344864587561093711498128791334101825112007142293317343635173361774718648289693811103818114092124223134294144502155306166222176329186531196582206613217649132283314841895279681871856818889193910201911208512219313229914306515309616330211124935154567512961112283170427457486176971859821219251810258911267912301013303514329415355011302104231108417695260163016730278383793918104097113027823823491159776106771157814649208710218211243212250813263814270415345516354517358618369619376220489814729973178842534526446271073463835199370610375711382312455913546914557915572116582717659318662419721014725233613496451011618477194282032923831024201130161231061332461432781533491635191738351845361958822059772160242261132362332464552565452672162781212882112992433092803193703295123395493410840351093036116803711717381194039119724012062411248542125871322833141420752386924710798111691161101292179128893973415391752618370847635859695571792818239226910279011285612360613361714374115479213721323313436454776542766686779888101069132283314842385328686779638105392085102132112614123405133545143635153695163761174292184343194881204913215894225951235996246028256984111275238554945510466161371708820019233410238511247512322513366714384315407911382183931905419465207262083731748320993250103340113879123926134016145048155099165283175373185523196231206824216934227000237041247072257668113021813972417185182861894726478267892862151126013697412375132961687722278313293936104285114328124406134772143725923645470951410615417172281733918791019301120011222231323931425841539301643441744101846001946662055222157232260242366212471612571922672722775732877432987883093283110236321027733103143411920113121017311384168951779619837203482248922801023901124561231031331541432311533211635821813210123110841223513136147471679824009375810454911527812574313697414708415715516733317841415402116331253413345162561666718578200292498102619112697122840132883143612153619163709173841184611194742204852214990225595154021163312534137451490617587179982205922961027611135311236151337621441051151221033494439561467527803815099180710190911312247384041008510796115371422821289216510229311264911382603315944170551769618847194982431925221027961128861239181339651440731541641643621137254331020410725134161491115121653469460056756791792989709146110168711512289342045365577610307103781336913871014531115691216201316861417171518551619951722701124219033294827586961094714641121221233584390513056139571546816569234210243211283812296913302014360515366216406817419918428919532120538321550322597411372253326444105461697171502815709176510222811227912278913301912182328339449015115461185717398227492480103542111027803870410475143918221233239486159126132171558818909230910242611290412304113320514336215387016409711372253350645775138861794718768194892033102123112178122274132527143404153524163646173899184009194119204242214557224667234850244961255074265492275709286513296625113122353651411925188461921728448294693737103768113974174213834504691512896169571769827829286910328711398912421913555014568115617216622817625918629519632720706821755922756623762424793625799426808427834518221923762489451370614607173511672300337848845100461734717508180792538102628112770122890133353144550114022003262457456236817712268131691769101890113008123426133485143656153707163929174849184956195012205199215330225408235503246679113126013691410115109261231712928146492255102631113085123175133327143461153495163634173724183946194057204583214673225444137256336534144452173625877265383209932991042511512842313504150551995622177224882410142250135514567598561202720068211811472618393341424517106181871850819969212210219311229112274213290714368015432816441817447318456919518120522221529014223533575469657866876719088200392127102659113284123426133844143937154133147211833384389588569177167081736918551021491122591230501330811433471130212883203042120526596369773744852049564710663411675412690013693114709311152173131763423335238563176738138390394080104210115848125909136079146169157850154026533994417915188962659727688292993032103259113021413158430053516861795181271913611014351115461216231324141429461530361630961731621832681933452034112141522247092353562454072554842655742758011572198323243565505654271068811589180913725113601466157276768779981029910661020961122271228071329581436601537501648121572247331341315514266182771862818949190510196211219612300813311914332415426916438117438818447819479920488921497122498823630524659411302141315843005404647876178707996910113911155912173113216014238515248116331117348318432319443920448621453822470823477614792520355446155914613327141081476914931023031124631231265431123415405208062680727708285492932103744132251535474613572468147909818699238715721805320674260753022630687364884160942791043201143541245041349261449761556861665961775111875681980112081522188342290042397772498332510065141210734804497560766577977812911322128374441089522766237172403824719429710485511500512504613537214541915563516569117584118694419727514721373149423951271613037141381479917921019481127541233461333961434861539091640111172758314884202753065631557362083672937491043241144341245161346541447251548441649851750811856111957222063962164862265622370392472652580562683632784142891202991523094203195221962948311134191751958620047213382359924001024851125171225731330391431391535561637211738361838831939242040022140092245571962948311414123251485620257220982304923601024761127821962953311244120052211627167294283649941611042911143471246651355511322823311224127551836619037197883303935131037451230285131723417645179861859727768278393097103148113301123368133456143571153648163655173669183784193874203966214417225377235449245559255609265929275995141224339304106051548621207238682961940921041801142701252501353401454001554661655171760271862821151264337334961510536114171283813499140610143711147312150513151614163115212216234819021613385444055366101571151812379142410152011157112166713169814242616728583958410335112361960719928227492299102340112557122653132701142742152820163026117122423352441955096716711738148391578101674111811122234132350142433152692162759172921182928193024203334213341223431233481243843253968264079274499284589294844304939314995325134335224345446355552366273376415386446396608196210673119741888519986206472787828549399010410011434712449913484114489315568416641317652318677019680220695721702322713323819517912951310714117351239623197239982450932891033341136911672137323044105500615327157981650917251018151118751219411320311420891530501631251739291839701940482046632148642249112349892453471672858317254196152797629627300383081938271312274337044605129761342722901512842394041093516546267072711829589302510312711321612326113335714404815702105131223413915173061947719828251993090103202114578114024823547458857396800789081850919521512823565459756636724714068157692349102405112486121123133110441411515016165271693819649199610249911312012316713343814393115396316475417479918578219579920604121608822634823643824659925668926759927763128869129947411312142328849405991614617157181638917281019401124081226611327511428801534801636501738501843471943832046651172163319443465461653375848798983010940111006121053131105141321152112162210172306182483192730202846213108223255233749117216332534663575368197870815289164010301613721743264439851066611327116981310923531023901125271225881326781427151528521636721742931844841945642050352151012259122359782461192561622662522764882865492972513073713184331138214932134317580662007720968262892671103196113247123717133807144093113122233704471157776828711398118691677101859137230734654516511216117271321814119146210153311159912182313187414296015297116323317328518401414122433930410605111162207723978265292710102932113013123712131272313641925272637874688634966610756118601295113106214193415197716205517230112172378356246435680617527184282633936101037061151021226238734844724583969107100081151920181021131122441222951335621436531537851646951748451849061962221226282239124133852111627437279782912936851038751418211203113441426517136240072581826609275610284611289612297213358314364515367716376717392918404419421120430721439822444523453624465125468326485311372367346345655631688171194812459145710277311303112126343681477158206907797881042911001011771112671214141314251414871517101618711719081823781924882028801131220832494284555466447726885798881010891111761212661315071415731516051616951719431819881920962021762123272224172338481146215731158412715134261359714708168193497103579114495124767135640145750155804165950176027186233197295171213533424553575568067869895991005101062111162121301131758141827151987113121423206426253626452750885649704101914112043122154132695142736152836162886172893183033193094204085214136224612234702244832113123333394411715119361244713568139791497101537111544121684131722143402153442164156174227184317195269114021513215423253656456710858121591331101412111542121672131759142424152964163119173210183983194064145025403604416475172761788718298229992845103296113333123499133589143721154427164800174851185060195720147212237694785591669277107381157912231012641113541214441314801426951527461632371732691840451112157318843405455666077118925995710106711180812215713226914292511721633191142173527136312873174834749361610378611423212431913443014447115503716507417591718626011382149316442055669673877858893915261020131121331222891323361424441524941626921512237326949615183362320723988252992590102900112966123289133350143572153653164629190215533354459599961030726361612917310274109351305615737161481704917161017481117591230601336191436701538821639921742921849421131257437584225152292629837299083091942771044891146361259061359431474041577251677761779881880981981482084682194661772913383449755136131071408815239177810186911203412212413289714483714562531355349675121461387716828216892409102459112665122799148625763128641382515376159971786818189186910194511225212249913253114260815271316285917287414725973124441374515056151671662817469181210185311194312203313206914328415329516370717379718482919566620576221759422813423854924859525864626885827917028922511382149327843825852699371243813759208110258911264012276613280714289315295416306217318218350219358320411421416022441211312142328849405991614617157181638917281019401124081225031327561429261533361634261734921835431941182042392147762259862372561172163387341029510956118571201821939264410273411373512380113383814435015442816587917665218696414622673315904168051945629817303383783938631050731158411151216534574571570161498715968171191966102057112153122770133536143587153809163820173967184092113072209833075432195340763497737578436117121413120841304513366138771937822449249110252311260012318011402554389541154516996183771969821009223110235211288412293513294914305415382211512362343244635983610297134481420915551022501123881224191334991435511538931639341740801841251653280932117427565292863024732418341193599153125423998410345109261178718908200292913102964113670124020134105113826743764410055107161719717858241992589102625113068123124133186143243115128583978412375154461969725128261192701102847112892151231034284441554311122703134141461521676222372327823419258210280411290612336213413514534515559917724913832487859586100571912819599293010306711377312382913400112521763517456356596791786981075915871017181117291218751319271423901524451626601727501833381934042034412145042245942354942455952557452659782764921138227238124853593461024714978158791695101772112342122383132647113121673218425853206431743884559496107661110841138214931944246553667587838897591036101377111435121616131706141807151844162764172914182927192959203621213677223825233866244005254056264221274352284453294584304898115121653457461157286905712128132891545101635111738122638115122753497454455596649717118179914721513798411815131261323714698155391619101660111750121840131876143091153128163775173907184052194113204375215187225254235936246106256879266935277002117216332574389553467367773818429198410235111238812336513345514448715473115122578313884147851529620397223582282923341025041135041138214935314107351734617857245582496925821026431126501227011329311430211531501631911735521836231941042042232147681131214232884940599161461715718163891728101940112313122408132716142835152882163097173148183920193961204002214119224244234295244510254542264703274744285684295731306337316369326437336552347408357460367523117216331944557510686111971291818619190210199611214212220613221314235915237416238117252718265619270320284921289422304423313211754220163255642971530176306873280835389355811382149353145725807615387161982155922131025141126551236161336891439231542671643141747651849261950221131214232884513559167617851891793075103352114468124519134731144774155370165437117216333114421599261053711948134091936102026112452123225133857143953153964164687175403185464195634205946177291338344975880616777177581890921451022361139431247341357111458551560431661331763931869971712141312084130451336614137154781608920841026341140248235984106351219613211412447353841098513396174571792820339243910295511542305336145485884611667124481485917721486257631286414415150361690717628207792438175028403904412455149061620717168186791985147211133121942196524326255374004841699465010509111523112532113538114544715553716585717592818594219618320640521645222651523772524853917762207732299430015430264643746648564095691106997117078127396151214138914937510576173872511833489409810415411431312434813449014524615530216565714729083940410045112815624673498498851178612107196882183925931027431122291331320414905177261847719438224092661169527913832412775181662854728868292793238103460113511123733133914143985154209148283939804115051239619347203082071925161030551140931241251341661444771546991647891759991874481111253136214876595761043710958113691278101310111371121457131512141602151734161792171999182196193406203692114026023718411725236362458725318262693188103278113500124440134547144649154769165089175184185436157210831794410563268197875891891124101936168127423138341479518826201272049834659352110356411416012446213727143755415465252363163734458349293582103672113732123798133888143946154486164517175313114723043603489051014611047120581256918061025731130851238351347651458061299243034964527514176162171870114722183308469557856977710208113791258101378111554121644132676142708152879163009173124183259193738204529215506225547236235246330256414266757147211833404435577661748717968202014223533575470858506896792089579106110227113221223370459251378621537299983094933161034681135661236561337451438931540671572297342745175581690279438189591902102013112053122143132853142992154019164955175211113629563987411495129761407719788203092227115642161633262171210833162242660527126299573267833229348410394611406112410813433014544315555416615012312681310934154751680152219635484831510216167711082348347845975908695171027810889179410217611223312270313279314293015305016425217012832398841036510476145071511821229213510270511275412319113356814422415426416439211312142320442355915611527126282289924201024701125051225561329571431791532591633611776212213144341619517096215672711831679373210386211397812400913419714425815470516481517485418494419507620533521551122556223578424593425601211342205329544515146961881721021701283931025416435165461695717598185091964102131112182122237132357143218153320153826943701493051932625727266282676927491032381133281234091335561437451131227234074438513756153171679817699318210321811377212464413495114500215551216575311382149320442455295632678188928910841011421111771214121296245731462421425226062318723538342811312192335744085152261529722178226892334103077113574123699134866113822283284410275114161308713608206293009115128653872499951050611747126482677927131027951128411234281337161444221544731645041751401272763457454511382149320442565101461626723038245992583103145113281124024134071144522154660164741174783184854195109127213733824428511506128171313818099189910215011239212276413284714291915357116368117372218434814202696310744133051455615007163181642921541028601139311242091350871451591553091653521755581517211093177142021521506223472329824199252711372878317854187552205628827315383705938451038961141571241641359191459601567361668471770331871231981552083862184762289232394782495502510583261069327109392811045291176630119083111939321214517721109314194188651955621027287882948931971622210633107441164515826170271897834339347610401311442812447813460914542015548616554217575418587319643020648621651722664523770311402585359246435651671877698980912381014451122151226651327901428971533331633891734791836071944581570260631116413615145161657717858186591909101945112476122517132538142628152834162892172969183001193052203175213182223955234036113121463817493751137614527176281852918941019451120161222611323651424551525871632611732781833681941821572128337344775567677371975819929208210236811512362360747115801610077113881194912841013881114391215431325631156212273134742053538106461274683851539524310595411372258334844885113061255718668235392473102668112772124158134169144221154508164598175459185561115127213103841729518256270672791832529405910410911413312427813441914495615576016592517607618634219662020685521693522712123743024749525753626824227874528879629950230953431962432989415312141132152427325282762967735838370393898104639114735124805134995145036155282165485175608185698197080113123333477448855296610781088569894101664111794121883131976142072152149162239172369154725823789412395136461453715098152091731101912154025473622471257886829710378148091688102106112174164027553899414405157161630716918195392314103155113292124124134185144447154526164712174983185593196044206294216389226502236956247008257279267369277618113121623644476451527615597207382527926591027101131921239831340641442641544761645371755571856321957782058092159712260392360902469292569742673311879295439784123751413616077164881719918001018511124211224891325791428991536491637391746491847151948762049922151342252402359612461032561342667201112122326644735134962159722008226692316102653141257336634728576068727143481925920011020421121301221961322041422941524441624951725941826261926912029322129642234472334792434962542462643412745222846282953493054913155223257281112122326643085382664278498169091738102570112782123313133563143653153919164829175101185842195937207338113729073185741913519676210373084832089343010362711402812494813515514576715585716600117687318704311372258331945305662613657151681632917641019181120561225991341991450061554801654911755081856101961572062472164742265252370352473122580401138224403252042567526756312473235834381137287839324106851299613757142181473915961020501124771156217334084940510306116271865820169213210226411241812255613309914469915550616598017612018639419643520657721675222695811312864399641166511746129571837828289291810306511309712326813334914385615402961310514112751877620097231882429924701030541131391231711333421434231540271540296131051411275187761988720838359493736103837114263113722583735474258936912712398137091644101685111907122084132125142158152310162782173011183091193142203354213445223595113121723853415545221562371724918268692866103175113240123281133472143587153677163753174284184926195051205133215329225468235520246136256256266451276513286633296919175029303991410615171762762728198288592916102945112979123731147226034604511573261009711188115091191101439111651121702131914143200153458113722583735474251928621587230982404925351026061126931227881329081430091131229534054107352105621667316483314177628873107341163521956261472710832289354910370111440212449213485314489015582016602417627312402107731887427075280562889734551202632378841509516246209972150821859255117721373200433158086141171501815919166410169611235212241313251014260115265916346917368711312201310684107551186612467133681470915071022651138245935844593565169181137271338244214252232625167269183113938151040051140461241271343021446411151243134724530566866797734889499851010761114471216081322611427611528191628541739291131216633174432546465257107681186918021018921120241221701329801439701539871642361745761772572311284114852466630707315683294933051033601134011244631351731464971571011671931774991875861986302092832193552294152396972410447251050726107871131221135074677510956195772604826949276010370111370812374013379114381915388116403217444418513519526620533221544222548323566924573511372148321042415128261372713778139692044102134112146122971133018144079154259164349174415184505194825204876214975225007235072245187256043266164276740287323177271838084132651612616667170781778928481030131131031231691332591435791536111636281737181839081940962050032150652258012359412460122562082663142770352871772972083074141772718382849845100161047716548178591846101898112525122636133508143551153629163835115122113274437755846674791281528920681028191136151240321343431444541549011138228434394118151821113823723539466057866800780788859116710122511123212135911382604373841318513596142371647817379276910281611288712330811382259328143325842616251138216032504263535365967687870991479101549112611187262137534840514566199673266833569344310405911482912490413509014513115520216654317715018724019730420742521745722750823782924789525829526890327899328935429954630959631103063210446331059611382189355947435110361704717398182991961102308112464122554132749142825152847162922173053183544194044204156214228224369234412245038113821493166429153426377738181292915251029051129691230851331371434081534981637471131294231008410595241062442725328259693158103287113339124041135098115126903785415125157661707719848205592602102653112717122821134122144292154939165029175095185191195323205364216093226183236339246499256710267742278160288921298961308974318981329059339125349165359182369992371015212812322339546185629668477358808911681012151115751216071316501418411518881619591730311840801982444388549565105261369718108199492090102148112429113121633659474951000612427161481697918371019031119541224351324821426061526621626731728541829631452261737544765591661026711828240192537102627112723122814133784113826043148542805529616337973855848649487110534711543712558411312223355041062511436118471250813979148710155311159412162513222111127337884140351493616497227182308927861028761130901231561332121432431533241634141736281836941937262039032142911151279239074104551056610737119881349914421024731125431234231334791436461537271638181744181845791946302046962147262254511131216637464787514076156572187828889337910347411382210369148475978610307118681898925091026131127031227691329301429861530761635861738941840251940912041222150122252162354651138260437384145951525616867174381814925241131216231274414445153162821728878297792994103243113583171529673167341895520056201972032824439274610321911331712349117726773988411195117361234712728149091646101713111764122354113826043675479551676618611151220232164759589661006710258171092013102144112215122346132436142497152638162728172794182835192866203462113821493204419455202662835728878295893638113122773201842108523206237672387837049399311512792390241058510756112171145812829192410225411230512261613268214283313562380349041091519046193972007821449215510255811326412371113393814402815416016426417437318458519469420480421492322493523563624650025659026673427675428681629690630694931703932711533716634822335862436869637876438978139983240100444110173421024443105654410621451063246108134710922120223063117741267513886199472084825319308610337611391512495313540414546015555016564617648918703519720620741121763317502840390441947520266208772134826049269310339411351512380113385214417814727683910495251650618481472583369847885992610437105481086920061022671872177319342835822618607216682282923331024591136251472153391949875101961070716861179223031086424025249263265733318333894194104361115768125819135850146486113028403952410335107461140712508155791609101705112238122365132431142478152530162620173271147238934794631566368987972810589114810118411152512167613196314205315308516433217444218451319469120548221557222574923599024682725763726845727896528907729973314182112031652419735293663032731368386593924104315114458124548134909144946155160165274175394185571195945113422053295462058976974710418108291153101676112376122482133086143827153889163918174534184584194904204929215188225364235526127127213113341587523346242272483825739279510293411304012376113390314393415409616628073115741696529086302273684842249470110481111541212627813670914708615713616735917742318757319778920806121827122871423890424904725930926992111727583802418345194362039723168258092676102726113898124001134097144173154784166104176205186492196543206633217383227825238001248767196211283130742358528186290873032833159401110420811542412562113580114585415587316683917771718782719869920878921887122892223901224976225102042610380271064615725323687486851571616427224682299924191031491131701232371340281443351545841646571757501858401961072061802162822265642366092467052573961655277339054105951169621997228982466934681035251137471244831358081459791560891671041771611873831977312079351152294331250413175140561520715368162691833101925112376123366133452143598153608166221632574735578561346713938360393884103931114347124403134723144852155199114121184315364179952371177222733174578574568417104981056911521011631123431224461327151430041352648373848005829692571640826999278910303011309612314713321314324415446416450517465318507119629820633921657722728523749124755725770526778227789328813729817230821931829432838433844934853935857611127523103241365520526217872554826569331818623913450459356836177872084823829257410258211267212299313304414314815323816330417332118363919374913521203259410565119661286713518138291923101998112320122352132444142559152600162682173754183840193887203898214938224985235070245462255494265584276445171214832384328586761905719918222393235104278114437113022203422496151999621297219582325945471046371147021247601347911449471552131654141754511864521965822066172171032272552375942476352576702685462799482810241291028230103923110457321098833117253412480351326836140293714184381431439143804015111411516142154814315498441554845158851882178332043715942696871280818399197010198411219812228513246114257615266616294817436218441519442220493321494622552123629124730325736926750827758728770929775330855031864432869233873334894335908536973537982538108573911627401263941127054213308182021294315714173052527625977308983124931601032111132861233271334171444491545731651541752691857911957982058652159402260162361182462172563152663932764741171232134134501556266527874810139112310113411125512134713267714272015278717912943310244109051127621437282517972983310244126551331613387138981525924971027441134971235731336751797210963251042524527716292673083833279340810381111407212424413453014468615480216486917494418512619536214542578312844138051508615987165781726930881032311139311240861341761442261542311131230133444107651316614987173417972181331892419585204862124727808303193072103313113379123386133437143573153789163879174911184978195053205239215320225396235632166214734854605592661246715478160491700101747111802121898131988142825152857163368115229433125041317514056152071536816269183310196311201412208013292014301015333116336617341218350219355617912889314044158752509625757260783529935951041041142731791288931042416035163061705718298187217702113231222412685137262402724928263092711103577113732124473134549144610154661165027175358185488195499205711215742225778235810245821255936266792276844287287142293344541115511226118971196817759178210281411282112291113291814340515343716350217377418389819404920413021492122501923507024510625542726549327554228568429580830584531589332668433699134753835758136779837817438818139861940893241902242927243969044101114510191461025747103084810374491040550111255111281114026233915410055115761718725388284593385105131115321125392135565117121823333444354936683772681208913241013891119201220501322011422421527651628081728391829891930792041112141522252602353502455172555492656162764362867432970483071553172753274083375043483743584403685613785963886863986961752848393849935108961898727358313693183103258113348123414133504143611157026593110041180518076242072510833249361210366911372412466613511614529815608916659717678518717719745917972130431758421125215562243723048240092450102540112820123697133827143919154560164611174688184754194791205312215319225365235446245498255541177629203989412725136862241723098242692460102550112721122762132812142902152968163058173104183141193248114024823773486351015611757125081269921901022371123081226341326851431061531241631561739091839751940552040892145121642130317144925141061545715868204015729834284130052041622107221782833930051031351141991243661344681772294334648075183962135722258252292594102672112703122915133018143035153375163477111023703116141251514286157371864819889213810217911266112271113290114311715344916356917375118398711522943312504174052071622017231182379926991027711128991229951331241432641537181231265437984859520926223472324837269376710405411480712505413509514539515552016561316628073842488359736151271559816499268110273311315412324413401714433517912132731382414785158862425725918271192813102879113959124039134106144196155057165143147238934794775580769507110181203912781021981122641223541326751427101528001631211731381832631933721140248235984106351114619187208482174935761036171139041248751349291449951550461651361758861863281964082067012172271707283839544113552063622287229482464931651032801133701234011338071440391541151649191757011858251963752065562166522274422374852475752578372688571707218583212042210531706333273428841689421910500211535011372253330441011515026159871688827209284410297511304112413113419317125423595413865147661668718148187891959102515113312123402133523143554153749163781173847184306194641205137215428225498235588245726255870265922276273286316297047307054317112327232337552347633358214368260378512153128663957410235134361633721728321093360104680114770124860135678146560156601166635176785186923196974207465217497227999238620249290259341269892271000328100742910160301022131107593210911331101315312606394149925110061132716348226492370102436112536122646132736143057153147163229173276183347193428203479214000224152234184244937255003265119275185285761295984147212831604666577668427952810139115610158411169412173513294314305915312516370117428411372928312354160052593626837373583742943021043921149131250181351041453511555361665981326213583144841569523196243973120833119399810408819622157131621418275196119023123410459656866737784516882725376041845522776275472844828949300510305211306312351513361114383315460616654615702136131668419175210462369734748348193730103820113876124117134148144518154599164688174798185118195868205879216771226888171267137224788515186205773095832369328710359811437512479213552414554514727973907497351069122222873411462251614624347312483176932471033371138101239251344161455621556831657731765461866121967022070222171602271962372572473232574832675602777212878532978943082373182783283593384493485971137253836094151951791618427190882048921281022671128131240641341111441821542221643921744821846321946642047152152552262412362812463922569342670232772742873152973673083593184063288973398393499003510600361064337116603811750391188240119334112995421307043138434413924164121432315304168352244626987331183401942151045031151981252941360471462941571571672531773841712671378141783518496242072515825419306910309511322212412513448714457715471918162873392349915174461952729708303693639103810113985125371157626713178842316534336473774827850139604510608611612212621213671319122978317694186752036629707306083115932111033071141441249901350561461181563141663801764211867421712671371241503515466210672172824739252510271611292112316119822903368490011162181324241119512396134671476823939252410292411296512324711302247310384113651303614607171381794921971024581126301227201328521429031533241633801734111834931935882036252142861662807315374207653114632087329883440934911043751143821244721356441459521560421669081769981871591978022078922181332283812392472493372596251866295631387417645184162707727978289893191146825583608464951191612487172982289923551023861128961229471331401441461544471707283831097412995140362109721768226892390102458112509122635132848120223083121941950520406218272352828849302010312011321612343713358814487415513212532314384549355225562268734788418894465104589115021125340135593145790155947166131176231186321196463206884216970227329237419248591258766269352125323243864490551645616927189281939926391027491128151229051332251433151543471643841744741846161832148388949025942610527130581517916931017441119561221661322821202236635564713580962129723828292093005125321534315744166151923619797213582237137255736234173551846619967305483146940071040931154831255781359031184245437754806514206150671840823869240819572109931155416215242562651734428441994672105524115565125599135911145966156466166994177315187392197875208516218606228738238779248869258959269003157626663837416285260562841733098339993509103740113787124846134936145539111023773682481258786118371240813119161610208911218412225111112631369741447515326182771878819449203810274411333615624923152442734537666431174533845989464810498516162990317564220652296625031348243837984251452579628611602126317643665407688979408100691346101448170621739319104291352920631137320583216932521032711142371242801343471231268131093415475190462006124322633105441361513976147571705194521013319464204252144623707257614721543244455955916633710568124214126033693473957796826721531144215531724913510006111572066821379231613627739394107851129615997168981975141217833154347548865357613813159256515221603298412495130761342724171140248235724724581461194713221472513360348995931610097101681564177029353102541163515371312193320043105134061455715831422581373647425832697471991820869242511682260394041285513176142571571819411140229433844526573868187208911051211413119141561518141322122388341084516426195072052110382114331341414375171462224723208241092460102780112889116022503346476758636139371428817981572147346744995674613477139481536915681018741120601348259837434962510526119471245816189166510215611219112291115821963274478058946168811402331310664121651356615477293915722793290485359096987711371140292131114412045144561535715848179019128773967410995118961440716171707283831060412265128762018725218261192852102942112991123197178221263323994249452584628087306583100932281147228433794549132213531484199528563957554113121423245428653366368784489549111311312201327243705902620377212782368924581025071127131131210153111141262515151572187337344145470656511312333316244166551721623591131228233724165314129736344851113123333376418535200162076721668319894346104520132212932644111511312837311374124751897151213832384288544365937625871591208101298112396157215533504524136217331854265527064057425867115126823772412265136816472780393111842225331546605750617807243982549930091036421312186328244245471651676128151716221493210426251579618681572840385141655517671113223331123413821701213423145741675518076193871990821409223511382169360846605123262305724551131211403125041301514616171471836827941138271138524963514336152371774113122273396448657396946797881896113122523923494051357113821903532457357196106213226331084160533465081322679310344109151211625051151216531964241565811312242338847541138217032544297537564707117614882629368749681341239935804670577161250715038154092460102610112623123477133995144697196721013317634203552086622937234582570927701202563196412241131218232344113451245625891514258036174168011382215334044605692113121833646469751207614481360245635764130151482118262197032670123423513528483559906120771297814001512141389141333519991632197338715121413891493751193157212832304297513581722285739604107451176114028623964412065162715132976311344126052430184260836984765511846133511826219703217011212118231347413885146661614147282831367424055245262560725928273392790102957113403123662133871143985151227332844104651227114026223755484551477618657291613125253685472657676132871335813549148910152611199112214613363314371515397111362197324941240513731612200331041041179129013128342213130825743748111121893395124522883934420115213162782152223338461791296031070411365117361974722008240611402330340141321516356167871880115022043426450255926751183230537234116451365141126523718482951803619297244682557931431972234348145715817692771017813389142810151011156112251913257514260615264216267417272618336317302126932307424485295963070736561730292331013411575193961950726908279211992935310254112151215614627156482071196219232664334510086108271806148421176312174125351323618067285482886932881035101135611238231341491444071677217473204242706527846353073571836029419811162182337645095611682578678117891278101452111275238404930510726112371213813089181110191211241512251013307614622552355948675137762104722658236192411103583113634123724134474144520154696165462186629563105741350517876216472300836019384910390011399012474013518214535815562414729483103841128521606331173404834559354510429511434112451713550311727583161841859523476244272521827419441710451211456512511913573514589615674316683817868318877319968820988421108601147223731269415465159762051721138237792476102666113531154826803725412001171291131021410525179261904732801572538370347695800613107136181427927431030011722222326349795102661632179729373102741087511536118471980823019235210314814482165831688417355237162433730711962132315141022510536121572054822379255210260311338113122743325439155416582790889559117110122711125812127813209117082848392341665517536201572153824349256211252385348145375724682071035818269276710397911411912415113422214426315453611042364311554124551422619137197982137922271024391133191234741337451438351540661645191753231854131959312059622165981540259637834145551607616687220983000935101043671145021246331354241458381560091660601767081867951969082070182174101791217233186042841530776329573456834979356810375811384812392413396614401715408316423317427618478619538217222734383241527516236180572361831141146296631474422165230462566727048351594335104461114551125261135357145480155721166558177368187564197769208400145425783128441897519876280173089831649326010330111367812444813447814454415517517912172331860419415214362274724448308693175103218113728124324135212513128341334521906232772334827559299610321811398812416813495914504915522616527317628818635419646020653821677422781012192700374148885100361050710918116991176101724113729283145641492518036186971910820379212710219211228212260213271014274715280816284517314418323419329920338921370922447923465924545025554026571727583228594229626330629531735932749211402763385349035949612467129781381914471019161133631235781336681436871537531638941739841844921946072055042158612259512369832482212583312684022785802894331512749385949145104561111711428117191261102101112148122223132313142714121422823294444154726105471120812109166610170811178912190413201314211915284016298217301318321911022177391842094521896237573166834739356910364711443019222793629413315159261643718298186491934102100179721013311034116951259613357137682353925461026361127321228551330951439321541551641911742691844751791210903120641453519751472389347946315663689879728105891237101273112224122275132785142816153412149627423887494851899623917256282603926901027761129571237231172296331230417425179362543726098265693688103695114161124965135055145573155604166240172136331453420305215162196723781721363314734255952690629527327883536177229433354376511066117271262815829208310304911316912331013372814379615386116391217477317121483189427958186865795581987920771020891122321222831323141430621747299431084413155156761608719201137220332344234152437630487314083151931871032061133081236521412823172471151749617907188581985932761033421142981472109319943645534660071140818429200210303311315912381915402124231642426735285363555739458409594344104930134723903897418945212062716117522463277448356366717711208158692157102268112778123914117522403724485059316972717431708212103126841862527926281172922829399390916272717389449845106061101716038161091746101856111917121958132037142127152761162793172864182905193039182028513101341852524226252972600832019334310336011348512359414221359314254156752584626257324583361934511034631135691244301344711445051546551654371754511855301955612068882170242270612377311175224032814572511486173472487825389261310277211280312304613309714317215345416355617394114662600394249835106461154713068145391528101929112116122207132298142385152466163239173320147218633164770580261294713698211093228103323113348123607133783143945172216032504392544365437550815829165810211011216112225113300114304715322316345915721473237443057376101771098811889126010135011141212219213224214232515304716411917474219621237319584211954275643707465184965950841051351152251259751360211461971564631312253329444135464621757226582332927511028471133811234681341041540260036904740519126211372205824279318810400111409112416413466714581715591016600517639618656719661820670821745822750423768024844617228623140241959521156220572419824609339110373211379212382313397314404915418916451017456118462719477720509117229823191442024528966298673324834459423610515311537012572213583214587315636316651017663518673019680720705521712122720217221753265435556066625773488249914109921111041212071315801416701521231622791724411830091930752031202134861148223832984364540564367536861199191010091115481225861329071429441535591111215203158542188522396230572455829529298310357911002210683163941716518536188472198823089262810272411308712317813348614360515369616393617403118429219450720454221507422515723522224525425602026605127625711008210743164541938519976206072091824059251510283511285212290213301214309415319616322517325618366719447920451421500022501123510724535825549526551227562228592229657217121083316224266052707629487311583147932451035681135751235861338891439401540061641161741661844861948001722936310264109351600616317222782548926571027471129481232791334161436061545821712288332945795188061970719798212192162102347112379122445132496142586153336163778173954184116172217532654355583369647107381163912531012961114891219081335101435661546461647081753101854061955902058122163962273992379172479582580261722175326543465107662038721478223792327102394112517122626132716143019153589163828174137184707194830205600216050226615236785246975257561113125743746487651940620731416297631042415825192462696730841622684377448245870611907173081761925271033471136541236911337361447341708291931710426875349163602743728453794574104619115835170829193171042238528146295273205832579383510462611469712482713491714499715521516530117546818557919638811442185325141017511786201472179822209229810304417912109831205413255142761493716008237492560103364113407123485133695162268437744824587061190713458143591671101741111763122083132193142245152389162519172973183437193517203837213862224121234639244929151211733684505566261090718008214392224102344112774123121134170145210155400166776110021813247494951469615067286382996930721035181136281241711342371444071545481645991746651848151948562054921372520398142331533746346473540836519422410638011654212717713729914735015782616787217788718810019819020823621832822843623850224850925866726875727881328900029904130955131964632112121422353341946125658668277888162891718102039112074122164132485143062153173163683174279137221443230642941530636358073724838009471410593311604012608313662114674115684316690917700518777819879813721344314254149152082622537234582469925351025461133561234461334971440071546031412225336944165540660677098865916561019551122041223251323661424441526501902230336044505137061377719388195592091102334112358122384132585142834152955162996173074183280178221483318654317653244633347373584019156215631914341545161242713408145691703102225192224733574114851655624527249782504931201708279538114922593861010711518119491291101429111521121972132692142724153490163521173727113022223436463157216943710848202692817102915112940123458133748114023303426462857206875713778151892259102367112413122537133249143390153672163774151284238734103551449615157154681620916861017671125401226211922792315454233652367625297294383009930821031271139371902390345845485624673177638853910791012221113711215061316121417021522101625431728381830731948752049652150312251122358852469051750284831326413815147761587724248248192547102578112607122784133176167285839394100551115612987151981864919371019821131801312274337044605129761342722901540259138134163351849619397201582056925931031331131531234581335091437311538211639031752191854771562867391741107515456166571861823639241310260311264412318413323514326615430211008210743164541960524316252772681831089342110462611471612476613487714565715582016588617677418684019693320704321776622780923788724816311402199349546305144362869736738372494751113722183585465157216743712778183791903101954112464122481133013192234035104996510776116172059821069214210338211344812345513362514463515584516684817688518696019709120715721844322870113725803651412215182262575732818335094062104311115428125538135604146357156408167199177945188055198121208874218905229089151126813762415355161611162907392441223512646159571725818159194710199411306012316613324414348015451615402591381341633517806188771933824739288310297311304912379913394114399215421416430417438618570219596015123103381442759796104471193812699129910138911204015222718311304115151192614927214214732563365947825844693471771818919211115402616367747285120161276715358168491731101802111892122543192219536884798515896270772802828599308110318911329612335213353914367015374816384317501917521163218444055466160471758818479229010230511242412247513269714270815284916294117377118389119399820401521415622469815726703930415025154362161721688226492996103037113847124260129923463658469057586795712608141591452101872111962122872132953143279151211732274101851526623237236882582112128623113341216512876137771515817959183610197411220612294713322114327015356516365517411818417419418520439621472914682584310384120351222613147162681658937651038551139251239921915210053113441244513086136471435815129203919672100831070413825147261926725508264093672104372114958125065135298178227963876496051583617537183181912919591020221123401224911331521433981534751635561737831540279938894114551300614667154681664918841026051129461512610311694145051507620097212582907929211030011138381239611340411447281548661649271755721856091958542065092165502266572376701140240234534771582861342714678162791725102146112455151275731139411685163861653718008231892545103336113542124103134154144229154434164667157284838794104151880624067248183255933371902283381649065174961826720198212911602261355441025512106122671327814879150310179011212712396613487714496715522916581217589018609119619920625521657522683123744215622183352457756676892717518178691842102029112453122599133196130227453855410675115461284713651902510368241111513366143272262824349327410339011342712403413425314446615527716532417539518626719668520730721760417082964310154112051435617277246382790928861030741131901233571337381443931662173326346505740681678808996912201019801120621228751331781902161338545255679671478108851912121013321115961221361322901423251524231625601733871836461962302311394128551321614677148481620917671018381120231225901512145319742555345643576578704977510865111087122242111512126132222431395324964121749938521695824106053117374131253436444710574761548722028302994406191621138311704165351685617027184281963920051030971132411234941335531435601536571637681742981843741944552044922151932253292354052455422558131148721563316254238652476627607289683098933931034541137271250281262240334464536579268437132681515916511017221118521231391407211083145141564517816184071973820109331210462515121084311624182052231623087270982946932531482156831733431475340063490737128432794537104612114749125066137254035744168551726619667200382480925301026321132861234031337181512273335446925812611337145381509915801016641124771227801372974310764199152163622717267382751928021033771134481240681343011372746383548915962613567143381536137297431195416365188461950719828212392219102749113766123950134104144185154336164447174797184887195448205504215575225962137274638174130851340617837179881917923351033771136871237871338991439501540601641311742781100219138934138351453617167239783147939571040821145301372617365847585808681579558100691207101536111664121714131781141852151977162124137277738674189952148622197229983599946311047171161491262161362621502800387149565108061302715741750283138564917511396122971333813709187310198311204912208613288714350715359716369517381218407113132575372042427525176265473207833189394010407711509811402561365141357517396270672753828299286110319811302166323743525393645476568135892798102839113549124150134253112626433754495651063612961470250531044412075224562341724868254392633102953112985123065133124143230153261163902174427184483194554204643215930170821409317914194552027620957288682917930791039181139331246401160227034534529558067867882816799198610269411401412423613432614470815473116477417488418513719547411082249329249285935616367227282333930401030851131541238551340011450591551101660381760701863041966191115121261322704232052923638407395184566946691144284739184193052618626717337584106941281130221334304437546417273838194105151141615017184381933920781022081129491232981333351435801556361656971760181862261966762066872168172269572370082470942574071562206312174127652688627397371183743939141136225334064847586269817103281433925001026071126581230591331301433521534331635361262240334654516582761145711528120391514102356112403122765132920142987122823693461455151090621287226883229941011042541143641252361357041457251559411130221231003415605165061715718268198292382103413113593123630134085167285839984246652507627547289682952932551035301141831249361357141457651565381667601768311877861572147346244945602670978418897910841010911119151226891330081430791538291639191743731846891472258330946495109461126711778189991907102031112499123049133236143573154630164638174685185025195470205502216599170728883938498951211612307137481421915751018231122641225461325781431131532841638291740611841511945332053202154412255172355492466202568531707288831054411295120461358713908149391624101693111813122943133013113127633146942210528706298073070843219436210441811460512516413647914651115668211312839310094150151636617677186581942919631022961561265131591417265224462286724418310393362103934114024124133134212144337154384164513174914184946196353151213832384288544365937709893391000126221003310334112351284613747161583454935441044591145151245861346481449071708286831899419895223063060731508368093712103729113880123994134035144268155779165856176049186356161226633141341475515316176471771820719224110234311288312291413332814341815348514125723623477758726147872289826699283910311111320112345013490014494315568316622317625418666819675820691921692622740911402451351345585738682871061813089171710180711226012327213338214411215424216502317634415621863236434854776647710648149291609101756112132122600132637143673154194196216732574967510886117971269821069222710306411316715728937354855515966167271733828539301410422911493712669413736517321243109741231516556232572411827329290317022160432554426095356564077746178464895055105105115266125617157289375248425187462743728398354793578104176114907124939135110111522053309465158036893712348127191678102269112724114122983388481958606202072121824789279210284311319412350813357914393519621973689469658626912710528110391705101927112109122208113623383103341707519016277173614838089391810395811404812415213430314465411362150328944075480653176048675979411432233361546565667610587131781573916101016411127031227351335971708292031030412235229462361724248313293237103768113839123926113021803330444051196615387167981771917821018021119051183230335484678592361013712548146691513102370112460122631132663142834196245731294420375211362174727148274593152103202113209123370133437132228533754597564861563716348176491997113022203113441276513666147671527819459251710322311360512363613410314468015472216479317571018661219772811402561373248225152861910720008205092620102713113434123576133608143915114422243370442058386152171602816929272410286317248335334591568161371714998226292550103217113911172576371847795129661457716188162592436102504112647122790172933143455556456153271539822499233910248111256712271313307314349115397816413917456318492419505420517521538722542223589224592425642726672414722073349440055136121471273813239135510140611154412211713218314268615298311302166323743275135961465718718208092248102403112493122635132726143023113022403308462857006828788489559103910185211215519621153181427257526848717188187892285102360112418122508132573143182153238163425173535183600193721203790213927224020234118244209255211265318275659175028123910412175168261826725298260093612104300114353125057135788145810177229433454411511526188272421834599376410387411392512466513528014538915546416549917553018574219583720593021698822702023732711302166365741203518716212472336830389362910454411480712488413507714578411402602371841248516606212372295823579266910337011342912364013367514408115414216514317515418527019558511312265380548465934698671018812209175910279711310012316713416814417915458516533412862337393941029520616349873594837099383311872277335844505762690071932827149272810280811364512370913377114397211472291343845255572693479668150992476135827943153041640517826189272452826019309911302228323542425273677678278161892032102203112293122430133132143582153737164603175515185583120823293582463357046784710378129418722178431872419545293111302212327842855367669677088749912301013451114881216471316841422921528351628721743531843611957702058322165822266851136221932844102551095628057284682922930021030371135671236571337781438541539341639691740151841051948662050992157321832148388949775108761168716228169891811101846111926115121141312054152451614617037222182448932391034451140061240571341321443371544561621271637241966217573189543596536626370314121163123421353536390747981101911961023991124891226271326781428801529121636351230290331113412235197062021720918220492912103465113607152220632474357513896146171497816609171610183511197615822483289440555806791141251135624664580061187712658135591818101894170127183124441285514216163971892823449243410253811279112282213290314299315328516379011133212433204042130522666243672515154021208314284143951547616567172782266923121108234834784576571768137130881406916551017681117871268237835614126251410616287188182083926221036601137401238701339601440251540621641961743771850791953981522249319574204752112621537222082687928421029941130561232261341971443271550181651281751941859171707217063175341895519276199372087821289226410282411291412317613326614391915396016405017414018444119486216162104731749422585287262992731428424394384105092116694128239139340149742159793169883179977181007219108222010912211132422113902311480241149925115652611656271213628122322913102301326231136693213704331375134142961521215343158541895521286322973370844779487910498211505412604013618314621915672916688417736018749519797720849321862822890117762144431992420995223062371725068256693538103676114259124316134323145195155251165389175651185792195835206807217467227540237908248618258659268799271006928100862910124301024531108263211135331123034117953511832361246237125243812538196214731269414395175861765719258201592530102616113141123843133851177621598317534194051991620717213782245923021024691125001227121328081435091541031642101744961847141947742049292150432252902354312454782556092664002774392875492978353096653198203299281262212983161641713519216262672796828939313710418211439012452713516914526615539616560817574918627019631120650621653822670823681924746025759526762727787828898529902230103623110497321063233106461372623397341034512156196572970132283340444705139761619723218284192977103117113168123247133459143792153882164588175093154526353785418165187262042720728260311302196333743805919695471966825059354310383611384312402013406114413615422616429117438118442719446420499421508422515723517114372478350345645654610777129981330914061019321120181224251325151425801530631299250936194141051550617977284083257935371035561135931240671342181443831549971650691751241852201952572057362158262269882371252472452582162686952787122887892990353093251136227533654627579761108713248142091731102151112203122729133820144072154091164138174509184566196553208071218124228250238576248627258699269233279710281053115128423940410935165461706717378266792871102961113080123221167214235964720513336142372276825649266810276411285412312213321214391915408316459717619818628819646220723121776122785723796724823025839026893027945428102751100921084316554194852102621917270482794929181031891138711240311341391444171451299531796418535192963299733948371594055104762115018177211238524106351199612167144681498922191023291124011224851328161640210983111542086523116244272483834349348510390111461112461914729983116541321514176202572066822789236610317711327312349611312166327242895519612207196382713928031034061139461240361341801447201548071650411101211231784390542769487116281176173277431808422815281162852731638322993260103371113403123471133522144172154224164355174465184537194584122024323483495951770618607233382639927551028771129671231091336891438641540021721173170413775153762486725218256313427813962411045121961329713708160191697101718112340122450133032143184153195163695173765184286194500204514176254635814676510876117771237813039135010142111220211062189325443935404612147172482540927131100921084316544170951805618767202082110922521033721133791238321348641450451554011667121769621870391971052072152172652275852383301102224733194374547061021715828239292516102738113248124064134136162238234494106552097623127292283072943271044621144761108321193314154158651720622307229183132931691034141134461240031340841442371543271644481882213363202642400529806306173156833649337510387211394312464913510314513415634916765417769118792819796020806621809222813323828024929025932726103072710529281054317072888310544112951204613587139081493915641016541117381220581321781424191526261648681761891862471963372064072164582265482366282467002577912678281412796315264206553103631407387084106941531046231163631273241381991622208327048115160262159723648251493006103081113241123348133497121725873869419065200262231723078233192457102868114025613651413575173961910720008205092620102697112890123611133931143969147220733494400551361214712738132393086103333113365123416134272144387154515164522174988185792195925147238738084840514426249872552833439365010372511458412459113473014644415686616691317787118789019621067311974211752531627387388984015941411041821147261247461347981449521550621652451753211853721955782056742164712267782368352473542573952674452776052880312987333087411228215453225142535525716393373976840659419810427311507712510913518414530415538416540817549818556319565014562797394941020519976215772327824481707283839544147051501617127213083163933161036171136241244751345861151211843133741445515666202673807839149400410424511450811512169330048165126862334724688265992749103140113846123989113127433144441512515536247972620831409358510363211380912384113424214429315521916692617703318712319736420744011312881392249935204562731728418358993870194217132614389585661109711998137491576101666111751121892113121663282431758106920797181561916421021821126871131220232824123151351616441116280839184959510296144671453822561131265837094102051086613807141781588916381018801131226231195413065185761977722978271593228103278113373124294127126893139141614517046194072846829779428410601411605612619013660314692415716611312202333344045484614337155381846113121623192941972524926252973294833849363510396612712689313914153252604632197335084281944721045141157261259161360501464631567841670551131220233334383545465347148381603918961131218236934813511336121571326818879199110342311351312360713457812712689313914180351839621547273582777928671029181138701239641340601442691544931645441755041857311958622058982166082287392388542490591131283731218412905137861521719708201192081103020113135123428142227838294104051246613367157782262923131024021124791227411328311441421541921643971754901482115031301413165151262553726048296594036104343133623873479472751538616337166681975922241482287343841599521196220972349824269323910331611339212346913352414365415394016416217421318525619560720688721701022726323735324757525762226820727832728857829932830977531981632988633104253410540351083311832303310134145451584620817225182346932671522163319842885132061793718838193392253102318155326181418211203215243394538256384475446855369566610572911574812587813602514620615621716691817735918740119745220862421867222872323108232410958251107711312173326341233514596228672826830409308110328811415512492913520014821383229437555056620764188009105210108711117712146913174015402101331078141821120321524230152732627517326083370935161035861137391238141339041439701546311770288039494992510416184415402101331078141821120321524221452369623827247282578927251027561128471230981332351138214938504129151342613657142481664917541027861129011230541331041439081540181640691745721846851947982048631131217232924387559961409716868179991903102025112138122383146726763733411515185361930719928225792388103126113544124246134354144606154737165204176485186600196910112122693320414465149362041720768222911312837310904118051392621747218882268924801025881126231227001327801429921531011677215943236042419525096338174117842079453410482311493711127212253199142412534831791212623143841528525486266873598836829371310432811449911512942312494130053017631047319483264933221033741139001239981344191445071130216533374129151434179121621318064189651951620477209882234923301025141127251672858311654157951826619787247782664927751029751130501231061332931433571750281239104953512606297473396837029372115128423940410935165462125722008265493035103123169527913822418905201662061113021663237447855286104971261814259166610179811184912238313287414308615312816319217376918381811302222327447765140661440714818157391669101705111724121894131965142184152325162532172792182933193063203100213630223714233921243935119519202156831790418715210917012766397341038517291131233333944455514966159672403826959300810308411315512326213346414387516721147312654135551582620597271183083931701032101133001234041334511770214863157641607517956191072112831231112249330148735194662052720908216092313102348112438122570132681113123333394448055206159172068827209309210320211463412472413497714545811312901310324125451265613757144081550927001027901129221229981334181437391131233334374477549366247105581087915771017191127501228211328981883299331144412345151661621717078175891835102062112449111249313494180351916623897248882591111622063291433054076918120922673343442356306801113722523308434854106866792881510915291927210173147141761524626401574105841479425910487012181222713237642391528136286073125841759421110471411479115312592313694170051810618617233182842113122233275457157936831788181953919911531259236784718517896186572095825979267310269411370711312901310324125451265613757144081634916501018211120801221711322481424901534411563221963220342315525161101215733161442387531036363473645841459458510471711542312589913602014618111422232310464107851553616577176081982928101030811282893864415805215062280724928255611402659397541106512286188871978825119252510275111281212416213452014465715481716490817499518511718812888310404152351661616727196282096925091028301131211112101231274413155138661415716578173391780102251112312123325198221028311664127651416615067157781667917471018501131219232684334579661250714198148211692433349445355100561169713288139891439101883111902120926623738491151118615291168227833344774583661283713458191891937175029003953412435137961518722598235493060141211231774228519386202872068821949289610380611404812422013436614440115447116463715721233335460357716147771777824271119121241313314143851564623847269182781931301031861142061171221835174573510916119172249823369242610328711338911002210583136242063529736324573296833869450110455211458312474515221603910419425203862154722528259119272101731471417305178661857720628212517012832388048915129461364718408188191912102092112129122431132468143538153678163999111241434754579565367437914895591025101456112069122099132400142477111241434454921513226137371774818459220310237411124143475411575120861338721118220192530103086113516123563113121335317864190652352623637262282712927821036371139811242561343371131226233924219352243624557251182582925941026931574262131151412415130161367714548166691806101838111915122002132214142625115127043751489359836104371109811739120810137811157212162913178314184617021453235493451094611697131081504916151927210173147141587516436171472475825529284910291211272217327345195651610157107917021053195489451501617637182619272101731471416835173961810720058211692193102490112553177232833694528559866757799810069205719272101731471417465180261873720788214114122524363516728583101941085512406133071483815739248810253311266912279813290814297215306816398317424218456019469620476621523922594123678124693625734826767727848428855229859117902880310014171152590627477323383976942021043981154091322122352546225768689871045817459183410187111290712322814542578310194109951428615107255582611926821027671132191312267336341400514326156471645819979209310232011270714502539398041736518266195472044821159262614725843616485951081611167115781219912951013421121031221501322121429621530091630801733021834231202274131779418265193462096724048291692951103491113526123637115223453104841089515296170572509825281382968311614121351999620897222182297923271026481308299131408419485313163175732738378715402797388749375132261378716838179392122102603154026783819416125165761704717128184315722073239445655276637785981308922591540265331444419525290863970740668458017082154831703421665262962760735518385894678104776114787125268136078146260156385166450166217333504440579068357954819579218411302220329143815127861446714818181091855102273112975123183133224143370153412164216174264184431194777204867214878225378235490246447256505137210338944131151330618817244283252933761035981141081249241351691692214333173342198523356283272904829511110211533119442895530196334873428151258336244770587069057995817999184417612802394841426517111171421804318644193051971620947216982247151247731001411495130462109171267137234106551476615867197882436924451111261437694861598561060711351562614312454128651615617061222259636374735594613121873674470657966249772621829509303011442184532174422151134258739084914142529643171341808526646369674902849699497915121323490453114721119314774152853238632791512101319142815820618587189082301926301027071134227934044479110125173573476051045151284239404109351654618277190282231922421172249836614159351600622317358783594937411037761662173335044405790682571293814289151810153111153812210813218314241111414121803310469251532132213573147742397149826283135842390529356307613292439310404151713527631664705575268427187481921920291020761128841236251572665383449705112061411721081662973133416551766211735485131412463398541101170129123116441375514466201472075825869283810297811344912354513370914371615372416383417411618413511512559362946405756161211333354111651296613677141181646916711582167932330424015243511112163322942605296632873808597974410901111861151221836344660513576180771857820479209010263011112285341145015532663876468112591142101836147249736294640575611312146331747455861611737118181291923911024371125331227761335871131226832794395121821000310154103851578113121437314744255452754634307350818872921396241044522476307073160843709444610446211527313102400386341126170827493115541211522301131233338424882511861276231635671752254334444951202234811102150337444645510126228731309231635341532262238731302170390119962172717125413594489711312235310524116851179612951140228134114656514671701277738184879592069541512947310374187752853629437302483279933601034921148081248881349281450141550491655961757261857811958812065272166372267771701214513247243088531236321873328834189356310398711402812408913411914481915495516499217545718639319658420679821688822795923851624905325100652610235271032528103612910465301100531114183211528331183234118433511959164628761708211593179242216522536271472804837341709275031156412125223112172252338944805615619457195282872113223853487412185126961568717298173691787102816113121623124441355515266169771914149727143766410635128561656718178187992191102228113445123549133633143651153741163963174131184241194331204804214854152215631814273532461128712388132892050102502113123013564457556911131238431125412155126561585723208286092879113122523285467257501131227734014613570361126711578199792209102246112376174128443934419665201662132722228231892411102505112595122737132788143723153730163749173839184292195002157234135634614570461454718968197392069196293731039412335133562248728548366511402407387049265172861747113125963188041970530226331273323834391641291131486416705178361871719928202392788102896112933123384133496143572113123113367447055276104571187820051526293231125411645170462115113122063322442854596154671656817229244510306311383812394813455114464115533216152901310084128251382113821893945412955157061621724958258593646103962114686125467136078120122953835412535142461534716538174091830102401113821493265430753586898794689979112310116011125012139111312163330141083511696139072040820869217610248911254612308611502240343541130512461181221231292413635181461956113721783268439851008610497126681358915751016091118781219151320431423431528611632721221252535934731582361027712898141111312662369748295880616317172181777920991028401130401233391336791437641540641641541748651851341952242060032167142273402374022477072584812686001138221839944110451145612107130081794925411028811138621239031343541452551553471666571773671874221975181522144339941719518006247272519831969331110340111370012377213458214470115621463557476451048611797121481312913431017991118951219321319701962512364947535893614547160181676923151024561454257831191412815209562383730788317493930103951114041124478114022163257437354246685777481857919321022521123421225831326561426871537681639931740301853401598210043107442509525996268072721840761837212433139441441514601112733385448956646754789481092911481013941115261216701318401419611521041572147356946105102861065724818257692704102874114686124782134860144975156787166971176992167213783149841901519986214472274828149323414721713291445754686584113121763224433451045615547161581817932571131226333674898510646115471250821329247413532469351046615251462656727878279892944103015113159123421133502143621153742163912174022184063194708204759214807224977236779246869257131268362278492113821793941410815122461331714608167691766101838112015123032133882144023154365188429593106341131511666197372191828979299310303511315112335111122378341046935779691679538105391128102129112166122367114022713346460856986830784189879107910204911205612211313237514270415332316342617367711382218347845935824612427152581617917331131214234044445562561326719828281913229543160541856113121423195423652676196872428824659273810279911410912416013469614547615553816560017591218598819669020683611312252388348945120511312823386649365124561252726348354193631104332114659125897136673147169157209167409113129193105041100511906124571296818329186310202411208112213113225214233215344716460417464518470119544220677221688722705923750224804225836726845727853828872919221883254499551026610627109481105912411012911116111217521770210103114041230512946133571439816019171110219311228312236813328919021161312864142251510615667175381967169527903867494259986118571264156279638864121351777621517291783225115472165431705426775270963280110822493292449451195613417195782281923321033041133361233931183230333704580578669987118919962116831509131264137374817585461296176621304314204145151530615657294183470938281039391145091245411346471766279731397418845191662006727578279293121104137114172124309115021913253432353706112571162812559126210140315262577365548425952615557164581723926941962246333648975914610507116181852928231028601137061776292031272415555198262077721678228892463103029113036123558133633144554159126573778491759546145771841819319206310211411303412309513312414326015346216353317367411402270331143565446657877788854991110946111064170728883105441129512046135871390814939150612612272331743685107461154712048127691387102311112401122490133380151210131334612570867457142517721083144941545515826280012122258365947905801684678818936910461015541122191223151323461423981132222837144790513036149972330824869257610288211297112314713319214339915449515402952311594164251757617821131214932454369513016220372283824059293610303611305512322513369814371815382916466917470618512619621167312874221752348623837280883679942481043041144911246121131233334034137151492616027207282375113129013172242185527916356773654841741776284639364127751353614597187382080928891037261140311241501151217032454305541265897679810669147210156211177812182913191914266915311116318817328417321683730482051042611437122281262914121373248335244726580268567107881210913251017561118941231081332041432661533671635171738141841011942512056611372531369147325773613347134181360914951017121117671218631325181426131529261631481739581840771247230334624770588669177107881386914941018711120861226621144221136834701579169987107581921919881020291121191223281324061422943246410215111161248714168166991736102427112519122816133418143850153940164072174123184903195576113021803912416915242762517726198295093057103153113573170328743990410415113162246734121412507359741517516076185472406824389302010307111323915122343508460851399623767241183117931491036511142811252191355181460151567631131234334934660575068927193081947921581023391322170324724255252584632717330383314938851044571144751245361348271449511412532370947995111461227713538151514723893541457358086882796881147911831021341121851226951327261433221472246331443455462661376608738914331540283039414118151277616387175182222113422733374479858936187371985826411662347343747525122362199726088269092837103698115122273341410435108861184722701312145831745417865182762948730438328093470104017113821493246429853696140011212559310094113551553617527186582570147282839704200852055621637232613622923343420935213563922740128409794148104219114460132296231103412135128662425732078321893331103427113504123585134211141213132214760517986189472023820549280210292211340412344113423511362237353045615130714121749317904188052912629577357313621073243428453166382795781158912241014261120271221381323741312132324344335484664114121749318394190451945620757248882806935121044321145221246421355681456581558001658321765981866291968352069742170992282651472389347946315721610177104981123911691012251112561212921313241413761515891144218453217442215523416237372450828061312264343344845732693811502191325343235370611257116281678917101018301132411232921333821446971552731962236337144325468655876238145391528101626112396122466133528177228731078413855143661975730138348594186104943115103125193135275145325155645165663175775185937116022503128241559516106206472111822719236710245511254812272313319811602302354341578516296174972167833331172758314884158951882623197269682746928361029661131021472201373348235975616407177282212923371030591502240310564153351687622207306783602937001044291708292931720420275207863864738968391594622105363116293126789136840147762158091168136178493173029233101341116514476186971980829991208265831364414755152662036722911362186397741284513526138371549816699173410201611205312217313332914336615341116381713228883229543227533386395374163842009424510546111402623391541005511576134672139830069314110318211326012326713381511302220334644495742683271161811939123810135811227812252513369114121163157476258526963799481609919491021851122221222671323581425241322593364547105112861168713238166491776102042112094122555133587143883153973164270174396185516113022223123341290513276150771668817849248610252711354319626413784487451647618697209582106922031022551123261233571926210713127141357515446165573025832159353610359311366412433513435014444015527416573617574418586019591320604411402602371849865144862275732028386217912175732004430495310063190733578393317122163231895420395261162646730121140260238614137051460615927166981676918771701283238804103751078617887280083241937321037681139951138220232674303544011312265377541266513426143272293823951138260337444785512366132671520113121633425462751166622047294583289933471034571142471243371347381472258738294905595661399717051228216333166541898519736214872194825331138222834084111451603616597177982841113823593849418245196562000722591138262636334743587461016711918156611382590311704187652365623767263511312163334846255133161554716058168391908136024013637485559666145772515154026773787411085124261782718238187592100113127443834489459606100171032813029162310166011273018121713248478058706930799681108917641138245738114130751358618687210911812192344345295736687479848124312192226326145405149211252177321841250516916196572061823221702105327544695635669278468103512052261333646305712679879788222092368102525112953123017133101143182153319152251935884735586069507129681737922081027481138921239881340661442121542881645891697278731486415425163261852171277238374927510596165671691818909193710202711228012333114022492366941460521896265472750828289297410305011452712470112722243925410545114461883725848341493509104599114776124853134996145366126224533510497251041611887210582215922361023031124331226891327661430071202241735154605512436133371456815719206210263912272476372241335515836162472656830979337110346711354412359613391614411719625073597417595179462006721478220792957103034113109124158125272637914998510596121972250827079295610329615972632311634120451211613017230182774928151034361135911238441339341441091550451652421218249931206413675141761507718911737282731526416225171261932170728443154542252540966512675177852579561110572611587112596113736314741415744516748117751318796419810520816621863622872623978815972632375748475191862694728078303412442945310104121751419614507281083095935521043621151601597263237024737577569617996810179111310119111158812167813292014311715432016453417461818469919573014472996312854214652242623327259782763928281028441131051512761312624130851332613907165281865159228783985410355112761457117023203410497159886112471235815869176110181911185412233312552365368047935889692071259141821120320084203152090621417223182281922951025011709282039594174151756627527304683837941441041551142521243561344271445171556321657221764281864601965312075621111215836904780584069067100681104915951016311118981362107315942005241646375198615913061752171346845195615664678821512842314044147951570617297179681922920941312267341144625552659371699819359262613121513339459351575617127241882534932751037851143211562131327343125436691879798103791074101804111943122024132185142237152308162549114026133703494951039611157206682117931491038651139521241681512141384741911520876222414724093441469459551130222232564297538964857521854096551011461113721131257437844199552105621827223982454927671028081128941229351334711562206344545355702685878998181515722723407494251032615497159081658113123333402454358026113171783818939193410256011122831704678594069917107081237915571025771562718318534190353018631297460085876959261070271171051271891378051479471582381682851783301886231987292095022195682298861962238332843765466653271744818849237210242211279212304614222537359346835112561261721068214692187102960113331111228317042215731682171033811239172610185811269912278913339214393215402216416617470618479619500120554121563122747623825124946725102422610384271047428108302910920301120131112423211603331164434116783511828361236837132813813401391394140154104115775421593143160214416527451668346167734716987481702849179595018300511839152185415318631541870755188475619168571978458208165920871602165361217926221908632199064228036523411662427067243606824410692442670244461750280338694880510196108171119816069166810177811182812214813246215722243640467158836979710368110291684101774111864122203196223833284376546665327174481884919211019401119771224001327001561272531595417155181761883719188200892104102721113592123648133835144608154957175027933133741372514296149571595825689271419622383328441454806590787881009911081019181120191220261320831425821531171633001734101834291942892043852152282259782359892469312570641902180324043065347637871393814409147110168611243612244713333914345619022103121541518516086181371915820329214010275115121173761415525165061803723648281893431103521114335124623134674144740154930164971175195190216131121411725125261607716738176391859102702112870122936132977143119153659163878175148185183195950205989216030227950177629203133241795518526191871947820379226115128423940417375175461954723428248893285103813113864123930134140144247154303164490174541184607194717204767215087225406171267137224788586569007990810809161910171511180512283713327414365115378716386017440018445019518620527621541822615423626224637725718126727727734228740829752930756431765432795433800534807135826136830237862317562153732675427655301263883741908476994844105357115447125698135800145890156076166397176526130523123353444355556635181233234224448191230433554117551271613617240182493925891034081141811245301512117376141552516506180372364828189343110352111433512462313472714482315491316518117527118597819605720620121629722671512226331154205537263947435873598281512842311494131551435615377160381747920271027681129271230981331751433771534721635161736121838261939212039672149392257942358842466572567381707276731056411675161061661716928261292624102945113165123587133807144055154382164486175728473989410335147061705718218187192912103383113473123523133606143826135625973672416155171661782718728192492511102621112662123014133104143166153359163496173592183725193829204250154021487325124265153652638007424584856175028463186642515525816267273482835179364110384811429312438313457614460815464916509917526918581219610620619621678522725423739024763411492214314244204452051621477267782745929371037371138271239691351431453931554001658211758281860771961672062782164561750284631866424475251362650727408325693425190218634274468550266527119281276913171017601123711862132328644575142461525715918170191742102094112184122246132439142615152651162670172785182923193431204564179121493324134247952918631017349183601936421037811140181241751342621446651549611932253334344335101461080711708126692076103084113185123251133367143544154326164737174804184941195037205170215422226169236939247856257946268136279112180217132374327536464217527862391170101320112090122956133046143705153771163881173922183992194500204749151211732824402511936129171342814089143910145911150912216613247217512157132168422665324363300733668347693861104205179121602316924195253164632727330483355935081037611138271239001340541441201542621651791760531865321967392068272173602274742384042485002586012686672793982898342999003099903110345321039633104623410608351070217912842399841088521206226972426828409290410315811358712365513377514411615418716436517464315728153999421215229862444725088258993145115224113563460811082212394041056516176203872578843249451410458511486511612251356646795700616767177182393925031030851133031234571338531442071151243835284156052116621917232982595926031026101133621235981336061437431537741642941746191847251952452054142158552259452362761655214613154742267523336241872475825329265610287811300912312413320514373518721773492497351009610307200682546942531043001146711130214131584300539264447534814949159618712969311224168351758630837339683666179729343102441487516686173571837819291472389347946315721610177105481116911481018501123501224911328921429821534881642881743541843951945452049462154862255642356302460472561192662692763471143218433344735512706209072180823639340310361611379912385613491814503815553916562511862977313914156251618617577184782069922621022691137511237861339691440261540921641321749231850211950622053622160121372853876411835127361528716238204192897103064114471124478134944145717155773165993112128873952410305113762008721068225992820102910113364123565179721104318394230452451625267329983404179721013311034120551271618117234882355928031032451133111236191337381437951538611639021747121851111769214443251542572526386281872906175028463101941591516326181071817823579336910348411391912398513403614410215428816557417502803386949185101961109713968145191738101828111929121986132052142232152534175028033869488051019610767111781257913471014121114231214961315531416191516301617711720341712671372247885876696671108811599173910277111441612446713453314466215547413527631664705575268427187481931919971020381131291232221712671372247885164861738717798186992901103068113681123771134012144260154396164538174589185159195269206301216333227091237142247208257352267678277936117275838384137851898624387253682587927801031161802126328044515496663877498957910471013191114001214411316631417341518741618931725431572121333143975538658171177166214432664322550966407115081245928111712611366247285878691971009811519218910224011299012308013350314355415430416441417448018476011482238329843645405647575728579973010777118771295213959141099151146162237172327182677170821548317034216652629633797346983489942801045871149281250191351541459471564431665981770611871911973952078972179872287772390592491452592112610002271030928103872910758111228317041172517426240072435824869327710380711389712395713402314410315485016555617559818611919615420621121635822709423741524744625877726887227982228989529100191412352341845265835688679528109891192166226533554492578368797102181072911381013181116201150219132534323537061125711728123891911102189111228381949175121561296713868164891842102683112873123447126211631824290530863197786883399361011061111961212911313811415921516671617401719991820101921712024322125222226542327502434562535722638992742192843892948783051983153083254503356883458453562593663233769373870053970164071534173934275104376764480571104222334461791283639264149252519179728423962420295319517972842393541172179728423120642251132214232054212525367437890810669227610245211702158331800425505269762742729041797284231410415405186717972842395241524525791672112390617912155731938419835207962770114029213111441204513306142071489154026993843493351434615541540213213149641701525626279874643855049738010839211860912965113973014102701510678161140917122101812913191297920130982113920154026513727414775201315402651370748945192211402921311674129951619616667173781857926181037891145223533774428573469517104182073921311022411129491229561333471483257335804103451124618147194482034921301022421129771230791335861514217173180742022521536300573097841959436615721473237443057376101771098811889126110135711145312169413242914253115303811222238339949331140248235474588573969507961811079119110125711129812138813147814151415272916284117379712112313311044141151501616527169382399924311029331135631237871338381451581553281653701756811857471958652059712160122262332369412470312570962672241512623944327533463927117181178915961016641131233337344777515551156220232534464562568097890816729168610197811226512295213314314323915332916337917345518406619412820416021425022441223452724469425482926486627593828602829681930779631789232928817822165932110422065233662446726078281792900102965113706123811133901144078155140113623383486461458786133572145823631512141389141333513906146172023154029433103341154515056236614222557385449895104061124711908123191321101411111447122662132774143730113722393329448051271615787231382456932931040761141661242211343171443581550641650961755981862281962892063702168772269722374902475712585291962616311194174951860625627350911452256395841438519546255873576836879458614212842391341449151266398456856646116071235812829139010207015126239443275101861128711948191791964102072112107122305113123333734477751555113122423412460257571182621970321114239053901640587426485326154029433103341154515116237214126033693473957796826721531540288231223422335228362324723388238492686103419114023124940135813146018156542166699176875186906197068154028823998416115187362338724948259614124473538413085139261539717001218236539574157851776618577199018542101231102412881140260237184117251347618221160221335034555557166917732894592046102547112723111228334944065496694971103812339129410133711193312208315727673126841314513386139671658822951666295231059412695131961336713798146891812110252111532800432185328611372229336843755465653676541381245635464178851820618517248715128423887497751892621397271517972842312564150351665179728423109141122517081797212693131041718519076195172047820889233510266516724643554417965184761883721021372217340844405582668371106812759141610146711149812253413222153305415505164062346724278256992659102719113469123514133550143747141821120324724324754053647557480085070131264237294840593169627175811042575399741837520076259772707829419355717822789310914175511512374354145825641668277528116391222101350141211134784819594469797134514122433250430853406399754081312914801017621422515365447225129661835728738296993114103146113653124620134745144865155830166996141257731381422655248763297733148412494523177263236734973516231572848387941041518806200072331824901422386384348845931610217202182091921811032961134771140215373234342464530036328073327848631418211203165941814518206252173294836129431410435911445412464211727583111041200514016173271869820409208110305711727583171941809528416289373857117275837964126251303624157251682809929211035771322170374047815912610361138284131332414095201363031730848378811342265337344405114661236713688141992125102157112438122566113022503128241378514746152572035826311262232734574569519451130222034224961511246133271933829841262232734574569515251130222032414737578761107711248134791384101598111713121764132274142870126223273457459851322132253936804782515911412174231808418985193861985720568217192261102297112999123736133786143822153865164595174732185649195759206631216752226818236929247165114121184315364212752238628241130233233744104451085612311202231338764966511436220515821683219449955406709711001155259836134732584869567109781140913761136233831115411375122761680720911783280531007410585213214182112031134411925166961800720028233211402281341145425156261613716708176591776101923112019122281133090143131153187163825178221512316024192952040621547226183027930641036311170212003131941466515116175619621176312954144252233631007333683426935241042151518258338654916510126112717125413963418035197362563725718374911382391318234198452841629187306583956125321108312044133551460615927261911312809390549425148815621273517460756946896711498124192602102683112989123446134256144596122722314333561437385466865184753198660316125263613465659556105171096812811131219131163412535228562363725331138272137784785516576171371885820511131218231154411865135761393715048201492610159126833152442097522146230672337830661591265737784917594869847101681027912291018301121311962180329043565393611947122581483915181015251116971217731318971421041521601621911723191827071136233831619418745233163141734811271241631559417045180062212726758286594241110422093334438454036539759586379674102435112483122769132859142923152989163040173550184102194170204263215095225450236269246374256464266691199213032184250532363307895810059103610113011116212122013122714178715204116279117290118312817972110331723422635233362751730318335193520104171114213124250134789144864155179165187175260185305195633132282331233413235139962149722918242292488103774114032179721103311664124251322613977171781749919851023801124381227111334221434901535461636661739521743279431344414105152561576716478173792551122123473115141202519116218472895829639301910313911395317432794325964266252778628297290082990932761732983310494121951878619357200182410924881512842386349975116461314713458182692327102417112449122460133270143360153440163691173826183867194350204440215012225759236205246432256567266602277375288395167276831389423395256263136733748418594329105035115136125238167288320344835803615847165482072924251025721126961227621328071436171732983310494121951878619687206482907930971031871132281245491346441454171564371701212923189542493526486268972789828799288610302611356312362913364614377015383616485617327743139541965520066209272173822249276410347211361312431913477714579711040211063115741644522496225772308828189301417821443234467757496899797715128423918496951749621747226483055931531032281140011240821341721442681551111651831753331858301958612064571732983310494121951878619357200182297925551112283819491759486182772843832449334010382211483812523913537514562615605816640517647818738819745420762421828322832423836124851125860126861427862228872829879430884131893132925233932434950435965413724783521414625161261784718358225892305102648112866123212133302143404153470163673173904183936194402204453215743225809235899245971257257267515151284231148417685331163879740368412694222105065115146125919136939156276539204150651582618677191081988921941766291739834109251231614437149481560915711017101118431154422776339814555456013661547626886750968171071251172061274081374831488081591211693911112283819491759486198972408836189409610451411549212603513614514618715697716778717787718806719944311312201361547115725683671882823009306610315611321312335313344314372415408516409617413418422419429620433921493522508511002270333243835142461843730538323493330103841113931124003134153144194154656164703175619113023863220342293526326364373977847279476510484011489112495713576914581215608811362733333934348353832648867523085267953431058651158971259381370431471391582371691341792441893201993572094332199552299872310580241058725106562610663271067728112402911247301136631113733211437331200034120073512720361272737127893813502391350940135714114634421464143148174414824451486546153554715512481551949160835017293511734052175795317669541793455179415618091571888258189525920074602018461208616221013632105064221126522403662258367226246823374692346470239867124407722444873245147424638752465476248777725067782564119221853335456156516788790689579105010144111254612261213270214361715368916382617397617362152731558416315171162129732448331093400104315115112126580137034147115157605167767178321188372198952209087219898221035623104462410517251058326113242711786281182329124553013406311351632145603314611341486635154153617254371832438183793918475401857141188614218992431905844191484519224461950647207924821050114022793380479251295618727196282753933901034801136721246991353591662322386141899524696273073116832129335310352511361512363413368414376115380916402317414318423319474120500921548722551823613324617025738726742227784528867529871730878731935232960333985934996935102253610254371032038106113910701401102241120404212106431270944128804512952461300447133244813474190250831259413255137662126730628315893264103344113379123475134518144677123422653755413645140161483716038252392589102737112894123322133386144133154190165122175217185386195717110521713290433154786560765081565916371019541120441223651335771436481797211043129141574517616184672868829199333710403911405812412813415014447115449016455617468518485719493320500521534522544717213983148841698517416305773106831969338710343611352612371713378814515915603716622317709518779719860120862021869022872423894124903725910726922027928628932129957830969931973432982433100801712671372247885868690379938108391622102660112916123488133538143642153782164308174799184871195021205064215310171216137004173851785618517222217126713722478858186890714308155691623102163112281122543133233143374154187164277174943185046195136205278215368225404235500245590255796265988275995286085296406306797316917327007337328347363357474367781378498388825114222083309460256536743714938180091877102202172280238524864595461005712208131091670101780111846121987132077142437152547162840172981183071193431203541213814224554234620244661254982265033275099285209295259305579315893113422733685411885126061289713798170091741102041112691120823003368470358406138071836822269236110245111252712327713332414339115362017082789383048965120361311714188212092510102645113811157213732124351576968157173519122743131441355519666200772754828059291310297911313412344113347314354015358516464319221633299452651228613097135081416917231018311119381219891321421423631525001625731726181828631962185325145585147461540720618220892253102438121422823294444155316121772110822409227110287811296312336413341514348115429316433617493211302227329343965723685471297814699158410162511170312187913192014243815249516299517381118385819396820429521432722539123552418021463937410355118561338718998320493294104326114387125558136349146439156616166822176897187006197747209158219233229410239500249576251030726103992710601281063229112183011230311155132116473311947341202335127733612920371296538132931164232137354799590261229714198212313125513134241649518296191972951830509333210344011381111122838194917522286301973509836719446810453811558712569613584614687715751816760817774018786619818020825421958022101532310243241139425114902611566271169228121042913135301381231139023214002331417234142093514364361442637145573814709391487940158114115921421679343175634417635451770146177914718234481830649184565018534170821740318924204252151634897355084762955531056431158201265901366621467281568181672351773071874571975351218230834604932596361232713128149291657101719111770122700133268144478155524165598175655186405197215207300217372227552237702110022103362457356106720710258123691273101383112464122675132712142822153073163124173582183672194150204157214575224649234656245074255581265588276006286724296731307149318217328224338642348854358861369279379850389857391027540109734110980421139843124904412497451253846130684713602481360949138735013973511414352142055314256541471455148385614845571594858167305917804601822361184406218550631880164192246519314661943867195046819772691979870205687120640722070673207967421239752142976220851922315311064120451272615797228782365924801025901128311229451330151437391541571653891754401862311975282075952183862285482386162489232597052610943271184528122412913072301319231139023214037331578434158593515925361597637160423817328391758613125413626495351075611807211282985930891032391133051240961346821448321555701665981773891881661982862085322185832291302396652496722598292610602271068313228331484189527968187185681960921101021511126421227571328191431581532041634011734441835911936632037152140352241851623213643145141913520236210472220824819344217412776386641405524436251974229842709434610442611446112499113508114520215593816598817630818669719741211714218043186941910519416273773058831099390510394211409812436413536514540215560316564017579618624319628020630421634122689811372928312354128651992620247212582812929451030601132061240631342471442681552391654591144242535534138251477619577207282299924371130222339644111451405614957203483072931281031991144861247451144221539214124851309614607182681916921151021821122701223161324061425721526871636481721573203428052876763779888569917101013111150122208132259143187153219163453173768111512126132270423205292363840739518456694669162321364314154172651829618797269082780935301039841145971246871355011457891559081659581763551322761393041462515826230472473828141702213483143841549516356181271848841599446317082846394241054519656241572496826029331113125123599413085132861416721258285611302881316914173251790624557289682976936031040741141491241701345171752171321245895128461355714658168791768101915162262536724814590469647103081256917481030491131361231881332291432741541111642441138227933204391514636154471595833459343510351511360512366313376914472415478916520717532418627519635920650621671511842972310154160751728627337310483141934821035781145581247081355631463371565701472389354146315105261084711808132791478101890111980122179132339143271154173164708175457185534195756206059113729283959412285142061487715758173691873101880112140122393132527143217153307163543174026184503194736156232234594490510026176872171823799259110284912012242328344305520666078998917917141102219139574176752568626937287416229623110442218523116244872946112128873102641384514616151871628820209236116229423194442054520836222972240827409484110495111527812538111124673967410375273862900735711134210253114542096521726287372947830249342510364711498411372464347546775728688472592832989368010393517762930310104107251153612437161781733919571019781123351137292831235413025138961504718868196491988102758113740123747133858144550155591137252431096411285121261353714788222917912136531475415405158161679717468224692358103195113298114026023718411725133261447720548231692540126129703101141188519796270873173835939424811522216328741016513376273472939831109312610365811474912552313560518226383746410375140061462722128294315721110311454174851805624587347111402548365841004514456209572344824519260210269511296712299913307714310815337716393417082935398642772528046282373530842719484310490911520615127639974111751604616717172282065921811023331125391226071328731436771537671645981747011612270232403424445246162993734698358493651141251135624132851564615717183781888919331019651121781222101322551430861531891712671371249345104461088720498209192402102540112672123212133366143797153912163987154021498315904249352774117275838614951510526114671279817439185210213911269611727583104941299518026186471888825419268610277611291812296913319011082115315646075838691971700818639199110272211402566367341640517336245472596826289293514224033105641146511966151172472111125903982410465105361067713001172758310014130252008627807346184173942511042591143681244761352861455041557621172758314884157851660621637235182464927661028431130651233801148223832984364540564367691872891783101860112192122302132509143625147240934414984519511130217133234438552867327764885491165101216112926122967133174143277146225723621413625139361849719258198492100102107112867122949133762174121471320104304853095632037329383758938101043501148271249371355381458671560391660461768591708284839234998513566149471541818709198810205911275112281413315116232136431467415575169961911720208211692381102728113029117275838614962512556197072090822969234710327711328412349013401718324123120341609517196275172813835219417810430411444212457417972127531552416205177817972999312524162351744625177261582666934451035161147581572528313294151717972149931737418075216462240729578303493096103846113994179728283968410785114461181719828201992615102836113277123525133591143623153764163801173924184020194210204960215100225643196129963180041856520436269372788828851322122352546225768690971039811869123210129811182412234313242014248615377316403219624993645477559116132971370814369188017972828312034144752155624027347183718939801797214993242642840530876315773974840909422110439917972999312524125951340614307149982867931721033031134641241241342071672143314594150251801620037209982522926601695279131309421105229811302171325443165528659577368920920821023081123941224731109145028623131641449115028233103341065511586135415124023539469457846926794282352926191026551141861472513360341523516136194272494825269260410272911389911842913315194158351624617027170982257177229433354136751427619317202782117921671021831124531512141389149375984610557182182017157227933204445573417072772399441110511616157271749828111146255235844115011312333339441076511276191519262123031267414665161761988720298229118121913943417055175662352113121823971414365148861658723241492289831115411675146361665718971512342350345655877113122023474461556666160471745818359216510233515862118631627422075266462754731461131271731419414775156762489196021110311814232152414624547266682735929041029941134151456262131117412275127861754718168212811312537358447865101811312333387241910519576206572116826269288211312251330043325135811312393360146755803113121823538412795157061671718501131233331004422835233062438724898299993655113122213232242359535796378373873841231131217436074929510311131261236194670511406123071516122123873116941184518076190911332152393449495177263043113122623311436251068613677151712242275311484123852299625747339684093113823473960415395162961765723341437248937584908119324973107841134513201146231733524843514521181270331007410585113661181723051151216534694607510436110471185814209147110154211165012277411312291340841110512306166311312206332244605501699271218121823043525466957536115971211813499246912212337350341285513006191071951821181221252536531138223034344666120223183586113126623697482958806163171721817779209910284011304012333913359514419115445116453617483618492619563720590621608011382169311794123151272615257180315222213272415625164361896725688261992690102727112954182212332394290555166407751813191371277738674100351572151210331378416041102218332180158221131176198021070315244166618922763546177021540316024191416042130411512772396741098512006131671368817181131218232334353556567041156219733134364513676155071791821329228310233311271312278313383411752715316071121223733334448562215402189232784151214138914937598461055718218201715722793320444557341437259236454904170128323880410375107861610113822643447415075154361774113121663462411635169317233333404140611382170323442995106961315113128633904414145194614912567379911762256329643285530676217412153131622417011747275839474118317082214832239426891747212673180741895174728673918422085224863287733438343812022209324943185523674511102150329144855575614671170226039714102951230112872133031386414575154762469137211043116041798156287329743685405651313221223533459957336873152426133127316152707318341146222132824323583361365190215032164251571767247153011312227327241372169217233421138218932854148114662517358847085156961671170128873109141323147292939614133111212202329248031372241333911162167324844735679676979961512141389149375984610557182182017157227933204445573411122212683133241753170128323907415595162361655726111612151344745481588265438061472199331444045608665978738905910151012171114491588265438061138228533354834518521131217833284371544966551512167319943095521655771583147299331545421512103313541095511971138222832984115351164612287178481874922541131233333844540513181569264137544124351362614587157881668918951200229634114501566261097154021892319684216215121413891493759846105571821820171572279332044455734111222119731618170128323907415595157461606725621612151344745481588265438061472199331444045608665978738905910151012171114491509256138414857518851216222413326034369317082145932210424761588265438061514212553136041403519991105226933871460260216127433913416865174262762113822153376417535179461864723348242493492151275737894151951647147215531029181321045310964118651936619827202982100928661030621572279332044455734111222167232093170128323907415595168861720726761612151344745481588265438061472199331444045608665978738905910151012171114491107721167312084127051421190254436861289297531090419451920210103107741496518421588265438061372533377441245179121001310914212352160623541138223036814771511701412492352441026516476212872146821979266710275711304311312841399741033515356163172133821899237513725493627420785285162907739271462265038051142622230322814237153121631677321483285940511042471572279332044455734111222126831313417341701283239074155951604616367259216121513447454815882654380614721993314440456086659787389059101510121711144918582186031950421821136221403321334222352485625757265382685931761033221134531138222832984115351164612097176581855927891131219234224512573412022315336744485654119922463420132211932094150315402835317271307246237124863511126219315121413891493759846105571821820171572279332044455734172228243891413121701283239074128951321622771612151344745481588265438061472199331444045608665978738905910151012171114491942185322247055795617861702333310141372110631248416155165262629727198375193995151421255320454212252250113822303681477151170147249835304103251653617107273082850936641250241135724662580468557132581415917011131234334844527511231813222393301243068540346409074161849349499010601015121413891493759846105571821820171572279332044455734162258937914102318729433394471111022623768485851939114324253527162218233914519177215732324248529964547605866799791422185329541167513721386254135824660566768631770293631026411645153813121933200461858356163971751154621953320044203552671123322683376416221907215361692274331349415191540259936404718586414121102312674130851386619621472154324445595591662771673193029773104842079147293439414135214721119311944124151856196221634174656111125853695476157986159972155822459314819572195732351114872156931689421825227262499113123173527458858106891714871462257236974986174129723104041586155826483807156267327844591352158326843585845612561487259736474749513001196239731169419481618211453223917126713767485759076918710391102230433454376562213228233921410745163562568726348336594119104209114285124326135303145519156310167287177298187520197768169251939314131351742618441192537379317912100731164416425170661757725968264192863151284238734103551874619427201782204923291025101672858393341009518136186471954827919283610378417726473102941119512036128171431170128323948410195108061591718438237492470103274113281123752134062144224154414164999115121713241429255206610770089829107810112811125512132113152314175511121273183423553016426753511372318346946765148861565716198166591912101988112170122181132297142328153408163469173500184191194235204652132212231092416325166861787718638193992080103366113624164126753765480052003628267291684126942021042921148221252341352751456811558381659341760121861591964601151261031073414105154862254725228262412823631069413055227662389736208373093801103979114254114026023623482059616109971182812479198810294911305912378913387914396115418817122903392441061510726108971231814229162110187111234512243513248514280515285616356217360318454419467715142735380348935977611257138181506916551418211203152841638516496180072331824569246710248411263512327713350814353915371616390717398118403219406320469915822141231502416445178161983721278217892699103279113720124281134391144507154558164615174756184886196292206993217663227753237850248070159028403105141092511326116371374814239146410153511162512272918582163231951419585275462761732728342493526164021850319364214752565626087267883095931021035411136311236941337491439191612474372141256520796216972219825399258110315111417114192577371041170512606132071386814599153410193511212212234113246114259415271916275017322513221163181492251735623787246883007940451042011142421253781354251460311662973133416551766378797982030113121391319864202752497625877340117082114331849420655215162691731278329294523105265115604153125423559466157226863790481327915971562146333743995501656778968118513225393649411225135215312542355946615120861298715498159092060102245112487122905133670113822463289440054496512783081108911691024101131521238531531258237094141152052623677252482640927231027651135011242771345231672402348845145175061792720758249211512165335644875103861111712328169491760102570112651123113133145143636154117164861127423603102641091511226125471329813379232110241711315312320413455111312142315942615332681371391815239157410205111228111312891398141065511176154871555816879173810228411237412257513264214275715290316300411312872310014114151231616857173782168921751023071123581229721330331433421534931636991745001846291947602054662155562264662366782468162573382673792776802877762982963084683189983292233393193496193597503699623711022381129211312408344441020522206304073081835579364710443811446912494411512565370541432520226255372629826409311410328511337512351313359014382011062147361841094511846124471310813679183810192811207412243511402176382141150513016190772382824209322610334611352312365413371014400815429216438217489918543019563220569321706322726323780024791025810126816627836828860011402482352341073517206185071901819859205110283311287812331913451511312142328843585137761495716278178191848104044114110124300135004113824093431452956596790710708119491260101292111783121929132915177216733074842510566126671356823889242510261911382746381441361514086194872214822959233610269611279112283213289014317112732534385141112511636119471830112312134131412415905189561947722878248492658153029933161541658526356268672776835269357210374811395411212912310104109451660152275338844106551923623487284583593112121008312734158951679617397189181923924141025601130541121219232044355538764387576813879141810146311155312232313241914253115321112002247327949265128761377726711307246237124863511126219311302213327844155525660771398815889165410246411250612309219128213136042398524926258272672828149286510344911345612357913468014469515473616480717489718494819580720631621635322646323652924656125660626675227692219121943122641728518376250472762828719290710318411329312335513365614367615371316382317388918392119468720471821492419121163119641898519786239472501826809340110443311447012458013464614481715485816623419121803270416415187462121722178251792767103270113332123356134009144046154156164222174733184799194910205496191210838694140951508616047198182071922131032511132881233981334641435941540071643251743761848861951411130216133114401549161030720688311193143103209113256123892133954144592132225834434533513706140271447815379185710195311198512203013212614229211372928312354193852009626137268082742936711134226539714107951146612367136881419921251021571124381225661130240734974152952767628777294883126935001372502365746945116461254721648224592571120826583136441475515266203672291113022703321440756916781716538239493413157227931015419255203562177722838304993080103666157227934594500597061315713628157814721373115541245513876242572457825479297010307215127573113941339514496151171823825449328510333011342512460116221113370462615122733119341300513756139271517816981536264637124783589361032711651712102367241159511966176671927820439274510278811309414724983520467157916209772148827189275010284011294612341113353614376217082884310514120652061621367214882238932701038051138561239981340761445411545721647941622620371047605806689671026817589222310234811249714182112031141412725243562859729358336993377103518114261124771135367118223493504454751524616497168081905171228833404494559567727867811609149310154411163412238413282614300215316416228023892412195145661546716368217592271102361113393123425133515143826153892163948174360185225161626833115941212512336187372113822159242510249111323212378313383314415315420916502117506418570019021043260437551185612817133281422915791023451124921962110322847305795688571167812029166810170011174112225113284719227333784486151063617737184582586928401028811129311232511338981439491540261641161743771572494387641046514666163872067822929238810321811342812352013357214366215474311362219328446245104161933719808220293315103426114022110914502862313164144914862616370647595875612877142881604917661512457355846485168061789718318221293632103737113872124592134701145205155371165427175498185588195863127023213461457151362627807287083902941061041621143661251641166224133314136351629620357213882253923881024291125071234811822123316442805331614177219983279933941036201137101237911338281449191549561654311754831856991957602058812159712263921625265631062411785125361334714068145791863101966112081122159132839153721179315854228552415624557251182542934831036231136741239351339421456971557381657891758201864561107219832394355516376168872113825599256610263311268412294613305614319415370016379017401715372157331778425505255762677727328278392814103450130524203156241652517846239572430825259263510267111308312328413337414342515346016366513442385343144615116161297713348179992375102426112506122572132680142786153552163583173789177211093141941902523696243872585833619343110368016402780389049585207362163722058229892394102687113678124384134474145259155971166061176146188193198934209024219809229919231066024107502510835261095327110692812059291217430123053113011321310133132413413642351369836137783714648381475011312333339441764519646332573365847259476010481611482712614413643311312333337649375104761207712848240092803118122713411411035181562597733388414494278105643115774125809135925145996157042167144115122023408445957806152371534816149169010182111183212194813256314261415360416366517459518478619492020497121558522561723566824614425635126644127747328752029813430818531866132875133901012022533343454456846834796589769109210114311124512195213197414257015345416351517356518365519389518832979316714238352514627167282982919930961041581772491310324113651267614077161981670917591018361119691772287333844425455657076168706984810107411109312118313128814199015315116328217332318399519452720455821477822519623550024581225587826678827702012502326386641312513536231472525827279278810285911334712338813347814428815467814992559313094141951909624407249182504926141026941128981229391335091435901537411637601739561840711943822045132145442256242360832461732563502674121531259136024100551675617267253682626936911038381139701131219234074458555765807104381509916191016701123341229351329491430801539611645321747021848461948932051082151592255602356902462172562682665792766452867352969551131288139534104151093612187252882639927701028801129521230621331031432891533551151210613117741242515096155271663817539180910205511230712243813250914307715313816364917390118404119451220460821541222541923613324622325650526669527728011512559362947195103961081712138130391511101810111900122439132490142501152617162678172730182796192998203230157218833694520572761539716168167091716101963112039122221132232142348152481162518173598183669193759203941111121453235427051473622967238683596936721045591146201247021347921450301558811661901762801865021965432069492170402271362372142473612576621131233333944132451459616507241282463930591617287938904106951169613117168781807920221022861123471230291330801438681131254531439420725223162322724738258492770102872113337123829133925144459155579115122103326479151254613927143382139921711024391131691232161334371441451542351643001744281137225334654606569867127764885499831010791115551215901317681420041520601620911722191832771137254335544571567367147125481344914341014701126901228811329211429321530291631391732391834231934632037622139022240122340532440892542052642722752582853482961621689270037744864518966310873247842109430610439811442912476811437215113243942529526106384173951840229420010526212052261340144425724678679738100491410157526653137541471516266168871875819209201010225711402602371841172512626133871379814869187310195111225412242513245014270915288416427014725173575418185251963480735218363793909103956114426124516134917110725103867413935154861889719368240692924103014113050123154133990144145154608164715174786185176147251735754821515226163871744819979208710230911368912383613387714432415441416537417546418561619579120717717321243671481858616140571475817089196110202811271912281113310814371015414216427417436418459111512210334944395614675278198123691806101847112264122380132457142774152817163234173350183440193572203710214029225536235680245732255784266141113026183104341133512576132371334813549149010196811201912252913278411312201369347435964610567159481662917581025891127191231921332091444211544401645301745961846471947132047442147732249502360121140231733924559573462120179121298317524184251979620247203182193170821158313134145151543615507160681745918351020881121401222111323011424381526681672539378841488515316183072116822729238810247511287812317417082885319524303053155632997338083573936691038711140021241721342031456651557951712102352146115102461130711968122591315101636111653121794132336114421953717476758976203672126831789325510341511349012373913383114385615390216504317509318541319572120581121589622600223676824679925700516621733263457851189620157254582761928311033611134511235721336041437751538521639601747581472118334044355776611947177681866919131022101126561228111332741433211533921634971738381838701939182049451472904399441314519056196072056825359258210270611277212358213370114381315446911712307338845075598674478548142091931101986112082122622132633142689152876162966174105162218234084469510106180172311828841131292231030411855135261605716578244893516104629114690125757136411146472156513166591176654186796114622283819410245117461666717418195592759102795112891122969133444162218234084115051596620171600275538504161651741617727233911222212361547125858698871208812599134510143511168412282968310094133052547625887265982734935801037011137671242841343951449811228237834194889512346128171497117283311441505182619372288311940110479111322121363131462141514152243113027823833493651002611727127381578916191016751118621219521319881431981532641637451745681846801953061130278238334936510026117271459817649180510186111204812213813217414338415345016393117400318458919468420479621554419627493852494251043613367190381998938431039331148481250441360201622182340844695101061801723118288411842274332443705690695171364816829190910196011209912216413300014316515320616328417403015124083479456957156831719238207892551102641112755122796132847143381153877164077174124184266194967205098215133225284235315246003256054266120276151286171296550114092154031962420285226463101731388364893820103910114006124131134192144311154377164438174475185877196053206143217175227226237292247323257343267618113122233104541155512956142971506816569170710177311187712193313202314216015225016263717272718273819304320313821324922397623409024412725422826434827515128552118832993311444123451706618377262882908929631030591130701235101335911441611542021646191749761850321957682066762176961137292831342415135161962128721948300493124103215113361123491133528143675153707164087187128783109642128522496232072355824459254010295111304112310113316714321415328516337517424611072898313954151151645618477193482000920811024191125391228601329501430321533521634191734701835601936262037872145572246102347022447332548612652491450268631523416825250262533728138292093010104042114079124225134440145100190210432604375511856128171377813919150910162011165012244113258814310015313216317317325118345715127923187242002523846263972680827959292510313711327812336813338214343415353016354117363118449219459414725173112641177513276138871842818749212710221711243912255013307614419215461313722113331474358096885715868207492135102216112257122479132516143042153132163783137251136214687572461525715568159291624101635111685122005132061142093152112162147172246182298193027171171221332644901595261105711978124891279101875114026713146241552517296203972105828969309710333311414714121113902411085162061671719008197192012102146190216133804521558767187752881891249101266111477121658196210932814304552965807646817369185610208817972895310484160952039622047273082931930501037911138691240751163235634144533559066247157481586916271017271117771217841319241420351525601626011729741831771932202037302143261797289531048416095241862508727281962238332844745566663471416821339222310228911239212292713306914386215392816402417403818437819446820469021491622496823503924520925531626538227552528556829565830595831619012362302310934119151427617891137292831235420555215362633727868295093631103678113723123864133954144620154710165030175126185935117428513149041600522776246472520827079281810289611364211402482354745885739613517148681597917121017441125041226161340421442191542701652971200230835444710572669871265296631097412785136261428719468273693546103636113687124197134793192262437144774584061399725918269392744103535114067124157134217144283154314164470174560184868196358206482216548226886236980247514257549267595278324157211863137042092521736226372455825029261210293911297112403513416817722943404443054966125771797818969194710269711280712287313315311302407349741529527676287772884836459418510425111462112500813584514589615596216607217612218644219675617822872311934145751547618687192082508147253837204810518426187971969821119215810224811233812239813246414255415260016263717298717972110431518415845173661803718908198092638102711112786123559133640112121923204435553876438757681118911251014441115841216501317401420221520731621631729131833551935312036931137222932370424605252062586731458320093322103412113467123563134103144159154346164656175588186462196628207560218433228547238829248876258966269056279457117122063251438854496698773989519100710101811114312125217021053275446956296719720348212892588103061113270123360133456143518153608164445174565184785152275338844106551176620637248882529927511027591128491228621329521431841121210083127341914520476291073000831259346610358711365812367013382114385315390416404217450418527919534520539621586622595623624211312333373448445102161296177249138324109151636617747182681927919631026731130191230701331121431901542211131218232784324546265707711880398991010971111441211761318231422941523841636781772128354248835929610097105681963920101029811131251231561342361442731547381647901749091849711950032056652161362262262375201522235334543815109161437716488173891880101923112001122307114028113907492359906116671432147215137984118151392614037154981633916991019161120031228351328721438491539391649711752151813226393295843146532366348674090182263837484121051300613907160681679917541021551123421225611326811428141528981637501363277538784101851077611937168982459925491035811136281237061339291131214833224242457525476288973004831069324710333711504312518713532814541815620916621617724818738919747920883121887822894923901524100702510176261025427104902811526157021361330694315953219632857334383933945121066131170261270831371451475941580361686151786511887291989351512117326743085448653876038693910131010301111551212641456210593211742288523356255172583828111730279631335423735251462565726558340593451103707143124723497455856486110271249814069145710161411207912219913262914297615393216399817422118429319444320448421515013724823518497251004614477146281581916131024041133811235161336651437571545001645881746801847741948752049682150702250892352032452382554641776291539764143052301628087326283424934311035271135791236691337751437821538291638541743191843511947391472517313534144351580616707209382130931441032761139781246121347801322433455491851008613087209982513926841027311127561232211332531443111144221132994414582669167112381253913451017881119121219781320761421281530881631901772232328444235553610077145781612916631017531125031227861337221438981540601130224033084380550868287978810199110910164811268612348313358114365615396916403717410418414919509716552146131534415685171861807726118316394570104621114652125288164921455315124161051712621061562141232216423065253762633734418372093872104685114726125236135832111298388949875103862049721918229392506150224031056415335207362165728941797289531048416095180261892719818326293875103965114779125067135762145858156018166222176454179121090312064145351975187217731894220569861011710778140091478101495111706121887196263237224145251991630297389584326947031049291149951251361353081662147348546055926610167109881418914531015041115701216221319421420921962632372248095899610417109281192911991022311123211223971328491430751531411632711733541834191934512042172142482245141472757381249085940698171089811469138210221911226412237013240614248415269017822101131101412625134361409722298226492359102510112609122650132883143585153630164216134723903897418605208662292177229433464500574968417194682088921781022671124231225851327581428241531901962106731197418885199862064727878279493516103657113728123747133848143938154036164592175013179728173958411525129561352714188155891807171114322170919021553118741238513286140472481836391902962311324119751469615597169181787918631026351129331231561342240837584848511696118671311816001802146317748975963610487115481875920171020481122541206213133140341458515546160571725825629260710377417727943884411205116161891719578249693534103581113689123721133862143902154052164109174840184930195072205215215462225849177236434544148652733628437291483092938831039731141501242281345331446681547791654941765261868541975752076562179782284432387782492742593952694662795322810587291069330107713111007321204315402611378941580516596176771818825479296110302711311112311913366716628338444138451483620237206982798162260837754877512471762156323143215897613587144282020923811622608377541541523871122291331011411645172561850719408295193227148283931146418815234662493733308347793567104371115475120122673335489159656152114121243214475351791621787225283813181328623952414335225262733728238287292916103948114024124476135252146511196251335644135451444620477258783289937801042821156881962513356441294513846147471725817449231110235811246712258913264414290315295416304417379418423619441220517819625133124341782528206393874539846939474410483411558412602613628719625133704480751100625767266683581936321037221144721249141350901453261962513379341126518136193972042821329227410232511244312245013348214355815401016406117415118490119534320551921578519625133564411105125262290725388307893780103915114000124090135122145824156315167574141213132214760517986184871883824901172758377541536520766217572192822549236910241011301112315313324314378215482016483717496218507111002210923166341753520046203972129822199226010275011291212300213353314362315366416408217465318474819482520600721717722742823819824844825889126906727933313225053129642273523416355373693838639389210398211481312487913492614500115509116549212212255337945285121761283717248201392155102271112302122748133508143574154324164419174600184706195427205569215600225806116222083726489051047610847156781657923081902881312684137751461618427189281909919521020411123851708280839504195052031622787244082486930261037281145751246701349231456251560151661501763991869851347239038974189452120627161412180333544865577610777112081198912051017911708215603170241955522506225872315828529293710298011352412359413429614434115456617722943345441154926830795081271915911016421117321224821329241431001532621481211823152541638518556191472047827979360710442711470712472113478714486015490516515014728983988411915143961529716078174991860102078112202122268132315143166153256163289173959183973194039204186214231225308166280731597421375250463044735648410494202104237114327124918135008145198155288166078176168186488196614207131217242227828111052128131371416045185161894723768240192543103438114310125051135198145373155712113024073497415295276762877729488312693917104007114139124210134976145596122122553379456056506782783381254913101013411115851216201317101417761525421627721902390358548905986611267125681602917171602851394941102516636175372668827249275510277511316719625133564486451114620577297383063937161043651145261247741366191467091576241678201787961140248235724724510156105671247813929188810261011270012349113374214381915392816408917442918465616628073110741357525476261972785828759301710312711344812357213373314442315456416537717546718613319691520700921701622710623742724751725759926830127834628937415721353225435754086505766087509887101109112312127231974426225268862798728368386893944104396114447125197135295145782155799165909175959186279196593196243836574949513606232772417824989286411512182375241239512766184672007821239282510286811317414724983510466157816208772138827089274010283011293612340113352614375216628073159741687526376317773280833709344610439611450712504713515014524015531616542717637818670119744120748221780322782023800124834616226083775498551355613967193583145932811040511141291243011137292831342415135165261786727588284893271103337113378123434134037144823154879165482175648186158196189206785184628773108741878528556431074347843929539011402119331364414545216062542726328268293252103348113806123824134050144841155148165199175690185722195859177028613927410375117561966719978220313732424350445705678671571935827269275710297917114502862313164142511922783556179121007311644164251706617577259682641928631672177319642865533660676518896196223833284124851289618427271282832929341030001142121243521360741460931561601662351770081871131708215483166342126521726289572966830369322210329311338312414913445614504315581816589915128423940410935165461729721838238416952791387149375104661063711888129717302126932481425955325763404734948452694803104854115308125370135878145974156064166114176126186271196361206503216554227138237234247324257374267390277660170621436315024184952591633217411284202942671042991153571254471363081464101140260238234927597861499715648166092190102362112892123117133213143513153644163710174770184832170728383105941147511646214972160822229225310317311324112329213384314484315586311632356341448975943610057111581176913881014781116491217001322211422611523681624091727801572913201425251172611847122581325913751013821115221216331321581423111524011624971728941833731934752035652136192236602342002442412546142648172748602853702959661112733130418156016127271287813779221110276111285112374613375314384315438216438917447918551119592220593021599622604723611324624225705411127332144371561861047711098122991570101869111979122020132134142185152935163025173142183420137279731421415925162962369724598349193740103791113857123888133908143958155029165915120122913661432685335863874739258419694725105251115540171267837294795516556174571786818769241510246211255212358413465314482315498816609917617218626819641020650021654822663823670424791625805626809327811228814929857230887217082848392341403514446153271598817369176810229011233112239513251014257515261816268917309018322519326620403921441019622363255429653626379753787219130210161611226312231013237614255415283219623963507460259076999713578159491637101784111835121901132051143154153485160527763131642420524616323475174196263237224145251991630297325583321934511035341135991236311343971444281546341652106319647355177361824718908190192992103085142213432244125651346618547202682273923321024221125031226401328511428921534261639171739831840341941002041942142721412831386841500515326174271766818179188310206311236517126713722478858376938710288131591370101657111747121848132714143145153522163572173795183836193870204020214077224143234186244782255594175028033869488051019610767111781257913471014121114851215421316081416191517601620231712671372248835149661586718278238992455102765112855123272133323143413154163164605174685184978195504170822063321124312353204632707409084125942201043711144701245111347441449591555931656401756651861301961622062122174132277191112283170467859406185471911819429197210201311213312217813221514230115231216232317244318248919281020286121294122300723311524322625493626499127508728512429644430651231794915121173246438655536656721978235392394102484112765122812133426143616154358164840175845185892196506206696216709227710238556248607258673268823279635171149729513982411945128961379715818181314122433930496259736111271202814249280410295111299212343913352914448915457916473117490618538116628073153742076531146316173269833599382410387611441612489313500314560415564516573517582518589019598020602621606322652323663524841112162488357847205761617937233382616926621027521128081228791332291433401534551635361740661750289131934422865241162700174128603910412305196561978727088290192991103060154026433788487851004610947114581250154026123134841443515336175271861819519215210248311262012279113283214380811442847317584184852880629337305383783938041038361138811240241342711446281130268737774125451995620517211382653926941029561136851422652313534172351860621817230582552928051031491133761237811339711441011541531644051422403389549455113561151712578136591532101632111784121882131972142061152209162383189329363149641637517536245972511827429356110433411499912504213555214614819221983663414545215663083730918389893966104049114103124350134401144432155180189421000311204206552205624527313983265933521037551140511111265138414882515736164871738820439217410219511223812231613252211712242337944895560680278338136514228333931410845164561800722548234292430102473112551122757148283931086412595154161632718458189692716102812112904123000133146143221154034164807175089185830196340206347217525199121081318854198152041628457309983274936131962106731197421175253162738732788434994475104527114617124991135677114026023718411725128361753718438209892188102334112499122518132610142922116022953351442657206791710908117491639101861151227332844494560166577844897591053101148112324177296317142315338642876058695910821014881115781217941318451419351526851631271732391834751772294334645625644668571717819589289110289811317612362713372214392915417116428317464112082658313644188351934624447269911302186370547365946617377204482191922281022731134891115121316328734296954615111228312146225688672571204815969196410201511208112215213230314238214792520355446155705692779788104491115101158111754122567146225723638475458226889141214432104473556367557845893999861010891111671212491328111429561534631635101736131837691938932046832148792250342351062452522553912654082754372855701126221532264396552065867717878791334101393112191122281132376142529152635162805172867182998194049204056214162224203235117245315255392265458276745287004193214033694459569567247121681265915461024631125101233841334741438971539631640531742801846261946582047092152962253372354552458522559232666732767632872172975331707220593214942302529986311473210832749353910366111381712387013416014551815565316630517824611312417353747765857612787205282134111228381949175184562010720768224692947103421113484123906134061144280154350164420175032185109195175205218215814226117170127813871411175121361384715348224193649103974115412125581135874147286157354168392110625493772485959356125417072853312114200852098622817332183362934931035591138661238981353051707212383134341478514896152572237822689244910253911290012412713451714465215474516494717499818546719574820579521581022609323614424642425645626693814221076312314132151638621787228582851932941033411142801242881343201446011140221833054371546165937624872699651010421111211211871313341130221034804992510436196372053825309253710309811380612383713480314483515500611302220392141662519326202272088821399234510240711248412249113269714275915301216304917312218319719328720334721341322346023349724384811042254332046275777610157174881823919151019521124191225131325451427161314248431266412805199762653738698393094540104716115477126797136912147002157479168261178968189685199941201008921101062210420231053024113712511438261150827116212811721291178730119743112051321280133129113412977351325811362186325649805103761448714988152591561101657111720121810132115142272152392162516172558182636192786202827213365223397233568113422053295438556816747781989429106210113311135212141813151114234315326916333517406617722883511456156996140571446815779164310195011215012221613252314257015262716265917276218330919023173551475257936880794681061912761013661122761223411324821425721541321641791742221846691602126341246535144161803718548216592172102590112745122796132862142933154220164479121022763106741374533316340173499843109442610449211471912528113535814542415554116563619428853204242132521686262272712829589384410393411411712442013481114579715652016691117732181932085422145322263292737238380093866103976114026124346134661111228312142515319637078908154491599101695112174122815133396143741154011164095157257731231412975160461846726838281492880102955113574123734133939144960111213232254315572668867128281389923501023861131901242001342771450271551371652031754841962656381648815118861734718648232692536103236113768123804134112144383111213232254765579868887104081091920521021631140831242521344611452021552921654291764691866551967922071891356244639344971516266223172316823949259110274811321512327913341514348115378816388017410418417019491720509721539122542723587024616025678519772101831468415585204662136725488261492724102775112841122912133042143855151231239204115351727623757336483656942891046791154101264781378871486181596901699281710507181159319119272013354211437222144382315169241652825166032616669271674428180692918280301930114721183284432154626116472074821409244710268911274012282613290114374715383716412317421918438919445520476221494622577623663824674117072124332013421745224062355729228303793158103288113324123831133897144993155083165293175334185400195461206777216919226991237100247151258457268608279518289539299635309851319944321000433100353410121351023136104583710669381075939107774010918411162042125274312672441288845129654613206471327248134991412112322243155405661677478182791893101928112043122109132199142990153627163717173849183926194167204233214538224889179121889325814264753624636617462784641946731047391148551249231350041412112320442085221631176058711910071010731121201222731323501424161524681627881729391112283819491751845619117283283563187231434521112752389241062515746247772567839699401010429711437412460313486218632919311204125151332614077161281883111228312141735535684671395823621922133319949575122861529150827353788486359536101971930821631372516390841276513566210372565826759274110285711292512299211122838194917516196213772705832459388510397511410712415813471914484015493016509517518518526419620020685121718622745623754011122831214173529363437381885391664101929111976122466132596142677152769162835172965183424193554204013214544225003235654246113257165267637277896288026298279308420318471328884339080349202359253369459379552389603391015740108834110933421102343110834411310451141446116054711646481277749129325013022511308552131325313622541376955138605613946571407658142875914364601443061157176215976161327033141441559519876204872138828499294510475811488812539513550614556815569816644817651318656419726420745021748722756223863824868125954726965227972428987429991530100053110203321028033103463410497351058613127931294281537164477484853599711010281111181211361311781412741514471614791715201820101921402022172122832223932324432427632530761112283819491759486198972407825009253210258311334912343913348014360015481016602117607818618419688620741021813222891423947324105112510548261121927117712811822291261230126833113409321350233140803414230351430236143333714831381492139150604015768411636042168724317105441719545174124617426471821648184314918659501885851189055218976531906654191175520230562052657205925820629592068060211656121188622127863213596421367652141866222086722279682240369224697023490151246437854792518836201472080821519220310252311267413129332584348541764547573861091323101360111424122137132174142238153301163338173514183551193592204082214239224806234872244923254989265060275170285220295540305860151211736294815592561018710298104691837101935112062122177132320142861151284231614416805198762182722488233892434103277113358123433134207144313179721569317964237053582636237411384297947831052421157901258931112283121425153196798792581152912761014411115311216341323841424491525001629101730211837971938742039402152272254861902160362549835178061870720538309393509103599113739125099135146145686155717166013176109186141196312125623583104542353528966383711152181327141062516996178971921820079241410255911262512307211212263338345505680677279188104291108101155111399121529131696142172152485151211732674659574068157115616952791379948305903695079878133815625883653474351025612277123881729918601019261120631223911144239734494580510966138672354824881253269931709417995260362805729568318911122838194917594861431722428295093066103354113420123501133639143716153840163906173931111228381949175142561491716408177791856113822283430417265181662634727308281992885103192113376123464133558144579152211733130141411519506298873061832049325510339911393612403213412214431515437116444217541918546418122878312404194952606636047402884094942041044311150051250821351481464351566941832148388949245965610557159481641917311027631128041228871329771438141538311639401747831150219132344324513566140372216823129235910245611254612268813273514301815311416313117342018473711372928312354126652128622957242582467926851036361137771248201348511449401550651657361766411867311972702073072173972284292384662497572598472610597271063428108572910889301097931114023211504160285139494110251663617307180583130934431037131797293431024414875166861735718108258392673102883112964122621017314314160252343624317249282582928041028151129541229891330301433301534551635481137292831235412705141461524717578188992591103178113228123415133526143646154376164397169128013867415905163161638716968172892519102550112712123551133641144445155343165460115123683409445055126582762981384914741016161126541227051330561438461538931649251749321851511953062054672155572256992357502458402565902666362767162867922968941140260236234714516256163671672816919180610206211215012218513224215121923165641966520566235172505826359269610273911333512363712272476314924199752224627297287782912930421033821134781235621336521438021538641638931746461848531949492059662161012262212365132473682574582682312786021206224132824603569369547194182081921441024601131321232801333111433321538531640291741191842061947631151211123122741704517456182471934823859241710242911346112391213446814461915541916628117636518641619645220653021673622777923782024835925844926925327938911342205329843885603661971123812439135310173011178712187713218414244615298016301517305618308219329020457611158215803173541835521766231472824833379445410450511515412569113601714610715637116654117502866390941216512576132871360816971160226733354676511176139171487817979290810326911336512366613394314403915412016417917433012182471354846105100361986722228250193025103274113324123511133562143652154402164844174924185217195743114023343489459251547621117214382534926241028511472118315343085398654875808800989010996111835121965131976142072152162162482172710182820192870203190214188113022123100341560516506171071776818079196310263411353912362913416814420515429516532717537418544919558520567521619522624223627724641225650226761713726373112441253512856140572156821919260910331111346812358813377114390915465116478217504418518219532120533821547922574211302220359746875122662264723948246092518102525112597122737132756142763152853163714173816113021613708481951114611517129281403919991130225333664619511596165771770819119192810244811262911302397311884176751774623057235682388923991024651125901226991472409344145475718612317219882304930251031671131981234041208265831364414755152662036722911130222033454401543262149722748241092447103507113729283123541315514616216972551825889333110339311342212346413407414477515583316612117624518649219677520769221773322860523877224891825970926111272711947281263729127043013195311329632134921131292231612424325385063959741688428894338104414115115125189135221145731156074113729283234643166538566388874148842499454210524311599112604213639214646015661916665417671518698919712020719121739922820323836324945625954626976827105592810866291090130109773111009321105033111283411334147238934794794588461844718768200792739102791112834123565133572143929114422523973410525110161148712568213011302181339344745812693271253815739167910240011254212257313277914721853222432457676152971704818319186310195311204412219013232014246715254216256317354418358719373420378521387522558723573417972993310834154651727617947188482688937921130218133934474581269327125381343914251017451117801218271324981425881529081629991737241837411945512049501622625374941289514356160171654817269180410194611382279373048275917610227105481132912741013581121241221711323631167219832984123052132623337237083371935631043831153601261731369461472281576691681791781871893651708215483170342166526296276772808835149354610377911400312405413421814432915440016448617455618470019474120544721547922558023631024644725723826754527771328778429784330789431860032863233890034900214725543644410665140261449717918187792029102119113079172821519316094178651833628727348383524940311048401151401253301354011456811130222231253412795133061883719488254892849103389114496124537134700144790154848164899174910184942195902205992216054226078236851247169113021713722481251016611077119781248914621014941116041216701316871417971518471621671724861130218133934128351424615657261411302144328343305356642974768570113021813144141613524446255472754828119363110375411378812382913404114409715427716458914226523135341517516286211473428835189362910394111442236324343105385611737126381374914601110241734244514564661598726438273392844102930154216132294270510416110271282817119180110193311202912210713219714251715276918321483438497752015621197225682547925941026611132611242981345771446081546981654591755001858211958722059382160482260982364182467321412539360547765866611197123081390914261014731116031217141320441420791521691622501722671823921925011112283170410985165861724718948192992019102750113960124026134403144493154635165673175704185740195772205783215924226486157281539994212152411625017265382700927661034391137171112283170422153016367747585869229610235111244712248413380414387215530915124523542462252414624957258782677926991028221129121230141333851791210983117341946522646306173159833129387310394811527312548313571511712238327343495494678078998103091096101936112026122347132382142472152793162904174011184221194376205045215096225162235312245355255631172281331104413545254462616729128295392989103439113599123606134638144714155166165936176523190216133854498564367567880892691100101221111273121450131610141975152772163098173610183685194458204776215042225109235120245338172286239524155552095621857232982869930321030511130981235761336661442271542641655341755661857131957602060802161702265202365572468072568972672122772442873342977573078083185583286683387343490141472533382541531523036298474055845639527510535311536112545713550714601415609316631317803818809119864520926121942222951723103642412203251229326132082713404281438014921503240452755826869795981060919261023571127341227841330071430711532211640111740771843391943742044952152922258222359122459772560182661742762642866231512576360747945939698171158811999167310176311182512201213237814296015299716308917365918447111122831704661510836112471190812629127310236411245715123623113941556522886230914727973907497351069137264438634107651887619447241883093931341032181132491233371334321437521537941638651745661848781949702063202171112280772383242493692595242696812797772810214291038630108333111058321110533111713411542147253336854102413721439314764176313729983103541480147253335944631511106116171227814079149710181811186512231613252814261815270816304715125023534414941522414355541068520356209272182822289226010289111298712394715728153999417215251262602727798323893573104069114317124779135110154022241330324333953529636007388017126713722478858766966711088115992094102101113242124393134487144583154650164661175473185727196877206971218192228262196223832884487516376173072500825929351210357811366812375013393214398315404916414317542915128423133841761518276198272139823839246410286711312812330013356914417815425816486611812436351846085152361579728658339117472823388449745142861439715788181391884101946111975122026132092142176153018163320154021298317524254352784628747300283217941881044131145541251881353291454921567361674891775551883051983162092572195201454257831284413885148461574718428193292639102718112862122958133376114422273292410335174161862719588200992262103578114104174128313103641253513436225872289824509254610268811272512288613298214402017972110431179414305152861559724798263493177103214113984124149134239145018155788165858175908186214151210163111241365522206241072540837509449110456211475212482913524914529015662016671517680518812519820520919621100892210210231130124113912511741151211732584127051809628477290383053941561044871112752391541636517266275872928832289342310372811376512379613418814453315465716490417493618547719551420554521593722628223631424717611302782313734216452694627847284482910931771039191146561247461357781458191558941664141765041870431970842075912180152281402382502487122588072688392788902889742910032301094931118223211854331326115121173247478651824618757231982415928541029051130721231621331751432651533461634021734731835621948491214228232944441553165907155081716917361018261118491219611321121421711531311631721732291832611935981685277531807420735218462221723498264092751102783112826122941134157144189154699164827174987185394195934206000216447226533236940247480257546268001177236434544148652733628437291483092938831039731141501242341345391446741547851648321749031849691950942051842155042255942361332461702562602672922773482874192975703078851422135931425415675161061699717408236092470103581113671123683133789144650154691164725174875185657195671205750215881225947236018246102256405170138824971712191361211102410310601497262239111138021527315684251952574626997386611342242340945195128561410714418160315222063296456351626617217176282645927701030141160225033124382544765437129881363928501029751130061233641832238316354167651746631417317283334192214423153242005529566387274201852469583310716011737012764015221603238472551203612447139582148922041025241126891227791328611429631100921084316554175752103628047282483241170121043311294174052594628097384284060941121042131145991138217936704702512046182571872819609228910237911269912275013324114327315445111382391354145935694611101472208324041304514371138219038604922510126108271944823779263310272411349712357811382418358846495200962041725328267893114120211033114451568468347965897691122101602112023148025703601476259676101871523147287311841955936612857133782066117022179231857418985194962213725428354493575105025115155126051136372146409157325161276338834174451846161255238164112311402775386449955100661446716028180814321323313634157551744618347222514721863296444755376618770887659855109971110441211151313021512522355446675691614737151882219111228433944502554361009710998139591427101505111512122060171228833484455563267227110981205912911013221116611572107317843015396615001222973112941615517016256272658826699284410296111602256371048005149061620719608205692146102313198218839334980515256159571707822931121286231592416415169761778726308366293758103994114081124112134318122297319849385103361320721028214793213143721050318804191652666633807350583686137727373865412835135861738719231312462315344157051621622457261682653927541029171132041232601333501434801536161222973149427851633617237188482319178728623952415275156861856157240831803419145281462889729268297193887132228533764894593561003170828483923414315147261534716198166692436102626113330147290339934100951099615117175881790918681019941131641708284839234116151242616097167581806925971029041137241238221339921440821541181644391745051846301946812051722152042252942361552462571208265831364414755152662036722911412125731289414025142663172732238401911112726312374127451315613967173517362826311534193551980620707261082651928981031041138214932464336595961049714448215092191102271112600122800133217151252235544667569161473715188164191736102840116721983156841758520796211672582826149265510316511376115121533242432954196174971911145211432044116551275615387206417521713282436354046544113122683358456058181462254935664936171215132524263532563707421845299351013361113921214821315621416641572200390641206518561140297131121411575188862039725228317817102808312494175952295113322203263477351529187211773128741425519726204272757830369307910315711330514224033593470358796152971860820019235914224033122941339518956201672564834159345210379119624613646473651497616097187514722433844489151963619987204982060920921030121133691234711990210803115141170512946146171571819631772294334641127512026128371823818999206210218711222312237018232898310744134751449615661812177341849675107961665117142180431864419305197162146725521312646310314108251157612147231811112206338744395629667079968104391259177228734804532513186140871552823349234510308511318711008210893166041786525216265272742827809382210384311413311302174391541273513106155571572816249235410250417412844393441024515586319073442842249471510481011537611072848315784211753155634627357283623943631049781150201250371357991459801922338310404124651567616187176481799918691020351201294239634145951509618297188182610160927801723293419532187415121473196120227413177941826519346214272814152212032624358543265121995210853113541505517501312267330844105552615047159481644917001219230031073411721322122381141536520946240273005110662111231417421485218962279730608311293938104028114097124137132250731439170821635316664265217082916393242318114421953901493351201613031703211943127141875528936294673650168219211302290378741648117221873402442651208612537246911442155325249585101461109170627623993417345224462251734291516213073228442353524006247872620190215032164357539866987790123723333535141213131624959132277316448501139210563116642038526051138224937594166751787619281138217032404723591914721183199436954596609764181151912981023681188234934854738579061687112082126031331423981176294231032418365285215228223105241428196217438764101651091611227115881190912561020041208227039274141452015621641322463187438758081111295831762418741472513354545865109661692132210931754102616721423449463511122163351919025443745111025703120311002255333844285598182321558321811312127311634120051245613717157411752967312874141711262938311041213211303124042112526791131227234074468553965797939114622183338466317032119431271418755289362946731361131216636574862119024763566464357351131259736484107251766173223834504950510406217911222230374213229293100741054511626203615127573798492251973160021306315664179417512156131649416905219862382152221237474183815725653176841858519796207111152191346748781176231334094626572268201540259136664782511216121171309154025913949410205111219622143273411641125223539824132311402970311474186851996114024823617416671123121341314124159052671132210931754102611402247331145815723112521723262451551566116021475315204171416772792388241774113122413305439556271522822389241141156214632744501154021892327841572147393241221170127153922410565119617012832388041037517796231111122153321342795949112121131313354156711230223853247542605121122723482152326483954112812132231803420145204662553141213131624777112812143632439425821220226634191131266437054161917228623909415051138219832334347556966597751129323003335461458761137219839064947511596129812022209324943395559163821711317991151211833129841469516006161171673817349194510203511219712225813298914422015496216557217570318571419611720629821633922698523751224756325787426794027803028841411512283372448491127217831894448110426983946499851768618387208715127573798487251005115628683188816772792388241774113122413500177028403108915621463274450115642736379948895110912802395351146815777621337229183268934931035951140228133914507577511662364345447075175814422600364541769151429683156111222453311341677283339234181511312241335746251522822389241141197218733154542157215932794700170128323101341045520011531263431996421155293716623283536461057381813298932123132210931754102616772792388241774113122413272440315228223892411411562146327445011572103322346441701282038674104113221193209415031540283531727111728433998411981109222138771572183330347241701280438454100651441118623373427413701656211013111841238114722033274436455651562265237184759581561453188821202312194142915102625311334122351402135323943450456155686655117828643905497311066213193180341884520231412822395941512515636192913221283218436455961402106320841017119026743784492714121313241476511122148814121313281438314882973310244153451789111621833251434054536593711338122291318102452112121873298453413221093175410261191223837701412532364741240132212231334254534614721383170420553866572158219634541582196339315721353367136287326241183512736140111012178324441095138723943620482611402702312434140151822196217136441572165324041360151626813109941167134425703928190721536178228693138541536516376271814422607310254109312992525388311212343354546585769610051137224736681892154335645881902478311884213913228233113041220513026180916021673257443455246874710168145391521101702188213931984118851323614607184882554928231035461104217632134233528469907134081416119622983433448458326113871248817449179510250111285112306614122623970410605116662003720548276092792103924189220431155412455135861390714358152591845101935112865122897132968143791154564141221038784113151353614787152314121163206474551783618307193882765928551029521572983204430253926442111222129931445415095159062002727088315115562708375348615928699571045151210131334855511766136471537147212073125941291514046142871469815059159510178211442397350045815741687379298103112932403344446465157361700717218242292468102524112534152296331030411455127561688723271256281538654900591013652460393341037512436188614124633516412775197862651729331701213423145241473517106184571983820149309410387511488712581013592014679215694116705417719518723219795020801721805822813523846615127573136841403519336252572653826999282710285111306212325913340214349215413511312265312554135451897619387206782124928551029451136261246781355951457051565771666091774001874981976512082122183882284292384742494302594512695432710079281190029121073012913311320532132651141121446321964225352288624637262082744927871112323844258598361073721058225492316102458112599122636133508143560154500164620174722184788194839205630216526226646236748246814256889267662277980288023298140308196318298147282839704200852055621637220682956939061046971150041251301359501462571563471666291412194398541083512366179772092821829321410325511340812403913437414232567362848915114461561729278297093037170212133124472557966357645170121771318864229952952630011211227236854695515366165672576827889320610421311426012162326359547045903611621140267138624106051170614657153382073921271131233331614416545166761707717988182992901102944113034123120133191143642153687199121026312754188852136629477346583559141724673530416331867213173140741614170628433106441071511926240472475157292326744245548659119272105431073417745183962046721078226792668102812113591110212127631982435125371964228170210531464767592261175712668220292279102346113062134233643447265473364770757288578095849106143116303126410136466146476192721055313144149051684617317178782118152286931597425275276311022277339747075155019272113931316420235218462240723308317317062162631683423435249162534145425783111141186512291530262637664862597561710722191175296731287418911706274731283413695147115127573114541186512216131171446170627633189342423524661982290344245231706216433174142908180728973125241270170627953138341553515846183571882819789210510238711382170366146925943610057149682091921721023241128561138239134814625570661412715088228293233103323113605114421853266429755576792786381032911221018551179722668327094411754282646071512801393942070521066238811302222327441264513116140171437814699153510158511192212022741317794182651934620597337111302141319441214149126163178214121123152424253826486762881329925251512853126415852506302712628136417012832310544122051281620127251582605926741782212633239942494525846280873065831009322811472284337945491322135381848955985613771131214232454286546665177984810559218510221111329412333513380514389515408711312183399341088522786236872619837609385010391911312101531111412625151515721873747478858446939113123333162441665517216235911312282337241653141297363448511131271031852420261322129326441115113123503495463211522250336044965988611237129711302171332344385528673277798831992110158215126239441014512751626268437604828149729513104141107512326134115221913252470658476100471070818319186610196113229731924944517416344973539836049366210370311387412390613430514434615441216453917459018465619473420484121493122497223501724511225628826633927640528643629646530655531656632728933759013622423308435952069621107233082411931511031921135131236391336501437161537661641031730212693230742448526846278572895831829342410371111382112392213478814521915559616564617586918593319608320611521612622625123756317902880310704109451634617377183381855919491020391121291223221329281429461537461638361739031844101951412052312153072260372361272474982585292693192793852896472996823098033198343298703399023499133510054361088015127583889495552015621957223283252933641036951137521246791356941457841558211664281766471868601976712082112182522285142388872490992591422696522710248281030429104543011557311188817082808310014200152076622837238682432929721036741143151244801345751446951547361648071748971849431950332051652152742253392354002462702563902664972766272875372978593080303181013281913382933485751912102365347155816688571043819619279810302311327612348313361314364815413416492517513118592819595920616521625722758723763024769711302141321841009511076161571877826979282310291311362312371913384214484915491516505717514918525519563520588421709622716711302191383248835960610267178781822919171647272838054842511031130219138734924514946170672479825359355511302196327341034510696114311642205395541045511106124071291822439303410390111413712423413429014447715450916525917527018621219634517521653396413565144661728718248267793637104387115083125149135156145238155249165326175963179721260327074275852856629237296483030931051036481142301243071791214273159442212523366240373194832499331510338811343312347613354311712279339444895129361825730758316593255103537110028913139941646517216300173091832839456310467011528312537313618714647515655516662117665218737219743820759417126713722478858766966711088115991354101497111587122619133159143972153979164257175408185501196041206069216755227166237706247824257883267934278024288774299734309811319878117126793745410445123661327714378169391783101990112116122352132535142625153545163611173678183768194629204731166215332724825512496199872599836699376410380711459812556413581114635115684116692917711818715919807920814521889522891423898024900925901626910627942728952329103933010459311058032106153310705341071511712691371247885159261648718358198193072103885113926124436134974172221513316034178052307631117320183719937501043861927299331641417315178661882726918352893751103787113865124071114021193313644145452160625427263282682932521034271148131352263531845425555263462809733751100221068316394187351968624997337683616937471040101140451245821351531452361553011653331760991861301963361712521362341129154026513707489451018612807286611702114131271419935210362169728978312493825103844113945124035134133144689155110174727613988411885119561262713078193417521163493461758646161471635818841340240635714639513806152771608818579197810271911279712300311012167327043515112961922720128207792173103043113109123230133265143355153365196211531814302533764277129781398914641015601122701228621962632372241452519916302973255833219345110418311422412475413484414490415497016502117528718535319635520639021644522724723825224825925852526878027881528887029943130100843110214321029433103603410475351094136115241130214132874435554561116711778131891544102140190251631289419215197562090728638305315221913321477559466108771257816779198210207811290812308013392014403615408316453417468918475716625723794486251314617617183182671927611028981131081235491344591445751550521653581762001862411962752064252164762265662373162477582579342687001412174931839418995196562426725568259992677102708112864123185133222143488113021953682480658416931714708250893048103094113823170821628316944171752466626047339583426935881044271151351260551368461469361570011677031777481887761130223635264106552103622447328783639940901045581146201247171348071448481549261650211761971422933913418905193162021730538317793758103873114395124402134492144568155372165428175615185628195703205793215859225900235970246063256599113288356946105699681478618902998010987111535178228823107542075522016274173443841359430010439111452212461413543614554615568616571817573318626819637420714021717122737711042241310324112251299614207248182646926871027651129131219270037414830516276260472694827469296310344411348512357413362114366615384817722343285435154326770789081211915311015821116721224221328641430401532021130214132284101951367614777171381744923101024001126531227191327701428361541261649151750391850951951062064232167121762117337945235558664877808831913121021161126561226871334831486260536464734583569257118781277914091014601119411227451341521446491546801657061512587377747885145761567716088229792387102442112508122565133035143155154107172543357946305696676671266813569198717254336114122152025620617211282152923771025341126241228731422146358041002522046221273301837779386710425916222493859416505237962489725558262092735102836112926123024133580144362179214539364144452019620507220582312923491023941125251662797384741167511846129471344816649173013522203759417975259462901733158338193448103493114441113021421314874219452271622887241411402165322642735106461154713068139692317102426112586123148133238144190132298325543315421610331472358342445325841618797200383310933661035531140981245641346811448071553241654351760211736282631153414935158361673722128230892398103430113462123552133863143929154469165199175294186105196887206932217083228299110072203932297425055338763841738708402594382105298115405125546135597145628156664150225523742478351323613407148181524917701176296731274413155141361661720798278192807103695113713123850133925144988155059165530175820185970196466206636217048227310238392248533258649269355279493289535299641301014931102443211048331115834115501140278237944892515876168371835823919314411762967314754172251763618527210082518932201032461141401241581342951443701554331655641757341861851969122076071144222732924103351278613637212783159936181037081137971243151346761449161551201653521616275339024992510366163771773818279207410299011309712323813338414346715353216373417396614814972951310414110751232614131128122064322034264252960631647387483950939811040171140491240601341061444771412893179459156576689714808178791898103328113905123995134063111222129931445415095156561655717768222792277102323112666124018134069144144155003165010175149186975197165207236217409177621284317744199652106628977320483300934021036841791293531536416325168161817718718211892286102293114105124925135023145276155812165862176182186435196582207943218763229173239659249781259932261070527107971253293931393415175195862483725798270792797102856112925124287134358144809154934165043115126633759412595177162537727218337494130104141114265125316151284231149412705184061906721298221992819103070113771124301134342144475155311113823913883418945238063391742738508495199105240116049126139136241179028483155041634517006172372463825209305010305711356012373913380414394515420811127523103241449515526164271732818749218210222911355912359113368114375311622228310484108351178612207144581833136029993170542306524566270172791830379314710323711355812364813373014472015477616533815621013367439851098612087127481409917291018491119701220571321221421721525091872507355747475790612727130382273923601024111124771228171329191100221058311824188352052620967238983410934511045421146321247301347671452271553171150281639784102552115624461722992311334193052070621607222582256932221035441135951236611336721438831542161772364345441486527336284372914830929388310396111405112422813430614435115465616479117490218561119570120673321815922822523903024907725914826922327931328937929946930957617502848313194217552510630067339384819948851049411150571253751355791140248235984106351219613211412447355049135113161400721231151221033514441561667547129281356921471022451123601228521330181430651530991634911735231836131944741137254331509420405215662276724838254493226103277113323123447133454143505154620164710175742185918113722533314414845169861966720568210692768102799112905122963133065113723703506459656276103371503816109259710283111288212302813324014330615341616349017398618407619433820439521442522514923534424607125612826615827635428651629738830812931827332832433839034842135845036854037855138893139965411121573247436854556162171711827439291310331411340412346713353314358415364916378017418618422719449820453021457122478223482924490925494126504327557911372878396949805112661187718698203992609102665112715157025773723478758686142472221823119243210247911254512276913374014387711721633224490651076611327161815625483854489559856107571141812319143210152811239812246413258514262015271016272011402214337044605592610887120981686917761020961121771222511322581426761533781634331740031840831946652047312148212249022351992459692568092668752769652869762973563079991791289539854139751463626757282583272934941040351141591242251343551451461552441660141761051861711962812063312164632271252373311137254335544651570467447104381183922161023131662605379548365872698871055820419276510354111360812404413412014426515436516448517461818466519469920510521513722522723563211372878396949805112661655717258182792363111215732494959510146111071621816789251510253011273512326719022303315442654566488710648116091300101430111520122440132447143008153025163161173308184008194097204470214566225778235849117216332044244538564267516811129115310143515902921398941516515236156471664817049171110185111190912205013209114221615352813122743366495651002611027113781222913121014081114451215351323721424291527241627651728311828881933592034042135062237881151621557316944178452677629287296983035930861031521134541235641192225837394780510476116271195816019167710248112822141831534425455293262994735408370794349104380114786125091135895170721185312754155751783627757359584285943371044081144981249711350861455771567231668441769971870871973691131292231612416645171461810718618192792031102099112161122269113729283101841300519926209072172824349320410332511338212347213427611382215363541506518566235272490825329267010283211287912296413335614338815347816433915224723813416105170861798718538194992011102167112509156287329741359528146289573081831629323810347411402602371847685153261594719068236011929553103241099137324243504457056786242573227833039335710357911399212425315128423946410365144861514727268287693323103374113464123809133841144063154104164149175199186510196578206634216645226856237189176021299323374256052650633807352283628943491044911145221247281472533368541024518216191972072826339267010282111299212303313480915122183664469559076100371109818309197210200311216511372399354041006510966114771938826869280610329311405312415113501616628073910410005110161668717638205692389102440112506123242134152144262154404164510175231185373195404205990179028563111841849518996221972250822869231810232911247012303217702886316774175552169622357231616628073910410005203262534726828274593107103306113662124035134125144578155368165434175696186399196465206667216899111260391412751596170733681156911911012861113691214341316361418681130219136564707578461575721058219592255102321112392122466132960143050153262163909173960184091194323204555111275231542416325223562775728658300993549103639113844124384135257145377155917167386177751188291198804209721219877229967231047324105632510695261217027122052812355291255130132071112752379041256520386294873190833629350810354311361312377917126713712415035160761697721098217592236102672179121520319764202552367623747271582941931471701217943188442151523696250519022193759484951131614601540268037554816585761367723431902150321643545119161312713448141491534101664111754121886132207142977153817163883174275179028333134342087521776320974421845609460910511911582316422654375241447515436169572251830041373242435044570567868007113082002927431029121129191235351337071440461140248237734863510156115071240815719170110184211193212200213233214246215250916258017290618295719337820339621342822418123424724502925504326528427535028626029640130726731737332754116628073910410005119361852719488205092557196219234334190852024620417213182491926131027291128901234241286270337944120651272619981151243835284156052807629177298883166939571040471142241243021350231451581554691655801762891863791974112075322185932287582387992488772590251151261039454144151736617797194882038922091023241123711224121324901424971530451151235934734611570367717794811519119410126511127212189211502180343545825653686179758148591551101992112096123126133216143298154164164270174658148149725873916412051423210233144041792520756225172457151321480326314339753522635537378911442333342344995580611117115781253920561023621124581225711326591426731528941629961731931130222232744776514066144071481815739166910170511172412242213246814422615427816495817912822312944135851409622487229382650151284239404109351654617297193383143933291130225131037417805251063542736328374894313104348114409125159135361145593110922053482457257646993710898139991495102009112099122377132429142506152727154021017310584120051221618767208782123931901036121136981237051339311444631549251650751103621168316764176651882619137200382053921641024111124851226271327231428761538711646211753351854601956411131212093141942830530966366673932840079456317012116031481415715163361703717998255492586103069113101123167133305143341153652163905174023184129194261204304215035225042235399112221973967410575208963301734408358493674103979114070124181134258144475154526164592175333186108196119206424216559226670236754247219257300142225773796413775146761519720388297393746104394114484124539134635145444156281166899176950186981197387148259837934135151502616127166283488937541045581146501246931347711449191120291131009410935165916225803666473257736105571180813291418211203116141187514966165171866822119230510234811242612263211442262333241081512426138071591816579239810255811260812292813294514373515377216401717406918479814725573207342124524436261372843828809323410327111337412348013492014497115503716506817521818594919603020662617962180632547439875425164517751388522896180113124403802413585143361490724398256092605102695113298196721042314034155751632616737173581805918521026071127211228761330431431331532141633181743481844381946152047052147892249372350332451112560321137292831235412665184362579729618400594100104290115778110202181132118428925321163412734808422194299104505175027713857492351205612807137681581922461022671123101223881328531429341137292831235414885174062561734448353493618103766113965124773134970145087155177165439151284239804123351299618397244883335934901036271136591247471347841452561557721658631763041868141973501108222233124367546365597139681492915881016291127441229951330911431871532281637581882178314644172219622153352448255576598766488109940101077111188121278131539137291331067411045122061375718188183391952102734113475123557133630143716153792163838173936147219432264101751316613637151081542922481031561141761482118531275416765273364044741128416894179104390114571196251336144907513446172171752822269268610272311312312320413326914401015479516484617535618537319590511312821316924181652038621747220982312926051026561126871228541962513358441194522266320273984841239423910432111513412574213579314653415656016665817714518720119731120736121768122799515128423950410405150361534722808244192612102762112852123134133944143985154075164496174588184644194831204979215020225770235826245869256465266767151284231149421025217362232722948274792841131245735304620568267117748883891553102050112140122218132280141218232324264530564097549889999891011411111921214141321501434751541871643601744411422201355346785846691371513819309205510234311247312248413330414340215342116381817461518464619480820489821569522600123601824617325629326636027648128657129668230676811402602371841172523636245872531826269318810327811350012444013454714464915476916508917518418543619022303360466557616833710298107691298102271112417146226034004567561461817719078304893138103246113293123771133861144422154459165729175761185908195970206090216151226692236830247602257643267734277824288143183621001310424112051260613507148282445924861025611126511227991312142333544255510613517140881513920441022101123751962953312064129751387614637247482979932051039111139511239981349491451161552721653681760411860821962942063452163852265142367022469742577652680722781152882622992533093433110116321205617082920310304122352294623617242483132932371037681145541246391357191130278238334904599461118711848172492464102471112561123392133522143533153623164124174210136528283918411315122761463718818235392428102484112623122700132810143034153090163200173250183570193889132212832184473556367047951898391039101091111411121478148123017702804386549125170361793719458201192136102245135276316647055752684271874818919203210308314252964317134180352044621877232382377926241044361145561246461356781457101557611658271758381871551974441797225053259542660527186278473782839379398410443511459012465817762852391341265515486292872969833109340610345611481212486813501214504315525516535017574018583019591920631521640522677614223533419459756436667777381417915071018281119181225711336351436761537511638411738871839241942741412174931839419045196262108721198219692213102251112738122755132865142915153235163549147215983169341783521036225672297823639315310321911343112354613440214445415451712902829318674197052060621507240182420925161027091127281237041337991438991544941648141748311850421953751352220375941797518786221672336826579297710303311308512340513355515702660375048455886699279998106491811101887111948121995132152142159152418162540172696182747192905203000213037224224234319244541254651265302275343285868295914305980316405326451336541346862356897366943377033387105147283438664956510326107371132813039231610242311249612259113315314324315346516350617354018369019463020473721479422558523629924675325684326696427708428740429749930775118602101531622416835232462361732338330193437103928113971124059134125144215154638165285175420185542195608205861216129226210236403246499256701266732276748286861296989307055317178327291337343347714179728753965410315112161197712388171491749102205113023123147133394143555155357165438176211186529166280738954134951490616357168281926920561022231125351573258131372414035156561573723708246893044103140113352123409133548143580153631164422174729184819194986205106215967226053166219532794596568661007710248117191296190216133854109351930619917202682116928291029251129961232201339281440241544851645811746281846631947532055902156802258321412116364741224512996138971484815259159510235611236312242913250214259715282816376817387518393219499420506921584222592316102167232252423335242262439726168266393460103558113711124272134362145769156254166329176370186747196871207118217868227879238820249083175021491320034206952151629427304083193937541038841139151240671341821443871544191645051745951849381950342058242159472260082360432461392562582663092763752876612981871412243393441044511106183371964822759234110339111350112365313371714378315385616398017411918461719467320482321592622625711727583900413445146461546717188183892350102506112547123183149121282313804153352094621767226683181935751036501144231247411422113317945175629616687175882790928961029931132991233401336611437171538011646131749151172758385542396524866256272603827699333510398811400512408213417519625133124341782528206286773369835059359510360711362412373413389214459415491516522914722013291443855616104371128813009142010215014725383720481051842618897197982069921291021951122851223311323681427181962513375448445108561278151236235024751518516208272192833029335310344311419312463513471514500815553417218032234312547865987132811562947310514114151604616457172081810919581121297831068413885197962034721308217792301102367113177123296134116144214154330164577175099179721318315514212352555632637330485113951581065041797212713154841703518606215272668827759286210326511356117972149931638426815272663532127211231974773594361094712298151891628101694111750121781131801142863112628673943419185206562106722618235192453192222533354112652162623047337883468945001057121158511259181359931467661568471126241831704417555250562625727428302019629663103241153511886127871324814149149510211111317312324413345214425615445816449317453418477819486820497016522178831904429355302563786750028509295381106071116208126999137097147148158100168891179758189994191009120101472110334221036623104172411479251156926123422712532147211831934283534167927882894291008101104111974122040132161142196152286162388148327753865499751048614697152581556918001018351119251219911320321421221522121622861730521830991931892032792135591131212093133041692518476284672897830279305910412311418112488313573514592815601916627217656018656819662520716221724722729023783424790425803526822827853416521553694417325247262513728348285192971103292113845123868133988144309155266172783105041609517286181872139823609241610256611288014721183650470158066872790489299936101026111243121257131264141564151861161975172733182774193095203151213261223339177628523913411285121861510715518202192635102676113130123167133300143406153565163822173891183898193988204349214439224567234644245093255134265434276084130023663110741142511836127371812818599194910298111301312305413312014382015409814814602593152221135634846510366169216221523193464757426882796011133213133226442443524946300473151835911662408349845605650677814725133603466556976775778281330118724923627493951795623657249319626323722414525199163029732558404094165104346174128443934419665201662125722158231192404102594113459174728343924410665111761423721058211292153102604113374124633174721477315264158251691617817187182032922311022721129501903210133212942669539966416174423851259604210615711670612682713756814842815850916921517926218933319936820981815829933524660111621513241432353446395758889249102614121742318234256353016632547339917082121031268413115231362671732428417294191104302114319125289197245835484632564967397150182711928131116225331044410895116661495720488236593140104022114777124940114421803491482058616103371074811499190110199111213112218213222714225915321514125483972410625119961324713318200713221703222428653516461750785659675101422111927177628173115941249514016149171806818969285610288811301912375113380314386715393216404217408818414619425620500321560311312174364746695750612037131881392915301015821116251223561323631427201722285732088421985226962447733001707283831097411455130261413716268170792239132277331122412585139711152210332844185595677071109132294239944105951477615367167581977920791772136327544135111961387714458145291809114422113298410045138661496717298181992620103640146231239604118251290615417164882513926031026581127541231611340781442641551361657441774841884011992742010145211079922110212311831241191225120911732124321043525398642276068726910361013671118601221011321911430761533961635121746831499251239794109551591189429513100141751518226233372388824849332710345111367312433319624763596415165184562805728408321193302103337113697110223373457459057326828713331418211203118541316513276176771839819279200310273411288612327718623563443411445255462665727558355994575153221102312634127051689618407193682007920971029581130601122292939514108351218619041723373107841254513866154172341166121404314294149051561616717197182621162210123106241264514166196319821883530462057726862712038135891448101508111837121878132020114024823598410635110461510716018181291873102169112371122603115122103675413775142261518724121472352344244585490650577288818918251032281140341242091345481144215531714471554666277849889299711011151112171217521151260237674157152273623187295417124773567471858496860710068110791147101237111567122283132571143184153274164092174204184952141293390349935169962440724518255692593102628112700114722883403467557656147271479814939160810174511259511221213723154441640517186186572166115123493991411265260362777127924503102741948177210793113241422519936269572861829569311611442632314424148351494615357254882598926301026681127001227451328911436771512623944170538264977662812339132510163714224033587473758436933719658274116222323428453951629616377217282878931781038281372251365247085798687879801772913241473758686972714458155191650101740112612123353134919145014155602165668175820151211731284340560867767148281782924321119121241313314143851564623847336183451942241042801143611352125131283414505150162357737648381593846104482167321439323564325853338633707400111128831194805597561062710998159092111179128893135441438516681642273131222413065197211002255343645265123361269713718141292532102754113890124052134549144645155336145625453986421455218862698732941902186329741032511286163515124253515412885138662077131272138864937510326122014721113312194129751342624041682793170411105127161493716248173592352113422583399450551286614547173614122913533466551003141217732294260548067857896893891285101374111862113021813252461056506782781989871121232338624190052102627037281483050110252244832573429915313963240739818412711727583848499051026611227215482190922071023161124971629213703140541495520346307273119832279336210350211366912372113445013721373928410685115861223717108174291832102141112282122333132539196263237224149751723617897193082102115121623364441554676613764488061259242435604691591761123148146025931522196328643615629668177528180219624863536477758551242233235074559563061020125323433565462156326843710241202274131779418265193461985724958275113126739941105148661478768108491158101286132277316744875655178328393165041792524496255111320214623216842941530221253265437754157951631618231612136310974120751266615627166415402983311084125251432615811522459312634143451545616861562417376441027510796176511402671384849945140061465717618203115126331044181524763087398869497951572883595470557716832713038145591557167212373145141719517706246915721273630467051314115523623413446556116950134124303501461251180162728683108041176512336262916026873777412315137312892476374611712249334545111770215403168742548112125433698484051878619257200383253114022543316462857186152271658190249635524623573568257129611402143731547416875179762029151326033104641087511826122571327151210333351512663984995510736112071228818801488255536064111651371146285638974104351515623127240282579927311028271129051232481472828313674240552452625607272314128683900410415114761913719448215015121073338493451108156287311574124351363614497177081807918521022581322122337044365492650376288917151295431138112027021126211763126641364110602118911311219033194442021521131540263938254109151181619547208318002871313224144751748151275737984130851315624111512682377249535105419025443686115822483422411915182417702888311044123411402236328843995550131290339994147651508619907206882226929991030911911210013122341973519846210873159117224983661483652222178328793167714814972951310414110751232613411512141368041718521606241619628863933414455153561547719598213592357111182121931512415595164761713718038194592035102342112442122449133481143557154009164795175045185457195633205899145028623928414205155061691717848230692382102448112871123033146212632284779118025923658414985161362153724538317693247103317113503124090134865144946170828483938414015172263429734488351593590104363114468190235234504487515576172271763818529217310221011225112395913404914410915417516423317431418508719610717062725315224182952243624907256583338934281036381137191662807316674175751998626417280282897931451049901150801259951361911471671866295639974108751626616737176382795929191030141130651231551339051443471545231652891130295031048423455316563196734658351793583103643113790123833133911144059190223033604665576168337102981569916101018721126011140260236644976514306153571635820449213410258711359912370913394115132976310664133851459625777260982699927751028161128751230461340591441661542171644391753591854661955222057092158402259182360132471891540271438244140951499617717233082367932391032621140531240841342901962176312434138351473615397186081917929791038961139541248261348981449441555751706210093118041205514646164071862141211139024152152033620847228283093931911033441139051239821340861446181546891647301748641736280231341423795252062976730268321693259103741113792123823134859169227823248342524525416338373449835599369910474511485512503013517314528215539216568917700118717119720520729521737122743723754924892511442185320042325702679871294813699141610153211156412180413185114192615267816276817290818295919300420303621405217082154831703421665262962670727418319793229103280113418123836133903143954154464164719113021963294483451354618947207782118921741023611123921226041326991428051535261636681736991839051712161370041738518006234672513832799414910431716162666371241231512816132771811818529228110236811283412287513338514398117062118031349415195166061712717838300393044103554114150112229133101141164517256249472741828319348410423411424512436913450214828393114641297517676218973029831999440210491811506512540817082848389949795104561153713268135791569101665112235122276132540142581152748162799173799183831194782204829214937225659113288356946105757687279198960910381010451115931146223334544515510756121671332820389215210243411248112257113266114306217902903330444345653522635417520785262953581055251155561264251365211465581566031676011145222834304969511776220972411826431412315340549445198261999721248223314814972951310414110751232613411412822313614239952446625547258682727927671029171137141240211341321450901562561130278238234135351443615037156981836925781033151134051244371344781445531550731651631757021861791966042066942168262275322375392482462583362684762785272890372992921962927310574114751237612977136381453914841019691120041220451321011422881523391624591725891837561708212163135841436515116159771681822059256617082154831703421665262962760735518385894026104097114156124862135130145232141224339304106051111622077231882864929041029941130601233811333921435331535761649221750171851271951342054542155262256542356712469882572771130217136414718580861129711768139191432101622111634121671131733141784152257162289172330182364192405202452212504222536233496243598113027823833490459946111871184819309193710225211256212265213271414302615313616371117388218501119506220512821515922518823536524642711372928312354205552153621897226083071931121033311133771240841341541445801545871649291756351857361958901962233365647725855611147182682249924831026251129081238981346891456661561841664621512842398041233512996183972448825599324510340011343712348213361316721693258495351049610707111381191913971163235634144535510186106471290825779280310289211310412419113469714511515581716684917715918819719853020864521877622897823912224917325969426102742710715281127629113863011502311155332116103311751341188135132873613422371346238135523914872401493341157354215796431586344159534516214167285831440416055172461765719128238592505103031113121123223133312143392153617164358174436184582174728783964410455113661722717738257792687103717114104124194134336144388156419166485176551186642196693206773216839226947237173247214257920267952278233288361167285839664112151288613787145981563925931026831128601229501330341431821532781633561742771862694377549225110961296713478137892414162211423193342240523506263273780842629435210483111492712634413635214651915698516775817785018789319840320954121963122106632311875241201425120632612573271326919272152931604423055325663407736308374094770105751115841125903135932146028156743166775177258187290197356207417218099228269239042249098251011811382603311854130551792623247236782892929431034131135031237891131222333944518558461683717248241592422102538112800122947133441115123633143542067525336267173377844489478810482011483112487213587614588315610116619717697018705116442694310144125751465616537168481904919361021521129221229921331691435431140229634274478564967447904897991150101451111557121678132739142904153119163156173495183532194072204162214482225183235261245342255756265822275937285984296025306103316110326658114022473288439254826823712508169391868102207114725323132343031531216318173247836019364210367411451112467613543214557815562516570317644917072112831189415205161061694723308271292863103882114020124568134719145629155672165713175904186954113821493346439856196104371131812219129710141311164812171913178114181015183916188017201918206619238520303511122083231431653826486749381783918731019631127811230601331501439231540041962127314242275293647375958685917171018231118581219481320131420711521381622281730891831911772294334544115115261882724218345993535103625114412124719134829144880154918165405175447185503195613205663215983226297162211423193342240523506263272733834399358010371811376012401913415014504315584716589017640018715613732434372647695917610077132881365923281024031125191225751328411428821530281630981736471836791938152039052141612251942353092453742554062655832759111791210983120541325514276149372324825111797289531048416095171361756718438195392045102062112201122291132538142838153003163529173664183742175028033159441901523816245472511833029340010388011401912410913435614512615613816620417637518699217822136232153424605354263876742948499696638107029117667127789137880147956158004168099178517189787191002820102492110999221104123113622411428251219926123342712440281251829134503014324311512132156583315748341585035159163616076371691638171031134227833561695278431140412151112283819491759686171571781821919310910331517972110431715417905262762814175028483108041121512096127571375815621151243835284156052807629177298883166939571040471142241244681345341446891551161656941750280338694955517466184471901822939232410241011248515121173761415525165061803723648281893431103521114335124623135420145727156703166826176887187338197531207819218375228450187217734924507581269237101381743921841034081135601236711340121440871171224233524419550967167826889399281010041111491216351317031570265931100411805180761903721608225092301103511113622123885133975144057154127165747175871186134196224207064217799228422238685248775258935269155279236289332299422309472311064432119753312065341231235124223612433371306838131583913440401361341136644213763431402244141891141223138114872512906199272802828929303610317411399412440813457914532115545216558417565118644219652320658921669922688223736824743617972121431271412905174362295111521331313634153051581624377384484028940421045591147001247751354771459361569021221227733084344537664427218982991932531038271138991240491346811452941152294331041411085159561866726488313693407103520114446124542135104145715156506166596176779187819199035209096211024622116272311742241183225123092612436271251118522273623414055152261794719108211192177102278113089123164111526953746416325168362234723248335693948104258167285831053411195137561502718411112278431166412075131761455716731512842314544156451817619077198382024924861025611126111230121331081431831532701633451750284839864180652038620797216682232924911025811134531237251337971439471544541190289231823419605302863093733521750284831328413695203962105723438340593505103692141211139024992511756221572266823469315910322511512214224033760416655182362704727948288293049103121113271123473123426523842498651136615267162082484151284231149412565137661478715448195892285102375112451122492132954143029153079163159174176184242194563204658214845111228381949175101461080711838151091547101995112197151284231149412565137661478715448208492532102583112884123044134334144400154475111125733106041101512626175971947820199218910227511294512314719221473243434553926449795281865923411026111126481228091329471512224346241501523206423216249735494107951746618367193882004922341023241129661230621337041438761545181646381748331849051959962064932169152269722378152483212584682697382710278281030929104023011034152259136414113051233113202137031436414775202162111728838293094131104587115152125282135337145638156289137624423783487811127523840410165110661244714718153491637101747111894121965132028142567153605163682173748183899193978167429013147541929525426263273446837349442910452511484112500613553214560915635916648317654918664319766417882115031859425165351464556746248557495681105836116056126163137971148037158192168393178474188549198647209124219465171213436734171151788618547194982028152241437254127452241153326013908416025232562812730398317715128423101141103512526131871332813989158410165411182412239413256614314615325616345117354718364419368720376721388222394823451924472425574512062256310934118351488632697339883497953181053991156011261891362301463301564201666031767331869031970032070932171832272492375702476212578272678892788902888972991033091653193663293983394693495353595783610174371098713221472315234160351795621227235182392924831024911125641233141334041436021550481659981761051866211967682069771962166327243405647677971305817269206717121613700417385302863148734698425794347104668114745124811136098146357120621043317454237552416635477529086247968291071091171601272131373041473701575001675801785091893191994502095162196062297382310080241011225106912610723271080128108322911083301111531112861130210003109041395519856202672172822199228210260011363212363913383514396615446216493817500418520919532820538521622822628923717524726525739726823927901328909511002210336245735610672071025812369127310138311246412267513277114286015292616323317388218433619494920503921585322614123623724668325747026824427832611342114431210413305155762258724278323593774103994114035124125134308144476154652164807175362185851196164111372187233245433225338863483735621140220631337420725383564018741088481894924104949115091125271135783145799156055166150176451187102181728873159841714518186183771903819119198810205411216412221413253414284914226333142441731518046204372583826149268710273411277112312211152181362247265175661846719788206492471102616112682123129117275838584928511086119971364814279149210158211165812170913295014310515318216324817329118388719419014528363114341309514296156771847819039212010217111321312329613336914360315379516392217445918452919512020517121564122628323641824673325794526808527875928882529891530956831965832997933100153410469351132236121133712420381255539133294013411170128043159541902519926217572269823329241710258511265112319613330614360715372316395017407918417419472120480521491422492223497024504725511326516527548528563611342328339446955943610847219882336926161026671129781230441331951434331537691642651742961854331956532056942157642263112364942465842566442673942778832881961112752310434134451396614667160582755928651029601130151231311331991435191922388345441251513666168271792821249238310249011313612342713349514496315587416596417603018709419725020734021740522749523819624830025905026966527975528103982911019301110931112343211531331233534126503512943361541437159713816081391625240163374116646421859643186434418975451905546191214719912482001049201635020724512085952221845322395542341611122838194917594861499715618158591651101958112472122538132589142655152835162985111228381949175948617057226382449929451030381130751236901337251438941541221650541759561860071964262066282171252271562381821512842327084325153375636717373783804945951050941151601253431359191459941573191675291785491512842398341073512906193372699827309299614221383437485552058621447224583056931311032031144891247471112283819491759686104271283813389188710193811244712259413264014322715333716337817399818415311542205335546515717675379128100291732101822112094122684132790142856152868162969173102183180193270203468213699223800234131244414254672264739274784285376191121001310674123851310614607153815726083698492551863620797218782318937201037801138901247321353501457911572031676211781211881621984032084692186002290912393072494152595522697352797862898522998723010172192231539274114351205618827239682462926521033561112283819491759486181871964820549220010234011239112248413329514343015346716358817367818379919393920399021407022488123502624506325554726579827583528630229646930654131667332695033702634715935725536732537773738788439792940898711122838194917513806211172201831829323310410511508612562713566414619415623116764317857518944819946920954221959322965423973224103482510799261155527120692812135291218630122523112661321291911122831704222510636115372073826409286010323911338812417613422714454815467216473817530018535119541720556721637915312836392841058511286163171737818809206210213911278312291613300614320415326116375717382318413019416120466121475122495323527424532525539126667727693519223153110641204512726157972119821899280910283511296012320213329214339415346016352717357218385411302727379349195991611417118281272918111018581119481229801330521431041534241635741156228633374475560566367113381243914351014671115331216331318031418541519241620861721371826471929021512117326741279518186285672928832309327310386911002488357613221143165422451214613497156081948926541029741130591703211943127141875526256289872984110422953336497652008621437232482747937451322761390249735103261157712478148891741115121318313594150151732618427196182041920881021241122141225031103821143313414143751714622247232082410924601024761124961697216333171341789518911144223433764427569161275712828173691752101895171721281313174142652290130824453531453855796103071800826401112221299314454150951617619087246418124933115741202110821753327479958496157171892820809217012222985310534108551130612207131281402921321021531140292131114413105135161883718908208592199102502112548122638132678142929170121251319134203352174623007270282886141210613115141287513196136871680821641420270531182413235207362114725848267993101173628263115341903519596208014202470366047765947612721134260436944180951899626057313683276943161047081147951248211137250231208412495129361777114222323330438056816815116121031315454179717412844395441020510576185872085821759297910332811312496374947905221562321723928248293343103429113121623169941743518536239772498826211412873254429853456397713708151615622423370440551277618197185481944920051524261331273424835256917062747312834136351373623711902100031329423745239462528726301647278031530415865225717521163493458956906751166217333504440579068357114081275915871018261119161219841320191421091522571512141389141851519716204272077822099221610235711255812257513289411402921314604249852545626537274383208932601033071134581235481345861373248335244726580268567107881210913251017561118941231331962197335245665670157726333698482459146102571337156229234364577513276138372223152216032384744584261213156295631988421535248563235737438390494184110822493292449455416992711478135592355102739112829123520133610113492225615912898172629971752299419226283853157215233591148212493131011112231336741517111622413331443215302150817912836392642171522931157221932754370156210132114493510891813218033250943250537606376774786151268237724122651368113612140231849420965219262270724028315293370178224933394440548166251309235432160196221933274488581919621128315404185619623473459412071962238360546525118812882430314684152451662622327227382384929991352457397941869521286251917012134231457416755180761938720698221592581112812132231363414575156261722138724733604463651143115022853980411185114962229727488382193971161321260313504164552235622557279282878930981138290831039412615131761328714378161811312252392349405135711382190353245735719610621370252537424832590111512275349749971935210253109641192512826150911212185328141491519036199372254167727733789416095235663160732721962212391341260513016170771859819611526280339404120951216613651143721511324394252952610626277274719621713872412145136961618718691412134131431417515255262667726998320793548196264631347414875156262479728978296515572677391841165529916328873339845551121266937594910595761035718751152221633064438553466127759810601148226732844342560411038216753191542052196214634664124751323615137288913672408347445355625672071680817821372547365747235760615617162281712918071027671128691770281131222420135210362280723708266692698102836113105123112133261150525123544458957356180115162681380241253513711926210573201842618528451472117731261414095144161613141225633914481578868357105081101912861512117312844675117361315718461131295131928426875325764015741628427394902112629463125341343514446218572331125214292744190239039861449283612772704124725871512824310464125314127631664321156270238444109116762743310141126289231774179128363926423325250015621963237448855866661171029923143341943519516312913492105531096415875161862366113325133520455151250613277149781589920551020961126061232021512682377241226514021166220936564903510616130872081821731572573364946925120261798153026403110041401515196173571865179728953181943174532786346873515848709491710544411553412571913580914612915617916643017647318655519682011512264334844295120015942690377248035183961935719728292311112266313874146251578616507181611392105631166420385260511382190326143935483657071150117022363397456151334615111522123321343455480653675478780910691100021121315724213452356624347247182620141224338144155651563617757195211302829397041140512306205314127273852415605160161646717928285814122433784481658476100915282105231627416785175662011141277838684207852398624397248483302141277831317423555238762418726401412210387841100511416118671622141211632464882597761498721538230592407141276356046565795141257737824907599762277730031412210312534137851866141232133564122751534615797174014121163152413625142861549716158172692312157227434354525566768387991810629136811025214433159141692524336252872854156287311574132251401617227175981804922101572877318544262852688634387354484310943411045471299239736194770595461030710848130691374101920196219733524566569611302832385314128713103241079520951472216333643881512623944118515211452463361017062951315081172231337315402595311191151225434804487555211052146322742685293141276338854926511371783289339344115411402346343841249112423933929113021883276170122021323214236253682141210493137241419524381134234534354847510546131717322119431318110221169320111912104231083416751450211523135742184151266398421057726126371339813809146810153411154212163213178214183315237116240317338418343119385220407421421422427323436324461025466014122633304480411452982310661662156324643365875690672366832629358310361511370512378113383214459315465916477917510018612615128423873410355187462070722078272293314147212231294219535964107948898091961102018112999123030134100144190154329164650111512127131361418075192762898729748318893220103275113371175021867319574212852179624017241282553926451034751135951237021337191438601539521643721712112320247415788687871910819709276110284011288312303013306614385715398316414417912131231545421175254962581727228277392995103132114488124499134640144702155403165815175905186937197644208135218194228284238351248858258969269403279654289665299806309898311040916922143331879196226733081130227031313414045162414121113174421753076485760112652100631102132263938584107151882157215733794411545265921572202334845681540256636184746157298332048561622733902494116227335154541162279238994185052448190223439364143615721723559414011622733113441301162273327548861622118319442721556267737901152221633064438553466127657816289265415882610113872142832738193213533574140817062166631756427375281514882612110021363226428653526758117128773143041961112902132731805149726581155222033101110321270317274209815722743290413775153661804725441735212213128941345515866238611402199328943845425652077741732111131232426825366315162681373748215927696871288815581971213103217942269528096292573133841231184222533314477586561571716278195711122212993144541509523186244572589827389295911552362342341501523221619263137734826511611340213723150942130522126232272563826679297111402250313514139751667161327973818493851009613091140281738334948510386130211902261310444200011402461384341823519386202872292111222119731387414585224163197152239435494768513496143971495816139235315272669378548675154762007119022613104442000114024613843418235193862028722921112221672326551218272238134833513606141272114822349309510343111422109331208412985141161443714548217792678126621271313614211552647152238835754111051185620137232111132164324644515558660871110825581142228838584130811902261310444200015223943549466256866844712198279811402461384341823519386202872292111222126831313422961522394354946515683671477598918911881165225534304120051270613607188011402113631898426265360911402362348241377516176179372686834699442511402285351241285520851893216763263211402461384341823519386202872292114021543185459151572172921194312504272754028641227486613622117231262413695141061500717188180892048141224333514474512541122226633744611132219933644537555768041512425351541376517121562192328245645674673971552816529201215221023422412085151414723393371439554936818114022473689480458946115815623763567465758971562135631594423031512682377241226514871902304349846225722614661329114025221730292311452239143128083931113026703798114825043138641525132214483153841677116422583460449751764619031103821920320721962207392442025521581472753310244133019321353398415711730292331013412545218617362821391141155512456149619321353398415711202293331141424741932135339841571124325443114511082917394842021193213533984157118132949310524138319321353398415711412282311044119451435616281932135339841571150214032564387112821423364410705116561464193213533984157111062196328648255186361913719698198092070102421193213533984157111390214803149642208193213533984157111126213705485359046188471935831729326210357311411212515013606814609915738516741717756919321353398415711300247131678417685201962144722558344619321353398415711782216333177542326525416265219321353398415711846287739784109851855619667200382057193213533984157113602730388842284524746265719321353398415711710280831249419815198962359116122293297439554461932135339841571112628073988411955169919321353398415711110821290193213533984157111362317398119321353398415711136222632764387545419321353398415711530264031220412985138862151722208276492819193213533984157111452937312574132751941620527222982266923201932135339841571112626743100519321353398415711352563207423953901932135339841571196220237061932135339841571154119321353398415711136231732219193213533984157111362247393341230193213533984157111452135631475193213533984157112142105131141418231932135339841571170268437954972510096106319321353398415711530264031200428005318863307193213533984157116232724394641656517516205017022127831491110027123144011486218421702213053233742541146825353598155125693116215162535315711182235833994501567711082525356646685108512562506167249619025443745153526253753117622663115811102570314771530264631279110522603351410811322352343945295699131226133874424562711172198314741842303338441155122023501592269538921212643142434813122673363414005143762389132217333054437110822493290439255331902354318041532953193621030157218511172852131226132984509158629871522510387212892514127328781132227315352625375315412631315231108251035514653510551902236334019362102631130131223832754545196217433064105651836184244035504113952190184228639984148951566621707318883241939451682192113021813309412071245228638374893510791540265136684158652435113722273730482059731217231334111639275438444973163921141312271706283838944989110829493109641746173227733131914922168331724418325265011082463358541062511096121771487111021613247487951355614457148681517921131140272031107411855133262708173227733193714922123031271413795174413623973586464552095626561522141813221403490173228143155542513149221031311214124951290613987161213623973556456557126168817322101431455421171492212843219342234523426282911082268315934211152377115022533475415261111231235314661162229233284924519441562437370719025133679131214631784519149725873789410211789213423183341988156529323104342221114728493228142496149721275328811114241734634613571967507149811472198370841918520821735278631296415511122217332444334576712942569310284119814829931704260536265031211226133514453559414829931704260511136203511672257335515412602151275737984906511071150225334754152617021353176426658056184371860819859209413521253664417025174062206722238233392383102703113017111279391742060521596217672228825489269811127523148242021530596314973614836669420610468311479312539413554414558515562816571817675018679719761020770621775322785023794024808225812926841227850828852529869530875631879732930733937934942235100183610320135212536644170251749618157248882766149215032404527558268697959810609107710122711233012266119821663473471757986961722318232693197103295113445123689133764143968154200147213731684720578861121712718180492068102178113479124190134241144751154947111275238494959510406145271915828189290810431011435112463813469514476115482316514917540714721373169480658966998710648113591886102425113463123494133980144130154220164451174541184673195192205729215796226807237019247109257900268138278228288304298848308905318985329051339210349282359325369921371073319027913153242642527086380973928849749500910505011525412552415626663893414675161761918719808205092205102768112855123309133922144012154826165114175809185905196655206666216790227841156220235604126952089621877339584007940971044131145531248341351111457291559861670681771751874431974782074832175502276452379292490462591362692732710077116622373357452756656707787381843920941032321142811259471360801464981565121667531768191880851981532095901167219831514416645176361800718908268192988103096113378123393133530143608153979171213239524105051101624717265483604936701037171138041238941340331440701541631649741753881858421959322060642161842263392364152470552572382679742781092884061148219932654303513356141171863819679203010212011256312275313340915123763104842162522286332973448844099448410456511476912503917972895396341264513316137671667820249214810239511247012271913302614382315413016486517533018539719549920559111482240329543915493654076188190592027103154113244123353133432144022155532165608175940186398196938206966217652228063238603248689258748268844279681281045429107723012103311219332122593313322341336935134243613520371355238140633915500117022113153641626518886195273028841189426010529811577312659313669114675915706016781017872018878619921720930721962822970023104062411347251239814121353225437254626149471531816219187210190411199412241713250714263915269016294917300018375019386020392621420619125593669471051251612887198382026924881025601125911226111326611437321546181791214893180241944526096270573151832829334810335911445012454311342476381741313514586161372067822129239810254011274212288713294414303915310216342017366718383819402420409021418022453523483624588125593226599827611428620811402482354748125972610627241882512929721031871136361243721345071448041540278138914163851981622287238082433927231031961133211234811335711437091545001649841752701855291958082062972163382268172369722470042584182694752795412896622999443010052311073932112813312072341217035123053612554371329038134253913722111228381949175142561491715958189892374102564112654123307133426143516153773164569174576185872195962206034217320227578171222132574711574361113712238154391633102543112609122666133607143623153689164120174210184531194603205309216250227301110422743340447659176137571465814879262310266411273012280213298214365815370916377517395518425717912196332113422035236962410724658295793008103500113532123614133749143851154083164394174484184651194871204928214994225180236466179721969320594222552765629117298283120940181043251144151245471345981451101559001673321773391874111974542080502188621170224032574478510436201672106822389228910280111297112304113359014379115431116449217524218577519584320615021660622662823669424712125789426797515128423921498751294617237178482206929971030871132641233741335131439251543881648151755881856931562683374948735107061113712608136591431101558111630121740131790142110152429171267137224788593869797106981608916551017451127771228181329041429941530631640991741311841421944602044972152022252342352452454152554522655172756072863572963943071153171473271583373133473743574153674933780333881503981934083404183964285834386344487004587524690724792221712671371241503515656168571785823259247110254211260412272913325514382915399716461317494018564819568820573221577522584523589324590025596626617427626428650029656730740031746632750933769534781035790836810037825238862311122838194917516196252372634834959406910423711485312518013564714588215643516694917701518775619780220876619221923282468357886157971677817839283110315211318412393713400314411915418516476117498411122838194917516196175971849824049249410265911289512305313311914320915391716405717442218486719522720529321608422618223633224712925754326771427832228839429843730903331984511122838194917516196212372450826819274310276711288712308613383614464615473616495717508818515819557220570321576922705523731319222973315244158651610617307232583106931761037631141721242381344081446461548031652171752811853841954502057572158292266412366842472801712671371241503519466209373895839619411610415711420212435213438914452415471416482417557718562819583417521413216499051309614057147681517915951018011170821855319134209452214623167238282537933101034151802154031705418285186561952720428210892429102496112598122880132925143021153712156268337494873511376117271233814179150710164911174512185513217514220715230316234817315811175213303173141968528886295473021830389343910347111352212353913394014398515493315128423921498751294613617145182273142224883160141653519596201072076821929228613124383585474758156908717408181791907101920111986122293132335142413152472162479172588182595193298203305214330224397234819244909255092265225275291285507295602306297316751327364337454348268358556369251379347381035739104234010588411160142117264311793441181045118764611908471195948119764912042501208751123321702135317642665805685279428197491991102116112225111275231556423475265462744727808323493324103584113651124190134231145671155722166542177505187601198207208406218496228562239089249155259245269763279833281032029112063011296311147932117823312650341311335131853613216371344338142033914214401426141145861732124354646125767684271689817799187510195611204612288313365614393817502848312564132251629617257213682202923331023991127171229211412660375048455852619247208082190923231031561132221238851342171472139320543155616675178728140291517101607112247122284132507142613152679162788173083183193193283203604213676223786233836244156254470141213331994309561067007736810779122210158411233012267313317114338915344816358117361118364219372820377321383522493823508824513525559726592427731528736229747830760331814632866033872634877735884336916137936514512791315824239352483627437287284340952511053411154071264711368831469491572561673231773681876501797212223145841597516876186471940820309223910232511236212243513252514287015288716296817338218416019427020450621454822461923466624545225554826566427597228616729631430635931660417972818390841029512316148472765828469359110438211460112473613477314527615536616555517658618740619750420775721782822812423838217126713712415035174161943726768346793774103864113900124354134444145688156621166791176828186967197117207131217139227196238172248702258774269093279189289998190290139324180151956620527259582626930771031731135641236901339291444691545001649061521282631038411285147361563716298237992477102623112654122905131268838124844593461244714378144491534101751111958122066132173142491153006163130173319184029194779204877215023225054235320159021381314714164851961627697280883094931751039481140291590299131692418235204562346724978279792928102989113211123321133382144064154130164332174564115127703867495751239619347203082786928071038691112283819491751425614917307783267933081038521148861254001354661455171555831663951764381870341372520313314144851514617517198782054920991024271312517361949015100961098712008128991334101519136217538814126351373614087205483026936311037211146361247021351581457611568191669901771651879311112773818484958856917792881069921121024641124751228041330931112773818484958856917792881049912501014121115791217551318801421171528101629311729971831081936941112773839410835145061485716288178791867101902111943122033132572143610153627163752173861111228381949175948630557314583291933491039351140211241091342191445261545691646431747331848721957412060682161462261972367002467682570302670812775912888342988483089383190503210470331192134126373512723361281137128693813010391305340141844114231421482243149184415113451526346154474716277481635449164871512807390049905107661170712718134191933102042112065122101132857180274031050410875118961245714328164291764101836111879122475132777110425753665473758606950712098200692121102822112960123181133233143446153596163683174215184305194365204431214782224844234857244970255098265215277065287073297491307994318062328085338117348253358512368560371038138104313910478401056941106194210709431077544108654511185461143847115684812075491214250122465112313521268412532284383841373521936250073787838689412110419211464312476813487711342205329544305502662577458816910351011011111941220261321221425681526991627651727761838671939601140220632574370549265607135181876920111020661121381224521325241438101540681312157322343435113461204718118190191996102072112951123041133316143367154020164602174688184739194805204825215125192221832844404511956179271882819779285310294311321812433713444714531215536316585017594618643719658420662921768711122838194917516196169372261829119355110361711375812391713404814468915522616533717607118611219644420647521653022656823664324668025672526682927691428737229741330765131768832775033792034797135851036921237101243810389391042640109534111155421149343115984411639451231046124544712495481273349135235013591511365752137355313857541392955140795614157157259839184100851086611277145982152926401034311145381246011351711452121554501659641760301867711972622072692174611112283121482358576142571588816989174910178011236012242813274914278615320616324317337018340719399720409421413122460223506224581725587926595927625428629129654130663131702732724533899234907735914336919437926038105463910804111228381949175948617917193883740938061039611140651241521342421450791551401652201755521856421957442060831702135317642665805685279428197491991102116112225111228381949175987615797162081651922871222276338874953510046154771588816199225515121173137492851525616157172281893920091021221125481707283839544113551146612927136282584926941032901133511236471337131438141539651649801759891860551962382063102163412263702365472468791707283839884104151331613427140481716917771020731121391222401324751425461526081626321727221833651939142042122146332247232348092449152549682651192751782856742958123065183167863268881962106731197418885199862064728178283492928102969113132123204133235143264153441164503128024263682474858886960714408170191743101968112356111275231043413445139661466716058275592865102960113015123057133282143929111228381949175952610477115781766922891023791131521232331552262039274140251492615947166081800920571028471136571237471337981443081549041129021380321984290853362639757406584879951671053441153701254601359141460381567881669121779631817212893162941719517856227972591830999332611122838194917510006134271408814699160010175011180312209313243814252815288016292117298718311819343020353821388022394623451724462225471226477427508628579229589730604331683432693233704234716735735536852118021453186427658156862795281984921051023061124311225401112752313244141451556618537198882434925891030061131041233051337591438691539261640041740941842261943462052072153091867210023107341228512756129271417815261750216603172642157522476256872640833469428710533815702136131446420895262962699727998338993669103757114100124172134742144919155710166439176853186919196991207022217051227228238290113021413158494959666101771574816859174310180811189812195813210014267715315416320517371518397013725983606464951193612637133581485925491130218136584139952135622307236682607931471038071138481239891350321453841555961656391761491867451112283819491751619616897187581965920211021701123881224291333491434151543281644411752311860411961312061822166922272881782220923224943287533776440975825859159682510689111782512789113862214881215938617082916315254153251574625127255983211933631034931135341236581337241445341546241646961747921854321955042063142167131702273631094412325159161662719888205492126102276112347122678132750143069153120163482174291117082185531913420945221462316723828247892549102590112668122874175028483946414865179361954720648224792372102403112654170821364318594200952066622197278983000931161040181141771243131343631444761546311646761747871858211963972064632165242266961708284839234143153181632717356783633936761039971146591248191348701456481772232323734244852489625597469984774948541061441162101262851363361464021564331664621766391869711452836310384106951706618167190682030923261023921128101237571338281444961550351660731761791865411965722068231202229236164657579761690717998189592657102728112841123178133440143546153908163939174145111228381949175948614437158181618917201018401127601228261329221431121538621640091740541850021244233433754793588361015710668148791560102037112263122465132532143793153834163868174180184455194532204622214842186290239684115951861618757191581987927991028421134381802145318642765815686279528198492019102140112181122264132281142391152441162761173075111275231542417725207362229723658243792480103076113378173021269323074244852810630097336583417937881150219132814820518586201472055827719281810342411349612364613474914508017125423595413865169361783719158280392842103128113209123982134063175028083127942135524706296673184836879381310420011464912617613624214631415737416743611172908312154126651346619357206582107923251033771139171244551344981450781558341659441760101862901178224635534846515876172671798818419243710324915622393325446951219612757275982855929611030291131851233151336251437501542361648911753451859581960482068622171502278452379412479492586992688232798741797211043183942304523716247372755834509354610362411399514121353225437254046115771223813199142510149311151212164913172114177315209316224311032169327245995730616167178881898922451033091134421662973133416551766292735889349115711122838194917596861058711368124491325101415112455122512133069143660155353165484175550186836197094192223033384873594561074712788229815882654369541675518596196272206830179329810339411351012381813401314416015420516445015121558316244272552844638107390085196952861053581158841259721141211843153641661517701112283121482351402615547183482393925051026151131291231951334571434881547521648421753151853521962152062472162982267692371652472722577282677502778162879122983963084183184843286683396383498333598643610478371060838106743911196401127241120224212264178221864319534221552613626207306283460937831044991146031247531349171452631553281661181771041871111972012072722173782274462375392483712584672689772790432891562991913010035132824183936496751447615437200982119921851022761123511224021324681435011537471638511739541840201941002044202147251882218330841197512876146871519825629317110420711471312480113487114573915618316629417638318643419736420749721759322810323816924828225831726840727865328892417502991310574115051251613477185781923922331023581128441238701339051441101192228238004137051460615337157083032943791045441146011246711351091451871555051656701760881870181971512072822184032284932390352493002599542610076271047428105312911702301331231133473214158127029763111141201517366183272136822519256310291311299412340113346714349815363816370417389518392719396820437621454922461523469124502125529218721773492413625148261723719318223292440102512112831123666134440144711112812132031567416445182262069729301752141321649905130961897719638197492021102088112879122977133081143169153235163336174257129727433913413255139161894727378352893626103779114340124430135832145873156160166256176362186430196586206716217365227819238432248522259336269624271031928104152910423301052731106463210712331074734110551662807315374166952177622737330583930944271046991148161253931354441455101556201656701759901863041963612064272165312265502366022469222570631112283121419158396880791989859103510284711428812432613439814568415594211042118431250413405178361945720178215492171102352112461170729683106141102519746199772520826719312410313111424812431413442914477915565616673317685318772519787620793521794222847323856324863725934326947427958728976829106111512860390149675115162641728408289794404104519114650124716134727144809155060165195175422185565195641206391217506114023473398460756586709772881539916991022701128071237591345731450511555311664441766751112283819491751024612757138781639917611019031121571222731323791443101546191646501748761849421949832052692155212255622358741112283819411265115762934730218311393579103620114130124726111228381949175133261373714398185292007102147112409122460132770142950153491164201174655185268195358206172216460226516236547247174257240267333278130288228298343308644318794328856338926349081359283369536371001738100983910405401169241117734211844431195444120044512324461263811122831214134546668347277182926930251031231132011235721100221068316394245952766634087347284120941651046371154451255811356711457991559881671661773161883871985532086432187092290302391762498122510094261020427109301100821074316454246552563632057361184312948431050451150981251381352821456951557851658741759931860831964892066402167592268492370262480881296274931110415515210062389732508334593435103700114300124793135001145434155911166001176643162321364313854150651523616337168382003923171741214713194842009521476221872337824789249510262011393717412147131603421115222462265728758296593695104024114114125001135355145678155713166323176413186708154028143113741817520096207072393830659308210336011402208335044465599676571015814559198710206211283512320618262113331382421555225362331727021702284039364111351149615657158682272142528823972429135300463145732418333093466104529114600125071136031113821803284434951309621627234982390924771025431126331229531330041434951535271636171744781847101144218032514471547867287769884099301010321114031838216373188642018523891512842318084205553100631757450084710949421274247034774693570067567906820099234013221823272410025101961179720221112752385549455197762744731728326293381103444113534123846133898144485153226223712485459056165571717827499353110354611419214125723662475258946945712458141591517102253112363123323114028623165341743519206211072181824611772294333545855816613887235682397925821026141129431229991330511433711536731912797315384154951606616967210682196922561025851126361230241330561431461545521912797315384191551966620877239982431924711025611130371233791171253135944704572367437834811949127110138111168112233111302141388241294514036149371694820259216210233311237412335011302141388241843519336296573017839811208265831364414755152662036722911130222233934517558366817733816939179511512363348549655985617767208382229929351036761141861241931347231130278238334949510156111171231812389153710170711193012232213241214318515326611302141347045625569669071197819339202310203411212412298513308711302782383349345104162248724188289992952103122150225733044639141249236594881510321572107334241552517381772217394741967183221196183269015122733284442555176134771467815749159110173211227411112590314431172533512471713725163566468557901532404354611612103131545420961500257631326414331512122382348945101217022154231657421205225162532726601215232531211152218632474336543865277122881436918621020621372111311702286338644765698674979061581297215422742151210633117341941519926250272893127723283187515128237824869510396121911017211273133941704115123643502455451471132214034901131225233234454554466117113711382259351245645635616661213211303124042112526551138214932464298536961439114023933444454151352614487150081541917941030531770215743238343220534436347973557837631512711383541082515366173712342495388914121313241476514121313554464951369151214132364307515731412131323343945143261473715298171691767101857111928122452113521913943410701412116364741175517536180471882821371562466358647475893693471038811499176419762131532065428005291062988731288316993273103324113511110402113631868425765312963951740418455994590104796187216232134257575714125773782490759976227773003141221031253413785186613732471369347305120061321717668246792532102549113555167211837484913510036121071992823069232310314914922699388749775119715729238834119051443617847185582032929831031911132471234261472583904101051271114514121861472273331444591112221672317534216211222672381541873148212332664486510666155218662102131153412245183661888720038269392870102966113336123452133534144214154836111527253800489051008120242635224659516436230112472543379042216535226374015221233114241224514136150371753118922793160442096528476293917822151231602419295266462688148421516315894209452123621471846214223163518572999310944186051887112722373458455251122613447157582341929471766222923232343413535636425911222212362941057511746140071452817709220816121461315224169351779191218135664158219021483264120122711572573364946925130361393714768215314821383555498351361615877159882098921681025751130131762281332244081112457392841875141211023123241318155218533501131122432154026323763154026303815417915197962951731531562127315842645332613831372855396541085512961180221533024364546213721573189427951429131297312948361111231233554110314727838261562222351847881472583196476759386979715311372175325144225463618391497258737894102114225783739416115179011382214773162015402800389541392112122713361437454996578162214173207715822783329447951301162236534754867162220034011150225334754152619121923967411441421252135564711190215638664121116732810310614110751197612537132481674924341025451126601373266637501962367345412622575156253236744800148225493725137213832364335140324233737477351277613677214082906929751512211341621210623148919621863121841342518826196015121083104811332509148025703777412291119228615122443974410861702280731338414251708281331654418211322283179128363946415125162317972887310104111851304116124921797210573111541210179728423932417055195262528151282431071422815241817972842312064225113221423205421252536743789081066922761024521170215833180042550526976274272904179728423141041540518671797284231600418071797284239524151852573167215736114967115129423124941401515851120226133874789592611302180343145665617612617131981489151210339294101051216111123123516411885246862520729111110216132474105851193612407134881618110252244832573429915313963240739818412715629253101541555518876200372044821869313819762131532065428005355063637743788445694602152239434594500565167027165381819919091020411120921225581333311434121131214232884349543961399715011512135320147195871112902138031470422885317063211732458339593446103480113546124248134262144293155109165145175655186251113123333394487451030611017136411502216331143435825167215836834239352468625787278782877936741054481160061263101370061476911540260131126413361540260131152412275209462169726321610223583262042676527476402913002442361241058112422043322444155316985711048119491452141213131624821588661194111029003111817126783788415185158461716722248233711092480362548825991614227168717225853675417075216115402694379041669524751722175326541297513701547264337364824113121953397449357196120571295813659139110146711151812155013241212732534375811442175315254202152058634087341983456935941036311151471253391356561110294831679417165212763189732218408318121156324644318653438635887361283687937771038371139031242461137220134034434517346184472876829669335810357417121223146742314524116244872499825319281610311812022148331523416105173662370727928292993191103765113802124213135275145307155911113021553196425258236115371243813279154510159711181812217013224612927036054777578468707144081695917091622573358048335874625757268182718927591622133327944855595666179801582105931110411905172661868719588206892134102857162213333674457559961441716778176791851101994112300110221059311204256052611626917327383339933531582239338145315101161280715998191315821293353444956646894710648164491726101743111778122087132382158289335348545106961161712518228392324102530112577122824133329158214933654462552261272713438166391772158210593111041190513206138671476825089259410272911293715821293350440054926499766987759984101095111786122449132486142792158214934064503576069307106181208918231023281482305346345915611157293370248125116761464715158262016552750384641926520466296673173832989407210423715721963261437258536963710298104316221333274435054166511754386859800108371130222233034515555261073710808109411302191322243135403614047144181946113021913271455456446710772388099817109071197212145513221066311564122251925620217219182257925641026951127301229811330791437741538701638781418211203132841369515156186171951829029324410338111346011302181339647095750612867132781440914751016871117331141211843129542410525206353773551132212231533416235191962055721758226592327102356112452123167133462118022313335413755206762314723398238292471102586112636122956133035111228317611402241327344441225223234734568573917218313347695115162192152230234324569512101512417351845335838686471017811581512101319144785549660519272102831250420885213462977120228733215242183522196225172262840489411512992409345046525912611217120519662182531872420685219462365151214632494317112728283192342703527851562739317714184452321623887292183007152239434954792511036127371334816769171710212311242012502656398342420537226377111902114631197419375199462107722298254211422521352845995684691115127613208642256525676426874309845169461915122733423449451040611057119582235923361025671136081237191338091446001547301648021751161852171955102056502157012257812362902467732569432673412773822880522981423085243186643287153388613490113510061361092437119923812082391311440145824114672421558243156484416511451710846171984717300481736649177645017805511847552185705318734541889155193055619369572048358205495921650602176961218166222367632264864227386523548662396667240906824156692416770249787125995722620073279547428020752807176281377729423782968111122838031140211711228253015392833124725361372577321571258263117822113231222416101830215963165241992111025023171241992196021056321864221515092544361647111118243414552490395015402669372047421512107317846715806137125421562356366616102720310241540210703118041484154021690154026723940154027473143612112262396841000512686198415127573789492551458119625561472273331446741312543358041880150261211162651312211472201330345855617672377708924914431014751120101228301331371437971545881650021754561854881962792063772164802265172371302479212583352687892790182892002999913010081311026432113043311698341244035126463612712371342038139913914761401560141156674215757431607844161134516203461652447165714816721491678450170065117038521704953170965417111551714356180735718635151242811072808310151137283931180157211033631961215231120243135814632511866119372404150224032834765510351322134327519025443111111202494141221133014661113822083278436856191762146331545261772153331643431451772849390741002141828713107211212766312224176411212196331641672528421116236431199168027703114113222563306455756926743711698134891943151283311448615169815121073143211702481314061472103331065411165143761503715148155092097102139113495131223232904477137223834614574181227433554518515341422407351745685694680213222563449477258591101216332194406178221084314071746211171119255039271146233931105411665151715128232951412263310294186016322563102241065512096201613222253335453058371422183312091312659366648275136061367151221233304692178221139316924204815402591375248201512833549468911362221991202786318421412249314051262792310601135021401315914159951985151275332185429271146223635371956210123142419172110931303141226331029412611111230533424472110628283128015402124731288413295179814729732241540258736374764181227433254955510291712101324543355435654515402611381641626517821183227833854133651934110128513115841268513196135771844135244635564749581769077114781217912971016181125851522833310264111651260616057210282341925221028251522127326043025824687271179152257839994118052249625961512486310544114451225612967135381661113126433651472857946114971843115221135318884194552016625217324111912342345244675648611157139319223213365443154626726787688979934101461152278338734112651183613227188212322298379841548516356181772872833451622105340444625887153026263736499951030612967139281793918301022931762231311984236452565637361106226133294419513046134071811823291517260731492418085252312322328341044815538664111312227373749301111226633574108751789624457296083033938301708213193185942470526416273872971115626693843424435321263263735318362194506104718114965125469135690151275738284918593961016712168178315221603298442858106130813732471369347305120961344718868189392200192721028312504147751615196219733454380546165327588151210331794319512916155371610822511108293431299416055231362674727618337893825151276132086422565256764268743098451694619147281438464897512186128471335814019147210162311170216442734310554114551798628667294183016937901038721768211191753299419892154018932127416922161319712978319291922628383517822912314211708285031533170827753136517082102931930141297353118623171472273331443705601146281231694171217633041540211073199917702100031376146281231694171291131001410525115712392329383049501412345353114352675310671462812316941712224312564175813024851160225635334187552163622147289614628123169411972238327947895796619741197223831168418785290963281131210013103842108521986226615727073140941850176255039201462812316941706276237934101813728033878423941462812316941706276239934121751351113122023292432654961462812316941512682377241733518751118219939701572573364946925120261798152282238924114114628123169415729803115141262516011462812316941708284839234122151252616081462812316941932615369648581110267711202204312551741278638814208715123171540259138571712224312564130717324861847286611602316378011602261335511602447385911192365349848081160242534411145223531067411185162618832890390141361146026531512107333844095961156279638864121352150622421894210363158741600167627433129441558151214936204956111302117415932689380213129033999412065124361747132213131299121220919621743205447455461735212003192415623763541496518932105331184412165199015127113840112322541105271018821991312267336341400514376216112121113333442354951202274131779418265193462263722948245092545103158156221234574600577168027135881390914801022311122661225951327321428321750283739764114651457631587319983406934501522111431888422015225763417736988373994283104303114455124787134798145298155768166372156621867179821158150925801675283817582100015627393105918782119911382904399913002127612022255359546855101017032774317864264111382588312904151552381117221873402442617822827311311352457397941095170127623969410135124861273170827493115541211522301210224532954336538768241462873309416991287233435971802297815402747389715882733121122633525466711386214523155342390524741512141389141198513186223814922797315284156951711617701350247636291131621392322024301711038211143186441883180429003957412801732341151226023860178221196312824154515621386315794162051760161527073827410471122221231231170727623858113122233238432614821383819410005120761278714998161991671113122203235432311772297346445265833113025813671415981412263376519225433153341623525401116217234444514510636109571480814879230211322584151270322214722913426447317293731622425831422132316531531256631070147217732094256148213831724322117293715312656311011512108314331170248131406190226835731401266012723721261266815302723376441070190210134214115619022343969413581540267339481540298731375154021242315534210915121223103241073513191127021463315044162915221973279437215402109132123425241584268036911129210381480211671129211621117212715122602386017822119631923156234636274717513331522761512258518023313466412325158362658120278631171183421841126279239084211517112141616721123448476717022113331759170828383151317082775314451708213103181917082105931967170829503161317082935313511708281031310113276531695170829173186717082850315791708280031530170827973131515402730377142180111123123105512412402110728093106911372839314291562222351847881710282139454165552256623761120266037611472208335911402346356046931472583168412115212314725831964566581911412130415126239441014512751120243135814632512521472814384648975121861284714868171817022844315841708278832339170829503163317082104732219154027303771413155252211122832214262514826170672007174121491316584186219021013402444357546996151283312614135815722273130612622745120622473883151248636064776157237234924553119222483343147292321841293147227333144370546515402581380748485904699915628735774767598761308715868235292417146237517912149331952420625220462816170828103817493151857132299231059411555182918621106156221233544586581815121023525484059606108314722733314443714232809146281231694179121579316374173214727793786481858686138271933170221542316574212052251625327266015128333344444562766687746889415121473267451451280614251540263637934885154026813138742128526386264573823151210235254960510806125014722733314448014232809132427531512486360647761110237331589175028403905419605216112262316363441720110462116631262420125272363441162215237121131264336514108015128423109341171512616205272150830441708295531002425161708289839394102051210613751708296031098411495120162118147234535004154911672958310564114651478623721110237331589135254338754916599461240170228443169511157213953190917082174032184153725783674421101115721395319091112283221429253256366758886219887112222123629410575117412262307337946601198223932804787148213835554983512006231012262316310251146248715621273217425857651562100631057411375136114229333004371537866811111231238251107215433201377210793164017022814393441045112121963227438917082101831173415555158661719132282331130419181722213325643981627214023148313228233921410745163561710719148312493310114821249314911932250131626771530263231278128221383315301701274638624104215121613202444856776992147224433794411546265757643876898611741277638664140552443625157262582675929951033141512842313794160652180627207279083215933701041431142411243221350951454441512842394041093516546172972183827969288610370011398812473813486214512515123623584493215626739341931172133431385170621307313951181225234761352457397941073140629621322823311304122052352172216234244491132243339444511902134311681148249514722733314465511242758151210132914362547861467112702146331543422731730282038714105618132903396541118517681562166344447791562498310001121215632464357539467351148212493155311038221393233415622223422147258313319621963231141276115525473668488917021713393453517412147131627174721051311501747215513190211882169931724144025513107113227333844450550666567895894291642134626861100021051316514261219902108032000147729191741288131163414261540257131027411235116061198110422233313475019262102731234414441322119431249413451843216533177215127573877410865116411782437355913524573979423261202786317621146229415302782384615702660379048561100217532954327541761497131219132284129851388614671202786395211762119219021483264131260136974174319622263445196255639571362963139726981226212791112213283136941433515436267314721893299410491472114322447661472107931189416661100021092315434250314902645399613221223568487418672933317374199115121433202154025913752486813201772647148721130110728093107913521253875410755181562026171267137814961511836126012412134231488144125113125141827519176198515562134731360422815232514122112231565179121807318974196518082904310801172232735494624513971512273367111222315310174105851497617047205082221924471026591129701482750379141230516146172972041822679247910258615128331144830513211372130231412415325174315132164531697417681472257435854629151275331177422095223462259120224233694540571112927953895416615299163184732518328694247114621573657412015166018462877316594243752450137265331265412781112428364948341284232535474156352618172528153902165121114131223239404100714572495312034127014729431341134291531108411985122418121323212452656416654114626023674471118121323202441754301712224325944491148299418122291111266038681472273331445221100240717212832184274598462091146121162315091721883889415361540261137014149251590621007242582935932611672169334517972110431569416145171662133115524063551143721258137721079315161293299531035110728093212611482195325411038210853110911962243331611622457397611042223331343471110271338034874111222167232696170121324317321211228635824648580468707105318132127531443415985184562644727971372728390711072809321291293299531438147277731728423261512251399111222212330248191200236114652805148213837704229717282889146528651472111731242413185202062634151221232911572138310044108811491217433308313121683200464217412146331915113726791741211673124341690147290321943095474689413221446314604166751809118221202185511072809388214121413363441055501872216823173241822519001182230135234201317121083569466613928713970139215131292112226133724414291482180329149461482215343741029171262936794993193321073313061741216923281714072457313971131224136024873151216135224793178222462326851472269315521497210071221240117122779391111342915311084119851317618731540280439754120613228233921410745163561790719948320493390112128733949410461101216732384398130224053627413685209817302923310134121313022530382217412881310841140233333744444559415121023295413541512257317781512923314462816122135331428177277939091612266337344844589417224837971612266331385418371712221327443405560151214132114676596761156115628843150911942264118422901512823566464051349152219632864361569614722733314438957241752410312204131051421619261487262438754971517246197172061821119235211312146356447135102717021503941412485133861374718288248592735103153114009124107129623863452489851077613361962518367314728273161842032524866251872608826849272510318411328214722953327445055166133671371814669161510178811194512237413243814319415325816344415128423114941239512756172972386824769272710282511352012361613368314372815422816447615128423940410935165461721717668257692824162218634334887510116162471714825289281610351111360712361513462514469115485616586917599418674419686420777421798117022117632208422891121022242328801137233033714407176621678324881532275330043361766210703121242315525626274911702320399141896527076292219622463917418225232362538152321334176828811176221863183128383105912052212332615122443481459116221723922412711622102394341291111222623964417365177761867722061134217532654596151229833454111151953140714124481472273331447211562142328449165199514822549372541232112222123124241361191218135664158214821383121841337112621531472273331443341251231519721249141821065314391512197379315402591373741333151287368348235102416862778154021232313624156315402111131877419975219813971512244336441224132282339214107451635621457228682796931211462126318342651741285439264101518021313207484715128933983410761472273331444071251231735031441295031060411911572212335719022043297171267137814961511836128771438171218432634353516231297245236724718169529143100441107122824883585115227621167241031152413691203240531111415541741290639964107551217613077199316122135332085421821830215713165542146137285539654108551296112624061791283639564152251644179128363111312322430152221339701200245237171512432344341077113021413158454613121083149468113725283661470257791372893166420757231372528366147025779190221432604324170227163105641122516471617275931459415495161361679717711150220434264217852234623057271518022817383048675127514121102312274130351350614321200245231553415901653273737871902113315342435347113021413207422016622311702114319042401762156319142985311113029073111141352190259036314136119625963175742459525671962596316594174951954196259636694137151443113029073111141253190223213621781902590375441496174128833973412735141519021793327</w:t>
      </w:r>
      <w:r>
        <w:t xml:space="preserve">”</w:t>
      </w:r>
    </w:p>
    <w:bookmarkEnd w:id="240"/>
    <w:bookmarkStart w:id="241" w:name="KeyevAbjLetSeqBsm"/>
    <w:p>
      <w:pPr>
        <w:pStyle w:val="Heading4"/>
      </w:pPr>
      <w:r>
        <w:rPr>
          <w:rStyle w:val="SectionNumber"/>
        </w:rPr>
        <w:t xml:space="preserve">6.2.1.4</w:t>
      </w:r>
      <w:r>
        <w:tab/>
      </w:r>
      <w:r>
        <w:t xml:space="preserve">Abjad values per Letter and word indexes from Basmala verse</w:t>
      </w:r>
    </w:p>
    <w:p>
      <w:pPr>
        <w:pStyle w:val="FirstParagraph"/>
      </w:pPr>
      <w:r>
        <w:t xml:space="preserve">This is the fifth known coding pattern on Basmala verse as mentioned in Chapter</w:t>
      </w:r>
      <w:r>
        <w:t xml:space="preserve"> </w:t>
      </w:r>
      <w:r>
        <w:t xml:space="preserve">6.2.1</w:t>
      </w:r>
      <w:r>
        <w:t xml:space="preserve">. In this coding pattern, the Abjad (geometrical) values of each</w:t>
      </w:r>
      <w:r>
        <w:t xml:space="preserve"> </w:t>
      </w:r>
      <w:r>
        <w:rPr>
          <w:iCs/>
          <w:i/>
        </w:rPr>
        <w:t xml:space="preserve">letter</w:t>
      </w:r>
      <w:r>
        <w:t xml:space="preserve"> </w:t>
      </w:r>
      <w:r>
        <w:t xml:space="preserve">of the Basmala verse is concatenated with the word indexes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i), </w:t>
      </w:r>
      <w:r>
        <w:br/>
      </w:r>
      <w:r>
        <w:rPr>
          <w:rStyle w:val="NormalTok"/>
        </w:rPr>
        <w:t xml:space="preserve">                             </w:t>
      </w:r>
      <w:r>
        <w:rPr>
          <w:rStyle w:val="FunctionTok"/>
        </w:rPr>
        <w:t xml:space="preserve">AbjadSeqofwordsperVerse</w:t>
      </w:r>
      <w:r>
        <w:rPr>
          <w:rStyle w:val="NormalTok"/>
        </w:rPr>
        <w:t xml:space="preserve">(tmpi,</w:t>
      </w:r>
      <w:r>
        <w:rPr>
          <w:rStyle w:val="AttributeTok"/>
        </w:rPr>
        <w:t xml:space="preserve">rev_=</w:t>
      </w:r>
      <w:r>
        <w:rPr>
          <w:rStyle w:val="ConstantTok"/>
        </w:rPr>
        <w:t xml:space="preserve">FALSE</w:t>
      </w:r>
      <w:r>
        <w:rPr>
          <w:rStyle w:val="NormalTok"/>
        </w:rPr>
        <w:t xml:space="preserve">)),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260402130305313020084050413020081040"</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26040213030531302008405041302008104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numbers 2, 60, 40 are the Abjad values oef each of the three letters of the first word of Basmala, which is</w:t>
      </w:r>
      <w:r>
        <w:t xml:space="preserve"> </w:t>
      </w:r>
      <w:r>
        <w:rPr>
          <w:iCs/>
          <w:i/>
        </w:rPr>
        <w:t xml:space="preserve">Bsm</w:t>
      </w:r>
      <w:r>
        <w:t xml:space="preserve">. You can follow the rest yourself from this example.</w:t>
      </w:r>
    </w:p>
    <w:p>
      <w:pPr>
        <w:pStyle w:val="BodyText"/>
      </w:pPr>
      <w:r>
        <w:t xml:space="preserve">We observed that this coding pattern is multiple of 19. This was discovered by Arık but neither he nor anyone else considered it as a key coding pattern. As you have seen in Chapter</w:t>
      </w:r>
      <w:r>
        <w:t xml:space="preserve"> </w:t>
      </w:r>
      <w:r>
        <w:t xml:space="preserve">4</w:t>
      </w:r>
      <w:r>
        <w:t xml:space="preserve">, my book has a unique approach such that, I hypothesize this kind of easily testable codings in a few special verses, like Basmala, as potential key coding patterns and expect to also observe them in the full text of Quran if they are evidence codes. I call such evidences as the</w:t>
      </w:r>
      <w:r>
        <w:t xml:space="preserve"> </w:t>
      </w:r>
      <w:r>
        <w:rPr>
          <w:bCs/>
          <w:b/>
        </w:rPr>
        <w:t xml:space="preserve">key coding pattern</w:t>
      </w:r>
      <w:r>
        <w:t xml:space="preserve"> </w:t>
      </w:r>
      <w:r>
        <w:t xml:space="preserve">based evidences as presented in Chapter</w:t>
      </w:r>
      <w:r>
        <w:t xml:space="preserve"> </w:t>
      </w:r>
      <w:r>
        <w:t xml:space="preserve">4</w:t>
      </w:r>
      <w:r>
        <w:t xml:space="preserve">. I did the same hypothesis for this particular coding pattern on Basmala too and witnessed that the same coding pattern also exist in the full text of Quran considering all the 6348 verses and so discovered the evidence code of this chapter, Evidence</w:t>
      </w:r>
      <w:r>
        <w:t xml:space="preserve"> </w:t>
      </w:r>
      <w:r>
        <w:t xml:space="preserve">6.2.1.4</w:t>
      </w:r>
      <w:r>
        <w:t xml:space="preserve">. Here is the proof of this code being multiple of 19 in the full text of Quran:</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260402130305313020084050413020081040"</w:t>
      </w:r>
      <w:r>
        <w:br/>
      </w:r>
      <w:r>
        <w:rPr>
          <w:rStyle w:val="VerbatimChar"/>
        </w:rPr>
        <w:t xml:space="preserve">## [2] "1130840423030532002413070130401050"   </w:t>
      </w:r>
      <w:r>
        <w:br/>
      </w:r>
      <w:r>
        <w:rPr>
          <w:rStyle w:val="VerbatimChar"/>
        </w:rPr>
        <w:t xml:space="preserve">## [3] "113020084050213020081040"             </w:t>
      </w:r>
      <w:r>
        <w:br/>
      </w:r>
      <w:r>
        <w:rPr>
          <w:rStyle w:val="VerbatimChar"/>
        </w:rPr>
        <w:t xml:space="preserve">## [4] "14013020210640313041050"              </w:t>
      </w:r>
      <w:r>
        <w:br/>
      </w:r>
      <w:r>
        <w:rPr>
          <w:rStyle w:val="VerbatimChar"/>
        </w:rPr>
        <w:t xml:space="preserve">## [5] "111012025070243611012045060400701050" </w:t>
      </w:r>
      <w:r>
        <w:br/>
      </w:r>
      <w:r>
        <w:rPr>
          <w:rStyle w:val="VerbatimChar"/>
        </w:rPr>
        <w:t xml:space="preserve">## [6] "115450121309020019313040604001001040"</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003021706700322002413050160"           </w:t>
      </w:r>
      <w:r>
        <w:br/>
      </w:r>
      <w:r>
        <w:rPr>
          <w:rStyle w:val="VerbatimChar"/>
        </w:rPr>
        <w:t xml:space="preserve">## [2] "1403020213050160"                        </w:t>
      </w:r>
      <w:r>
        <w:br/>
      </w:r>
      <w:r>
        <w:rPr>
          <w:rStyle w:val="VerbatimChar"/>
        </w:rPr>
        <w:t xml:space="preserve">## [3] "11305213050160"                          </w:t>
      </w:r>
      <w:r>
        <w:br/>
      </w:r>
      <w:r>
        <w:rPr>
          <w:rStyle w:val="VerbatimChar"/>
        </w:rPr>
        <w:t xml:space="preserve">## [4] "14050230020031306606160413060050160"     </w:t>
      </w:r>
      <w:r>
        <w:br/>
      </w:r>
      <w:r>
        <w:rPr>
          <w:rStyle w:val="VerbatimChar"/>
        </w:rPr>
        <w:t xml:space="preserve">## [5] "1130700102106606603801049046200513050160"</w:t>
      </w:r>
      <w:r>
        <w:br/>
      </w:r>
      <w:r>
        <w:rPr>
          <w:rStyle w:val="VerbatimChar"/>
        </w:rPr>
        <w:t xml:space="preserve">## [6] "1405021303505361305016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91398</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691398 digits length big number:</w:t>
      </w:r>
    </w:p>
    <w:p>
      <w:pPr>
        <w:pStyle w:val="BodyText"/>
      </w:pPr>
      <w:r>
        <w:t xml:space="preserve">“</w:t>
      </w:r>
      <w:r>
        <w:t xml:space="preserve">126040213030531302008405041302008104011308404230305320024130701304010501130200840502130200810401401302021064031304105011101202507024361101204506040070105011545012130902001931304060400100104019020019213070010503150704040047030105405100010200613040100080062770301054086301913080013010501260402130305313020084050413020081040113040170030202130204001233014200102580105654107303040400100105011307001050210640506503213010001024610100104065051309030156640401720071005015408105080100650161307001050210640506503240141507305130102066401715073084050910023020106213016002005115401210610050650116301020270301035410440505200254066163010207540813040803086501150213070010503208020061460611057030105406115070020040054071408304094005070020054010301111064050650160040040213030537030104100306254056703010660407054076703010812901200540910003001651063054011707001212709001040164050213050160340504101006305140501621303057621301064081301600200964011054011240640501050110600147065021303053613070010504140506156401610600470650713018150806054096401101030070200650180102100306254034020080048071454051303056402008001763054087070012913010401024011120150611210207002650161700121001030330540430154008060461680107130120080081001306191504011050850114090308650113012150540354041304080604650563020506301710300702006501617001210010303305404140506152040161405071305016081001306191506405010204011114050121306080511013130114150540155401613060805110176302050183011910703040650161700123010061313070010504140506151001306161405017617001860030619130101030010191050540111001306112150113407020401415040115508501640604005710650113030521060400571032540461040454058010691000101505407107040565011630102021307001050313004002006141308003013055213054106804017200284008400312004005409640110201506111405400410501405003054022040500303130700104160400610045501200168030401718001104008401986305107005211130305122506200540136400200205401480101590030401400163011710290200650190402220403704010480540530161020037065011622090102340504130604011058010569003040140076200704862200100910370306501019012705401180101217001505401340501413090617010015870020016130406400176130305184081091921302018020010501102014213022001003106009804129012005405203040161800110730540840300619801051061700111190030401270301054013100140611463061530011016130305173070052182604070540196129012005402015021130305227030102320302430010102510041020011012110513130501604170246152002204061307001076003010020408613070010509405010100230204011307030204012400400100650113070010237030330204041301200800580200130016613060401107250110861507309405010130604011011401101280160020031325144050151305004020014001620071001173020401880301194003703061203030521150414122615040040234007030406501615022050400403801042001025404016507305017703010870245019801400611026062005114050124050030513614706114300541102040154050164650171303051815019205040040209014100105018015023040340080703061463050540080703061680140010061713050120081304001096100645110130501601161308312005121704400133030201802001050162300200213070010503140506146704030615130901308140061507305408350140094003200101040501140084005112130150512001320304011420071006115405051164050175004020051820071001191001306120570012113070010222007100501234050241002302561400612625274040030012512863054029801051301761331409520053265403380105134600130465011502130305330141060400810105150610800200274050030184019270680051080401118061005112801401131307001050141405061158010703040650161505171308100184050192002540206140121130700105022208020061238010100630650244017001251200142613030527257001284050030129108003030253120500102001326105410332534205001020013564013610800303725381301391308016010010501130700105021050100800650370544130305540506270474010500110058610100970650940110140200111303051225131501410690301561080604650168010171301200800181630102019540201306001602006501201080240020802006503213030546205040040514061400168018101204075004081040104002040950040101081010204011500401213010513400200370650156213070010360030100430204054016801071301200800834010701950040101604006101113010121306040110138060615501460270156040161400166561722030183001010197030104016170021001303200220430304030110205515010631703078010813012008009600301080510100130611114003703012801051134050141080604158010511661060802017130440110186508501950602820284042021650100460223020231001302415010251703040264012730128400703040650167030402144031301604011042030515500406702008005407703010813040301102059801001301015021065010112160401101256301101315014205040040159014100105011001306126028150203301470304053050161301740187030404005019150201015040011130703010401213082010401100130210131440415021054052160401105406803040171502154082160401105409100130101304011110030123020401315010141703040151000102161306040161400176130120080018617030401940120400246502164012220504004023400204004065016170021003050133030403011020541603461530144068060346171301812301060912101061604002022001162015012405013130201802001050161003050121013144041602050515040066763207130350586203019405051102001000411181050012300104004011363011440010020021155700516130300320051780400206501184050191309001304010501801730540121303001091503705051480160020035401540401620150178010586100305019152961102708002040113027080012704613630204014801015130120080016406040010020017640400170181301019810501804003010010214403405042002552030401400680400127703010581505956101304006121113020081040110030501215296134050514340107015801401610140010502040740501085410980405010400270115411012803011360068014703010540156301165401710875065016130700105022080200613620700261421101400501516301020619081271305012008540980105110600130465011012250103160200110103041700202006155070404001061304001071507040400870301020409616806110270541011168012270542040136110110148012005265016140506122401315073040044090410015304016407020407630184002065061916301020180200112512630113400300400200611421101400101550040501161003010301176110110188014001006501630124003026061313081004213021930564002040040616130810076150400408400703040650161100104061213090301536140061413072015561200207061640707130200120701050114001402006502130501603213022004640050606505150806020406615040040740040030650813020400129180301104007010030650161604007010506122130902200361309030154615051530202102005613017703010813060013007010501130700105021090050650315054044030110065200254066150540713010582001370650110122501031602001101030417002020061550704040010613040010715070404008703010204096150101080800304002040117030101213070130401050161400100612106401330144003710550806067050750806083001010196301101010023011405051123008017051363011410660070015405051167043017630118540191050902006501617002503105012040340504130580200706506106064065020407606108130707001291070028650101250110204011610604008106501250601102040136801014700302040152301101640501720022040187090010401617002802001005013220404130282005801503105012040661100020010050171308802007065096150400401040050900200650161700261704501340660104120027010505301030565004071400600700400408130703309405010270451161504004012900130406501500402708065013705020404405052704670030207307030204084003002020065016170021400105013406601041302040012561308020010015063070302040740054004650161700210013034066010430100640551016100640715020408900304040040915080602040102140060017002040111307033012804006261131301014212001020401580110040030611615080602040177003020401860010200193020402070504212120010204022804001223703010204024150525562613040061227130200810401617002100304004031014406601053050650640507302088400109502001010130305113520051280160070040020401313090170100514615040040154005090020065015004022705005012040340504270454064002040630703020407400300202006501690030305012703010204031301000401404615073050157030102040613040507613060306108203061940501091021400114011220071005012040136401149003040650115630205016201506117150806054018109003040650161700210030501314600306145700551301002001056802030617405051881050093001040040102001000411161460030611213021213603411461006306115895165010008020017302040186009110120401966050710420130408605010501802430213070010503900304061410063015100010200613070010710010308305409801507305011070301011130700105012900304061132003711440501513060401101624011720150611810806010065016170021604006010010340660104301006405580100305016180020027270901208130832009801508032004001040505111500504001127030020051370105011410041570304016203017150160184030020025401920306120613002002612140502220071002313030524630125400705006126801027130120080028408060410501617002100304004031014406601053050650902200770301089701409618410801470113050112200220131060020031430501154040116400502400171301200800184050192100305120610050011051216806405122670460512362903051241001302514006040024306502613070010275628145010292130700103056316001020032152961334090200134801503530204036401376013040040386800200240039703010540401307003054161304060205054262110614321000800244405045130305467003020472150540482015061491020802006505021101400511303055261010040030650531305021010505421000102005513081005670030205724015870906159620150616010704004650115021307001050314050614613070010505514616613050901200107613090121010508405091405010213030511613010640121301600200136704030149013081158030540161320054017705041820025401963012060068021703010540226301235402410875065016170021600700501340105001100204046200807050158061002040613096200760070061840191400105012040102100651161700202006112401138010514307030204015400400100650150040240063010400403405042704570030206803063017808003081303059703010204010620084040051130205040040124050131306001602001050163010042703040400403130700105041704004615405020406801071306024008801003050193054010206506111100200451260016010105018037030501512502013013304014210505104105166401760030805186406709005930304040010010501617002100130340660104301006405515061303057101402002040815094007002861102100200511100130611214004006007005011357611410013015170670016213030517150181206501940502013031530105011001306121470330501420022051021050630501740185109100130101505111010063012150511321002005143011580120080016630117220200187061501921050207003020218018070306122401234006402006501100130612147033050142002205102105063050174018306505191001301015051110100630121505113210020051490802001101580110070163065051174006020018130501900200105011001306121470330501420022051021050630501740185109150101302100200114003001251270301050113615011415015300110161303051730405400465011001302150531010063041505152100200563017700306308400500102009130120080010630111400601001012130820050013406030405143011530010516801051171001306118130150193104002021308100218070028651226401232014612410807030650161700210040030400403508060148014120014004058010516613030574060020038401920504004010400204004065018010030501218002002653227080051420700302051081010613030571304064001086102001020409110140051030703020401140070100306501500402100604003100306220404405052704670030207805108201308312005916101300411100606512615013405014130831200515304011610400803200174050518130150512001961502040505121304012210300100100238010600200324405052513040110266150274050512830401291052930405031600300105321303053364013413030535210001803036704013740070403065011804009407065021503106405061430204056100462015078020010100840505409106040706501020301401113030512500401310820080650514405015270416401177010030651865401910703040650161700123010061313070010504140506151001306161405017617001860030192708005401013010112708001210013061131400845006505401424011580400816130305177030102040183010813620401925207050421200220402218030123400701003065011630121070304065031504130305510703040640171060200650864019107030506501640505402140106503301410703040650513020400126130171401501086150954010130111109005065018061030230307001050310204002650413020400125211041054065004071010063065085700194050107050411130305123010300400200611325145004050115100301030116806103017305401840401192040024002011041054021661030223054023404012410206026501610013061230503400406050141305012005130161101401740704645810030914006007004004010705041113030512705411380305014106003080151303051670545171401840010063065019703010201303052140122301234007030406501230102405032060246010105561819400625760091010400588016301020919081210130501200115401280105113600130465016130700105021405061367040306141309013081400516301020619081271303505854098010511060013046501617002160070050134010500110042501051602001101030630174007024650813019130305106213061304105011186015011267001013130100200210146130104001401015613040601201050166100630611730305016018860501196110010406120130903015216140061221307201523500402440063010400402513012610030103012740502040286150400402940702008006501617002160070050134010500110020404301540060802065064401102040763018400600200365091508060204010405011410120020401250040131100200200400401461504004015400300546501500402150400403563011044001004003065051508060204066400600200365078020010100184050204094050104101200540114009001520065012703010540132130150040146130704615015615016101400620401716012001018400801465401965620408200402170301020402216002001354023180400640506502422708002513020400122664002080200650272270800288040129371103040503110807030327003020334050204034130135600710368010371308101538130450101396106404013010010140541102004650421301043130044413070700124564014613030547210001803048704014940070403065011630102021307001050313004002006141308101551304501016213016002005780301810600808097050540101307070012116301125401310509020065016301004214001050134066010413020400125610080105016405072704582130200603096140010501107010601011125012402001040131302105014001461104501515220068161301004601718020304011831102040192006063020240121301224005610231508060204024160400202200400402580802001010012620700240040276802001010012840010040030650161001306121003062501310003080423053070505406130305722080200540880100301030194011010640506501630401231105403204001244050570504613030574090410083040194070540106201506111405012100230131060400804008650147030101513070010501620802006117803040118311054019401207020080612120802006122252380307050524130305257030102613020180200105012106040121300400200613254150806054051506102080200617240181507309130305102100010111150121050730131303051440501580800305167030101740501810300110194050207021452180211061222100080022370301024100080022563030201802001050267070012274051050161700121001030330540414050615240161507307130305810013061950640501024011115073012703010501136102080200650142401156200110516656171308100184090410011930401204070540211003022803040234001004003065024150210110251303052640502710023028150292050400403040640501050163010042311020403406601042130210501400550040614006007004004071307033084050927045106150400401190013040650161700216007005013401050011002040462008070501580610020406130962007600700618401914001050120401021006511616040706112100130611360407050114670901050115613002002611680101710030625401813070330192208020054020100302121060401221014020020402325241104015020402515026205040040274064050105011003021503201504004302040513041200613016002005770504813030596001309051040501146501213050160138040040506114130406400151501620504004017901410010501630502104004050653124142401510044040061104105407613030587030104092130900130401050163040034505402182009031305016047030105810156640507130700105081300200206191064101845401130612107040200131308014605051564011656172407878518405019130707001220150211070402002261303052329010200242401251070403065011003024050320150470461530322001030680150575073058703010910030220102170050111303051240904100113304011421050151041051665410176230020010183030406405010501405022015037046143030556403011020400566200603057632200103086401020130980150101303051170461230302018020010501630100421507305013130102041101400521050140066401710208020082519130110130801601006501162030401270154613705414502700558020010100640505407230812050020054093011010640506501630401231105403200606304405057050461303057409041008304019407054010502700118020010100124050131307001050141640061151302040012162040012171303051862001101990056200540202015054021301221070304065016140027061240134004003064130300101910505703010640302076030104015086401920802001060301040150116302050121303001019105013208020061141070304065015130501601613060820017640118150730197030102013040302010502122123022512006400236401200640024640125107030401502640502718428840010291010063013015040131508503280400505338030134400208020035801040070304065036405054013740138108020010065039254021050411304020010426763543640144540452800120010504625474050481844913015021700505113030552610400703040650534015410800200540556301561050807054057630100458703040615930405060130040020015614016230563801064130160020056540506660030110067630210606840169300200617025711508060540723067320150617410703040650163062150540314050614614001006153040500625640507705048130305960010200103061120150611210703040650110121105131307001050414050615301640010063061720017050186100630619150900200501106160407061116303020180200105012707001213130104014012106431307001050420802006154050615307130204001286301913040300200201050101501110507301270301020401340501460010200154050162002204017613030518106004009019220084040052040502110300110226130305237006241308080030251307090010401401250506060034050411055166505060517501400826001020094050511016114050030511213040134007030401415015130305167030101720301830010101910041020011304024007030403150413030553056403020713060401614008613012008009640110302040114050124650131303051440501563010166301175090102001140240020010465031504400601306152006063020406204017601030840660109405010100230116405012104002430131302080200142130110401501580100416800301760611018130602103016422050010200340504153051302040012630671020046502040840509270410110401502040112080120011286041134050147050415150806054016405017270418401194002105020305402113081002280170806123619080861248400102510140010261303052721402005281502913030530703010312030323001010331004102001611001040612130903015361400614130720155640164001004406173015080602040840509600102001040034651170504121303051315014130305152401164007040306501729010200161001306123050310460030413035055130164050720150856419161050901200101140030201214015010540131003014514006115220051502040161501720504004018901410010501230102405031603040463555303056656740860508803059132005107050411200251263011360068014703010540156301165401710875065016100130400213010564330106040041305090120010570301063001010761001304008130509012001093010604001013010564117030101230010101365401410400306501513020400121620700302017100130181307001050193012010703040650214050030221006305402380130305241082040252105054026106402713010010140528801040129201506130801053110600400308065016405021900304034040504405070540601346130305715081070020200980105110160405116607010128010136002001251141630102015401162015017305401815019104600306512013012160011080105022305402380102413045010125600710266305402780102813016002005297070012307090010401630305213040300200100361304010002002480110504015400630616805004076358130305915010130305116160701270301040161001306121400600700313030546304156028150562307305840198010101306040161400116130120080012203013305141001504006501241070213060401614003613012008004617001510080010614020017801504018101006309305102050118010206501610013021307001050330141070304065053063016102030405017130305816940014001050110110511207003020121001301313070010501440501510023054016405003017100630540184003001254001910030625402010042121050122130110140023301006402410610050650115012120060305012032130810042300102001565070010200166301740060130870509190812101303810401630502400200800103705020413010564563016130509012001078400108400400270940304005401010030111501254101313030514561513054101663010501714002704001815611054019270420130700102131102022405023130703040244012530202640502713030528405029630103063013150901020011307001050214001050154031302040012410400306505581006400301640057163010208106405065092510640501110208020012251380163010201454015130600160200650110122501031602001101030417002020061550704040010613040010715070404008703010204096150101080800304002040117030101213070130401050161400100612106401330144003710550806067050750806083001010196301101010023011405051127043013630114400508070511530080170516630117540181050902006501617002124003010312200151040420025522030401400680140040550710013081501093170302010303050160111401401121001301364050147002001040010151001301630117105013018705410191309001304010501617002370305013130210400440500125530305016066140501761400600700618405094010014010122001510401140903010126705450113130101412200151040156160401701030161501795200118210400101930309110801050206130701208010502161302002070221306036416170021001303122001510404200251370306570017230418140501961200710010153051140501213050040200140013405014140501540505401621303051761301064018130160020019100130206405021208020022801404007052310030103012450040251800920052613010277070012281305012002962106030130409010200161700210200807031220015104041301006170454050613021040076160401701030820025019400100230104050111150201215040013130604010701413070301040120025012613703050134060304010504302056405067002001040050171405840603040593020106120050111405016020501126400213703010501141502015150400161304006121713020081040120025012612705003801054042006063015405054061040030677030105408110140020961070304054010130204001211613082040512610720105401315020141504001513070710716130820104016405021020010002370504403055122001510406130174050860805950806051063010041119098010501512801013130450101146150515801016130160020051730405018130901308105011700210013033054200255160304061001307160304040083020029130701304010501669010225131220015104042501055610701006261017250108150913030510190980101130204012130410501380301144004064005015130116615040040174060304065011402205040040330054110417005880020061070100627130406400817009100130103025010511401124007024650134050142704101510013061165070241713052018613051912110202012200151040216160401701030226160811002313051246184125650850263052740603040650140030202140531004460030400530516401720602400863020409401102060240040116301124006013065013704011420150611510704030650161001306122065061356414165509012001064005400461710030823094030510122001510401185010801126401132015014405015130403002002010501100630612140501321303054640151507306130105017640181507309130101012200151040116160401701030126160811001361070100621461301602191564011616400101740660101867010601019640120164001021130502106502240502320025402430125508020010026210502718428405054029650850303053140603040650180150214050613240500304401514050400406257801004815400461961501040063061118015040112540138010143001001100158060102080102054016130305176561813060401070191307030104019021000521303053640504186050540506130305790210005865085093051070124650110030214008136505013801041303055656620025017620022040863050191704013050110630204011170401302040126508501330514406003090650114024001006306503150412200151040561604017010306616081100761070100628613016021992015061105641111612509012001013100301411504004015170304016140171303051864050191900304020404050212040040223005145237050452440502513030526640127130305282100018030297040130400704030650140030202140531004460030400530516401720602400863020409401102060240040116301124006013065013704011420150611510704030650160101006302130608051103405041305016054016630154077050810023040054091304001010201506111703010511210030133030514130403002001001561304010002002161054101740501810300110191301020902001921406040010010401620700302023703050120403140546609153040020650616300541107703010813050160961020650101302006063011703010204012300510411364011437030501151301002305161304001017205040018703010511913012030507030402140502210400270231302006063024404050251050100302267030102770100210528615029201504003030202102005311301327030103313070010503454103513030536640137201503813030539301080010704011040150204041150421303054321305016044302001068045200810401100425020010340010030246352058010613060401107803050630105020810023059400200800151108063011635201230092001313040603414130820014015681050016401172050400401880630611963652040203009200521615022130700105023164006124130204001225301070304065026150527130810028405029200254030640131130305322100018030337040134107040306501630105021400104003130700105041640061513020400126220307110584019400270611010023040020116401121504001324001270141002304005401564011627080054017240012701810023051927080020630105021140027040022156110540234050242704254012631102027405028130703040291502030170013130405032130900130401050113070010502140010501540313020400124107020080650552040161070200806507125011054086150980200101001104050540113010204004065012130810013654014107030406501130810024050320022048030154002065050640507130404040020010501630203026355356440630105158016040021006161306001020014007110508401940020650611010140011220401213030513340107011415015130305167030101720301830010101910041020016405028105003600200340048063056352063009200713040603481308200140961505103030810011405012200220136401141303051521000180301670401174007040306501640502810500360020034004806305635206300920071304060348130820014096810500104011120504004012806306113636520401430092005153010301161020650173030501601870301020401983520130121130700105022900304061234050540248030125400600300654026616003006501027630140040285070404001029703010204030630703020403140054004650120401212006030501380102040420060630154050204061040030677030102040811014005019610720102040106107030402040111302040012126130820405136107030402040144011530401640020650611740070304065018017002020065010217002020020403613002020061430105630164002080200650110121105131307001050414050615160400701050616213090220076130903015815091303051040701113090122001050163012400100630613304050410100400305801066021030713030581406140092301018101101163020501230113400300702006501630502306502040223001010340504130600680561303670665010090740508130140613096130150806010613050040200140011623002001213090122001050113070010502170013190124005404409010255100130616150173030586150191301051020013706501163010202703010540390306140044050520025406620084057616301020854091304054004650115021309080136130402006544050530070110200613030578040508839130210400101611170400402001280301133501814703010515150161096801725401186405019400967020600102001218015022130305233001202002470301040115021307001050310204004065044015150730501640507130210501400861305410940501027041140112210501513303050160148010151302040012161630102017103070505401813030519610307050540201303017050650113012130700105034001261461903086156210506168016301020714006287030105409615011013040061211130200810401150213070010503208020061464014006156540620801200716301020870301054093070505101303051161304030110205126130501601313407010501600130410502801051330141060080805705054061307070012763018540910509002006501613052040213053618443015130561301756813020084050913020081040115028010360030100413060401614005613012008006616004003018071303010308613050512009613080302010130400101140032001012801013130282001424011510508070161305016017640118150730191303052040502113060401102240502340110248018101252526130120080027270428406400512962500308010513140503220303341253464009020010803513020010183661306081237130406060020038210503913060401104061301200800413011014004230100640431070100306501640502130501603405041040060070054050646507130305815041419108265054010208211130305126130700105013140506114130041582116303051763061810200101913070010502090030406121170022102006502313070700122415025130100652630305273401070128615029130305303004104311307070012117002400220013130700105041400270615405061307001050714002706186200161913070700121064001009704001125401213016021216100130213070010503140027061430651506305017202005880504002200194050540102040111400220010611240501132070030201410200105401513030516170401305401786020014001870301054019640120540212600120031050224050231305012001101211051313050160420306154040168010713012008008830130199102110630111400400270611260096140013130300109150141505153020401670461740210501150401210140200204032130606104613080830011056150640010063061770301081303059401103011140070304065016170012100103033054041400270615401615073071303058100130619230105040027011401121308010501137030105141211050115163061620150171216540183011910701003065020300101012163012210540046501640500302130700105032080200614204050030513070010610507010072401830191060407010130111470110126504110139040142204015704010168054017301181070100306501101211051313070010504140506152030616405079102140084019200710050120401061300202006111303051215013205040040141101515400702465011504012820040370301020404130401040055613044066308407130600507102008640191530102511301000102001213030513804050141800920015100010200162110001763011870141980301201500402170301052215023130305241000806200252008104011502130700105031020400406504401515073061303057405081302040012961030040020065010251150040501121003010301131630102014401151012030650168010172965054018130119130501200206301211020304054022130305231064024130100101405256301261072010540276305402870700122913010401163010202130700105031300400200614130800301305521305410661307070012721304010008020058804019190220054010703010111305012001700302022150313030545073051302040012621308100761508130700105091600400308061108010111302040012123080101330010011001427010413010602130220031504400630615636520406100230713040300200100861304010002002963020501013022001140501214050132130305146130106401513016002001661304030110205176130204001218613050210105019614001020130401302170301022825237006102413010020021025613010400140102661304060120105027612502813060210302961306011030105030680103113020010012326110014033130903015346140010351307201536613040680650372705454038170013970154614061309012200105041801042130216011043613080020011044681050451302160461630102047130700105048904100614961630102050540511304040010065011012110513130700105041405061520400267030102040713010090190880109130100400301010130820011213082001261307024132130702414613015050010152130150500101680405017708010183051940502016001052130010102280140021702321304070200680246141102513010526218601502770030202840060080108029405030200220403162008405328040503317040041034270435700302036803053770700123813010401630204028010313010090190481015510161630107130130212830703020409400400100650120400227030102040317001488002005184204061304064007150840020020960010200110130690105113030613041050126130110020021050132130407020068014810011570301016130404001001050180405022430532704401460407055801504016150040577030108130700105091024306505101501113030512604010701370301040180405026001803405044069053508016167150040188019030892105054010803011115004012703010513150141303051510008062001620081040110121105131307001050414050615204002670301020407130901014082040192040021070301011130700105012405013100230204014307030204015400400100650111014012407046414003804050420150540502040640200108001716870301096080200108070451140501211014013160020014670301015130700105016109101006505178041051897014019406020105020804050214009670226001020012380562460010200253052661502740090640612860010200293020403015031205040040324007030406501300520022004080015031307001041507305801056130100200150754108303050160962105014001040501113054101261308020010015013804050143005415405020401613030052001780301090405186405019201502040200108001211622703010236080200248070452540502611014027160020028102001042913030530220403113010602003263013310200104342204035130706020036630400204030613713070453863040020220061391303054070301041401425412040436307030204044400300202006501617001260130203702141047050105801501061002001027131028470659130417010170011147015012803010604003102611330101463010640506115210163070305401710200300465011830230204033010305413090101405130200805006130107506011020408550930216010302040116150400401230216013305501470304015130305161502040172050400401840060040015065019150806020402080400122170301020402267080123705020402480130150252130020065502661240010006127401282040022913030530302040316203061326130020026133840010341040021050353020403613060010937130121080038405039130600109401301606441405042130803200435004044140040614513090101404613010471303010304863014940021300200655050615040040517012080650528010531304060134544003020558464561303055780301584001002002651592070030206010210506113030562110140056330305016064307030540651040010065016301240012030613140613020404210502040521302193066400430617251813010913082014010304001203061118020010100112405013140613014130501601521301500401661504004017400703040650110601306502027050313015305410030551064061100104007303050160861308396301060101302200112150124001400611313021064001440501590056200511663020501713022001840501914001001020614006121130210640022405023126125124614001006125130305263070302040274008030865016100140030612801036021030413030551307001050610100140030650204076301840070400461915010130305113011210821313040704004105016110040030654028105003500100804004065404616002003654054050681050071600200362040861308040050591300410405011130100400301263011340010014003065401470504151304060341613082001401784001018101001400306204019801052080150211001400306204022801100400306540232070030202437110251302018020010501801502150400561380150413030551000806200620081040161001400306540284001033014400206505804005056610206507130410508303059801501015040056111803011270461501313011470301015130900130401050113030052002130820014032130300520041308200140561308200401400610090190780405081704004109703010204010801704004611170301051224050030134011417040041015703010204016614001006117130305186170304061191502013030521407022130404001001050161508010061280103602103041303055630164003010061721104102040813010913040053020510618605061111501213030513108214130408605010501614004061213083361307040200543030558015061890200400407804018160400106020094050101305410116301124008301006113200106602040148400101510230100016130541017408305188040501920150204050204021402001080012216232524170010254050262001605278080410528405029901014030163190410053216335060203480170013514050400403680405037400404007038213070402005391301040130834180401421604001060200434050441305410458040504630404710344880901014049500301500550110140518010521308353660270554170015520037040040564003020577030020055820140305597003020603040506130406210205063153056481800200106513040603466130820014067614001006168130305696170304061701507113030572300410473130701001211308321300520034070306401400480405058020080068010550713083880301920080500106301118060610012630113341301480101513083166401174008070306118405019600102002010703040521130305226400764612380150246001020025130714261304001006102761400100650281012916301030130130212130106027030102040335018415054002400100061680800301740508200220409801700110180800400401140501270200801400138017002020061141303051570504161304030070200171308200140186170020200651920401205412040216150222050400402340502410023052530405026130800130105015004021801080061340504810500518018006130501607616040010008020061813030591501013030511100080620012200810401801700121008001040040340501602020404801700202006151303056207002020020407121102040816913004107002020011180405012130501601340501410100630152002501161400501178010181304501011964012030521801022130160020052340502460030110016405054024050310100630420025015140050168010713045010188605059680101013016002005118605051261005011370700121413050120011630102023054035090102440401520602616613030576020010708130860121617002020061213030538010411014054070464140068040507400703308801091064010501080301111500401270301051364050144001600200158030116150040177030105183040501914001001020614001006121130305226170304061231502040241301052540083002006501640502130501603405041070322051006305680107130810158130450101961030054101303051170301012401138010141003025156561613041713060090140161700124006301036070104801051301200800630108060478010518610530209130820050010613050603011613030512301131082141308060141617001210010303305414001005130305616007004005713070758213015004098086025103550401163021060121304051416405021305016034050410300200105508060561240010001107402008001400813030596130305102001068011213070214110121105131307001050414050615146003061680107130603040820180596301104004002706111600961400121303001091501315051430204015704616402105018015027303040040340504270454016311040020407130210501400880170304061915010130305117071071282010401530210509002006503130141505101400105406130305780108900303094050101301000401401161304030110205126100800101313014020014613010151303051640020037017130140620016030225010316020011010304204051400105015406405071105821050596405010102430115070405121303051340501427041540116311040051780150181303051930041042013070100121710502303070010503208020061413081015513045010166106060020065074050813070010509140506110613070010501114001006112806100540131064014130100101405156130305161020071001740501810300110192100010200208601212015021305016031405461845580270500613030571305021010508402300200105096405070020010501061507301140705401213020400121321308100143010820401521050161305016017801040118160040030806119801052064012116004003080228010523130124130700105025164006526405027270428401293110400540301302105014003121000101322105054033805410341303053513070010503614050613730401381600400308061398010540405041130810042217005054361303054410541045405046103001104713010489020019494060400100104011402860240040315044004600306151303505663040171014002040840500309130700105010600306111405012100230204013406040054014130216011015613080020011016673073061178400101810100630191302006063020613070010502114050612240705234040010245090200251303052613012715028509020029130305301002001021106013065020240170013105080100650410030540161508010040040740508600102009803030613041050106130110020021050116130104001401012613040601201050136125014130602103015640116400807030611740501860010200198015020130305212522703010401204002270301020403130100400130465652020056302040767060108150940020200561103001010111656126001020013302040146706010151501640082611730010101186561930020020302040216130305221070304023615040040243012540070304065011060130650202705031303005200413082001405100400130680105710030810040013098010510202102001169041270501360210301413030515620802001625176130406034181308200140196160020013201530521405052212022002370504241303052561308040050526120220027405028130100400302963013010713065031101001400306502040328400103310200462040347050354105020403615037160400917061386405039102004004440405020404170504241050543801040400446564520180200468016301020478294004817040130540498010501304501015161301600200552616301020531908125413050120055540568010515760013046501150213070010503140506146130700105055132006166315461780108602103091303051016301020111020036501220084040013130305146130305151000806200162008104011060130650202705031306004020046130401060200510030680105401715004082021020096405018070103030501601161500405401121202200134050145080705401156106013065020164017001171050801006501810030191307080620207003020211021050221303052330204024130110140025307030204026400400802020065018010213045010136130160020054610601306502057050613010400140107100308190301893054010600102001161501240060013096540138016006150204014613030515107030401613040806041740501813040903081963062030011021130305223017050400204023150241303052570710726820104016301240050208613130403002002014004840010510640506630140574064050586001020094050104030020020511630612170324002040136301144005020861151304030020020105016840010171064050611863070241940640502060010200214050224030020020236306241703220402516301020261047065027130102813050120029613030530104706311301032130350533613040100080200534217005053561021050361101400537303050160383070305403910400700202006501610601306502027050313040810800410030556617001078017040073061813050601109801010130408108001163011240010020026550138400101410952005015801700116400952005017801400655018405019810500201402002040211303052215023130305241082251304006121050266108227130404009520010501506016204028200500330204048014006158200500204061501073001040040861004406193015080602040106140010061111303051261703040611315020401440301100651562300200161304064050105016301240037030613130305470200800553011040150204061507400220061864004001006196400903086110210501113050160126130305136040107014703010401301210616007002040313030542130301000658010611040150204076302050810616007002040924011020602400111003062204012613030513100080620014830104013030700105021063065034050450601105405400200290612002705713005200880150980110611080150111303051210008062001320081040161502707406131309301100480150513030566040107077030104016130409301001400210400200290503215080605504500301500551002006106630171083083055091501010204004050114011260030100131303051480101512008140550161501720501810640501921303052061301064021130160020022627063040055023181002422004550258010267003020271502812001461291903018130630550314050030321307001033703010550342130407020068035630302003130367030105503742003538613030539707107408201040113093011002402004001503801406012042407020068051664006020010872186015086301910830103020401115012400160070061134040114140010400406550153001010116130117150181060018011913012010100104012184642213030523801502460080400402513012610100104012784642813030529803013035018317030105401328010401331804004400342535400302036846437130305388030139400704004651406405041104007044284644313030544801630102045540461309001304065018015029301005138030144008305305640507270488400109400502081076311110001020051280150139301005114803011535018167030105401171501810400200137011915020900501211502210100104012384642413030525640030202684642713030528102105051293010064030107030406501617001293010040040313050601104802301000505133055068014060206550724070200680816960200865501024070200680116301124004060206550138002001200114304007040046115640501610807030177003020188010041990030402050806052163012240040060070061231101400241303052557612661700202006127507040400281303052970301020403064013115073032703010204033405034130204001235613082040536107090020403725386140010061391303054061703040614115042130305432203044300101045703010401617001293010040040313050601104802301000505133055068030174007080030655081509105020850101761355011170011240020018006113210505401421304070200680157003020161067090017251840501920150204050204021106405022213030523613010640241301600200257003020402617201027302040286195200296130305301070304031615040040323013340070304065016130613041400210200800705031630145504863010505201403010506304050712001481509104004010130200800170511670301012130406306413305142007100550156206064005501621304070200680173011840020308019508060201301216607051223012340080012002461304525263045126630127406306428305292630453067030103113061200500324050030337003020348015035120014136809013013770503840020018003940505401406400300162004180301423501843703010540144615045120044004046150474006040020080070614816301420404980301503501851703010204052170015360304040040544015514001040040562130407020068057614001006158130305596170304061601506113030562240163400704030650642901020016130700105021040068065034050204046107002006505176131610400200290507215080605508120027059130052001067030020011180170011223010005013133055014803011535018167030102040178010401188070305019801020150806055021213040702006802261303052324012440070403065025600210200163012350183703010204048010401570200800400406257405086009259130506011010161112050504004012801013150806020401470304015130305161502040176040070020200650550186302050193012040061704655021602001221301231502440010063061251006301264070200680127630128400707406129701004530130502018318400103210230100033130204001234133053561703040613615037130305381070304039401408010411508060204042801870020065436170304061441504513030546100080620047830104013012350183703010204041505930100400406130506011074018304094004060655010161140080200800611230550138020010800514640400706550157030101613040660701710042005186703010191304010040020020100420052140400170122213040702006802381001247030102513040860501050161502930100400406550340504100230515064004060655076100488020080040040930550108020010800511805090801240113802008004004014130115150161070806501716181070806191307001020210452170100452213050201823615024400708061251100200226303040010061027630128400506061291308080030302105020403115032130305332401344007040306503529010200181809006127030103130903061400461309030155130660910661006406173030581001504001050180150260080400403802003130141652002021501680170017140504004088017002020061913030510204011170304020401240113304014400206506115400703040650161307001050210400680650340502040461070020065051761316690105730176135408404001701913010101308630111000102001216002001313801501460020035015803011635018177030102040188010194012080703050218010221508060550234050244070200680256130305267071072782010401630304093010014002404001703213040702006804810015703010613040400100105012070030202102105031303054302040511014005630703020407400701003065011304024002003130104130700105056002003616405074101200540865409130680108700200111304064001280100130133054014130305154064006116500401718101540181501913030520307006218080030227030102313050160246302050251205002002613050160273012810300202006501610014003061280103602103041303055617030406161507130305860401070970301040140502700131307001041010020080051303056100200800178605018801080017080593051018007018011120500102005126130305131010028001461026091561301051640020037065011304024002003130104130403015405062501071602001101030840509270410406601011170012100130611330502101430540151270500163050117403020118501001400301980102060210302113030522100130235302470601040040251502620400227703010204028130100400130291301304001001400306131100130613264013330501341301355010014003036801037602103038130305396100440160020035014140504241012005014361250110501448030401452040024670301054047130100400130484006306149130150100301030151405054052613030553703010405421309001304010501610013023054035021054041505130305610047270500830204099130640010403020111100130611215010131020650143051513040302016703010501176508501818100192130403020204050521630402210640023607052440502513040130261001302715028130305291909801530703010204031671453226095338010341307030403561303604036613030537106400103840302053940504010300110416130305426160704370301040161001302305403502105404150511056403020571508101400102040913040012640010801051160201050512405013200220401462100105154040116400200201713018406601019613020512006502140084030522130403011020523150248010257003020263011052730204028150292050400403040640501050180304012809030391306400421303506451001306150713030584024003010204092505200108040501130020021240505138030106014405010156405016304017109704051880150519405010201301214050221100040020080231000200805242104525803002002612640505271301281003010301294050540308030401313167532563361307001050341405061354070536100130613730138911005393050140130106404123130640042635064543100130441307001050451090050650461505404740301100648130305492040504050518010552100301030553100030240054801055520500102005562170050571303055861303055940706013090122001050163040122200761330313064004635064551001306162002501718020010008703010501990220011065002400111100414050112615090200501137030101413010064015130201802001050180574065402217005031303054610040030541664631306400761400158130305913040302010613082040511670304051240401131030011014630630115480701613030517130501601827080054019227080020308060440021130120080022630205023130305247006258080030267030102713070130401050140030202110140031303054504003065157030102062130810076150208304050913040200603010501400302021302006030380800305014270800540570301062708007405054084050920304010130305116200807012270800540134200314001461400105011570106010161250174020010401813021050140019611045015202200682113010046022630623300110241303052540126110040040030271307001050284050292704540304050312704324013331104005403413021050140035630205036160040030806137804050540384050391405040640505404140504220802004363064430011045130305464014711004004003061486302050491303055010807030514015210200104110121105131307001050414050615150801006164040172007100501204084050910023010150111014001012106401330114210701580105166301176003051863011930080170520613020180200650215402213090013040650113030523013130541301556613081071301001064083019400160070051060505116301125064013305144011580101613060401614001764011880101913012008002040502170012213070010231030080702470504525130126217005052710703040284012921050301104105403164013260030805403363013410810965035230010103640503770304053813013924014030011041660704220200601054313060401614004461301200800456301461010645478809005401486564913070301050130709001040130121202001538010413041050510046400210507130200300484050913010001010804050111020802001221309110006400136106405014213030515801004161604004060201721307020065181306500100101930120150809014021305122613030523604010702470301040113030526301031307001050414050615106002003540640507130900304014008130109130506200106130700105011208020061121630101654013130911000640014106002003650540154050161305062001713010181309003040140019163010202019081221130501200225402380105124600130465011304024002003130104130700105813612200151040780108200259150101400151113030512130403020131700141001301512200151040162002101713070010181081010196104010400201001302115012218101023614010400241001302512200151040268015027130305281014001029213030040603040503113040300200100328014003325134405035130401000200236802540037130700103820802003961303054030141105410421301006404313090013040105011622013070010340200470301051002001056651076001610587030109702006300511010013011150101210810101357005141303051527041640640051178014014005181303051940110520701402150040222705005231001302420402530250040026100130273025004002810640129163027080031106403210013033230343025004003540110536701403780150900200381301039970140204063002001220413040421040060505436150900200441301045840120020466305037030204711054830305016049615090020050130105113070900140522010805350503007515450040555020606515630840157803040158400210505930560100130611703040621506313030564703010652030663001010671004102001617002100130312200151040420025120050106201080740081010813040640010910013010163040114006405012100130132301014630205015301094010501610030210171001301880600700191200270520405021130910200228090200550231301020245004025137030267030102720302832302940505503037101315004032147055033101400105020346070101356170304036150371303053870710739820104014050030213070010503105080100650414061305405801066021030713030582040500309825101502400400116027012605012301380101420301560502305164011051782518613030519108001708020304050211030011022613030523616070247030104011307001050210508010065031406130540480105602103061303057500408301910400270650104011115080100611240501136301141700101530540161320054017705041820025401963012060068021703010540226301235402410875065011006302407020068036401000802005460010200540506904100571040027051817001096130305101000501011830104011012110513130700105041405061530164002930617904100140020408213040509613017001010201307001011105080100124013051320010110141305016015630116106405017213030518613010640191301600200208040500305212040500302290806150237030105244002001225801901252661230278040020020528903041293013010100420065031703010323001010334040134206026135613030536301371054103813010064039130201802001050164050030213070010503105080100650414061305405124001000110640200800140071303058640050021040019405010150806054011204050030123505132200265141901251156123016801400400171203051188007080105019801502030402110902512261230238093024613030525240126400704030650272901020011106421842040315044002065053056350574050850600103096170501210400320010114050124008400511313015051200143051580105116405017203018130500402001400196190125201302022002163052270020010523800708011024801901251251709012002680105275012002880184002001004002920700302030102105031130305323020403313011014003430703020403540040080202006501101211051313070010504140506151508010061640507910214008401920602400401064040111160020035011230204013405014130120080015630116400104040611713060021050018405051940050801006502063060400402121600700105221301231502440010004080061258010526617030406127150281303052910005010308401041130300109150210704204031308010020046101402002040521308083001106613030571070420408401000802005940505106808003011161303051261607013703010401106400102130820405340504103001105640506106400713082040588010049164001010600102001112050010200112640113107002020014130115163061613013021216401215080100400403405045080100551665070020040040740508507002009801501013030511107030405126401133030900130401050144050151509012001150240024613130904100140048050704015510661507400600806518640064006519130801002001101080561160010200123020401361020802001470502040154050166010101400204017613030518240119400704030650206002102001301060270301020354154046302050513030561054107405081030011096401104005080100611140501260010200138030150806020401464011540050801006501613011712400100011018635191303052064012140050801006122405023600102002410680251301020402661504004027301284009003040650130308010020011021307001050318902006148010560210306130305730181060400910706509800200211080101113012008001210860254013130315301411000501011015405016130400708080174007020080540182601040154019301201060130650211305016022130818012364012440050801006125405026600102002780150281303052925307030104011307001050210508010065031406130540421303010305613050512006602001767030150105880305409132005401070504112002540126301136006801470301054015630116540171087506501130700105021012030650313020021430151010064065061301720401810100640913070010101040060029511130300109150124050131304060147003020152150540161001306117150401181302107019405003020130200212161830221303052313021070246820040251302002126804050273110528406709005294050302002531801504005103280305334013460308035614020053613010371303053864050397014408016301020411908124213050120043540448010514560013046501104081002130305313020021461020021051309041001400661303057301810829203010208012001115001040115021307001050314050614670403061513090130814006611001406171309030158614006191307201510305401113200540127050413200254014630115600680167030105401763011854019108750650110121105131307001050414050615140010061613030576700200618401921001010405011130200211215013205040040144064050105018015023040340080703061480170050615282002640507130305862006063059615010400240040118030204012200106601314061302040143011540090030406501663011740090030406501615022015037006470602005580509002005613010740106020058615094009041006110600102001130204012150132050400401440070304065016140010061210640134002003706504801055130106130305750040840068010920301050806011401122060240013654014301151090030406501101211051313070010504140506151700164004110504004072410508130109133010406040101180120400265126301020400213210502040142014002152130704301663011710121820140021915020102040022120401227030405231303052480301020400225630104030302613070010277030105281308100296301040010030130305312002532630133102600603440505353001010136801503720150381307001039703010540130810041608010514216438007010801441645301461060400910704715048104030495650803010403030516301055221307043053616040030054615430051041050554050562003130204057801505830405910206501602003301050618020033062614020014001506340405064400200800650654050661303005411067150684008003069184154017080400700202007118415401721301600200107363017410127513030054110761700177401784706179630180400601406181150824002040026583901000102001841685202102001861301087133058870030204089110060990705049113030592611006409330303005145946145010951301964002004001261971301981509940020650100400312005101818002005102400410200650511032105020401048030106010570301020401063501810713011084002040026511096130054611101700111140021107040040112630111310800120011420140021156301116300510411761501184008070306111980150512080606100121220401226140010061123130305124610703040204012513030512661303051272203012830010101297030104016150220504004037030104608020056304064003461720140021880200515094010026800510801501114050122708002040132708001148030106415130700101616400405017140150400518630104001001913030520200252163012240020400406123130300514524640502510204004051268015052715004028100302529613030530240131400704030650327030104013030524013801041306040161400564016801071301200800861509400246110401118010121508060204013161440060080651510816022040162517130305188010100080200193040502010300110216107070022240502310300110246130305257030102620302730010102810041020011405021302006063032401415073051301056405072002586130406405065092030101405011213030512640301102040051362040025146200603051530116508020010017210501818419405020200603052161001306122604070501236197050124100080200150202520025012661301020271304090102001301210203080313030545080601513016660705173051840192060240010670301051114011212040060240013200250114301154006160070050116150175060105011816191600915012020025012163012240084030237030105012419020012520401268403040052770301028130700105029405030100230501312002501326301334008403050134401353013691100537305013825396170804070501416110008020042305014361200840501441504004540630150146801509020050147703010481301006404913020180200105012604021303053130200840504130200810401130401130305230131305413015566130810713010010640150730270301020313020400124213081005409041001630401721050810410596150730101304006200151161301503103014050210023035410430305016056150730613080200100150715081307001050920802006110211014001113030512305401370700121430041041561303051670710717700618150400100140115021303053301410600801057030105630010107801081301200800963011080101113060401101562130700103109062002040480105130120081406201080710300110830191305101301115612130707107131308201040156213070010315073047030102051302040012640505711014008408204014009550101401113020400121261600200134040030012514001480140115130700105016801017100306254018710100019801040027065020401214003001252240505231240010001102413080400505256124001000110264001610305276401281070304029400161030530130131130305326130200160600650338010341307030403510100630650361405013725382030394050407050441200250142640143107002020044130145163064613013021212002501230134007100041003062501527046170075410400501865293050110405011304502012200840513150201415040015130651212002501215020331407041305016053010640630172001028801059150101303051130112106003080131304010701411502130700105032080200614305054001000501067050540714061305408630191630145401040501113030512300101011361630102014540156100641613050120012041221303802007065046130700105054050610023054072070026182110140050198016007005401013030511270050625401261303051330041041413070100121100302303070010503208020061460400100030265056400830020065061301073550408621060913040514110042201503302040411055801068010400105071304001004001880105940010014003010801011602103012130305136160020010142018020051510200650540164050030105401720011018130701050196130305201061042125090200522405023103001102415025801026700302027307022005283016301029130129012001710502303050160382413030056140054050613050601107613025010508613010050191020091304010050920051040501113070052126130808005136130600103014130406064051561301507014016613082005001770030201840400170191308101520130450101216130305227050452386050241304012110030216502102040326001020044050570030204063030700105071400100618705049200254010350140011400320010124050134008400511413015051200156001304105016801051176176131840952005196200800615020405021130305226130305232901020024213070214113070010502101006306503200250141505015140501680110008020073050187005062501961005011070700121113050120011309012200105026130901410010503613010015040010504613040508010010505613040604001000802001050621301608120013005421303053150543015130561301756861304030110205961630610130703040111001104011221301006091330114130515130116561713070710718130820104011502130410503705044130305513016030140664017160040030808130700105091640061101302040012111301124050132704144011531105401613070304017210001011821050540196405020102080200212110140022130305238015024130305256020010702613086012180150281362038010030416030404005635106303057640508140027050961003010303070010501116400611213020400121361301401010501411603040400401580150161603040611780100418154004611961502040063061218015040122703010202313023011000246130305252901020026213070214115021307001050310208020065042110140051303056610100400306507130502101050821000102009810010610100400306501113070010501210140200650132130100609144050151305016016802300200540172707001218130104011630102021307001050382940041704013054058010613045010176130160020058640193054010405011501902001050113040240020031301041307001050516400616509010217405081302040012910470650101301011204001212130305133010820401421050540155004016104006301017802001010018405054019654020407020080065017003020221505403100130614305054004060501613050120071301811014019407046414001061000200540118010124105054013401142015061151080400200650180201080217001334070501540430106405301620010278010586680104009203010508060114011220602400136540143011510900304065011003021303054034013020413040302054006400106130403020740508400300110964005077010130403020114040501240030011013640070714405015400300110166400700301740501840030011019210420201306001020021150202270301023203024300101025100410200140063032130301030380104130505120056400630361305051200780108130301030964006002003101308101140501213040104001364006002003141304010400154050161308101764002007100184050194003001102021000102002186012130121040060070031304064050650413020180200105051630101106405074650813040640501050964050101080703011700302012803010601340501413030515801016300101017130118150194004001006120405054021400100152261087002002040231303052450806052561301026130305271304090102001100302150340060080614401580106904620020407168400246591070304051013030511610703040124011380101413060401614001564011680101713012008001861303051970301020203021300101022100410200110640240034320304508060540167040304007405086001020094088002001106401117040304001240501360610144006415306161501721050511862105051914041202701041216108700200204022130305235080605246130305252001068026213070214110030215032050400404400826505130305680140027065010710822204081303059610100080200103020401170050622040126130305131000806200142008104011003021910706131303054613020060630580150640063061780150813030593011010821113020180200105011502130305319098010414405650681661307122001510408613097040200150107030101113070130401050170020010522708005134050427080056130305660401070770301040117002100130400314020014004704020015052002615010750700200400830209401108010112950101240820020011380400100230144050101515020161504001713060401070181307030104018030401268007040051310013040042002515010668007040051715050010861303059170304010240111680070400126301060131307002020014201301505001015615010166040104005117402001040186150101917010700512022021670020010400512240502313030010915024130200310401804001002305122002513210026304860505615024005165021400178605018620803051972020010110203040111460030127030105113720200101141304082001215634167050451172007100118100130191012040200104021150102230202357001241001304002556264050277050428130305291503013030531102007100324050331030011034210001020035860121550130202470137202001014200255100130620027528301094050103045020117002001051291025131502014604010701513047011018050144005213040301102053656410011040510903010680107130408200128150913030510102300200201121081010124090410011322030405144050151303051666010411768906200118650210119405020130901308105011001302200231501041020650530106100030140761004823010005010913020220010614020014001011701100200121001301320700302014130305151080703016401171030011011001302200231370304301051105610013071104002081301940020304010130501601150030150051211014013130114200407115617002020016200220172050010200118660281921307030010206130122012001617002100130400313040301102054101540200104061507130305819098012096952002010619098012011703010125060110131307013040105011012402001040311005040010430200220561603410661200207010740708130200120701050170030202405031502110413010001025506810561301020764018205040093041054010170011103010065012110030140540131105401410208030154020010401664011720504001830410540191700201060040090406501170021001304003130403011020541015402001040615071303058102300200209220304051040505111604051213040601081370106010141250154020010401663105117801018130450101196130160020052064050211304010020021050161020304021305016038010413040545620530166405071309013081050110013040022002315010410206505301066304763040810406060501092300200101001301120700302012130305131060030100144011510300110161700117100800101814020011980150401201010063021305222050238010206501610703040521302040012361308204054613040062001556130150310301620060630121301032501041602001101030515010610047310400204082110594050102002204011150101216003010013302040144050151309105016205101051713091020018801508060019801052080102065021910200122217005023130305246122001025130120405266130122009027618101028130406400102921700503013030531615021020403224013340012030650346401354004600200650368010372106400204038150398010407003020413011054230204043150442050400404540640501050164090410012304013210504104105405061304006200157630183083020409270800101307001011820040127030102040136310400204014211051540501620022040178014001006118130305196191070650115021303053200210462002204058017024656570017902001984060400100104018030401218603701060104405054051302080200610013074050815090120010913010101303051110013012130861200106501350850141509012001513030516140501172130305186130054192150120406030406501200250121405013240141507304005614002705016130200606307801204002501840709130300154105016402020061264020200313030546130305560010200613040120200105011700210013031303054101570106010615010740400680102086200180702091301010640952002011405012130700105013208020061146317030151307001050161400270620178061001813070010501920802006120130102110640221301001014052350040241301025402003702040268018204027210502040288010401292050400403080105314006004003080650180140121307001050320802006148017070025405707001216300410417801081304501019613016002005106401113054012405013501902001050161401213070010503140506146704030615130901308140068010680105407136200540861303059301101082111309001304010501700302025040030653703010204405051301101400661307002020071308201040115024050030370106010470504513030562040500307144086003010059405010400200121150040121001301330514205015801020650113081002405032002204803015400205064050713040404002001050180405028132038010544050527046401731102084050913070304010801003011400701306112504701312501105011461250110204015650601105011665060110204017615080605011861508060204019500402050240053021805037030223070504002313030524703010251302017002105011502570013305641301009090513081006640174050813059130110130305116150121303051330561413070710715130820104018015024006306138015041303055703010406213040806041050110030210131530413020400125400701306161301072030405860611092105050110621050204011130112507024131301141303051563011650300200201725183001010119630120104006007002127080050122270800123120021212440502546502613030527801502840063061298010063061301300546131215013240603040650110121530313020400124304054008136506801071220015104086401915073040010130400620015116130150310301213011340501427045151803011640070100306501512150400403563011048133400405801040163020407258703040980304010400813650118010401123010601330204014251570304016613030517107030401861504004019301204007030406501401220150312200151040410564101563016509020015010176302050820150985010801104060304011164011220150134050141304030020020105011502163010313050160421220015104053030700105061400270657657001813050210961307001050101405061116130305126301013130406405010501644002911080534050415305130204001263067108003065020408640191080030650101301111508060540126401131030070200650110121530313020400124304054002080200650621101400713030586150400409400300546501101215303130204001243040540030260650613081007213021930864002040040650913081001061504004011400703040650161001304002911080534050415305130204001261405061721307001081507309703010101307001050111405061126351313050512001461208020061151600200516307030540171020037065016301240064050613130143040505400270641050204071003081509130541010541011130305121501310640010141841540500301640117164001040040181619108136204020705042120022040221003023150241308080030252104261303052710640010528405029103001103061303053161607032703010401106004009022200840400534050410300110561303056700671308080030813070900104016405021530313020400124405051506400140505721005091200810645913010201064050540114050121501340014050514241050120015301161064517130102018130119401204404002170301052210011040123700302024215054025100130612630106027703010501288010291301401010503060210303161010063065032703010331303053413020700235654036107030406501230102405031680104270545561400100106801507130305810829130404001001050115021307001050310300400200650427054513030566110401505407500405018100301030191630102010301116003011001230540138010141301600200515630116102030405401713030518630119105090020020130105402110640221301001014052363012410720105402563054026707001227130104016150240505403308020010100141030665051306050400540621302040012730400860265840509130204001210640111561240501313020400121461010063065015561640501770504181303051964012056214050227050423130305246101006306502570301026130305271302070022865402910703040650140122015033023002004150510640010561303057130204001286130820409613050265105004011101006301230305016013206506114702141153010164050174650181303051963020502020650612120021501010502224012320504004024400703040650251302040012266240127205040040284004200606501630121014020020403150440040060070061513040301102056613050210105071200212181101402002040921302080200102704111700121504004013406030406501617002160070031303054401050011005130502101050630401714001040020408405092040012106820405115004012311020401320060630144090410015304011640702040173040064050501825196304005090200505201001302111100200200400402261600700400402370301024700302040251902001026100130612711002002005012810013029801300546130615013140702040324050331303001541050180405024006301032704470030205801630102065407130801601006501180100010200241050313030541021000650563056160304074050880109130604016140010613012008001196701126202005113613010514102003706501100302140501321303054640151507306703010501764018150730970301010122001510401161604017010301261608110013610701006214613016021915640116164001017406601018670106010196130502106502040502120025402230123508020010024210502518426405054027650850283052940603040650164050210240010003100010200413016030140541050168030507101002308405059656108010111301600200512405013130600160200105012010802105410313030541006401520802006162704711040150540863005461915010130200606301181001263110540131302105014001461303051530116105410171301006401813090013040105011630102023716540315047030105405307050561303057613040301102058613050160913407010501600130410502801051330141060080805705054061307070012763018540910509002006501130121307001050340012614405052704670030207619030861880150913030510100080620011200810401150213070010503208020061427045110401505406500407174146182080200193050104001002301140062400540126163010201354014130800130650115021307001050320802006146401400615654062080120078030508101002309405010184540114030101213012008001370052114630615180400410162517163010201830540197070012201301040216401223054023405024501902001050130502400501306131302200484001054005080100616404017400826508640194005080100611040501130010101280150131303051425157030104012030213097014032015048301530250106160200110103071301840198200401016020011010301170301012508060513405014100230151501640050730171304006200151810030198014006120213040062001521801400306512215023205040040249014100105018040502180400200103703010413030551302070026405072704870030209801630102010540111309001304065011003029041003130305480140027061540305612200151040785010801864019201501040501113040300200201050115021630321040046800705303050160630307001072220584021200201965410103030701304010501801052110140032105014004401001405122001510406640507460030582015091405011063030511703010121305016013831413021040015405016160400917017130105186021030119640502020802002180150221303052310005010247050251307013040105011003021013153041302040012530406400208020065072110140081303059613030510300510411703010124011340070403065011003021013153041302040012530406400904650770508602103091303051040501114050124002100065051137063114615040040153005411016640117130305182100018030197040120400704030650110121105131307001050414050615150640091070617802001010018405091307001050101640061111302040012121020046204013270414110401502040152018020010501620108024002080200650361504004044004003010570301020406110140071303058680102040920060630510640501110704009040122130305138010041454101513010169020019174060400100104011012110513130700105041405061514001006161303057810084001001400596301104004064005011130112615040040134060304065016170400904061228230313030543401070156301640080200100617617002020061850704040091303051070301020401117001220504004013170411014801308015210501610030622040178019028400401825070404005191600615012062050400402170301022300801238802005244050251305012002680150100700204027405051282070030202910210503013030531302040321101400533307030204034400540046501630400205024050204031405410470650513010613060010200761014020065082130407020068096105056501070501113040502020012616301020135401413040803086501630124002065061320130700105044008020010061561600400308061640507270484019311054010130210501400116163010201230540137070012147090010401106402400210800363654640060645636568014017130700105081606440096365540101208020040040112704121104015020401380700610061141307070012152401162050400401740020802006501614012130700105031210800400463655405808010620084057130305854098010511060013046501400302021101400313030545040030651570301020621308100764018130305910200104109003040111303070130401050163030524013801041306040161400564016801071301200800861301091303051040020037011130140620012050400402600102003140541600200340053030501606400140200650721304070200680864005056509705010130405020200116400640506501221303051363061414050151530161302040012173020150186001020011930540204050540211304064050650226120500200540231308016010065013050210800200620403130141700105615061010014003062040710630620408130142120095004010301111050902006501800200240027030105403130700305411050540165001008061713018282309405010130305116823012405013130501601462110611521000800216405017130305186800200240019703010540201304060205052170030202221505402320150612410208020065025211014002613030527610100400306502813015021011029210001020030810031700302032240133709061346201506135107040046501301060612606110340504153051302040012614057100110405810400306509110140010130305111501101213030103013654014106034650110640506502213030536130106404130160020056101402006506213040702006807610505650870509130405020200106106012007065011801012130600102001400136163010201440501513090130810501640121080703061340504600102005803050610208020065761303058703010409213040400100105011502130700105032080200614305054001000501067050540714061305408630191630145401040501113030512300101011361630102014190812151305012001654017801051186001304650140500302401310508010065048010557005613081015713045010182040500309200108108010511190200121901240013820050014100640159003040611615080605401780153020400518640119900304054020130305216302050221508060540231090030406501101211051313070010504140506153016400400600700617291505840509465020401030111101306502040126002130113646114401157050400401610041724400181302100080011019405020180615540216401224006008010239046200540241202200251004262105012730204028130110140029150302050400403140070100306501512150400403163011044008265054056301610826502040764006405065082130204001292030510617001113010062040121001306113140501146170011560030611670800611770301020401813015014030194050201301000109002110030224064006123210001090020402415025130305267030104027270014002813090462001150240040606020403860505440060654056150640090220407601010581080200861925110615011400902200611264004001006113301141080020020401520104540163001010117150181303051924012010704030650214081091617002100046400340504153020540026106130406405010507401001704830301004001309613030510604010701170301040117002540400391108040015044050204051506400803003017613030586301054019670301010130305118030104006203012130406405065016301004250902002040313030542242005615040040617003057801400100618130305930703020401040030020200650117002400100630330304064050105041305051020801020406150710404204082002204092500301500510130180114050121304030110205134050730105012301021503400902200614640040010061561014006204064050780620054085700191040442040102002204011260040605121301801340501413040301102051540606401050164012370305313030541301523002001063020407630400940105081003062204092510640111130509020012130113405014705041513030516130707107171308201040130101009702920080134050413070010505208020061616710202400540880105010030261960011021050130106023020340504130140200530010106167104006287030105409161010707002540118015054012900130406501630305240138010413060401614005640168010713012008008101000802009304050101030011011610707002124050131030011014613030515100080620016200810401101211051313070010504140506153016400120306171302002181800701801940800170805106140010061111303051230703020401340080308650161400100612130501200313040010417044005303020180200105016191070612130305361302006063043070302040540020084065016601200706121301034010008020054405052002204066350577020080051813060401614009613012008001017044001130304040010010501130700105021050801006503801041306020011056130800200110661302019004010507130100010900861307018010509705010130501601161303051210821313040860501050161307001050217001380703061480183005516690030406171508060540870020200619130305108016040010008020061113070050625401264050131010008020014130700506215130116130305176304018109020061197030102040121807030612265402310703040650116301020237165403401000802005440505200254066350140074003200108405094008400511013015051200116001304105012801051136507040141320015130701403010501100426003040034050410023020405605050680601020061780108130120080098015090020061102010801120150127011002513130402070021050157001221015033030501604654105640670900563030404001001050163012400550613630144008750615615040040613017030650715082050400409406405010501150210406060204031002008480100454060613010064071002008840500305964003020101301101401150416305112210501313050160146301070304015130305161307001050171405061186104006007001940502040203005411021613030522301231082241309001304010501630104089021303053130700105041405061561040810061302018020010501140286024004031504400460030615130350566304017107030408130305913070010501031546111405020401261070304013130901220010501630100422050400403400405065041304064005405061002307150840030100659801004102001104004065116150400401240050900200650164012408404313014200606305100466003040074050810023059130200603010180150114014001216131004003014150100302400401570301016170100122040176405018105010030219703010207010021052180305022108002002313030524300101012566010371026130305271303001202001050164012201503305080604150540040640061301721700508130305920400121104063301116405012102004135006121413045010115506400516405051176405018102004195006122013016002005215064005224050512366050371024130300120200105016201105024050350210410014003054070562002106507205001020088040196550611030401111901254012801013602103014130305156401168007080611764011816040020150611961303052010822113090122001050164012201503100630540413015150610013061720025018110008020093050110700506250111616020018050112801013140200501146500240015110041405011661509020050117703010181301006401913020180200105018014001540213030535006124130450101568605065006127130160020058613030591082101304086050105011012110513130700105041405061515064009107061713070010508208020061910200462040107030101117010012204012804005010030261136001602001050123021303053406301204046565600102006130501902001050160503010010280103100306241307001050520802006161302007027240181300200206192130305104011130401210507301325146030915011564016154016130501200176210601840500610191309001304010501630100429041002040313030546704551700640086065054072170050588400109170011080300304004011640050177040040128010131301402001467090104004015405016270417401181200120401940120400826502140502040224050231020010424130450101256405020402640502710200104281301600200529500403090200802040317050540323010240030102040336301004347080135705020403661303053770063880800303970301040130406405010501170024009070465036301440030665057030106184761302006063081047062040980101016002001204011801500122040121000401132100040143020103011540087506116703010174011880140020401963012040121190122040226130305236002102002424012540070403065015004021507303703010204044050527046130100040714050585070160191010003001010911080511405020401269110805131004141540400540151508060540161090050650172130305181000102001913081002090050211303153010522101006306502353024305012540502613014020027405028300101029100303015031130140200322030533303053410600806503580103615080605403740138301391024650403020411010063065042306432015044305014540504613014020047300101048401491004003050150515501511003052306532050400405480105521064002040563022007571307001050582040025970301054060130100400306113010624080013705406363010240030106413030565401668010679046200204068630104089069401708010711003062204072613030573703010407427001400751309046200115021307001050340063061440502040510640613040010010713034070150815040191604007305401013030010915011227080012401132060261146301004157080116130305177050540181501913030520100080620021830104011012110513130700105041405061530164002065061720130700105082080200619610013061103016006150540111700112800200261138010141301200800151616201506117100071018306192015061207050450121401224014006123640124100400306125301037030261303052770030202886020052980103010030625403161303053210810103361040104003461303053524013640070403065037290102001630105021004003040040380104602103051303056167404004083040100080200594050101303051162008405126001020013404011410340706501630105024040040316410040030400405301301061303057400830020065018024012200840534050413030553050400630540763068205040098090011010003010900111301003021230150808006113405014863020158017080167050540176160400100080200183054019630016200540208010211301402002280170012370740400248040062030257030102613030527150281303052910823013040400620301050115021050902002040313030548030151000130263020407615081060070030204098040501070011113070010121050902002040134050142704515670301016130305178030104006203018130406405065016401220150330502104150510100030664050710100030308101400924011010003011106401213010010140513500401440068010152030165080601740118206024001965402030121109003040650118040502140027032008006150413030552040506211072606009840509130305106401615113550401262106013130409010200154024200314003705044130305561303056290102007240181070403065013010042405031303054703010513040640501050617007270500880105409200606301104050111508060540121040030613703010540141101400515610720105401661070304054017130204001218613082040519615020201506121405022100230233080102480030130254021050116304012190124002040340901025410045190240040640500301051710030400408150109570011010030115612405013705041415080602040151501613030517703010182030193001010201004102001640121901220403106404130400100105130340701506802170050713030586301070304091304064050105016301070304021307001050350180100614610010305305406400701306171001400306188010960210301013030511161214807061131001306114306155070304016100400130117301400270501204018540193030208020020106401070021110020022240505402330301104015024101006306502521806155402640127301060288010291003062540306130305311703040322401331020400406501130700105021001306133016006150540461007046153066191706501740181004003061910030108014200106111705012150806020401313040640014150152050400401690141001050163012400860250313070010504100400306158010660210307130305814061400192301018101101170504122002540131020071006501802008105022401314001540413030554050680800305761060400230020065082130700105093040101030810061112540124050136003080540141301156006801670301054017630118540191087506501106040023002006502250704053405041303055680800306615071303058301910800107010132001113040640501050113070010502160400312613303054613020060630540506270474018190125409130100200810303070010501118605061124050540136140010061141320015709001040113070010502100130330540413050160515061305016071004834070619302040108016003006540118071454012110401501136100130611486025011513030516650704017130620103018015010030261225070405340504130305568080030630407104060605408606109614002706110200800615011130305126130305137006148080030157090010401150401270030204031303001091504106006805163010110568030174006001806540866001806509150102050400401140640501050163012108750203130700105041060120070650580106130208020071505408305091080020061101303051130010101121020010413130305141301151037030163054017890011880101913016002005206305402170700122270900104011502130700105031300400200614130208020052130110401506305071080020061813030593001010110630540117070012121301040163012108602503130700105042080200615150401650403010730540860010200930150806054010150401115040301012305401330107414611415004011563054016707001217405105014012201503130305430107002005130406405010506703010740181504004097030105108400101110401071213060021050013405014130910215640116201501713030518301093070204019703010201301000102216302050221303052310340021024405025200603052640502710300110288014050612921303053062006030531615032400640506133640040010061348030204035132003670900104016301210860250313070010504102600306505240161400154071303058405098080030510561160010200112305401323014561530020016305401760109610065018401192600306120252110640221301001014052363030524401020015002513060401614002661301200800276130305282401294007040306503060021020013010042604070313030541006305130700105061001306171508130305980100102001065085011110005010110126050204002134011410013061156100400305401613015021011017210001020018810019650100630207006100612170700122213082001010017003020224013100440400411041020405615061303057301060829003014093030702104113070010502100130613150413030557054613010501713018506405093020060630108400101110140010501122100200215013400120305141305012001510030161004173110204018200603019405020100230102121302105014002262130700102310030400402480304025100400304004065402615027205040040289014100105018015022070026203801004420700252006030640507100230208311061921302105014001061307220011613020400121213040501020012030250806037001101005413040640056150401640068065071362002040810640913010010140510804050117878127050131305012001461460030151303505168010041780171864011913081015201304501012113012240400170231301000200620013040023065028010314061302040461508060204056304006040705064050713070010508164006191302040012104050111002302040126405013130700105014130020020611517001016205001020011761501840090220061196400400100612080150217003020224050237074024130140620016170021600700313030544010500110051307001050616400617130204001283040021050505930305016010630111400204004065051280502700651362001101490056200540156130040020061162517500405011810030103011980210602040121103004002006501301240086025031307001050410802008650524016140061761082650815091084046110240111304012108070306113803011440086025054015240801751640501713070700121863054019707001220130104016303052403020313060401614004613012008005613030567030107203083001010910041020011502801036003010041306040161400561301200800661600400301807130301030861305051200930110140010301630101113013021211307001050210700202006503130305410010140156100706416670301073506254086104008020200650980101060030100111306040161400126130120080013200250114401156003010040016570011721930118602815020198010050120707001221130501200120025012150203405044004600305130501200680100471600710400586401930309001304010501040501115090120012002501215050136040705014405014101510501410630301104015071508140506192200220401080140501112002501128011000802001330501147005062501156208020016705011760101014005011864006805011940702013012200120012002501261400501340146704400501570301062006030207630184006007501910640101301001014051115020123011340060030801413040107014180160400312230540320025404150105301618001070770403087014030940502040104050117002020012161315050010142708002040154050162708001780130700105018513200611961600200361204050214101200540226167006123801024602103010256100140030612661004003061273012080200502870505402960101014005403063014600305054031350140032400320010334050344008400513513015051200365006121374050387050439130305406130305417050454286050431305006121301210100020050203400100302413070010505208020061680107130230141404001702100301030350040440161540535504066210607130405141302050213070010503140010061420025405305406350140074003200108405094008400511013015051200116001304105012801051135073011440501570504161303051764011870504191303052060010200213030122001200161502405031530413020400125304050610640507213030586401915073010130102040116401121507301313010540146001300701050153030516301171030040020065018211014001913030520500405012110030103012216301020233054024132005402570504262002540271502813030529602001070301308601211012110513130700105041405061519022006166901220061762001296186140010061913030510307030204011400803086501260402130305313020084050413020081040110121105131305016041400100615200220406130700107600301002040840509508060106184511660030100124050511376351146250015405054011620031301172050010200118650601101961400100612013030521130700102240060110306502325246130120081402515026130305272015028703010204029200100102116140061213010400140103140613054046301540040024306161306002105007213091028630194001203061101406130540111301012140613020401315051420150158621162021020011615026008040040313014400100609615801061301040014010780150208618401991210302040114050121305060110134050050101465003015001562002170168015017600804004018130119400704306120806184521162240123403020400241104015020402570030202614501027130128400706306116140061213050601103904100140055045083055801506925073020408705093001010104050511508060112802030651355010101144020010101163012400640061313060805110414061302040513040010637030713030583020409100101401106120071006540118010511261206065401361006306114305401510063011640702006801161240030612130104001401038400104170015230100061613050201878015081506040040940505401020030041118014807061121301054013140613054014630115400120306511616020018011762412001181501910202200612064050212015022100050101238030106040070808024640502520150268010010200127803010120302821304070200680298017001304807040040311301054032140613054033801300546134703010540356208010362130305378601021130302003130250901023404014400200205130613041506613011002002650763030506011085090102940401104002002011130613041501261301100200265013404011410030154050516161720500200185090102119408020068001161700128800200313010060405416306513010020021066130104001401076130406012010508801200710065409405051061006306111305401210063011340702006801163010600300213070010503306440020020615405066003080540770020010588007018019600180611070301054011803010400100611213030513630101006306114100630115604104111502130700105031012030650414061305130104001401069003040171504018101203065098010102965054011501200112660109030650136070102001110690102040213030538010416301420405303070020200640500307890081301505001010509801501020501150601101280610013150050400105014803055015500305001164011740020020186150192015040020618452180305122130509080236301261052430203025618426405054012713060460284040129400200203015031201503230533630434801503530403610205037305386304396620050054012615418030140542130500305004380150442015045305461600654780301405481306046049405050270451690105521069010532515416554105056121620405761250162040583015940042006506011054061110020026230204063508070164802001080056540506613030567150681303056920150707030104017182010401163020402509080340144002002051761320406150730408102050930550106304118015012201501330550146304158030204016130200270174040118400200205019405020270421690105221069010502325124162541050266305502713020027028404012940020020400403015031304032102050333020403463043580150362015037302040386304398030550401305004050414040142400200204004043405044270445690105464006906504725148164941050506150512015052200330531062005005420301305551656140200155763055816005916601600400618030203062618463405054016413060460658015066201506167120500200684050697003020708054071300200201107280107313050030500744050752704766901057710690107825179168041050811000102008240800120083690105844050851303058661303058770301040888301040140030202846431303054640505109706130305762006063058104600305935014001040032001011405012400840051131301505120014600130410501580105116670030201713080671813070900104016405021070903130305462006063055610400704684645710460030585012001960013041108010511163051270700121340510501613030140010210140010503130801830054405055060110204068016040030054617703010550812002705940502040108015011300546112801406020655013801014130210640015840010161040068015501713040640018161910370302013030521305502260210301161303070015021014001015051340502040480170065401580150640012176190308188017020080061970505401101501113030512201501340061211420081040111504012130400625370301041303055303070010506107040306507130606108235130595004010104006265011405012100200102138016301020141040062151303051670301054017620150181303051970301040120820104011630106040021304006253303070010504107040306505130601010140068400107170018880020091845401013040640011100130121501013400240014130150156301161307001050171040640065018654019208012002016301020211704004501223054023707001212413010401110121105131307001050414050615301610830730204081509400200500611013050601101120200511263011340070800306550143040070052611522708001640117140010400406550181301191502010140010502128018300522402105052367013002006550242130407020068025801502620200540040655027807060102815029400202005613030010101316103703032130305338010534600102001352050010200116150212004400403160400241304763540201506763761400104004081841550910050912001108030111400160070061124050513300101011414001600700650515254001501166150040117402105011620108024001600700650536100441808001052708002040613010727080086160070050940502040104010500110011110003010900116301240050208613401450208512162040640507130506011081301940110100411603080121505132015014801830051564010040011666011017602103011820040400270301020403140514002040462501400204056160061400204066704014002040766001301400204086250140091301600106250140011130160040012614051400204013130301400101412008007050204015616006140020401640501713020080017051861405140019506011020402062002110220402113030140010228010238362002040244050255060110204026130301400102746003040040282550298015030304031400206506132460030400403325503480301353501836703010204037683011030381250110204039130700105040405041190301220404261504340034070614421050451301600400105046130147401481004496030805015051130305522015053100080620015420081040116130408905014002405031305060110413015401640302040071104015020408204001291303051070301020401161830123020401340114620011015700302040161501740024001000611821406130204019408905010502010001020021406018081050228040123160400404007040040242525405055026801400655027136200550288020010800529630130350183170301020403280104013340020018001040040342535405036270437130802001080053815039130305402015041703010401428201040116405023040310604009704405020405963016150710502088130408905014009130406405014001080405011401124030204001311040150204014405015804001014002040161304064050140017613030518170304019211040150204020270800204021405022270800238015020865502421700502515305502661400655027136200550282130407020068029408905014003010001020031406018081400326301334040060070014003416004150358017001361890503780150381400105039280183005408070301055041509080424014370301044130408905014004540504613070700124770030204830405049600300105013070504005140502040526150534009022006154600102005530204056613030557100080620058200810401102001042130305330102105043020405610541020406605050713070010508405091002302040106104006211703010204012613030513703010401482010401613030521020010431504104006257030102040661020010471307001050810400270650913030056140010150114004010306112401030113709001040111020010421303053150410600808057050204066600301007130150601508800701080111012110513130700105041405061530164001203061714061302040821050204092130219301013011115012400206501340031200514705015400200180016405020401763011840010040030611915080602040201502113030522201502322040242008104011640502108070303700302047046150156900304016806068075090301058501200196201501070030201170301012130305131060102001115024003400502613202110200440154005056506705057502080200870502040960101014002040106504600302040114046003011220200104011630124004004050613401480800305130305625727080020408703010927080010303020031301150901021240401131204006026114630305060110155090102164040117120400602501861601306119130305204050218080030522150231303052420150252203026300101027703010401163020302370305013406130104404015400200206130613041507613011002002650861307001050970100440010110401502040118014006540125090102540131501413030515201501670301017203018300101019300510411130200313021006140650370301041305060110524016808003071303058270800540970301010270800116240112150801006113405014140613054015801309013081400161001504001400178180900140018303010001021924012088090021130305226130301400102340060018065024503006755025807090065502661532006550278010281304080013702961800200265503080150311970502040328030133400210006134703010550356021030136150371303053820150397030101402021020011615026008040040330010011004210505401580127050061682040174050815305968204011040501115305112150131020010411419030181151068010016130305172105054011815019130305202015021703010401226002102001161702461213030536301440030020020615256300101017621306130410508186015019627001010130100200210116130104001401012613040601201050136130312001470010151301002002101661303120017130350218613090182192130350220612502113060210302264012340302040024110401502040251502613030527301281082294050302015031406004001301328060062001113070010502102600306503610140200650413050160521302600306610204004065074018140015409130305104050118080030512617040045011330302018020010501470700121154051050116130700105021050801006503140613054042001011051305016066301710640506508213030596301102130106401113016002001264050131020501413030010915015305161002001050117806011018100200105011640170012703010540330641405061521303056613010640713016002008615080100619404011020071005401113030512620150131303051425401570301040111502130305330141090030405405001001306700200576150840020986050510108001708051116106400124050133045051413200115709001040118020108021700133105014405052030614057230051048631050192201070301011563011012300510411106401070021064313070010504208020061567090616130200606307306840060610925401013012008001163011210204004065013130305148410500111012110513130700105041405061530164001002002617130903015861504004096020120010108400101140070304061124011340010063065014630115350211613011770122001018602103019840010204001000400603061216150222050400402340200800102416257030102660802002716283110291843040502040314050321301000110933163430140604004035130506011036803040374003461384011039804001040406140907010414191021428014060861432636520404461104102040451504613030547201504870806149100080620011130402400200313010413070010505164006165090102174050813020400129103004002006501013080030130511610200104650121501340080030611413060210301613030521703040321704110204046208010521303056630101762080108213030595090102001140502130700105035146141082008065051302030406705074061800705861010063065096040705011067090105011161604070121000102001340604070146200170501153010116213060504005401769705011880101913041050206306211505402210013061236040705012461970501256160407026615090020050127302015028600102001293054030611006403163020503230705054033130305342208020054035803013610640506503713013810030103011101211051313070010504164006151302040012614050617240185073050194090410011030401114070204012405013100230141501550940601663651178050200451187030101914212005120162150307050540222040123307050124190812251306024002662015027140200281303052940807063011150213030533014101000802005150610300200207258610100080200940110465011700302012304050131030011014640501510300200201621303051780100418180400200101915004012070900104011130402400200313010413070010505107206506150806054072308130305910720101040501110300110126301131090030406501480400103011150900200220108031080400200650470301051303056130207002762080108259150040110402105011130402400200313010413070010505164006165090102174050813020400129106405065010213032400116130911000640012610100630650133030700105014208020061155630110161541017405018130700105019140506120602103011163010202130700105033070505404130305564050610307050713030588030509400341030511509010200111402305403509010244050513040302068017001730181064006509130501601050100102001114021086046503130501604703010540161400154071303058405098080030510801004111400105011213013122001510401413020400121561308204051661400105015401740302011870900104011804050540240503140504255640505406405079048705059620801010235504011607010200111502130700105032080200614211014005015606806509030105407501200182030401950800340010330645401124305015401233064113100010200511430107006100611513070700121615017130305182015019707107120820104011613070010502140506136704030614130901308140056050460030540635014007400320010840509400840051101301505120011600130410501280105113124114305401580105116176131740952005186504600305401990030120900301030111502130305310140200204041505400646161301401501400713010815305196170011082040400401121050121305016013150144008204061152130704301615017130305185070401191070900204020252115022130305232015024604010701252901020011101211051313070010504140506151910706161303057619107061813020060630961630101013014020011405020401280150134005017704004014801015300101016802004651713010181303051961302006063020150212050400402240064050650232130305246130106402513016002002670030202760010200286186050294001610301113040240020031301041307001050510770406506150540714050618240191507301013010201164011215073013405014100230201510200104650161501710400812040611813010191309110006400206100421140200612215023102080200612425256102001042613030010915027150281080030540298003013013027010411617001210010303305404400701306151301064017150730813030596130101013020060630112001104001213040501801001050131090465014705020159046411802010802170013190124005404409010255240161004404007110410540850040931106201010830806501121303051215013120045011413011518601501166400680101001116301020213070010503107030404130305540168010710030625408801702008009705054010670900540116100301230540138010141508060540151006301162301010001164012120060305013405042006063051301630109170721700508130305963061015054011170012900304061131508060540143110620158016040010008020061161303051761604001000802001830540191302006063020306346121130305224006121232008104011803012620022033014106405065058400106108204062078010401830032009210505401050040113011210346113801014150806054015820031164040117100800104001861060304061194006030104011630621501320400250147030105405150611004003061715080602040816916002003611040501141012002040124011380703065141301151003010301640505401763061815054019807030612040121106709006502225233020150246001020012530540266130042740050021040011617001230140010501540340504304501513200167090010401163054105015402902001913406040010010401164050210970313030546130200606305801630102064070713070010508150704091303051070301054011405012130502101050136130904101001050146130300541101561309013081050166860501716301020182008010100117003020213080800303405041303055620801062130305770301040111012110513130700105041405061560070061687002002040780150802006185002140091610150802006111340107011615024050204033040504301029105058015061901240020407409010258100130910041015070401113030512703010131700143040151205016407054017300510411630105021901220403808003044050513030563010100630507201508304094002050102105020401162105051240645131011430104005010152050400164070540178018067188067119709001040118030101001400302801036021030413030551307001050610300200650713081015813045010192130160020051064050111010014003012801013602103014130305158010100400301616171010003021880606801950640010520132001217090010401164012302040330144001001400306505801066021030713030586130406040080070801050940501013020031301161305060110126130630415013130700105014101006306501520025011616002003501174050185700519130100200105201309001304021153051226137030233050124405025304502026630101276137030283050129405030304502031509010200111307001050214050613101001400306504801056021030613030576130700105082080200619101001400306501080101160210301213091100064001380100140030611416301011015130300109150161501720104181303001091501920150208007010801113040240020031301041307001050510010306305407208061811041020409611001040611013090301511614006112130720151380304011420400215703010540161301004001301717001188020010100194050540201060030065021130501602220600300105231303052416251300426600300105276100130612820025012930403020400240031703010501321301004001303330630134160020040050135130103613303710020010238100303940400170401304501014110030103042613016002005436001020044304050451400100104663014740090030406504880400103011110504012400206506131042002020404130406400563066205040040780108220063940300104510615011400902540128605051310100630611457005154050167050417130305186150194009025402060101052110100630612257005234050247050420251003026203027405028705042913030530804013031563011032130100640333013410201465035108010056503684105001140121901220340504860505580405061303057640181901220940501060101051180405012508060201361200603050120143030501601520060630116620801017213030518300510411405021097031302006063048010045191706130305764050840063010980401101200603050120117030105401288010900116101006306502917053801700142200761540506705042072104008911080594050540101000102001113070010124001006301361303051410204002154011610210400650178017020080018705054019640062030207030102113030522620801023213030524620103011180301210400422006503130100200150463065201506405077050481000102009130305103063461118010512160040030180113205001020011617001231105403140200440505130140506167130600680817001706192510630611200465121301013130200606301461301015163010161301402001740505401830703040519130700105020106040050296505214050540226306301238080030241303052570301020402662008404005273014002704004028130300109150291301301003010301180100140030280103602103041303055301640020308071301850806020968200800101304064050105011706010121303051315014102080152160161307001050172080200611861303051913004202160121613004224005020103011405021030080703300801705486050551020506305750901028405051964050101030080701130080170512601010513102050143051520803016405051176201501813030519703010202030213001010224010010400116170012810104004032400810548081061521860506405051716820046519150101303051120150127030101320301430010101586010211130305230131305413015566301034070502040713010810640913010010140510301112001021280105136405014190410015405016130305178410500118040123020403801041304050180100105058010400105066130305712002060540824019206026110140020010465011150124005461134050141800301513030516640501710800303018130305198030502040034213052260210301164612306340020802006504204015208020061680400206506507606110880301940040060070061104050540111630101101284001013105132006114801015602103016130305178015018400630611980600700654020611004003065402181050022634400406540236301244004006007006125405054026630101276301285090102001113012130700105031090306504130105100640621050204076210505408401050011009161031106204011890200400129046200540131501410100140030620401516161010014003061171006405401863061930011020130305213060309540227030102040238030100140030620402480150251704007306204026803040271010014003062040286130100612913010204030130603040318040132370303313030534302040357030105403660210301160400346502160020010503102001046504150510140506204066101405061710064054082030940110200461111301012130804005051312002060611480105115801501630401710704007306204018610301006119130102040201306030402161020806122110410540238060070065402461100400306540258105002650010080400406540276163010204028370305012930204030703010540316030915013240210501164012201503304064050415051010040030640640501713018600919640501010040030114064050112600911380400820010200142001002515406405051664105174060304051813010191530520130121150221090410061238015024201502540502610064027704628302040296563040640503180400820010200322001002533406405053461503520150364050371006403821050204039621050540404010500110041804105424060304054313010441530545640082001020046200100254740640505488040504930405010345180901014052300520010505340400400127010505440062555405056130305576201505813030559703010401608201040116405021010040030340640501440400704041580371656355040760013041880105196100080021013030511703010512630705051361704143051570700121167090010401110121105131307001050414050615170016800200240040780108602103091303051080400210506111630112400100630611330405014130100101513010204016130603014017306040018406405011940024001000650207020080021130810152213045010123807050424130305254010001504026205001020052720700302028205040040294050301002303180405032130305337030102040348040021050613515036130305372015038240139400704030650406002102001130121060400610313010017046504405051304064050105061000102007163010813080020020096130403154650108010116021030121303051321406130540146150806054015808003016130305171304031541050182140613054019615080605402070301021130100170410502242003523620301246704251303052613086050102768080030281303052913040315410503070301031130100170410503213200133709001040114200314002405053640100080200546200840556201506130305710008062001820081040111502130700105034006801540413040301102055900130401061508060540710013061880104092050400401010013061112050112406040080070801050138010141301200800151001306116130401740020501812008001913030520616070521804005132006122801051238016301020244016154025355040266601104002740901020011130121304060400800708010503405041302003130561305060110661306304150730181060400910706509810305106301111054004650126021030118016301020270601031303054150510708066705054076201508130305970806110100080620011640502105132003801046021030513030561034780108130120080094020011000401102050010200111660705126405013106002003144050152104005164051320011713010181303051962006063052050040211042002052213040640023801004246100702513200526703010271303052862015029130305301000806200131200810401161700128002002400403801041301200800580301060670301020407350188150940010090200611040501113090301512150136008040040141501510804005020401613070010501720802006118150191302018020010502020150612130204022704612340210501161700122050400380105404801100404005305406130903015780304001004089110805940505401040702011630101600700611216030840054013801700114603461158030102065061164050176200110204018630400140019911080520160020010213040221090306123803010903061244070202563010160070061268700200540276160308400540286429130700105030208020061313063240010008030650337050341603084002040356140400704002040368010401030650377030102040384010305396184540630141350184270301020404315044201504522040461700104740504840920049165020504004051402008001052150534008007061541603084002040556600700615687002002040571505813030559170460303020180200105061707001216240510501180170012100800104004031309030154801700202006151303056100101401761007064186703010935062204010801700111194015050400401280110010406113130903015141501513090301516201504001770301018130406405010501920400121204061006400116301240055061380104124001000110513010064061507400206506184001304065098015054010101304065011204011240013040650136400200365014405015130305164011730118102003650196201502013030521703010401228201040111501215073050131301020413020400125213081006304008204072105081305016092401101200120111303051263011340020501430306001105010501560090104011616040010008020021303053150413030552015061000806200172008104011630124003143037050413070010505106004001506506150806054071508130305930110108211405012201501360061501141500104011106040060080650240503130501604630151060400600806506405071303058656940705401017001110210400650124011330114102008001015405016130100630176201501813030519240120107040306502140810911512150400403563011043143040040570505406801071308101581304501019804050101031430111303051270505401310640141301001014051514016405017102065018703010540196201030116405021070403036061014165109003040650806057500408106040010008020091303051010341113030512100080620011320081040116405021020602315004014801504015102060256703010750806058620150913030510703010401118201040116405021020602360091010541651500401650040710200408259220010101108010041118400403012254001501136150040114402105011630630128080030313030547030102056200840400563054040079110805840505409150101080030620116401121080030650131301141508060540156401161080020065020174050183001010196150730201303052170301020221302040012236130820405246703040202540126304027400205028400703040296201503080800303113030532703010203370900104011301260010200380104205001020054050650361540713018405091402001029041005111612407020068013161419030181521050161305016017640501810807030197003020201240010001102140200800140022130305238060680245064001052513200126709001040116405021030011001003130200606304405052704640174002105083059130541010610400270111000102001260210301313040640501050145063051540116400630101765090305183550401966011040020409010200111502130305330141010008020051506103002002072586101000802009401104650117003020123040501310300110146405015103002002016213030517801004188003019800301301202701041115021047065034050446505513016150150017615081047065091301103001091501114020010411307050521303053610013043014006007005054050670214207509010218408020068001163018003050540263014050105054036301402005054048030102400205051700150613015070140763014020050540880301010001020050960030100101303051164050121040060070013130300109150146301011540501646501713030518801004196006020020600602001501214021050111070454026104050105403640141070454051303001091506130171000200620011163010202401615403355040463015103465067050517408109011613070010502140506136704030614130901308140056050460030540635014007400320010840509400840051101301505120011600130410501280105113124114670415130305168100117640501819041001940502013030521100103011301060221401501020403630141401501051530613020400127405081070403096061011010371125126301131034143051540501646501713030518630101196301205090102001164050210704030340504130901308140054050670020200716815050010965610406405011801630102012104600306501313035051463011510900304065016501001020011640502186050341050144040505160304066355730305865694086050106140027011403051212200151040138501080114614006007001513030516122001510401760030103011630305240138010413060401614005640168010713012008008620150913030510220301130010101240810911610604008040065020280103130506011041003051303056108040010204078010550864019104003010107030102040118010121302040012138010141040014010151305060110161303014001017301184006400650550194012020400221305502264002001000265023150244005020865502561304060400800708010502640502713063041502861502940010064061303030104001401031213010060932640133400807030613440503560010200368015037130305382015039254070301040116150214020015360018040044050527030516503006717168170200180019803011035018117030105401121501310903081142105054011590308116613090308176001020018618800200400191301508060201303008216150224008605061236400400100612480150251303052620150272401284007040306502960021020011630502400604009107061315044007043061521050613050601107630688200904004098030110400401030611120301213040103013804007002006511420130407030100515615016400903086117640040010061188015019130305202015021100080620012220081040116150210400802001001310100050413030552030164050760704005862015091303051061607011182010401163030524013801041306040161400564016801071301200800863010049690105011013070010501116400611213020400121340501410023020401561101204016150171400100611813030519615020400208020061218015022303052340124801025130604016140026640127801028130120080029620150301303053110005010132840104116303052401380104130604016140056401680107130120080086208010921303051062010301115021030013107005220404110515130501606610140072160020010508620150913030510703010117003020121004102001140502201503102001044500612513045010168070504713030585006129130450101106130160020051162015012130305136040107011429010200111012110513130700105041405061520650616100614010507213010060983005411093030510630611703010121508060204013161413061304105015613011002002105016150171020501810005010119162080100102001218013030522163010232540124803012540040027061261305610271502840070430612961503040030661311632400702008006133801503413030535201503624013740070403065038600210200111012110513130700105041405061514050616213030576200606305861302040012913070010105073011703010122006063051361302040012141307001015150730164050171002301864050191020802002021303052164030110204005226204002523620060305246130106402513016002002680100427800302880030130129270104111502130700105031405061450040520802006165004071405061850040920802006110500401117414611220802001133040141020501513030516301010008020017305401863011930105410540206021030112300200213040501801001050321504305405707001216130104011130700105021040060070065031302018020010504163010110540506465071304064050105081102400100065097050454010130707511801501213070751330305143401070116100425073037030102040480105130204001261507170018604070400409110140010130305111020802001225113610604005711425115803011640010070461174070540188400101910600680061208010218410500221000102005231502040241700125405003054026150271303052831407029130405018010010503061302018020010503180103235504033340107011130700105021040020029065032204048015052015063020407804008840509130305101001306111130401250205013407020401461501520150163030201802001050175090102181001306119130402050604008670021703010204022650405070204023405024130406405010502580130305261082040272105020402810640291301001014053063050311037030321303053330302018020010503470301035130406405010503660210301115021304050180100105031060014706504130305565666001470540761700181001406191301010130903015111001406112206013010131020011065014130501601563011610700202006501713030518130119100301030114070027002105022105037003020430151301065630110763018130109563011010640501110800303012130305138030501440034153051660210301110121105131307001050414050615301640040060070061713020180200105081630101109405010465011130406405010501214002001046501315014400370306115303051670301020401760309150118402105011150213040501801001050380104130420020513016080306405071305012008630509400341030540115090102001113012130700105034001261461903086156170400904061621303057616003090618410505409303051080163010201140701213040640501050136606801410640015130305161304064050105017132001187090010401140121080703031303054270700122040515063002020040040761405040040862015091303051030012020011170301040113012108231303054130352005213060610640507130100630813019405010900304011620150121303051360401070114703010401115024002461360010200141654006008065616740070806187050960610108015011130305122015013708061141004102001115021307001050310208020065042130305562006030566102001046507150810802001006192105010130305116200603051261010063065013506405014227080015650208020016227080017610200104650181501910400600700612021050217003020226021030111630102025403130201802006504810015617040045016303020180200105077070012184051050116130700105021405061321303054620060305563040610802001006172105081849405054010163010201160680121064001054013136200540146201501513030516100080620011720081040111060130202153031302040012415054005073067030105407204001218405091306040110108010041160130611240660101312022001440501570030201680100130611712005011813030519352005208016007004005402113090170100522290030405402350040241400600700612513070330264050272704284012931104005403013021050140031807080650132705033700302034614001050135406601036603091501374021050116200807050128061005403130962004240105001100540561003050163054071460030618130212960341106100305011130540123011340070461148010151306024001661600700501174050540184010500110011910003010900118024012501008005403401050011005404620802005405211014006130305761004003054081301502101109210001020010810011610063054012100306250113100030801423015927016130305177030105118220802005401980301201064050650211301221003010301162208020054026100630540370301044020010405254001501670900104011610063054021501310040030501413040601085701060106125074020010408200606309130305106401111004003065126401139030265146302050153002516305401761501813070010501916004003080612080105213080102230020234050524401253054026252740502870304029130130140021703113090050326401331004003065341010010501123022008070531303054130105562015061303057707107188201040116150240503153041302040012513016301064050507258100230940640051061064011130100101405121020650137030105401430051041180290030402405031307001050451461582004050167030105407910214008183040093054010629045401170501260210301313030514205001020011616007005402130200213610044505615705056612030540714061308130501609213021930106170400450111303020180200105012405054013707001211413010401130205021302001606006503801041307030405405054066130406405065071064050650824019150730101301020116401121507301340501410023020156130401001040105016130903015176130406400650181307201519613040640506502021303052161301064022130160020023163010202460506400105402513200126709001040111501216810501313010204204015168105016130107506886130502101050940501027045116168105011213010131220015104014616040170103015616081100166107010062176130160219186701060101961106220610650602165120065022660301040150236140010501244166425726200116200603012100431009090501540470301020540506100230762006030183040950100909054010703010201162030401213030513406601014400203010401120060301240230020010503640507002001050430103015102065063030501607703010813030598351027041113020060301262015013130305147071071158201040113020502130305310300544240151507306130102071507305827030405961304030110205101030054650116208010122130305133005104111502130700105032080200614690461570506602103071303058100498003061108003013011127010411150213070010503208020061469003040615304061020507130305830101000802009305401063011130105410540129200101001113012920010100335504046001304105058010516124176201508700302097030101013030511106010200111012110513130501604100453110204061302006063072130810084050920022040108014050611160010200112302040136150144002080200611580150163030517401188010191306040161400206130120080021620150221303052370301040124820104011101215303130204001243015400100030616801074105020408630194001006306110703010111303051213011313081001415040115130406010816701060101712501840200104019200606302013030521620304040052213010015123130102440200104025620068264050527801405061282130305296200603053063013140010063061325003015005331504005613460010200135302040361504013713030538130539618440602815054115042102065043305446304453054640147801048130604016140049640150801051130120080052620801053213030554620103011305021060400502080313040601084150510206506702417303058630191304030110205101304010020026501164050121060400502080137050147021440051561060400202200168060108300200540171301051834010701180140121307001050314050614670403061513090130814006801068010540713620054086107104540940501080800305116140112130700105013160400502080611461604002022006115801070700254016707001211713010401186301191034650203054021405022465023130305246301012563012650901020011101211051313050160410045311020406220051507405082002204096150730501101301020401150620011240210501180140121307001050314050614213030556170400904061625780601046003054088010920084051040505116808003012610541054013130105149020019115406040010010401110604008040065020210030313030541080400102040580106130203013057150814020069530201030106011305126304136305141600400158030511650908017401184002002019656201020050051211502230402310205024305125630426801502720150400128150050400105029803054013013050030500150314040132400200203361503420150613516006536200313013765060110388030307002020039405003040890041130150500101050421021050431303054430204045150464008003061476130305482203049300101050703010401260402130305313020084050413020081040110121105131307001050414050615168061621307010064718304008302040925104051013015070140111301124011310400301014703010204015100010200164083010171309010418615040040198200402015021130305221082040234012410200104110121105131307001050414050615301640083061730070110200813030596301101303005200111308200140126301131305410146301151301003011041663011714010501813021040019130820014020102400100065021808003012240502320025402462008006150125617001268303040040278019091461286301291032004050204030300501503110064032150339046204034705035130406034361308200140371503840070400461396400701650614070301041130220042613040010061043630144400701650614570301046130150040476130704615048614001006149130305501505113030552300410453130701001218200404002703010204031304010400546130440563084061306005071020076401815309301000102001013030511251261304050600501005136130406100670051461304040020041051561305091085166401171203018130602701913012040121700201040040226401237002824703010251305090226615027400604001006040612821301730140297003020403080601003113010640321010603313070010503420802006135405036410502040378030138400600300654039616003006504013010640411204030400423020404341050204044614004040400457030102040465070404001047620080010400483020404913016030140504105015180405052180092005380105440600409055510001020056404003150805730150040588015059130305601000806200612008104011060130650202401700131830430540510030618307302040813091021400964011070304040040114050121303612008134020302105014400703040650550154040116703040204017130305188020306119404012014060205021703010204022617002020061231604024130305257030105266140010061271303052815029130305306020010703113086012113010640218303302040413091021400569701406130700105071640061813020400129830103020401169701402040128301330540146130408905014001540501613040640501400176130408905014001840501913070010502016400612113020400122240502310023020402417001251400104004065502613620055027408905010502810001020029406018081050306301314040060070010321600415033640503410208020035213011040150368010043782938704030539656408010411301600200542405043130600160200105011012110513130700105041405061517001610040400407130108130903015980110006030611063652040116110410204012130101313040200180100146140608611522001066020401661200330204017130101813020702105019615020205040040213502122801952006123615024205040040254020080010261627703010286080200291630311031184324050204033405034130100011093516363014060400403713050601103880304039400346140401104180400104040614290701041439102144801406086145263652040466110410204047405054840149102001045013030551301037030527030102040534050548200355630205056102001045730109520020405863010400405950704040056070301020406130703020406240030020200650161700202006125070405313030547030102040564010500110056130700107615001002040825917001010030400401160407050112619705011361400100611413030515150161303051770301040182700140019130904620011012110513130700105041405061520650616100614010507303058300541109213010060910630111103200405020401230050150131006401470301015130116400704306117170430611856191100200220303040010061021614001006122130305231502413030525600210200262401274007040306501670421303053130700105041405061567040306161309013081400730540840100080200596132001070900104016130700105022080200613620700261421101400501516301020619081271303810401101211051313070010504140506151700202006165070404007130305870301020409170010540111006401215013102609611413010204015110410540168020801711041054018705020401961400100612013030521670301022130305238030104006203024130406405065016301004216007003130305440105001100525010616020011010307627050050184050540915005010107030020011501001021126100130131303051415010154070204016301050171100404004018130903015196140010400402013072015216140504004022220060301023670720040040654024611002008004004025130305261002008001278605012830120802005029705020403060101014002040316301460030502040323501400334003200103440503540084005136130150512003780405038208020039270440700302041405020404280100443800304460611045130602103018024012501008005403401050011005404307050154056370305016100306254071001601058108200806509130203040107050114061800705126506061138900114404011570020200611625176301184007130194009307020703010216001105052240505402313012410030103012540505402680170802770505402861908082915030130305311082321304086050105016405021307001050310013061415015509012001061600700501740105001100540880506061989001104040111700202006112251380110002001050114210505401513070416516613021000800110171301018106401913010010140520660680211050210540221303052324012420150612510905070650110121530313020400124100453110204062006063050171021050830204092050010200110404011120504004012400600806501340501413020400121561070806167050172050010200181004193110204020405021130305225062002362040012244021050110541022531303054405051400270620080061505760230813060301409610600200354010405011130900304014001213010131305062001421700505156105410540161301017902001918406040010010401301004220802003130700105041001306151506130305756813040601089125010402001040111003012804050131040302014405015130305163001010117150181200141915020105302021130406010822125023402001040246140525640502680102713012008002834010701296303053040302031130604016140032613012008003364013421050540135106003010036401371030011038613030539703010402030413001010421004102001610013040021301056436130509012001045085051250110613030576182165810030980304010107070022040112700506220401223013150400401423002001540405016600301001710100080200183040501910300110206107070022140502210300110236303052440302025130604016140026613012008002764012821050540129613010530130409010200110121530313020400124100453110204062006063050171021050830204097030101080400200511405012130200603013150144001006306115401163110501174050182300102001963012050700102002180100422311020402323001020024650700102002561303052670301027203028300101029100410200161700210013034066010430100640551016100640717002020061850704059130305107030102040111700123703013801020401415021011015637030204016403062011761400120401840119304020106400211841224050231307013040105011012100640314600306141301200800513040100460561304001072040028130305930204010630111400200400461127030101314212002040148040050100302611560016020010501100130612101340660104150580105161006401732120010508615019305010504600305111840010121060020036113405051148015015106002003611640505117801501184160030650110013022003301503405041307001050510600180650615070407130305870301054019146003061107030105401113021212801700113460030400406514801502040151000130265016670301017130305188040062030611915020205040040214064050105011001306121013406601041501530506504600305171241840194140611080105111801700521215040013620022014801001400301151501165155011710017046501100130220023150104301514030206130175080601086160010980180200100102105050111621050121301006401313080160100105011001302801505134082004054703010540512002701050660505710400105650880109130120080010803011140016012703010131301006401413080160100105016140030270301054035021412501051440621308100717008100200219100200215011080400100230114050121845401136304014104001002301540501613016002001710013018301100400305020191001302015040121104001002302213030523405024130404001001050130105022609400313010410420530400100400305010640171501822160991041010130102011301100400302012150101316001801413030515200216130701304010501150102120010431504400261052150040106615004020780400206508405091908121013050120011670030201237110131309001304010501809670400230535080605410040030516001056801004003057801902884050913060016020010501802705002130305310002001214102850058010613012008007301020010582010809106120010106061051116001051210013013101146103040011517037400161501712065018405003019570012013010002001221801612001022606105231600102480190282540502613050144010501405021330370030204204002501570301062501071602001101030815059405010100400301150806011221000102001350806014161580601416801017130120080018802015040119100400302013050160213401070122640502318101512480201504012518101261305016027340107012863010042931104005403020060305013121302105014003250040331503420500102001354050540362704377003020388010391301200800403040602008065011504012371103130700105041081200265051303056620060630576106070650880109130120080010806014111150121010040030611316141090302611516164001009701711041054018612003305401940502060030180211622105080612340502413012008002570030202630540276007102880102913045010130630540318010321301600200533707001234709001040113012130700105034001261440505100230615074001004200618703010540980170304061101501113030512100080620013200810401101211051313070010504140506151400100616130305761240010006181301059130660103051063154611180101260210305133070302040144008030865011502130700105032080200614306515063054074018801091301200800103401070111640500305124070513301080400461142515405016707001217106401813010010140519401204001002302140505402263054023707001224130104011020010465021503106002003614405051305012006640175408260012003105094050511063054011707001212401001040161306012001002613060120010053801100970614110410540153711062401720602185020130194050101303051161303051270710713820104018040502400123405042704590030405661903087801508130305910400621070301051115012130305131000806200142008104011304024007030403150413030553056403020713060401614008613012008009107070021040501110300110126101000802001330405014103001101561303051670301017203018300101019100410200110121105131302006063043015108750206130700105071060120070650880109130208020010405011130700105012100130611314050114218061554015630401640064050171003062540186405019130700105020514612160401706502230302070022360401706502430100640251600200105026304027101400620281082008065029130203040304050312704324061800705331010063065034150351640010400403657001378060070065386150393040404006400654180187002006142640504310200444130305458040050400546803050474004030204830549405050130305513001010152163010205313070010505430405510200456130305571505810952005910030625406030540618010621304501016360071064630540658010661301600200567707001268709001040160401706502303020700231201306504303060840058015063110620780182040821050540916101702008001170505401261501340070200800147050540158030501610800200620173001010118615019820404002080182040212105054022213010060923150241303052510822613040100609105016201080210820406502036705045404130400620015580105168204071303058500409104006306501040501127041270030201364011416301020152130406405010501150121507305013130400620015480105155410665062007108204082519130502106501013070010501116030406112303070010501351461146130200215010650156130182120016240117160400880900611840501920400122013030521620150612270301052330054110248030125400600300612613050160276160030065028630129400300400200613021101400103150040501321003010301336405034304035108204036240137150730381303053980163010204054041130201802006501620400250127030105403801051415051305080606213050806076130701050821307010509613015080102130150801161301700501221301700501361306050142130605015613032006816100901901780405018400904100192520805621208012005223052364050243040251082040262401271507302813030529801630102030540311309001304065016100801050127030103150012005404270106010512506402001040740904100183040192105010104105114050121304006200151361400105015141301503103015801051654101765062001864090410011930401202105021104105224050231304006200152465410256406709005263030404001001050163010820402153031301503103042401515073061303057801058640509304010108204011240112150730131303051480163010201554016130801601006501615073050121301020313020400124213081005409041001630401721050810410594050101302040012116405104050112703010513801820401421050540152401161507301713030518630119400400270201561105402170401223110202340502413081002530203026370305012740502040283002007052964050513130630631300110321303053330370302040341405356184536630205037301023062040388010394014014001204041801604002100614213060010200140043130104413030545402003702040463401070147801050210204048240149205040040508010551400600400308065016150218204032105054042401515073061303057630184004002709156110540106187002005401115012108040050620137050142708001540116150730171303051813010201980150204006306121801703040221504012310200104241303052515026109010254027227080028700506254029615030205001020013140503213050160333080160100650118082040213031530105310210006504640505186050640507130305882040193010064010106100506501101211051313070010504140506153016400400600700617130105648613050901200109163010110102708005401116301011012270800136405014104006305401540502040168015051740505401815019130305203012110541022130100640231309001304010501804002001021307001050380104100306254054020080061060120070650780105408101006306509506003001010150114009010250112411020051380706010141303051515016101400101721308040081816191402002040502170504522801090286123703010244012516020061268010271508060540285014401050161010063021307001050314050614156301105130700105061100604061721303058354911040150540101505401130407020401282940013170401305401480190286115600160200105011012110513130700105041405061540506102004004740502040870509410505108060680111014001012130305132100640141082540156108265051617003051770301018130406405010501917075207030102113020180200105022103154650238010246021030251303052663012710600180650283064052930110403070030203180800303213030533106400105344050351030011036613030537616070387030104011504012630102040313030546200606305561307001050614050617130700105081010010406509130903015106106400650111307201512654013200120706501640502104006303130305462006063055613070010506140506178015088729130305105401113010001302650110121105131307001050414050615301640040060070061713070010508140060070061941050204010576111630702112405013130700105014164006115130204001216405017100230204018613020801200191630101102061400100612113030522150232050400402440640501050161700125014104004031301041309030155140060070065165761763070218700302092150540101006401130112107010030650110030210131530413020400125530640050100406507405018130191501014050111213030512640113150730141301050115640116150730174050181002301961502012050020020402180160100650110030253031502102040423002005405067003020740500625870504913030510405011307050512130305136100080021470301051563703016405054017130100200451861306005017102001967024201309110006400211630102022300200234020150124618003025705026606110271306021030161700123110620403100130614140501561004646003061721302080200865409100410600200361112512613030513170304014240115201506116102040040650164002001022050010200134050540410601200706505801061301500407613070461508612030540913060840010302106011401122015061131070403065013063012105051540313020021501065046130182120057050610063054071301500408612030540913060840010302106011401122015061131090507065016100130400213010564310441303055401000306305610003040071104105408630705061924011010013061112301210415134026069400150141050801001520108016103001101763010710450182050010200119405054020401211507302213010202340502420022025910001015012662080200127613010010501282105054029130704165306130210008001103113010321064033130100101405342030401351610046136501200137303082002381980151391303054061060706504180104213012008004380601414461303054530146108247130408060410501630621503153041302040012514050616614001006173020802005018705054096010101400540106301460030501540113501400121305070104016306215054031100140614130400620015561301503103066401715073081301054094050102002540113012030611240501380610054014640501540084001612003305401740505401814051940100400904520620500102002140505402260110234012410704030650110121105131302006063042301000540161507307130102084050920022010615011304012400807030138040114230100040015200601304005166130305171070904020184050191305016020150211303052230123105410241301006402513020180200105011003021013153041302040012530604004067030107300101088400109400100104061101304006200151161301503103012640113150730141301020401540501620022040176301071045018205001020011940505402040121150730221301020234050242002202591000101501266208020012780301284001602970301030130100640311302018020010501150213070010503140506146130700105055146166130901210650761305090120010840509140501021303051161301064012130160020013670403014901308115803011660068017703010540186301195402010875065013010042160070050134010500110042501051602001101030661200603050171301054082006030192030401103110540112006063012240113301144005610151508060540168020010100117207002611868020010100119101004003065016860261213013400206504804005055807040616690406175004084001291303051070301054011500401270406113690406114205001020015405054016613030517290102001824011910704030650130100422080200313070010504100130615150613030575681304060108912501040200104011610013012130406010813101142501015160200110103016170246117130305182002101962002204020150521405022103002002023213030524801004258200402613030527703010528130350529640161530130501200316401323030900130401050334050341509012001301004220802003130700105041001306151506130305750013050085003015005964011040501113051213011313051461841561501630401710504005611870401191010063065020301040605021130700105022208020061234050540247070012251301040118030121040062650313010413030556106040010008020065056613030571000806200820081040140121304060108312504402001040513016200606307100486003040094050101002305111302006030126140513904101005142015011510120301501613097014017150900200182010801950210502030540211301101400225004023150900200241501025106802065011003021400702465034050446505130305640173018104030209302040108002001116301125080701136130305145615130604010701613070301040110030210131530413020400125301640010003061780108410502040910001020010130810011630112400400270611315611014100640151004168003061174050181002301961800306120205001020012168003061227050236061102413060210301307050213070010503208020061440505250106160200110103077030108306015094166410670106010111250124020010401370030201424011570906116620150611710704004650120150612301310400501565047050540502020068070306573021060840192015061101080703065014002001022050010200134050540410400630650513070010506208020061730210608401910044040010305401115080605401215013606009141303051570301054016680101713070700121854019600130465016306220150613106405065042130305561305021066401715073081301059401101400600700654011163010110126302050132050010200114405054015801601006501304003450213004313050160470416553030700105061405061713010564861307001050913002002061106304003450111100200254012406451330307001050141405061151307001050161001306117150118509012001019700302020215021405054022100601060105023620052150124615054025301261060400202200650161700126040706134014150730513010613020060630740020010817010505409400801080010405011130440701240401137020080611440501513081001610100630650172002501181405011980120400250120407021130300154105016401230501330145064050521303056640173110501840509130810010650940701115012104600305011320025011440701513010064016130901308105018015001254021303053240141001306153501400640032001074050840084005191301505120010600130410501180105112670030201337110141304086050105016130700105022080200613620700261421101400501516301020619081271303810401101211051313070010504140506153016400820040617910214008401918301013030511302040126301134007040046114150151303051630117108218130407040041050162030612404013200710020404130305583013016910217614001006181303059130700101015040040112512406405065013012106160070020403130305421303010006580106110401502040763020508106160070020409240110701004400401113011040150128020801200400513197014014703002005154060120105016405017166091840119400970406502015301020402116222060640054023162440082001020025200100252680405027304028103429809010140305003015005311101403270030203320801200534110401502040351700136830804004037618809006138110401502040392070030204010210504113030542302040431101400544307030204045400300202006501101211051313070010504140506151504016130600402007613040106020086130150901296130173014010200360114050127040301313030010915014801340050265153070302040164008030865011504012102001043130300109150415051061007062105020407130704165861302100080011098010101306004020011613040106020012610904204013705014700202001513030516670501713090301518805301915040040204050400565016191070612130305361910706141302006063056187002006168015074006301040040880170304061915040110703010112006063050112130230110001313040210501301060270301031307001050414050615670403061613090130814007350188801040199704061101700111401121400100611361405061146704030611513090130814001650040171400100611861405061195004020140010061216186050612261303052310822413040860501050110121105131307001050414050615301023065020406130305723001010840509130901041040050130511110410204012620040182040133010703040141303051540501610600180517213010001021880405019170400410202704217003020228030523707001224130104011012110513130700105041405061530164001004003061713090104861504004098200401064050111004003051240502040134040070404114803711015405003016401171004003018405019130507040201082040212522700612370430244050204025541012621301000271302070252816292080120053097014031406012010503216337043034700302035901014013630107006100376213038140200539708014013030541704014260308043640504470144580105040010040461303054740505486130305497071075070065115040010014011830230204039010441302820056970140564040017017302040863030601012005968200401070301020401190104121302200134011444040040158200401166140010061171303051813070010191301052040083002006501370302130305313020702541302104005130820014061001014017303050160861303005200913082001401061305410116130100301104127003020133040070304061141501513030516107030401740118801019130604016140020640121801022130120080023615024130305252203026300101027703010401170304061215031303054300410451307010012661507130305810008062009200810401401270301031302006063041301513023011000661303057107030408401940024650106401114002040040650110030230131060400610413060021050056130910266306717032208205002005913060021050010801400100611113030512101131630101413013021215307030204016400803086501101211051313070010504140506153016400601306177050813001011091501040024113020401240060620401361501440060130611570505116810501710507301813010020015019400242030204021708012213030523705051246130305251000806200268301040110042601305131006404405051002302040650040719028618251920180200105014012370303130305440505281020056630176011025863019690103051063011181401263020501313070010501420802006115108040020065016703010171303051813020700219612050020054020301211070100306501617001210010303305404400701306151301064017150730813030596130101013020060630111001306112860250113401146345011570301051612110501171630618201501912165402030121107030406502230010101236301241054004650110121105131307001050414050615703010204061508060204073018108002002040940501080030111700112154004104004013130101413030515402003702040163401070117801050210204018240119205040040204007040306501101211051313070010504140506153005145621050204071700188800200918420401013040640011810501213069010513150050150147006115704301640502040171618160020015019405020100010200204021150221504004023800200240040248010251301200800268019012400204027409010252813040640029400826065054013040503127043213090301533801010060401503421303053515036120040024004037301385030040020010392540500405014163064220150437001441002002104563014650204004047300514548130305491501501700151304050521301500401050180150270500200370301041505401516040081001615004017801600200150810100640150940100140540110405011130700105012160400810013703010540141301630101501580101006040150162130305173030051440050118181001940502030051440054012164012217040041050123150124170012530405026130900130401050170030202145010315041014006152130300514567030107635518169106001806110150114002004121104015013270414110401505401561400100611613030517616040706118613030519301201054102113010064022130801601001050110640210340703130305413020060305801010063064017001713240040810013061930110703040113050112150201315040014703014015130100010621170021001303130305410157010601061250740200104081700202009507040400101070301020116703010126130440020131700141104400201522006816130100460174002030401813050160198010201304054216205301226170023703040400202413020400122561308204052661304006200152761301503103028617002940060030100304050311309105032205101053313091020034217005010358040050806003680105137804002065038910200139217005010406400220010411301204054261301220090432170050104461700454006002003461304064001047217005010486170049208080400502501051160200110103052705020531700543104005405521302105014005680100130571307001050582080200615940505406015061570016213016360820064402105016170021681040031301041308612001010505150614050617210862200606301091001306110140501116130054122150501134060304065011700210013031308612001065041015701060106125074020010408530910604009107010200220111501210507301370301050114401104515405016130604011017100130181400100611913030520150212050400402240640501050110013061250200104315045012030540505166400940105071003062501865070304091501010041190410040050112650206501370301051144050151303001541050110013027010601031250440200104051303054062002501715073087030105019401104510405011130604011012400206501330501147010411530163050116616002005011761105184050201961200710050120615040021600102002213020017100105011001302130305315010440507305157030102040680405071020802008270494050204010801501011170700251270700121133011417070025151841164050171307013040105016170021001303130305410157010601061250740200104081150400910030400103030501601114006007006501012614010131305105014405015465016130305171001301860281502019401201020650213010221502311006302440125301060263010272810028150292050400301003040053180100432703040400533400703040344013580103650806010376301381703040394014080104150806020421502043150400447030140451301000106214012100304003305404130154016140200400501072581509170246110130305112002101262002204013620504001470301054015300510411640117440400188010540198030401204006801040050102120504002215040023130200100102247030105402561504002670301027203028300101029300510411502400707002540380150540470214205615064001000802007305408801502091504001013070710711130820104011001302130305357001410640510508070613090141001050790410054083054093501400104003200101140501240084005113130150512001460013041050158010511612411720080010181303051970505402062008006121705052270030202313080672413070900104013030524030203130604016140046130120080056401680105507656870301092030103001010111004102001260402130305313020084050413020081040113084042303053130700104600301005130604016140066130120080076370308130900304014009613050620010500401113070010501220802006113220025401410704306501562130700103600301002040440505910506500407100800108133019613301040604010117050451250040131504004014400404002006501656213030538010413060401614005680106130120080071070304086020020409635200204010610703040114011240020602650164012400140010540340504110554050611014007200254081301920150611070505111407020080010501801004220700261321308100430401531105406806068071014001054081502110940110201506111251210604005710650113040210200613204041530205015405061002305407405081002005094020501540108010111301200800124011330401450402050153020401661200603050117130604011018703010540194042001200120637030501211301505120022400320010234050244008400540258015302050154026270050625402761503001501284050292704540301002005013116002001050163062507305013703010204204001215801061002009160780304060658211041054093010013010130700105011208020061121501357001141301156082001640210501610013061230630131507304703010554030206630671507305018403020193010080010101301402001150040123011310509002006501630623703050153403020143037030501552003301663030260501770301054084019103026065016301004216040057103220060304405051002302068081100721307001050860600200619405054010401112015061122513106040057106501100302601020061380104130120080055004061509002006172010808201509701100251013040207002105011003023040503401480105130604016140066130120080071003083030592040021070301011508060512130200840513301034070502040141301015106401613010010140517301182001021980105201307001050216006020061221508060540238054024301251064050650163052401360205048010513030103066130505120076568130604010709130703010401100302110001020031303054140060070056301016801920071306040161400861301200800965610109704011630112109704013100301415010151402004001615017120650181630194050201603040216301224002065050234050241304030020020105011003021501031600180415057090104006200210770700128106409709001040140502109020080370505410640107005801004620084057670030208130806791304021050161502104060602031303054280020058030162013008073058130195610615011104060602012260010200138056147030101520301630010101710041020016562130100152003806100470214556566130820104071306002102001100302110330010104120220053005145610030713030583005104921050101062105020401161681012130101357001141301002001501530150700200204016251764050182301000191105020402030400300546502115022407023130305241305525160020010261003027301281300542910030301504013156321305336184346150501035220010103640401374003002002065011307001050214001050154031302040012410702008065055204016107020080650712501105408130700105096006020061101508060540118054012301131064050650164050219003040340405041804002001057030106130305720700218169207002102110140051115051230113108030814130900130406501610640250830020054033401070145004055010063063030700105071300200206181105093002002016204010130700105011205040040124007704065015004023040340020504804005040054051301615071001306186130305920025011040111205011240300200201050115090020022010803207002614703010515080605406680030770505408401920150611010804002006501640505402405031060400407041301020563703050167030107100306254081205059150101080100565116801012170015054013610020011461501510200611620301711051830119106405061202512184001022170012331106202410314306502025101006302613070010502720802006128150295700130130131160191020032130163010501654021050565037050546105016505705056615071053020650813019150806054010640111103007020065016306240020010317004610080615703010613050120078010013061810193010400501105020041163011250207002132110140014200250115650206501640501713040640501050123022413305404401520150616106008065074050810023096306102004611130701461123040113505611470505156150540163020170026501610013061215035104130158101400501613045010176401850850924027065001050163062400200103170046100806157030106200254071001308130106095700110213081001110013061122301013620025011410013015807006100611613070700121724011820504004019400208020065011004260060200313070010504207002615230100110613030578400108170019311040054010130601705112100040051210013061131011486020040050115703010164011780200950118801051196540201084030650211671200540227030102390056200540241301256011026401271072006501640121308101531304501014130153070266305676303041200813016002005960010200103030700105011104001006501218030113400701003065011004250703040315054301087502051307001061010063065078015054083019102070026502010630205011130900130401050122110140013130305141038465016301004220700240032006030440505100230206809022006177030108401920700261106167006111840010121400154013509020050114630115402430163020304014001713030518630100419311020204050215021221304020060301050161502201503202200470301020517020018005406801507160400970400815094002400100010105080100111801012130120080013161460304011580101613060401101780400140010540182110519630620300110211303052230340705402370301024130541025803012640020650502740502813031530105011504012106040031023130700105041060407065056130406400106102705005407130305850040913010510102003706501610013061230630135073047030105511056405072002581003091501013030511100142001270301013150141050730151105166302050171205002005401830119107030406501640124050341254801051301200800663017911020081091020092350181051013011114040121405001302040134011480200950115801016130204001217405018300101019500402013010212002540221083002006501613070010502207002613211014005014904056220406801071309003040140084050910300110130305111080030305126405013103001141037030515703010169020019174060400100104011003021200110400204031504140012040570700126130305716814004002040913060170510110001020011130305124004706501315014205040040159014100105012302110153400470650480102030080540164004706507130105815093001101064005060650114011240030020020650163010042120060305013130104140405405061002302078016007005015408213021601109613080020011010307030540111040080020070650180306301217003311054042160501540080020070616630205071006040081003062540967105010305401113030010915012401132015061141070403065018030401250606134014700202006152568040085017703010540812612920301030010101184001012170011380200861142401151640061161600700501540172100040051880170011954020402306065018010097024122003130100640413070010505900304061661308404730305820029130701304010501100302120011040040315041600700513030566040702040761290120020408660040040970301010100306220401140501213051310001020014130305151014001020401625171509002001820108019509020080201301101400215004022540231090480650110030212001104002040315041400120405707001261303057210004005816935200510530111053020121301131301006401413090013040650164012502006030313040200603010504130154023002001050664050700200105078040508140509619030810803011160068012703010540136301145401510875065016130700105022070026132110140050141040605405130707001262401720150618108060100650110030230131100630430204057050410660071105071303058630191703040101301000102116301121100630133020401415010154030201615017140027018130119401201068102113010221003023530241060400610251301704010266130290102002718030128400400802020065016150700200225313070010504106001806505150610830020061713010820025409301060103054011405012465051363010146301153008010701630703054017104001006501630124009200431307001050410470650520025406213010004157613070300108102001046509635510401117030102012405013860125401440501530010101664011740501886012201970301054020405021300101022804009200454023804002065024405025130900130401050162070030202804005013270800540422708005301010063061615630110740508130305970301054010405011210505011213010601313030514217030401521303001202001050161700123110203130700105041064050650521101400501680100307603014087030102040920400210200220401170301012508060513130200840514150515405016704030174050204018606101192351305205004021400122240502327045246190308258015052610008062002720081040162070030202508090303130110140046304006040021050560210306130403200401050110030215010350510400415051702461307001050740047065084050946501013030511100301230113140027014156110204015100416800303040017170011864011915012040502113040540041050110030215010370301042105055405062002107620700240040825940110705041011401124006040070330650132514150151308204016130117303051810100901913081002065621600102002213080190301050110030230631504705041054016400604007033065072583010080010913014020010210501011621050204012613030513170304014213090013040105016705045240801400831301000102430151070304051613017568610703040940110801011130220012613028200136401144006010091540501662001005171301181070304051196301208252180102290030401400231301200800246301252009226630127101260281301298010302040012314021050165621307001031040068012040421303010305610703040640173200840040821305051200950040101027050020401180105123010100800101313301440604010155004016130105174020037020401850040191050210204020240121205040040224007040306501656213010015200380610047021455610200603067030102040788090058840010917001103110111842040121304064001340068040051420060305011565401630117108020096501500402200461313010413030554063015406130810071301830591308204010656111602007012130816021050110030240503105031020404405059003040140061302200761302820084004706505940080020070110660080105113010501215031501134050145700515305020650501640501713030012020010501100302130305310503102040440505156405062030720200285004091504004010400300200206501100302563130100142004703010515061027050077030102040870700121940501080610020401116124050134008400141200330204015161610302602040173001070118610700101001927080020402021602127080022150900200232010802450902008025130110140026307030540271080100565016207002225310064020465651308100610030730604008703010204092620103013020302502134060400100200466068054007030406501617001220011040031307001050410600680065058010611014005017801702008008705054098400101010600680061118010128410500131000102005146140115105060105020161303001091501780301184001007041927042013070020200102140702213010064023130900130401050164012703010313070010504104001006505405068601254074050830010109630205010700202001011307030540121040010065016700200213070010503140060070061441050540530702166305617610002004005408130810159130450101106700202001125121501340026030145080601524011620602400173010601830511940502046502113030522630102363012430080107025615026400704302720302870430293013010660070031405051321630102033130700105034126030613524013620602613730540383002001239405040840104041670700124213010404324014420150614510208020065011003021504706340504465051303056401730181050807050196301101080020050111650200412703010131701001250114270415170016541501171303051820130700101916040056400520130300101910502180102213012008002381020015024305251908122610470650527130102813054102911040050130100303115032541033130305345635130541036614020050137305060304038302002391307013040105016150211001040613130903015461400100655656613070010713010584008300200650165621307001036003010041306040161400561301200800621308100761064081010063092050108010206501110063051213081001363051413040302015106401610508060017801018130906200197013040201301000102216130300514522656231308201040241306002102001617002100130312200151040430121055172006140040060070071905014018130559150101012001201161006402012801013800301301440210501620700302025020010312200151040440302064005130604016140066130120080076301020650840509130406100501050180304012350370301054130301030520011062062021710013085700192002101080304011118030121001301330114182151301803010501803040122001103130100402004217100015100130657001720021088030401918030101001301130105012304013105450101420021015301206505016405017130100640181308001301050180304012200110313030040604217100055100130657001720021085700191202200108030401111803040012100130131011410064015150101622001010174040118400300200206501150102635400363510430307001058092006130604016140076130120080088501080196401101501114050121304030020020105016813521006405310013041400813650105801061303057610048541509630110160018011401124003002002065013251413011515016103001101720021018300101011966070202002102120302230010102370304012418030125400400700202006501620108021600180340141300200204004056301640060018065071502040813002002040040921303051040111304012105073013251470301020401560309150116801101713080200101001050181810019213014050201502120504004022400703040650113070010502140506136304041030260615110401505406290030407163010208305409130140501065401140540046501640030202834005013140010501514122001510405703010610064057502008070842003140094050105030011011150122002201382010401470301040166525012305316081100461070100625203016541050176506818541050194050101002301164050127002001040051341664146603010401501561106216610660801764066010186512006501962070030202050371021130408605010501672020010126108101036701060104613010160520306405071309013081050161604017010302613010607036106506046306915620301680800305017703010813070130401050164050212110540367002001014005404616006150540561340021050154066541050154071301089020019940604001001040170030202541031303054105410525640507103001108405097021451063061113002002061123082913705054014401152015061161070403065011630102021307001050314001050154041302040012561308204066130502657801508102080200925110563011011801004126203050113251141006401153010606116251172201802001050116301020213070010503541041303055802541540611004004571003083019160130204010703010511132001121501356141301157002020010163030701304010501640121004200613130305481005100420056170071001306184019150730101303051170301012230020013405014300101015100301640501715073018130204001219130700102031102125224066010235062001246541025303050160264003703065052710020019106028400246505129640060080650302050010200131670304040040324013330403440070304061351504004036630137121620403810030391303054050040417002005404280104360068005404410307026501657001220400123150730501544021200205409041006130700107210508104105963040050700200101401113010020010126405013863051146130700105015106405065016213016002005171064050650182519654020703010219030140054022108180900650164050219003040340405041804002001057030106130305720700218169100130101681011130101263040131068141301051530010101664050171001301860150730194050030204012115073022130305236306244002001025170026130900130406502780102810004020014002913040640030613040301102053121609632110410540331600200361341508060204035130106403640037650377070012381305650392401402050400404140010063065042703010431303054410001020045130810046620504004047705048110140054940060400202200650163010042310400406501380200141042040156003010050120406163074020058640020020400409401106006305012040116200110129005620020401364011450200101540702040163008070110204017130700105018770404004019150540208010204021300200201102230100423400100970242105020402568003026705020402740128205040040294007704065011502130305380130100413082561305061061060020037130810840509130401040010640600200311130401040012405013130810147003020401513030516801501017400680206501801301002130190218363703041303010305602050166130300406076130100402008860215019700302010400100410200111307071071213070301040165621307001033703043020405130503640630400540046172518801099003040140010130220011613028200121004138090305011413011014001530100640161070304065016562130700103150300120404405055080606618457804060400100200864060400647091004108090305011113011014001230100640131080100565016562130700103150730440505130604011064011078016002003501825950214001020301130010101280160020035011340505146008002001155060020031640505178211840400200120211964050201305060030214050229307051231005061502441501052563501400264050271705012286130710400650296130200401503040300400251316100010200324040030012533150900200613413010355004020053617001371500402003861050705391504080104170030204042301101400433010064044106405065016370306123030533002002011041303505660030100540666002001006173058250105096250140010210001020011703040126028150513640070130101470401151090806501241070213060401614003613012008004150105102065063057630486304094002050103051190182512660030100132030143001010156561622030173001010187030104017003020402130305320022040430151305613017568600130100920301030010101180170246512656137030101420301530010101662010301301240042002053130129012004656510420020613012901200765681303091080913060021020011004231102040329011020044050520022040680405071290200880305080605964050107040101180703010511264011315011470301020401528801090016207003020250902008031301101400463010100630615420060400663050210505730100640810703040650114002702401316810413010205405062002207301813059130110561161702008001270501313040300200201050163062300110313030544015130020020616640173703050120870301054098801090011064011115040012703010540132620103016301240060261313070010504104706505405064650713030588010602619130305107046111210001020012703040132070030201471050115302030161405177040305401850040191301020200254021402003705402280105021054023240124201506125107040306501611006040612213030533544110401505405301050631104005407110583010640505092511010030111504011213011014001370504141303051564011610300702002040171505118170011931104002030121106405065016501003022180104400540361290120054042040153040610640506172581630940200510650700200540118010129100010150540131070405650163062150501350730501413010540513040301102056620304054071304064001086830020050197030105401020301130010101210023011340114201506115301064050611613011715018103001101913030520630205021120500200540221035306501620700302023703050133020304502105704616300101910507130150608613035091068101027080054011130101227080013760020080141301006301510002006200116630617300110182002201940120807030652180700200540226401231080400200650163040090100010213010531801045413070010505301610640506507213016002005863010200800659630101004002008061104011154012401004002008065011801000102002130305312400100010482040156566130700107150730813010204091302040012104080903011161307001050121400105015401313020400121410703040650151505164050730174050182002201921308100208030121400206505022405023130404040020010501640040400220304040032002204904100156704301630174024308302030401400596561013060401070111307030104016150240097031205002004405058010613012008007108003062087050960210301013030511150121040027065013130114130900501561501654017130118106002009065011502200220356417030405405061080030770508602103059656101703040112130405400410501802030612404013700202004160405130305670301057150820504004092110140051040640501050164012302040313014400120306154040167002020071604081303059703010510610041180903012302040134011482004015703010204016130117401181800920020040040191301052061502120500102001223010800306502321561105402421000102002570304026150272002202856291703040302130407040041050167002006129001520031301500404621950551506130700105071020602650813015004096010376501024011120150611210100400200806501630124001203061340401430405107002020061604071303058703010596150510308060100116150121303001019105013301068650141301015163010110540163010314306204017615018197040040654019150204020304030020020650116405022015034010400148018101050155637030501630575062001810403001092510801011130501601220405013405003051480101513090030401400163010601726001200318405051192070030202071050213030201802001050224012320150612410704030650162070030202370305013801042030510020010561201220074032004010518301040202006198010511064011110402020065012130113215080605401464011510300702006501617001231104005403110541001306153050650640507840010850640010940500301040111164001012200603013130305141303051517030401681050017103703018200601304005196010901022013070010502113200406122901000120023705042413030525670700122630041042724012820150612910402020065018040502102004313030541505105410561030020087904200583030160301409640501010200411150121080030513103703014904200515800101001168200311720150401181090704198010201306040110212070030202210370302313030524130200360257030102613070010502730128106405065016570012902001932002204406040010010401510046809030501713011014008301006409107002020065013054024120031306030140470504520025406656763010540824019201506110107040306501610640210830020054033401070141015407030020061303507100481604002050020040040940501013015060116100130121630101654013405014130150601520025011616040040400701727080050118227080019623010005012013305012113070010221330400233050124100130251305012002640500612040276001304105028801051291301304013130011032130305331503420022035820104036703010401620700302025063010327080041309001304010505270800162401720150618102060265011012407030020031303504613015060513040610140020407200603084050204091010090650107030102040111101400101261050700200650204013301001101410640204015570011610013061173005450118703010191508060501206100020040054021130810152213045010123630054612470301025150806054026150540272015061282018020010501700302021503304041020505200220640530207130100200108290030409615305110100018030650163020302420031400340401470403061564016200220721000180308704019107040306501620022021301000501037006413020084055150610300171070052204086106040060030809405010270420401140112103001101320401141503001204015405016700200105171006401816002001050115024013400670465043014005640161504004072407037105011003021013100640417040306157030106402015040020407150108701403098060680104007030406501140501240020650133051470110025151304120016150517301181080308191309001304065016370306123030534040147002001540506130820050076130150701408509010219801001306110570011130305122770405401365700114303002002011050115804011620150173030020020110540188030119109030201301021130305226401232015024303052580562610903027130102830020020110540296011030401311082040650162070030202710503302050010200440505130403002002010506100400307163014540830020020165409301020046540106301030260611170301054012410505401363061430011015130305164011780703065188070020054019640120108040020065016100130612570053150701404682005005832006301710970405181301940501050300110112770405401261507014013820040400149005620051156150701401630117107002020065018160401913030520703010512118040020011022703010523601037105402424012520150612610804002006501610013061240138010429650557005613015070140760013090583070020620050196408200401070301011176135011261501310205014401040051580540168010517300200201101860103710540196908054020150521820104022703010401100426006020031307001050410040030615163014540660805172100010200870304096820040611040111200710054012130305131804002001101470301015130305161004178003061186401192015061204054004105016562130700103150300143501400540702006300140066100010200740702006300140086130506003096130720070104060040030801111203051261307104006501361302004015014404003001251156100010200164040030012517203061184050195004020052017001211500402002261400612381005241064025890145266301274006020080612815052930130108231130406020080105016405021301507014038406305468020030015203061640401720071002040813030596301104004002706111600961400121303001091501315051430204015704616402105015004015010521761334050413080015051500501050664050713040707815005010509100301013070020200105011820040121401313015050010105014140115130040040304001670301051712008140181301505001010501950210650102027030402115022205040040239014100105016405021301230315005010504640505130210020061500501050710030813070020200105098200401014011130150500101050121401131300400403040014703010515120081401613015050010105017140182050400401930054110201700216901204022130305232570012480405025190030402640405027180400200102870301029130305302070021313010800303213050160332100010200347030403515036130305373013810541039130100640401309001304010501100302301313448010540161681071301084082004019703010109170401110970405121301131501410206501540104005161617440118406080681191620308402160050710200228015052320036024162580601001261530273010001020028130305292530804050311800920032100010200332110003463013570143680150372002203810008062003920081040167030102130700105035146148200405015203067001079008020086405091302100200106130100050401182004050112703010540133008640540114130115401168403040017900562005401181619130861101201621401221600400309232709004024700302025371050154026221000105402761501283090141006501801502207002620380100304200220405700662008405761607058630191020041021605117050121301006401313040320040105016010100630213070010503130020020614306530011061303057401813002002050196301101216501116301128200405011340501430010101520700302016207002171307001050184050191002305402084001021700110061222160501231003024530257050420402640502770304028804006002003652930501301503140040027065032130133130900503461503515040040361301374006002009065011003028030305313083541302130100055803066300110730541204081340701050110030253040330054110204041307001050510300546506150713030588200409570011080150113005461128030113400300541440705401563011640040027017156110181307001050192070026120211014005012161307001050223012310640506502421301600200525654026220025402710704306501100302400701306131400304401582004062002204077030102040813019400300200206110251130010101126213061304105013186015011463011540010040030611616301420401740501814030110019508502050200710020402161101540226301234001002002612413080618300254012690052002740505128640129295030630131400100400306132130508060331304001034820040351303053613013721308100387003020403969012040402541307030204042400701003065016301240010020026134013041301040010405130162130400107510818605098400101010230100011130045126168061131302010301461304010715015213010060916301175020308018508060119130120660705121617001221003040040238017043061246306252015026700127100200210286270542913030530168061317003020403269012040332534307030204035400700202006501615025700139020019104406040010010401580140027065663017400400270618130602309804008020010010220401170501260210305137003020401469012040152516307030204017400400100650150040214001050134066010413020400125400401401670301071307001081860509640080901030110302030113001010126541013620084051430703054015230100110162002540171064050650165700122040012315073050154402120020580140027065661400100617307030204084002008406501150240010063061315040141507305130204001267030107911080400105084050910023050110615011205011270501342001604005401430100018030105011624001006306133064150151507306703010501713020400128302050191541010405054011801004123110204013210505144050152002204016654101762008405188040501919003040204040502120700222211014002313030524690480257050512660503710271307001050281090480650297050301101400501316061032130707001233240134201506135109048065015302105090020065031301415054001400105406130403011020571681014001092002201016111014001012270800131101400142002201510640161014001017270800181101400192002202030121105080702250806012311040150512430402540020502614050400274050281002302916302060240031801032110401505133600102001341003035150400900200613615013740504009002006501150213070010503802001006144105054056201506163001070173060400840505409801010300101011150401121402005401313010141303051550040161050210540172401182015061191080703065014050231103213086050548030557030020061405001305176405083110921306010105108030111103710121301134050030511465401530116109003040650110030215050103541501042002105130106902001974060400100104084105019100104011040305111220015104012850108011364011420150154050161304030020020105011003021503903014001046506020105640810110664040140010730305820029130701304010501301230020010203305462700302051402004006615017163081304060304010501100302110001020031303054121000105200216656720028203093001010106301114002060212203013508060141301157030105116630117400720018617200519672002016002001021500402213010232002204024402003702040258010502102040262401272050400402880105294006004003080650165621307001033703020404600301108051301200800662008070727080020408806100927080010420031400113010230620401280101340114140012040151501620022017602001070181307010012196150520301000806200212008104012604021303053130200840504130200810401130409012040012215073031301020480301510205068010790420020882003940505103040050700200112512670020200101330304064050105011400270612401315073041301020405405062002204076301840040027061940501046505111630101101210030103011340114400700202006501620402405031002001054153020501515803110516216050172101400181695401010011030650180401220150347061540417005311054062160501713018150910013061101501112050112900130401050180305060130502130700105031200603041301054056305060130506130402006030105018030501009050270301054032703040464015205016100011021050161306750210640107003130810048040505500100304006406171050578016301020854091304080308650164050260080400340617105054801630102051307001050660060200617150806054082401920150611021101400501111090030406501630100424020501204038010413012008005637030501630204078010518407011030091003010301104011140030020200650163010042600301005012040350040490620050120405500406100305017303040301102058160346193014401080603461111301121230106013304014102050154050161306013410501100130240134050702041301540060346170071402004002081001309150110600102001140505126003010040050101340501450120015660030100400516405017910501100130280152934050514804015102065063020715084004002022009801051108016002003111502012405013130901100020010501100130215090020050103130104106405102705006501100130215020340504130405090020010501100130280240131100061040050104301100704505305406902001920713040604001001040150040230140010505403405042105051104105406640507600308054086705091104015054010670501130040110305401263011340034141205002005401530012020010501100130216002003340505144070010640154048620016304050740027020840505409301403015010355040114050204012134070105016101214403160205041504005676320613035057802030184050981050010300104004011163011240010020021135700514130300320051580400206501164050171309001304010501806606602305401313030010915043010241053054016401766200108705054019405010606140054011161001301240113505120401142002204011570501657005171303003200518130119150204002065012140302010502216234002065012440502513060013041050161001604054012150103302040143040505130501908105018043015401221000200620038030401470011001513030032005624400730540186061400540196980100110106009080150117030105401124050136200100141303505156501415401162002540117130401815052040119705020400302040121130300320052261100302330204012415025130300109150263020401277046284021050110013012200250139003040501415080605015615063040740010008020083050196400200840501103050206505011405012130600160200105011001302152961327080020404302708005704666302040780108130120080094060400100200106404001701113010128105011001302801051340081065046801051540040640065066405051740060020036501101225010314404100451507305016703010204073021601810612001096061400204010620010300111630216012130400100610137003020146001020015700302016405017110140018130305193070305402010700202006501101225010314404301510804005050204061303001091507204018160020039126102040104050111303505121050770137050540114302160540115301020010540116606140054011715051810200120401956206100210305214050228105002330124400200650540251501263703050127130300101910502816301011029303070010503030131106405065016170012807030613801830054100130615634501670301051712110501861303059140200501102511110030121501313030514301151014020016213080830011017140010063065018703010191303052040121301224007030406501100302140200320021042130100609561100104061663652040770504820309406034106147065114060030901050123051313041050142040115241204016400706465018020010100125410368020010100148100570301054061308003013057150540814006007006191303001019105010163010110114050124650131303051461086026501515054016405400465011012250103144046007006157105040020406705047203084060349620306110613002002611163011240060200806113150514301151082161304060200801050110030240503820040471050551303056130400107160020038307021459613091021400104050111302007100121003013510143030700105015140506116801017130810151813045010119600130905201064021130100101405222070030202350809030241301101400253010064026107030406501100302150401382004042002105130806183006401790052008405051964011029501161301500401261302100010132100010200141308100156150164003002002061172130305184011930402010507302125226030915012361502440010063061257030102613030527401283012940070304065016302030214053133048017001531106133054073018106040016002006509601705106301111060400100440650110122501031440414015101400105020406200603074050204081010090650970301020401011014001011804050121400100101361903081480301156006801670301054017630118540191087506501613070010502207002613211014005014616040020220061570505161630102071908128130501200954010801051116001304650180405021900304034040504180400200105703010613030572070021816920700210211014005111630102012105013054013509010254014405015130204001216840010171700118311040054019200603050120104006806505402110013061221105023401242050400402540047065026405027465028130305291001306130800306131705013263005461337030103415080605403515054036201506137201802001050110013021460030613801041404051004660030400740508100230204094050101303501161301506012801013130501200142030401154600304001614051730705040018160040051198400102017001211412002061228010512334010701241001304002516002001540263016301540272002501285630110291800306501308014005403170700121328007080133405034130501200351001303630203037800708038630205039301404007030406501610013040021630154033016002001540480401520150630204077030105018405098080030108070061006111130707001212240113205040040144002060265011502130700105032070026142110140050156160400202200616705051730184008040089305401012612111306040110126301131046003065014130350515840010161030317130340301880101960402013060010192162070030202250371023130403200401050130540240503355040440514564050680610054071000613008620700302095037101013090013040105016130700105021405061367040306141309013081400530165020308075080601813019660705110163010201119081212130350513540148010511560013046501650770501240138010490462005405405061000307400320010840509400840054010130150512001161001306112130840413303051413070010155415011630570011764011820501193050540041020306301211502254150123130305243010042531104002620060302720025012821308100296506461301503140030204032130350533162005004004065134240135205040040364007040306501650141021908123130350541908125130501200615071004863450194011067045011120025011281001138053014634400401540116670417200220401881001191001306120507040218017005022406700502321050540241502530705052613030527703010281309001304010501130700105021090465037050460210305130305661021000650517706318654092130160020051020180200650162105054012831236703010413017020018052003130610702008065072030182601040154096501461101908121113035051215013603014014703010204015304016104600306511765401810940706501617001290200804003129012005404400301001105190812613050120071001306182002501930110400370305011140701213010064013130900130401050165014102190812313017020018042003130151070200806505406260104015407100130618401911000501010705020401134070204012640113205040040144006040020220065011563011021307001050311006040400404301510501305406130305722008405814600306191303505103011160068012703010204013630114150400401540087506501650141021908123130501200419081251303505615071801080061870301050194050101304011011161240401132007100204014130305151001306116150171303051882004054011970301020130201802001050113070010502140060070061341050540430561563070216610002004005407130810158130450101980130106401050506015401120401125060611330100110141064054015570011664011720150611821101400501191038465016301004231050154032204001248090305015570301067030407541086200840593010064010106405065015302105090020065031301440016103055106406101400107400161030581010063091307001050105060651140501210023013100414311040015200603016200250117213081001880530193050120405021300807011022801030080706123305012416255020042680507040302710001020028130700102920501305070403031100432600602006133150806054034680030357050540364013720150613810804002006501150220022040313030541307001056003010061306040161400761301200800880109604005101101401150040121604006101370301014130702003001510100030010161303010301713050512001810930251985001050012061303004060216130100402002261305036402340606002001400242140200525130126305271306003010028613014020029400212002030130305312002321307013040105011470612200220403400800200701466008010551505630171082813040704004105016301240080604613801041301200800527046190301851761470658600680196940701101501120084040012130305131002001021440501513040860501050165621307001031020060304130200101852300200162105071041082008404005984001010170011111003040012608121135001001301146010050151530230416401040017801507305011825191304011020801600200350121252240502320302413050040200140025207003020265060020032713040640010283070302040294007002020065016130230421309102310600200345021400552170050620025761307001086002500930110106002003111301125020411320700302014509020080151301101400163010064017103002020065013010042120060305013506814130105100640568010013071018100640917024611013030511401123020401340501413051510001020051615010171600180187030102040197070012201064021709001040110013021304030134050410064055150163050200120780108800301309402105011001302101310064043010605210680030130576302050108200606309405010200211130701304010501123010002040220060130140032002104615090853020406617030407405081303059401103011140070304065011670324004021503311020404700202005405062002204077030108200330940502040103010507002002040116304004001006112630703020401340020084065018020700265280150310501536130700105044070558010613080302076110002001005018130700105092070026110211014005011115054012201506113100640114704010501613010270143160015404564151001306101710064081702461913030510401113020401240501313051410001020051518030116400400100650110013021304030131307001050420802006154050610064057150183050200120980101060801551161501123050900502013405014130201700210501100130210131006404301060521066080155763020501082006063094050102002111307013040105011230100020402200601301400320021046150153020406501908714010501167032400402150331102040470020200540506200220407703010820033094050204010301050700200204011617002020061121700133703020401460030801101540501627041710064018506819671420402080102113060030100222609523801700202006124130110251303052630703020402740080308650110013061213104005013305070244130305568456650700200740182015091070241012165011180140050112240113400704501141501520504001640501713090141001050110013021004361007047030102040540506200220407200360861000800291400314306505010108010111604011012604010400406511315040040146121620401540116507301713030518251194050206030915021801504009002006122150102340702040244050251304050400900200105018015031050152613070010503407054220084055405016610097050174122008130700105092070026110211014005011164011220150611340640501050161301025004064316001540490130815100130610171006408170246191303051040111302040124050131305141000102005151004163110400204017210505184050192002204020570052150110052213030523302040241105258070020065126400120302780102812008002913030530630131400406065132260610338010160070020403470700123513010401617002020061217003370302040460030801105405062704770148626120409801010130120080011400400600700650124050136056305114100906200115640050840065016130321301721064001188017002020061191301102013030521630122400705006123801024130120080025408060410501100130213040301313070010504160400202200615405061006405730307001050816040080070806193040501014050114050540121400703040650131501490130811540200603016405017200251810013061191501202401211200603022252340640506501100130213070010503160400202200614150152130700106140504004072582018020065018070100200612130501100536704006147050514020062002540761001306181019901308101104005011124011240070450113150142050400154050161304020060301050180160070040054021302003805380190286148010541200540631500401050180400630102705054036100130410151006406301004712301000400204082006013059200210106509084001130204012630205013301144008265015130501908105016306912170031001304301006405514001400650613080183005740186021002040925110405011184124050131307013040105011502040230400140065031302003130430056554050646507130506011082309150400401010064011406020080650164012201503361241006405513016150710013061816002003654094050101002001040020401115054012150160131040095200650180150310501526153053130141402001400552015040064050713010001220010501614092005012703010540340920014801509002005201080620150770110025813040320040105016130102404105031600154043007010215100130610171006408170246191303051040111302040124050131305141000102005151004163110400204017210505184050192002204020801680612113020103022613040107150236301244002600606125130501602613001011054027630128400806046129801030130120080031270432190301851337003020403460010200353020403615037205040040384064050105016301240010070461322030490200195400670465066400904650770508602103091303051040501114050122513640021000650511470631156170020200611617001720504004018100301030119802050020020402061509002006121201080222015023701100252413040806041050161502201503911080544050204051405061621307001071200603040082596911080510304011106405061128019022006113840010141082040151303051621050501176561860010200191308120401050110013021304030131307001050416040020220061540506100640573050600200350208101930070102106130700105011140506112407020134050141002001040050115161630400706450178010184030400501191001302016306212050122201200510501100421804002001050137030104130305520700216150770450188010940304002040102704111700125031501131303051440505115640116102065017305011815019507064208010512113012215023103001102413030525200250126660702720025012820302930010103070304013170301032130305334006203050134200250135180400836210505013762105038100640501392130810040615040041600102004213080140081050161001302130403013130700105042080200615405061006405730105081400270400409300701021101502040111700112306001602006501801600700400540213020038053801902861480105412005406315004010501130700105022070026133007010214201505304061010005061780105181307001050920700261103007010211120150611254013130600160200105018040063010270505403610013041015100640630100471230100040020408200601301400920021010650908400113020401280201080131601014703010151006401620180200105016401212006030501380104100200105540506502107130181600700501915305110213021601101161308002001101230703054013108002007065015004022430501340201504130601010551308605056840010770806186100130619100410406011121105011213080020011013613060200110148016007005015401521000400516654017301181030070200650163062150315304130100200105140506166140010061730804008501870301054092200201400104050111306040110126130120080013630205014207002611580160070050154016240117201506118102060265011801405021530313010020010415051014001054062160501721014001865409501104065011614050215303130100200104150510140010540621605017800810865409103070265011801405061240202003130305480301510140506402020071303058130191301006401013060016020065011630402105433030700105041020050065051301200800640507270481530519150103061150300110121902501540132700506254014650927015703010161003062540178054018301191060407065014003020213010020010350100904703010205405061502110517630100483110400540920060305401021302105014001180401122015061133010640506114240115207002611640501710023018207003020191092702013030521703010221003062231302018020010501640126345013301205002005404405057054661507634501812050020054093080160100105015004022705005013405042704540540660106211014005017130108802007065096403010510809003040611125112801509002001320108014201501570110025161304080604105016100130240660103101480200706505150106200606307405082002913070130401050181001010027030103150430151100630670301071303058130191308100101004113104002040122210505134050142002204015801200603016407010172501018160200110103011001302150320504004310400521105680140072518150920504001040501113090141001050180130100102709015380170014510550070215064021050165077021045380170014510521080011063030501900200105011001302130403013405041006405802007065061507570018306018200970301040110200104215031060020032040440505120080020406804017001740014020065011001306121200353616001546120060305801061304041105078130020010501101400620222030360182004703010401631102130608200538020070650410013061515063050173013200181509205011050850111301000130210501100130250704036150204043040505130401002002105011001306121013406601041401515064003010010761401815095020650105085011130403010010501100130213010061380304014130100615608200616170105071305016086160400200526540963110611026082001170900104016168105012130103406601041505130100670901207801700185109400301008010401111018020650180610070213081003629304401520150616107040306501801000302612550130203615010030261490110002001050161301001021306082005360134105011001306121405013220024130701304010501200224066010365120065011001302802007065031405040040425510023061507170050830204091501057001113040202001240202004004065138010141304041050515304006002003611640505117153051188060680194007030406501301100970502110410204036120033020404405056003018065004073019030250204081340701050110013061215013130104200250154050100302650164012400501004034050141301515061405017211014008200250193040110311040050111200250112180200100013703010501149022001156400680501164060304010501610013021304030134050410064058020070650614007002007406601086100640593010806046110801011130120080012610700200201361305400201410013015605010040030161250110540176506040081010185060110540196150120806100540211001520065011001302406601033010064054160400701050615213030566190220061715081301200800930305101062005005111405012103001101340501470214515613070110025163030404001001050110013061216700105013405041002305150640014001050176405082704940110310400501111001301270601013200220401415015105302016704620401761060400600308020401880101913012008002080105090020021201080224007040306501630100421600700501313048020070650521306050105066501009074050813050040200140093070305401010700202006501801700123110400540313086050541001306153050165700576150840090254096010105101091020061112406601012640501340705141301151504011691102005401770504181303051963020502012050020054021301221070304065016100130612405401340014005014255405061105730400608200501825198040110508501130201224064050105018012006030501270301054031309680150461303200145613010040306613080080147076130440811014009408090301400108016040020220061116201506112100640113403200401050163040126100703703010540413020037510013061610174066010814709305011020022011240112705413705042014301050152030080400167050117130200371830506405050193020206305020060305021407020222501023160200110103018030401220300805013705054041302003751301061330754082130100065917001105401110502050065018015040010040501240505403801100020010050154048010513010406215054072070026182110140050196201506110705051111000180301050161620050050121301006403130700105042015061510604008007080650640300120010071301200800864010001200251913040010102120020501118010511264004040013203040400142002201513086050101670301017250101816020011010301924012090220061216440200501224012320150241090507025802007065026610064052764012820150612910702003006501631675012225010316020011010304130282005801400616703010710064081070208065097030101019050140113054012100130611310114406601015137030163050117130511820401193054020130552110013022150204023100640244003530650115025630110340400220044015540680105762193084019201506110107040306501100130211000102003130305412100010204051305166567808003020408703010913070130401050161700215031050120403405041305802007065061060640650204076061081307070012910100400306501012501102040116106040081065012506011020401368010147003020401523011016405017200220401870900104016617045012406601035003015001050430103055614004040501516270300200780400408401010014009200251012002701050113010305126100130134066010143016001051551200650161600308050101780101810064010196190308206301214004002702260210302313040806041050163040123110340660104304010100140050156203040562002571001308200291200501010150900200111301020121001301330501440020015010156302050161509002001713010181303230198015020160400100200214020150522806068023400200150102480304012540033010262002527303032302837030529420130660020031406601032907010013380304013418011003510013036602815020374002400381301020396150140163041130406405010501100130210134066010415010519098010400206703010713050160822006013014001096220301401010806007001140112140010400201362050144050151303001202001050162040025012305380104130130618540506203073001010840670900596400809010301103020301130010101280600700511321006514614020015100640201610160070061172186050511860120010204019412002013080160100105016019020080270503110140010413070010505104002022006506801071301200800821000102009130810010615011102006112203013110514301151064050611625117615018102006119602103020130200300421301221040060070065236021030124615025102006126602103027130100010281040060070065296021030130700302031215054032207002613321101400501346201506135705051361000180301050161307001050220700261321101400501463010011051301600200568294007170401305408530910376501013011140112201506113107040306501614006007002100640340660104405052704564050783010540870330193604110305116006120012130401310200611415051530116102030405401763011810541054019602103012014006007006521620150612290013040105016304012601009380104110410540562001616150540710048800306191001306110301050113040121020084050113200250114610100080200153050116305020650501740501813060016020010501630401220037034066010413010510064056100080021507160801810013092106040110600308040040650101140501227041013170330400401414020015200220401661301001017130130618186160070019220016020160010521103200522130105231001302412502514026150271301006402816040080070806501029620146130101004003065050103180301324003004040033210341301704110356301364003703050103740703813010064039130900130401050110013022002311000802004301056301600106614600305017801082008404002096150400101200840111302001840105011502130700105031400600700614130703305601050130540610008002740508200254096700305108010111308101512130450101136207003020145037101513040804002001050161307001050270403061313060101014004500405400126164050727045186140506191501020022011405012270451133010008062001420081040163040126020400370504406601051301000800261600700713013061886801095060600400511054101162008405123030700105013540143020025401510200526501616004001200240660103100640546027010505200330163040101001400501780304018160070040054091302003805101001301120021230613300104001415302040054015405016100230176110110181400530205011924012080703021130608051102240501231502451025130126804005040020274008003028251294050304003001103164005410324050334003001103415040035630105013680110008020037305013861200840501396150400406001020041130100018020010501612040022305013801045700551304501016860505768010813016002005915011054501111301020121001301370700121014190102152516405017130011018620084040010196607040020203021300101022806012040025123303070010502410400100650256106400650261307201527613070010502854029211014005013010640506501130700105021040027065031302006063041305021051301401061307001071034650584020400621970504540108010111304006200151261301503103013101402005401421304070200680156105051540167050171304050202001861083019305402013091021400216108200402270301054023130600211050024610800702570505402619020054027613011000301302813040010292015040030703010540318013070010503214050613325346707200653565090200653661400270613713050620038130700103915073040407054116301020425404313040803086501100302101311051413050160515010620060630713030581301020409340107011013070010113051240302013130604016140014613012008001530116130517130118561910810102061040104002180140506122213030523620060630524130502102513014010261307001027106405028213030529620304014005306140027065313070302040324005400465016405021006403406601041405510546506213081007625810704306501610097050154021500504001037030020054160219151404016616810501713010840660109170010160400601001511100640512150131800200214270901201513083200168015023604001740505181500504001197030020052070105012110042270304023203024150160254030020025402669003030501277030105402813010004014029615073050130703010540311304050326130603061033203061344050359102140036401372007100501204038640139900304065014063020504120150614215080605404310900304065016170021001030330540416020506155700561301002001057620306184050519810500103001040040116100630611289513614600306114130212156034116501000802001730204018600910101400204019605071042013040860501050180243021307001050390030406144050540510063016100010200713070010810010309305401080120060305011170301054012200371134050141306040110152401162015061171090030406501616013054027050313010020010541304001052015040068180020057130282008170091070465010801011130602400121700134001400105401481040015054015106401660240054017300200701186106401930120106024006502130122400140010540232070030202450230654025240126201506127108060100650161700210013040031405440505405304064007090065071006401813030594053020540101611407070025401270700121133004104114100130611540707002005161301017200220401863070305401910400100650180304012506061340147002020061525615031050171307001050810505650970501013060610116160070050112130700105013900304061142707001215210106016240117201506118108060100650180304012704006137050440155056167050571003050183054092065061101002004511600160101050161700240017005032002204301027050050570301054061301071064081301001014059405010106064054011606101213070700121315014200220153060200107016130701001217615051830100080620019200810401610097050154028010313012008004140401540505406130901308650764050540846509700302010623065015401121308605014001261306010101400133070305401410200370650180600308024050327045404600308056200500616130204001271016007006508702008009570011013014501011610100630650126010100080200133050114615015101400540167020080017405003051810160070065191304020106600700217030105402240105001100231302040012241502530126101006306127703010281303052913013013081003164200606132401338010534613041200351301600200536600102003730307001050381040010065039180301404007010030650161307001050210406020650321302040012461100140615130903015615017301850800107091320010130409030810501617002504001005013130323048061005405201505690030576900506181505961100701025401160070061124011314001050120401421006515617002020061164011780105183070302040194004001006501617002160070032002204405052501061440740508900562005409700200104005401061300545401170301012150806054013130604001422002204015100130611623010173005450118150194001006306120106402113010010140522150123205012470502557001261000180301050116240010063061315040141300200205121650164050710023086205019700200105104050112704540121804005302050113240114807030151304029306501620700302025080903031301101400463070305405102003706501614003027030105403502141307001051400105015611014005017801506030600840505198014002705101303001091501180201501240501313010001610501630623001050133020080705015425156302050561600304713010813012008009614002701056151180405003051220405003013130203021415015400840301670301051710305500181619400400200205201030550021700302022405003023130100640241307001050252070026126211014005012780110090902813010090902930703054030104008020200650160110240500301313010064041307001050520700261621101400501761508060540820150619109003040650140502105431303054805651304054004106640507108003030880163010209540101306001602006501630100427002001501330355040420500102001540506130350761301506083054091003062103011110801005650122511363054014170105015301161029020065017251186305401917001502030121106040706502225123163010202420130150701402523026540271800302816301020295403013010001803065016303052130160401103130860501048014706552516670020061713070010508103084650980101016040110511601037650124011320150611410704030650164040502600301005013140541054650521308100662571070430650161307001050220700261321101400501460506040042003540540506810500730181070304065016140301023054031504201041054040010501163040210400802020061340142901825405405063505715085691301105070010200114021050116304021050900200613801044030206400513060401614006613012008007640186003010091303051040501130010101261501370601014150151020650161004171100400200218133054019802110208410500212704522106405065014050210800303031303054803015514106305761070020054088010991000101505401010704056501106013065020270503130601705411015054020060151610030715040187030405197050410200210113011210330105113306100400511413011556165001003040017801018130604016140019613012008002030121400140010204022130123210004005241060130650202520150202688010277050512810030291504013070304051317050432130305336302050341205002003513050160363013710703040650110030230131403020430508060105508070166301780020018130194011030011011130305126306132050400141703040151301000102163016040020500200400174050181306001020019640120406050102113060610221502315012413012550700102002662300102002730100640281064050650156213070010360030100204044050550806066184576370308405051976351103010602050111301051128030401134001000300151148403040015840301166008010801178040200400182519803040120150010030400214706122130305232002540124301050251400104005012690130812730502065050284050291303001202001050180304012140015401390130814370301530563002002011078010401814001540198040070130101013030511704011210300200206501110300200206502401330141060030100530010101665407106003010065016301210604009107065033054045090200156301615080605407105090200650161502400470654031301041305410530161040027062040760611087030102040914706400406540101401115040040129014040065011502130700105034004706504405054650613030577021481405001302040980147065401080301060400310261113020401215013205040040149014100105011305402120033031040300650425151406305407110481029300650925110140113054012170105013102902006501425115140163054017170015018106040706501925120100302114706122300200201102040235004024201046502580301264005090020065011502630101031303054130700105507306130204001276568104006301091309013081050161307001050240047065034050446505530161060400910706507509020020408630191508060540101050902006501615024004706540313010413054105301610604070617640020015408105090020065091301020106540113011210290200650160070021307080636140200421307020080561702008006705071303153010501614012105071000502034050413030010915055071000680160400707007213030581505960401070107030104011502130700105031400100614170015406054069110807405081303001091509400700202006110801700111540124029020065016160061505402104046505403801041301000105500406301710100902006501617001230403400140054042110551001306163063017134002104005181003091504011014002701140112106810131301014405015200210165700117290110200184050192002204020654102162008405223010064023106405065016170012100200103130100200150480160400407061530566150904006173070302040840020084065016170020200220022038010450806020540080020070166600108057646508130352009405010130100630112130100046126130190130136301144002050154050161301000180301050115021307001050370504420022053016106040020220065077050870214400596106028650510630511106034650126040213030531302008405041302008104011060130650202705031301508013041003051301508013063030576130200606308801400100619130305106190308611170014001221050204013619107061141303051562006063051615017205040040184064050105011504012130406405065031307001050417001570020200613030576330400810030625409617001104003010400117030105401211014005137144005401411040150115670301016200254017104006203065011307001050210100104065031309030154640401520071005015406105080100650116301020254031304064050650481001530540642003140077050482002540964010008020051062007100112020010401204012160020032032002204405052104002062130810076150880200101001940501013040640501050113020120056501103143065020280103130810042704401540021050620150401710601100650813010913040640010654011105090020065016170021070420403130305418410513091108040010506150517302040864006465091501010001020011700140012130300620513400206501430204015610200104161303051715018108100191308100202203040140052161010097022412200231302018020010501301081002130810036102930413021930563066202005713040320040650117002400604001000105006503200220404801604003125302040615010740404204082130809405010130403011020511402004801050164012370305313030541301523002001066304009401050725810030622040964011013050902001113011240501370504141303051515016130305177071071882010401170021010003001020403130507016041405055405056610507307703010204084050913060401101040110113010952002040122513610700521470502040152003716130300109150176301020029187030101910030622040206105002400212522130110041401170021068103200220413010513040301102056150107407020408805002400619130700105010140506111601301001012801013100306214130700105015208020061161302007021780180020026118806100191301705011002061800200261214050540222030232501501700302022150540330011006141303055620060630566405071030011001008130305962006063051080150111303051230041041313070100121700302040280700610065361504303020180200105057070012613050120011012110513130700105041405061517001630100104004071307001050820802006197880110803011140063065401213014212001640502106305403106401070044220055130164040082008017301004001308169404008107110130101180105128010041321101421000800215405016130305176401615183550401962106020130409010200180304024001004003065403630205041303055100400305406640172004010400817009200401040010630205011130305122004010136301023010141304064050105015405051623011017860501181501913030520604010702170301040170030204026150313030544065505201046130201802001050115024006040080400861380100443110204051308040086615074005040056188056960010200103020401161501240070646113507041463050154001000501016705020401780104002040183001010119630620205002004002161502213030523407024130406405010501101211051313070010504140506151910706161303057620060630586301940063061107050511615040040124006040706501630124002065061320130700105041001306156040705016654073018106040706501150230020031304612470504513030561309040713022040813070010509301101070100306501630627030403130305480105405600102001630160407054076306816040705409304006306110654011407020080065011012110513130700105041405061516040031026163030576303020060630817001947012040103040111108101020401261703040611315014130305151086301621050171304020010186100302519615052013010521400830020065016140010061280400505330144009010250513070010506900304061740502040860019059617030406110150111303051230041041313070100121617002020061217003150400404100301030540604008007080650680107130120080084006001806509150101040060098020401113050160128016120401361104204014250902005156200710020401640501713091021400183070302040194003002020065011012110513130700105041405061530164006006506171303058613020060630964006006506110140150140020401161504004012400703040650161703040612150401314061302040461630142040580400505661507130305870504591320010709001040110121105131307001050414050615150640040010061713030581037030930204010802001001501116102080200127050204013601010140020401461010008020015302040166130305177006181308080030191307090010401617002104020200322041307001050520802006163010500240062071681010040030620916101060020036201161040202006501261040202001313030514613030515600102001613040120200105016170012400400301037030105404110140050151001306161004760407050183069503001101030100305011140500301257001131501457001151301161601910200171301630105016170021001306131303054041505201506570017568130810094050107050420118014092001270301050113831200514405015130604011016161711040050118270700121913010401640122015031303054301070700254056150400680105407640182015091303051040707002540116540121060400100080200650164012305403130141070700254051303056654071090465087050913040603410130820014011640112201506113163010110514150151630101651613011713040400100650186302050191205002005402030121107030406501640122015039030140054047050451302104006130174020110864009041059807006100611013070700121124011220504004013400208020065011502130700105032080200614105080100650514061305406301090461770508602103091303051080601050801006505111500401240020650137030105401486020051550040161010003026501761307001050182080200611913010203550402110830020065013010401072130305313060021050044050513091026610370307130600210500827080059703010102708001180102002040512340107011380103703051480101535504016163010201754018130600160200650110030230307001050320802006141505105040056161010008020073054084019100410603080116150121070646113801004144080040015605040016130163010501610014003065402840010330144002065058040050566102065071304105082030593030510801501115040056112801501313030514240115107040306501629010200161502400630613801703040614150513030564063012040750704081304063010965070401013050901020016170304061215040131000504040040440505300101068015073030586004060596303020060630106307001011130100200210126130104001401013613040601201050146125015130602103016150172050400401814050400401921303052064012115073050122703010237024501241064025130802001001502610640271304001001028130340701502961303053070301031203032300101033100410200117002150400403213070465413045010156540621307046571301009061086130200202916080301040502040116306124006170440040133016004003080400401480101513040107014166302050173010100800101813030519140200120201502140807063012230105302023405024530202570502621050527610810102840502981030705031210505326150331303053430604010703570301040117002102001020540313030548010540501402061003010301763068120012054092050010200110308030030400401163040050177040040128010131301402001463020501513030516603040171505187030104019270014002013090462001617002102001020406540317004130400100104004058010617010502040710030103018610100303020409801010170105054011301010080010121303051314020011420150154080706301166130101713030518400200370191301406200110121105131307001050414050615170016301001040040780105880150024006196170020200611013030511205001020011230703020401340080308650161910706121303053620060630546301540050177061680400803003061764007005282001082040961902200611015011130305124070131309012200105016301240020650613201307001050460020036154050641012005407292001862001011091305016010610904650117050126021030131303051461303051524011610704030650174081091617002710503305404130300109150517040130540661001307301810001302930204010130106401140501213050160136150101431200153020401680304011740020011040018130801040015019502090207030102170100210522610013023150102422001010254050204026150102712001028401293013040020065031150103216001803313030534613030535300410436130701001211700210100630313040501801006504613070010505801061003062540740200800810002009563011010410505401164050121040062030137030101413030515801501613030517707107188201040163062400200103170041040068010513070010506208020061713040301102058108002002650963655401061421200540116700610061127070012131308200101001700302022401310044040041104102040561506130305730106082900301409303070210412041221303802007065046130700105054050610023054072080200618211014009130305108016007005401113030512270050625401315014130305151006101630041041713070100121700302022150313030543040510206401000102001750704058150704051970301010100640118400101210100010200611340114215080605401561501613030517604010701870301040120412213038020070650461307001050540506100230540720700261821101400920025401080153020501540112700506254012611000200100501131301480200706501562030162015061179001304010501150230020031304612470504513030561307001050720802006188054093011010640506501130700105027015440034050540450040510501008006506705454078010820309402005106540113011210400100650180140124005001008050540380104130820025803002004625407405086003080540930703054010107002020065016140124006001805034050410064056001015056801502700713010540870301096061101015011130305123011310821413060011050105016301210860250313070010504208020061560210061615054073018107037650161704612305403401416040097040040540506100657640508200219913060010301040020052650112512704613130305146704620401561600200105016405017465054018301194007030406505402013030521107030405402264012340050801006124405025300101026801027602103028130305291068030130102040316150400403230133400900304065016150235086133030603040480135085305166400620307703010813030591505105611130604010701213070301040161502102001046131504106004706205801506860220713030585691307001010110420112509020051262130406405010501613080221050310030625404306515080100400640178010813012008009340107011040111130804001221050131003062540146302050151303051613080172105054018150519707107208201040110121105131305021048602205130305664050714002702084050913040640501050110121105131305021048200800513040640501050670301071301004001308150910205010405020401170300200650129012200650131010003026114401104001050156150161020501740502040184011051910100030261201308012140502213070010502320802006124215054025100640263012710801005650113015026008080313030547050204056703040615078010204088007080198015010102050114050204012401105139012200514101000302611540110400105016615017102050184050204019130802010100030261211308010502221700502313030524613030525407026130901220010501401220150330502104150510206506305716020010884001091050060050108010111301200800124002001046501370200800141304501011561303051610200104171301600200518613030519707107208201040130630122040012340504130305560210063040602040780104018160070040040970700121070900104018020306124040131000504040040483013015910216614001006171303058150913030510100080620011200810401101211051313050210410030530405068010711041020408405091301602001010150111070304012130305138010141003062204015600102001161064002040176001020011840401191600700204050204021610100080200223020402361303052410008062002520081040161502102001046136001015040020480100456001506161303057405081002309801402050104050540116130305127030104013820104011502130700105031405061465132006156315461621406130540761508060540880109602103010130305116130700105012166113650902006114163010201527080054016163010110172708001861307001050191405061206304021105132006122401233020402440502563011040054026405027300101028840010291051320061306150311604005090200620403280103313041050348070301020403513050902003613013770301038100640392105020404062105054041401050011004261303054324014440070403065045290102001613070010502208020061327080054041630101105270800613017400807030658400205098040050510801011130120080012680601413202102001613070010502140506136513200614631546158010660210307130305861307001050916611065090200611116301020125401313040640506501481001153054016401000802005176200710018202001040161307001050214050613405042704565132006166315461740702040880163010209405020401061630611130120081401227080054013163010142270800158010162040012171303051815019130305202203021300101022703010401220011052405031303054620060630551301061307001050770154400408405091304030020020105018060108612801031301200800412002705513005200661703040617150204081000102009407037101013030511615012130305134060071014130201802001050161700150240503130305462006063055130106130501607106408130839130120220010150111303051222001010134050141304030020020105015620060630516801501740024004018805619600102002030204021615022400630104004023801703040612415020402510001020026407037102713030528623002002913070010503020802006131270700123213010401130121307001050370154400404405051304030020020105065004073040810501009062040930010101106304011109001520061127030102040131841148014004061151301054016705454017130101840440054019150201303052110822213040400100105018017001215060306003130130052004130820040580110040030616130403002002010507810500863440040654096600700654010618902006540116110070461123054013203014402009041580150164001261176110014061181309030151961400612013072015218060030612260210305402315024130305251000806200262008104016150218434050413040300200201050516040031200206801320057840010810604070920301401013030511500401212301000513401405051470030201521505401610064017301181070304065012010802102065033030403002002010504705457050461303057670504820060630591301101307001050117015440040127050413130406034141308200140158040116160400100140611730204018801604001001040611930540201502113030522108223130404001001050120108026150310900520061470301020405301610200100261780102040813019630110700405111020080065020401221806155401364001210141003062540156120500200540168016010065011300400200612211014003130305450040501510030103016809046177050860210305915054010601101140112201506113107040306501301210200100265038010440640505130166301770040586163010209540101304070400465018015024001261361100140614130903015561400616130720157801600615020408801091304105010650809030111301101400123010064013107030406501615025020500613110401505404405052704670545407697050618801094105020401080100140030611111040512130208020013150540143011511040150163054017307030540181050400565011301240010014003065031006401450205006151104015054066540617216002001381302006063096540102410620401116301240200513140060030065054014801303051518100161501740060030065181501920504004020406405010501100140030654021070700254031303054211041020405610600754066105090200204077030105408610300809904620010100640114064050105016107005221000109003100306254046104006251303056703010740508103001109613030510703010401182010401140286024004031504400400200206156304016107030407130305813070010509315461104050204011630401210400600700611340501446501513030516630117200606305186301191304064050105020630103521613030522600210200232401244007040306501401220150330304030020020105041505107040200616406013471303058300154105097030101015080605401121302080200121630102013829400141704013054015680101613050120017540186001304650115040121070402003406013441303055405061405072130305861301064091301600200106110014011130903015126140010131307201514630401510600300161301171303051880706010191630102020150211020650612240502313040540041050113703040040260100110531308134670401200551304060346130820014072040508140509213030510613010640111301600200126315413801014602103015130305163011710604006650187050419130305206130305213012210541023130100640241309001304010501130700105021405061365132006146315461580106602103071303058214061305409615080605401017090040114200351270504131303051461630102015540161308011076501102300200540220025403220084054405055620080061506635014007305408801051950701040104010010401600130410502801051312414150513030567050457132008709001040110121105131307001050414050615301640040060070061712110204086160061502040916301011010150111604008261121302080200137030101413011040150156405016104006305401740502040188016301020195402013090013040650110030215032015041216204056125016204066160061502040761761320408670300102004002040961406130101100400200804004065111640031200512400600300650132060145114640601205015400200800650511618217130102040184050191303052062006063052163514228010236021030524804002002906125840010261014001027130305282140200529613030530301311054103213010064033130801601001050130100425090200204031303054801054061950620500102005761064088501050917001017032400204011205002004002040128030401340010005014705020401530010101166800110040017703010204018130120080019240120200824002150040226301040040234042200105015004021507303130305460201050400557030106200606305767030108130406405010509615073010350641113040124002006511367070021413070010501520802006116670030201737110181302018020010501500402104006231303054405052704670030207703010840509103001101061303051110008062001220081040110121105131307001050414050615150401613040300200206507503608803019101002002611013040603411130820014012270413701405401457001156150166008040040177010305188060680191010005010204020130305214050228080030523150243001102515026130305277030104028820104011001400306121307001050330141064050650521303056630172130106408130160020096301101082004065011401128200401313030514620060630515630116104105065017410501813081001940502013070010502116400612213020400122384001024107096125130371052670502710428654029901100020065016100130400213010564370710200412505130305661001304007130509012001081304060108912501013030511700302012100630540132180615540141080015106501510063016130700105017208020061184050191002302010014003054021130305221501023106802065011400600700612182120054036200521505404120021215405064650713030586130406010891250104020010401164011214020061131301143010702461151305116618411730118130519130120562160281505227040123103002002065011020010465021503109801061450620051303056218061554076101210813030591301101501110400401250620051363061420200515130201802006501562130700103120060304200606305521305410664105071308100830109005200597030101013041050112030512630613202005141304030020020650110121105131307001050414050615150620500102001740508130182120096130200521501030101203065011140613012130501601321302193014610904650157050166021030171303051861307001050191020507650201307005221613080800522630123105080100650512480102560210302613030527802300200540282707001229130104011064021084010370301051480105501200635504078040020610825193215540106350625401169005620054012570011340114205074004015301508060204016807006100611740118205040040194002050765011502704531303005620047050451303056150050177030020083005200198010102040012111303051210640136003010014130604016140015613012008001640505117120027051882004019700302020130410502113010010402280301234009003040612480105502515080602040266100140030612713040300200201050282018052920401301010014003065020403120180532617030406133150341303053540703613040400100105011504012130506010103710145480105130208020061080030725813070010509208020061101083065051170140112610820040650513701401143010619106115704516401178200401813030519801083061204012182004022130305237105024305402560610261704013054027613030528301291054103013010064031130201802001050110121105131307001050414050615401630204071700181001030930204010150802006111801012602103013130305141500110030400401513010161301200800171200800104004018213081015191304501012040502113016002005228040123404001702413081015251304501012680102713016002005281301291003010301130124005080200613107070022040470700121513010401661060400243071006401810001020020409630110400800200651130010101126130305137030101420301530010101610041020011301240050902006538010044509020055130305617007160020035813070010509208020061105001501011150050105012170013540114801015130100012001617001710100630183090182519301204008750211502213030523407050124801507302513030526602010504005277030105286110452923506430304031400200651326370303320304053413070010503520802006136130608030103762030405381303053951040130703010141613030542707107438201040115080200612600801801365001001301463154615214061302040661508060204078010860210309130305107003020401160010200123020401315014205040040154007030406501306220150370200800141002001021566080200161001904173014002706208630205092704400107030105401113030010051266010830806501321303051430615160400970501163060020035011740702040181053020650191508060540206130305211070304022150540233020170026501708012130305370502043040517005040063054078400108104002105093020101307001050119041006112640070304013130201700210501301210604001700502031307001050410640506505213030566130106407130160020081509103154611021406130540116150806054012613030513703010401421304040010010501150401210604001700502031307001050430151064050650621303057613010640813016002009612004001240010100306254011805401280101320010254014104002004465016306212001461313060020063430170461530567045763020508202005913030510150270150054011805002954012610010301311007046114407015130100170410501306260020036138010204044015714620406130176002130186301680070619600301302040101021000650204011130804005051268010204013604017065014305401561303051670301040172130900130401050130100421240010006131308040050544050510023066100302617302081301406200984001010311011130810012690052001314020014130305156540162012005650164050540240503101006304110700505301066301740080400501081301980101013080400505116010096112615013355040143040810951521302018020010501150240090220386050544006065405615064009022074090102581010063061910041016007005011114020050112405013100230146104006306115654016802008650110030230503109010250141301540162040027130305830501956104063015011167030101213030513803010400620301413040640506501100302530340020029065042501513016184107130860501010508650850950400200290102204011150121090102204013130305142707001215405016705045171618211041050119804002002906120150121407020402240400200290650110030215080100613967014165202005163050710400100230840502040915020401020504004011100640112801601001050164012405070540315044001002305405054065080100140054071301815054092080200611021303051162200606305126301131014006501413090301515130116654017206013010186301191050801006502013012165402220120056501803012400703220314061305404630151630145406150401710200104813030593010707002540102511180101213081015131304501011464007510015150806054016654017201802006501610830806502213030531505404304050204056401654074050204086302050540910064010108020010065013062103465034030314165401000120014006167404600301830630619130105106540111034086501640505402405031030407204801051309041001400680150717096184050519200800611061501130401210709611340505114170011554016106060096501630621505403200800614401514001540613030576200606305861001306198602501101303051160106400105011213030513405014808003051562006063051615011713010181303051920011000265011504012130904100140033030801002001104613040601201050561307014030105067030105176130406308058100306254096801010130200100121161301000120040105012680101360210301413030515612501613060210301780200108005184050191303052061303052170301040228201040164050540213070010503106700650413050210561010063065065671700508100309170050106001020011302040121064050132130305146106405015303040640501050166200840517303070010501814050611940502040206130700105021106700650222006063023130305243054025707001226130104011083080650221303053302040430102008006204056130305662006063057181008150910200800651015011201506112406405010501130402107030406131505440505108144613030576200606305880150930510501200113550401260013041138010511470030201513060071016130709001040110870020021304050180100650315044005073057030105406606200574005021054082401980101010030625401110030121604005710611315014130305154060020031640117400870020065016301050260130400540330101006305041504015205016506006800765030702810030912130305106110140051162006063051220504004013400604005710650130124007040070020061310044208020040040527046110401502040715085070809705010911080511405020401250707002139110805142150540152015061164032004010501130405018010065026130405018010014003270800540440505270800610140200650721304050202008610505650970501013040702006801161010028006501211041054013506061141303051580506010540161501713040501801001050185401913080160100650167042130305313040501801001050461304050180100140056130208012006501200735504086001304105098010511051011860254012630705054013130305146305401570700121640100104012013070010502405031002302040420150615130046405020407100658612050020091406130110616301411180160400404007061122600301100540138016040040400704004014260030110020401520401161604004040070171307001050184050191002302040202600301100540216600800400402220130700102360018006124163010202582940026170401305402780102813045010129613016002005306163010203154032130600160200650113040210140054035021413070010505405061002305407100640850689670141065004064116100640121220015104013619081214404105015613040640080201400161400400540172006030540182130210501400198040120201502113030522301090030405402363020502420150612515080605402610900304065016130406405065026130406405014003270800540416301011052708006101402006507213040702006808610505650970501013040502020011610100104065012130903015136106400650141307201515610910706501613030517620060630518163010201960102008405402013030521150221303052370710724820104016704213030531304064050105046130406405014005350140064003200107405084008400519130150512001060013041050118010511264060120501391025148010153501400167045017620080061501840501913030520120220021700302022562313080672413070900104011012110513130502104315451302080120066130405018010010507611000309008703010540964016154010355040116210601213040901020011083080650221303053401410013061563010046100130617203040581302080200962080200611027041116030140540126540611324011430401510501306116640117501004061181301191502011000501540211303052262006063052340502480800305258015026104006261271020286001020012930540306150311040063061321070700254033130305347070012135130104013680103713045010138613016002005396401403054041801042130120080043405044630104563014650901020016405054024050370154413030553010506140015017405088080030593050904100501063050206505011405012130901308105018030401214001540340504808003055260030616257640063061865409407020080065018017010025402508011001380104100306254051301061064071030100650582401916003080611013030511401126704651362401142015061151020700265011304021070304061315041303055107030406602005407650361540861509130305107030140111301000106211307001050210304076503130409670105044050513040640501050680107130904100140086130700105093011010346501113011235454013801060600200650144050540156060020016130305174050540186305401970700122013010401160400100080200230540316430154006040010008020063054071508400604001000802009305401060270105011402005128030501310100080200141303051530540167003020172150540182080200611921303052062006063052161303052230123105410241301006402513080160100105018020082130406003080650324010070454046003018052006063061303057620200561815091031546110214061305401161508060540128010136021030141303051561001306116301174005080200611880101913082002010030215012002235504023130042482001253062620150612710801005650180301080082061210030103013630102206142050010200153711062401720150618102060265018015022003702031303054130105911080564050540780160400170050620830306002006398010030103050114006002003611240701013124114630501540010014003061164070101770461181502040192008001040040202130100706421163022402005238011007046124407025130600130801050163012400903037030104184540505406401400712418630194001004010703010111002200512150540132080200611421303051562006063051664014006117654018801601006501630124007032203140613054046163014540515040161020010471303058150910707002540102511180101213045010113640075100141508060540156540162018020065016170012150730400360620054150514050616213030576315461840709200606305101604001700502011163061213096301340505401461001306115700200501165020501740701813010017041050120080061221503102065061440705130600613080669270770301081003062540980540103011110801005650130205021302006063036130700105041405061540705631546172140613054086150806054096163010201030540111306001020014001261630102013540141304080308650117042130305330540435014005400320010640507400840051813015051200960013041050108010511170030201213080671313070900104016311021304070700200650340504130170200125301067005063054076100704813070010509207002611013030511620060630512601090102131307001050142080200611540505401670700121713010401301060270301031308007080110463015703010613040200800107630187030109130700105010301111034650124011310508010065014820031517001165090861173030518620060630519401207030102113040860501050224050236021030246130305251000806200262008104016301270301031307001050417001540161400620730400840305408100304009301101341140112184030204013703010514400630611561701050540164008010800174050181304407019875012013012110346122401231050801006501150401213060210303703010413070010505106040017005065020665407110005010110820080061921501010206506111407012130600613080136927014130305157030101610030625401780540183011910703040650110704007002006502130102040317001420037040040513010540610030730184007040070020061930501050640501130204012100413502150114130305154050161600212002040176601020010181303051970403020402062006063052150040224002004650231301024701304025130100010226613030051452780105021020402824012920504004030400704030650160108308065022130305330204041700151501003024004061301054073040070200800618705054098017020080061107050540111505401220036013640161540143550401537110162401172015061181020602650110830806502302040330400200800614705054058015064002008006177050540880150913030510301111020080010127050131301006401413080160100105011301702001221300432080200146508011001561342006130171070304061884649401101507301113030512703010132006063051461303051570301040168201040164050213017020012340504104006007005401610508010074010002004018610400200290922040101304611020011703010540124110200513130606101461303051560401070167030104016405021301702001234050410640505213030566130106407130160020086104006007009401101050801001110020021400127050413130305146903061400151302006063016130117150511810020025193054020601046003054021130305228010232008404005241502513030526100080620027200810401613060121006502130163065034050413040513200105056130150901200661307001050714002706540821860150920080010101303051170505401262008006113705051461704153054016350140017400320010184008400511913015051200206001304105021801051221241237003020241308067251307090010401640405028630204034050413017020012540501801006506640507153081304041050594020046110703010111305080110012301134007030405401450850155070304054016605070700254017402004001050185004019102004650201301021707001222709001040161600200650217040020080613270050625404600309615704030169013081761600200860101019706010101303051115012104006213703010540141501513030516100080620017200810401600700240503140613054049041005540095200540664007201054072518690309703010540101501190301400201260205013305401461303051560401070167030104011304021070304061315041303055566101002307130400625870509702145106101600700111309041001400126150131303051456151304006121613020081040161003021704030613806010200104130305570403020406620060630576130406405065086604002004650913010107013040111301000102126130300514513801050210204014240115205040040164007040306501616002006502402003650330140200413030551401610707002540761401810400629703010540106130305117030104012820104016130700105021400600700613406034148002001200156208020016640080200101001721050813040640501050961200901411030405011812002121303051362006063051440501510023016630108308050171501812004501191301201308605010216130305221030054231505402430201700265013012400100403801054124153040603461606077030108130400100610940501016301110640121810013150144001006401580105168010517200313018108265019150201040095200612161303052210822313040952001050118040502160603250101505470301054001006106405071303058620080061509600102001014011405012160601325010150514703010153008011632008017512001880150512001925208010215012002235504023613030524301251054102613010064027130900130401050130121071303250101505404130700105250616200102578010810030625409130110150114001009701210030625401361303051470301040158201040115021303053130040020010440505130406405010506150806054076140613054082150930540101303505111010014003065012801013602103014130305158010100400306501661010040030650176704118703010519810012080102113040062001522613015031030236130100200150246405025168010262705452740502813030529801604002300200613022107020403113070010322110704004033253467003020355636130806737130709001040113040011026502130701246503130814046504130601108650513020012070650613060134650713014020065082130407020068096130501565010705011130405020200126130818090065013308464141303051562300200161304064050105014012201503303050210461307001050514050616150710604001000802006183030403002002010509630610201506111163010121002002101340501427041540116400210501730540181505401919081220130381040164012201503160400100080120041220015104053012105613017705084067045967045110110151180304011240021050133051415051570461630305174002200118405051915020122001510402130161522830104016401220150313030543010800305100640162704717008541540984001010102105011305401240113104001006501415015130305162203017300101018703010401150213030533054403020513060401614006613012008007108101086104010400964011030204011405012465013130305144050156301016630117509010200130100424001231303054703010513050210661304051320010507613015090120081307001050914002706510801011601705121307060200513405014270415401162014171071010001810030621980200101002040505402150040224001223703010540241505252540262001068027200810401670301021305003015005313070010504600308061584001061700178001100400870301054091301200800102401112008240012680011004001370301054014150806054015690050611615017301184030311940502013030521130122130105235004024400122570301054026301040062612715028130305295630130400612311302008104011012110513130700105041405061514001006161303057620650618407091309014100105014012201503301530413040410505564050686305407405081301702001291501010400600308061117050122006063013130305146301151020010002611621508060540177050185080605197003020202150540213012210901025402390040124630125509022663012740600409052880102960210303013030531630132109106503340691013410100010900351302080120036630137105013065038405039704640501030141130142204002433054044254570403046901308471504813030549301501080010705113200521304086050105016301210508010065035080100549010001020055630162021020057630181010097065096141011013011120400212305401330103710540141303051518605016401172015061181070403065016401220150313040640506504301050802006152018056803063017508020084050920301080200100511405054012911080513301040080100561148010151304105016630105070020061171006405401817001192003706120130105402130703054022108700200650110121105131307001050414050615100140030616130700105071030650204084050913020801200106301034611180102040121000309005136170304061141501513030516407017130404001001050161700124013150730400460620055804050540640507101006308110204097144005105700511110401501128014011313070010501414050611580714400540161104015011765401810604002300200650161401213070010503801041003062540540200800680714400540720036018130109200360540106401400611165401220180200650116301210200650315054041080400506505801062030770140840200591610402004001050115004012301131040062650146301155401610700202006501617001240131507304004606200555090020062708005407130108270800953010102001204011405012184135004014150902008061159020080161303051710030625401821505401910064020301211080100565013010042311020403200606304405051508060204067071077703010584019705040040108200109011703010204012213040640501050132001068014200810401801502400630613801003048602105130305630171305813019561070301051140062030400126561320021413070200300151307090010401260402130305313020084050413020081040113020024003020311014004130204001251308201040112015023030501603703214150516810501613010720033084050540915010150700200111305016012623002001313070010501414050611515016305401710044018904100197050420200254021100130221302018020065023150245700125306018200264021050115022002204031303054130700105600301006130604016140076130120080088010960400510110140115004012160400610137030101413070200300151042200161301402001740118405019300801070201301214050222704231700505247003020402513030526200220402780170246528180301294007002020065011301052402003702040334010701467045130305681001715058102419130600301001050040111070104512301037101313070010501414050611567040306116130901308140017213010060918613070010501920802006120305402130020012224050238401040246707001225130104026240127201506128102080200650156213070010337030413030040605800101106613010040200750620018610042005940501730103040070304061117044121306050105013613086012144011560030100161303051770030201813011921308100201080903021130110140022301006402310703040650115028010316004003018041303010305613050512006640176003010081303059801010130604016140011613012008001230110140013301006401410400100650115021307001050330141020036505301001105016620080061721308101581304501019619401506110251116130700105012540137050141101400501151000180306501163010202401615403130501200424015201506161020602650115021307001050314050614670403061513090130814006105410540720025408211040150540940032001010405011400840054012130150512001380101435014001513050701040147061540280105136028150204130305405640081040054068010517603014086160020094706154010150111308404123030513200214130701304010501630621070330313030543030501605130300200616040070313054072130600102008301008001091301054010133054011805070020012130700105013301141020036501530100110501168010179100010150540181070405650161700124060313015060150413080020054701501630350257168100170419161010011040111803040112203008050113705051480020051540200162015017304018104705011913010208002002140605222070030202371050243030406020080105025401262015061271070403065016301004215302050131301002006504405051002302040630401790030406186311040054092006030540102130210501400116401122015061133010640506114207003020155037101613010064017130403200401050150040237030501204036003011080480105130120080064050727045408305050900200920108010400704030650161700124004003010370301054041101400501521050140061001307130700105083019102003650103010011050111110400122100200150131000102001457001151616243051710030184011910206502030102115022124305234050244003010011025508060102615027140027028130129401301068103113010321501033160018034150357090104003620021037707001238106403970900104011003023063300110413030554016400306400577030102040863019142001204010251180100412302500400138010204014704020011540501610023051718030118400701003065018040502190030403404050418040020010570301061303057207002181692070021021101400511150512301131080308141304032004065016107024650240503465041303055401630171080020054086301910508070540106101006306501156301101230080701650113705041413030515100301614005021065017130305182401193012010703040218010221306040161400236301248010251301200800266028150527640070130102870401291030020020650164012201503130501604130151405661845780160040030806186306301920304051060210040011405012200220133010080010142105054015801040116801051710600400308065016101006306502306301315073047030105511056405072002588010030915040110130100010211303051280150400900200611315010144070204015405016130405040090020010501617001217001005013130501604200840554050627047800200110840604005409170011030540114020200128010131101400501141003015130305161602007017402020011815019200603050120102040026502140122400402020065015621307001031060102002040480105130220066130282007840010817001920504004010801011130803020126320010501325401422001081591025166802008611725118311040051192001082070190802163110540221304063234050242030254020150266900506127150540281810929254030470613113030532406003090105033305341304105035301050361503104005013740503857005393050206505040405041130300120200105018030401215031540317001454051021000650680107130120080082100010200913081001010111110511213050160131504011421000102040157030101615080602040174040017018130810151913045010120500402113010501224020037020402380505021020402424012520504004026400704030650115040124050030313081015413045010152040110615073050157405081306040110980160040030910251150214001213012008001340401141012030151305016016613015070140178400101817001191600700400201301200800217600200805122617105040023690050241530512515054026100142006502770301051281400151291402005013030103013116325051200133803703050151348901041352015036304037400100050382130140603920700302040508090304113011014004230100640431040080202006501613030521047063130104412005130603014066105410740508103001109130101090200191140604001001040130307001050218605061313086050104671014556301610200510076365540810040020096301107003051116301020121908121313035051454015801051166001304650161307001050220602613130601010140043711056010105624050030517640020051005408700305940110305401140501213030513405014701904015201504011611000300104001763655401810097011940502013030103021409003040122163010202319081224130501200255402680105127600130465016106402508300200540334010701450040550100630630307001050713002002061840201502040915040040106300200201620401180710305011221050540136100130143002002016540154011620504004017110150118400702465018020801022130305330051041421050501562105020406150720501870509702144002040103010001803010501550130202400230632030450806054016160308040076200461813010913030510406301540111308100126800301370505401440115201506116108040020065011003024050310200710020404405051306040110661301200800714050810403020913060407010613012901200116405012106002003131308101440501513040104001661060020031713040104001840501913081020640502110422002213014020023806010100630650241303052580100302618030127400400100650180700302040213030532002204041308100580401700162704713081008130191308003013010801501011400902008065012070030202810040032030404004200220570301061307001050780601006181505409301101064050650110030253034050430020020110204054050610241713060030100850040910701045101003011130305121024113130600301001450040151070104516801501017400680206501100302530340504300200201102040540506105410713010813081009100301013030511105410123030810013180405014105410151301016130810017181001815019104002702014050213012210541023130124150251054102680401273020402820108029400820406501640121040027031205002005404130159005016150713090050830191010005010104050111308100123001010113150141303051570301040162401171080703065016401220150357001413010020015051506108040020010740508465091303051063020501140090410100121307001013210501410410515640080901030161302040012173011820010219801052040502120022213070130401050114021010063065031804002001541003058014006162606200574050030586147061940501016040097040040114050124650131303051415015205040040169014100105012302207002613240143040510810961627030405763040181014005409400161030510207003020112070021213070010501340501410023054015801509002001620108017201501870110025191309001304010501640505402405031064050425564050540640507301810640509251062002201117030401221304080604105016150220700262038010030430105704030106630204077040302040815040040922001010650104040111170403012615011322001010144040115400704030650164050540240503106040040706504130102051801504006400604070713090408630692015061103011110701003065016405054024050310509002004130102051801504006400541071307040108630692015061103011110290200650115021303053301410900304051305016063001010176302050813050160915080605401010900304065016106402108300200540320150430405103025006161301760170584050913050512001010400701200806501121050540121004136006020014130700105015207002611623010011017130305186401192015061204054004105016140125020010502032708004130700105507045406167504006801050208801301050194020037054010500401113030512300510413703010144011510807030650163020302140532006063048017001531106200606305407100800108210505409213010060910654011301121090030406501610100630650240400103570014130670451506205040040790141001050110030230131403020430508060105800200166301750807018130194011030011011130305123020301314051413301517001163110171330540188030119106040016002006502060170521630122106040010044065011003021200110400403150414001204057070012562101400171685051200194017001101060400703301140505121304032004065011500402170013401461007051405040040625713015086100492050400401025114006040070330650150040210010303303070010504900304061570061006167070012713060030485309400376501013011124011220504004013400206026501610604005021065020218100356410030511066200210715058308100964011015040040112407037105016306215033020304508060590030404006401780108130120080093018040044001025116160200611213050414051330401142001611513070700121661008001017210505401821301006091965402030121109003040650113012150330305440158010613060401614007613012008008130191501067041113030512810013630205014120500200540153011610703040650156210810103610401040046130105540020037065011012110513130501604100453110400204064067090057405082002204096300801101030401118010121309046200136541014620084051530304064050105011003022808003031303054622008404005580270030206803010802008617568600102009404011010340706501100302120011040040340141507305130305630204074050820071009803703040040104050511820014011268301301131003014130305151700501630204017140187030101913030520400804002006501640129005031307001050410804002006505703010613030571302070028106409130100101405101501113030512307006138080030147030101513050160166302050171205002005401830119103002020065016401240020650380104300150564016400400306740505840509100200150106301114007040306501240501370403014130115205011670301020401730056411817001940080108006502080105216401221070722370502420022025405026405001001302770020052880102913012008003063013180103213060401103363013419010002003540503670030203763013812022003913014080104120400124240210501130121503163010110413030553016600680770301054086301954010108750650113070010502140506136201506141040010065013054021302300200103801041308101551304501016680107130160020058301940024103010302030401400111303051270030201356141308067151307090010401630121087502031006305404150513070756303057340107018569130604010701013070301040113012150330305440505801061306040161400764050880109130120080010640111104002701213070010501310470650144050154650161303051730020020110181501910400270650201301211309005022615023540241301251060020090650156213070010337030430204051303010306304006020506178010586130505120094029020011015011801012700302013301101400143010064015106040706501100130612140060070031303054630415602815056567130100050108305940110801011130604016140012640113801014130120080015150167050420401740501860309150192570012014001006306502170301022130305234012430125400703040650110030215031307001050410804002006505703010613030571302070028301910803086501404001702801031304501014500405130105016402003705407500408507001010054091307070012101303004104112401122015061131020802006501614003027030105403502145068517006100130730100640581019100640101501120150122022001370301020401440100140101564007002010200101621101400171303051880703010191303052040062030400218013407061221402002040236300200201102040245004025301261020502714020020402870301020402910004053050040311100800613213010336301344005090020065018015024006301040040380401460130400204054050613200715081320010913011070301011130305126140200400131501412065015405016130406030401050180207002652805031050153640504407055801061308030207637030501540860030110809611000200100501101307001050112070026112211014005011380150900200142010801520150167011002517130405070020010501500402270500501340504270455200603016130107100640540880311065409213021050140010804011120150611230106405061132401142070026115251640501710023018207003020195092702070301021100306222130407040041050150040227050050134050427045405406601066512006507130108802007065096403010510211014005011180160400202200611262015061131006401144032004010501803040123110540313081004405057050450161001306171508570019306082001040210501100130240660103140010063065043030810053040163110204071608200857001963011010803081113060182006501100130612131040050133040030804005014704015634501670301057121105018640020650930204011013020220010110118010121301200800136401145085015302040116240640501050161001302802007065031104006501042203056018200670301040180304012311031306082005410013053054064066010713010061840191504004010403010065018030401213010061310013044066010540163104004072581306082009150101303051160102930512150131303051430115109030816704030171304080604105016108100213030531308100422030401400556306620200571304032004065018040121405033040660104130157002001056405071006405870301096006801040501180200706501264030105401315014108040050540156150168020070650173070130188010191301200800206150521304050221304060200801050161001302406601031014100640515062050400407140504004082130305980703010510400620306111150122050400401340603040105018010013061270301031303054400620305015200250163017400370305018804005059303010064010130900130401050165035012220084040020340504130100640513020180200105016168105012130103406601046160010551506400261730100640204018240902009210640011061370306111210640020401210023051361100104061141309030151562300200161304064050105016100130240660103200250141502051400104006802007065076403015871050596140613011080101113081015121304501011320025011430108003061157050166021030201720025011819406019703010201406130540216130044227030102310030625402480301251064050612684001027102006128130707001229130130104011001302100431310240044706400204015801604001001040166301740040027015086021030913070010501030111107030406501631675012225010316020011010304130282005801400270540680200706507635064582100010196704611084001011170011214200205131301000200100141001301514050400161505173011813051913012013070010211405040022252325062416020011010302561501264050271304060304010501130150261004370901040041002305620504006405071304080604105018013010640250503102032245020430400206505304050660030802071105861509205001020011040501113050160127050131101400501143010001803065016301004226150132501041602001101030540261690410076200710050154084050913091021400108040111160040030806112840010133110540141307030401515016200220171010080010182105054019106402013010010140521801040122201506123801052410600400308065018015022050400380104300205404016150730501713010208801601309130700105010101002001065011130204001212405013100230201430100415311020161308100174050182002201980301204002065050214050221304040400200105016301240020650503405041307001050520700261621101400713030588040020650940501013060016020010501150213070010503810040047030105405203040400620022073018106405065016306231104005403203041105584001061020061713070700128130130104018030630122015040031002001054140504005805080705161104015051713018100640910650601030401111405061122030080501137050540147070012151306007101680101713081015181304501011964040070501540201301021810501630623001103200220430140505405068010713012008008203054093401070110180150400114002020051213050160138400101410206506115406405010501640122015033050806041505400640506130172170050813030596103703010130200360117030101213070010501330114107010030650110030215090020061340170014801051306040161400661301200800764018400100050109130110140010613050700200117050121006401330114106405065018053021050400900200650313014405003051101406130700105076003061840509100230540101003011801504009002006112150101340702040144050151304050400900200105015004025050310320060305014613070010505140506162070030207810018703010501950503101304064050105011003021013110514130501605150620504004078010830020940501041050101180301121702413130700105014400702465015405016465017130305186302050191702420130305211307001022104006801204023614020040024150251206502640502713040640501050161502110040363520430304105058501080166301740020650508405091304030020020105016301240047034050446505130305640173018105080702096301101080020020118015012807030400138015020141700115405016130900130401050161502104060602031303054280020058030162013008073058130195610615011102004201226001020013803011420014153080800305161090102172518405019103001102040502170214522656231301000806200241302008104011003021013110514130501605100463110204071308100840509200220401080405011154004101280150401131054004101430508060515640501680030178015040118108003019703010512064012115012270301020402326201030161400270240131068104130102056190220068400107108204081303059656106001020011130812040105012604021303053130200840504130200810401130200220400123182040400411014005550040680903040074050830450982010401060021020011301240070246131301413030551505010630204074050585070010200962300102001615021604001000802006132002204045004054006261613010571040400702040840400170198605011013010111330124060401013610640014203015700101680800301780800305186150194006306120801501021160018022703010204023707001224106402520210200113010213030534020037020404656570301062030730010108100410200113012150540310500506504904620054053010604006008061640505713018810509106040010003006501050010125401110703040124011310602006501464011510703050650161505177030104018270014001913090462001640124050341254801051301200800613017703010813030592007100511061070304011406040010020051126406040064705113203014801015204001216402105016562130700103600301004130604016140056130120080068010760400581101409620150107020030051170301012130401101330102306204014110204015186050167040301176301050181003040019150204020402706500650214050222704231304064002430101006305025130700105026208020061271502857001291301306082003140210501630105021600200501370505404130707001251301061405740704645830101006305094011010826051113011210640131014001054014301060154090200680116705054017681100182540194012020150612125221060400571065016301050217001005013130150601504405015200840565004075077050151840505915051030101066011208062001630105021700100501535070401104270458002001106406040057301010063050870052913060101014001070501011150512308020081380600620011301213070010503902200614670403061513090130814006163010207305408401000802005961320010202102001803070302024001200203270800440151068106130102076800110100825990420020101501110100630611230630113150730147030105152050716161731101840705194030202015040121150400225070010200236130305247030102520302630010102762010301140210100630650318040020015410030580140061627030020076062008405003059408040020010140010614706111405012160400970400401340501446501513030516150172050400401890141001050180130402106040031026133020404801703040615150401615073072703040813030596150103011113051213011356148053015150400401640603040650140502201503102001044130810155130450101667105040051750680813010540917040130540108010511165401280105113301141026006065011630102021307001050330106043054058010613016002005713018130501200968291040111905070611280105113621930144011520150611610704030650118040502201503703010421050554050620025761040030658300154940505106405011100230512204001213406601014140140115620084051616301020171064050650182519640502010208020021252240502313018712248013050120025406704526803012740020288010294020010530405053115053213081003340503420022035630205036120500200371305016038301391064050650164050219003040340405041804002001057030106130305720700218163010209107020080065010703010112002540126101006301313013005141456301101513070010501620700261177030101820025401913012030705052113030522703010231309001304010501130700105021090465037050460210305130305661021000650517706318654092130160020051054011201802006501163010202304031020650614407037105058010613012008007640182015093054010405011465012130305134050141630101101510800170801630540171307070012184011920150612010604009107065021130604070226401232015061241029020065011630102021307001050360060200614150806054056800306705054074018201506191080400200650130123200403150540480105130160020056540713016006020065011502130700105031405061467040306151309013081400661600240061713010820025409163010201019081211130350512540138010511460013046501405003021308020010100105032013017040104613019040561302901020066130604010707530810604006101509405003011018030111400700202006501630100421200603050135068141301051006405615010730204085070010200940210501150230134007024614130151303056150107160018087030102040970700121010640111301040180100130213040301313070010504208020061540506100640574018502001209130110230020011140500305011264011350200120141400270201513011613070010501754018120017003050119214102013020011021640122502001023302040247030105012540502680800302723028509005020402920170021050110013021013100640412001104004051506205040077030108210505940501020021011614001501012200840513405014705045158070401040016703010204017150307402040651186150400401930512020120056501610121006403301416013020405703010564013017150813200109130110703010111303051264011315011429120041513070010501614050611715054018403011006192002540206302050102112001204022100640123400353065016101210064034050410509020050105405061303057150892004400540918030110400700202006501630121100630330204047050410560071105061303057630181703040913010001021063011111006301215010134030201463011511006301630307001050174007420010181701050204019305020106400105402113030522600102001231303052417030402524012680102715080605402815010291700130304050311309001304010501100130612101350684100453143040050168012050020040073413050188014005019240110400704501111501220504001340501413090141001050110013021504013101400102040425513030561507300110864019150400401024070371050163012105080702040350908104150512004400615071509088302040915010201501113030512102001041315014101000610204015561620022040176130105184002003706501140210100630650318040020015410030515061804002001040057807030108132001401096150110220010101140401124003200406501616810213010350684150553050610640507405081006402091301104050111004121405013803011440024001060152401162015061171080703065016190507021308030203217010505014668105015630164006001925010780108130700105099003040611015054011401000200100650161090507021308030203620304014402005703010564030174050810064059606002006110405051110013012150134006060020061144050115801501165060600200174050204018204011940060600200650180606802400703040650340504101400105570700126106007105761083087030105970700121040100104018400102170013311041402005015680120061304005062007100305018184030980105110405011203012763105013150050105014615302015130116405017602100187030105191301006302064050211405022640123140502440705251301261003010301610013021200202613801051426040513030564032001517640200601518150920021010301000806200112008104016510240032001032540480105406362013032130765014108506891250510620150118010124070730131011425010151200202164070501176301184002050194070201302018020010501100130260161031301043230510709040501064050713040110810013093011070190401113010640124050131402001413030515130116405017200840186813019210505401201304063218020150224050231304010002001001050161001030210131200800412307010540110206610176040110811003070109610001080010130401101161008001012130140200136160400640014703010151303641016610010301727041183030100640191309001304010501650141025068320025480100130520026150712501084050915301010615011670420121308100136150400141820401513081204010501100130210135068415055301060640507153020815059704030101000102001190130812803011340060130501440115301060163020172518703040191501020170900202115022400206502340502413031530105011001302200231501041706700522061507160130208401930106010301011251270304013613011440010008020015301016640020084050101712050184050191306001602001050110010302101350684152952603014064050176220020140087030102096703010101404011404050124070201361404014605040400705401550040161040605401740501187070012191301040140030202405031502110413010001025506810516130102074018205040094007030405110150400116301121006402013405014100230155700116801902200171501813070110025193030404001001050161301027014316001540456415100130610171006408170246191303051040111302040124050131305141000102005151501615040040171301184080400200650110121006403301416013020405703010561320017150813200109130110703010111307001012809200501013180301144007010030650161012100640316040010008020061420022040550040640062617130105810200603091306040110107030102040114042001200112610742040131006514130101510064002040166301174004006306118403200401050110013061210135644401531040050162210505764018508509240012002010101305400501117050121006302013640114508501530201624064050105011502501006303130141704002001205270800613054005017260610810013091501010130054111303051261300546113150101422001010154040116400300200206501405024650538020104650104340107015500406301740050900200650115010240062030400370301041303055200210662002204074018405094125101301115612160070013250190104005114150152002101670301017902001918406040010010401801502400630613801004412301000400204054016120060304007258130102040961060400600308010200210111006401121000102002040136301144008002006505153001010116150172002101870301019203020300101021880109001630401231103140200501450310501556416613070010507140506184070592200840510405011165031050154012405013707001214100030109001640030202701433846142110140052002540667090617200603058614002706191402001020301132120012705010416140027061280103570054130450101530705056610640713010010140581301915010701411120802006112200254013130114270411530701416100640175641613010250040643160015404901308151001306101710064081702461913030510401113020401240501313051410001020051556161503001204017405018130120080019616040070402002040208010512180160400100080200652250040234006261241301052515026200210271002001022840310211001306121013901308410045205040068010501740200361810023095700110140050515011115012507024134011410702415121650116615050117308010183002019404012040047065012113010522402001021100130210131006404120011040040515062050400770301082105059405010200210116140015010124050513200840514804050151050902005010164050171303051815019709010400520804012140071046505010221000102002340060060102001610121006403570054501100551303056302040711058807002006519400120301080101112008001213030513630114400406065115260610168010160070020401770700121810020010218070100200651280100130340040400706148010541200204065003015005711014087003020967041010001020011402070062180304012311031402005014503105015901308166130700105071405061840705922008405104050111640501260071013106401070014150152002201656171301006101813070710716160070021307001050390030406141309010855801902861680107410120054083150040105012015023040310100050614801051513016150750040648208020061920025401013011127041123050040641630100423110400320060305014122001510405213023002001061001306176030140181001309603014010804011130250012150133110142703301585010700180304012200110311041054043015400903061301057502020054086163609405054010600108051110013061123011340060080141501151200603050116130101710064018306916140200140052100110405380800820400480230020050151521608110066405076200110816081100910701006211001304002101361030400104113045615016703677657001827030109300106001101501157001123030010101370310211001306121400703210503405041402005130305620084040071303058622002014005970301020401015301113021040012150513840104144031041803040127005237050412200151040513020067066311040057130230020010810314305019801010100640113069115021220015104033083010404161554050102110121220015104031702008004705055700161505710048311091402001020022011615054012140010540137070012141000102001540200464163040123110400320060305014306915601010625407680011008254097002007011061001301157001121064013709010216311052100640531052007065041301055640506100230720150618107040306509130601010140010100130111011210064013563011014250140010155501619520017302040188014001006119130305206301214006007650228010238001080102413010602540502040262003302720030010411001306123010043703040400440153050168010725014002084050981001061502011304007030401240113502001041100130230631504301052204061006571681610913010102002050113004104110013061210133069415015200603062002207305081090306191301020108016020011215302012210097013405014130301030156301161030400804001740502040181841913012014020014002021150522409010251234012419012540251502640670454027130902828130106029130902830210020010218030401231103140200501437030501570130105166018030517614092005018703010519831200510405011603103012405080064140606405270504320022046401551064050713090013040105082270104161301024041050316001540430070102151001306101710064081702461913030510401113020401240501313051410001020051563011640050100906117130402010130186130401071501915010201200120402126001020022615010231600180247030102040257070012261064027408109161012100640316806141304020101305613040107150621301006097630184002600606191305016010130010110540116301124007050061138010141301200800154080604105012100104002130305360010200430204051506205040040740640501050864019150110703010204011288010900110013061210133007010241903014002054001402002061507504002002084019107024101216501111612150135080703014801015140613050116401175030011018150201930150400201308301040211302003001041100130210131006404120011040040515062050400770301082105059405010200210116200710050101240505132007100114860501156401161200104171501816001308020401913010204012115051204022705052315024120010425130126130190301827401281604009704002964013040068010100103113013221303053370301053440062030400356130105361501021610121006403301410320040502040530010011001061507109010220408405003094011019012111006401250681316141006401556416161710064018901308196401201006402130692240502040232270104161604001000802006122002204035004044006261513010561507200210820081040964641100130612101330070102440155080100562050010200174040184001006309615011030502001201180105011280070108011363063011420059201530200340501201664011715040018703010501192707107110013021013100640412005910517076703010204074050813030596140060070040040651062001102040119005200101121501320021014240115400704030650164081091610121006403170403061470301054020150400204061501077014030860680940070304065010405011101400105127070012131060071051464050155616201700217612004001002611815010194070204020200100102163040123110314020050145031050153007010216613070010507140506184070592200840510405011161600700400121307001050139003040611413090108515801902861168010174101200540183150040105012015023040310100050614801051513016270417304041050820401927044001050040641630100421200603050134066010421101400501566030915064021050113010280200706503640301054801400270615140200680200706507640181402009802007065010220030010411010044021006405310640413010010140558016200454061305012007621060813062004913040620064161400270612801035700543070505561064061301001014057210608130200804913040200806417003020240503150211041301002001055010090567030102074050518100110409689010416401290030405015403630205049003040615150806054068040171100050400870505409130540054010130400101110470650124050134650141303051540501630010101730401183110191402002020022021640122714654023100010200244004002102162070030202160070032002204170015160070061301002001076510890013040591501016007005111301040123004104115028010370030204301105530405066001807707001281301600200597003020101064011403406701230513130501601467003020151064016403005641640125066002005313014301330540704641106402101400330144002030405508060613017217005058804050540930010010106607010418014012130700105033001006148080105130501200630540780105187801020096300510100160013041050280105134014414040051306040161400661301200800713018401930011010200220111501220022013807013014304011510200104161401213070010503607046148080105130350566001304105078010518401941404001013060401614001161301200800121301134011430011015200220167091101710001020018403700670018030124002038010440200105540401610702475630110840191070246501013011120401121070241312165401440501510023016615011730406806540185090102540191000102002040501006901630100421400105013406601041302040012580160040030806801057630630182030405960210040010405011200220123010080010132105054014615054015308010163002017405051840200102161502203013304014301068010505405200220617040130540715058240191070403065010600210200180160400100402204013140200400464050540012640702076301840091000619150510240111400704030650122901020016301240020020506131301041307001050590030406168040040602040713050120086401930204010405011465012130305134050141630101101550040163011740050902006501611004021309030153920080104130505120056730801640507130301030815091308605014001010700525011130601010140012700302013700202001014303070012020010501619022002801503130305430151080010706132007130408605010501803063012201503405041301002006505405061002302040716306821001059105056501070501113080601412801013130120080014130115100301030116404050171503105011840505401961400270201307001050219003040612240123140020080612480105256201506126403200401050164012201503200220430105302051301002001062900304076153051840903086501630623001103200220430370305130501606140576184586301910713065010406004003080105011301240503200840420022056307003020660030100540764004040082030405920022010301403015011355040124050131303505146130501601513407010501620301250100903703010204405051502110613020060307401850500240092510806142011631102012801013570051413081001564067090051667002020010173030406405010501610030230307001050330141064050650517040306167030107402015040020408150197014030650161504009002006121501340504009002006501630305210001023130604016140046130120080056130105610200370713014020082030598017024510640062030117030105126401132002201421000180301570401164007040306501260402130305313020084050413020081040113020024003020311014004130204001251304021050115012150730501531002001501470200210153070302040640070100306501508502501009037030102041860505130100909062401716810501813010209570011013010020015011615012205040013405014100230515304050161301000180301050117002100130310660804301210551016124007150108200110400918410703002001120620211261303004060136130100402001420011040054015301016601341050110013021013250104301540010090906200610120770301081600640020980102010461103020112010411215013130300109150143030150601501570461640210501620700302021034002102032002204610703040205405064001610307130181410500861040040950704040051070301020116703010121301310701006214204011514004051167030101712610201840501910023020122001510402161608110022150232002202470301040258201040130100422015038010410660805616006400561101400730306011030105011700210013061330106608046160065518261301071210501840501965085010709025111501212150113308010148003013015402105011100400306121066080316419200865512008001610600307302040863591210204010640020650611140501227045131006401149013081050110013021001103034050540430154001004003061610660807613010065880109100010124001013032111030400100951227080013130601012005141501520504004016801703010501100130612101312150144015302063017400140501870301091066080106150111305123050190865011200603052407050131000414102004007056103070266150173058308180900650110013021501033010875050104150540070052616257616001808150910120305101307001021161504004012705051310001803065011001306123010503120305413070010256508506709025715018170019306001602006501803040127005261325461340706151506103703065780108100010124009130321061681050111130105123040050210505401321402005401457001156540163011710300702006501631106121215403703001104102206501100130612101312150141501570052501650604002100764002002050181066080970504104040017050111801203051213070010213640114150400152406405016305011763061820501199014100105016311061270301031004010905424405207002610013072308606304009302040101508060204011140200112809022001334010301461303051513040604007015016703010174011840090806501631104002601012005380120060306146120045405801430106430657100130810192300200101057001111000301401261602006513280017051461303051570301040162401171070403065016300200652250040503260060442001540540704645662015061780105840509130715410501610013021307001031300400200154405054090200630140200140057120200401084050061597060101015011105080705011216135040060070051463041156207003020164020501173010660801880101913012008002063050703040521405022400161030231301814105002461303052510001302267030102714020052863020502912050020030130501603130132107030406501630401223010003130045414001050155820401667030401762070030208503710913040860501050162001644005213040010356480105210400516705075080605861000301004009130126121061001304001151040012302013100130144070170015130305161505172002101818605019405006110201505213012210803082313090013040650163010042540400325465405251630630171508200110922005150102002511207003020123050902008013705051413060610156130808300110161505174050187021450119130406003090105016160400210012130212361004400410040109055405064220076130801018601045193041010130212111001304001240113371101440501512001416215302017606101181301191502010603502116227070012231301040110013025103200164400501047050550806010663005473001548405091530511015011201501210040109051310041440501510023016809041004001765618405019130201700210501615022015031004010905410045405064220078020700240086569405010130901410010501803040122001103100401090541004540506422007100130815059405010201042050111501220104205013709001040110660802170200800370504570015616040010008020010630700502207150208205040094050101306001910105016100130250606538010413040410505514020014006130707107740020016488040015197050105080605111004123001000805113821141501153050200151168010178003013018402105018030401260407040032402020055041200603040051301055066170400440073055084040020196140040010203011618451240505501360201050114610013040015160020031670301055017803040118200110505191202200505206100970502111041055022610030502381300243030525401265700127230020012815029570013013013140302032202001040110013040028070030205031307001043040400505010580105663010047200164400587050950806051080160400709040116301050123040131080703014401151402005163010603505017630102065011840501913090110002001050110013022002313060350418251301064040171047065050108130105961301104009020080117050101220104550131902141301055015612050164050171303153010501801604003122305320025480902008057050562010455071505856913060401070101307030104015004022413305404405052704640172001618130110140093010603505051084001011810501646003024070531306035048040010150510013061845401715010812001501091709020010600402001116100130121301600200131501014120015010151840301680610017200160101860027119400120302013091020021405052250210501232400161030524150125502001202640502713040860501050110013023013101400102040149701405400200710015056130175021400204018240016103059100230101501110140010204011270030204011340401147030405010152002101615010174002002040018403051910064020301211064050650222130305236540242130160020052554026201802006501614002704002403053121101041220015104056160811006610701006274018201509305011015011503002002012213030513405014300101015700302016405017808003018130305197030105012067030102113050160226302050231205002002413050160253012610300202006501101290182103130603504112002125404008020010065066001020071408130305913061841013010051200140124007024650340504465055130161604011076040104004065181504004096121620401040111150730121303051325114405015603091501615017130820401813011930305201402002113012240070246123130124110152570030202613041050271301001040286302050291205002003013050160313013210703040650110129018210313060350414015184204016801060100107200258600402001961401101301600200118010903021280400120301313091020014405015200160516100800101713014020018130700101980105204006040080400101501610013023030700103900504150555013640505401717002020050108705049200220108015060151113030010915012700202001320025148030250015801016130603501728007018605010501610013021304030203150104120010560270621002001400760401508101203055096027010703180116602701260502301400136008002001461600200151012601400161011711051181304030119180400650102080102120061011022150232050400402430302006101254007022006501100130612180010001500318301404640155085062400161030713018301408270130401050161001302130700103503144050540156142020062704714058150191502102040102400161030511801200603065011066080211051313090410100418040050158010660270721002001400860401509101203055010602701170318012660270136050230140014600800200156160020016101260140017307030101812003701913010201305016021307030540221070304065011001302400720070650360270460501050541216804017890440040880700200659801010605023051113011210030103011340401144001203065015004021014001034050427045700302066027073004148101203050940110100440400401130550121301131003010301144040115400890506501500402101400103405042704570030206701407801058101000150091305016010680105111070902006501610013021304030203110400650104255803040163110571302006063081001309120037010130101120022012801601305134011421301513050606516130301400101710097050181104105501915020200210212201045502270301040110013024013600922050417005200164400506106608077050850806059100305010813001130305124011370304050114703010515405016606101710013040018140200140019130707107201301502189089022130810023150124200164400525705026508060527615052830405029130901410010501700302023010703040315010430405160050562130100010276150813030593011010541011201041213060011050105016401212200103508060104150513050806063014012005721306061081301940110200840112002101215013200210141000806200152008104016100130213040302031104006501042551604006003090563050806010780304018203040591001301015020111301064012304105011340201050141401050110013021370305010370301046007110505130120080061501078801090087030104016207003020240205013301066080480105130120080061040026174050518810500910300110105090102112200840400501124050135030011014630115508001070161320017130408605010501630132002130160020053600102004303070010505140506166201506171040010065016311021600653106608048046003061570301056807020080540765408305940502020065016304012357540323517540410013051104006501062160073020408405091210204010130111400200650121501013168010141302010301561501166001020017130405073010501801502304034001400650104255803016201030730204087050410963011040010020026501100130612605020016437050541215561501630801703065016100130230804001015053137030614280017040054058010620081305407307030540810702008065051917001101501003026111130101215305401330703054014102003706501803040122003706131301041210540510013061610171215018405070940501101302010301180120060301240705011316001501145020400301561501163051730818090065011001302530314050204047030105513016204017140504002040870301091600105104050111002301280130305136001020014818090011565616120084017130200184010501630401280400861340400170540463461528001704005406200440071301054081001306191011012150111401125021000101357005142800170400501152004400161301050117650401020018153050119650880900201600150121650741422201030232701020024700302025201030261060102001100130230503120060305440702040584001064006400650740650010018405091303051030400140050501011251213011315014108191522040168030401171400651840650010054019100130201303052170301022401235010063024620103016100130210132501043015400460030616405072128618496146003061104050111261212404008020010051364011411000501015705020401640501713030518405019300101020150211308204022130123303052470301052540062030400266703010527803010400620302813040400620306501630401246003061340504810500514020054061265407401820150910100050101070505401140501213030513405014300101015130116813517801018508060191070100622010080015121615052230700623703040243040125703040501526630205027120500200281305016029301301070304065016304012460030613703010410660805161061301057160015810013091501010150111160062012803011340024001060142401152015061161070403065018030401235754032351754043703051306010011056801072008308160010595004010170050114067005012110400511313070102001415020401530601200100650110013061261100230613703010540440170015400801004650110013061250801004390617041304030205630405063110725884030927010200106150111251277010401100130612400130305330100447030404004054016310501730508060488010913012008001064011120501126012001001050110013061280401337165415052050400406201700210501100130612371653405046345801062008305780568371659207003020105037101113090013040105018024122167010400540310023046701105160010565004071604006002003518405096701101016001051120700302012204501133010660801440115201501630101600700171600151880101941050201304030202113012215023103001102413030525502008070264200314002740502850300110296806100302030317001032703040337030104011001306121503106020010048010045602001006160073058405091002301080160200511110660801280101350806051463040151024511630540171001301815040040193002002040201501216130305221703040232401244009080650110013061210131105141307071075150630571218300106001920210200110806007001118450112402015051315011450200120154050161304086050105011001302407017003130305415055016007006130174050863450194040017050110705045111501121700113309001304065018030401216040010160613405054600309061550310161001307202102005408130409400703040611015011121204012100413160070014703010204015406500100116405017130305186405019100230204012180200940040228010231066080248030502512200826130120080027840010281017005029301030121031163210820403313030534301035656366001020037130812040105011200370612130103121020404801006306151016121501715081250209602001001064011130054501121301132401147030405011564011620501173030100010218818090010501616013021301002001053130400104205015801051661307010200713040010811002305019801051106150111309014100650110013022303606304004302040515080602040614020017809022008340103097060101013030511150121014001050101325401434010701151505165617130703010401813082010401640063010270505403610013041015160801067030107106608086121080040097010501510405011130875012805613209001040110013061240013030534008040014400700202005106608068400107400206508820080019161040020650114050121305130201050110013021504013130020642500105687501061301071303058617030409405010130305114011230113400703040650110122501031700526148040086060615405061066080761600105863019400101606110405011200681213030513150514301151010160164050172006818130305191301201301006402113020180200650180304012460030613703010541001306151016110517130707107840605019615305011013080020011631050112228001705134073151480168015305011613020103017640090410018703010501191502013030521103710221304040090410010501100130253037030404004044015807030400406210660807616001058170091504004010315306501100130612115020330150400410660805100130615017106608086570019160010101004114050121303051370301050114150515405016104001001761090220018801501913030520301211080010702213200231304086050105011001306124001303053301004415002002051303056703010501761508205019306001910105011001302301340050020010247030102040513010640610100080200713030583020409656101200840111302001840105011700526122100401090103570014801301006557030106635712108101400929010200110614006501011215302040121340701050163040128090304003130701020041001305126540615010730134820010891066080103063011115012400805046501100130612400130305315020430801058003013020613010041040180304012150331104130230010200513010015670301076355880120040049290102001101001301113040121100301330204014150101517030401640501713030518401193012040070304065011001306121013121501416040010008020053050167005062501715018205019600191010501100130260680316040010008020043020405200210615057568130100080620091302008104018030401246003061370301041066080516106130105712610586100130914600306110409020011150123001101313030514140501050162008070212610537030104130702003005660020061630576034186100130910110124001157001124001610301320061011014405015100230161004173703051182002101981001206100421186050222102317002416002003501025405026130603502763110282204029405030130246314050322704331503450710003513030010915036210501037621050381600640010391504020021041309108042304014310300110441505455646130703010404713082010401200221004314001040050104405051304030206670304040050107405084001610309130181410500108019200111306040161400126130120080013150400146301010158010161304501011761301600200518400680501019406030401206130810050102121309013081050170030202405031502110413010001025506810561301020764018205040093041054010170011134070611214020054013654014104020200650164012120500200313050160463065820090400624064050105016401240060130540370301054405051320061507568130197002020010303070130401050162011050240503110548010513060401614006613012008007104020065087030105196540107050511140702008006501640121064050312050020054042130305513016654074030020020650118014050612150340014001054041000130010554050670700127130305816940014001054010130601705112100040051265401330114103007020065011003025700536021030104147065130106130305770301082901020059150110640501114002705010126602815013130305146401151501164050171304030020020105016401212006030501340504100230205130162003130175068108130105409405010153011130100200101218030401310601020061148010151301200800168010509002006117201080182015019701100252013070010502140502210023054023630412002413016002005256001020026303070010502714001006128180301294007010030650184001021700131604001016041302006030569005061615054071004820700261931105401050902005011180503101240501350300110146301151020041621605011770501813010064019130403200401050130100422015038010410090905405702200563016301071301302128401920150108410500111108040020010126302050134009041010014130700101521050161041051764008090103018203019300101020654102162008405223010064023106405065012604021303053130200840504130200810401130402002400302031101400413020400125613070010615073071301020840509200220101308100116302050121205002001313050160143011510640506501130305213070010320080704130604016140052100010200670404740020065051850040916040061010703010111307020030012660600200131303004060146130100402001520301610320010173013301840604010191042200201301402002110809030221301101400233070302040242301001102520022040264006100506501656213070010340441301200800563703068010517200616010861505120019640501020301113050040200140012370301380105114763105015150050105016101000300101713030103018130505120019150208010217003020223011014002330100640241040080202006501680102130120080031009704404003162001400563501400640507170501286720070965060010301090506150116100010200129050615013106010010142401101561841665080800301727080051187030101927080020801021130120302215023801024700302025301101400263010064027107010030650161502400703238070324100630540511700162050174002001218115019308010106003010011341041216301020131307001050142080200611522002540166163010201713011000301301880101917050110054020616301020211908122213050120023540248010512560013046501610604007033065020221306010105310023041308605055610046600304007405081002305409130405003014001061501120022012307006134010008020051430305016015703010169003040540176150182002201930300410420130701001216101006302130700105032080200614306301515073067030105711058405092002510150401111504001240507002001363020301410064015514113030521070304034014400840305203061505001076401840010001080091301200814010640111400741412620301330010101470504515240100412001701304021301000102361303005145413020210200513040400701301606110240502040340504160200513010063066405073520082596405010561140604006008012213030103013660120021421305051200130524070100214003405042105051041056640507600308058108809006505940501014020011130305121501313030514301151010001020016401172100640188400101910100010200612040121215080605402261700123120014241303052521006402660610127803012840200429305306401313054032405033465053440503561301562130700103102001020404130220010056006801669407017610503001081306081291305001001301610602821302007043284045461304030110205540506600108040057610200603081309061701009801090102102511140501210300110136540141031430650158010161303051765618300410419130408130130524706531308100461307001050510470650640507465058301910604003102650103054011230010101213011320216091420801051513010161304011017301023010001880151964012056212213010005226401234701102413020180200105025130126801027800301301630305210603434050480105130604016140066130120080079670186202005196900301305401021301000461161301901301100302405032002413060401614005613012008006100307130305810030918014006007004004010405011465051216301011013301141040302065015301508060540165080701176301188002001191003020530211060400610221301704010236130290102002414025530264006040061027130900304014002861305062002914030370306131303053230020020110336003010061342060030100535804003001253613060030100377030105403810030391303054060013010041203042300101043656441306184451301005120011507302405031306040110440110580601304006164105721004200518801840040309130601030107241112001210112640401131061004650147030105158010161305012001712400100011018830105191620404001702172422405003052320700302024108002002251303052613081002761302193028801401291307243080107005231380110326140133401341050807035130501603680104020500378010381301200800392070030204010800200241130305421301405001301303070010502160400312613302002540413086050105613070010506304071060400310261830593061015011305401240113801014130120080015340107011664050030517407051830180400461192520163010202130540226061023130860122464016154025355040266210602713040514118040502107030403150401415073051301020640507200220813081009204050105611170401012150401131040070020200141630615130130212113070010502106806503270544130305563016105010080065071304010500110016130700105021090306503401414020051303056257150810690309610600300650102002540116106001806501260610131308601216130700105029022006131240010001104635520025406611001406171309030158615080100619404011020071005015401160200112670301501051361042001065014213086050515130601010516163010201730540187010021019130412001350140027045031046003065051464050590308640507121105408617613540967002001014005401061304030110205111046003065012703010540134050142030152121603014027030102040324014902200400405805070406701002107130412001613070010502105010080065037054413030554050627047401050011005861010097065094011014020011130305122513150141069030156108060465016801017130120080018163010201930540201303070505216305402260610231304120011303052102609313020071004304050510300110661010042007680200861821308101591304501011064011113081015121304501011380101413016002005151301164040017016101006302130700105032080200614306301515073067030105711058405092002510100301115012130305131080030144050151030011016610541017130105184050191501211307001050214050613640094010504100306254052700202006130305713018270020200913030510400940105011130100306211307001050214050613670403061413090130814005962106305407686050840121207003020212006030501203801041405510046600304007405081002305191404010304004003061170301054012130700101316810501141301020156540161020802006501721302008405018100301956202002102130122130523130124562570301052640062030400276130105284040012163062150310020015014601020040052561303213071681009704009251013012008001116122030401325141304064001015230163030517130140200183401070119180304020101016021130700105022140506123150243062510300110261303052730541028130501602934010701306301311071303213070010503320802006134400901025403524013690507061371001200705381639400830401002001021414050424120054043840010441014001045670446130305471504813030549301501060030805113040107014163010042160400571032200603044050510023020680140301040073030700105082080200619500401016007004005401180201080122015013701001211804050256310011040470301052030650806072401820602400963703061103030511300200201101210030136040654014140154005021065051624011730118107030401980102013012008002114022290015200234050241301006302523026710502730307001050282080200612940202005403069046131705032130602103033640503410800303035130305368040137305384050395141305402707001238010413081015513045010166307070012713016002005813001009640110305401140501213030513405014611001405003021303505313040010467045130404001006506400320010740508400840051913015051200101203051114110401269003051134003020147010021015130700105016140010061176701002101813020180200105019130501200161307001050214001050154031302040012410802008650524016150730713010208640509130187121040501110502020012270800513100301415040115140200400161501717024181303051963012013002002021252213010523147062461301052540121620700302021507305015382040147020021015630105061400270400715611054082704401931102010405011130703040124011330201440501513030516405017630101863011961100163010042120060305013200603014405051002302066370305017305408176131967002001051064011120150123020060630131501410140010152110516130117217005018130305193020302013302120400121104086213030534014103001105610500240066705045714081302040012161502401350200105020427080051307001065070454071685040068010502098015040110703010201113023011000126703010501131308601211630402102006131501450140010513012008006505010090517405081920018051961303051010820401130112407010021330820405146561560200107016130860121610042402020031307001050440505100230540680303057130402020083401070191070304010401114002060212203013508060146601070304015130208012001630405017701002101813041200161010063021307001050320802006143060400540200603016100307208010821303059300510411021050101162105020401264050137050451470304015130204001212604021303053130200840504130200810401130200220400123150730501541301020530400600200361305016074050813090030401400913010101305062001121700501220025401313010149020019151307071071613084010411303052130700103305440158010613060401614007640188010913012008001066103011303020180200105012405013707001214300410411307001050210604008265031308101541304501015703010613016002005761090465087050960210301013030511610210006505112706311316301020148010158003013016270104164012120060305013405042006063051301623060150710064058301021050930540108010800301113030512405013103001101461054101540501610300110176561813070710719130820104016301004212006030501340660104211014005015150616002003710064020840509130900304014001013010111305062001267002020054013211014014130305151501680101770030201830110140019302030209021200213002062001617002100130340660104301006405517002020061650704057130305870301020409170010150312040114050121301380200706501410606406502040156061016130707001217610700286501812501102040196106040081065020506011020402168010227003020402323011024405025200220402670900104016170024001700503200220404301050530020200400406301710450204076301050820802004004091501070700121011303004104161001302406601031504400208020061515040040664050780108130120080093401070110801501113030512301000501013840104113040210140020403502141307001050540506100230204071006408506896701410650040641161307001050124050132704540143011510703040540161301171303051831104005401920060305402021302105014002180200461221104105402380102418061554025610013061261501272080200501282401291200603040040302531615013230801033300203440401354004706505013613010537402001021100130400220060305403180104130305530020680192007130604016140086130120080091047062040103010100080200113020401240501370050622040146106600200204015130101613301740604010181001306119150201504004021130122230020023405003050124400200104650251502640090465012770401282015029107024301216501318014006501322603091503340210501100130400230540320060305404150550850613017230020084050030204096302050101303051110405012703010134050141030011015405016702145176401182015019305012015021501400102040222603091502313012421700502513030526670301027130305288030104006203029130406405065016401230501313014504006203057030106130305761004854150196023050110630509022005011703010124011317001040040650114670301015130305168030104006203017130404006203065016100130213070010503208020061430200603054053050600200350204064050712008005018169304007064501080101140304005011280168101313010540142002540153050530205016130900130401050163050602050502040213012008003405042704540570030206304050760018084010014010966001801067010416160400804008612660012320304321200570501041405026200110533550404610601001054050640110790410411040032007052630131020144106010100055610140010561304064007405082030940201501064011156122401040013640501462001105157070012161000301090014050030213070010503208020061422002540517040130540620200401471300400440082591302001081080101110640127019080133011410100420065015404011620602611770301018300101019700302020562113080030130221302701041130402400200315041303055600301006130604016140076130120080082130810091501010300111107005220401261014001326003010014341041640127003020370301041303055270710716220076123030533401070148010013051308007080110630307001050716040020220061815019205011030204011400270112805301315040040144010005065015705011640501770700121813030519405020300101021100130612230623541501241303052530541050120402660611027703010501281377050129140309022005013140132305013340503440810901610013021303001091503304014100800105130140200615071303058670420409670410130810011667044002040128016003080400204013640114201501530101670301020401740501860309150191301201502147064002040228016040032400402330102480301254003064065010266306406127150806020402840129150130240902006002040316401321504004033240902006001034150103520802004003624013713002002040040650384050391002304015041130900130401050423054043707001244130104016146003021307001050314050614670403061513090130814006350140074003200108405094008400511013015051200116001304105012801051132170050142002540154008104005401680105117603014011304024002003201080480020025130305640500301720304058910259203003200510910251119030511250012400136802007051148010151306040110140064001021203051320304810505217005062002517610800200281303059130140500130103030501601130703054012104007002020065016405003022030405360021050054203003200556002105005613400500400740508806100913012008001040111305112405013100200120011050024002130305313070010504140506152130100630613050012400780108130810159130450101106801011130160020051261080030131303051413090013040105015610807030161303051740118103001101130402400200313010413070010505243061650704040071303058208020019618306110100640540114120012130261200135504021090306505136210604130100200120016370306123030531504141430108003061570506602103057100308400404007061980150104090102002040111301012130501200110030230702141031307001050414050615101001040616130903015761050801006184040192007100501540106020011167030150105124050131002301415015101400101610640173011821070198010520630121600301301130305213070010360030100413060401614005613012008006615073074050813060401109401101080160020031125124050131305004020014001420071001153020401666060020017302040181308030201930400320010208010211302820022214020052366060020024302040251301505120016606002002302040313030040604613010040200541102105066606002007302040813030103096130505120016140012040240503203044015601304004065661507400704618507040400913030510301114008906511215013130150601501430900306401520801200161700210013031220015104042002513703065700171302304814050196135025010106250101115012507024131301905014012002215055031800303050420500102001540506130501607804050840027050109801505104050101164050127090150101380150201410008062001520081040120025012150103160205040044050570020010400106261471000102008700109720070107050411210400201213040820040132002501143010100104061151309030151680137030171801045184050191305016020400561021130105402261200710054023405024130500402001400253070305402610300202006501200250121502034007030404401550600801066401750703050864019106008010107030101113030512405013300101014801015130120080016630117801018130604011011308404230305313070010465253010670301071302022008160401701030961608110010150112002101230604010701313047011012002213703050103401001040413090301556405067002001040010720025018640010023094701101200250121100080200330104630613041056303040640501050610640710100640813086012163012400860250313030541000180301570401610704030713090013040650815040191066002005401030106401140030060090128010513130129012001405970105024010050701032001066054043015102004004613010540792008054086180104400540956110161507002002130501603106404101400105405130707001268010100630713070010508900304061920025011016002005011113010121330131002001021450321547064002016650400270171302006030181630401940020650612011006040400402140502210023023401243020402540502676130166020504004028010340601205041307001050590030406161508060540764002105083020409201080108070305011125401268002002501133020401413014050013016100424020200613402020054046705045130305640202005407615082015094020200540103040076301140505121303213018030124008602503130305440600308056704562006030571508130305970710710700611150400100140110640240024303130120080041000102005130120080066130604016140076220076183030591306184101301005120016400200102130403200401050310640107004401002005010505801061301908014160200121030540240503100920015046400100030010563655406130501200130103710213030532030450806054016206024007150813030596020010701013086012157001223011000330305016046301050700200615256630107030406171504018569130510618411630107002020012163061313013021212604021303053130200840504130200810401130200240030203110140041302040012561002001506402105012002401210643130700105042080200615306620150617406030401050170020054021012030613610400404007061461030554051301403068060680710703040650164012153020501340504100200105513016630517204001284070306401401240060210034050414055133051664017106040016002006501610013061210131105141307001055073067030105713070020200815020930403506501306240134001400105014213040301102055150620504007405081309014100105014012505073031304030110205413015213081006640172015061817001940509002001050115012508503507305014130700202005615016305730818090065016301004212006030501340504100230205801063001070713016301050164012101400105403405042006063051301620150617258106040057106501207003020250603020538010410030625130403200401050130121064050650325461004560030400660505713016301050163062804008501370301054042121540506130604011078090030618801059107020036501301001306121504013602020040041290120050152306508507100640840608620065016301004237030501380104130604011052200631667105015173030501900200105016880900501512405032030430010915052003104011301240503160400200100413060407058014002705630051274021050161301200800240445015136130100105014801051520061601066150240050178010518405092030103001010114067650163703050123020403801051440701103005640506306040040730582200171001050161502405033001010413015705045016600711050576401850507305913011021004200114070306401612006030501213020010183306110084801507305015405061306040110740110880160100105012040659640110150400401130512260017501050161501230508503508101046504010400565085061306120050065016301004270304050131304060400100440105044050204056301004670304050171304060400160020010501615022002203564108300200540515056820104077030104016301004260030100501313015060150440505903090130640507840184060506501613031502600301005015340504100230540506501200713060406401617002100130320022043030403011020551501066001301007230020018405099030901301040501184011240605065018017001260610400536508060040048010554050620068107801007061830596013410501806034213040301102053203054041340706501130121230106031210415051020650640707130601341050110013021013123010604401530206130174002065084070913060134105011001302304031205043016034530230020066003010040057405089030901309405010840111406050650110013028016002003340505148015020520031040161502703010203130307050541301051064061304105011001302200238015090020050104130105106406102705006501100130280150203405041304050900200105011301021064031306100400413040703064011001302200232401411000610400501053017105050630540780108130120080096301100061050540101340701050113012702142034050540413040600309010501100130257001390200194703010540604001001040115027021410330106043020570301054066030915071301840509140027020104050111301000161050161502355040330406704540413407010501305126027053126124302030521264050540737108401006064011502130404001001050380104350140056701065011460030651226030140314050105016507705012401380104904620054054050610003071600615018703010960200200104040010012301050130121040605403801051450902564016540740505182406002003105015021027021410315010415015130100080620061302008104016150270700121035641307070012513013010401650210540270503800108041220015104011700246003061370301054801001306156030140161001307150184050204096330650110013061230134006330415015502300200206210003014077030104011001302123002004004065010370301041505406050106130202200780240840023002006501100130612230020050120321308100480301540020506405071301001509105011001302640503101005094405052008405620025713018130800130650110013028040136009220404110515130402006030650110013061215013120060305014130105100640640320040105011301213033069415015304050365406134070105011301214020014005310042005014150515304050613010001220010501803040123110313043069513040200603065011001302150204031006404405020200650110013061223033105012042401520150616801057104040020065016140010501202213081003615014309014100650180160200221530203210097044050513030103066140027071421200540863019103040080400104050204011184126140800611381050014400640200650161008001050121301053700302041301402005150641220075630110840100967094090281050163110215303130404105054106040023002006501100130215035630110480010801058030164008080086501614001006121303053630144006007650110013061216304035050520470505130701304010501100130256301103250140010415052050400406801703010501307040200202150540330801046020200400540510704056501801600700400540213090108534030020010010501803703050127013010513601803051461409200501570301054068312005740508603103011502801037003020430110140053030404006604010501615051230260210303401001040115028010370030204301105530304064050105016150220150319081241301102055309001304010501801504001004050124050540361505401430214014054021050163010042207002319081241308320051304020060301050161400105015402110140050138020150614705051540702008001050162015061210508400650340504130321305210640016140501050180160070040054021309010853409028105018040121100050103705054044015201506161020602650164012600301005013130604016140046130120080056401621050540171301821308100961501013060170511301400105128019080813130908081413034010301150220022035641306003011005130703010401630100421400105012036027014405051304050015010661301002001507130709001040130124004045037010501020413010540164040070501725817613194050540106301114008750127030105401361600808001435018201530304064050105016100302150103150141305070010200513040210501204012150730501370301041304010040060401050113070010502370306131301002001504708001050180620022023050601305054031340701050170401220150613107040306501801904702240134006402004617020080057050613040300200201050115012208010501203130406040057101050113070010502103703065034070413030551305161600200780606808107030406501630100425070304031502041080010100590420020624017101006306501806028228404320022046205054050613060134105016170242200220384001041014001020513010100105012604021303053130200840504130200810401140010214020031303054803015400604007033065660281505764007013010870401910300200206501105073021304030110205321302006844050514020056703010740508103001109405010702145111501215070020061131505143011513051613011715011880140010065016003010021306040161400361301200800421308100540070130106704017103002002065016003010021301506015034050450980558017001656760090104084021050161301507014026003010051330204048010515480106640501807076405051840012030650163020402801051334013048105054002001086506681050740060200865016400840302150010013020403130104230453040640020650617213010001058130192300100101301508060111501220022040133020010680142008104016130600103026130210001303613084010200430400200202651567105056610600301007401830194007030406501670301021303053100904413060210305640505163110200763068300110930541204010134070105015621307001031507304405051306040110640110730204084050593002001210640505113003200128010513400601040650110502400230204032541307200705613071040065066130506001030761301705012864050920301013050040200140011150128010137003020143011051530100640161040080202006501660600200230204031303010304613050512005613030040606613010040200761305036408406060020014009214020051015011801012700302013301101400143010064015107010030650164012700200133020404801051301200800640600400308017130615058150980101070030201130110512301006401310700202006501656213070010360600200413028200530400120306164050573084018920010196400604006002003611040505118301051240030260650511364002001014130803020154061600200168010517630400240010006118405019808003052063070302040214003002020065016130100102801031301200800420061601051506400401047220408615051200196602301103070302040114005400465016703014014002621305034035404105400465011804050210600301003204050430151060030100618030174007002020065016150240070461350704054130305530164008906517150813030593010008062001020081040161303052107030403401440060200650564016400703050650161307001050210470650340504465051303056301710600301006508300101019654010106003010065011406140021000102003181011046401510300702006506110150710270500650113052040213053618448013070010505301610640506507213016002005810030625409405020200510654011406040020220065013012320040315041303055107030406401710602006508640191070305065010150511301121082131304060400202200105016170012100103033054044017001515073062002204071001306181601910200913016301050130108403061216712005403201403054106405130100101405664050716712008130700105091080030650540102100010200117030401213011360110144011510720065011004240202003130700105044050510023054068014001071303058250101505409405010130100617041180600200127030105401313060100801440501580610054016614001540171307070012184050198105002030121103007020065015004021064031301001014054106007105405610100630611050730020020110108130700105092050400401040030011006501180105401210013013130700105014164006115130703040161501713060071018130106401961306061020703010211302018020010501130700105024004006801540313040301102054900130401051508060540680130100617130603040840192050110507040301140501260610132301014150151303051670301040172401182050400401940070403065018014600306121261233550404600130410505801051680302106074050061081304040020220010501610010302303070010503140010061440170015150730620022040710013061860010200193030700105010186050611180101257005131304501011486050515630412001613016002005176001020018630507040194120020130404001001050135014002704503104600306505144003200105405064008400517130150512008305409801051104011110300110650122070030201310371014130305151304040010010501130700105024004006801540313040301102054910210505101006306506603014077030102040814600306191303505102401112050400401240070403065015302105090020065031301415054001400105406130403011020571681014001091402001020022011207003020128070301313070010501440501510023054016640117900304054018130305196302050202015061211508060540221090030406501801901254026010101400340147040306156811006254074018201506192510106040057106501610013021307001050313002002061430653001106130305740187024501940501046505114050123001010135085014630115121650116630117820040501184050194650520405021300101022207003020238070302413070010502540502610023054027805302870301029130200603030130131130230110003213040210501630100422705005013801042030514056200606301715081702461913030510613400502611113091100064001280405054013405014541015130305166405054017405018810040019703010520130800301305218060102006122801023130120080024801509002006125201080262015027701100252813040207002105011502400820090370301045415405801506130305730181054109405010108003011640112305401340501450190200105016110060406122130305335441104015054053016102705007130305840509104064001023010116704112703010513810011463020501512050020016130501601730118107030406501301021050230540313070010410600400308065058010566301070304071307001050820802006191505401020150611120170021050115040121006305013303001010417001512004501561507501006308305920501080102065016130700105025132006138010413030554050627047401890030406193050261050540108010111304501011286050513630132001413016002005151202200163061720150611810703040650113070010502902200613670301042002540510400620306501640121200603050134050410023020513016200313017506810813010540980160130611015301113070020200121501320504004014301154007030406501213021050140026130722003615073050141301020513070020200630400210507303050160840195073010130105401163070305401210400802020065011801405021307001050340202006141306010101400515061060060807130305825409130120080010161110140010540121307070012134050148105001530116103007020065011621016007005403801044001003025405804016540724070371050116210160070054037030104400600680580150620022040730200106808200810401163040210200613130104401560030100613030574050830010109104008010110900301305117050121301040105013613030040110301460341153030516654017416002006501630305210603434014801051306040161400664017801081301200800940501041251161304030110205126540133011410604002022006501106001806502200254034050480610054056108070306506401710640200650161001302130305330144004006007006151305105061500501050715040185691305106184118011011012801200526501630524013801041306040161400561301200800663057130410508619021918010001020010130305114004001006501640122204034050450704055804050613030575004081700194060204010130800200118013010512400312006501500402170013203008041308002005705020406170017802001010084050204092200254010103002002065013010208020061224013140010501540480400404007061580606806400703040650161037030650230401330141070304065055090102164040172007100501540840013030593040060130501070401112050400401240080400200650161037030650230305313025014004602815055630540640171030040056501617001223002003184540421301505001059003066355740606418656920900104011040061200102405031301006404405056061064017230020082591104060205107030101156501214013104605148010151304002001216130117601101840119108204065013030700105023013106405065042130160020055405003061306061076303058130405003091301703010106561113070710712130820104016306210616007003130305413050160529003040540640174002002087030105194050104125116302050121066002005401313010141330154060401016801700117311018133054019301201060400160020065021601705226301231060400100440650161037030650230305340141020200565056400908061306050400540713020700281509305401013086050101130112320040131501430540151305012001661505401740802009650140013030523010043120060305014130105140406405071002302088071050930540101303001091501117040130540128056136301054014130106401563054016707001217130104016401215073050137030102041302040012513016304002105073054081307001091600400308061108010511654101262008405133010064014106405065016130305215073034050413060401105401106801810172581301200800927041040640051111501280101370030201430110515301006401610604070650161502302040380104130150701405307022005650601001020407404018801092965051040501121050128020050013644014302501156001309011660110100011730303001200210501640502500402001400313050600103046130170501254004006007006506405057602020018620071001986050110150118010127003020133011051430100640151070100306501616810220022031301041305083051506140060070010740508130321309210640011064050111303003200126404011310702003006501500402203010340504203051305004020014006801603020107602308200220970030301101060020031140501229650511330020012144060040030801513061505168010517300801101830305016019150208010217003020223011052330100640241040080202006501613030526003010020403500404104006801204056405020406405071020048130109120070030101307040200113020101230113107030401427041570304016300101011715018130305197030104020100410200161303052808003032708002040470301052708006801071302007100880401913070010501080800306111220014101220071005401370301014401154030204001611040150540178054018801051960611020180250704052113030522103846501613030523703033020404405051508060204061761317637030830204094050101761320401125010501268804513620071002040144050151309102140016180213021930171064050650186250704040019130305205402110208020065016107024650240503465041303055401630171040302083054092007100110405011130604016140012613012008001330010101146301151060400910706501803012400800200261330305413014050013051506130305710703040861504004093011040070304065018002002213030534050030147024154040306201630171010042008703010930010101064050112007100501512405011320071001148605011580561610508010017405051860200119635200120530211060400665022130840423303052423025120500200540263012710703040650168002002213030534050030142003301050518454016122040730181010042009703010103001010116561220301370301014406301515110504011610635517301181014001926001020020530211060400610225623640502410140200252130704302665627703010289020019294060400100104016303052100010231306040161400461301200800564016140200713060170581301920304081013029020011161256131100200214150151303051670301017203018300101019100410200161303052160020032040340504296505140514002040630174007030406508300101019637030103020401113060407012613012901200136130180104514307030204015400300202006501130402102006131301041309102005406060020014006801073681306040110940110104060205501113011213030513150148010157003020163011014001730100640181064050650161303052370303302040440505210640020406602050176370308302040940501033064111301507014012210640011340060400600806505114106401590070502040166106401711001404002040186405019190618051206162120051216130070120051221500150012364040017012413010258105016130305237030330204044040156003010069003013017637030830204094050101303213011120501501126370301330204014602001210301540010010204016130820017660200121030184001001020401921602040202070030202110400402250704040052370301020402430703020402540060304065018015024006306138015040147030102051302301100061304021050110702008065025070404003130305450040510502020065051661205002005407130201802006501610640250270500340504203051405630051041750040830191067005010303070010501120802006112630113540141060400704002650161700122001103130700105049003040615130707001268030171060080808705054096301105401110509002006501617001220011031307001050413002002061530020020110540610013061720025018563011093002002016501101307001050112050112504706134050144650201580130100611613010540171301006301815020401930201700265016130100612130103130305410640107005130603040668003077050540840192015061101080400200650113070010502208020061369046147050560210306130305774501540870700121980610010130707001211240112201506113108060465016106402502705003801042030514056300510417703010540840509150806054010631050111220123005104113703010145630110156507305011670301020171302040012184002101501193020302030010102165410226200840523623002001024303040603040105011502130305310140200421307043056130186015066110400110770010813010020021096105051010705011130808300110126130405020200136130210001014107090020401530703020401640070020200650161680612270543130305417001570154400406630174005010080061813011040150927041040062010451116100412370304004013130305147030102040152080103011615017130305181070304019401204008070306501630124002065061320130400104501008004005100073051640507270481006591502015001104004006007006501111040150204012460030113210502040141501540020650161405175101812002101940502014052115040122102306204023130305242525630102105050263020402710640281301001014052940130205040040318010532400600400308065016306230011031303054303703020405140566184576302050810800309405010103001101161054101240501310300110146304006013050157040116205040040174007040306501630124004006007006131104015020404460030152105020406804007307100440827049500264005110640070061006111130606101224011390444004014705015602103016130305176302040187070012197090010401630124003004002006132705441303055500405016100301030171504018705049130305105611600102001230204013150142050400401540070304065014012705042040310508044640157050461303057211008630503710509130700105010902200611113200540122186050134011420150611510704030650140502704030390130814405057002020061671505001086569406405010803050810105051181015129102513630503710505401413200540152186050164011720150611810704030650180170012100200140031301002001504801604007070052130305640507130300109150813020031040115052301060330546030915057030106130700105071405061867030109200254010104006203065011504012603091505370301041307001050510400630650566130700105075408259403002002065016170012243050131105440201505110566130305717030408240191050730101001306111150401121504001340804002001423015120500200540163011710703040650110030250730532006841301004605405062002207213081008301050024009130700105010140506111654101262300200101330304060304010501630100425070304031505404101006306505150401610703040572300200830601509130700101010308465011130105121703401013657001143060150157020021016402105011502130700105033014106405065052110140061303057301810541054091303051063054011707001212130104011504012108040020010313020700241307001050530161064050650721101400813030596163010201054011130201700265014050220802003213030544050527046110401505713018405091202005106100302511409401050122130110401501363020501440501530020081621302080200179042001188070301054019100080022040502113030522630540237070012247090010401700302022150540316040082614130810155130450101670301071301600200586150913030510301111054101213010064013130201802001050116301020213070010503927041303055703010610030625407660407054086129012005409616301020105401113010001803065013012320040315054048010513016002005654071306001602006501500402150320022043030700105055132006164050727048401980400506110500401131546112690220061131501420022015405016270451173010008062001820081040110640240014001032030450806054003143067050750806051864006801092030105080601140112704030400136540143011510900304065016800200221303053405003014100200105520150400614050574094010505810140010519200710051102001000411140501220301340201501480208020040015215070401613030517801700110051181303051930216020130367021613060068022240123201506124109050706501630100423110540320060630440505405802070026568016007005407130707001286540990013040650180203061240401320071002040413030558301301691021761300202006185070404009130305101501120504004012110151340070246501150401282004037030102040413040104005561304406630840713060050710200864019153010301000102001113030512251380405014180092001510001020016211000176301187014198015020130305211000806200222008104016301240010063061330401440090805130605040020406130207002757001883013096570011082001401130400804002006112703010131303051413020700215150161307001050171080400200650187030101913030520130207002213012210803086501404001702100301030363054047070012513010401670301021307001050351461482004050154016100909050177030102084050910023010640111900304050154012630205013201506114150806054015109003040650150040215032002204303070010505704030616130606107235130585004094001261104050112704127003020136190308611415015200220164050172704511830100080620019200810401150212200151040320150414055100150400163030578501080186304091020104050111304030020020105013001202001230150704053134002154654155130106902001974060400100104016140010501528010313045010148605055615056801071301600200583040509130901308105015004021681050131301020415051400270640305712200151040885010801964011020150114050121304030020020105011504012370303130602400470301051307001050616004003080617801058615092002201030108204011210505401210640131301001014051480104011520150611680105171060040030806501147021301036021030420022052130820405661304067090057130860505863143054092130400101051011186050121501320022014561517030401624050178003018705019602103052065621170304022213040540041050161502701100240040380701100261424050030540167061002400407258630105099022004004010305611600102001230309012200105016190220026401390220020413015213030566301740087508703010540963011040020118010128001010013404011410402020065011502130305340704130700105051400100616613070010507540840860506501260402130305313020084050413020081040160281502130700103160200104270245530103016405071304060348130820014091301010130406034111301100901012130700101321200205011486305153050200105164050171101400501181505195620130604010702113029010200161400105012406601031302040012463703050155541063025010716020011010308130194004006007006110405011465010126201030117002001052405038403050144070550686150572015087024193002062001161008001050121301032501041602001101030580106130204001273040080604508801091301200800104020040010501163040070305012703061132021020011801700123110367044163015401527050050167030102040770214183050191630101021601130041041280316061136003013014130410120015620150166704117408070630115004022004450133020404130202005570301054066140445012040721406130862501050963703050120401012050020011508010200111502186050400403186050400404301508060204056150616014004078030518801700193110106704111301600200512301060610611363652040146301046003061151304060341620401174600306518163019402005206301040022006121401227030612340040021020011706010220022040315041020084020405615067044004077045018637030501935504010303020180200105011890102001115025700131301002001504105410530304001065107110064086102300200913040640501050101307001050111070403065012130901308140013150143054015132001162021020011615021307001050330141064050650521301600200561704004501730540870700121913010401161047021301506015032130300200447011055213060010200662015071301506015087036301163703050121303010303613050512004110400105058040865016110571303010308637030501911051013050512001140290200512304002400100061138080030114405015200220401663040070304061177044181306050105019613086012206203021300101022809030501523400809010301162030215060150313074050154911020055801067050100576506002003830591064010130100101405112040012112103010015134050300620011110020012204001220320801042508060205130106406703010207860102114050215400410380150401410540041053050806056640507800308801504019108003010703010511163011240072001361720051467200151600200101664011720501184070700210501984001020502705002120060630116170012120045013150450530205100200105614020050174040020080105188080601006198010511080810011703010511213010063013804402005015114400440102001162040215302050134050413010020065054050627047506886208010922002201027005062117021451260021020011329010200114050220150310200104413070133055703305016305780105184019503001101030405011502001041250040133703050114305153550401610903015117407004064011840486200116405021200143130160020054660701053051660701051765684064050980163010201020150116070105401240300206200112030125040435630110465630110540506709110720022086401920150107091101120022012408900620011150900200220108038080030501427080054057030106270800763030160020058120220094200314001061202200114008080010301130124003703034070413030551305161600200780400100704840700406401940600700630116100800102200220313014400702461513016110157621306130410508186015019140110102301000501170504201213020220013184540114161520301540116803011740010030183054011918020630121400505200540122610030233054012410063012520200104011616008080023054013350184130700305405061302008405761003082002912008405401102040111200210150101290100010200112002204021703040324014801055080660204061507400206506189013081050980150510201501130301612105012100080620011614002700131301002002104810055613040602010506612507130602103086301940027002001040027001020011150213040270020010503201506141600615051303001019105066201507130300109150830200259208062001161401240070200800503705054041240010001105200840564050720022084002003651980100301030540111006301124010606200116301240037030310420440100030630551301067050100207630184002609519203010130260911804001007041240306401134086062001115022002203102609413020071005304050610300110761010042008150592015010270214511600210200112290102001163012400100400306131630142040460030010551403011006508507502007100540861101204091501010040030540112015012600910113202102001163012400100200261313075014150552015068018300576601108602103011630124001004003061313050806041304001058200406130305713018213081009640501010040030114090030640112801004133703050114306301051560309150116803011710602008018801019130100400302015052120150224050906200116301240010020026134013041301040010405130162130400107510818605098400101010230100011130045126168061132130705414150151307054162015017406010630116168061213020103031700142030400405675061621301006091607130406040010010408700302096001020010618605011400161030116301240010080340143010605302062577030408150913060407010613029020011613080614122030131630102014201501570505164060106301163012400403003801041301200800540200816150207305084006002001009130120080010630501140023010001213032130139630112030270030203201504601010557050462002207402020065117003020240401316810413010205200220640507130820405863019400370301040701113030512130511316002001480400301001015801016355040174030640118404862001118019080120402200220403213025010504614006007005405061304030110205715015001815020409304001006306501010063011170900104011630100429020080501380104570015130100200150630107002020061764018107104540913011050806200111003023063201504407055130556204017101006306508170019301240010006110130101170010121307020030013602103011602815052640070130103704014101006306505703061620210200114006028230531306040161400413060270561301200800664050780105508615094050103001010111301121060281328404514630205015301164008010056501740060210854018150519201502083010401211000806200116170012100200140031301002001504370305015210502066210507130700105083019106405065010213016002005118312112406040062001163703050127030103100306254041205055150610801005657680108170015054096100200110617001117002020040012200220138010141301002001501568451663061177030101814212005401950806200115085021703040324014106040040706505256170071060400407065081301020961700105401150361012170013101006301413090013040650151501640040027065017130118200330119406086200111509002002201080380020026143020513014050013068080030617803018106040091070650960210301161001306121170013205014709001401562008014001611501730402706500650860030100193410411100302206506138312005416584104111626003010013404014102022005801069046200204078060101006306508405091070104501101003011130700101280920020401316301440200515806010501000800650161301020172001066054018610100630650194040010205621100302270601023150241020650251002001021110640210470620403804006040031026504284045564009005065061507302500400408130191003010301161003023070214103101006306141304001055106186050715081303001091509105071000102105054011150121303001091501320150143030150601501570461164021050112002204021703040322040415051030016102008402040716815091030011010707002204011640112120060305012013703010540146201030116200220217030403240504801051306040161400661301200800763010048808003050192708001013050210105011703010122708001361400105011441664157262001110030214706131307001050477040400405405064650578030181040302065092030080101308002001170502040126301134008610301116301020213070010503104706504102400100065051301062002540713066010305811054091100200210610200365011200840400512610600180650137070012514150157070012162002201720150184087006200116150240503100200105413015508506405302065171002308106409130100101405101611407070026511270700121133004104114201501570030201680101713020400121840609620011640124050705013150450200603052130110140061301715082070029251101301630650116140010501125004064131305011005144029020051580900304061162511764011850200603019213011014002013012140060061080116170021003050133020415052002206181972130501608640193703050110130200610111130400101212001050120131301148040050515303050160166130300320051713040307065051880101913010020015020650600680540218040122107104540231301249100010150125202102001161700210030501330304030110205416034615301440680603461713018123010609100130101160341130405012600301004001391050111001302120011040020357001413070010520200404006703010730105081600200400509130101010640111301001014051230184005020501370020010400514130115100301030111001302170052380405044002702054050540680150735504083716204093711010406806200116160400807724050316040097040044050540529064002066133027703010540826001030209620033020106300120020540118010121301406130136130163014146704540156401161070454017130300109150181301191000200620011150270214103301060430205703010540660309150762080108220022096201030112002204021307001031073104302040513080302068010713028200830400240010006194050108080030511150512201501322040142008104011617001240602040313080020048010513028200680030740508400470650913011011015118030401125031204013130101413022001517020080040040166201501713015060150182080620011180140504004021503106006080422040531502613022007168102006030970301020401081902111500401230113400346114302040156201030111402140504004031504107010420405801056400120057160020010880102006030970301020401010019080111405012130200108138010100020010020401424011520802004004016500401730118400346119302040207030105012125224002107011630100422020040501325010414405684030501540680107130220086130282009620071005015401040501113091021400126808003050154013703010142050010200154040501660030100501174008080010301110640250470632030415016052140140540680405071640010820400125921040105051080163010201110100200106501220400125401363011410900304065015804001030116405022015038010457005517040106805678010813016002005917040101061800301160210301161502201461330108040050650204705051307001061681050171301020830400804002001097030105011010001020051161700112301400600700620136003010301163063012150350024005012043010045204400640020020507130105408300101019100301030111700123017001005012038007080413081015568007080613040401400750040830194003410302011703010501125090102001161502201461330106040080765020440505130120080063010600200362074050518617001930110103025006501160030180201213011310030103011605052405031004412006030501510023020640507200603050186301940034103060504005011140086103011110040213090301533043062041303004060513010610006010071303010308610020015091308032001015011100200150121308032001320150144030056411640502130301030380400534425550180305630207706010815091027050020102002201140100140112408406411610030220023146003050104404600305904100661600200350107406002003890410096137030103010114050123045020136030915011450901020011610030231103130810046751005130219306150713021930820150975610011650507302405031301002001504401556630080110762008405830304064050105096301101071041113090013040105012130113600601200116170012150704050137030104130150601505170200800665011072315025861700194060510130300200112015012101066011100302203031070403047030105300120304005680200220407170304082405095610154101160210301161060130650202705031302006841003051302006864050714020082002109640110164001040040114050121307030401313011410030103011630105023001050133050700525042130700105168105016130102075004083019400341030201125127030105011362010301113012200840534050420022051506808003057201508703010209202102001110030230105031340040704004130150605613035067030107150810140061924050030105700111130100200150123011310140065014240500305156306162015017270800540183027080019900510200116301004290200805013303050160480105570016130100200150740508203094050030108012101112050020012130501601313011420806200116100130612305035064050430205840010640080320073050184050913012008001010502670111624002065033020435055405065060010307670502880400803200913015051200106003013051114008031020011162400601009313060401104204015770404006703010501720608018169400140010102130305116130403011020512100210301116210206503302042104005405067600200807168400200100109801010130604011011630501250640501330200100102014840010154005073016703010501172040012118501002006519100302060281502120021022530232050400241301252300200126200606301164012405070313050160415051064050616170073110540813054109130110150111001306112127050013130305142300200115200606301110030230632015048010513012008006403011020571040300650840940105010509305073050110703010540114050121306040110134030201142006063011100302208010321303054300510415210501066210502040715058201509270214510600210200111290102001164050210543130305480565130405400466405071080030308803050940034103054011163010110124050134650514650830020054015106401613010010140517703010186365540197040101206220401216904012240161540233550402420304012560024002674501540276070102001170030202371654032150540420802006152110140050166100130617117001820501970900140110620080140011111501123040270650065013600301001143410411163040210200613150413030551307001066003010071306040161400861301200800910014200107030101115012106003010013405003054014637030153054016133011730118200102198010520801210211309001304065022130123208062001110030230631504004044004030206505600711050620084057200210817001930140602040040106003001051113015080110012620150131301506015014100400620011630100421400105013406601044006070511014006210501400780160130825010916020011010301017001131105401280100130133051480200706501515010163019005020171011840660101940608620011100130230100437030404004401515073065630110713018200291306040161400106130120080011290110200126150101330190050201410115802007065016405002620011801200142150310604008075404405051301200800680110002001005015764050840705934010701161003050124050327045430250105160200110103061602050617130120080088017001931101067041113016002005123105011322040143080108011621308100215073050153621308100450730564016120060305012071301840230020019650700102001161002001501280200100501533040010020015470301051305016067030107402050086507305015940050710301110030214050613254165301640064050617150813070010509164006110130703040114050121002305131700114104003010157030105401610600200650173030170010015018603411610100630650260281503200250141505201506670472002501830408070630116106002006502303017001001503102206504610710454056003006701110030214706131303054165147061613020084050711018401940047061108030511130160401101213086050101363011440035200152903014002016630117400600180400182511961240010002021050217003020226021030116100302130840433030541307001053040610400600700763041863040910205010305113002001020128010131304030201463040151020501630517630101840501913070030206202200521400202102001126040213030531302008405041302008104011308404230305313070010415073057030106702457130204001286304091037030103051170631110010401230105070020032160143004104154050630450576102300200813040640501050913070010501010704030650111309013081400121501330540141320011586050114012050010502801053124116105070020021307001050310013061414006007005130305663041140123054032544050570304066301730121105408202200400920304051040060020031140501218061554013150141010063065015130116207002118030703020221600703508060204703010515001200540615073040810640506192570011013084105001116080111501237030501340147030105130120080067105057305183050230654091105401018605011704030116150123031703065034014703010515907010416320071114028602400315041908125130205806613020010010407201506184050911014005011070321117002161031308040010541301051302058068010013061720025018140050194050103045020112008405126510101330501144050151402005011620030041180800200250127030103170015054048010513020580660501050770441150040227050050154033050703040411051308721050618901073040183025006191404115085025010090370301020450215405213081006150540780400105814050619220025401067450154011541016200295012703010310030625404170051001406168010013061720025018200291306040161400106130120080011305012504706134050144650515130511630100417100305011817001193009911563011021006405013140060070061440505465056130557306301810140065097030105401026030915011210501280405013190030401440405015180400200101670301017130305182070021161700217040073040040654036401410702465051301613030578016618130109130205801010503002001130204012200220401340501420084040051561051010163020401740501814020020401940200801001164002001021303004060317001493070400540071620067050720580540870014009130104010501061700111100020024001240010020080054013700140014130300401301565401680101780365184050519700302020405021110140022130305234050241054251303052680562713040540042864050291080030303080305031400343230533630101344020030041164008602540211010019001365404200100645650100302540670014007130104010508670014009130300401301062030254011216091270020017010513213069010414306151930704001670301054017306301040018405054019802001200120630403010400214050540222007021162070030202270500501540330104006011030614210505405100130610011030740505408204093025004004010100130611130250050112106401131614270800151064016100130611720022040181703040192401203025004004021801270500612218420402326200100204024570052513010261304041050527803010509002002811051291720103097014013180301014002040322200710033405053463010400309803563013610300702005037220403818411150540215031090052006147030102040510200340620406167107010462040880109403040054010630501140080308611217001131241162070030202170500200501370301054043010703040615150667047130305881009615010130601705113011220010213801051141700151040050177065016210505401714020054018801001306119125061207030105402125010150122200254023170304024254025100130261307001050271000302612870301029140200540303050400600700503170301054032406034116010100630650250030150053200127054042030254056101006306506600406057601460540820302540920034011021301000102116101006306501260270513650014050540142030254015100301620021017170304018270440054019401201070304054021130122100301030238030124400401200258010540261301274020011028900152001296301304006040080400318010540324050540331841163012400100630503303001010415010580170306700302071000411130121503103001104130305561700202006200220717001850601040096100301070601011150121054105013200210143011002002154050165700117200300411630250061280103205805404500301500540110566050105076174146184006070111003021303053170304042401530250061630571000102813060401614009613012008001012902001125126160407013401143054015405016465051740501863010196301201030020020218010228204052318411614003024013168104130102054050620400127200220830194024301030203040140051163050124003413405014465051540304008411619022002508060203407041307001050510470650620025407213010004158613070300109102001046501063551163011240070413701050120147050540154002001041671050517130810151813045010119630120400970214050221100080305012310030252470502570020200501266140027027561528620150291402005308020091161003021308100340504200220405804050630011078030106405086405093001101080301020802001115011217040045011330309001304010501450120011518191625401760200141005118615019106040010001050061201010001500612124011022201304053023103006102413063652521060261303002001227660110400284020040080100111502130700105031405061467040306151309013081400615017301850800107091320010405011186050127040301116301020230540335014004704505400320010640507400840054081301505120091083065010801051114050121601620013405014700521561030260650165001012117600800200118405019605046020616040022001002140400201010502280105123703010241301200110202550704026130500612276860504002840200400801001161800200223054034050030142003301050537030501630184540173504001050840509170501210688080501540111250600301263703050113210505401147200701120304001213035040010503140040041203051563040640090030407405058300101019680320050110600301305401115052001162015023053500402004801001305309018256656710816200581501912050020010405020114013011261707135080200116460030235040053656490013040530508060561001307401819005091501040021041157005121241164012190050313060170541001104055630105062004440071301082002109301345010600102001114050511240501003021110013023053901825465651081620056120802004007213070010860030100209405010400200121150040124050135098051450040156061201620033011302050125631303054200210563016130020020722002108184116306301217003460030400435040020510030400640173001108130305930110100651113011221303051315014400200501515011611003017405020184013011966304118070601022002103150410640010505600102001640507350400208610200603097030105110860215011140501213060401101380400902814907010411573010011162109028340165141000620015803050640060400910707305893021161810922500402005380190284101003025208010567030107401815080100980105110651011600161051270301013702006300511461010063015101163010400501017304018130020020192200210201841163040240020503305480105510509020065056405074650813030596401102015011405040090200115501302021306301105330305413081005566600102007500612186600102009701002116180020022305403405003041308101551304501016204011071507305015840509130604011010801600400309112512502140013130120080014801902815530010401164007002006517130200101818620150191303052070301021203022300101023401004004200111304013026130250650371050541308101551304501016613021100101400713090130814008600102009705041020022011500612112660010200131403011610640250601020031303213046400200105130120080062120075768300200501540880304095010001420010405054011184116702008006127030103200220490801530100463104004065017204018600301005012040916301040200511230127704040040131305014503703015302040164067041166800702130204001238040020010413040320040105054030080100105064040178010586101006306509101106103040050111401301257001131302040012143011510100014200169010001020051763011820210200519130120189015121663461224012370403061248180020012563012610900304027200220281841161700210030501330304030110205416034615301440680603461713018123010609201501040501113035012808060100137050141402001520025161804004006007006505176700200104005181630101101940502046501021654022302040237046242106025303090013040105026243011401213005440054036003010041306040161400561301200800663017600301008150806054096401102050400114040060070012130408003010501370800411610640210100630350146143002002011010513070010506770404004078047065408803040910604003102611030540116370305011221050540134062100116200110213040320040650313050120048090050615150540640611007065176304081034619705051104090200801163010042902008050138010457001513010020015063030501607405082030940500301062015011130150601501212050020013300101014343011640124050703130501604150510640506161700731105408130541096106040010008020061102002540111301121501340014001054014605051513016301050161617101400105401813070700121910023011640125020060303130402006030105041301540230020010506640507002001050761031430813070010509208020061102130219301130104880061122513130810014614006007006115110140010166401171507002006118576116405021900304034040504700202005211014006200257801702008008705051965060101040111100440400121041513150114370305011570301016100306254017120505181501910801005652068010211700150540226100200123615024400470540251301026130541027803050281054004612917001301241162002202130100080620037006413020084055306610616007005407240182060261930703301030540111307070012122301330540144067041530501610346117405018465051940610301164003020213010020010315302050154043040159003040616637030501730405302054084067041161700210013034066010430804001553016122008784001081230100094034070101302820010501116121408001013810021180304012230100013403407042105054015506010168640054017801400600700860210305980101013028200116020021180304012316713100130430804001551400501610004110501730100483010010501940501060802005011157001125090211100130212001104003170041610501513010613090600200578015010850601040091308640010640111150601501051213011313030010915014150151700202005166140060070017602103051880101913028200207032111001302700302034014205015502100068012004004177030108150012005401910090901180634127024134050470214501514001050156200840574050870504501967030405015104050113045011270304011100130230534066010453051400270206703010715084007030405094040110703040400112003004111001302150203305044006040091070540701069022001162010802400902200370301044015304064008972586002200111001302604003450103150430011051303056901220017630181709010930201014020011100130280150314002704005010480301540060130501067050730010108840010918450010302011405051270020200118015093010012840010317001420020215801061306080105057600200100518100130916002001004005110304001000200100111530511230100413310400143001010115140200111001302130403110030415020530506400604009107074070108902200111001302301340061600700501042401550601040066301740020051005010840509140200101070602001180150930100128400103170014301001015100030140168010040030571001308110040030400950806011072010511210001020012508060133010041431040015300101011650202001110013021304031100304302051502063050740060400910708407010990220011100130215036013040020470505300101062704517803018400901825010910041023010004001140501230450101370700200118015093010012840010317001414001015153061002001057160400970401815305198012611015011108001080654011280634113801051143412001151020010416150171050100800188011001405191001302030621300104002230140060070040023703010524132001110013025700138020011004210501056210502066015021020724001610308401930401040060400970117030105129022001114012130608010505380201504004304060120105051070403065068010713028200880120044009150101701025111620150126200110540134030201410160070015203016608010505171000902116140121301000301403802015041261554064050105068060030010501715081020051005401991000101501106208020011801200450121503102430540142002540156001020016405057720158611002002920084011614012130341200380201504301000301401050510400104010506801071304041050586201509400840051020507113054011262015013126540114901308115801200141620022017150181023010001191300454012061060400600200312120507540122200840523405024200220256401268070304005277050281402001029700302030400161030314013230403340060970347030105359022001161060130650202705037001041301002005010505100306601400306770301020408405059700202001115012402050133054801051301200800661400105015740508203093001010106022118014002702602211840010217001323010004401000200251303004060663451740010002002880109701050108401051166341270504511310064011410030501151011670011713010020050105018140119150204007070022161401221502340040060070024801054025860501110013021401340504900304058060680650707002575004081020049130101020025118010707002512707001211350202001161401240503140504670403059013081680305737110813086050109660501006301030511405012140200501131060200115004021400270360221184001021700132301000440930705130300406066345174009307087030109100640103040115037030123054013405014465051156040020011207003020261004318950142401530410566002200115004021400270360221184001021700132301000421050513060410506634740508465054019100640110301111020146501210801005650131006301110013061210137001413010020050105051506101363764013638408060465098010101301200800118053012503703013302014600200311570301016150174003703018210505011962105054020604111001302401340205010480105520021066001020078017010506501082100659137030102105020401162105054012200440111400650102722003130841044840010517001660161072105081309048010509100130101508060061118400101217001133703051450120011510013016140065010171802001000187030105191009200118040121609170613150410900520065564016160400917061730585010021110013025700132008405440505200210680170017311086704920021010370305114201101262015013670414200210158100116400200205012270800540310640107004104063580106270800765080600880109130906200108034070501540113407011670200800501235504031064010700430302018020010505702008001113070010502201504003170105054048010510009110670507700202001086201506193011010604009107065011604070111808602213070010503208020061415051040060070061670214107405084650109163010110101501111704004501123550401330302018020010501450730111003025303505021020404213016006020010505170401301113070010502800303607010540480105130810156130450101765408108602650915054010108605065011905070111630102021307001050320802006142110140052002540663010011057808294008170401305409803011050100104011305401210640131301001014051467501170030202371654033550404240152080200616614006007006171101400108620060301095761115021307001050314050614670403061513090130814006201504007305408350140091308020046601050730116001304105028010513301410210006505705051686301110030230632015041302820054041416302030401400720021083050804913028200101002301115012400508041320304014001420021015630616310501172405003051840441110030215040131501423002005405003020406106810713010815040191305204010130511618412804050132015014102003615301001101620025178030107040301870403011990130812063012110300200202227021452320025241841126040213030531302008405041302008104012051070901700202002200840400320022047024557202001011170025014103200254504110560080101110013022002315010465505130709004064050107613004007030813020016093001021106304011120501224701102013200214300100101161501026008040031304061301044050562001101066201504007140200140010870110020019805210301011405012304502013630101110200500501026102005003405041305107010062661370305720028200800101110127202001013150145023002002052100030140616040571081010830409503703010305114050121002301360401011100130220023150104102065053010610003014076201504008140200140010970110020011061004112301000400124050131302022001470400101110013022070030203100130420022055667030107510508610049600301004002010405011100230126304013400201430010101110013022002313703043010511056100130711040020813019400203040101305016011500301500123010130136061011806002003270301031006405440505130408200126801681071301054081509602861102202005116703001011101210810103600700413020400125210065661400105015713082040890210116850150124050330450146720155620150640010010116220012261304105363040410205053212001670901011660301402703010531064046304561064061040640076106408102705009810116170020200280103130204001244020010405170061504002700400740508153051940201501103002001001011801400600700400240503465054048312158012006030501613010517200685018804004050030930511023002001116061011100130400215010317067004213020084050540502061507205040084001001011100130215040131501420060630520022063015273020810003014019720101110013040021501031020650430105100030140663040710406060501082300200963040101201121000101110013022070030203100130420022055667030107510508630503703059110510303050160116200840512405011362015014140200115401008001011808403040052801504002700400325440201501510090101180131105121304060018003130104370070513050600305610013040071018301040050109404001010023011570011262050400135060101144050601011805014151240503400840051413015400875010610047370308200220940084002010602001011657102130102032370070413050600305540060110096703010207200921835010118020301026130020021036100200104701050158014016400200105074050813023002009184110801006301011150101250700200400133030200840501490640115803050161203040171301064018150601011801400400225310064051440084030551001306161017402001040830100493104001030010101118020010111012160040035120065044015201506126207140200186061096401102015040011140201221000101180130012004002130105310013061420108055020304064050720150880109130405410902101110013021501037024413030551400150106130204001276370305010850210116370305010240212002013110504401520504006616901501072130903015861307201594011044040011810116220012261304400103630404103703050105321200163001001011613060301402703010310640463044005610640614064007610640812705009810117003020270106010312504402001040510063061308100713070010880105910404002006501401220150330305415051040060070064050763048602815059170011010080010111402001128015040113101006301430515205016801020650161502130305320021046200220405801702465657001790200198406040010010401801600400308021301871234050421050540580610306303070010507208020061840509403005410106401170900104011604070225403612902004106405101400650501630205071309001304065081301064098010108003013011402105016150700200540210640313086020054170051008001061301402007654088010910008030510654011301121064050650115012508503502005004130120080056405067030105176130105018102003706501617002020028010313020400124122001510405150562015079041010018502101117002100130330121054101512400630407400702484019301101060407011630112102902001363011410100050101570502016300101011101212400315010410045311050106405071307030408401930401010140020118014002705010121542013902001911460610111012124003301440070245130300109150615071303001091508201509303020084050107090101110121240031501041600180515061040602077070012840509130200840501080400206501130303001091501263010111001302120011000231504004705051305400106101712200151040830105093040104005040051130120034050201261532005010134030101110013026030140370301020460160400100080200530206200210715058201509210108801011617040073020402640134004706504405054650613030576147068200210970601010130111120650122470110132002101430010010118030401217040073054036401410702465054050646507130305865250193051016081100116107010062126203011337030501145021011665250123054034050420084040050156370305016305407306015089041009703010116170020200280103130204001244066010515056201507406003090186201509200606301105021011650141050152405033150241309620051301104050661002002501575031011665250123053405042008404005015160015651200650750210116170020200280103130204001241604017010305150562015079014100813067049620150102006063011150210116201502101402003153054213090301556130720156620150770504820025940200800101161700202002801031302040012414200106051505620150790410100185021011620080705015240201501370301011163010202130700105031507040413030557030105406405071305021010508405097002001051014401164040501284030501134070145068156405016700200105171220015104018616020011010301964040502054105012161340021050122170012340040030102470301054025110140026130200840502760020061286034129622010118060030802405032704540460030805180017061613090301576140027061813030056140098060680101030100650111000101113012405034001246140505670403069013081780163010208104600306509130350510630111109003040650123001010113501400270450313040010467045130200840506702145721301000102815059201501067045114014001011301210604070650380105143010006151301660301401763054082007100540980105110220200511670300101140030202130350531304001045062005005405067021450174050820150940010010116401250400507303130142140200520022063057401821050911041050110640111600308050112640113210501470030201564011620150172002201850601011200221306040161400361301200800464015210505401680170245761909220083070214400595301040070304011305126040101161010063021301506015031170014401540400630606807160020038810111630121070020200313015060150415015600301005015640507100230863040910201030010101180620022023050830020050540361303001019105045004053050880020050540686307355040835001011500402305050770503405042030530010705611054071300487030109130200840501070400101150040230508503170304042130700105055406163010725189030101161502405020403130146120045152015067030107200220884004019401008001011500402505031031307001050414001006156507002006130900130401050780105183500101161700124004003010370301054041101400501521050140061001307130700105082080200619303070010501014050611111012130802001010010501360010200144010014011561860501650410116204021530205013100230540440505100200506540718605081500150019620010101110030240503201504801051308003013056803010404473058130200840509404110840010111700112200161134011410670465015140116130707001217614011813060170519806010703040650204050215622300200234020150124618007080253504116107104213030531307001050415400461554106613021100101400713090130814008600102009705041020022011500612112660010200134020041118020011040021307001032080200421101400501561001306301640010507401301866304111930702130100010231404140060070057050461302008405077054112030126050204002340141010063056504046305740508130707001294041165020050052401310100630461014001050158020041161400600700612405034650413030551305563010206506173054087071120301260102080200650327021440054046102065065057030105406800411130402400200315014120060305015130300101910506703010713020180200105084006754091711803012400703303703010540415040155070463054077041110640250830020031304040010010504130105130200840506680411650606100213040320040105031301043550405620041130121040302065031303008017054130154050614006007007705048130200840509705411610013061214006007003130200840504630411301004231040040330010101414114002014213060401614003104008092005044050556400503001006130120080076400600200813032130954111502470613303020084050463041164012105021000103303020084050415051040060070066304111502203034050480105130604016140066130120080071301814001091302008405010702411301004218901540367045404704116203054021400105310640413010010140558020041115021307001050314050614670403061513090130814006601037030730540813020084050964118015040121060200501532306015020430400230020052561304040010010507640050700200825910064011030411620402153020501310023054044050510020050653074008608405054094050101841116124006040701330540142002071126040213030531302008405041302008104019514012150730501370301020413010020015053040030010010113012400700202005330405041060030010140050710301240405036003010041301200800561306040161400613070301011302008405027030103130702003004160400610130524013801041306040161400564016801071301200800864019210505401106401114008400121305002001016150240035200321301006304801505510703040613060200761600801011303052301313054130155663057130160401108130860501016530214001203841050044066010117002200110350120014801001305301530561402050061715010815060400950120011030703010111400102040124050511321002601416151341670301017130501200185410180304012140015135064104101540660101150102150132002204801600307055070301020615020721306148130401004609961016150121600400200400203801604004070430401510681011505010215013130305430151305613017150188017024501096110040101309030151130700202001011502130601705314001054120145160080105163040037107203085080609240110400607010180301210904502037050514405053016106405072518614002709561510804002004101640124003020321040105020410154066010110013025103709011041400620157030105166153007251870301091000504010106301011801051124012002131600200101100130213010051310144066010180130100151280170013510481055400607010110013026007005136301440060080560507010451660102004005171301630101618004040210420313010435018205400600200362108001107405081000102009606101011051116002001013050200102024050311014005014130202200101170052213010380200706504150559100010110013022002313002008430105904200101610602002301031402001016183030270100453405043060150101108010056121006301016137030230103671020014405051530101512006502160010113004422531720010161300200205280103140200101201025060282032050010200116507002020020220500102001115020220504003250142901020011100130210043164001040046063020510164066010163010042405050137030102044020055160020010117002168105013130104140205401610681011502110070080105380104130400126400580110070080105680107130104088030103010059130104010213060183011101600700512704613301014670461530516613010010400177030102018408251940501020630400905070217030102270105010117002400403001031600400204804001006305530614302040770301084050910208030510802003705012011130101214020132010144001002001570105051166301174008750186100400304001950806012080503105012021405022130100040236804005012024804006501258030250040026605010502780102815302940410503050040313104003270301033100420034101354066010161909507040020230508060101170052215040036160062042110140010563016400501017801087002020010117005212130103802007065041505591000101801006301230531006301430105015307030561040070020200716810600300101100130122002501315050145060018051506108020097703010501816915010109100010110013023013400600180141505010540702040161604070761200101801400101528010063013150142006063015200220680120060307407050182501091602001101030106301114007070025401210041331050120142110515405016200220176130603014018703010194050201400270211305410115012100431681041301050151506130707001277030108405092070021064006301011001302804050320022040141015406601011001302200250131307001041709105203063001010760030100585004095410110013028040132130413010020065051301630101100130270304051370504420021058010620400127301810800309200210106301111050601011307001023703033020404130120080054054166603020730204088010519602301106150730114050121306040110134011014801600200350115251617613117405018502140019300400101203061261200706131507014020404150580106700302073011014008301630109130505101405051260030100501204036801051450701042040564050516506002003204074001200581600200101630100421200105015311014005014203051580207002661210110013021310400501330400600200350144050512008005016260820020710184066010180305014001050202260820034050030548013703052105050166210502074067041830195060030805105085011630112150400134020150114606101100130240670420403106404130710505561506108300200713050160880081018040063010280200706503803407042010455500406140010110013023054034066010461030204053016400804002006177030108130305920700211080106084002040112707001212610041360012144050151804002001018040050177061214020054032105054046160200615130503610110013061215035700150430601820015051020010415061507106002003120408405091200800204010260820054011161070052112292001010040020401313040500301018013407061220104204035004041104006159080166100471803088130106409405010160400703010110013061210134066010414015150640030100107614018150950206501016301140501213010010110013022303130100614801700158213054066709010540710600103081301059405010608200540111505112400607010180163602801035080605460010805540660101100305012301340060080415020515040061301703010161301002401380104104010502054003010080640179050706181504019905070611020104116018200126301131080308141306018200158105001614001018013010010213060820053603414100130615140501622002751200650864066010110013021405040040330541002305150617005073020408150593020210200204010130700101170304020401213060820013803011009705014110410204015612003302040164050176003018018630190302502040198010203700670211305060030226304007030405023110501241300425707001212661210010110013061230503506500200204703010540163110501740508130210501400961307001010809200501118011008001240113150400141001800151504011640010080010175700518130810151913045010111501214050132200250143010100080200530501660091101501764018120200540050197030105104050111306082001261303051360010200146121001011505240503101400420025540320040168015073058355040930110104064001180105112630113108101016405021014005340640501410045704030613090130814007801630102083054091304200314001013070301013501400270450340032001044050540084005161301505120076001304105088010519670030201037110114050124007201016301004216810501313010440660105150616020072702141088018002002930540109200101001118010121302820013102601143011540060018016420020117630118400600300101801400270540280200706503235064548010003001054054050613010407401810003001054016180030280200706503100640546401554101101225010316020011010304100451503105012040640507704620408661704501204093150210130962001113011040501265073050113703010204014130405015613060306101203061240503910214004401520071005012040663017400910006188010598010830107030102040111000800210126405013108303014703010515100080021016801004175610161501023010008012003304050440012561405066704030790130818500409154004101640121703302037050410064020510164066010110013025403163011047030105150020010667033040071301020820029304002008001011001302801501310044804005015100640206405072704208618003054091306014020010180200370240660103130104100640551000800215061608017100130810191006401013040111070420401220022040136704114860501151809130167030102040171307054181401912004400402015021108302270301020402310008002244050252002204026801600308040040274067041011001306124013160030805014406704205240302050166302050178403050181671200194050107105051113010064012801007008050151138020700302014130100101513060140200101801600200323054037033014360415305660061200780100130618570019130520401061305114066010128050601011803012102006503130141020037051301054061006301763018104030209305401080020011163011250807011630100421001303305404512006505405061002307101810064091504011080400504004011251261501320022040141302008405015801400270650101661910706117140200101100130612305035022008470301055701208010506840010710200370813010501940660101100130210135120065044015405070206170072001104005408800306111301240040027050318070901040041402001011001302101312504140530164001600700723081040010863019220016010101501011600300104001215013400100630148020010040015210501625010171602001101030186304019400200100220100630101100130280401360092204101560140200101100130229020040032401430405102902006162578010028004008100280059405010150020011130200606301280502700400511362070030201460630400153010165080601011001302801700523801504302058010613081015715084001006309301104060160116150123020134067041143050154006003080516615090020017130101813052019130700102090030400217030105227012080123305082001005052450040253050506080505268010271301040285060801115040121305204031303054130700105301613057130185696607010203011300101012703040112070030202501009037030102044050515021106401710048602100961004101400105012011405012304501137002020011405021702008003705054801505510840306106407130100101405867200116001304105028010536601104305405106406130100101405784030111064021050806003801041309062005650830020061304032004010507106401070087200100111040060018040065022105054031504302500400405130167030020011508502170304032401410100630650517006101006307140500305408920010100591501030250040040111301121064011610601306502027050313032130480100305105060805162002107506080118010700200512100170139080908011301240020010380105147063156301614040011106401070021040027065031304170104301570636305766003007040081301906140093030200840501080301114006040701213011354060111064010700230134005080704130300801705513016405071700508305913020084050106200800101130512100630111070304024013210504110410540564016600308054076301810810965092510703040116705040021306365330308104130100106405610046600127405088403099003040116405021070403034050413090130814005656640640507803018106001809900304011063011158004011620700302021507305015310020015014702002101569020080501680105740508130670104930703054010104001006501116121084500133054014700202001180400701301021303053130403020413081005630164007033072130100200150840509100230101501110100800101213010201368105146100301520021674501017703040116301004270545013130104144054050610023078050601086304095034103051170740116170021003050133030403011020541603461530144068060346171301812301060912101801003050121013144041505570016704673020863076320980301101060020035020401114050121303505138040030010010115023020313014400367058010516630174007020010161502023013400900401480105156301640080081018066066021301053130300109150410013051016144075308143020970301010300320051113060030412640302013301141023010180120301240505138024400430540156061400540166980100171060090801508703010540194050106200100111303505126709010131440142002515801000610150040213400215320025480400125703010566541011001302152913405051434010701527080020406302708007704688014019101400105020401040501011541012804050131400270145411015803011610800301763011810300100101640502170200800370504700202001058015063057407010300588005020196508300200510106401113010010140512170401011001302200233040483002004005010517040106610047205040082901020011100130220700302031400400204110140050158050601040051662070030207130106408400506010162070030202503710340504160200805630406106405072110140082002596307070012101301600200511130041261210010118030402105433054042040515302050161002305407405081301002006509104030065010801011406012050540121501380101470030201530110140016301630101713050510163063012203040536021004004405052002206302015073071401861330940604010180190220027030103401410100630650566028628404720022081002309930670101303004060116100230121000200625113640501415011015130301030168060281761920018018130505120019307030202040020080010163012400404503701050102041301054016404007050172581761319405054010752005111308101512130450101133050804005054014801051562007100162002201760010200186121001016140200215302032130903015461909220057030105163017506013020820071001950850105020071002011613070110025123030400100610161001306123063013101400105014211055405062002571630408400140054092105051040111801012130908801313016301016306215013153020501540427070012540506100230573010013061820025019306301101200603040011130105011220060630113805040027014110140020154050161002301715018507003019650600710110030220303404002002904804002002906158060400703040650640507190812813090200199130606101064050111540041012604021303053130200840504130200810401110040020022303050160386012540465405801061000803057407020080065014012101400105403405047002020054050620025407408450081301916040040706510654011103070265013015105210030625403616020061413050361051307001050690030406175308570019130110230020011405003020401218040014006501313060820014615040040154002902006501100130220021031070304041301006305801061306040110761301200800865691306040107010130703010401230210013061318001000150041830140523061804002001572308569300170200108030101400501112110512204011312006030141301630650140121405040031002305404405051002001056153020501517180540810640506501640121200603050131002302041301520031301650681071301054088016013061915301013070020200111501220504004013301144007030406501640123703050154033604143015101203065061309701407640182015061960013041050150040290410050154031306704480150310501540564050650300110761530205018130406020080105013010042150730501313010204042040012158010567002020020407180301840070100306501620402100904050134050410020010552015040069001304057615030015018270451910064011016002001050180304012186061321605014170015540640505171020020800650130124002002080061361200370614130105401614002008040040780105864060120502040930703020401040060130650110013061210136103050141501520501690013040105018040127130400340030204470615405840010637030501540789010418600140410501640126003010050131306040110461301200800564016210505401730170210501306212004501315045040060070053056163014006007005015740508304501915010205011180170301050123025010070080321308100470301051302193068010440100057801700185697151001063020401113061030124040113400908065016305240503801041306040161400561301200800664050770504583019106040020220065010705011702144005126301131060400860200650110602865021303010303613050512004301510804002006501140214006007006131305544050513012008006540710503002006501306220150380105401413055513016130305730806044001880602815091303051020021113070200300127040113109080650130121060130370401410807030565406106013065011402140060070061340504465055130556100307514006182200515020409570011070020200114050124070101367002020014405015100230101623017120500200540183011910703040650201308100218054022407020080065016401212006030501340504100230205405062006063071301850681091301051015051130112130513130114150115801702465016100130612140060070031302008405046304156028150562307702148402020040650130121060210065053213010063046540521402005610704030650110703040240132105041104105405640166003080540763018103008070650913011030405011120040080010126540134050146003001040051540300801006501640502101003034050540415010513056405074650588070030209503710510355040112070030201250371013130900130401050116304021020031307001050420802006151506130604016140076130120080082015040019200400100110808040010050154011163703050112405013130401101420301530010101681017180301181064050650163703050128010313012008004200616010515064004010472540863703050198010511080313111602301123070305401310540046501637030501213060401103601008014408806900156540670507110140051840702008006501656213070010360030100413030103056130505120066130300406076130100402008203098010108030201110602865016401237030501330230020044050510023020613060030471801508404009805401013060013046501203025080603700110100541304064005650230620406213030020076130600102008804005059613010501104002003706501617001220012031307001050420802006151506104006007006502071301857619157001101307001011107002020012130540020401365401427002020015130200840501654017201802006501600301002130150601503405047033056012001020406110140010780301840060400703306501610100630650240400103570014130670451506205040040790141001050130621070304031307001050420802006158105063017102080650870509636554010130501200116301127050139005620054014630115540161050902006501230240014001054032100040054804002540054058030161060400910706507200451863019540101050900200650163010042160400571032200603044050510023020680811007213070010508606002006194050540104011120150611225131060400571065011003024050310203062040421303010305613050512006405071302008405082309540107050117002020012200254013407020080065011402305403130554400405070540540506465050173018106040091070650950902001015080605401163011254013405011410908265012302404007050135630110461211054058400106913077030105408130704020091803011010200650111501125014001013130120080014505010090511540501619200180511718054018130100013026501100302150401315070020020404213068105630161060407071309040813047011091700110401111050700200650163010502406040054035080854405057070012620022073010100630508101961030501101501112050112900130401050165080070213040617105031301006094301064051301001014056803017400900304085080609300101011061501120150124050010013013825144050156002004301614001050117251186208010192501208160210501630100421400105013406601046512006505130802001001506680010110767002020018303040400100105011307001050210600300650320025404213010001025654064050713060170584030080100650165700127002020034021200204150730501551801504004063057405020200650163010042140010501312200151040420030045540506100230762050182597013040105011700210013033012105461006405540165700571304004015001030813040010915040040103051117012080650110013061263450131211050143051570124105011001302301004320504004041504004056121620406801078003013084021050110013061213104005013213081004140515040064050713030170210501100130223032002204042002513060401614006613012008007130700108809200550961501107030101170030204012405013130300154105016400130305230120104503190501402040427045150640063061740422001050180370305402370017001313014202102001530540630703054071301058102003706501100130612405038070304570015213054005016150573040508130900130401050110013061260407050138040010410700202005405101001306305712200151040110013061280140061325470301051701050613050160730703054081030054650110013061211504003807030400457001521305400501610171220015104011001302230380703054202102005405570016801601306540715082015061910509100650180200370612130103150806054048010013061515020406150400407130900130406501500402502060613703010420010660540530100467030404007401856301109105091006501100130218040070246503405044650513030564017301810508070204093001010110630111108002002040118023020403630401440070246505405064650713030581803019400701003065011001306128200100653615090200614130540020405150620504004078017030105011003050121013501200420650105220041666030140177030108122001510401612001461225320104148037030501540513016006020010501650310501526306913130104130120080051304001062120020501780105183030701304010501665250123053160811004610701006255018030566203017370305018901308105016370305015402110405310546504214020050156168105016130105407807030813060010200140096110014010130903015116110400110121307201513620150611430501157012410501630691214001050153820401467030401565031050156405071301002001058130400109201504001040070403011130600211050012150540132015061141006401560610168016010010501614600305015280103200840400501415055405061309013081050165068121700350141044050510023068016040032501730588050310501596153051040501113020200212130709001040165090200501524050313010064041307001050520700261621101400501715054082015061910064010606101180110002001005015401213407010501641664266030104015031700410820401505801061308200500717008508030040098010510100050401113010064012620501133082040540143001541050180805405015126030104015036203014140010501582040166703040176606002005018407094166410130321301110602850126130910200136205011480170301050167030405015290507053302660430204053040089050204064050721602040880530915040040103001202006501630603010401502130200108370190805440032001052140200561301071301200800813040010921200205011080105111620501122203013300101014701304010501640502130300101910503405041010006906505305661070403065077040301846509700302010620501113054012818090010501611062217003501410420025515010640605010713080020086150400912008401013020018401050180160400325012305380203008050144015256405078002008614001050159153051064050030540114070540122008405134050147050450115670020200101630307012410501616040170103026142001060367001413020803052030640507130901220010501614600305015402801032008404005014150540540506130901308105016700121305065031700470052540100018002168090050715083050950100420010703010511805014101280101313090030401400141501530116130517130118150400196028150202015010212050400224050231309001304010501801604003250123053650310501544050513010004066207003020750503108130406405010501672020010121700350141042002552002630174007002005010880200419615040010600102001113061200500105018016040032501230536652501430551081010661903085017305876359150540102015061111060120070650128010131306001020014001461047065050115200100021166200521176201506118305011960013007010501613040010218905040038020035148050806005015801051640507200685018637030501519612505110110511303070130401050115025700531404002040414055618456615017200220408801702465016400100970612140200540321050540420305130105016200137065018040502107040303405041309013081400565664064050780301820802001509306070105106150111305122014002650168200140270301031002001054153020501515150540630171020037065018400102170013804008400410136356401363665407405082030984210105060306501611004002002213067043130810048017001551063001600905712901200813070010509208020061101011161030501121004132050114801015100080305164050175700118230192050120900130401050115020402640134007024650440505465061303057890283550409150400401030511161200465013062201503563011041305554016620046517620308801051960013046501305402801051378010200465405801051630171060407065011502130700105036021004004305405405016130860501071630102087050519402704650130121060407065038601060514654058010640171300400540081508060540960013046501301210875054031308077041301202200564004003010015406130403011020575700181064020409130700101020504004011400670465011064025096103130604011042091051306033063030204002720401824150191630106003010011507010451267041137030105011415011520501168017030105016301004220400250138010413072620054050627047130700202008150913012008001010200500511170214101213090130865011502801035700143023011000153010064067012410501640121200603050120313014200840553030701304010501100302150401310681041301051504016130520407130586184980530101504004011406030406501801502400630613801003041700504002040570301066061107615081420010911002001021014011270104124011340067046501150521070304031303520044050513010063066107030407401840020400406501615021420010330703054804005055302040664040017071301088105011001302200231820404213081005620025016130200840507130406040070150870301094011040090806501260402130305313020084050413020081040110121105131305016041400100615200220406150773073058130601705930010101070900104011064024002006505134007005304203054020080070567040171200800704008640080070920301070014001184030128403051136400200101413050160156020120010166401175401826020120010196302050207070012211303052230041041640502130501603405041031430580106130305721000102008703040961040027010203011300109150124020010412040022703010531505440505400630156801505710800305861054105913010107070012111306070102001101211051313050160415052050400406801072001028405091302705001080150111600301005012040124050134002001214500401540501650980517500401840501970301005205004021405022408001000523406003010052461000102002540600301005263050210502730204028650100200298010301301200814031401325030011033130103413303540604010365004037506002003204038980301395004040304002301000614113004204042640502040434050441040068010456405020404640504710200448130104912007003050130704020051302010301521070304053405054270455703040563001010157640020010581301200800595140456080170016115073050162703010516313040110641540074006562002400666150240040067405068203069763702510317003020221503130305456513081006615057108101081304064001096150510703010112030123001010131004102001615021306017053140010543015200102680105176150813030591027050010405011801012130100262001640502130501603405041031430580106130305721000102008703040963011054101163011220400121340501020015001501027098053301080030470505602103061303057305880109130450101106007101165070010100512106401313010010140514707001215130820010100170030202240131004404004104120561506130305730106082900301409303070210416405021305016034050410702451303056703010782008088015091901251060010200111940150122513615014190124005158040050516150100302177030101863551960060200201304501012161301600200522700302023562413060060200150251304021050110470624050346504130305540163017108002005864019301101050807051170030201256131308003013014130270104110470623040503800200541100200254050650807057302106081304063010963021060101307030010200115021303053104600304130700105051405061667040306171309013081400835014009400320010104050114008400511213015051200131501413030515108070301640117102001041405022015031090050415053050610509020057130305880109130450101106130160020051180301040441226022131301014130604011015500401630101009701780301050900200185301910700525020201045214012210100010900162070030202150730501531101400421050140056150613030571054108405091020010411502130700105031405061461307001050551461661309012101050761305090120010861304036609613070010501013002002061111501213030513108090301421050540151064016130100101405171501813030519703010202030213001010223005104113040240020031504130305510603463057405088010913060401614001064050118010121301200800136130300406014613010040200156130503640166130321301761303003200186130461219620500102002040502113050160226205001020023810024703010525130707001226640502710550281303052980401303053140503240202004033150341303053510807030364013710300110157001502600904015031600400904061480105200254068013070010507208020061810097040093054010500101211405012501200131090214405015806100162001066054017130840104011090520022534014801052965054066130330641630540240100140703405048410412030401212001461315041060020036154050516405071000408170104619801051106700610061117070012121308200101001150213030531046003041307001050514050616670403061713090130814008350140094003200101040501140084005112130150512001310830650148010511540501616016200174050187005219630630612063021605402180105122820010200165461213010313091024405051301006306654617130108902001991308401041150213070010503208020061461090465057050660210307130305861304060349130820014010130700101137030501512303050160136061101413070120801580105166130214176405018102004198010520213081421290030402250700100523405024707001225130104016170022615013301220015104044020150513021040061507301840030020020921010300101011169520012210400101330309110801050146130100110401050156130200207016130603641617005028010313050160421308351014006206200313017670301082030980014020010101400105011405012203013803147040101001301030054612405018070330540461070020200615160406130305780108110140940703064014001070301011401122007100540134050142510405151301507014016802030611740505118619704061191302110602013080100102001500402301010080061340080500540463010680615507006200540663010968061721302104008130704001010017003020264050310709004048200401400513030568056760010200830597050410200251161830400123020401313015070140141301154011610400301017703010204018801340050261191302003602040502113016500150226134005026123100630241307620018508011023030531000102004403002002010505256640507103002002082130305980201504011060020011405012130604011013804006009805141309102001516164005610172518130200108198010204020150216081010017003020264050310709004043007011020051303056801505174050840010061091301003062130204028010513405018070413010513306406040107500408408305191301010130210400111307040010100163020302140533703050144050602015301070020200616160407130305870301094011020071005401140501225104051313015070140148013052040151305166184178030518160304061196230020020130406002400105011307001050217001370020200413030556330400610030625407613090122001050870301094011019012540116130401001040101213090301513640401142007100501540151050801006501613024502370305015133020404405053007011020061303057302040880105196001020010801700202006111160401213030513703010511490618015801700116632400173506251188020306119405051206197040612113010015070226130407040020023207003020246060020050151253020402630703020402740030020200650130502105013031303054308640515630164401651763020508105013059130400100610104050204011207003020126060020051133020401430400202200611513030516703010174011854120401962300200201304086050105011502130305310418070470505130700105061405061715081303059301101082112030126006150132080620011700502303070010503101001400306504215054059003040616615071303058703010950902005401030100410200113070010502160020036134050441012005405210001020068100713018150910100630611020025011113030512630630113480701413030515130501601627080054017227080018305440400199061407020621070216903061400226406013423107002020024801051251604026130305272050010200128630105090200502913030530405031105090200532150331303053430100610357071071130700105021503402050154048010513012008006110014061713090301586140061913072015106140200611121304070200680126505611370501413040502020015630305167011002517130140620016150210207002620380100442070024005100230540610064075068867014965004064161006402122001510403610064043069161908122404105036207002440660105801403010400630302018020010507500408160070040054098020108010201501150201020018020110502405031002001054153020501515651069001304057805108600161059703010107020063005111621020012407093051361009020014403001041180304021060102006138010413012008005804002065063054071003062810701003065092511016111700150121060407065013251148015051153011640070401017130129012001863020501940070401020130100306221130400102280102313090462001610604007033065020221307070012363050410600308051303056670457615081064019705041020022011201308012605051340401144007046501620110502405031002001054140301040053051665107900130405850040916007004005110613010111304090102001100302101311051413050160515040161501730204085070010200940210501801307001050214050613670403061413090130814005305406401000802005762007100820200104016130700105026070613801041101400501540701371050616301020719081281303810401640121200603050134050410023020540506200606307630185021091301101700111400405010121301001013130300109150148010151405010400516801050606001713030518401191030100102013030010915021500402210820402313030524110140052561303052670301040278201040130103703024013103010010413030010915058040050563030700105078010810030625409402008001061301001601051110030625401261501313090013040105014308010153001001100162701041630107030402130700105031640061413070304051505613081007405082002209801064050611025118040060024001230513100306254014615015130305163051417130700105018140506119130102090200192140604001001040163012107130313070010504208020061580106402001057405058840010940014001054010130601705112100040051216131014001054014707001215106401670100104011304030202106401070033030541082040521050540680130700105071405061867040306191309013081400108010113501400121305070104016130700105022080200613620700261421101400501580163010206305407707001284051050161307001050251320061380104602103051303056500407100400306181694014006110301020071005054011130305122007100113860501146150151303051630561760010200181302001710010501301046003050540240460030131020080065054615051303056307030104078301040170030202640503701100242405003054016706100272585004092100010107030105113010509020050512130305131501413030515307080616100080620017003020221503130305410630351303010306801071305051200861063039130505120010801011130301030126150131303051460401070152901020017003020221503130305456513081006615074018104706509405010465051156121302193013615014130305155616130703010171302021020011304024002003150413030551507306405071306040110840110980400902810130120080011406008002005121501313030514309108015600210200130524013801041306040161400564016801071301200800861509130305103056111301000501012130840104113040240020031504130305560600200630204074018801091301200800106130803020114003200101280101313028200142140200515610406020161306040110171501840010070197030102013012008002113012221700505231502413030525213050160263020010680272008104016562130700103181012040450040510401040020406500407108101020408150913015060150103020806200130203021405337030501440506020155406501602065780301810501770502098010101301402001161470121301013200220141502015307030101654101740604001001040161502314306203801003041303055170304062401740070403065011303052108204032105020404106405130100101405680104017205040040880105940060040030806501130402400703040315041303055107030406401780108130604011096130120080010150117003020128010132040012141501570030201670301017130305181060102001610702465024050346504130305540163040710507308259603091501106401113010601230540132514703040156401163030900130401050174050185090102001617001240040030103703010540411014005015210501400640070200807801086365913070010501020802006111130405020200121020146501310609650142130700105015104003065016703010540171101400501181003019180150210204020230020021405022700302040231305012002467045125130305261307001050272080200612862106029130409010200110121105131305016048002002540500306801604004070617305815091307001050104004706501140501246501313030514305015106003010061167002121176306181340040706119305206150211060302540221307002122330010101243012510604005010070065264050527800708028130913022961304093062140121004200613130305481005100420056150713030583010061097071071130305210909801034050413040301102055200603016640507130501608150913030510604010701129010200110703040240132105041104105405640166003080540761301081303059400200370101301406200110121105131307001050414050615120020706166160346176170246182002204096180703061101306001020011307030204012400803086501631546128010313030548100535145656713400212040864019370301070301020401180101213041050134050148200315403051612102040171220015104018561960401204020130406030401050214050221002302368010245700125301020650261302006063027300510412870301020402964002065061303005411031703010321305016033801100104061341309030153561400613613072015376170400904061382130305395640406301204041805070404213040630104365070404413050901020012604021303053130200840504130200810401100421803083130406405065011307001050254038010490301400540560013007065016130700105025403705041303010006540702008006501613070010502540330307201548017030650161307001050254033080200635404818090065011301270301031761354041654016403020400711040150540880150540910001020010403064010501804050212400100010362001104700302058016301020654071307014650161307001050254033014015014005404670545405200170650161307001050254037030104903061400540510818090065011630102025403130612005006501130700105021020050065031308020046604540580105166001304650163010042600301005013130150601504405056030130564050791050150040237030501535098054801051002001200640201050150040260030100501313050980547030100558060030100501613070301005740800100058806003010050191304080010005107090014011180206065011213070900140133084011450040151503001501516600301001171600200188040021200201913030520186050211306001301001050150040215020403270447003020530401040065015004021502040310640413010010140554002705006501630100426003010050138061002040460270592001101006640172050187050913060030100101000180301050161507305012405031306040110440110521004200680160205015780108130120080096150110703010117005121225133010014200650180150300150123020403254350140054050650600103076170501283020409801051108061205112050010200512640505113400120306501630032005240060020033405049620056010501106400502400721304550869021000930301203010501615023020403801041301507014053070220056506010010204074040188010929650511063020401180105112405018070132050010200514640505115400120306501670301051267030103130803020440084030650163010042120060305013506814130105100640568010013071018100640917024611013030511401123020401340501413051510001020051618030117400400100650180100130213040301313070010504208020061540506100640574018570019130110230020011405003020401210200104131501410400808003015703010204016630617300110181303051930150730204030110205214012260407050123257001248010251211050126130163010501150256313014200330525635057804002002906182598400101081050110013022002315090200501042401520700265018016810501213010531504190507051308030206217010505017668105018801700193110101402005011168012001213040050620013801603020148010511540501620301776310501815005010501961530202013012140502260210023703010524130100630254050540266301274006001925010288010291307001050309003040613115054032401000200100650180170012160400610400315040046405054070206703010713080302088010030913084041030305111307001012503150113405014130100640151309001304010501610030220023150730501044050730154021200201661504007600102008130405073010501150280103700302043011014005615062050173040240030105015004021503001501340504270454051002005016160020010501801200603050128010540320060630144050540515061702461713030584019302040104050111305121000102005131803011440040010065016100130213040301340504100640551307001050620802006176207002618230100110913016002005106140020080501540118010121308101513130450101144011557001161301172300200184050030204019101203020404012140012030650224050523610300200224404012540030020026501630105021970400403230020014405003020405150204061700173060016020065011107042040215020403170014404004056205040040640020012176709001401815020409406002003650151051400251051400330401440067046501150251031301481014005015130450101650406400765081018640195085010240270650010501150256313014200330518040020010670301071303058207002196401105085011305122406405010501100130220023150902005010424015207002650110013027040131003010304301090285055014401050180160070040054021309010853213081004803703050154051000500110680270417303010064081309001304010501500402150300150134050427045405100200650161600200105014012400602100340504140551330516640171060400160020065015004021200603050132006030501440040020010520306401731108140592006063051102070026511801400270501122708005401327080011463703050154015181410500168027041173010064018301191064050650150040212006030501340660104616001555120065062110140050176603091508402105011301028020070650364030105480160400202200615620150616100640177013010501801001306121506405033023002001050440500305015610064054016305017701246501802070026540128020150613405041304053020105016301004214001050134066010413020400125307030540610540046501637030501212503402001040461405511056616105015401713010820026597001400101002001200116407010501101211051313020060304203061540506130910214007617040306189013081915010102401114007040306501270301040161502570053140400204041405561845661501720022040880140010065018040010097061214020054032105054047220015203068727240183041054098020086501807002005402801031000402004005404840010581050111086026502150401350404540425540506401307625010501506012007023054038010413060010200140052306301710300702006501150213070010503540440505600300105620025407403008010065016130700105025403211014004200254051064050650161307001050254032200254043015103002002065016130700105021064006503401414006156100306254066330571505408130109200254010200137065011630102021060120070650380104130600102001400565406305176012100650163012502030803508060141301566070516630410501720400128105091009213081001065401130112109003040650123021003062540380104100040200554050657001763054081704013094050104650117003020125401330511470140306501840010217001316007005014404002008010540521307070012617001754081031200650130124003120061313010640415020405405016301740050902006501100422015040031101400104400400301057030102040680205040040770301081701001220409400502090650140604002022001050225360140200144005320065011803040210422006131301006304140531105406401730408101400912110540101301630105011402304031070200806142006063054058054063057405020200650114021010063065032543505523063110540721308100861205002005409303081001020120056501630621400270313081004156110540530806044006130604016140076130120080086405098010550102301114001050154012270020200540138054014705015700202005401640702008006501140240060130540360020031480600200135200220660010200765686001020091302001710010501615020230400470654031301049020019540604001001040161502130700105033014106405065052130160020056705071309020019830501202650163062200840501540362030080501440152540640507800200830303619801010910001015054011107040565016301004216007005015403213070700124804015160400201506163020025407640181040080020070650184001021700138040085014703010540521216700177070012830041049170011054011801051240230606501656213070010315030014302040513060407066130129012007613018010458100301030194011040030020200650165621307001037002001204048010513012008006613010574008300200650165621307001031081010461040104005630561600400301807130301030861305051200918030110400701003065012302100130613405003044015100130613016306501100130612117001340400501462050154002001216670900140171150183040270650065013010042670450135085046121650155700164050710023081509570011013011116019102001213016301050110030230405031301200800464050580105161507205040040840070304065016010100630650230305310030418030154007002020065011003024050320024130604016140051306027066200271307020030081307090010401601010063065023030531003041803015400400100650110030240503210454403020640052030630010107656810310200963011010312001170301051215013205040040144007030406501601010063065023030531003048015010540060820065012302140010501540321308100461505405302017002650140121400600700313030544050563046640172015084070594050101305111700112307005213203014130515240116600301001763070301182708005401970301020270800216028150221303052370401241090806501701304021301000102361303005145480400701301057040161030020020650110030220023140144002001050105401610670465012002280301340037030501048010513010064061309001304010501615012703010315045020010205401650704540730100142006501148070221304001035104186050513060101056508507170304082401910908065016100302200231706700422054050654071400713030010191050161706700222032002415051088002006501840010217001331104184540513040640061001307200281200370650130703010217040303901308148010401540020020400620301715051820304059561010011030511164050126200110540132200760014130101510640161027050065018017001250806003801041309062005803016150601272105054081064010700963011010400601103065018040502500100304003406171050548016301020554061304080308650164050260080400340617105054801630102051307001050660060200617150806054088010935504010600130465014003080826365540313050120046540580105162013086501130402400205031101400104400400301057030102040680205040040725184002070026501100130612200250131000302400470301050153001006400501662050171006401880013010501200250121600200350134050514801505704501680150179001304065011001302160060106138010514630154002030406501150522015038020010100440505702141061010063065072002501814050198011000802001030501116120084050112615040013600102001413020018401050180140060070040040654026060020010138400104150606204057002020010662050400407405054084008008206501150102371040054031301064042401590220061615054075408130801107650110013022040330250040040480105130120080067044760501050110013061230250050131064014165270800610640780160130813070141050110013021503302500400404130151003010301630671502040820504004094007030406501180860240040215040136003010050120404702500156150204061301050173018400200370650180400701301021303053130403020413081005301613057130185692002101307020030011130202001040164050210470340704130305513051616002007301822005150930510251180150401128601251370504142002515150516301171080308181302018020065016100302200231100080200461200840561504006600102007130200184010501260402130305313020084050413020081040160620052150730501513680200800501514615073050158010516110140072105014008307030204094007002020065011307150105261307150103801330461420305618464050540174011058330459630110400160070020401125401122001805138010144105015130305161501720504004018400640506501921303052061301064021130160020022630103005423707001254012491108052540502613040640501050113071501023013105020841301571501056167403002002058613071501059301101050208511113011271501316144030020020156820040167003020177030101813040640501050161307001050210200406503130408905014004500405304061014006172120027058300541109801330465401050040150105011330451263011340010023061143054015300514516124117616301020185401913080160100650113012130700105034001261440505270467003020761903086188015091303051010008062001120081040161307001050210200406503176135404630405102050630540730054110813019150806054010803005145111845401212002701330051414001421303051515051630405017130901410010501613060014060521503307050400413030557030105615072015084050913020170021050161042001270505131307070012415054003005461200270730051414008213030591505103040501113020170021050161306001406052150310008002413030557030105161507201508405091309014100105016306301280800303130305470301020405620084040056615071303058400612982010401150213070010503311061421301802057090256405020407301840086026593002001103020401123012561360010200143020401530203016140200101740505401840119120400602204050211301500402261307001023400630102420220052540505402630527707001228709001040130630121700360407040040654900505130406405065066130406405014007215080605408600102001961001306110570011118020124021050130630123110613703010542120027055300541106801700730408101400619213030054110108016301020117050412130305135401413020170026501630630128080030313030547030102040562008404005680107130450101861301600200593040602040108010114011218080040040138010514707001215709001040117002400301006505321306050400204046400100630650521806152040640173010608302040925107030401164008602650512510501136561470504151303051670900104016306301217003604070400406541003040040540161020650730501815095040020304010257001116028150201257001132540015014709001040110709002040213030531504400706461530405003056124171508205040040940640501050161021050213030533020404130110140056130305670301040782010401150213070010503108265041505400300107061308018300578010813070010509140506110305401170700121213010401380101413045010115613016002005166130305171070304018615040040193012040070304065016306301280800303130305470301020405620084040056615071303058200106809200810401101211051313070010504140506153016400400270617600961400813030010915096405010104002701160096140012130300109150138015051410140200152130808300110166130405020200176306301188080030191303052070301020402162008404005224012372010244050204025405026184271241286302050291303053010720103140503210300110336130305346040107035703010401630121014003031630641308080030540502040661306070571508106400619163010101301002002101161304060120105012613040513200105013801014602103015130305166301070806117630109080861181301194008265020150211010008020022130305233020402461303052510008062002620081040115021307001050310200406504130408905014005130100018030140061304064050140073070506188010913045010110613016002005116305401270700121370900104011064024003005437030105404130605040054056110410540661200330540724018201506191070403065011064010700210680105403130305441050540513081006610703040650715081303059561013081001113040210501130600210500140023030600210500105036130600210500650430306002105001400561309102140063030910210507613091026508303091021400916301020104022001065011404011210100630650133054014401000802005156200710016202001040110121105131307001050414050615301640046003061721064001810001020092106400204010840010114006040015060611264006030406113703010141530511570030204016600102001730204018307030204019400700202006501801502304034003461480105151841680301740046003065188400109106700501030204011615012100103013302040141200370611580120037061165617172010183020401961303052024012140070403065022703010401301060270301020403350184150540046003061621064001710001020084060206505980105110404001701130204012613030513107030401440115400246501664011740020400406501100302303040640501050310100080061440505129012005406610880900617802006354087003020917201010305401115012130305136002102001424011510905070650161003023030406405014003101000800800504405051290120055066108809005078020063550863019102410501071050400550111301124011390052001440505115630108002002501626004020055017703010183106255019630120102410502171050400550221301233027063040055024162512110550261627121102827063040055029163012501105503116321250110332706304005503416351600615055036163725010381600615055039164025010411600614005504216435060110550441645401464030204004711040150550481649130400127010505010001020051163010521301200255340505413020031305516561309803057130700105058304059109005200616070301061706200140062130506011063630164108002002506521200330550663010703040674016810600801050694050707105040055071640062617213010731303057434010701751105761304064050650773070302040784008030865016150208612130110140103405020404613090130810505405067021420407614011020408150910206506110801002001101110100050540121303051340501480800305156130305166160701770301040163010604007080802130700105033014103465055020181684001071010005010540813030594050108080030511613070010501210240010006501313020400121440401154030204001611040150204017802014002654018150197030404004020801054021600102001226140065402340502440130251303052613070010271400120402863012940020200561308040010140020403170301032130210001103315034120045035400890501363040024001000613770200800381308101539130450101406405041102020055504280150431303054440504527044612020015550471000806200482008104016301004215073050131301020404110140054021050140066405003017405081307001050960030611040501110023020401264067090051330304040010010501130305250620031306040161400461301200800540500306506200572040300201588010519409021810130409021811801012731351313073135142015051152062021642001017106100418405019300320052040212002052171040065052230123300200100105246301251000200210526102014277104005128108001010296306303040314004060605325012003350620034703010355062003610541037130305383050620053940504010300110416108002002421303054313014050013044303050160456130305462203047300101048703010401801022106400317005041303055150640020080707610700202008801051916040510106028113051280105113213010004614613019013012003130230134003051054044003120055630162107077050870020200913030510611001401113090301512611040011013130720151410600180650151064011640040010030217801051813010030621961301290120013010371054021303053186050440157040306166107104540740508808003059613030510102007100114050121030011013210001020014860121613070010502208020061317040130540420602001252100107056108602571309004015084011098400101017001113110512304013103451430010101156634161303051770504518806801519860125206130305216020010702213086012116220900304014003801042820053031061010003001574063840509806100510406311405012806100513608121490030401400152708005116806100172708001817001191600200320104521304022102042310200151246405025304026103703027130305283052950620013080401313053240503350620011304024002003150413030551060286305740508801091306040161400106130120080011613091020012901801400132030141004157030401690301400517640060210851861303051970301040202401211080703065016303052403020313060401614004613012008005613010613030571304090102001130402400200315041303055107310660812175004081063080921050510500401110370305122002014011380400200101413064100151060020031640501760030130518610507301940502013060401102140502232130238010512440502522004268010901022725284050291030011030610902008053170503240503310300110341020143560501362200100537107005238213012901200110100302213030531303010304613050512005150680107700302083070220059301630101013012901200161303052600301003203044125540506401107804050540840509104030010107030101129505126405054013405014104030010157030101620033010501764050540184050191040300102070301021120027022106003010023130305244012510300110261502713030528703010292030303001010311004102001301004215073050131101400440210501400561303056105410740508103001109130101090200191140604001001040161010063065021405013213030546213020060630561970501650040710400630108802001010094050540104050112704127003020136401141630102015213040640501050161700124706131301041303055620060630563010820407210505408170019802001010010405054011407020080065016150210205033054041308100510140061613010574070070501050118010210030625403402008004140512004001261614071060018065081509108108010130305117030105401262006063051323014163010201554016130900130406501150401220150310063041304064050105051700164706171301081303059620060630510301082040112105054012150131010063061146040705011561970501166163010201754018130408030865016405021097031303054620060630556106003006130305761040010058801630102095401013080110765016110060406122130305335441104015054053010506140200400540730106002003508100309301104001006040611191705124070200680513150141303051560021020016240117400704030650110030219107061313030546191070615130200606306801507400630618801504019703010510401118403012670301020401340114840304004015615016400910706517400540046118640119703010201302006063021130122130230110002313040210501670421303053130700105041405061540502040667040306171309013081400830106040060030805054098010101301200800112040112160400600308013130700105014405015100230540166301040205050173054018410505401913070010201200400800102130540226301024305054023405024270425600680540261405012710702465050102830129103002002065030210313001010132640503320802003427043570030203680163010203754038130801601006501611001040612130903015361400614130720155619107061613020060630730703020408400200840650130124008602503130700105042080200615407037105068010713012008008640161540913050120010630210601113040901020011012110513130700105041405061530106040017005020406130700105074030204008110401502040961307001050103040111023010006112130830401340502040145003015001540200140016405017100230189030151913080320020681050214008007065022500101220402340502413090051020052564050262704279030152813070300110295003015003070620014003130204032301060337030102040346301357030105403635018372704550389618065039703010204040270800204041703010422708004320700302044102105045130305463020404713011014004861303054970301040508201040161700122301000313019801304405020405130830406803010604001700506172040181604001700509130700105010405011100230540122070030201310210501413030515302040161101400517613030518703010401982010401613010061704240503130506011041303014001053016102003650750201818803010609703010550103501811150121080070501350010125501410001020015404002200314001627105051761501810604007080805019600102002030550216130305226040107023703010401301060270301031301704010482003563016703010713017020038820039630110703010111304020010800128200313630114703010151508060204016150174001203061184050192106400204020162121064002212110204023162421064002514051400204026162721064002816006150204029163021064003116006140020403216332106400341704014020403516362106400377040140020403816392106400401600613020404116422106400436001301400204044164540146403020400404740801400854816499041010020405030106051703010204052350185315054400120306155340107015616571300400140015880170015946003040040602106400161806030406162703010631508060204064400810565405066705046713030568402120020569910257020700302071102105072130305733020407413011014007530703020407640070100306501150401213040640506503130700105041405061521303056620060630576170018201506194070510703010111402001231407013304014107005261158400101610604001700506517150181307001050191060400170050650202016301020211307001050221064050650232130305246200606305258017001261604001700506202730270800283001505402980170050303040503130010400324050540336160400100080200343054035130305361503713030538100080620039200810401301240037030613470110413020060630521050204062047011072708002040827080019100410107030401113030512130700105013104006030306501440502040153061700116803010870020017130700105018106001308065019705020140200521150224009010254023804005052416251090102540267070012271301040113012150330305440158010613060401614007613012008008100491070304010401111504004012703010513610640141020037065015130105168010502105401724011870403061196130305202203021300101022703010401260402130305313020084050413020081040140021200202130700103507304130802001001505703010670245730102065083030701304010509507001020011130700102305340302041306040161400561301200800663040710400600700863041963040101020501130512300200102013801014130403020156600301001620301730010101880100420051940010041020011614006007006124050346505413055530161060030100650730010101865409106003010065010630111104030206501230150806054013800200114630115508070116630117104030206501840640011963012081015216301225030062001161001302130700105032080200614150557001613017180208180400200159617015051070301051110064012160020065013801004143110611590030401166762001161001306121601910200313016301050412040040025158051064004030107703010582202005961901030111003021507305313070010410703040513060200680107130604016140086130120080091505102015011100080620011220081040116100130612401303570014130200606305101203061309701407610403001088010913016061100103063011115073012130105134030201480102065015407051650700102001116210301001031301054205075166400206507305835059101203010405051116100130121309001304065013150144004002706501513011620033011740608620011150900200220108038002002614302051301405001306808003061780301810604009107065096021030114002120020213070010315043001105370306302076001020018405097003020103501400114003200101240501340084005114130150512001561037030163020171009062001123022070026132130601705461704004501530405062070027213060170586070102001117001220014005403405044020150527010466040706173051840010001090019678010200116170012130100613405051440201501580010100164010020050105074706185501302095002620011301240047061313010640450026200156184166147061750026200182050010200111003021700302036001020041405350561306003047130400108670491304040010065010201504001130540123711013640901020011305402801051340141030011065056001304105062015077030108200220967041104060106301161064021083002005403640141070246505405064650713030588010100630911504004010180030304004011702141012563011013140145401580030611613060210301100130612602815020340142015051050210001063050171508504006007009405010465020114050121630101101363020501440400704005401561211054016840010175060611813070020200196201506120100640121262001180100422070026204032401440010063065058040164006040091070650790200801863019509020011064050111090030401240502040135070010051470700121152021020011640121200603050131002302044050513040200603010506130171505408301012030650913097014010610403006501180101213016061100136370305011427080020401530270800168040050517140090220065018620150192002202029010200116100130213070010503301410200365053010011050163063017150730870301050191304030110205101611502001012200250113301004141604002022006115801016150806054017670400611870400611920210200111064021020065031304030110205430152300200106106401070073030403200401050861010063065098320011040836200116100440501213010340147040306154050670403078037030501585211094050500620011190812213035053106401070046001020054060400100200166186050740100103011610640240030010010031306040110421301000401405650730613040301102057400507103011130403020210640107003130810043030200840505620150610640177030108130201802001050970601020011610640210708003130900130404703010510410561010063071018301040050109140060070040010407011130200606301260210301110126103040010330104005010430405140060070068030150176003010301130100421800305010370504130700202005270461700731105010862015091303001091501030301506015011600700630116100130213020060630310142002515061006401071400600700618570019130100200150104053620011620700302023703050133020304502105704616405071304032004010508620801092200220105141011165090102001161001302130700105032080200614306301550730670301057130100200150834030596184510207003020113050500240012251380614201462004003050151540020040010301163012101400650203240500304130153105012062130810076186050840080601020011130700105021083002006503703010463655405130106355040716301020830020094020150110618003011602103011630100421400105013406601041302040012563703050164070571600158512006509671020011801003050121700521313010413010064051307001050620700261721101400501880440200501540940044010200116100640250683304014207002615130200603061100020010050154076370305015408303050160911051061704004501113030900130401050127070012113130104011670141265004064361908124130200605610020065016210507700302082050010200116203012800200250133054130140500130562030164002200501740040021020011630100421400613703010413010020010551304001061409200400740920081306061091803040101020650611110200650511223013201506114301151020036501650300620011617001220016203150410400600700650205130165761715700181307001092705001013030511200606301115022014330108003050147050513054005016306301715089022005019703010511066068011107030406501281050131020065014130707001215405016180030176021030111200110400240503140060070041305555615618015040074002065087030105962010301114024008602315041205002005405106040706506167107010030650815095401013011120130150701401223013540141800301560210301113040240020031301042002205201080640471309003086306930011010303703051160120501125004013370305011413030040601570301051643010301150040210028005015313010501410028001510601020011656213070010337030430204051303010306302160176130506408602140019637030101305051200115030062001165621307001031200603041302001018523002001621050710410820084040059615073050110405011130604011012401101395620011305081010225323045440104001565060100105640401760030100501815070140196150160101020500102001163010042902008050153210505404301070020200615801210612050020071305016081301920806200116306230010501330270500501480105203061002001057507001020011803012400970313020180200105046315454052563514172021020011656213070010340200341302820010505570016707002780200140086570019403081013131163703012210505401132200760011468320011540836200116562130700103600301004405051304011062300200178037030585060219690520011062015011200220121004102001161070246502405034650413030554016301710508070540863019108002005401062015011130201802001270301013200251490051020011640121200603050120313014402300200156507001020011100302401316013020404703010554050613200713018405093001101015011104006007001213010132002514602103011640062030270301031308104130700105301610406400766028828404596208010102511270050621270214513600210200111307001026003010031306040161400461301200800564016210505401780108604005911014010500401116040061012703010131307020030014130200840501580160130162517600210200116170012100103033054041603461530302008405061001306176401813020084050915060341030401114001402005011267145401350806200114002120020213070010337030480105130604011062200631763703088010519602001311061004020011140501020011656213070010337030413030103056130505120066003080573040508120014915010107002020011161212001413300206200116702142130200840503130700105041040300650570301061301200800756501861700196001925401013031530650111001306112603014011613070010502102104006503302002540460341561001014011613070010502101006306503200250141902008057050167070012735504081509707001251102015011100020014011150512601104003406040010020014640100140116130700105021700131508010061430405106020080616630407101004002006186201509210501070030201110061401161307001050230131047065044070513030561305171600200863019101004003065010130508060111304001012820040131303051413011521308100166301171075065018640501910807030207003020211030100221500140111080017080230531307070012410640513010010140566106003047801058405150111301240503400124614050567040306704030179013081880163010209102430101303051160101014005401286050140013620150141303051510008062001162008104011640502400123670403049013081580150561040062713010813030594040012116130700105023013103005465041307620056170016402006172130301000684020061920200140116130700105021700137002020061421101400520025406304071060020061870301051990401106704010150116130700105021010063065032002501452530501640507176135018670020010140050191002005101701050116137030501123030404001001050131401401116301020210376503130100020080542401590220061661030100650780105184008105966030140116001304105028010513860504004406040010020015640100140111003024013107021422040520021063063017470162040880100492070024004010806068011102065012307140112604021303053130200840504130200810401960401400302021101400313020400124130402105013070302022160070350806020413015102065061640640501050115025030013505073047030105405405061306040110711058809003040091705011005401030511160018007010501640121014001054034050470020200540506130200840507408450081301920150611070505114070200800105018010042207002613806010140010540415021105401620150617258106040057106501163040210200613130104130120080052040615024005017801051840509203010763112020010401150280103700302043011055640162015071205002005408406405010501615022002203305641307071075130200810401617002501410320022044066010515061104007130100640813090013040105011006402802007065031301410400100650110013022002315010416001805150610207002650161080010100290420010363014105093010053060150106801200603071301085120065016305402703010370050248016001805150610100400306501100130220301380170052142110140050151501640702040740604004070650180140010128020070650380100630141501520060630620027130701304010501150212006030340705014250105160200110103011001302130403502002204801050156301041663025004007801050184050970402002010605010501680703040028070304002031304001048070304005615040064050713020180200105011001302807030400513170014615015405061308001301050180802002004002405020403304014600804002040580652630107200210882040196370305010104050111304020060301050164003020250704053400405051470301051506702440072501081602001101030110013028020070650364014200251307013040105011001302200231306040161400461301200800564016210505401715082050400409406100501050110013023040503863054130154006040040706501100130220022040362002412110204051301630105011001302150320060630204041307001051200603061301020407304035065011001302200231304030020010046130401000200256401621050540171508205040040940070100306501100130230105031400600700400413051510001020010630137030502074050813040603650105011001302163063310400204230010105402105011001302801400325415052050400640507130901410010501801301001027090153801700145105500702150640210501650770210453801700145105210800110630305019002001050110013023030403013863054150557001630601820077030104011020010421503106002003204044050512008002040626082005780401700184001402006501100130612120035361600154612705005801061304041105078130020010501101400620222030360812004703010401803407021306082005330401010014004106405407030640161001030230305016035304150400405403400407065013070305012504002703130608200541505201506165407130100013021050180304012311031306082005410013061530802007065061105073050183013200191501020501115085012130100013021050110013025070403615020404170015304050613040100200210501100130230540340660104130100615401615040040740301006501801301006128213054036709010540461001306152707568020070650715018305085091301000130265018013010010240660103709015480170015510640030100807401810180206501801301001021306082005360134105011001306121405013220024130701304010501200224066010365120065011001302140504004033054100230515061700507302040815059302021020020401013070010117030402040121306082001380306068014400703040650153011009705016110410204017612003302040184050196003018020630190302502040211340701050110013061230138001020041501513010620025017405010030265011501250940703150410100080200530501620025017600911015018150920501101630111304064050105016168105012130103406601041505160200627021410715020408404002706501801200603028020070650380104130404110505813002001050115025630110330300200700405410030103065016150540230501330100011090065016150123034010703817002006501801600200350154024050335014004670106501620506726401001403202001040120700302026162005005015132501041602001101030180140027065402403002001001050180304012400200110103130340701504100130519081264066010715018304042002065011001302203013150440701052002106601054105018016810501213010340660104150518002002627090120713028200880150803010098020150102030118020010012201309641313070900104016173080501250040313016002001050161503105012406601036405044070551340701050150040211000200100501313016002001050115028010370030204301105564016201507120500200540840640501050161502200220330564130707107513020081040161400302703010540350214122001510401170021001303301210546100640554016400702465011001306125070243190501401480509003053051670120801050110013025303106040706502040417005400470650116210508070650204031641080020065011001306122303634501412110501520700302061080703065011001302180200110400403401420504004054007024650115040040261216204031301100440650180150540270463301041301520026130701304010501130700102600301005010380564105410501613070010256310970405010461060100105016170012402008004003805641030080105016130700102104010400501035004041081010501613070010219407031504101000802005301066009101040010710640813041050120022523301048204015613081005010621309013081050161370302301033060150490410058010613016002001050161370305010240503620050054350551305070104016110008020023012103150542015054050613080013010501630124006007501031064041027050065011064023013105080704401305630162506501130124050314001041303055210030266030104016173080400213035053303040400100105016220074002130381040330301000161050161001030230540311050440152050400406400702465014050246503130305453051050902006502040616710504009020065018020220261280105135404613010001665016350642123010603134070650110013061265403801051410600400904065014001303052150320501430801058003013064021050117002506061020403220024130701304010501640121800305013130141304032004065018040123050134050430018070105016301290410100384010401803062150330501420200558050206506405071304064050105011502801037003020430110556401620150712050020054084064050105016150220022033056413070710751302008104012070024002100640350684130402006030105011700210013033054041600654055068613017400400100650115010230204032006063041401050180140010061213030536191070650164012160130204037030105440505132006150713200108130197030101020021113070130401050180140010061213030536191070650110013061215064050330204614002702051301200700306501100130264013703040104240152015061610704030650115028601254031301470301052002106306740030070200650164012150132912004413040640501050115021501313014507001020054021050110013061230105033040440050400551016506873040020650508405091304020036401050110013022002315041006401052070026501801804008221050103621050540480400815650350106640507407010840509130406405010501801503105015264050340705480105130803020613040300865015004021100020010050132704413021100105011502801037003020430110556401620150712050020054084064050105016150220022033056413070710751302008104012070024002701431304020060301050117002100130330540416006540556461301740040010065011501023020403200606304140105018014001006121303053619107065016401216013020403703010544050513200615071320010813019703010102002111307013040105011400250650222030320010704110554007025006501640040060070065024090150703307030204044006003046501617001229300400403293004004043212001050180140010061213030536191070650161400100612130700103140420404240154007030406501140420402215070140362501050163501400267010650115010216001803703010204047070012510640670900104011001306126061103703010501416709004005140630407400205084050913061709001050115025700131301460030100513016301050164012508503240707002105018020700265280153020501540315048010570030206301105764018201509120500200540104064050105016150220022033056413070710751302008104012070024002500406431304020060301050117002100130330540416006540590130861301740040010065011501023020403200606304140105018014001006121303053619107065016401216013020403703010544050513200615071320010813019703010102002111307013040105011400400200206502801034014515501514050105018010235014003670106501672006702650600303930705145800104016400508400650240503130321304210640015801200510501801400100612130305361910706501630124009107061314020041304060200801050113070010502108060465038010413012008005630161090308650110013061215040131504004405051304060820010501401215040031301423002005405003050168014007211058150920504001040501113090141001050110013025700535011005430515300200266302040730020028106409407030640163012400406065132606104801016007002040570700126106407709001040180701002006512801902861350144010501801600700540213070700123150480105700302063011057640182015091205002005401040640501050161502200220330564130707107513020081040120700240021006403306941304020060301050117002100130330540416006540530696130174004001006501150102302040320060630414010501801400100612130305361910706501640121601302040370301054405051320061507132001081301970301010200211130701304010501140014006502130700202001503405041307013040105016400700200650240136003010043020405200220406405071761320408230915040040101006401170146501100130612301050330404400504005510163069730400206505084050913040600200310501100130215010330704030204044050513010013010501200225035010361530104404015107040306501805031050152615305313407010501130127036713801041301000122001050150040244020050131301600200105016140920050127030105403409200148060110540920061304050700200105011502801037003020430110556401620150712050020054084064050105016150220022033056413070710751302008104012070022190812313011020541304020060301050117002100130330540430070102513016400400100650115010230204032006063041401050180140010061213030536191070650164012160130204037030105440505132006150713200108130197030101020021113070130401050116806121302010303630144002065061540506130406006020010501675061221301006091603130406040010010401630124002600606131305016041300101105405630164007050061780108130120080094080604105016140010061213070010360030100204046130323055130163010501100130612150401315040044050513040608200105016401215040031301423002005405003050166150750900502083040509130201700210501801601009270301050132060801440505130604011061507205040084050913090141001050110013022002103170304042401540070403065018020700265280160070054037070012410640513090030561505720150870700129106401070900104011502801037003020430110556401620150712050020054084064050105016150220022033056413070710751302008104016150523040050710303200241307013040105015073022531302006841301401050170301021003022033040020650440505130405070020010501230601502702002103402105016150523080103722004130163010501163040210205033054041105515061070304057703040110825010916020011010301630625073050153703010427080051301703401050180100200152703010540340142015061525640640501050120700302026030205015380104100306251304032004010501301210640506503254840010510200616130707001271301301040180101400105402210004005365404301510300702006501801010063061253035085044050900200650118027070012501210604007033065011802001104002150340400705015404605010501500402311054034014201506151067046501401211000501037050540440152015061610404007065016401215302050134050410020010551301630517405070020065017002020010264013205014900130401050164012400507304003254130300101910501640121050210001033054046401510604009107065011505402705031306040704304070763065018030124004703407041303055130516160020078040020650840509130407070021050161507002002703001020040020313011002002105016160080800235018203304050414002702054050613040640501050180150270906203801003041501052200101064040174007040306501640062030270301031307071074130200810401130700102102001203810504400100640164001003022028010313060134105011505256313060401070413070301040153021502102040370301044050540050730613030010191050140050730270301032030418012051500104011030100650213060407036120500200540420170026501613030070200110210400270540313010001665011304024002003150540480105203066147105104065016150540210100630650340143015108070306501130121307001050314050614670403061513090130814006670020200617130305820500102001961504009020061104050112704124011390030406114660107030401513070010501690030406117110184050100302191050100302650126040213030531302008405041302008104019602400302031101400413010020015056204001264021050154102623002001033030406405010501130700105021010010406503130903015461064006505130720156654072130160020058540910610050650115021307001050330141064050650521301600200567105017305408170401305409805401010704056501163010202130700105033054046061051307070012665407801081301600200595401013016006020065016150202304003010010313010020015044050530450682010407703010401170021001303406601043015305515010615060400750120018601400102040940505110260022001116121400102040132300512141002601530703020401640090930650180304012311051350641041505262002064050780108130501200964050108630511166028150121303051320021413070130401050110124066010315054150151303056130707107713082010401613010027090120380304014200151540054007620150517315086301094042200110630401110701002121011340660101430115400600801615010173011810600180193041020130402006030650113012405039003040450040524306860501727048606109801501010100080620011200810401614600302104203801043102205400600200362108001107405081000102009606101080101140060701211014001313010148020070650156100640516150540172015061181006401198016010010501803040123110400540311014005014402902005510013061657001760820084021050163846122513616040010100504005141508060540590030401667030617801509002008201080920150107011002511130408060410501630100421400105013416644660301040150570304016610013017130840483030591307001010808003050111703010122050010200134050147021451513040640501050166200500260301040150341664461001305101611051713050160870304050194050910010130910200116164001050112405013203014300101015150165700117305618130808003019130402105016830020023060301040150335064544050513035066130150607613091020088054091067706501840010217001314006147030105614613050403071001304008504030591011011051111305040301214600306113406012050204014301151089405020401660301040150176350645186540193012010300702006501804002604028001820134050410063051561001306200271677050108150913002020010507040400201113040010121507040400137030101467030101561304101661501717040301890130811940020080015206146003050102122008404002022801023702142024130901308105016400801004213091020038010013044015301063017120010813054549140102015011405012130100011021050130170700250527070012133004104141653017002850561673010140010501082603091509402105018040205002100010200327010448010013051894006240173040840089925106310400201140501260211325021141010010501150102634400314020015440040302054056164001040064050720308300101096305110702003001170900104016344005126100640513106034650430303004060540506465071303058671050930540101303001091501117040130540128090454013705014130602103015805401630117105400465011301210603461330305413070010510600200361306002107801081306040161400961301200800106107030401140112400600806501364011440070305065011303052301313054130155662002713070200300813070900104011001302605050900200319041004004140520504006405071302017002105011700522220400121035700148013010055130105406500407400630870505409801509002001040170011110200370650110013040021013110514130403015150106130100107130108204001292020010401150524050360301040150461505526040613030571302008405081302008104011301240070306137030104614006501054060304010501100130400210131105141304030151804006501068010714020010840192050400101001970511140200112840010134003005465011001306125085031630641006556163066216073004104861301402009130102010801509002001011401700112400140200105011001304002150313040306204170015460030616100200105718060465186370306191707510153051111700305126207003020131080703065016150102402006030531301054042541055805019002005624071020037081304020060306501803040123110360301040150410013051400404650506240130780401814001501091303051060010200114040112140012040132301415040040152541040020401640080200865011200370213010540380305014001050540423506453016100230730540825196305060020035054010405051111700305126540139011000200650110013021013110514130403015110204061014001050107270200300518100230915010101400650101140603040105011001302708020010400340504130350515016140010207258100230915010400100640114050124010014020136150101470301051530100610161401050110013021307001037050454703040540506130204001271501814001020925101002301115012102004004131301020149200802015803040116200151740604001002001187050451910013020570012140502280800302320021024301023065010251130020200261402712080200286405029300202003080150401311030020200323050806053364050342080200358015036200210371000501038202001040110013025020200613305147020030051550509002006140054004107140840020650940501013070010501130112105400465018030401231104003100103041520700157020030020610013040072015058569616400105011013070304011405012100230511362050114406030401050169045124013201504004400702454050646507130305815051920150400104050111006401220180200105011001030230513146003010413090200858030401620014005786024005830359620300804001070501160110010511210013013150514902008154040200416405017100612001020018100130400192002201501021900304040022508060102361603040400244070256030104015026303052720022813070130401050163010042120060305013130104500406451600154069013081715081702461913030510801700111540128020010100150131060040090406501100130210131006404304054006040070330650621306010105710023081308605059306301104006040010008020065011130305123070302040134002008406501100130612191020050132204624050540702061001307911020020408705049130305102301115040040121006401340080400506501620150280103130404105054400607055200596108060465078010813012008009630110109030865011001306124001001604061321303054305021040050556153056500407305010063050830630105940110300545011140530201215305136150114309014100650164020200612402020013640202005014402020015654063017103007020065018015090020022010803201504701100255402020054061501744020050154086100640540913407010501804003020221064005403600161054240159003040616150780108700302093011051030100640111070304065016150310501213070010503140506146201506151040010065016306912170031001304301006405514001400650613080183005761504004084002902006501110502040230400140065031302003130430056554050646507130506011082309150400401010064011400353065018040122015033612410064055130161507100130618160020036191301030691140501210020010400204013150540141501601510400952006501801503105015261530531301414020014005510042005015164050713010001220010501614092005012703010540340920014806011054092006130405070020010501100302130840433030546603014057030106702145713070010508190980109130305106001020011140112103002002065011405026003010031306040161400461301200800561507306302040740508130604011094011010801502400501112512841101001370014001425351540116201501730204018150194005024006120300320051211130522407023130305242302554026100640271070430650114050237030313012008004100200120015637030660030130517150512001863703093051102006160101163703012210501313028200105014813711511305164070171303051823019120500200540203012110703040650114050210310231304080092004170015470156610203008071306061086103703020409600308011010130120080011113051240701313030514100301030115401164007002020065011405021054102040380104900304014005130220066130282007640508102006030913020010181023002001112105012104101320084040051411305154070161303051740070130101813030519704012010300200206501140502102413130600301004500405107010456640507102007100204084050913060401101061301200800111130512407013130305141003015514006116220051502040171501820504004019901410010501100302301310703040440505801061306040161400761301200800813010001029130110130305116401121030070200650131101501410270500650123021412002037030405404801051301600200562307540880109300201040505111230125401340505114704065016100130213070010503208020061411700152050164002001217612165018110501930406002003650130100426704501357001450850561216501640507100230815095700110130111160191020012130163010501100302601020061380104130120080058015090020061620108072015087011002591304032004010501630124008750370301054046301540020506801078001010084040191040202006501610100630650240400103570014130670451506205040040790141001050110030270601031504102065052004806302040727080081307001094006040070330650161502200220330700648080030570301061305016076302050812050020054093011010300202006501615022002203301070304044015400205069046200540764018107030506501640124050310001102548010513060401106613012008007130188010920400121040210501150257001313010020015041010090570301062501071602001101030812050020091307001010540118010512106004003080650161505230541036200840543030406405010501150220022031010080010421050540528204056656713070710781307030104018040062030270301031303054150205703010613081007130402105011502023013400604070413040640010563016400604070713090408130470110917001106306111404220010501640121504003251410413070401057050680030130400540715084006040709130110405011106405012211014005011380540144060304065016170012610070313010063047030105405160020035016305407412584050913012008001040020304054011150121305016013201506114211014005011530116106100506501610640250830020034050420305140568063174040508102070029211014005011080540111067706501840010217001331106141001305120700240040621101400107630408400810961925110703040111140170011220504004013400704030650166100702130100630370301054042401590030406168054073018105091006501130402102006131501437030501513030103063010602050617801058613050512009402902001101501180101270030201330110140014301006401510640506501610640210508060038010413090620058080770640507801081306040161400964050108010111301200800121301134050143001101513030516620301714006518416002001050164002001021303213034008602514314045565106400402007402008130608129905070101303051113070010121400100501320301430010101515051660021020017240118400807030650140502311032130860505480305560010200640505176540840509807701010640107001114050650164050231103213060101054802024005636554068010713050120085309400376501013011140112205040040134007040306501150401214020040031504170245200265700571302304581307001098200405110630511203012300101013614020040014150151206501640501713040603040105016150214003063130100200150480405051540041068015040171054004108305080605964050108003011801003012150401131501144050151304050700200105016100302130840433030546010200102040511014005680400702008065051764018200220921000180301070401114007040306501260402130305313020084050413020081040196040140030202110140031302040012413040210501504003062703010203405045021540660106680200706507213081008301006409106405065011502802007065037030148010513012008006637030715305183001070191060400800708010911080511405054012107002813125011054014610604008101015506011054016150517201501840501913040806041050165020010421503504050470301051307001050616040080070806178010813012008009650370305401011040511650370305401213061200500105016504020502305403801041301200800565020010680200706507651401508635064540194050540104011120150611210870020065016168105012130103140440660105150612008007010578017001860080400970301051080130100105118010121301040136301144006001801015630116400875010171501182001465191301020206317030652140502213040200603010501801304001009521303802007065043010206505305406704617687501815098020070650106514015011635064540112201506113600191010501610013040021402001400380200706504100200400570105063010763020830194001004003065107060101115012105080705011316145040060070051563041166540173011810300702006501619028280614314044066010580120010001615072014400830400241092510306301111501220029501137030101410030251153040020650164050171304064050105016100130400230160040053100901054802902004005256705073502865409301101030070200650168200405012703010531304020018007044050510023068010013040075308143020409703010101530112104001210208030650513302040146540153051650190865018020044501521301031405420105400100200670105051763018400875096304007030401015011670412130305138100146302050151205002005401630117107030406501630401223010003130045461604006105140010501568204017670304018620700302095037101013040860501050164600302130404105053703010481050510008030564050715305188063498010511020033010501110100400400301501257001134050143001070400515657001164050177046518801604001000150051913070010204050213001070400522703010231307001024405025704652680620752740660102880100800102970301053010013031570013240503370403034130300109150351505367046374080030384021050110013022002315010490030404005508060106801100080200730108801000802009305101505115612130100080620013130200810401100130220023240141507040400570301068030507120650890051020019303040320040105018019028280103130404105054600110801510400200100268017001713070010816040050902005921301406010106040090200600511100130123051340660101415020153010006101640210501803040121503120014415051029300621307001075687046930540110100130111011240660101314002001041415015400100400305010162040117100400304001850806011921301406020150214002001042213012315024400206502532120012680102713012008002864012940020010430150314002065032405033130409030810501631102200330340504110090105130404105056106070107100130810194066010101501113040301121014004020065013220143010100400306201580160020031615010173020184050191305019081050180600200324050513600110801410400200100251001306200275035010840509130100640101309001304010501630401240063534003010011044041050510013067060107200210815091054105010106061101113060210301630401262004340110440410505634670301057140584050913050160101060100650116634124050134650540141402001400105015400700641501610013017401186009220401191001304001203012150601001022840010231090420024130200701102561265012630010600272021020018060100102305401350040440063010513010613090030780100130820029150101030401111507304001213010134050146001020015801001020018031104005218415401340040300104703010516040081011061001304007150812109104706201030103710201113200124011360100104001430501158030401163110517610090187030105191301009090201001302130122400600802350364002440502513010064026130900130401050110013040021841540131014124005160400132005615076001020084050916040013200400101301006101113014010501100130215010312001044150515020820618410712504001085140010509703010101501140013200501012500401501013833148015015140040404001670300200117804050187050420196401201200104211502213001002370301020246040034501025150263001102713030528405029130901308105011001302700302032105010462105020511040161301330105071008001040088030197046150107030101161303051270301013401145010063015620103018030401210080010340660104130133056601200621530571506084050931502101309620011501200112100130133015305141402050061151501016150604001750120011830703010191400102040204050512126002200221623370065244050251305012002630703020402740090930650180304012140015135064104405053001910613061471301104050880109130210070510130402120020511405012130300320051315014101154066010161501017150118130305192002201307013040105016150213010037090120480304015200151640054007720150518315096301010404220011163040121070100213101144066010151100230166301174006008018150201940502013014050105011603020210420380104310220540060020036210800110740508100010200960610106180040401113010201235018201340501413020052158070015020162200515015017405018200220191301020802007065021640301052215054023201506124100640125801601001050110013022002315010410040030400540505406508060178016001808150910100400306501616001025120065035641809085405010630601501780120060305840701092004101101090410050101115010121600180131501410207002650110013026050300437080042042160010205650370306302040176030915018803019109030650101301020401112110140050112150400401136405014140027020401151301000130265018030401231105403406601042110140050152105014006100130617401857001913011060820011408040020010126401136040705011425700115801016121105011713016301050161001302406601032002104170304052405063110721305410840509705045106405011400206501230513701100251413041200151505163011710803081813090013040650161001302802007065031014110515130403016401770304040083020409405010130511100010200101280161004133010141011551401501670301017130910501880137030193010209020081213070301022193070231301024130525406601026615010273019005052840502913020170021050161604002022002563635064548010513012008006210001020071308100869005061915054010130105011130112102003706501801600700501526350645380502700501540480105130104068015090020072010808201509701100251013090013040105016370305015402110405310470650413010513050120066106407130100101405830191050902006501614002705015402801035700541304501015307050566106407130100101405854094050101304010026810501630100421400105013406601041302040012540506270474018153020501913010020065010130163010112901102001230305016013654101462008405153070305401610400700202006501640122050400323150241301000200210517006100800105017130108406601091301402001064011120504001240501313030015410501630205012150300150131002006501480400916305703010540613070402007640182050400950016101108010111530124041050134004003061470301054015110140050116630205011720501184020060301050164012205040032315024130962005170065014105017630205082008405940501020022011304005070020012100640113401141400154015405016507001020017405018100230201930703054020104007002020065016306301215034009010254044090102552401610044040071104105408801010063061920025011030630111120060304001213010501132006063011480504002701511014002016650206501740501813040640501050180304012311054031308100440505705045016100130617306301816400109405003010401111640010124066010131630401410208020061152401161640010174066010184050191002302010013061216082001502240090015200123610013061241501252203026201802006501100302801400613220400124405057050461303057568154109405054011014002705111501220504004013901410010501801502304031060400310261430205801703040615040171040027065081561105409640501018003011404050121400270135615142100010200155410164050171303051815019130305203012110541022130100640231309001304010501630100426903050133054041301006305307030540610400700202006501130700105021400105015403130204001244050510023056540725810640506501617001210400301037030105404100130615140501625715058130810094050102002501111501122050113405014100230515406030401050116301020210640065031320054044020040010505240169022006176104200106508213086050591306010105106404011120071005015401210508010065016170012604070613130301000641702008006157050566100130617305018170401305019630204010170401302040116030140127030102040133011450240010001015130315301050115020230134005410440505182240066302050713030581054109405010103001101165612170304013213040540041050161001306121503504002704130541054070206504006009807405081200800501916304010504020501130540128200401131405011410321015130105165004020014001720301830010101920071001204050213045012263020502312050020054024301251070304065016204021530205013405041002001055292004006407010300400517804003020840601205054093040104006020501140501227045401313011410030103011562050116508501713061200500105016401220150320022044053020513010020010684001071027050088010914051102006063011110400306127030105401311014005011464011520501164053020101713010020010181301196153051209001304065016401216400104004034050430010105804040017061308101571304501018671050400519640110705041113030512600102001361210010141803011540070100306501180405026704501536704148605015805663011001057204050840400705015940400170101308101511130450101125004013561410640151301001014051640501713040880020010501610640210501410540380101006304110505300200201101061307001050720504004084007704065011001302130700105038100470301054051301006306200250175630110813070010509110006105011011000610501540112040112100061050113400220015011413010201540116201506117110150118107024650161001030214706133002002011020404804706540580304061060400310261730540862001619130707001210306111505401220150611310540046501610640210501410540380101006304401700151324004061304020060301050180704010400270301054031301502110410640107005805406301710400601103065018014012405034001246140505670403069013081780706010815091020650104050111304080308105016200220210600301003401410300110561060040012006401720150830540913060010200510602815011130305126400701301013704011410300200206501620022021070304034014400205059046200540664017107030506501656213030533014130551301656730581308404980101013016301011613016002005126305131308204014613010515400200370650110030212001104004031504370305130305670301020407130301030860200404191301010106401113010010140512405013130514100010200151303051610140010204017280010110181803011940060407065011003021200110400403150437030513030567030102040713050512008602004041913010101064011130100101405124050131305141000102001513030516101400102040172301030184006020506501980105201803012140029020065016405022008404005337030430204051303010306613050512007304006020506188010596304002400100061104050118080030512630703020401340030020200650161064021050141054038010100630411050530020020110106130700105072050400408400770406501650770501240503203041405530051041680100305017514006182200515020409807030406110150111308100123030513680030147050540154011620150611710804002006501150210012006503201504405051006406406601078021000108703010540961400105015104050111302050671240113150144080140085153040050610162130709025171630101813010065191700201001302130522100640523301244008020082515026130305273012810822913080200810501612400100028010401314001204130305513041200613016002005763018400506095090102201040501113045010112618605013204011418605015130305161301020176301184002100019130806014208010211301200800221502313030524301251082261304080604105011001302150401316400104005470301057030406705041071630408107030409150101303051110041215302013405014100230515405016130100200650174050185619130042040505211006522612050020023340701246301251060130267050277005062540281304032004065018060020032703010310064054801057105040056100130713070010508102001046509130810151013045010111101123010400133050114405003015401161640010171001200650181505193070062089002170900104016100130213070010503164006141307030405610302040650061271303058600102009304050101405011670403012901308113630114103010015115130116130901220065018060060805012253624120054130120080058040162015073058405098010510105090200650511405012465013130305146401152015016405017130405040090200105016190282130700105034004050614402015055213014060610100630650761020150813030591026091013020071001130405012103001101340501470214515610100420016306301171501840501913030520703010501213060060802225012361020150524301251080308261302018020065014003020213041200313016002005450370305153030700105063017102001046508703061980101013012008001163011280601411361307011002514303040400100105014050231103213086050548030556001020064050517640508311092130601010510803011110371012130700105013704030611413060101014001513011640117201506118107040306501150213070010380200800470301020513010020015063020014207130108407014910030102002101117030401240501331101421305410156405016561780101880030130194021050164012205040034002003641505103010010613010207130204001281301920084051040501120022012803011340020650501490051020011530302018020010501630121090450203705041101400513030562704717008150730400913010201061470111301012200220136301144002065050154050161304030020020105016301240047034070413030551305161600200730181305913011056112030123001010135130201413011563551630517130820401861301051940020037065012604021303053130200840504130200810401130401186022130501603150410400200206151506101006306171405018654093011010804005065016301004280400501313070010504405051002305406803010703040507130305813070010509904100611063010703040501113020170021050114028602313070010504107040306505130601010140061507106021006501860110940110108204065014050220150310200364301001105130305680150713308130305930140010656111306040107012130703010401640502315438015040141031545305080605615071303058301000501097050101307013040105016130700105021405061367040306141309013081400530502080200506705054076010101400540863050371050540918605010130700101120150611210704030650166901050121301506015032613041054860501561506315412073040030020020821094011030106011302012251370304014803011540097054011613010174020037020401880150210204019240120205040040214007040306501613070010502140506136704030614130901308140053050460030505406801071309013081050164050213050160340504101006305140501621303057801700181670010980101013030511370301280400505131305016014207070012151303051663010501731101850902001940502020022021301010063050221501232050124407020402516301060261303052721703040282401298010309046200311307013040105016301070304050213030531307001050414050615630107030405061304050180100105016100130213070010503208020061430307001050514050616140027061760210305018630508403096009110120401064011154012281403010501340501460091101540154050163001010171505401830201700265016301084030502150010013054036150010013014407051500100130540663010601305071064081301001014059704011020150611110804002006501630100421200603050135068141301051006405680302500780105408130809605051013011160040601050127014011380160070054014130968015015654016900130406501801503105015261908123130608010505463703050151511056303070130401050161220015104021700310013043010064055170246161303057614001006587003020409600102001030204011150122050400401340070304065011504012400702465034050446505130305616500150176400600301006508180201915010130700105011400702465012405013465014130305153011610403020650173020401820071001198012400100061207050421130305221302007100236170246524613002020061253052613010527400200370650161502400207002613801004420700251404064050710023020408640197030101013020060630111301121302301100013130402105011630402102006132010804102410513030561306003010075004081070104591501070030201170301012130305131060102001100302601020061380104130120080058015090020061620108072418130600301009500401013030511105030010121305030015131301600200514150151303051670301017203018300101019100410200110707002240503103001104610200840540506103001107613010584001003026501640121504004032407037105048010513012008006630178010813060401109640110302040114050124650131303051440501563010166301175090102001613070010502208020061321101400413030556301001105616301020710106061840509200840400101061630102011305401270700121313010401804012201503361241006405513016150710013061811004003065916108200100651180150315121303051340501413050120015150168010177003020183011014001930100640201064050650161001302150401314006007004004044050546506130305716500150184064592105020401080101113081015121304501011350040141064015130100101405161020802001727080020401822708001961030705020270800204021270800122640161204023130501200246401253020402640502750190200105018014050230533069461001305150106405132007130108200210915051056111307071071213082010401665250123053160811004610701006256370305016801077002001040058130502659613020400121061400105015111320051280101313045010114615051580101613016002005173040501813090130810501630691217003100130430100640551502040630400140065071308018300584019602100204010251114050121841340501413070130401050111050204023040014006503130200313046400100970650513060210306640014006507801085014102040913040502020010804011120150123612131006405141301151501610013061171104005011827070012191303052015021205040022405023130901410010501100130220023150902005010470301051301006406130408060410501630401231104003200603050141220015104052130230020010610013061715018405302069153010570051113010020010512150131530511420150611590013040105011001302150380105143069151001306165085071703040824050980105110305050310505116153051213011314020014005142015040015405016130100012200105016304012150331104004200603050153069166010107254086800110092540107002007011161001306112301134006008014630115400875016150117405036201861530201913012014020014002021201504002240502313010001220010501150124050730650370301041530557005613010020010572003718405091306040110102401112015061121080601006501630100424002002050134050514110552105056301006407107010030650161301024041050316001540430070102158010013061017100640817024619130305106120036111130106401213016002001363011440070500611580101613012008001740806041050180207002652801600700400540313020038054801902861580106412005407315004010501670141265004064361004440021050530204064050740601205054086710509305401013030010915011170401305401280904540137050141306021030156201506116406040029020010501610012006502680200706503651401504630100453110540640660107213021050140088016040020220061980101013012008001164011220150611360121001050180203012160070050132700502548040505405405061200603050177030105881902196405054010405011160070040051213090108513640505401440501560060805011625171301200800186405054019405020110002001005012164012220150231303052430109003040540256302050262015061271508060540281090030406501405003021307001050314006007006144050546506130305716301011082040500309130705020264001014006007004001121040011261501316550141302106400153021040016130705020264001730618201506119107030406501150213030531070304044015104706506405074650584050930010101065611130707107121308201040164003020213014050013035080020025143030501605640161070100305171301813070130406501600301002130305313060401614004613012008005213081006150780108700302093011051030304064050105011400302401316810413010205405061302040012761100408130903015915010130903015114005051012705013130808300110146130405020200156307002020016130305171202200186130305191070304020401214009050706501630124003143061315304130204001251301621304001075108186050913011013070010501190030406112405054013610063061141405011521307001016150730171301050118615073019130102040206130550121613052040226184236508502430525406030406501620700302021507305013130102041302040012580130700105061400105015407130204001281064050650925106405011563011012405013106405014251564011610384172110140050118130119130201802006501640122050400340040030644050510023056405072040012863019400600951021040105020111700112301200400121313040293065012302563110140042105014005801069046200713070010508164006191307030401064011110384122110140050113130114130900130406501610013061230630131507304703010551101400640507200258100309150401101301101400117050412130305136150401141501155070010200164021050116304021020805403150141507305015703010206130204001271040030108703010540915010801011700302012302008405136700202001014301006401510640506501100302208010321303054210501056210502040630051041710703040840198010101306040161400116130120080012613070010501314050611421302193015620802006116213030517163010201854019130600160200650161060400703306502022130707001236306301413305406040106303110540713070700128630101400105054092100040051065401130112103007020065011060400703306502022130707001236150435504053040810956213020180200105011064021010003001540313070700124405058061005406640507400840081200330540961010063010700610061114011220504004013400704030650110127021410313070010504140506151506120080010761607058801101109801702465012030250806037001101005413040640055004061301050174002003706501613070010502140506136704030614130901308140053050261050540640507130350581000200801940032001010405011400840051121301505120013600130410501480105115507040161320017130701403010501130700105029022006136703010420025405104006203065016201105024050341254301540084030620071005171303058102007100519611012040106561113060401070121307030104016301050260130400540340504600301005130604016140066130120080076606002008130300406096130100402001030101006305011130305128015010131068020650113030521026093130200710043040505103001106405077021458610100420093051015011130305122203013300101014703010401630105026013040054034050450730540506130604011074011088018101925101301200800114050122704134064005114301010063050151303051610030171308404183030519230201205002005402130122107010030650164012570053130810154130450101513016305676307028615091304120010130160020051130510121308106150133061420150611510703040650180170012200202613801041308030205470616130305740600309010508305913041050108030401115031540121301013130220014170011554016103002002065013010208020061224013140010501540463010400404007061580606806107030406501163040210200613150143703050158200401614050176104006009808130501609405010863054011180213021930121064050650136250704051413030515102080200650164050219003040340405041804002001057030106130305720700218169207002102130810011304011231105131301060148010153550401640500610173030201802001050161307001050231546138010501430505410505405602305016615071303058304070913040860501050126040213030531302008405041302008104011304011000302400213020064018010214501031301200800465405405062704710003025408601010003026501801022800703605010504303055130140200640507100230864050927041061064010700111080200812130406405065012509020021303053105090200440505103001106656713070710781302008104016704213030533014106003080513030566704576302050812050020091305016010301111070304065011070304065029001520013405041308101551304501016654077050813016002005954010100018030650116304021040080202006138010415080605405401660030100713030581306040161400961301200800106401112105054011213011321308100146133015406040101661501720500102001184050191305016020230100110212002540223020180200650116304021060102006138010413012008005801050900200616201080720150870110025913070010501040501110023054012201506113130041440505401510065166150012006117130120080018670402006511912050020020404012170402006512263110400540232006030540242130210501400258040126201502713030528301090030405402963020503020150613115080605403210900304065015004022015037011002541307001050516011061613060611071508207002619211014001013030511620150611225113106040057106501130305210241313060030100450040510701045650040713010584002003706501610640240010064031306017054102306051304032004065016304021020503305404405053002002011054063008070110762015061823002002011054092018020010501610640240010064031306017054106401070051040080200100650180140121307001050314050614670403061513090130814006805407801082006800591082200650161401213070010503208020061462070026152110140050166301001107130160020058801630102098010101307070012114088002006501806028150213030538105044004060650568105064009028650163052130840438010413060401614005613012008006670300101768105084009005200650110600200321308103405041304010400561060020036130401040074050813081096108101010130120080011270412406400511362070030201440060020036501640502110140053150460030100204054050640020012750040817001915040040102300200114005040030020065016405021101400531504600301005302040640507150806020408176131930400602050611013010511163703012210502040134064514620084051515016801017700302018301101400193010064020104008020200650164050211014005360030100413060401614005613012008006616004003018071306050400204086130615020409150108010117003020123011014001330307013040105016405021101400534050140204042130301030561305051200661240010001620407405088080030591501080101170030201230110140013301006401410604070650164050211014005310200102040413022001005600680166940701761050730840509130604011010401101180108101012251313012008001427041540640051161501780101870030201930110140020301006402110701003065016405021101400531504400100640513060401106613012008007214020058500409170011047012040114706512405013130120080014170011515040040164006002003650163052405038010413060401614005613012008006203073058100150400650165621307001031024141306003010055004061070104576568156509703010510630511130405003012130170301013801014130604016140015613012008001665617130707107181308201040180020022302040340500301440505150806020406530730204084050940110403020400111104015020401240501330020020110148010154011620071005012040178015040040188010519606110204006001806505402120600108040020402215080602040232070030202450809030251301101400263010064027107010030650123021400270313070010504900304061515611054062100010200770304088040509105410104050111800301213030513640114305401540501650190200105018011004026352033030410504850108015809200400613030571304001088092009130501601070301051113011240024103013306003010014130305157003020161304105017130100104018630205019120500200201305016021301221070304065014050102105021301053614001006546110010406151309030156630174002065061840509130403002002010501405021307001050380200100614410505405620150616300107017203088729240110304105401180200865016170012406031305016048002005470616200254074050102105081301059500401017001111700110054012405051320084051417001158020010100164050540172200254018103002002065013010208020061224013140010501540480400404007061580606806400703040650114021507305013703010540460309150158056610400203040724018201506192510103002002065016170012170010050131305016042008405580200861625176150840090254096010105102401111004404001211041054013170011454015101005096501163040210200613150413030551026096130200710073040508103001109610100420010150118010127003020133011014001430100640151064050650180140027001313010020021048100556130406020105066125071306021030870030209600102001030307001050111020010465012635131303051461630102015540161304080308650164012140010400403405042002153010200266801071406130813050160980301101020026117050412130305136401141400104004015405016720151740020010465018635191303052080163010202154022130408007080650113030521307001036003010020404500405200710020406500407104010400204085004091081010204010530114050123002002011020401340501410807030154050167003020401740501830010101960281505206400701301021704012210300200206501900520021308060143801041302200561302820062401720602400811041091305016010301070010100540112708001213070010137040306114307030540151020037065011003026010200613801041301200800580150900200616201080720150870110025913070010501040501110023012201501312050020054014403002002010501801100402635203303041050413010010405405061002307150810140010910640103011140200412305134050141303051510640107001610904706501405022080200380703010542080200556405067040307901308188030150806054091040546501301037102130700105031405061467040306151309013081400640507808003058150593011010821113020180200105016405021101400531504102006030513020010186402300200140076301070010100204084050920084040051063040032001011130803020122140200513630400240010006114405015808003051663070302040174003002020065016301004212006030501340504100230205200603016130107100640540880311065409213021050140010801504001004050111405012130700105013132004061146201501581001167030105011750902001813040640501050113030521307001031020060304130200101858040050010200660812178010260958801091306040110102010801110300110126103703051320608011480400200101513064100161060020031740501860030130519801700120190122125224050231030011024405025702145261700127540281060400230020065016150220150613405041002305150610507307703010540840509100230510304023060105018015090020021301031500120042008404005130305620108071081010813012008009270410406400511115012700302013304081010141304064001015656167030101720301830010101910041020016301050212006030501320010814802001655409080200163090030617405082704591020802006501801502023013400604070413040640010563016400604070713090408130470110917001106306111404220010501640121504003251441307040105705068003013040054071508400604070913011040501110640501221101400501138054014406030406501130305213070010360030100204044050580070806500407370308405092704108007080111006512500401337030144050152704161006517800708011863001025191060030100204012110300110226562313070301040241301004102001610640240010064031306017054101006040513040320040650640173025006181000102009601705102070030201120150611210680206501610013021307001050316400614130703040561301104015063010047302500400408801092040012101303051113010121064013130270500148057001151064016130270500176302050204018205040040193012040070304065018010640107002301310508070413070010505900304061640707002004005407630185409106040070400265016301004280020025013303050160480105570016130100200150740508203094050030106301050113104005401221105133010100630501413070010501520802006116150171504004018130119402930650120700302021092703130305470301051003062613070010507301810703040650180190220021503670441303055810066301710604006008050208130700105093011010610050650126040213030531302008405041302008104011304014003020211014003130204001241308201040154102620084053303040860501050113070010502101001040650313090301546106400650513072015665407213016002005854091061005065011630102027030103541044050520025406616301020754081304080308650164050213050160340504103004002001053056613084105007301080030870509602103010130305112100010200127030401361040060070051145761151630102016305401770700121840510501617001240040030103703010541101400501563010640604002022001720150830409106040705110201501180101217005010513610020011480230020051527070012161301040115021307001050314050614670403061513090130814006305407350140081305070104016001304105028010513670441303055810016656713070710781308201040160030100213060401614003210001020047040454002006505166130100107801081301200800920061601010150114004010412220401362500148010511540501620301741251861507305011940502013060401102140110228015024005012380105124405025203026763272020010401570012600301003130305480120065010540170016600301007130700105084050946505102301113090013040650128010138003013014402105016301004214001050133010040150413082040551506130020200730305864050910300202001080150401111030020200123050806051364050142080200158015016130305171000501018840104161700210013033010040150430125055656610709005710182501093011040030020020112130305121501313030020020143090030401570900104016690105012130150601503261304105484030400551405665501770301086550968090130510801011701401050121501313002020014301015630613041020161301017130409010200161502315412037030104150540030020020621074018301060930201025117030401280301134009705401146901825401158010161304501011740702006801186140027019602103020405021150122213010235004024130102540200370204026801502102040272401282050400402940070403065011012250103150514150540020640500100130782584050960020043010804002050118010129060020051316148010151306040161400161617801018130120080019101400202512113030522150231303052430910802560021020011012250103110040413090301556140200621304070200680761505870509130405020200106190220011703010124011319012201415015700302016405017707401813014062001630124009070200360042043030501605630164004030078010813012008009402008110150111303051230113108214203015406004001301680600620016110090428010340300102046110008008005405069064002071508150202009130190614001030906400111308401020011304024002006131504130305560600200630204074018801091306040161400106401118010121301200800136160210001470301020401550704051690015200517621950518640501913050160204050211031430228010231303052421000102002570304026630127541028630129204001230405010200161700121001030330540414002706154016150730713030581001306192301050400270114011263450113703010514121105011516306162015017130300109150181047065401913010207070012211306070102001640502106030403635541301051303056656740860508801004916040040602010213070200651113065001001012613010131303051470110025151301406200164050220802003803014108750205208020056130105017402003705408805050210540924011070403061111501213030513703010401427001400151309046200150404007054021003010301350040450800920054051301067070012710003010900163010502601304005403405046003010051306040161400661301200800730101006305081303059100301013084041130305122301312050020054014301151070304065013030524013801041306040161400561301200800615071303058569130100050101013084010416306215040138010413012008005405063003200571100301408613028200910404510405011270451260270513128200144011550804400162030401400171303051815019130305207071072182010401401260030100204036301427050020405130162050806076184581509130305106040107011290102001130402400200315041303055106303613030103078010813050512009610630310130505120011801012130301030136606002001413030040601561301004020016203017103200101813010191330204060401021615022130305232401244007040306502560021020017003020221503130305456513081006615074018104706509405010465051113021930126150131303051456151307030101613020210200113040240020031504130803020540032001068010713028200825070404009130305103010200102040114050121101400513150148010157003020163011014001730203018902120019300206200161700121000300105403406342013090030305470616130305740600309010508305913041050108030401115031540121301013130220014804050540154010040090416640117103841821101400501191301202030216004001200222080620011012110513130501604140010061520022040661600300617106401830191037101061304117050126304513630114406306415561631717705018613045193001010120150216704221303052381002480301254001000200502040261308101527130450101286301291010002005020403021303053113010002006200115021303053705045470304051306017056610507307130100010500861070304094011080101113012008140126401134004200101450806015401700116400206021710004118640119400420010205080602121102212008002340040640024150251303052670301040276002102001260402130305313020084050413020081040113040140050710302130204001233014200102580105640507200281307013040105011402101006306503180400200154230556613081007405082002209304005070020010100640111401121400154013405014507001020015405016100230201730703054018105400465011303052130700103600301004130604016140056130120080066401721050540188010960400510110140115004012160400610137030101413070200300154011630204017405018465051940502063010216301223008010702318030124400400700202006501104220021301402003405041306040110513010613012008007500408107020039130105108010111064012201501340100412005141308015605051640401174007046501700302027013040313010001024613030051455130707107613020081040113070010218605032030430010105600301005662417600301008130150601509405010910501500402370303506030544050560301305640507401108405105015004026061536508060048010554050620068576370308302040913060407010613012901200116130180104512100301030113401144003002020065016100130612117001380030305014801051301200800611501730801086003010093410410230115401223010011013200254014201802006501100302104006801204034030204130406400513070010662030722040850040913010102002204011400200370650163062400200103170041304032004065055012060662001066054077050482002540920025011012902005011166040705011280120037050113507040301490130811515011640610050650163062300105013301400105014203055080606541517630205088100913010063010405010113014030150123550401340501413035051561305016016134070105018070061006122401350601040040430100110510640204065700171501850601050120409670061006110707001211130600304122401132050400401440070403065011504012106405032110140050141307001050517001670020200617251860020061960341106602861112840412200254013654014301151060400202200650140040031801023506254037050413040800137051047065062002540760068018694070196404011020071005015401110508010065018030124007030403508060440151600801063054074050810020059170105010371101124011220150611310704030650118040502201503406405014204050520150680160100173018106040066501140121307001050314050614670403061513090130814006803054073501400813040161095073011024011120150611210704030650161401213070010503806010061480401615405130501200620304017120014618150910600200361104050511117010461128010511361001030143054015700610061167070012171305012001813070010192050400402025214002070026501630507001010050540240503130707001241301450105465061307070012713012022008307030540910200370650164050219003040340405047002020052110140062002575004081702008009705051101501114050121304032004010501340504001004065016301004214001050134066010413020400125803016400205078010840200105940501030100110511637030501512541013302501014160200110103016370305012405054031104054105465052140200501630401790220061862015061921101400501101061005065011502200220356410809030521050540610640713010010140588010401920150611080105111060040030806501163040210543305404204051530205016405071002305408405091301002006501010403006501180101240601205054013150148010157003020163011014001718030118106040706501163040210200613150145060610051304011061301071301200800813032007980506002003102511720070112400120301340505141507014054015615080605401618030117102902006501610100630650240400103570014130804008515062050400407901410010501100302106403130804008430151050807061307001050720802006181104015054096301105401110509002006501801702008002705054036150400900200415054054050400900200650126040213030531302008405041302008104011012110513130502104140010051303056630174009708130201802001050961304050180100105010150111303051220150137030104011482010401161400270240131068104130102054050620022071508130305920150102401114007040306501260021020011640062030270301031303054620801052130305662010301140123703031303054302003305405061003021050780108368059640110370301117613204012130301101013400900152006501440505501514051400204016640117370301814701011020401912501102040207003020402110063020402221806152040236130305241010063025130810026656271054102813060210301147065402301211054035641100609570504613030578015083040940070304061101211054011801600615020401280101313041050146406130102040156301060167030102040173501818801040119160091400402025216302050224012340070404400241003062204025620150261303052710008062001282008104011130502102163010321304064050105044050515080605406617613571405140054086163069130120081401027080054011163010122270800138010142040012151303051640501713040640501050186130405132001050191301201502140080703061221301023163010110204024407020068012520150267003020278010281302040012294060962001161700216007005013405041305021010505401050011005406640502076405085068961220015104010640660101167010601012125013402001040146160070050115405054016401050011001171000301090011301060130213090141001050370504904100540561704630302018020010507707001218130104011101211051313070010504140506151700202006165070405713030587030102040917001031104002040113506412801200603050113703010540142001081156350641163040174002006511862015019130305202401214007040306502229010200111700231106204034050480610020405640506160803074050204086170097110004001013012901200116230100040012130100306213130850132001464009005065015213030516130900506501155013020212400301031304064050650467307306157307130163004104116170021010063031304050180100650461307001050580106100306254074020080084019670450110130305116200606305121301131000200620011617002100130400391108054405054051016153071050020028301940100140103020401180120037061126106040017005013802001010014405054015130502101610100630650171501821064005011970620052064012151022270620052315024102001046502513012680200120011630624600304003703010540440505110091200516500407601030618130804005059301400651106401114003025006112251131301141060102001163010042201506137015461413030554050610023073018106306509130142120010620150117054121303051340601063011100302305031050807020404130802001200515068020020040040740508130406400916101301004003011617001123011340040400706501413011510030103011100302405037001413070010510709040204064050713030581509120014102204011606101121613120014142204015200840516630117103465018305401940502046502113030522630101236301245090102001110042107030403130305413040706100105054050204066130100110301050730160061505408530409130105011063011110140065012130216013130114100301030111300852703010204038017001431105130600680620011040054071050900200650813010209400462001017010505401120130700101210100030010137030105144050151304064001680170011770052181306006801960301006204020213060505218414221300852370301024130600102002516301020263040271064050612880182929130305301704013054031620150327003020337030103413030535106010200111086026502130187123304041070052615615061014007130187128106461930610150540112146501280101313017020012141060130650157050161502110204017630618201506119801020402040121100140030612213012310030103011301004220150330204048010520060630613030571606588605059304050102015011102003612130305136130106401413016002001567002020016130305172050010200116304012200110313040640506504130187125100130616570017401867045019130305106200606305116904100121303051362006063051464011571454016130117110401501186400603010401140502130406405010503200313049041006154016701546171303058703010598040505401040501110080010125082513640505401440501510504009002001664011724306118400241030113010371021303053130901410010504290410054056107070026130405018010010507150830011091610104006211703010540121501313030514201501510008062001162008104011620042130305313070010504208020061521000109005406304071050130618600102001962080101013030511130406405010501213010040013013620150141303051510061011670710711615073021307001050390015200654044050515306130204001274050890101901054096100700801080101110030625401213020070213802001010011440010040030650156400160200650168020010100116162005002040212008005403641012005404614061305405612008001630407400910651862015091303051070301011203012300101013100410200111012110513130502104100305301761320615072050400508400200450913081015101304501011167105040051128040070130105013140400702050146160200820501560200181163401030116150220504005034002004504130305562006063056613041200713016002005880150913030510170411303040860501400124050205013132001147090010401110125060110313050210440505101400640502050728018300584021050591080017080103051111307070012128007080105013620150147003020157030101613030517106010200116405021010050400340502050430305562006063056640070403079013081850640051913200511040200400105011617040045011230511320071001142020010401110125060110313050210430604005052018464050713050601108150914001001040050108030111400600800705012213010063013801094070141307001015801016100302517402008001861003050191006301204070200680116100200502801032106400205046301540022003506400220037130315301058130163010961100405010130903015116140010501213072015136197050141303051562006063051615040117102001041813030519301070052207050204021130200360221530231302104002461095200204025400951020011617002020050240131040030104801052106400205064050711014008130305961308204051015011130305122015013309108011460021020011150213040603040105036130406030401400461304064050105056130406405014006613010015040010507613010015040014008613090141001050961309014100140010613090122001050116130901220014001261306001300701050136130600130070140014613040400904100105015613040400904100140016613090110401050176130901104014001861308180900105019802006354020613081809001400216130700120200105022130305232050010200124613070012020014002517042613030527305402840100080200529613200130709001040116401220150330406405046301540640505617001710080010813030596200606305101402001111501210206501330540141306001020051540501614020054017640501810709019130305206200606305218010042280030238003013012440210501161700240010063033030700104150704051303056703010576150704040087030105914060201070301020117632012614001001313030514640060080101580101650806020174011813030519402410520640060030010211305016022613030523181002415025400600300152680304012710080010287104294050513069200131763501205132302010333013410206503570301036130406405010503782003388010391761340147010110540411700142100800614340505504469200145620150461402004713030548408070630114012201503703010413050210540506820037801040188020080091303051030511605051213030513801014130700105015600306116405017100230186201501914020020130305211004200122401004620011130700105021023010006503200601301400413030556106003006505663017106003006508184191301101303051162080101221303051386010211401220150340840441215184640507200313020408630205092006063010130305116600140040121305021010501362015014130305152203016300101017703010401110121105131307001050414050615170020200616130305770020200182050010200116602865222020053619010301156213070010310903010470301020405640301102040056301060020032040740508130900304014009130101013050620011620150122130406405010501320081040114008104005402106403103010065054603014056170463054071320018202001040111012110513130502104150151200603050120630015417640230020018650700102001164170101213010313030542170050556602001316405010200116230020021304064050105032150430540540506130305780800301820210200116301240097031302018020010504613040501801001050564706170015407640062030870301091303051062080101121303051262010301110121105131307001050414050615170016502084004071304064050140085004099301004004065501040501110023012150134004060655014804011530204016703010550174050187045194007040046505120804040070655021660200865502260200181233401030111012110513130502104150151830305016302071761320813030140010914001040010136200550116401124030204001310401050201440401151801101613030517703010201862501400197040202062501400217040140020226250140023600130202462501400256001301400202613030140010275132005028407020296140200153040640505311503265240033508060513430305021035150361200143713050210381503910604005020851406001309054130204240504346504413040640501050451004467030405014740148802008005014970301054050801051176135405264015340302040054110401505405530201030156102065057703010205882003596201506013030561100080620016220081040114002003102405034003001104405055056400661061301020740508400300110964050101240010001040011404050127073040013803011435018157030102016700302017145010181501940010020020170105055021630122108750236102008001050242401251400104005502620305502761303052810703040294013080103110030622040326201503313030534703010401358301040113012108303302041305060110540506270476301815094002430102550114050121761313630614170322015860505501613011740118403020400191040105020206201502113030522703010232030243001010252001001021110121105131307001050414050615301640046003061721064008130502109130110150111067005012302040131301014970140151000102001650190020010501715015186302050191700120470104004021801460030612280170012397040400402480150400300200612563012640604001506010502730841050028150297003020403020150311067001032130502103380106040081010344050204035613030536301371060400810103840503913081004061700141601304004065504240400170143801601306550444050456200110468312477003020404819520049301003062204050610030625505164015220150533020405415055400670061562006063057130305586301591506040050208616117613562405063270456412416515066700302040672015068705046913030570709001040111502400246133001010141654006008065680150713030582015092203010300101011703010401130123501837030105504801051211055066301712501105508630191600615055010630111125011012160061505501363011412501101516006140055016630117506011055018630119401204030204002111040150550226140010010502313030524150251303052620150277030102820302930010103030051041115021303053640301102040054109030650570301061305021071018110519130700105010140506111903061127030105136603040611440060301040111502130700105031067006504130305562006063056307050540713030588010913045010110613016002005116170412305401370700121144051050116130700105021067006503130406405010504613040640501400521000102006401712040060261880100491840040306110254001501116150040112402105011101211051313050210410030530176132066250140020765060110813040640501050910450105010703010550114050123301210255013700302014145010151501610702008050178030118106700105019620150201303052110008062001222008104011301050230403105040054130405018010065056130700105068010710030625408402008009613040200380650108010111304041050512305010002001050201325401450040153011610316200650201780105118130119100301030114030706501050211050401350010080614160070061561004003061640010040010301160505213030538010413070010505600306164050710023086305094003410306050511130305124002410301110601302021305016037050413060170551003061504017703040518705049130305106401111042001020123070301313060170514400206501510020010211150213030533070504130201802001050561704630540760701020011600130410502801051312414301510346506630101763018509010200111064024001003023636554048010513050120061010063065071018301040050191970501101303051161970501121302006063011610013061220025013150141970501560144005016620220011050178018003065018130602103011200250121400540380070801050440505130707001266130705054073070501820210200111012110513130700105041405061530164002065061720130700105081700619406601010802200151113030512404011310013061146201501570504161303051763105111012110513130700105041405061514001006161303057610063061810063019604104111090308230204031704013020404610100080200530204067005062204076405081097091303051062006063051180100412801713806711470900104011150127020080050131301401505470301051306040161400661301200800761303213088012105091501010840305051116130080100501240505113684030511413015060150151505162015017900306401183563011301070700221303053130405018010010504613040501801001400561304030020020105066130403002002014007610400628130305970301010130406405010501161304064050140012620150131303051410008062001152008104011260402130305313020084050413020081040113084042303053130700104305540168010713060401614008640198010101301200800116305121308404138010141301600200515656161308201040171306002102001107030402401310303480105130120080066401710600200384050519640110105073011405012130604011013640114107020031580105116656171302008104018130100080620016100130213070010503208020061430154001400105016130601705710030823010962002101030400140010502040117013040121301000102133011410707215705051640500100130177002005188010191306040161400206301218010221301200800236301241901000200254050267003020276301281202200291301308010312040012324021050130103710213070010503140506146704030615130901308140061630102073054084010008020059620071001020200104016130700105026070613801041101400501540701371050616301020730540870700129405010200371113010401610200102130700105031640061413070304051307001061507307130102084050920022010561113081001261054101313010149020019151307071071613084010416100130213070010503208020061453055043020406703010720033081050210204091700110407100400401120301240407100131502040143080101560030100163410411804002001027030103130305420700215140625735058230913070010501030111106405065012213016002005138010141307070012156130800301301613027010411803040210200613130104401521050611041054076401860030805409405010130604011011613012008001215013503001145060060801525401613012008001716185060100919703010540202060801214050221306040110231502480102570030202630110527302030287024294050102163010042140010501341664440501580800301610173213081621094070510613091020011613050112305131308410411502170403036012100014004610042005801061306020047617040306189013081915010102401114007040306501229010200163060301040150213020010831000465143005200562006185163005200761603050183059701050101301009200116405012130350134050141070403015210501610410517217005018200251964050201071000214050540227050231402005012450700100525405026707001227130607010200110704030650230534014103001105405064081200102764004015001030863801509201303612106100462001120016010140012170403061131301441664153002020011661003010301740501870214101913030020620018030401210080010501370301054130406400540164305407703010840640059130110412511130120080012400120301340506014005148030401156002001640021050400171303501815019306202015061211070304065022130100010223401243025006125801026130707001227130405105013010042201503306021480105406020505406110573504001508705091040105010630040130112030611240501320071001420022040156130020200611630517230451891025196200220100080620018017020080061280120060305013703010540460103051307020040662430501540723504001054083504001050970061400101012030116004091261500301363001010144050156042001610030103017003020237105015403240142080200615653065031710713018130208062001637030501221050540362105041301002001051304001062120020501780105181002001099001520051061004200501118010511213060102001360102006114801051153010130101661101401171405010501801001306122002501321704421050516080120050166900304061715080605408803703050154091814105001064071005015401120301240407100131501480101570030201630110140017302030189021200193002062001630100429041003703010540412301060590050568014002706571301880200101001940501013040640501050164012201503305470301054054050660309150713018305070304094050101064050112130160020051240405013561440505115801016300201762002201870301019203020300101021880109001100302147061313070010504770404004054050646507130305830191040302065010405001001301170020051280101313060401614001463011580101613012008001764011830540198010540120405021300200202264012330524405054025405026900510200163012400508070313030080170547050455130163040507170050830598400101017001118077012705013100306254014100130611540170011610013017200220401810013061191308100206562113070301022130202102001100302405031020071002040440505130604016140066130120080071003081303059615011016111101204012307030101354101416158010168003013017402105011003023013400601306504704015132004050166301750601308704019400704030650110030210340703210505014200250155004061080400872105050182130810096561013080400181113070301040110030212006501031307001050413081004004052563002002011072030182309561013030511130707107121308201040164012120060305012031301420180553030501606230010200176507001020018630205091205002001013050160113011210703040650161010063065024040010357001413067045150620504004079014100105011003023020403401070144106405301640060400160020065077050586017059630110400604001004406501610013021307001050320802006143050550640506257001713010020015086301921307001010210501110410512630613400200101417001513090013040650164061006806501770504182002540191020037020270800540211301022270800231301006302410100630251307001050261604008007080612730307001050281604002022006129306301301504004031302050132406405010501100130213070010503160400202200614303070010505160400800708061615085079044501204087050913054101027041117001231102040132301420504004015403200401050161001302130700105031604008007080614303070010505160400202200616230740202008130301030961305051200101700114001402006505011215013502080200142130305156503703016305171504141186160200611913050414052030401212001612213070700122363703050124130110003013025801026170501100271307001050282080200612953030103765031130132401332015061341070403065016401212006030501380104100200105540506507001020071301810013094040020080651101501112401121200603040040132514201802006501610013061250850312050020041406130156163014166401750850824070700210501100302150320021041026095130200710063040507103001108610100420096302050101205002001113050160123011310703040650164012140613020403630141630142040521304001064001002002204077050450187308010913011040501114050126704030139013081148016301020153054016371101713080070801824011970403061206540218010221301000200801400231405065016130700105021060706503801041101400501540701371050616301020780108130707001294088002006501100302150320021041026095130200710063040507103001108405097021451061010042001130512640113150801004004014405015300101016805617106003080518656196001020020130200171001050161064021083002005403340107014500405101006306303040301102057156301108110120409201506110107024650110013061260281502031504004630105015405064650540723082015061910702465010130350111205002005401225401340640506501801301064023013104030204270800204053027080065080701763018800200196501006301030307001050119003040611270061006113707001214130501200151304001016205040040172511840020700265016170012400400301037030105404110140050152105014006100130617401857001913011020033011102001041215013109042040147040115201501610702417121620401861001306119401205700121130122180202340804002001024610013025130700105026208020061273030810028304012931105403015031570013213013360820034402105016401214001050154034050420400251042006065051664017120060305018130105409100230201040501150700102001620700221307001050340504100230540564016230100061740703001200840191400105015401080207002611120060301012802010801320150145020102001100302150401317090020404261845515064001006406173030584050050109680200141010500401140040080202006112401132901822040144050153505161501756181301195070010200203020402121050221041023707001224300410411003024013601304002040440505132006805673020408150913200101013011170301012130305136561470301015203016300101017300510411003021503200210410100700805213081006703014071301000106211003023110313081004640151024106130219307640181070104110030215038003030400480150401518003067030107508060108615091540041040010802401111068101213010132002101415051560401070161002001021630624002001031700480770615803016806400761600700618405094020150101002001021610013061214050132546150105305406130400501630074050840201509270104161004220802006132544050510023066101007008065072130100010284050940201501027010416810302210505403621050440151030040056506204017807030821300101705409405010100230111505401220150611380101430020154020010212604021303053130200840504130200810401130840423030538019200413060401614005613012008006317030713040301102058200603019163010101350851140500501012650030150013620021701410710415801016130600301001740118103001101915020130305217030102220302330010102410041020014012108040083130305430305016054050620084057803018404060209305110640111104060201280301134020060301430515405016270451765618130707107191308201040110121105131305016041700202006155070404006130305770301020408530940501060013010011100010200121303051310200710020401440501513060401101661301200800173011813051913012056218015010224006802065016150210207002620380100442070024005200603064050710023020861301091303051040020037011130140620011012110513130501604150567046130305781008803019400100020050204010130810151113045010112630113101000200502040142130305151301000200620011502130300109150330204047046580140060070065670461715040181047069872510301020650611140501219081213130607010200113070010502208020061330540470700125300410466130700105071405061867040306191309013081400103054011401000802005126132001320210200118040502710503305460610570403056802001578605018801509130305101080030114050121030011013610541014405015103001101680301174007005218508060201970301054020860200140021150221303052370301040242401251090507065016130305213070010312006030413020010185804005001020066081217806010050158130109230410401040011801810105011225131301200800142704154064005116207003020171305030062001405022015031020010441307075580303056130707573401070181301059109070410130203040111309102126130704030131309013081410200807051561307001050161040202006501713060101014001830540197070012203004104216402020022163010202356241026200161303052600301002040340504400200125500406405075098058500409370302040101761311164011240084030134050141505001015630116400800701713011827030405196401201070402002140502240704020023630124105010090254050267040200527130128801029204001230150317003020327030103313030534106010200164012106040061031302820015045700157070026802001400760110100083002001259657001104030811131312640501320301440012030650153084011692001011764006040060020036501883010519400302606505120640020010211308030202280105234061600200243040024001000612540502680800305276307030204028400300202006501106303213030103038010413050512005610630361305051200780108130301030966060020010130300406011613010040200122030131032001014301330154060401016700302040171303051820022040193052013040302021613070010502240047065023405024465052540126104030206502740502810094010200115024004706540330141060407061547011020406630676040706184019160400312611030204011610640121301001014051310208020065014230020020204015630116105021020174050030186002102001101211051313050160415040040513080100200110613010713030586130305956101301000501011130840104115021030013107005220404610140052600301006341041640127003020370301041303055270710716301240072003617200546720051600200106615074004708405001003059130101084030511130112108403013405051430010101563061620150177001181002002101915040120400507002002113070010502210600300650232002540242130100010225611001406126130903015276405028400720102980150401301040072010313050806053261301033130305341304090102001640121060400610313017040104613029010200163012130900304014003630141305062001630121309003036301413082006200164012106040061031301810110463015130140614006150713030581060407094050101030011011640112150400132406040701440501580101613010026200115021504003130145070010200115012120060305012032130810042300102001565070010200166150740508140591301106003011180105112507001020016150210207002620380100442070025130700105064050710023054083110400540920060305401021302105014001162130722001262130204001213130405010200150040216007004003130700105042080200615802010806201507502010200113040240020031504130305515073064050713060401108401109801600200350110251150040200140012406004003080113130615051146405015130321301634417210800186840200194060040030802013061505121610002001210222606416405021305016036130461246130150701405406004003080613061505720700302081504019106003001010130305114050127021451313070304011014150151303051670710717100080620011502130700105031040030650420400125130305661100140617130903015861508010061940401102007100501540116020011267030150105131020036501440031200515305016400262001301068010540213620054036107104540440505808003056150571000806200830020620016130700102168105013130102044050513020400126567130810084090410019304011021050111041051215013130305142702145153060021020016290102001500402162005005013130204001241307001050519098010501640507702145018804050540990013040103050806051164050540124010040090413640505401460121001521306001020014001621700501713030518700302019562013080800302113020210200135014002704503104600306505141083065058010516405071601620084050970052106306306111630216054012801051138200102001610013061213084043303054130700105170052670501713087508150920025011030100080620011300206200113070010218305013412004130401001405540506808003057301810406050198010511050902116301121040605011380105114301000621613070010502208020061330540450120053550406301710100800108703010540980104064006110630111106008080127050540134050147070012511520700302016503710172030182080620016540210909200600650380105142002501516002003501650704030790130818100010200913070010102050111507040301216304013507040200204014401151040070020200168010517405018400700202001963110204020130507001020021807006100612280401233030900130401050244050255090102001150213030537013040410001025130604016140066130120080071505870301040927001400101309046200156213070010337030204046003011080580106130120080078040508208020098070301051020802005116301121071041313020180200105014208020054015705041620025401713011840100400119630120107104211302018020010502220802005402313012460060120011100302120011040040330020020110204041307001050540047065064050746508130305912006501010401700111600301006112405013130120080014140153054016300200201780101813060401614001914020140010501540212040012122805402370301024210504002540505262302715028107042913090013040650302708005403127080013213013310002006200111502130305310406020413060401614005613012008006150740076301863010509713040011015011140602054011240501318414405015270451615051720150188301040119100080620011611006040612213030533544110401505405301050631105407507001020083010206505091541010405011184101213014040138030401143110540155070010200164011771454018130119508062001116040020212001280103130120080046402020051306010106630171081010081304020200913060101010130111215305128053013105090020065014130115605040016130163010501780305018400341930605040020130305214002410301226305023400342430605040025130305264008610301116304021060102006138010413012008005801050900200616201080720150870110025913070010501040501110023054012620150611313004144050540151006516640117201501813030519301070375204050213001010228010231306040161400246301258010261301200800271505282015029703010401301004102001163062106160070031303054130501605240162060261740184002002097030101090052005111405012412513630205014106600200540151301016133017406040101880170011931102013305402180150221303052320150242702145252901020011260402130305313020084050413020081040110601613010020015021308201040115020230405031304020060301050170301029020019340604001001040140050710302130707107313020081040130400507002002100640134014150700200512165406805407100018030650130100428100313010063047030105120500200540680540730181064050650115012370305013801041705011005405110003013016805107130108130170010015098054010401004086501637030501240503210504110410540560416640507600308054086041980110003001050154010805401130112102902006501660611027030105403115070020040054041405304064005070020054073018106405065011504012400507002003405041400270513070020200666003001071302008405082130100010298023002005102401000802005116132001220200104011501250850350810104130406400105650204002640171004406186150012005409620301030010101118901050151280101314014014402105016180020022305403405003014190812513010020010561700731105181304020060306501170021200603050131301054041500501050580207002654016807077501725001305008801001306191501101301020401140200603065011001306124013150400404130152300200640500305017640181507309130200840501040501130010101215013150400401413011540020700265011001306122002501310703040415015130102040630402006030650164012703010501313014130230110005130402105011001306121501340091020050142204053010506304074005040056183050200340502040963010406050204010405011170700121213010401100130612911020020403407020404110505700202004004062307150400408100640940602008065016311024050311009010413040410505520033061060701071001308101910064010140027061111304020060301050114002706124050330141060130204051320016654074054004650164012301033014170245130700106809200501076130105840020037065011140060070024050346505413055515061020045071302008405082800200930110400100050117050101230080170400540133001010114630115105010070065011501021700133080104800301305402105011501021405040032200220404801604070650110010302146003031303505410013051016301040071006401081070304065012401210008020033010420021056370305010640507130402020040105016401215073050137030104100640554050627045740508350494050101306040110116401122050113405073010501150220150400313014901085561845680170017540860014046501101286020053703010413070214540161014001054074050820060630913011020150611125121060400571065011304021020061320404153020501510023054064050713010020065081505409130105401030111102003706501615022030330401434010705304105016408800200650161105230540313012008004130401040055181010501516616002003501740505188219804050510101203065016370305012801051335014004405055060010306617050127680320050188010519405010130701065013010120306124050350040200546401570403040056110410540718030181030020200650160281502130700103600301004130176135203051640401740050240081301200800964050101508060540116404011230113107030406501611052305403130301030450603060054050561305051200780170018540940900304065016130300406024003200103304060400100200430515700302064001004102007130707107813070301040161301004020021004200501534050173048400105701462013070200365071301004104013012130300406031050210001043051515064004200207130100402008630191303010301060121001113050512001262030138010148030201510602865016110523054031501484030501570020010400540680107130803020813040300865016600301005012305403405044050030554016102002026501615025030013501000200100540480301590200106006305407630185409105010070065011301220084053405014640400170151301068105016170012100103033054041400100615401621050711041020408640196003080204010307030204011400200840650164012400140010540340504110554050611014007200254081301920150611070505111407020080010501617001210010303305404150801006154040162007100204071303058100130913070010501020802006111303070010501214050611315097040144050153061610300110171303051819704051915020150400402113012280102380030130244021050161010063065024040010357001413067045150620504004079014100105014012105090020065031301490108556184564001600700540765408106009040650180301210604009107065034006901054630151301061530540710200370650165080600280103130906200480170015540640507130134150081301092002540101050603065011001306121013610305014405052705005016405074020010045018570019401106704111302008405012690410013130402006030650115022015040031301490108556184568017001754083401070930410501104088002006501801301064023013400900304045080605300101016630174003765081301940110205040040114007040306501150219081231303505413010640580106300100030780120565015402617613540380104900301305703010613012001102074040020106501305402801051380120554630540540161047065016030140210063013405042002520081040161404001761213010640311051413040320040650113040217054313010204041015250106144071508301940070246110130300109150111505123020401370461440210501615021702465010357001490200195406040010010401630100421800303405020404323015205001020016180304074002065061840070100306501570052355040313040010420504004054006704650119030651213010640324014205040040540020802006501130106402506004004037030104180615540564002030405016110410540764003005481200330540924011020150611110206026501630625030011033094060501470301051701050540680160400210061713090200198801501091029020065016306250300110330406060050154047030105402015040054068040171604009170618408001019630110102003706501640502507040200535050206054801051306003010061803017107010030650164012703040501531303007020046401510502100010630571508569130110700202001161002001501240210501301050700200240503201504810156108100613010063077030108130201802001050116304021020061315014600301005015305406404017704030400811041050191507014011080540113051124013020650167003030501512305403804050514200206254056405051610120306501630540280105134050180704640300120025180301610300202006501614006007006124050346504130305513055630703054071050902006501301210604009107065035090200540465405305406350474088002006501803012108750203100630540415015507030406401710602006508640191070305065011630402102003130150601504150156003010050156405075098058801700195610600901040114021050168002002230501340500301465060105600301005610013074050810810109130709001401065101120040104011003021081010513130700104150300151516306402005765682203096003010010703010401130700102370303302040440505130300320061301600800200750120018801700191504004010405051140061004650116301060213070010360030100413060401614005613012008006210014200770301081509106003010010405003054011230101265613130600301100141307030104011504012140200531700141200145300101016150710100630830592050108010206501806028150213070010321045440302064005203063001010761301058400200370650126040213030531302008405041302008104016130901801400290801180130713200140027320011801304001301014002700202001115021305204033061841200221306040161400361301200800464015210505401662002713040300120010011501271050131306040110413045010152710505613020612021688090012405032030430010915054012004130121060407065031301041304030151301703010661010070080650740508203093150214862001263054037070012461902113012405036009804130600980558014002705630051275001100218016040080400540215403130044600301001514064050760030100501815019600301005015401040501191050123017212302703240036106060020065016170012700202006133014107002020065016170012200161311054106040060600200650161001306121503570014130156082006402105011170012404005013620501440020012156709001401611501730402706500650116121650121301630650110030250704036150400404416002006501801504012510373200546184558017001654071050900200650161001306121013610305014570015106406130410501570012106403130809030413070010520504004062574002070026501183002006121307001050390030406146176135405640162015061710702465014050246503130305480154654051301069020019713038104016100806540215054034060106306501401230204033014400501902006501230254031301064044060400603040650161100230227080054037030104270800510400601103065011001306121502040320504004044001400650501570506130104010501100130612230330404400206506154064050105016401220150330501470301020405405066030915072308205040040910064011091100010501808100270301050131006304200250151501630700110100650180110006105012040215013205014100016105018015054021064010700380104130707001254030040020020650115012207003020350807030421304032004010501150540220150613170014100103053054063017130581301913030510106040020220065016101006306502110501330400120020641305400501530300170200640350650123023110321308100469041005130402006030105011502040230700110100631307070012413013010401640124003765031301440152050400406400704030650113012702143130305413040600309010501163010202305403200710044070306401806120526540340202004065018010235014003130507010401703010260200200340400100123010501109180270301054032201604405054070105012108001102307005330303001200210501301280105131000630463015540670505171050780650167050454021001902001400313092008047010501201505502210800340205065018011002302270800540370301042708005104006011030650110013021001103034050540415010520150630107100200105011010063021150203304050413040904100105011170012404005013620501440020012156709001401611501730404105065011001302530315040040440930706501801930702802001538010460611051303810401100130240013030531504204400530400200410501630630125070405320021043020504005405061304088002001050118040125085032401040010501130124064004005013130163010464015508506240707002105011502570013305641308067513070900104013040500302570013803010704030413070140306501170030202600102003507301414053003200561307100640115012370305015138040050543030900130401050115051230032005340060020034801051903061303810401930705122015053200106604130300101910501801505402301203065034050514804013010650540505161302965015004021503305404703010515303006216405078401040150040215034020037054043013010513038104011505402130806131211054048001301050180540270301031500120054041052007065016301004280030310023054041205002005130163010501630100421200603050138010540440507002001050180150900200220108032015047011002551304050700200105011301270214313030541304060030901050163010042501415013506848030507040513040310265016503105015261530534050413020200251307090010401637030501270020010400535404130211001050164002002050127030105380104130160020010501603014027030103506848010513070130401050115012207003020350371041304086050105011505240503702145014130406405010501500402110002001005013130160020010501615024050330010704005430122001510401170023110320025421003025603010401170021001303301210546100640554017001640070246501110802012130553465041303055400200104650180401290050204032200241307013040105018050900200250900200538010413050364018010013021501036010010401804006306127050534042200105018020011000213010313054005404801001305130164001203065014012302040330144005091006501802001100027030105403800200214213010401050180110023061213010531078065011001302140070246503401440050840065016130305260030100204036401440070403065011001306121250613305425010150158013010065680107130381040180120014612253201041480370305015405130160803010501610013021501037001524130105200210660105410501200225233010440505130901308105018023002005015221000301403830104018030401223010003407054130607010510013061017250108150109120010108010111304050140121501013170028201480150900200154017001164002001017100130181011912400201807030214012240064020023604003450102415025300110261303052740502813090122001050180304012160304013640030543030321050165014105015215031014122001510401100429041004003130200610141501520700302065037107130408605010501150257001330564130230110513040210501680410501522700283709001040164002002050127030105380104130160020010501603014027030103122001510401207003020250371031304086050105011505240503702145014130406405010501623002005015221608110035021014405051309013081050162120020501270301053670301041608110056405067002001040054017408605086900130409305080605104021050163010042405050137030104406601056512006501650310501540126100640540134050413020200251307090010401650902005015402802015061354041301000130210501614001050154012130204001231304060400210501654105015401213090200193130406040010010401640020020501270301054013801041301600200105016030140270301034066010465120065011501220700302035037104130408605010501150540124050370214501413040640501050161502130101603304050413040200603010501170021001303301006405413015400400100650114004706502270301364007002006504186050513060013010010501130305220022040362002412110204051301630105018020700265280150540330408800200650113012702143130305413040600309010501640020020501270301053801041301600200105016030140270301031304101601050115012207003020350371041304086050105011505240503702145014130406405010501615023069133040504130402006030105011700250310501536153054134070105011301270367138010413010001220010501500402440200501313016002001050161502040230400402006503703010540440902810501621303010302180301340070100306501615021065060330405041304020060301050117002121003130104130803020513040300865018060154028020150340504130404880010501801304001004052130864003656440301040180306301215053201504405051304060281050130302500280103295054130105106406102705006501805027005015221307020011036564601001040161502400501270301053300320054405051010091050161200603050152130103401105413080516610710465018014050612804040070501540313010481050180160400804005402130200220313025014004630540513025065011402600301005013130403011020541501500156540630015465011301215054034050418020540530101006306501630421303053615054043020170026501190980102130250140037030104130250105014012302040320108044008204065011803012400700202006501140230204036030915044021050180140061222040012204031504205040040590141001050163703061221050536210504130350555060216630100477030404008130350591505401030408800200650160281502130305370401410908065011301270214313030541304060030901050180150204026401340070246501401215040040370301054280140050105011301240503564901305130381040164012405013130143055401001406407030640161501230508503130901806501615012305085031304060286501615022015061330101006306501306215037050450147002020015405061301630105013020501270214313030541304060030901050180208020061225380606804107030406501630100426021004003203040400501430702145015130402006030105011505402305403130405090620065016150235045013305404130100013026501804006302705054038400104810501612902005402806068031029020065011802707001250121060400703306501801700125073032601840054048060110590218613040507002001050164006302705054038400104810501612902002806068031029020065016028150220022032002413070755704016109080650166030140270301031304020060301050161308404230305320024130701304010501260402130305313020084050413020081040190261301002001503700104130700202001230213070010503208020061480105707566300100110012040215302050134050410023054054050610020050780501461863014009810501040501901670326121503311054044050700200540505406610013071302018020065085700196018200102070012113703021301305531305146184151506570017303001010870312161509301002130403013405054041505140300616619022006177030108130540020409150105700111303001010121020014140126040705013257001480105130403056130160020057150857001913011016004003011001115073027030105313070020200440505210505016230754088010930020104050117002020010122301330401141070061006115707001211402705045403600711050420084055200220613070710771306512114023054034030204130604016140056130120080066401721050540188030102004001006198010101301602121350424013550130204405764054050613018712120700240021002305403100640450685670146680200706507700681301640014165004064261006403306946190812513011020561630102071301871211502203031301420700251302006030680810077010012164012105090020035630110413015901085661845740183051940501080611001610013061220025013703304305015100950161002307106408130860121190220027030103401410100630650561700202006702450174166487001913011041015051116121150126060020050131303213044070551060285062130703001076130130020011001613091020024083006200532030430551612163004450124030205361400105015413082040556809030613060091216530214001203502141306009040517006400606200617130408200121170024600306137030104416645808077064050540710013061830194006008010600904015011210001012270800501137030101427080015801820401621050501172130810018630119400300992061545012113010226061102313090200191150257001316001043055400607066400607065075070358630109507035106184511801001301212080305010511367075010148010151306009121100130230100439003040204260613055070340020613010750701358615092050010200110405011130600309110123010210001013270800540147030101527080016130117130700105018140506119670403061201309013081400216100301030224012354024690050254166426150401278040050152880160400100080200292002530660020031200120701326150121801000802005012305370030204615053056705045017307308010868605094012110124166431501437030501205600301080568010713012008008801820409210501013050160112130810012630113400400270141305610158010800302016705017602103018130305191502013070010502110800306502270502360210302413030525305402670700122730041042824012950606130106403113086012164012600301005013130604011046130120080056401621050540172193018700302099005010130700105011208020061128061030133030700105014208020061154050161305012001140250370303130700105041405061567040306161309013081400720130408060410508801091301200800101401150370301213040400100105013201308031200120400122150730501531301020440212002053010422006161101400576301040070020200816306913013021216652501230416643603010401504507040513070246150571612117002702008003703010542130703001051309018050140061303101418010013021501031822400482513060010200670507700202008200210984001010400612004001121308312120046512703010380980100440608152130606100661301705011001630100428040050136030104015046130100105015703010620200601057360418500409150121100130220023110008020043010565263010740302018301910502100010103018411405012270410131502014150400151306512180606002005012305313020010844003200105214020056200600110781050081901216130300101910502203032501104610006190161600200105024010020050105038010413019080141570012709165013801405050416514060206210001020078601216150230537050450143073080105686050640121617002020027024501311062417005501410620025715010840605010913030010915010250902116707001211200208002220033020357001440100040060305212004663002001216652501230531530546405003054054070540620084057405018670020200109301630101013013021216600700221042038001000500148018002002525663017400850500815019634501510901220011150704012130702413150514161216170020200270214501312200151040461608110056107010062616301071301104108613012901200115012160030905015403260013090547002020010513041200161505402705045013304050413040909801050513016001012001617002020021604017010303613010607046700151302080306620307405081301600101200157001270020200361504303040400100105053086050640121350140027045034080400854305405130126121404002010105028010513104706504801051528012055620500102005763002001216705045402100190200140031309200804140020012157001240134006704650430106405130860121150257001330200710050144015305640507508014157001261503303091100010504303002005401213550402109030650513802106041304051415700128030107006100653840104046100060110016160020024050330020305417613157001280633401004008404407020405301640200821725408150540990130610130501200110013061223031504004043015402008216220407150400408100440400406593050110802106011130100200120011001306122002501340504100440530501657001780745870700121980070801108010111305012001610013061240133050143015502001062003130172050185070454094050101301300200120011400600700501540260600200101314047110004005705054061301290120011502700302033081004400600190405153061305012001100302150401315014405070020056401640507130581301913030510130618411130100512001200221306040161400361301200800464015210505401613070710771301000801200110030256350214709001040115040040270505340702008006501401220150330104405057030406213040301713017030108170091060040090406501150210681031301041301515040161501750700102008402105011700210013032002204303040301102055150106600130100723002001840509910501801700126061040053650806004004801055405062006810780100706183059601341050180603421304030110205320305404134070650113012123010603160400202200462015054050613020180200105011001302101312301060440154050702061507400603483040196003010040010210410111604002022004001214013205040014405015130701301050110013021501360010200440505560030100400501064050750120086600301004005940501091050110013028016002003340505148015020520031040161502703010203307050400104130105106406130410501100130220023801509002005010413010510640610270500650110013028015020340504130405090020010501130102106403130610040041304070306401100130280270740020330110006105054041340701050113012702142034050540413040600309010501100130280130810036130810041100630130140301502355040340502046404050540027020640505407134070105011003024013160130204047030105540506132007640181501940501013040400203080105011502563130147002020053030701304010501630400703040502502153270448105012604021303053130200840504130200810401400507103021302040012340504130305513070710761308201040115012150730501313010204130204001252130810068017024713030584060030901930510130410501130123030531304105041306001309056130700105061400600700617405084650591630101101040111507024540121301133010100200265011413010151303051673080101715018130305191082040202105054021801022401235402480105251060040030806502615027130305283012910541030405031563220170023320801200130621200143130305415051040060070066304173019098010840401910600301001040111103001101260281505135614130305151306184161301005120016003010021306040161400361301200800421308100510206200613030103077030108130505120096102062001013050512001170301012130301030136606002001413030040601561301004020016203017103200101830133019406040102013012156221307071072313010008012001600301002040240503508060461845550040637030740505187635196150730103020401140501213015070140135004015010514176131510600301002040168010172965018140514002040196003010012040502127042260030100238010249003040140025500301500267003020402713030528200220402930530130403020313013213053313013456358015010364009020080650115024002080200613801504130305510005010670502040763018102008001093070214510130208020011615012400300202006113102008005143020401563011640072001761720051867200191600200102050040211301022200220402340200370204024801050210204025240126205040040274007040306502815052970301040302700140031130904620016170012406031301506015048002005470162002574050102181301059500401017001116006305125070405134050514506010154011620150171047061813010519405020100230216370302230305231504141243010800302570502660210305271003028400404007029220802002030100301030131150203240503319081234130501200114050256310015040041501105130301030660134176100110401810870020091301600200510610200361120084051220025131003014530151060400610161307001050171070304065018613070010501930120107030406502115040122104007002020023163062413013021211003021013702144130700105051405061614001006172002204083030700105091860506110801011570051213045010113860505146120080015130305166160705171504011810680101913090122006502013200540212100010200228601211003021501031402004004150517024613030574060030901830591304105016140200400230150312065041630513040603040105011003021501031600180415057090104006200210770700128106409709001040110030213030531702444060030901530564105010180170246124013300104004044050546505610030715081306001602001050913070010501060060200611115080605401261530105401310640141301001014051513011670030201756181306006020015019130402105013054024050380610054049003030540506130501200764050840084005409900303010700302011106006801213030513251470214515101167021417801400100650161307001050213400502613130911000640041505107024651661501261713010813030593054010130230020010118023002001270214113070010502106040040706503130100630480104002706505186050561630102071307001050854154091303051061630102011540121630613130130212118040502810037030105420304055130707001261801504007400501007008405098010101305012001302050213070010503140010061420025405305406100020080740508806100519100020080104025010511400320010124050134008400511413015051200156704161303051730118106003080191303052013040107014113040240020031504130305515073064050713060401108401109806030205101050121070118010121301200800135004014106002003152516720070117406004003080118130615051950040201051032180400200152240908020012350040241037030525891401261502780102870030202930700202001030301630103113013021211804050230020083130305490420055303016030140680567703010850620094050102002511806103012303010016010513100306254014405015700202001613030517163010201880101980030130204021050113030525073031860504130841050052040012164040030012517405001501084001003007020094050510330641113070010501210600300650132002540145004015400301050163306454017610030625401813010197002020020130305217003020225410231303052410541025252640502710300110286405029108003030301303053180401323053340503451411804050210400100103263554606105130707001261064071301001014058610010309303090013040105010700610061114011220504004013400206026501207002213070010503405041002305405801400154061307070012740508810500930110103007020065018017001100540213030531306007104801051308101561304501017630707001281301600200591202200103061120150611210703040650163010042800200250133030501604801055700161301002001507405082030940500301030703054011104007002020065011002001501270200210131000102004700105706363070305407104001006501800200221303053405003014200330158010563002002011074040030012060650862003301960304011030200330115301210604006101501340500301141308404153030516230171205002005401830119107030406501150202401040036150540440104006501500402150204031064041301001014055705046200220407400600400904065018040502190030403404050420700257030106130305762070028213090410091700103110511130106012801013355040144050061015303020180200105016130700102311032130904100469041005256163010207540813040400100650130540240131030011065047050452002540670030207371108130408605010501301020802002130305370505404160615130700106704030617610371054081320054092186050101307001011201506112107040306501130106021303053220180470245561060068065020621307001050740508465059640501010800303011130305128040113305144050155141640502105431303054804015305640507408003081301060913030510270710711700101215040010014016301050260130400540340504600301005130604016140066130120080073010100630508130305910030101802001104004011401124004706501340501446501513030516150171200145010181303051928002002053021550222013008014002380020052416251200145010262200840527530285502940406020140030200840400531100303286021033130305347030105351040062030361304040062030650110030210131006404170403061570301064020150400204071501087014030980606801040070304065014050210140010537070012410600710556108306703010577070012840100104011501215073050137030102041302040012530305016062130810078040508154004109803050806051064050118003012801504011310800301470301051156401161504001770301054018262010301130305210400680103130150806048105054064005166130400107304084004040098010104050140511180104060201213040010131008001014703010511513040640016610200603017130160020010181301019133020406040102115022801023700302024301101400253010064026104008020200650114021400600700613405044650513030563008070110710030816306920150611030111104030206501230010101136301141070100306501100302303053130300801705434010701530564030207130604016140086130120080095004010130105114002003706501617001270020200313030546845513004017400610030627130700105083019106405065010213016002005116170011270020200131307001050144050154650516170011754018106040023002006501100302130305403801920041306040161400561301200800670130407130100010286130300514591504001040082040112105012702142013801014401152015061168010517106004003080650163062150330307001050490030406154016801071301200800834010701964050030510407051130180400461122513405014606101513070700121610640171301001014051862411930540204050211303052240123304024102065061251084006026501624123054036010101400440152060261668110072540840192015061102511106040057106501801700124060313015060150480020054701501650040717001860063050159507040510405011110013012150401131640010400514703010157030401623017510188040050519630205020120500200540213012210703040650110042100130513130700105044050510023054068040171100050108705054094011020150611110206026501801901254026010101400340142060261561307001050690030406174050856301109601090102540106010101400114011220602611364011454015240703710501163040210703040613150413030551026096130200710073040508103001109610100420010150118010127003020133011014001430100640151064050650110030210137021410413070010505160200806167030107150806054083019400100509611040501120084051213030513150141303051510100080200161307005062173401070118150519562013010008062002113020081040161501026121301032002204046160304061530564050710023081509101400102040101307070012115004012301134005090200650161400270612186050340141507305130102040640507200220408405091002301015011101400102040121307070012132100040051461504004015301164003007020065011502400100630350806041015860200400167030107401880200940098010103502111303051261501320504001430405015130601600200105011624001006303306415051303056541501073020504008405091304040010010501162400100630381050440020010513070700126306715083010920200510801206501140501213040860501050123010210043311040020411014001058020700240062517616040020220040086205040094050101302018020010501610640213010010140534002001041307001050520700261670301071303058636554094060645101301060118010123550401340500610143030404002022001050161050310213030531307001050414001006152408017400540630171040605408130606109630110540111087506501130305260013010032030430010105656670301072030830010109620103013052401001301043130604016140046130120080056130700105062080200617211014008130305916301020105401113060016020065011003021801000102003130305440014020065010517024611051713031530650163010042168103130102046130105130700105064050710023020830105091300200204001030108295011704030201263040020650501340501413060016020010501230213030538017024462050540506130300120200105016401210042006131303054810051004200566130120080073401070181002800400591064010130100101405116130604016140012409610140013210401050514602815051564007013010167040117103002002065016508060028010313090620048090701005405068010713060401614008640509801010130120080011130112405013300110141303051550040165080600178010518160020010198017001205402110010140221050900200650161300200100400213012008003250620042002515668007061302040012763101082130502101050961303005411010610080010112105054012213081001365401430115109003040650166801040022030350806044015704030400665671703040824019108070306501660101002130700105032080200614130105355040674020017840010817001931106511080400840011126125112610013013305401460075040051151304016101400204017200603018405020401910400306502070301020402111014002220022040236105070020065020402430100110251064020402657001271001306128230102963020503081004003120304053213070700123370301034130201802001050110010302146003061312612435504056001304105068010517802106084050061091304040020220010501660101002130700105031400100614200254051301061303505774020018840010917001103110651116804008400121261251136100130143054015600750400511660301401770301020401892400401980146003065120600130410501610013061213084043303054130700105904100501667045761620050050181301200800950400261104050111303505128105001350300110148050704015132001613070140301050164002001021304030110205381801050440505863061307020030071060286508284049200254010610080010112105054012213081001361001030141308404153030516200217130701304010501260402130305313020084050413020081040184014005071030213020400123405041303055130707107613070301040110001802002130700502361001230413040062530041046130701001277001081309630930110130511130112561313010514130409010200140121031430380104110140051303056130171307001050820802006198030110101000200200201140010030254012801013130230141207002400210023054031006404506856130187126405072704540865404009203010140511220060630540123010160070065136314306114213021930153010488006116251713081001880160070040054019802010802020150217010012162070030202810040032030404004200220570301061307001050720802006181505409190812101305012001130700105021084030650313070200300464050586305610602865072840482002540961064050650102511610604001000802006501230307001050131405061142002501156607040016203017300101018200840519670304012080110008020021303070010502240012612361400270612460210302025610054026707001227130381040120025012614600305403350140047045051304001066704400540764050890308940501012110540116176135401267002001014005401315020141504001513070710716130820104016100540213060101014003640504400100513060101014006106401070078010048200840400596700302010561113080671213070900104011502130700105032080200614105014650530401004006130305712022008405094010040020401015080602040111700124004706501313010141301104015015804002080200650110013061220025013140400501415005040010505618101040050161500504001050780170400200805018270050625019805301013010116002006312405013602103017003020402215053170014470105130305668457208020040040861509103002002010251140064050611280130820401330305141307030101513020210200156213070010310200102040411014005561050730630204074050813060401109200710011064011110400700202001213011340501410501021801470612130305340600309010504305513041050663067202005813020180200650120080107021304200314003700641307020030051030100106130200687405081402005970301010405011103001101240501370214514301050700200151064016130400301100110640254032120076504301510600801067030107130305840505409300101010304050111304030201213010640133030514130618415130100512001130106402400371032030450806052401620602400730189003040913010640101501113030512602001070131308601216150700200540210640313017805417005130100306263041071308501320082019004010509401103030900130401050114050128401040136301143008010701510917011070304026001105053130170105046401540060080106130904620016130305210100800103213081004613070010505104706506405074650583019101008006501023001010111501213030513561413060401070151302901020011630402106010200613801041301200800580105090020061620108072015087011002591307001050102015061114050121002305401320150611454015130041640505401710065186150012001198010201301200800218016007005402213030523270050625402464012520150263054027405028130305294050306110017003020221505403201504004400140010540520060305406213021050140078020802006188016007005409130305101505111006101230041041313070100121630100421200603050134066010421101400501566030915064021050113010280200706503651401504610012006505801001306166018200720700121803040123110540321308100440505705045016100130617110040030618125011091307001050101405061114070512616040081061135060110540146401152010416130201802001050171301188010198003013016100130280200706503700200650104110040030540660106630104707200258150109160018010150111024301241050204013161415015109005200168010171301200800181308060141610013024066010315010470700400522002106620022040740508203094040020220010301111064050122106401313086012161001302200330340640504405051306802007065071020400408110401505914001004003065010200330111150121010063013200210141303051561004163110204017213021050140018405019200220402061502110202220170021238070301052420700252561502610202790141001281090220402927080030130700103110704204032150331303053430135105410364050375638406020080392070012110121006403302040413040302051301064069001520010507801081301200800980405010105090200501114050122160131303051415015311050116100130178020070650184011912001020402013012140122120010236401241541020402513012660210302713020030014161001302130700103140504101510064061501071600180870301020409405003010106401113018712140500302412310064045068567014665004064761307001050840509270454010640111130305121020010413900304011430307021416101210064031501041600180570301020406106407130400501411064024006306503404220010504401530204064050713030584050970190401064050111080030301213030513804011430515405016514163010042311020403106608044050510023062130210501400780401873040040980101030020114040112311020401325148400101517001165302017100304004018305019102705002013030521405022270452320060630124207003020251080030261303052740502856294060200803040200400121130700105021031430650380104110140051303056210001020076030915081400154092022001040100400111705041213030513670504141307001050151405061162070030201710927018130305197030102020302110030222404002022002332120016100130280200706503101451401505125063010790200818307030109123010001013016021211602122130604016140038019307041301051305640660107615010830190050592017002110620700302011710501230802007065013606101470403051569041670501713060210301864011920104208020070650211301228010234002121610013021307001031405041015100640614002706507154204086021030913020030014110121006403150401457005513081015613045010174040017086150913016002005105101141200121301002001200140502704030360101054803015103710613017405003051864050970403010901308111405012700202001316141505001015656164064050178016301020181046003065019130350520102007100650218010512221000102002386012161012100640340143010514706204061301071305031586400470650501091301010130501200140047065050102301208020032130305461300200205256401730106083010925107030401161501121470620401313010141307071071513010008012001301232004031504014400470650501051301056301060730584706598010101304501011163011280101313016002005146150154020045011613010171303051861501913040602008010502054021190812221305012001806040070020200650240131100630430204056180680061402001071301081303059150101303051129010200122130702141806100152130305360101014004401540202006166811007213088020070650960610101307070012113050120021070200800650370301051410004615670300101661064074001006408130601705914600306110130118020070650121300413130707001216170021040081365038010413050120058010100630613080070801107303070010508160400202200619150110205011130204012400270113805301415040040154010005065016705011750901021184050191305012001100130213070010503160400202200614150152030680105171508130305910041082040112105012130702141610013021307001050380104130501200530600750563550407147061820022040910600808010705011110640112405013130707001211001306121630403400204400140010204052006030204062130210501400710013061823010910013061108014706111640112470110131302018020010501413011580101680030130115012305050902003200603050146130700105051405061680107130810158130450101961064010101006401113013005141106402301310508070413090013040105054070700200400540663054071303070505863054096061010130412001630100421400105013406601041305410561620050050162501071602001101030813020400121541026700202001033016301041301302121801902200215036704413030558100661604001000802007307005022086602892840410200220112130703001012613012201200115021307001050310314306504801051101400613030572100010200860309150914001540101501180101290462005401313011420220015401165401722130100010518801604007070019213030520150521562213060401070231302901020013060030100213060401614003613012008004120220054050660030100713050160863020509120500200101305016011301121070304065016401210604006103130170401046130290102005613070010506140506176704030618130901308140096301101304060101011100301030112401134004007002020065011502130601705330140010543015200102680105176302050812050020091305016010301111064050650161001302200220403147065010416040032530204061507130700105081060400202200650970501070214400101160104600306501235504013416002001050113030521307001033703043020405130301030630400602050617801058613050512009402902001101501113030512307006138080030147030101513050160166302050171205002001813050160193012010300202006501700302040213030532002204046001301005203063001010730181305913011056118015010124006802065012070030202106802031307001050420150615211014006130305710384650113030521307001033703043020405130120080061002001200176130604011082501109690620020401080186050119062002040126200710020401340501413091021400157003020401613030517200220401880400212002019130305202002211307013040105015621308103301413055130165678014706584060030901050930510130410501113084041230305132002141307013040105011003021501035051040041505170246130700105074004706508405094650101303051130401123110501013130210501400144050152002101661402004001715018160304019302002201307013040105015621307001036003010020404405054002001265004074050850980595004010405011703010051250040131060020032040149803011550040163040023010006117130042040185004019304002065061203001066001216405020402240502310400680102440502510023026630400230100061271330128406040102963070302040304007010030650156213070010310810104610401040058017001610080010714020018801504019101006301030511205012801020650113040240020031301041307001050510314306506801071101400813030591501010109020080650113070010502207002613213020400124624015120060305016257200603050188060680910703040650117002130110003013038010417050110054056130603016030610608265018010213084010403500404801051305012006106032006501500402100103033054041105054016205040040740030020020650140502465031303054100130615800306167050172308304095020501050470611405012100230133001010114207003020151080030161303051713020180200105017003020402240132050400404400802008650580106130120080072100010200813081009624011020504004011400402008650114600306121261233550404600130410505801051680210607405006108130404002022001050180190220021503670441303055810068014017502001050208270800913070010105070454011161250400680105020138013010501141020037065016301004212006030501320060301440505100230206405054074050810090905019703010201064050540114050123040135010090901470301020156401162015017302006063018150191014001020211052113012221700502313030524801700125311026140200271303052810080010292130810030660060200315501302032130402930650113030521307001033703043020405130150701406304002002026174050518640505194001203065016302040280105134050180704630400230100061570301051681357801089046200204096703010511067030101113080302012400840306501610200102040211014005380110411014005130305640050202006501180304021060102006138010413012008005801050900200616201080720150870110025913070010501040501110023054012201506113120500200144050540156130041610065176150012001188010191301200800208040121110005010227050540234012420150612510206026501803040123110400540320060305404213021050140058020086162401770504540840509130703040106811001125401240113201506114251510604005710650180304012200161321605014100130615140501621303057684586208020050192401102050111251240300200201050180304021020310508070540411040150540530401620016172160501860504009130305101304001011100412600304001380101470214515660060200165501302017130201802006501260402130305313020084050413020081040184014005071030240503130200840504130200810401204001228090304003110140054100200150157020021016301006407107030406501230010200126507001020013801702008004120500200540580540630171060407065016100130612100306250138010412050554040164004706501713010586801091700150501106100200116405012210505011362105020148312158017040301615050117701403065011003021504013150142300200540500302040610681071301081504019130520401013051161841280160400100104061131301051461604001000802006515661030163030403002002010501130700105023013106400650413072015565406213016002005754082018020065011502130700105031405061467040306151309013081400630540713200810001020094040506501100302110502040330400208020065042130700105600301006130120080078010810640105096400370306501030511150414112700302013200214130701304010501637030280105132006160104405058061005166212002078010518610042009801051101100614005111801012120027051311014014606110153030601103010501500402160400610313010413060401105651064600150780100130830519630301200800101104001011196701121613202005114100130400115140010501169110701050180100800155026027036040161400480105106401050661681078010820309604011010140200511167105011213060401101313045010114240901210815688090011670030201740010041020018130707107191307030104018015021702008006138010030415070020040020405901701005640500307901701005870149650040641170023110400540313020060304405052105061104105407640508600308054091301104007024611113011213030513100130611430615300110162002501173015073018403011020519801501202401211200603040040222523201802006501801401270143801604002022006148010513012008006210001020071308100861001306194050101300411405011210065131630401410200611515016130305171307001018600301005401956201300421405054022100652362015061242110140050125103846501801200603050127030105403200108149020090200158010611014075086014008305070010100540970700121013060071011801012130810151313045010114630707001215130160020051616007101765401830119105090200650161401250040643805410501540480160400826151307040106703010713054108801600700400540990170100510130707001211130565012240113201506114102060265016503105012130700105031405061462015061510400100650161064021083002003170411041303055130106130501200780540810677065018400102170013401431106515300546703010540760407054086129012005409633064540102401112015061121070403065016100130612303306454033040430054400405703010501610013061715091005018130305913070010101509100112030123001010136561460030100204015163016402005176130105184002003706501640122050400403400604004002006504150510300546703010204076040702040863019129012002040106301113306420401263020501390050504004014150151303051630117107030401820500102001194040120400704030650167003020402900502040313070010490050504004052200220406120041204078019028400408405091306001602001050180150210902200613801305012004405006105305406615071060400704002618804019540104050111304070400210501610010800501230540310020050110480710506153054064017210508110410540964011060030805401168100127030105401313010063014801015140401610041760030400184050191002305402040502113035022613015060231505402420150612560016020010501610013021307001050320802006143015400604070616305700171301002001508613010006198010510307030204011400100030265018030507001010050213070010503208020061470700121530041041663050371050540716061813070010920150611010704030650170030202371103170411041303055130501200630540780105184120091306003041037110112401122015061132110140050114103846501610013021307001050320802006142002501512005016130307001050718003015018405091303501061301506011503703054011240084001311004140501143010206501154050161301608030105011502130700105031001306142002501513030565004071604001001406184004005073097030105401013040301102051113011240060018061136301144008750611561230020061162130350517130400101820504004019400670465015085021630101620403801041308101551304501016680107130160020058630204098010511040111400300400510121508060204013630204014801051154011640047065015073012405031000806200420081040164050218605031006301440405054701613010713030586704030990130811061001301115050101240501313040603040105016301240060400610313086050546301513060101056148070721304001085109186050108017001111307001012210502013621050514704165152015051663010178401040164012103010015131301413070010505902200616640171030100151813019700610890011709001040161401210507100050203405041303001091505507100068016040070700721303058150595610130604010701113070301040164050211014005313030103046130505120056130300406066130100402007301840060346193030300406010630111303010040200126160346113303051413070010156003010055016150172050400401811015194007024650180150216040020220061380130700105047050452002206106028650730582130301030961305051200106540113011210601406501640502110140053150204400200105130120080066001300705780170018150730501970301051101304011011154007400126200240013150141307001015181015116304081010171304064001018150519703010202030213001010221004102001150213070010503103084650480105110140050163017106008065087030105019180405010103010010118010121305012001360010200141401540501610140010171405011810640191301001014052017040306121401223001040040231505242401254007040306502629010200115021307001050320802006142130700202005304016311054076150583020400129707107130121014001053130219304405052105061041057630184050960030805104005071030114050128201040138401041401210100130330204130154016100471001030830302006030940501010023020111501220022013307006144010008020051567006167010012171301040163062370305015310020015014170340101530100130616306301780903040081101400591170340101067020021011100301256133030700105014140506115541016630080110176130700105018301191064050650208010211700150540226100200236562470301054025704010261630102027105014650284050294020150302701041630100421400105013406601041302040012580160040030806801057630630182030405960210040010405011200220123010080010132105054014615054015308010163002017405051840200102140502704030390130814803050806055640506160110780703010518640192002201029003014011303070210411301052102004370304041306017055640164006002003740508500402001400940501012040140511164011240084030134050141505001015630116400800701713011827030405196106402010501410540211105022300200201101023100130612417005012025401264050127405028300510416800302705054034014201506151047065064050710023086900506194011030540114050124081090130121060140313015060150440505470110613060010200761508406059130300200108010106601110050691630105021700100501532008405440501540506270478002001108406040059301010063050105700111301012640113190050141306017051510011040516630105017200370400181301019200210201502130102270504523303086050102480305050210502513070010502620802006127240128704030612963050700101005054030405031707001232100030109001617001215070405013703010413015060150517020080066501107231502586170019406051013030020011807006124701101370200108001100302120011040040315042015054050670504713030585004092080200400401025114050121800301340405014561580101630010011001727010416050200105402110140050138010413018011005680106150806054078400108104002105093054010150511130810012163040131020801422002201515051670301017203018300101019300510411301215054038010440200105540506301001107200254081301915051022030113001010124081091260402130305313020084050413020081040184017060100120700302021068103130102046130105130700105064050710023020813030591307071071013082010401305240138010413060401614005640168010713012008008656913070301010130709001040140020142130604016140031040080920050440505806100550661304030110205710602865082840492002540106106040010008020065011304050128010131301200800141301151501613030517561813010008062001913020081040161307001050214006007006134050446505516301011061303057880109008703010540964011015040011703010540122620103016207003020216810501313010204100200150157020021016304005070020071408130100200109640501086305111640050700200121064013130340701430115200102168010517802001010018801019130350520680200101002180102213060701020016306230011031303054303703054051405661845763020508104600309405010103001101180101220084040051361309001304065014401153054016405017630101863011950901020011402140060070061340504465055163010110680130305756813063010965610108101011130406400101265613703010142030153001010161004102001640121600400308040040380105440505300101068082040571301081303059700302040101303051120021012703010513400620304001461301051515010218019200213060401614003613012008004370305302040640507150806020408176131964050101301507014011176131121070020062040138010514301060152040500305163001010176561813060401070191302901020013052401001301043130604016140046130120080051026096130200710073040508103001109610100420010150511220301230010101370301040130020070230204034050413041050540166901072585068196130700101016810501111301020126401136901050114251512200151040166406601017670106010181501911001040612013041050216301224004008020010061238010524202200257030102613040300200201050274012840047065402913010530130305311034002103213010533405034103001103561054103613010537405038105010216401240080200100613130144050527046401731105408130703040921000101102105054011630630112203040513602100400144050152002201613010171330184060401019301008001020210505402161502213070010502316200500612413020400122540502627045402730801028300202940505304020010218030700302028014703616040010040420401514020040066301740040027081561105409610030101405040011240112150730131303051440501520400121661402004001730170430182105020401913030520200250121620022040223050123170401305012463020402517040130204026301278352821050501296210502040301303053110340703221050501336130105341304090102001613070010502108136503801041303055405062704740181604003102930510834005401141880051270504132002540146703010540151000800216630540177070012183004104113030521307001031507304130204001252130810066130401071507640181042001020930703010130601705111002001021106040070330225131307001050430151064050650625176130700105081405061940300801006501040505111610703040650121505113130810014130115150161307001050171040120065018801019130601705203080102180030130222701041130305230910803270214541020071005405061030011076568130100610913070710714050220150310200104482005005130160020056507473058801098200500510640501120150121020010413820050014130450101155064005164050511764011830519801020130160020052140502250901021140230540330020020110430020070615305406405071304105084019304010101700501125121303051363063011420304051513080903016301008001017210505401861501913090013040105020305402170700122213010401400200102130900130401050340300801001050440401520602616656761100708254096130700105010140506111670403061121309013081400138010142006800140015130350140016305401740118103001106501970504202002540217003020225623130808003024130202102001700302021307001031023002004130305570214561307001050714050618670403061913090130814001010030113011216013020401370301051413200115130116130406451780101813010020021019640502010100400200802186050522507423305248010512586050126150271303052810008062002930020620011402101006306503180400200104703010513030562070021780150810300191303051010600400401170301012100302201361040814130305151302193016610810017130810018220304014005191505207030104021270014002213090462001656213070010310100230413040062557050670214576107080687050913060101014001061070304011401124008070306501610604003102213070010503140506146704030615130901308140066107104540740508808003059613020180200650103054011707001212300410416306226093130305413020071005307021456302100061780108130120080096302050101050730112100420012401131030011014150515270214516600210200172901020016562130700103105073041301000105005405062704740181005096196105030020010200840400511656121306301013130840104164050211014005360030100413060401614005613012008006640172500880105401940501041251165612703010133407054014170011510300110161004102001640121901220403405044090102558024016206024007110410204086107080697050102050010200164012150400403240703710504801051301200800664017302040840509465010130305114050126301013630114509010200164050211014005313036120048010513028200620130170301401150210300131060205041302001085801090030305062006120477030108900520059150108010117003020123011014001330203014902120015300206200116210621005503240142060261561070806705072050010200161070304021307001050310314306504801051101400501640173054084050940810901804012164001040040340504300101058040400170613081015713045010186401970504101303051160010200126121001013303070010501414050611567030101620025401710400620306501613070010502103400502650320211020041301500405613080618300661700174018100080026195401010100080200650161307001050216040031261330200254046110014061513090301566140200540730062001082105054096404011020071005015401110508010065016130700105021700131901254041302100010554061050400902006501637110260101053601010544050030515804050670801761903088801320059703010101303051115051230113108214130900130401050163040502150400902003270449003040558016301020640177030105408405096021030115040121306021030370301041307001050510900304065061305016076102100065088010913012008001021000102001113081001216301020133054014707001215130104016304050290220036100080200415057003020630405077074081301406200164050210800303031303054804015305640507630108405092704510640020010111309001304010501230401132001611413070700121510100630650165301713010184020041940502060210301640020015402107020080065037030105146001300701050540506130700307105090020065084050992008010600801011610013012130700105013140506114150151306001602001050161307001050176006020061181508060540196153010540201064021130100101405221301231502413090013040105025801026707001227401001040164012201503305404405051630101106105090200650540740508465091303051064050111080030301213030513804011430515405016602103011604003102612302002204034050410023051506101400107106408301940200410305114050121303051340114302040154050164030311710640107001864011930204020405021502010200180150217020080061380401412006030501205703010540688010900171508703010209130110130230110001161501121700113170010050114130150601501540501162008405178020081825119615020400902540216010105222401231004404002411041054025801502613015060150272080620013030524030203130604016140046130120080051060030100640171030011081052930405010103001101115015001126105213304050141030011015130700206200116210763540370020200150146150150015610370306405071030011087010010401915051070301040111004102001640122015033023002004150510203040561303057130186810191610405011620011012831213161410200603015200606301168010681017217005051840119103001102015052170301022820104016207003020216810501313010204200681540506140200501740182050400940042001010401111302040012126301131301104015014630205015370305015165062001175054101825194050205030011021405022702145012361502024304005410251301026902001927406040010010401902001921303053130700104305540168010713060401614008640198010101301200800111301121301013130305144009010200151301406200126040213030531302008405041302008104018401613020400122130402105011501237030501531002001501470200210153070302040640070100306501615052801031404130204001253041050163070301078201040118050800200227050204031307002020049080815150620504004071006401840602008010501620402120060305013405045021058010613016301050164012101400105403405045021051301620150617258106040057106501801530205012130043405054042930015640800106405003071301630105016301050260130400540340504600301005130604016140066130120080073010100630508600301005509130707107101307030104011307001023703033020404130120080054054166370307302040880105196023011030703020401140054004650161307001025073034050413060401105401106210042007801503002005018259230451040104001112070030201240060020036501613070010260030100313017613420305156370306302040740508130803020961301507014010401114002002026501304006040066127030103900562005450040540070020200616507040572002204081700191604006104004010703010511640010063061126028150131307001014606002001530501165700117640118205011930520401002005010501615012130103200250143040501003026501637030612305340504702145537101615071301506015083020806200940210501140214006007003404014106003010052501400661908012040721302501050161700122300200318454042401580020026303020084050740500301890030963551040606411165612209001040116405021050300138010413083010556566801071306009014081000102009402105016370306121304030110205313070010504540570214613020084050715015001813005461960030100540106040020400211300514400540126106013065016100130612306330011041302008405054016702450154074018305409270030201040501170304012150135401413011510600200906501140214001050154032040012144050510023056805407258406040040602065012302100130613150146345015121105016703010714058615019703010101500120054011405400465016207003020240131200603050144050510023020680107100200105840509507001020010130111100130124040020080651131501146345011512110501167030101714051861501197030102015001200540214010040046501100130216306331040020404215410540401663440040770301058121102040910013061101501112401121200603040040132514201802006501801504001004050124050540380150900200420108052015067011002571304020700210501617002100130312200151040430121055610064056150501072200110840401940070246501130121307001038092005010480150556010541050163703051220304053211001054801057010025630703054071020037065012302404007040035630110461211054058400106311054071308100862006063094021050163040123110540313081004100130615570016608200761501825920180200650161001306123063013507304570015130100200150670301072003308405091301002001040010501070900104011540210100604065032008404004200220550850610060405017210505408407010300400540980101013081015111304501011262008070501132708005401480610015270800164200314001730104006007001827080054019270800120606002001012162008404002220022023600102002440401251034070650163063012150310206504130501605140566184573037030501830405091020802001021302008405011302106400540126010080113405014808005156407012003167030105117109005200650163021064005402126121366020020014703010515104002010650167600200801261503203047003020530401640400170713081015813045010196130160020051070504112002201230304040010010501640502107030037050470020200513020084050650100108007305830010915019805610305111002001050161505402301090465054037050413060210305610860265061505407405400465018400102170013311050141001305101630104007210501086210502092704101304030020010010501180210601213010020010501630502105080702040313010640417005900304040040615020407801081307070012940300400200206501180150400240060407031309040416540054106130704010764050820150980101080030130114021050180140125070052503220480150154050540640504001004065011625020010502031307001046704501540580150167030105407401004004200650180160400406020221307001031681041301020515020670301079020019840604001001040161505230700202003302046301006402056606806400601306501616013024050312006030501440505100230206405072006030501813703050194050104650111302008405012130551310702465016301004212006030501340660104211014005015130106802007065076403010588010013091501010200606301120021213070130401050180304012311054032110140050141700155406405051710800820650164012502001054034050411055130165107120220084050916004005110616007005015401121307070012123070305401310200370650161001306121013110541306018200514706305017200220824019705410705042011150501123040540046501803040122030080501370505404130707001251700165407105020500650165014102802007065038010410064055100130610171006408130106093010104030201140902001265700513130150512001440032001015405016400840010171803011840029020065011402150136001020044050557001613070010756840510509630110102014111021050180306301213010010370301054160620055405067005271683110940705101304030110205114010040020050105018016040060080210064053801917065415054052015061610064017801601001050180304012160806501315040010040501440505405801100020010050154061340701050180370305015402603080136405003014303016002001050163040128002002312504402001040540500301617001710064020840505910904650161001306121130540050136001020041405566401780020026583020913011034301112301254013100640146009040650115025631301470245150704050167030105763703050158405003019302501010160200110103016306250300110330370305014405020405403011020568010713012008008106003080650161505230703040330306017054803015400404002005062517614002706508570019902001910406040010010401630121090450204031303001091504150553020406704674021050163040123110370106010421302105014005100130610047310400204082130820405963012105010302040112708001213070010134006004003080650148010515801400100611613030517619107065011502130305356420021056200220406801702465757001890200199406040010010401801600400308021301871234050421050540580610306303070010507900304061840509707001210106401113010401530210509002006503130141306017055150640014001054072100040058654093011010300702006501130160030110210640107003270800540430270800570466130171304040010010501101270214330146006805703010204061301064076301815040040940087506501130700105021405061321101400501462015061540603040105011460030612130350531504004046176132040540082200650110918027030105403290818044050570052661206127680105184019400300400510510130150806011640030700121301701050136150400401480105115600130465016400302021303505313040010416200500400406515240162050400407400704030650130204028010513801205542050010200554050516400120306501150213040320040105038010470700125355040660013046501301210804002003705054046540580105640230606501640129003040501540363020504201506155406130900130401050165014612101340130204301010080057030105016200220710013081502040940120500650130100423105012040321308100463020505120500200204063030810072012005650114021220040613140200148015015402200406501140210860265031501430155060407066020054076503615408230109620060305011030410540111020400265011003021503201504303020084050563046801501716308130701241050160281502200231306040161400461301200800520026130702003007704018109080650180700200540210600680061361030702614840010510301100616106405407130700108106704650165621307001038010413060401105130566801071301200800813059656101308201040111307030104016400212002021307001033054403020513060401614006613012008007640182105054019670504510703040111306017051261301051340020037065016301210403020313070010504104706505405064650571303008017058130194050103005411213081001265401310703040650163010502601304005403405046003010054053010100630506130305780150108106802065016100103052101320024150556301106100640730181064050650180190808270505403610030460301405806068061070304065012604021303053130200840504130200810401840161302040012213040210501150121507305015380104301030554021200205615017205018405070020010501801051210802001003203041402005820104011402001240503705045014150152050164020060301050120084052405032002204150555661306040107071307030104012002213060401614003613012008004640152105054016150720504004084061005010501301213053130145651081010661040104007200220408620029121102040101301630105012302540380104300205103070265018012004001002210640340014001041306040110524600150640210501101000300102130501603570014707001251301040120025012120300803705014130707001251501640640506501150102305403130700202001046100453110540620060630740210501500402400630613705054610013061540703040640350650115012201300806313070700124100301030151502040670110465011064025029300313029300541302022001051501640504001004065016301004280400501310023054041006405802007065066311054072006063082020010401150214613130104702145130305615010730204082006063091401050161502301340070306147030105130305615010714001020408260309150940210501615010270700400322002104620022040515064002003406501615023040340064050614301058017040073065018047012200253150456301105100640640320040650180160200227021410330103014150204054040027065016140020020213028200320056141505405350464010002001006501204024002002061340504350140056701065016720067026401001403202001040165070405220150613801051480120510501207003020261620050050151310064014160020010501804012220400370301054041306040110561301200800664017201506184050900200105016301004250310501325010416020011010305405061307070012713040510501405028020070650315054201505701301016405071304060200801050163010042160040020050154037030104703040570301061307013040105016140010501540240503130110140044015801056230110740210501150256301103301010063065011502510313014406400400501513016301066401750850824050300200105018014006122121105013150420504004059014100105011540260010200314041006405400270661307001050740508100230540915302050154010150540112015061124032004010501640126003010050131306040161400461301200800564016210505401730170210501401260030100501540131301421308100563020506120500200540730181070304065011502106403130809030440101001400540513407010501106402301310100050104406301057050640630107300101018630195401010509020065011301240503200840413030551505656713070710781302008104011502300320040031307100640197014021301500104012013040530210100030103801041302965012010003010213084010401600700652801704003065313010460611051303810401500402902613806100420016055405067070012713084010401700100215020315040041307071075130202001040115025700134014205040040525640040400200650115021304040010010503801044010014051401050180102350140036701065011030260650240503605046046160400220010054040010012301050120700302026763501540328620047010501104706502801051322030480120555140501050130121070061006503801051413040640051301613040640057130163010866100154097070012101303810401808003012405032002204700302055661308067713070900104018015040121060200501532306015020430703054051040070020200650180120040010022150540340200400100265012604021303053130200840504130200810401840140050710302130204001234050413030551307071076130820104011502801031306040161400461301200800530110140063030406405010501680102600301002040364014102500540506412571101400830100640910610050650161600400301802130301030361305051200464015150730613030574050813060401109405010200710011801810112251313012008001427041540640051166400902001080171302001018181101400193010064020107010030650140030202110140031303054504003065157030102062130810078021108841050092704101303051161101400512106405065016103023020303180120415001040110604070211014003130305440040030105703010565004071090200840604002022001920150103040111060407051128023002005132707001214130104016170012703040340504110140050153001010161400600700517576181630102093054010707001211405105014050262001105403355040463015101000501067050540740182060261930010101106301114011214006007006113405014465015130305161630101101763054018707001219709001040157001254103613070010504208020061521101400620025407305408707001294050102003711130104011303052130700103606002004302040513028200630400320010713080302088010592140200510630400240010006111405012808003051363070302040144003002020065016606002002302040340148010513060401614006640178010813012008009340107011040505111501280101370030201430110140015301006401610400802020065011003023030700105031405061410100080200615303070010506301710200365081101409130305103010371011100640112240113201506114102060265014050270403039013081480305080605564050616011078070301051850040913010102002204011400200370650163010042140010501325010416020011010305130204001266130820407613050265862007100501540940501013091021400116808003050154012703010131307013040105016140010501540221050140034050413014020058040161600400308061713018405092704104011131105401213070304013210001011421050540151501620022017101008001018210505401910640201301001014052180104012220150612380105241060040030806501500402370305012037030104300200107055405061301402007801400270518630194004002701015611011130700105012301131070304065011505402305031010005061470502054050613030573001010186150913090013040105010270800540111630101101227080013613030514630101513040400100105015700122901102003303050160465410562008405630100640710610050650114028602313070010504134002008615130601010140061507503703054082013070010509140506110670403061111309013081400126061101340810154014640401400540156011016401171082040650166003010021303053130604016140046130120080052130810066304003710720308508060924011020602400116540123011310900304065011802001104002405031400600700413055556156618003057130305870301097030401066004004011703010126040705136100302514637030157030101629020051710003001651880405019105410520405021270422130305231803012440070020200650161001306124013510413015810140050161304501017504064008650810196401101053020501111301121304520013640114305401527003020164050177030401815019540201301211090050650161700124004003010370301054041101400501521050140064017201508834005409130110150111001306112110400611321211050114150152050400401690141001050110030213030531081010204045004051040104002040650040710340702040813010910640101301001014051130112200102138010514630205015120500200161305016017301181070304065016303052403020313060401614004613012008005610640640010064071306017058106401070091060060200101304029306501640020010220303140543150010552030614057400470108130109204001251101301064011400376501240113205040040144007040306501570012204001250131050910047030102040521308100615017205018506040050606009401102050400401140070403065018014012130700105031405061467040306151309013081400680104600305407200254088010920084040051070030201156121308067131304021050161401213070010503208020061418030405400205061101400107400400301087030102040980160400202200400401062050400401110064011240320040105016170012100103031504670451303056810076130601705830192001021080105111100304004012401135042001014401151306017051615017509005018130119900501206401215085022240604001010050105016241230540360101014004401570403061668110072540840192015061102511106040057106501610010302130106403505060120404204015506010400406301001107106402040857001964016120401013050120011640112302040134050145019020010501700302040221502040314006007004004041101400513030565761761000200400204081308101591304501011080130106401130112106002003650134050511463011554016106040070400265018030305213084043200241306040161400562002613012008007200281307013040105016305213020220010110380104130604016140056130120080066567130707107813082010401260402130305313020084050413020081040184014005071030213020400123405041303055130707107613082010401401260030100501313060401614004613012008005640162105054017130182130810096133010406040101161307001050122080200611370401141507002006115407020080065011003021200110400403401440047065054050646507130305812006501094017001106003010061114050121301200800131401430540153002002016801017130604016140018110400650101922040012204050211002302257001231624150012005254050267030402715028205040040299014100105016405021800303404050410470654050646507130305840509301101060400310211305121301013106401413010010140515654016705017470110540181000180306501617001283002003130501604201506153054061704110762015061827021440054092018020010501617001240040030103703010540411014005015210501400610013071307001050820802006193030810010304011131105401257001136082001440210501140210100630650318040020015410030515061804002001040057803018400403020650930101040501113030512300101011356141703040152401164008010800650178010518208010192520300510412121050102262105020402365624130100080620025130200810401100302401320504004247015405061302006030764018142001094011010807030112101263011322040141501514002701613011740118106810191301020640121150122130123507001020024402105011003021200110400403150420150540506705047130305862080200400409251063005411300154124050132501014160200110103015703010164050030517801405018616040020220040040191502013030521301221054102313010064024130900130401050161001302130700105032080200614303070010505140506163067201508600102001940110602100650111130105126170013304014105400461152516806010100630650175700118180201910041040164050210023053204001244066010514014016620084057657001820400129409041001030601501117020021011230105070020013130700105014900304061156230020010163030408605010501150213070010503100130614200250151303056500407160400100140618803019600680107030105401163011254013108750650116301020219081231303505460013041050580105163711072401820150619107040306501669010501213015060150326130410541860150158403040056140572020051866800704005920200511068403051168090130512500301500650133005200114840010151700116230100017130045186230100019120027010502060505211001302220022316770501024150251300202002650704040020271304001028150704040029703010306703010316130410326150331704030349013081354002008001536619030837301038801039700200104001040150104140024004213010204361501044405045130406030401050116301020213070010503504001002304705054051860506401770403061865040031679705010601010140054011801012190812131303505146704151309041001613070010172015061181067046501613070010210013033061304105418053020401614007041505010715081600200396100410600304001113010020065012405013100230101465401151060400100010500150161303051761030201814050191502067042113030522810023801010063024401255700126130127160191020028130163010501163010202130700105038100470301054051301006306801071404081004960030400104050111002305401240501313035014613015060151505401620150611760016020010501630203024200314003404014704030615630106801054061704013054076540830191090030406501610640210702008003130700105042080200615703010613050120071700524004089102140020409801010810140020401113045010112616040040400704004013251148013010640154003765016707001217130565018240119205040040204006040020220065021801022130120080023210001020024130810025624012620504004027400806010065016170020200216001370144170051507002006100640572130181001808610049600304001013050700200114050122105013104105146405015600308051613011740070246118130119130305201501021160018022703010204023707001224106402570900104011001306121310400501330400180205014705051305400501680140050172401840070450191501020504001140501213090141001050110013021504013130703040470504513030566123010002040740181200603040092510630205010111200120401210064011340035306501803040122001653701200800144060400100230516410400540610013061757001870120080094040920050110230115612401131604007033040040142515200108168010511770700121813010401400440200220303300101042140200520025168019028617301810200109130110406012050540112070030201250371013130100640141304032004010501630100424020501540380104014150540205012040680105763703050183054096040701106129012001116180104512804011311000501014705054015604070540166301171290120054018630119180104400540204050213001010221700232015061241038465025211014002613030527681100282540294013020150613125321060400571065016301004215302050134014863020405405061301002001076902008050181301101400930703054010102003706501803063012509020054031307001050414006007006154050646507130305810020021501913055102301180030611270505401367003020141802054015640116201506117108040020065016170029020080501313010204508020015405061303507106040040706508130100200150980304011088002006511100130611215090400611380304011410080010156306116130101710064054018405070020010501100130612101310064050141501560407050162040012171507308405092704104066010114090410011230401132105014104105151054101613010171308100186130101992001010020406040010010401101210064050131310261441701051303056614050617258101000802009302040104050117005062204012610320020401340501470700121513010401640502301310324417010513030568030106072407037880109130120080010630106011305124050134650514163010110151630102016801017800301301840210501163040210200613150413030551307001066003010071306040161400861301200800963040101070101126003010055012210014200137030101415015108101016130406400101723010181505197030102020302130010102210041020016106402107020080031307001050420802006157030106130501200713010608570019213081001010013061112301012620025011310013014807006100611513070700121624011720504004018400208020065018019022002204013902200416306513070740640507130200603086301940060400703301030540112015054012106401310200650144011510670465016304017103025006118130119601705204050215051200222301100023805302410530202513012613010064027130801601006501260402130305313020084050413020081040113070010502208020061369046147050560210306130305718003081704013054016130700105021405061367040306141309013081400561405061624017507308703010940840410656111308100124050132002540142080200157050540166010101400540176190308182130540170030202215031307001050420802006151400270616130219307615081307001050914050611014002706111130810012405013200254014207003020151080020021613030517303050160181405001305401801700123010010400403130700105042080200615808002002613020010012784001081700191500600504004065401080300461111306500110012801401134050114270415614011680411017840010184008007019130820022016712005121700302022630623103001102413030525301504009020026405054027630205028301023062927080020403022708003161307001050321004003061338010346021030351303053680305037108003038170401305401601054105402610903083213054016104600305402130350537020080514305401101211051313070010504140506151506400509020061713030581050902002040961050024001011004140204016130700105022080200613804007060143054056180030617040130540170030202215054032020056144015150730613030578018298170401305401180304021060102006138010413012008005801050900200616201080720150870110025913070010501040501110023054012440200131303051470301054015630302018020010501614050013051170030202215031303054406301051307001050614050617615081302018020010509301104063010113054011502130305310460030413070010505140506166704030617130901308140083501400940032001010405011400840051121301505120013613070010501420802006115104004040070650166101203065017204011840012030191301507014020613050120021405006102230540162011050240503100200105451051300461006574050810020010400209130400101016002003400201115302050154012803011350190200143054011804050220150370301042105055405062002572040508710509305106061011704030512614002706113156110540140500302130350531304001046704513040400100650680105171505120084050940110101000102001116050126150512001340501430250153040161040010001020017970405186150512001940502060040200213070052230303001200210502361505120024405025706030264090801027630540288010512940503020303113050040200140032640100080200533405034200254035204050365637600130438801039130501200406601006141401104284010401438010097044140701105401640505402405031060400407041301020584001061700176002003618405097050420101001306111303070010501216400611313070304014401700115100130161508011716301020181307001050199270201303052170301022100306254023614002706124156110540161307001050215400461371454045410561400154064001006154018053021050900200650313014130601705515064001400105407210004005880100493110101300200195111801501012305401317001143110400540157002020015401801703040215053301413055130161303057616040010008020083070050220963030406405010501061304064050140011613030512107030401340400100302204014640500612040161010063021307001050314050614306301550730400660620057801700181507304009606200510408204051167002020012801051131301004001301420011040015130700105016801017100306254018402008001910509002006502013010202150900200221304010003001023703010524405025130406400268016301027305401917052610063034070200680480170015707406130140200780306890410061913030510302015011600102001123054018053027060104004031504400630104004051506400806046178010813012008009640010097061101200814020401163010202130700105033070505404130305580190405406617040107129012005401180301210400422006503130100200150414057030106100306271100801305111502130700105031200400461470301051421200540640507270484019400210501030540111305410121303001091501360630143054015614030101630540170030202215054031001306143030700105052020056164017507308130305960509107020401080101127080012130140200136130305141070304015160200120054018020108021700134006804005404130403011020551080020026506636554076142120054017003020221505403140027061440151606009613030576202005618200800615059801829101704013054011402860231307001050480105100306254064020080071508305091060020031013030511180010001505401630625030011033012001050120540480307020080400540526010401540663040070200805054078010830850913010063010613030511107030401217040130204016305023065020402840010350703040413040315410505405020406613090122001050765023068160021200204011502130700105032080200614690461570506602103071303058630011006191302006063010405011270412401134002105014305401513054101630501710800200611813030519300101012066010829211704013054011012110513130700105041405061519107061613030576191070618130200606309630110400293061111704013020401150213070010503208020061469046157050660210307130305850040940140061106540112080120012803050131010008020014130305153054018030124005506136400470614130105130603040661504004071301703065086130305940702040106305011104002002040121704013020401150401213081015313045010143070256305666150740064050618640040010061910640020401013620020401163011210601302040131406130204011502106013020406513801088020404400260030615610600200361800100015020401512150400403563011044004706505304005080100616801076021030813030598040502040104050111026003012640501310260030148015040115102600301670501750806051861303051913010005010206150400402113080100200110226150234004006306124106040024302510064012610001020020402750040283012910206506130140500130204012604021303053130200840504130200810401150128040085013302048040081540210501130101000802002302031303054401540010044064050770050220864019400160020010610400401150704040051270301020136105410201490200191154060400100104011610509020020213030535090200147071071156213070010315073041306020105055801061003062713040640501050830107414619110401501104070111104015054012630305133506414130604016140015613012008001662015017130305187030104011982010401130104600302130406405010503613040640501400435014005400320010640507400840051813015051200960013041050108010511161020802001270505401360101014005401462015015700302016705041713030518806711970900104011610707002213040501801001050361304050180100140046130403002002010505613040300200201400613090015010507213030589005091306061010703010540114110200512130606101361000800214130305157030105401663070505401761704183054019355040206601104002140901020011630305235064313060401614004613012008005620150613030577071071882010401115012120060305012033001541464023002001565070010200113040064050612213030536200606305464007072006556400610020065664006028657220200586190103011150213070010503102110706502041504015102110706506130305710481303059806100101104105401180405012502050013801504011410502050015703010165080605176405018168010192401207015421703010522130305238060106400105241320012570900104011601010063023020313040600308065044050513017020012630010003040050171406130501861530650198016040010008020010305011110100630650122130605040054013401143010601580101610030625401710030188040501910403020203020402140502213030523300101012415025120014262204027800200128162912001430220403150807013223033201503413030535240136400704030650376002102001123029005050400403150430505105010030261302006063076130406405065081301091530105401012411167105012700302013801014100306220401569005050400401690050171306061018620504004019100640120262001164050230403106405042130305562006063056801501717040045018303020180200105096070102001163030524030203130604016140046130120080051010008020063040507103001108610707002940501010300110116201501213030513100080620011420081040116010100630213040600308065031700141509301004004051301064010001504073040016007006518700200650195040027020401010200104650111501210243061132030140141303051510030163050174004002706501182070030204019100130201303052140502210023023806010100630650242302540086046505012623027201506128301291080100565030130131100301030111003023030406003080105034050413017020012560400470650613010710064081630109216010300410411400100140030650540121613106030406501480150154009107061161064002040171303051813200119860501206150214004006306122204012340063010400402440502510023026107070022040277070012128130104011301060270301031301704010482003563016703010713017020038820039630110703010111304020010800128200313640501410970151303051662006063051710460030518350140019400320010204050214008400512213015051200236405024104006302510707002526707001212713010401130100422008001031303054705051304064050105061700710211070650208400840091303003200510807030401140112801013100306254014801507301513060201050516703010540176150012540188040081191002001021164010001504022050010200531016007006505146201505130305670710717820104011670420402130305340100015040420500102005540016007006505168070330730204085700596208010110410111305016012705020401363040020650141105153030406405010501661054102040179020019118406040010010401161600200102304034001004200614703010515100461819713030582519620150101303051170301012203013300101014100410200116306210014003020403130700105042080200615306306161301421200750040830191034650106301011163011250901020011605052130305313040010410045600304006405071002308630509400341030605051113030512400241030116562130700103208041104105405705020406611041020407705054082295094020510405011270412150131900802002040147030105401562015016130305172401184007040306501929010200115402130700105032080200614690462040570506130406034713082001408613054109407020680110150111023010001240830513630630114200313015406405065016650601101740640501400183040194007030406540201502140091065402280400901022040234050540244070200525210001020026703040273010460030281303052980103020084040053140503210300110333063440071030613530707002501361307001050372080200613840505403970700121401301040111700237030313070010504208020061580106100306254071308401058840105913031530105108015073011130305126020105040051370301014200606305156703010161304064050105017613074054018203040519130400100610206201506121181002225123615305124620150251303052622030273001010287030104011301004290410031303054200606305513020061016213081007304004600305081304060349130820014010150113001101213030513140501050144083010010501520010660204016640100902001050173011840060018065019807030402040121304022400703040612380370302440502546502670030202780400812810020010211562130700103120060304200606305521305410664105071308100830109005200597030101013041050112030512620801013213030514300510411408404220060630313030546130700105054070561300411077030108130208012009200840110102105054011400200154012200207011360341141024001000650158080030116405017130305186200800615011960104015402080102163655402240502315002002413060364257003020264050030540278010281304006200152964050030540308010311301503103032207200703316002003343009153580172005368016040010003090037801604006103870301039606100540107032411307200170423010100010900432540441302080120045670446130305471307001050481405061496704030615013090130814005140505405240100080200553613200154709001040112604021303053130200840504130200810401101211051313070010504140506153016400100440617210508104109130305106200606305116140010061121303051315014130305156040107016703010401101211051313070010504140506153016400200807061719061400204088061009906400101305021011630112400352006113305142130100630152035200162708002040173027080018150194008292017040130204021615040040223012340030070200650115021307001050310100080065041906140054057050462006063071303058163010209130700105010140400850111303051210030625401330304001006101430540154010008020051661320017709001040115021307001050310501465020440505620011061308320014007120500200540830191070100306501630621505403902200614840010540060020036130105407302015086001020019305401061303051110008062001220081040110121105131307001050414050615150631102040780160100825021980400210506110150114009010261121006401132351305148040090286115703010164011780703040040185014401050161703040612150380102040420060630513030563067109107020408801092050010200104050111301402001230705040040136302050141303051582216130102040171301104015018671050519801020100306220402162020052213010204023130208020024613080606100256130709010150261630102027540281302001300465018080030124050313030546507040556130305670301040782010401615029110804001503405041304064050105051100400400306168019030861721050540188015092100040010184154011170301012130160020010138010014003061141304001015400210001016840010174008010101813010191402002013030521801502280110400238019030861242105054012521307043026611006096127150281303052910823013040100609105011504012130406405065031600654801903086152105061600610204076140010061813030593070302040104002008406501101211051313070010504140506153016106060020071006408405091006401070601011150121020650611360010200114405054015630116506011017405018506011019706010201502110205022600102001234050550246301254003040761261508060204027630128400501276129213013010012302106031130160403213080606100332704341301104015035640503630403710400238801630102039540401309001304065011012110513130700105041405061513400502616205001020017405081309005091501027080011130900501215004013630114400360606115630116101000400217270800204018270800119110822018420402115022101203023308402416001052540104001268020200540040652761400100612813030529150301303053140061232200810401101211051313050160415015600301005012040640507700202008615050010963703050120401030070621116100211030123040070120080611315014120200402040157050416130305171400100120401815019130305207030104021600210200110013040021301702001231405014100305304064006405061763020508100630619160304050110630401111046003012130110401501380101410030622040156150164009107061171303051862006063051930120103040020402140502217040130204023300101012415025130305261000806200272008104011504012130406405065031307001050414050615213030566200606305750040830409102004001261106315461112140613054012615080605401380101460210301513030516163010201754018130901410065011003021400703040650313030542410502040561303056107030407401880109130604016140010640111801012130120080013613030514220301530010101670301040110405065027030102031504160304061510030630174004050618703010916030140204010230111303051210405013703010204014150155412040163030110401501715018205040040199014100105011502130305310703040410001025130604016140066130120080076130305829010200924011040070403065012604021303053130200840504130200810401100261301002001503130403104123027032613150431105405405070020064050540780100130813020180200650957001103001010117031021117001240400501362050144002001215700302062003707270104110042703040501340144005010090513012008006405054076705045018204001298801090012302207002613213081004304015311054068054078010814020094020010311803040210509002006131301041306040110580610054062010807250105015186710501519640110305111405012802006316130120080024044501513613010010501480105152006160106615024005017801051840509203010763112510314002902005267002020010330203047024540501021650730501240503130604011044011054021200201680150240050172583501400968210130890104161305060030221601001400330514930705508001041200710012303070214361810105014255230456401040017207003020813060020063120700240021002305403100640450685619081261302006076500406416701426802007065036160061504306916190812213011020536100640440027052030620700271302006030880810096701041180701010501221306003010031301630423055406801073026084050960030100103410416301004260030100501313015060150465070304054016400660660725850806059650850101100200211130105124050138230141306200104117002104003010010313040400301001015047050513010401050667050713030040130810070104140121030809003405041006305130163041057200100102870400104163110400260202005313040640042130810057003020640172050400840505940081041650806002801031309062004700302051064061306701041631104002203035080604407051560110100663005104130100422050400380104100080305540506570017802030080501870502091000911020108029020020111301064012841041610013021002001050535700144015304106704001041130100101280103355040420305208012006705010414050170230306001020034070400444020010211307001023703034070413030551305161600200780130100101588010913070700121013030041041100130210020010505320025014401519100010400566302050720150880109800301301027010411001302301340060040090406143041056100461004404007130102040821306701041401210243031301006304304105640161501729003014083030702104110640250100630330355040453051404003014006640010063075308405094071041617308040021303505330304040010010504100010200527010415700124013400670465043020305161268801090014050260030010313020084050421301000102563110621003027405010211460030651226030140370030204106405130600306413054024013103001106504801051563041050164071041620402153020501310023054044050510020050654071300484050540929300110805010026111801012130230141353014405015408109011502801037003020430700202001053040506201507305810030291610130100101113060407012656133005104163010042600301005013130604016140046130120080056401621050540178010860400591101401064011140605011240501330100062180190220027030103401410100630650566028628404720022081002309930670101303004060116100230121301000200621640502130301030380602854614212005130603641616040040702106403105014413040501454050640201507100200102110640210604070650313090108542130810057003020610640713060020063115012508503508101046504010400561301050161304090102001106402400300100100313012008004705054056020017016700302078300200870301050191060102001508502170304032401410100630650564016150400770301054082321200980700202001021301002001501140501210600180136701041260402130305313020084050413020081040161307001200101400270020061180130814030140026100200118013031200101400210602001180130401006040140021402001115040124006704650330901410016150213041050330611007016130604011027001400313082201150204023080103100630440600400308011068020270505340504180201100400302130600200190650113070010502540380104100040200556015650110601306502110150310640413041050110640254037030104130501200510804005065017006100612804005040020403570014130700105205040040625740060400703306501150213040400100105038010435014005670106501160070010502401314001540420025405150540620150617100230870030209408605010501201506121003010301340504130301030540161053706501621301608120025403106040010008020065016801021406130540381004303060110305613040820064016801021301200800311014004303040610050105016801021508060204031803014400290200650168010213060401103200710020404640154006704650180620022130604011036130120080041505530810064050030740181502040940050910065015302140012038410500480010805122001510406130402020040105011700246003061370301054801001306156030140161001307603014081006409405020200650180200110002130103153054803110527033066040105018010020025213010540310013041301540012030650180163602405054036001080541001306153016400600807623002006582100030140970301040180110023040021402001400538010490200558090204006635517610013040087036797010010401100130612207003020310013042002205150565671308201040813070301040110013028040136009220404110515130402006030650110013061215013120060305014130105100640640320040105013050200603027030105403831200544050591050140606405270504320022043030406020080105018016002003501240503201504801051540506130406405010501804012634501380105141000102005210400640507130406030401050164002002050128010513110543030700105051060018065061307070012713013010401680102406601031700412006030501551301068020070650726030915084021050180400630102220020505361001304601820051664035065018016007005015263506453805027005015404801051301040665674030104016801027014317004120060305015703010540613020010871307010010401401240070020034050430010105140040067030105713018370304005920130200401040168010250040643170041001030530540640040400706178400108810501807040061270503140200420025405801600700400540613090170100576540810509002006501804012160400917061340504100101405640162015061740504009020010501610064025068340504100230515054062015061710064018801601001050161306040110225010501513211044615015304066070650161301200800280200300501513805070404130401546501640502203033001010460030100501576310506307030204074007002020065018080200612130103130305415010530204064050575070010200840210501630124003703061340704130305513051616002007150108302040940505105070010200114021050120700302024013140010413070010505405061002305407405082006063091301101001306111601820012161340350650114006190612253230454051006406911000650180400630270505403804014150400524030640167002020028015031307002020010440050807051304064050105016401260030100400313035046130150605130163010702465014012120010434050540440505200710066401712001048150910970406501150213030535641302007110057006613010065713040400105018015023030700105039003040614700506215405003067005062719081254088030191060400703306501806103023030700105032080200614405051064054061307001071067046501260402130305313020084050413020081040161309620016204001224060962001801022001003405030062001613021040021304070406200161306010080213040200806701613028200213040603620011502707001232002204306110070140123053405044180701106402400406200313060401104406200116400601020021303213036010200118061030210640107003303040207002105011307001050254038010460068005103070265011064021047065031301045012005355040647011570052130501200313040010420504004052516400207002650118060820025700131404150400405301640029020065011903065128019022006131643015400902200616606110770301020408150401940037650104011120504004012400704030650115021304040010010503801043501400565070104018012051050224013140015404200254056610015406200254077070012813038104012030612613002002613550101014240152050400406400704030650140400201010502703010360200200440908068055676350154062862007701050161307001050214050613614002704005404700200104005405211040150613081005017254087002001040054096401101304005015401140501270403054013405014300101015203016140200101724011820602192005105016140445015402280120553630840440401510300400565011040050177065028010513201601430153010006680105176301840015001040161096802703010540310003040150430540520150540630630674020506501611002302270800540370301042708005104006011030650110013061215013205014100230580106153050174030080100105018040502130305370301050146610015015707001261306040640115012205013405041002305504706561505756813022009130200810401807002020028040131504004250704040052002206220155076301840350650114021010063065033001702004504002002905256200102713040506501100302400200290613801501044070204054050613040400200290105011402400140200540318301405404257001514065407100640891100065011402101006306503400100630542305301610640506501803010140061228410500340500305415052015061690141001050114026003010061340504100010200530010106140754081306001301006501140260030100613130604016140046130120080052306301710610050650114027050454036007110504200220514065407130409010920065011402305403603040410604004070650580105680301014007406040040705408260309150940210501140230531302501400463020405130250650114024006013054031320014805405405064010002004074050010030650114027050454031301000102480540510204002650114021020010465032010414801307001050520802006165407130402010465011402305403130541000102005130305660281507130305870401910300200206501615021020061320608014405051306040110660110091710100630618608129402002064018070020054028400103103011006141064054051307001068010571090701006501106402301310100050104705054052010454063001010176301854091050902006501615023030700105039003040614707001215465067003020763020508120500200540930110107030406501619022002308204032002204801502052170105050166602872840482002209810501040010064016405021303010303806028546142120051305036401260402130305313020084050413020081040161305034021700135610140128003039018220404640151000610164012105091003705041305610115025631301468105106810170304052300410431301006101700624020053801604006101656221301801003130170301015004024501380400430101802015021001231006601050416514501018016810213010370245440151681014012207002313080614440152001101180400401200650527030103401410200101630100422001535073054160020010170504260420053130405040051017050451235053130401610117002101000300103130604200544015101000300101401271100031302902004640159100010130100422001103405041101400520025613020220010118020011040040213030140036130707101640501521305001305005313016002001011302040213070020200363054130150500101400302021700131006040548001071011502510313014160401105604010400406516150400407612162040840191507301013030511251124050136030915014150151040027065016130117130900501864011940056102013015080602163010042231105402340502420025402513054101140230301506015034014400405010180303052130160020053613016301016204024050340302048010513060401614006301740010005010830080170400540930010101101301114050122704131501410170050151303051630405017103001101861020080010115021307001050330141064050650521301600200563010604065071304030110205840060401059130150500101640123054032544050570304061507104002706508130191309005010615011130900501230113101000501014405015130810016300101011801702008002705034050440063010570506700202005017630408102004913011013081015111304501011700302024023010005403405041307030405150620022075681703040924050108003011705012602103051365614170304015240501615400410163030524013801041306040161400564016801071301200800830103710913070010501016011061112401127040306113610371014130700105015186050611621308605010113070010502103400502650320211020041301500405613080618300613017130304040815092002201061607011130401000802005125613170304014220401517001615030012040174050181301200800196170020150400402113505228010232965024140514002040258030126400720612715080602040285629170304030240503114001001011802001104002130700103400630101617091021003010301361204101170504527030403130100010248056510200101140230403105021424015801069088074066010161220015104021307001036801011301240072003617200546720051600200101615023010603303015060150413015401660701016150260701053606804102001015004021037153130371104130168010161502130103200220413040504005101615052563180082046122010161505256314014004618101161505260030100313076310504130700202005613015050010140502509805317001440040501016150270301053130503001541301600200101615052563110005010461100501016150525632002413030070200101615052153020370141413016301016500406428040131210010161006402506834050410023051505406201506175408190030409619100010161304064008020521561018010003001512401310003001018021102130110320022044004004012001015700125070010200340504130507002005130163010117804002130178051301060230513405044650513030562013008051180405025700131308410500440070326501640080082065026301340022065016150400402601404650180160346123030536170246112604021303053130200840504130200810401110040020024002130601705361503001004130100402001615021020061311054107020080061561010063061660820074060400402001620700261261400270613156110540462030514020064060400100200163010042311054034050413015021105401680105740743200182040522130100053804014400100050513050700200180400630270505403106404104705130417061301073001010850202001600300701212901200540310600200365044050513013415006201505407320014840504003002001405970105021301031304170410100630513020180200650657001710640870602001207002400210023054031006404506858020700261670245017610013061840350650961743200180470122002531501044010003062580150400902001808040085012126123130604011042401105405054020016803200501213012008003701065014801304001001051304011067030107140200810049100420016840305015270301037001400413061856460200140032001022170105050133711043040505201506208020016301004240020020501513110548053054050640420200180201080220150370700121046507002001630100421060200501313010020015043030700202005805306405074042020012070024002701438020108042015057070012106650700200115012120060305013703010540420010815902009020016801071064085086094060400402001400507702130501603201505404170317550600306405010070200180201080220150370700121046507002001630100421060200501313010020015043030700202005805306405074042020012070024002500406432130507002001801001306121230020013405014618415504002705615017170018308010980030130106607020011130100102130700202003703010544050521050501623075682070012913002001601070304065021000413405041302070012513013002001150124020060306313050110054804005055305406801200400100254076190922001650210540215031304011041006040552105054062030730020028408400800200180501461290182540380400701910480701002001802010802201503707001210465070020011501212006030501370301054049010855618456802015061720530010408130408400900200163010042106020050131301002001504303070020200580530640507404202001207002400210064033069421305070020011501212006030501370301054048190215130161307306985031050154092608200150704052405037050450142070030205503710640507300202001630100421507002005403293004005014804004012006152130507002001630100422001646537050480010805580940605016170105054078070061006187070012109650700200163010042902854032202005470700125406040010020018070061006127070012103650700200163010042106020050131301002001504303070020200580530640507404202001630100423110313048020070650513050700200120700261221101400501320305148016007005015405160070067071077401004004200112080120020402600102003405041630102040514063020407220011058801091307220011402101006306503508504340107054050400902001601057402130340703610630650413042200123021306017053406704540461306017055145106614020011502130403200401050380104800301305660702001106402106082650380104130501200570301066365540770061006184060960100200115012203033001010460030100501552100420016401214020050131301461845520304086213029020016301004215302050131300101702040480530540506404202001620302300101038070306548010513072200162030290100010200362021020044060400920011502130404001001050380104350140056505200180102401007043904100470504540301020640100400420012604021303053130200840504130200810401130200840501703040213010020015016003010021301506015017030405213021015011303004060261301004020032860215016130503402613030032003106034150161306040110220080705136680070413040107150113012400910006138010413040107150161100104061213067503213010060946301540060060200616130401071501613012008002680070513303015014018010512801205536130506003047001400513012040140161308227006313070908046130200108150180211021301103200220401440020700215016003010021301506015034050490309013052013080600120016600301002130315034050440120035405065012001802110213011032002204014400207002150120022130403002001001050362002413040100020021050180211021301103200220401440020700215014020032130282001050310304001001015012105054012220076003301410210001015018021102130110320022040144002070021501106002003240505401313030630646130402003150180211021301103200220401440020700215016305213036120031304050300140048010513028200620130170301401802110213011032002204014400207002150120302405037030105148015016102100102635320022047006513033013066130120200140180211021301103200220401440020700215011060130524050380104130604016140056130120080062030710640856980101030015018021102130110320022040144002070021501605080200100023020403110541305001003015018021102130110320022040144002070021501101240703002003130350461301506051506160400970400407150840050807006194050101100912001113060401614001261301200800138015080700611430115400508070065016130117260309150180211021301103200220401440020700215011020060302703010204013300619004405055012006650816078030184005040090200150180211021301103200220401440020700215018017001215030010040031306040110480201504005620045620130451501802110213011032002204014400207002150180106401070023013106013047050570050256150607630183150180211021301103200220401440020700215011070200802130403200406503260104015404801066007005213050619010661301100414018021102130110320022040144002070021501570052355040313040010410207002525161304032004065011096806502210505136210504840104051501802110213011032002204014400207002150163040502600180340100140420025535040015018021102130110320022040144002070021501700614001218050150180211021301103200220401440020700215018010540127010501503400320010150180211021301103200220401440020700215018010540124050320304801205557631501802110213011032002204014400207002150140400201010502703010380200300429110505154050616040022001007635010813035040010509415018021102130110320022040144002070021501801055021001902001400313092008043040510940500550615060710023054086301931501802110213011032002204014400207002150120150550213010110064003613040200315018021102130110320022040144002070021501530237110313018601504130151301860150180211021301103200220401440020700215016405024650540133504001501802110213011032002204014400207002150140451404001501802110213011032002204014400207002150180105401270105015035080016004001501802110213011032002204014400207002150180105401280120553650600304620040150180211021301103200220401440020700215018010550260010200140038601501802110213011032002204014400207002150186200240100906200140038010413060010140180211021301103200220401440020700215013040210940500550315060410023054056301631501802110213011032002204014400207002150140400201010502703010320080200804600800200567021002001068601501802110213011032002204014400207002150140021200202160403200220470010513033013066130120200140126040213030531302008405041302008104011700126100704003130611007051301060230610070400513201700251600180800522001807051170012200340031301200800420031162604002130321303260118020150400252110340502500116205040040217613135003015005180190812213040104050534014190812513040104050516190812213040300140534014190812513040300140516130601210065021306012100650116301020213040100200265018010235014003130507010401500305240503130163010501610030103024050313016002001050170301026020020034068006505140400201010502703010513404001001230105011096802703010540363041504406003046501212061226121200101003620160440505407010501301210904706503705051463015105078065016801205524040131040060010200650163084029102003404014103004005650168620027010501201405001302130306306313040205065013711022401320150614107040306501301210604070650380105143010006156301640015001040111301210010301360301401460301401161908122130104010503401419081251301040105018010260420034060080064169308240508006416900302404046416401102406020621680120552205001020051301240100967053630144040506705168020030024020080670511501215030015015503150300110180370305015502122012001170200212140020012113019081221301040105015003052405031301630105016500305240503130160020010501619081221303004013034014190812513030040130180102604064036840104016900302405031084064013012212004363014202001040115054022015061310023047003020540400200801050162015061210902006503703010413085050051307090010401620150612101006306503110700144040050156205016400200121767090014018115019304027065006501161216501213016306501100302150313016301050461301600200105013040340670650213010340101001400410640540703064015004021502040311051413080013065051304020700265013012030650240503300320044050571006401804013010650240505131302965018030012002650270301053405041308401040180300120026502300200231305104015700125073054031064041304105015085026003010050120403803063014400904100650118020011040040240134004050650111504004024006003010065053140450850513060013010065015085021004200501321050204041304064005640165085072406026100105017030102150350243041405001302040565050300102040680107401830194007030406501630100427030404004031305030015413016301058030630164007002020065011802001104004024013400820050065011150400402400720070650531404508505130712007065013062503001103303703050154891401580900304004064008020565011501230401000200406501230250850340820064065011802001104004021304011031307001044003002002650111504004021507304004065340504130407505140650850713040507306501306250300110337030501541313158030630164003002020065011802001104004021305012003130400104400620065011150400402150300140040330032004005141405508506130405030010650150850237030501513400700202005464040017015303040100610501806028221604032002204130709001040180301211006040324061100704130503640161505230100604033064400703040650570900104011505230100200150320200104018010220400123402050650130121040605313014130409520065014005071030240503200241307013040105011802570012130841050031504004044045506501640037030650220071002040315020404400207002650180306301217001323010004004130830100640161504004028105010700340050900200650165085021100200231301054405020405630205063017400290200650180306301215032050400404100010200540410501050140020037065051215032050400404901410010501801401215032015044050513040100200210501802006826200108150363504004507010401614012150320150440505190812613010401050180603014023020340504190812513010401050161401215032015044050513040207002105061308001301050180507302405038401040164009030105238104011502570013305648100513010100105018060282216040320022041307090010401260402130305313020084050413020081040160282303053401480105130604016140066130120080076568130707107913082010401305240302031306040161400461301200800510810106610401040076568703010920301030010101110041020015621301630361301600200461309001520056130219506656722030830010109703010401562130700103600301004130604016140056130120080068010760400581101409500401016040061011703010121307020030013107030401440115103031680101713012008001864011910600200320405051216401221050730234050241306040110256401261070200327801051286562940702040301105031401322050400403361303053424013540070403065036290102001305240302031306040161400461301200800561301061303057400200370813014062001106303213030103038010413050512005610630361305051200780108130301030965610703010401127001400121309046200114050612213030536200606305461508010061540401637030204074060400600308010508801059801307001050101405061114050204012615080100611330540141320015202102001640123020403301440064050650521303056613020060630710470620408304006405061922002204010610041116007001240105001100204013150142050400401540640501050156213070010310507304703010570245611014007210501400830106002003204094050101309003040140011130101213050620013615014130305152204016302001068017200810401640123020403130144005080100615801066021030713030586303059401020015001013060401614001161301200800123011310604006101440502040154050161508010017405018100230191308040082061001400302116301020221709004023420035244050251307001050261508010061274050282704296100140030613062030131670432130305331308605010346130305352401364007040306503760021020014050270013130700104101002008005130305610020080017860501880108001708059305106305111320012202001040110640240020010313040640501050461304064050140051060701065062005407210508110410540962110401505401023002001204011130106401235014001340032001014405015400840051161301505120017600130410501880105119700302020562113080672213070900104011064021010063031304050180100650461304050180100140053030700105061405061715090020065018501004002609405010506200204011100103012120037061136200110204014801304004060611550620011680800200217210505401826062001930520212212195052280105231302008405246900152005254050261002305271307070012110501465054021304035020504407020405100130616230107630205020408804005040040915080602040106400200290400401161200400240040126100020040020401313014015010148400101531101614020017130305186100020020401921303052013010002006200180130106402301310660070044050204058041056630174050813070010509208020061104016120401113050120012510134063012040146210601513040901020011304021015033030700105041405061515064006003007071003062540830700202009130305106401115073012405013130810014630115102065061162013070010501716400611813020400121940502010023021809130227030105402313014042480100604002510030625402662050010200274050540288016010065011703040612150313030541081010513012008006270474064005181004921050110302040111301101400123070302040134007010030650115021304090410010503613040904100140046110020080061513030561002008001786050181080017080930540106305401113200122020010401613070010502140506132130305462006030551630102065407130904101006508613030054110970504102002540113054012132005401365062005401461307001050152080200611662070026117211014005011816301020191908122013038104011703040612150401313081015413045010153070266305676710505864008016002009210502040106400201500200118010121301406130136130163014142040500301510001050016170321713020801200185021400519500402010510321804002001522409080200123500402410206502589140126680102713016002005287070012293004104306401000802005314050321303053362008006150346401351308101536130450101371301384040017039130100020062001601210061213010340100080200544050520022040663505770200800518207020080091306040110106130120080011170440012303070010501314050611421303051562006030516700302017808003018130305191064001052040502110300110226130305237006241308080030251307090010401401219012340504409010255801061301200800763018801091508060204010130111801012204001213405014100230151501650220015117150187003020197030102013030521106010200130201030124001606137030104401580140020406630174008020086182401914001204010613030511301121082132030144060040013015806006200113070010502102600306503610140200650413050160521302600306640507104006308801509130305105611130100050101213084010413010042120060305013200603050142130210501400561507305016407054071302040012861304010715093010100640101305016011213010060912615073050113130841041480105152160163004104176405018070183030501601963010703040201303052140502210509020052362006030524213010001022515026130305271006102870710716301004212006030501350681461220015104056370305016801077002001040054018130502659613020400121080405054011405400412620500102001340505401480160100650150040210080105013703010415001200540522006030501661008010501727010601081250940200104010614001050151113015031030126370305011380101410030621513070010501614002706517200180518620084051962005215010520124004706512140122204002501512370301054024130125124001000110262008006150271303052880401292007065130810031200701104005132801400105013313070010503414050613540505403613200540376205001020038405054039801601006501101211051313070010504140506151400100616130305761405061822006063059106400204010208030105011405012200840400513610370301430204015506200116400403006501725186101000802001930204020613030521100080620022200810401301030121070304031530413020400125130161010042006507703010830010109405010808003011130305126150131308080030142104151303051610640010517405018103001101961303052070062113080800302213070900104012604021303053130200840504130200810401100426040703130305410063051304001064003143020780108763519640030040020101013010111303051261303051310604070144008162002040115150161303051760401070182901020011307001050210900152006503405020404405055060110540640175508140514005409150101405140054011130112130301101013630450540146150540153010100630650164050202001174050181301006301967620012061502113030522307080623100080620016130700105021090015200650340504506011054055004061070646507304018100130619804008200102001020010025114050121002301315014104004016011570030204016400670900650172518613030519240120400704030650216002102001804050230403103448090101405300520010506404004001270105074050810023091501010400401601118040501230401310604009701480197014015604001050164060201050117700302018304006405061192130305206200606305216400302022846423130305246303020180200105025707001226130104011502130700105031081465041303055620060630562024006172040182024009130700105010405011100230540126100413150730501141101400152105014001663030201802001050177070012184051050110640210270500540313030543401070158010502105406240177040306181890159130305106506065116130305127030101320301430010101530051041130402400200315041303055107030406401780108130604016140096401108010111301200800124011310206501440501550361016500301500517130118561920012705402063012160040605221301235624601460540256301261450102740502870030202963013012050020031130132563340705403411050354013620150613750040381050210540392401407040306141106404213010010140543150441303054522030463001010477030104011304024002003130104130700105055056167050713050361085004091070646501030401115056112705051361040050136501421301500401561307046150166407090104001713020060630186170011931106202081062021240122304023108102024252513030526610100630650278010281508060540293063013010707002501311303053224013350100630348602540353550403610903065051378021060381304090102001101211051313070010504140506151700164005013104004078030184004005013619213015004010613070461501164070901040012130200606301364005013611421302200156130400100610166140010061171303051813070010191301052040083002006501150401213050361034050413030010915053010875061307001050714050618630106092800120054010300101011113011221700501313030514670301015130305168030104006203017130406405065011012110513130700105041405061517001610010307302040840080608619801010130403130601180180608611210806081313030514302040156170011610010301715030076118801503007611910200807020130305211307001050221405061234050204024613070010502516400612613070304027420031400286130305292401304007040306503160021020011012110513130700105041405061517001650131040040713020060630880100440619210501010410115036120401290410051370030201460010200153020401661952001780150183040194003461208015021130305221000806200232008104011130080100400402150340010044061421050510410650361204079041001400880170093040104008070306111640012121303051370301020401480110010406115130903015166140061171307201518619107061191303052062006063052161303052260021020023240124400704030650113040240020031301041307001050540063061610064017100080028130305970301054010401115401240502040136301144050540156108308065016703010171302070021865401910703040650117042130305330540470700121530041041615054076011084019201506110107040306501140060070061211040150540335054809046157050660210307130305880305409707001210405105013050240010005010370505404140613054056301616301454074050813030593001010110163010201119081212130501200135401480105115600130465011064021027050054031303054340107015801083080650630572040181083080650930204010610860265011150540127030101330010101413011515054016540171302017002650116040086700270301054031303001091504801506015405700202006130305716301020887291303001091501013011115012872131303001091501454015130600160200650115021307001050310814650413030556200606305616301020780108130170030105012040022130305330110003025041501562006030106150713030581006109707107130124003431006401410640506505213030566130106407130160020081061465094050108141113030512620060630513630614201506115121105401616171250110540181619160061505402016217030010200400540221630102023204002248010251003062540261301104015027611045402822006829405053061046003054031350140032400320010334050344008400513513015051200366001304105037801051382008001039130305407050540416200800614270505431630102044872451303054613014715048872491303055054051130408030865012604021303053130200840504130200810401602823030534014801051306040161400664017801081301200800965610130707107111308201040156213070010316002003413070010505208020061640507153081302040012940501041012005401130163012130830020013401149005050400401515016106002003611769005061181505401940150704005402089065054021405022130305238014001540241303052540502681050027304028108400602612961007008030801031100306254032130200702331060020026503421064005403521104105403661104103713040640501050388017040022006139101401630104113012901200163063012150320400241303055703010540613033011073070700254088010913045010110630540118010121301600200513707001214130501200170030202215054033001100614130305562006063056640507103001100813030598015010130305113004104121307010012140121009704004034050430105055166400200204004065171001104058703010919063051108021700501113030512630106007101313080160100105016401218011031303054703010520060630564050540780401816380400409703010510405011600103012630113200201214630205015130305161060309172006030518703010194050201030011021613030522703010232030243001010251004102001401218011031303054703010520060630564050715308130100200109803030510630302006063011630700101213010020021013613010400140101461304060120105015612501613060210301720101830119102065020463052121050221301100050101102340502040246401251400120402613020060630278060070065286401295051204030705053180150400561326140010061331303053415035130305363004104371307010012130308010020011021304051320010503130700105041600200361540506410120054076140613054081024001000650980800301104050111303051262008006150113610509020065014130305156200606305161630102017540181309014100650161307001050240026106131304120046130110401505405061002305407108265084050951320010130105401163011210346501380101490462005401581351640401171640061186106500200650197030102015080605402163062220150232540246009019052564050261061002730082850806052980163010203054031130408030865016130700105023110613405042704540510100630650620025017110008020083050196301600615050110130700105011602100650112213011040150136301144003703015801016100306250117100030118303070010501914050612020025012115020222001068023200810401130402400200313010413070010505501801006161010063065073016006150540813070010509208020061104050111530121302040012133010501416002003400401530506002003501640702040176301185091070198010204020184121124122615023100640030400402430505090200502040256130305261030054271505402830201700265013010502160020036133014106002003650540705406630105071006400306183019105090200650540106301050115090200654012301063050131301421200145004015301161050902006501301504004021300432005254801059046200540640507130305870030209215054010100640113011210801005650130121010014003065020403340107014130158010610020010740890505816940501062001101134200122160540132105054014300410415400860254016340107011761003062540183004001019700302020215054021100640223012310701003065012040500302130700105034050410023054051002001021670011006176213081402005409630540107070012111301040120405003021303001091503170041001305303015060150612080200780304018208020091001301015010112200101012405020131501014160018015130305162002171307013040105018020150270110024005401315054014801051305012006600130410507801051867003020937110101309001304010501101211051313070010504140506151400100616130305763040050900200850806094011010044040011301000412614001006113130305141501513030516600210200172401184007040306501630124002065061320130700105045060615130305680150601540715080605408163010209540101308016010065013012106040061031908124130501200561908126130350571908128130350595401013080110765013062150730501357001413010020015057030106323073020011040058600130070194040090470110405011600300105121303051364003020141301405001301550800200251163030501601730703054018104008020200650156213030531307001043015130561301756870130409130100010210613030051451156121302008405013130200810401562130305313070010430151305613017568130403020913010046601013060301401113040640501213040510405013130707107141303212001513040400202200166028150171303051870401191030020020650156213030531306001301004130212001051304090620063057130160401108130860501091060281030511401128010131306040161400146130120080015656161307071071713082010401260402130305313020084050413020081040110121105131307001050414050615301640040060070061770461086704620409163010110104003010065011130105401221304064513610041420802006115240116311020401740501813081001910600200365020130200606302161101204022150234006405061242130305252002204026150272050400402860020034004029351413080103160210301032612400100011033402008001400103440060200650351301054036213040645376150138170304039240140160080104004041640142170305040040436405044108070305454050204046801004478003048606110491306021030115021050010080620403102065061430204051704110661026096171301020408110410540961306050400540102130606101166461123061340020802006501305024005080702040312008140204046301516301420406106407130100101405810809030921050204010613030511240112400704030650132901020011004220150400330204041606558605056801071220015104086130700105094070510170011100130611230100640540131501142200110154050204016640401174007024650184050194650201303052120802005012222040236241242105050125621050204026130704165276130210008001102812412984001030400640506131213030532684533130134100630351220015104036301210537301604001000802005038302039640140140302041302042405043130305444050453001010462002501477030102048400620305014961301020501502501516130102052130409010200120025012301340037030501480400505530307001050620802006176110008020083050192002501101502011150400121307071071313082010401301004220150330204048010540516065686050573040508201509102003610130305116130106401213016002001364050141040063015801501613030517561813010005010191308401041706010213030531504103703052105020406621050713070010508701410400409405054010406451161303051210041020013613030514100080620015200810401301210505120403130305470505130700105063040710100140030620408801091304105010630401110600200362040124050134101200204014150154002200654016640010060961171301054018150191303052010822113040100609105011504012105051204031303054705051307001050610014003062040780108130410509616002003620401040501141012002040126900152006113703010141600200132040151501640063065401764050181040063054019801630102020540211309001304065011012110513130700105041405061517001631102040713040640501400840513200140098014040085065501013030511170304012211040150550138015014703040400406550154064050140016803011740020037065501813010191302080120020301215502283023305402463012554026108306502730550286140065402940130150801006131630132350183370301020403415035400502086550361700137140010400406550381362005503963014040040602061412709040421302061802004361601306144401451508010040040466301060130614740148150801006149700302040508204051130305521082040532105020405461303055570301040568201040161502801400204033001010440505176132040613010713020801200880701100240040980140061101307001050117005240012176135401340500301440115150801006116614001006117130305181307001019150400402025214064050650110121105131305021041700153110206130406405014007102110705020870301091501030111103002002050122130305133001010114630115106020010050166301171075010501863011910100400305020163014550216301221014001050232254001502410804002001050525210502611041055027612003305502863012910709010502030801031407020068032802110705503361604001000802003430550351303053615037130305381000806200392008104011012110513130700105041405061530164004006306171006401810008002913030510703010540111004121010606113405014130160020051520401161010601713020801200184050191908122013010026200126040213030531302008405041302008104016028230305340148010513060401614006640178010813012008009656101307071071113082010401101211051313070010504140506153040640010063065074018301940080703065012022002401004001370504413030551506400100630617401830194008070306501150213030531082413070010505101001400306506801076021030589080192015054010250101501140200906901617002100130340660104301006405510161006407304084006700650501096100410400703040650111501012200606301313030514130102040158030401167110006117171100018130305191003062540206130305213012210541023130100640241308016010010501617002100130370106010412505402001040610172501081602001101030915010102006063011130305121301020401340904100114304011521050161041017405018130400620015196402300200120220060630211014001022405023270410241604052518404268030401273110540282130210501400291001306130570013160820032402105016405021900304034040504180400200105703010613030571302070028656910470101013010111301603014012613030513301141054101513010064016130900130401050110200104650230109801061350620041303055218061554066130305740400408506200596306102020051113020180200650156213070010312006030420060630552130541066410507130810083010900520059703010101304105011203051263061320200514130403002002065011012110513130700105041405061553061430204077030108400312005940050310204010405011707001212130104014006405065022130305362006063054640031546505801066021030713030582140613020409615080602040107003020401160010200123020401315014205040040154007030406501101000802002302040370050622040461046003020405350140064003200107405084008400519130150512001064060120501191025128010133501400147045015700302016130806717130709001040161600200102400826505135090200440505130305668040087100200102862300200913040640501050110121105131307001050414050615206506161509012007130305820401910013010701060101112501240200104013303086120010105014405015150901200101613010171303051810013019130861200106502050850211509012002213030523801405040024911080525405026250102716020011010302862080200400299110805308011045013113070010503214050613370301034704654035801902861369001520010501260402130305313020084050413020081040110602823030534014801051306040161400664017801081301200800913040302010130100466011130707107121308201040156213070010327050048010513014010105062006063017405054081040030697030105401011014005116107201054012610703040540131302040012146130820405156150162015061174050181002301930801020800301302140210501616002001050240505403304014103081006152540665671307071078130820104017003020280800303130305410640010554050610300110761303058700691308080030101307090010401405003021307001050384030614130400620015550040630407108403065182040500309130840120010108403011160801200112210601340500301413010064015130700105016207002611721101400181303051961303052030121105410221301006402313090013040105011003021013110514130700105055146161507770404004081502040916301011010303051140501246501313050160148040040506115130406400161501720504004018901410010501630121040040506505312414240151004404006110410540761303058703010409213090013040105011003021503130406400413070010540080200650640505780150584030110010204095004010400200465011130101270130401313010001021461303005145158010502102040162401172050400401840070403065011012110513130700105041405061517001650641073030903015840509106401013034070511801607061121301013700202001413030515670020061161302107017700302040186001020019302040201502120504004022400703040650180170012100800104003130903015480150400300200615801061301200800761240010006184050980800301013030511617002020061121303051320500102001143070302040154008030865016170012200161340031200541653056161508080061713010518640020020620910011040110100301140112705041313030514600102001540501613030561764050181304003120051961303052060010200211302001710010501260402130305313020084050413020081040117001231102031304050180100650410013061550300546150207302006063081303059613030510107030401115020123020060630513613030514103005415150161304050180100105017302017002650114006007006121104015054033505480904615705066021030713030581505409601101040111201506112107040306501700302022150540314050614500405208020061680927077030108100306254098054010301111080100565016170012200110400540340070322041360140540561506101006306174006040708301006305409201505401060030021140605045121086026501320301490108515703010540165401713070461880187002005401910014003054020130305211501022106802065016170012100103033054044007013061510604001000802006302040720060630813030593066110200106605401162001104005401210904650136540144060400202200650160611027030105403160400100080200400430540514063040740060400100080200830540930501010100080200111303051230540131501413030515301161054101713010064018130801601001050154021307001050310100630650430154005080100616703010740508705049200606301013030511840010121050808006113630305146007110501513060401614001661301200800176302050181304050180100105019301201080100565011010063065023010503200370501413010513040410505630106002003507130170784050519130170030106303051113070751263020060630513630304064050105014630205015130405018010010501630117107030406501101211051313070010504140506153016400305204071406130204086301916301420401070501170020200121303051364050141080703015700302016801630102017540181306001602006501615080100612405034014200710050120405405061002307150810140010918420401013040640011801010063012200213306301141600200400501015130101613301710020010218801904100196120502040502113090130810501630502106600200313030545080601517001631107133051861303059600210200102401114007040306501260402130305313020084050413020081040110602823030534014801051306040161400664017801081301200800930510130403020116305121308404136561470301015203016300101017100410200156213070010360030100204048040502040520180200664050204074064050861303059240110400704030650112901020016003010021306040161400361301200800421308100569062002040680186050790620020408613010591304090102001107030402401380104130604016140056130120080066107030407401840060200650964011040070305065011613030512703010401327001400141309046200113040210140020403502141307001050520802006164050710023088070011006196213010140200540116305401270700121313010401700302022150532015040044001400105405200603054062130210501400780100130618123002009105465050110802080200611164006306112616040010005010131303051461303051510005010168401041770402130700105032080200614150530506102705006171003082301096200210103040027050050115004012304005026501324011470403040040156700302016703010171303051810601020018014050612213030536200606305461305062005130700106150730501761303058240194007040306501060021020011064021034070204033010640413034070570030206106407130400100012508640509106405010213030511610704030129013081131020802001470505156010101400516610460030517350140018400320010194050204008400512113015051200226001304105023801051241241257003020261308067271307090010401613070010502208020061362070026142110140050151630102061908127130501200860013041050980105110621060111304090102001401219012340504409010255130162170050713030586405091064050102130305111054121003025136130305142203015300101016703010401619107061213030536191070614130200606305801506400630104004078015040187030109200606305011013023011000111304021050113030523013130541301556667030107130305880301040062030913040640506501101211051313070010504140506151506405071761320408616301420409704611030204011801870020065401261501340070806114640090808611564001000802006116801501713030518100080620019200810401150401214061302040361630142040480400505561303056705045713200870900104018014001006121303053401416040097040040561604070616619107061761508010061860010200193015080602040106405011106100123008135080605148016301020155401613040803086501150240010020080061313030541002008001586050161080017080573020408610100080200930204010613030511300206200128301040170130402130100010236130300514541307071075130820104012604021303053130200840504130200810401101211051313050210417001593010040040613050601107809301006550830704400550961890611013070451161400100611213030513200220401430115400600200365501640501721064005501863011910600200350201301211502210140010502328018300524402105052564003020268464271303052864050291040070430846431130305328010043390030403450806053530136400420010373070303813030539108450040270441700302042140200118017001223010005031330550480140602065505240702006806167801200100655082407020068096130054611070061011704301240502040136110010406114130300514515303051670030204017106709001825194050202015021106405022213030523613010640241301600200256405026104001002713030528103703029305304060020031161020071005240503810500430151084006026640507104006203087030109130305108056118602512150131303051421301000151402005161004173703018130305193020302030010102110042001161303011010210106050340504130408108005405065060110204071508120040024004098070440055010500301500511130052001261303011010133040141088005015616301400161301840130171330550181501910800705020840305502164050221040010023130305241037030253052640502714020052810602001170030202140200313030541507305513010204066405071040010081303059102080200107050511601010140051261070900401330514132001116020506550240503810500460205040040540506634204076301840080012006550930400800101006110703010550116150122050131630140014840301580150801006116703010550178400101810800705019840305502080150211200800705022302040238014006550241362005502561400402006126210502040272407020068028615029400701602004004030806040020080070313053216002001013010508010027006360705440505607040056640507100420087030105920071005108030105080100114040112140015131303051430115102030801613030517508060118130119401201400151216010370302213030523270424706020025106020011620110502405031002001054704004005705061402007200251862006030598081602501511086012111300410411267070025015113707001211450202001180700110040026213031402005146201505701100256140200517600602001117042130305330540470700121530041041680140010061713030581019163010101301302121113070010501214050611310041415073015130305161301020401770020200112006063012104003063703010204041101400513030564021050140073010600200381307001050914050611067040306111130901308140012405013130900304014001413010151305062001664050171064050182130305196107040302090130812110460030522350140023400320010244050254008400512613015051200276001304105028801051291241301004311860503213030533305342007100111303052130700103600301004602705604016140066405071301200800840500305509104005073010130140200112105055012304007030406113150141303051570301016203017300101018100410200196150201303052110042218192322030243001010257030401126040213030531302008405041302008104011012110513130502104304054008200406401718308130305930201040024001000101140200800140012176132013613030514100080620015200810401100428020080031303054302040540083056110401502040761303058406301204096561013070301040111308201040161700216020031305021041301052708006176135784105001880304019502140010251161900520051213030513703010514702008015270800516617020080017705018270800198030401205021512125221001304002340502415021202557001261001302750215010281307030104029130600210200115024004006213130104130305580100469010004007100306220401861509400900152001107030105118015012130305135614406301515632200103016690130817130406405010501861304030110205192704207003020219005102001706010220025315049301002050515061024305717613186001020019405020501040603040140011406405014001210015040014001340011021400147012414001560110814001650010214001761220120011101211051313070010504140506151006161508060204076153010204085012001961006451101305016011613083120051270301051134030110205141000301900153004141630117107090650181303051940120140200540216108070306502240123106402006501101211051313070010504208020061530164007040070020061713010640815040194003765010401112050400401240070403065011012110513130700105041405061540062616130107130305840062595090681107060101120022040121501310208020014705020401560101014002040166104600302040173501400184003200101940502040084005121130150512002210640233012410600710251303052613050210276130700105028140506129407053050620054031106070103221050331104105403462110401505403510100630650362002501371400404038305013950620050140611000802004130501421502043703010442030453001010461004102001101211051313050210431545130208012006613040501801001050761100030900870301054096401615401035504011621060121304090102001800200221303053405003014303070010505208020061614020014007506886140200140093069102015040011140084001270241050134050147021450115901308105016806001504001540117803040181010005010119705054012040502113030522300101012361001030241460030125130501200264070271304160030105016800200221303053405003014303070010505140506161402001400780200706508170091001304001020021112501230101370504201421040011580101613035051765035010184050198020070650206704030521650350102240502313010064024130900130401050164020010402125040037040200150413040010518905040068020035178050806005018801059405010200685011169041004001222030401400132002511462040025156201504001640501713010015040010501260402130305313020084050413020081040140021200202130700103210454130403020565667030107203083001010910041020011307001026003010031304064004613081015530102306204061102040718605087040301965610130707107111301000806200113070010260030100360270460401614005921100164017400200108801096003010010130200840501140501240080164001380120037014130290200155301640020010174050188096200150040212003703130290200420200400105051050100302613010207130290200860016010196561086010200163010042710501313060401104130450101524090121086637030501517200364018303030010191050961704004501103054011707001212130607010200163030700105022080200613220025404707001253550406621060713040901020011700121301006138010514604070615305163005101001765108400806200140020142400401073405041301000109005203040161301001078010518806396013054010600750400511113040121014002040135070010200110013061223010310044311050155070010200680207002501761003050184019507301013030511405012300101013150141504004015130116801017800301301820210200161001306123063205014506040705166507010030740182050198010101908121113060701020018017040020080612270050254038060810014301908125130607010200115021307001050310600300650420025405213010001026305407401000802005861320092021020016160200612100630204031641352006152561505770301040827001400913090462001130121070304034050460030100565661303091080713060021020015621307001033703043020405130120080067003063017801403006188010940501202511062030611140501220071005136130105141305030062001114050400402405038010413060401105150610600608072204081301200800980170011051011400406200114021405040040340504801051306040110615071020060308703010204098190211080604007030406501120108012507001020016301004220700231307001050440505100230540680201080720150850201020011630402102006131301041309102005806100540690180140076101002800508401910406020550101301111302008405012150513220301430010101529010200114050257001313070010456535046302040710509020020408405094650101302008405011150121302018020065013130114801015100020062001140502570013130700104102007100204051506140602072007100582309303611080101170400612650806200118040502104030010340202147030105635561541071405081040300109606101107030101190200191240604001001040110030256313070010415030012040563703063020407130604070861301290120096130180104510100301030111401124003002020065011003025631307001047002001204058010613012008007613010584008300200650161010063065024040010357001413067045150620504004079014100105011003021504013130703040470504513030566150401715018507001020094021050180304012200165373080546010104005636561307001050720802006186100103095700110130700101120504004012251340047065011003021200110400403150415302050105130305664050740701081692008405011080405011103102001213020180200105013405014707001215130104011003025631302008405041405015256670301057400620305018806040070304065094050105611801012800301301340210501100302120011040040315041902854016204061000620017804050810140010204092401101040701050126040213030531302008405041302008104015026130100304036401410609200650140121504003250704054200220524035065016150230203301320014100010200540405065016150202307030103600301004709001040180604002902002610290200650121101020402130408040065011502200220356417030405240506800307705086021030596561017030401121304054004105018030124009703130402070021050164612306340045504801045506501630124009703203048301805405105015401724030011032504010401405017023030600102003407040044150010401704003022704370030204750104011502201503700144013056250105011700124004003010370301054110140050151001306160191020071301630105016050604052703010313060020096401150122306501540320401423065015190812613035057170081100604061930109020040505110409028105016301210604005005065018091802703010513911080440505200220665407501104065018019028400220130902001040180400501461240902810501150211000461370301048200500204051506205040040790120040105018015093010061265403104006001804006501150230131046003050514130106405703010204064060201050161000461270301038200441001420010501803040122001651310013061415015308001306501230250850340820064065011001302166095403130404110030530204063063017400602865011001306126028150320025014150152050169001304010501801100230227080054037030104270800510400301640650110013061210136103050141501520501691100010501706010220025013150410243050156001020016405051715018130109200250110200110002650120700302021307070012363070700124130160020055120220063067201506181070304065011502303040400100105037050442002540535014006130507010401180503703021304060304010503201304032004010501401230204032010804400820406501140230204032040012480105540042006065011502302040380105430401540060010200650114023020403110401504703010501521301000561301071064081301001014059150103020401130401124008204065016030540211054032700302047701040114023054033002002011048030101400615230020020110540615072015061890141001050110640210203008037050460110056104706506130107130603648803019106040091070650160013007052129012005403400200510054047003055610046201506171047065081301091306036410654011601304065018070020050102640503102070024257001513084105006605060400420035407405088105009301101070304065016140301023054031504201041054040010501140240060130540313200148054054050640100020040740500100306501140270504540313010001024805405102040026501801902200230820403200220463015400205062090182713086400817009501410106561140209006401306301215034004120020545070405540506200257305027008213070200110965610407004064018013400215220025380370305440505130901308105016150210201431307001050420802006153010730100650206212901200540730401860407061913070020200106101006306501115051230403506501640125631301470020200530307013040105012604021303053130200840504130200810401130811005140121308110051640121420012034014130811005120700240025004064367014421301001200705180140125004064380153020614213091100010516140127014380153020614220010859020090200670140010516060020051270301054036027043010130565004015010561101407860640188040020010913010064010801051119020070101220150540131703171450600301560016105180530240020010330540440505211001051631102802007065036405041002305561304064008020140062130600191051807090612200606303200254048016007005405160070056200121051150123040139100010413040110584030501204068010713031200105130503703051230204034007002020054640070105151700506617010518017001250806003801041309062005508060056618451684030400213012008003613032130480420400154205661845180106401070026100704003130611007051615030010040021306040110380510410640107005615105161304030202703010312003110514610840305702003006200220780610054081064010700950040150105110640107002400702008006503301440060080105405020406600180105180140124050316400104204001255210401050568010100630751640811002001061920400121051150102900505040031501044030110058601210518056280103701030054200180010518010235053701301051100968051241501051203061261300200261355010101424015160308040040680107130110140813060013010516140124050316400104204001255230040130568010100630710183010400501093040101640011204001210516304021420034014860121051101230104005132015040041301001800105140121100050103705010440130105153020270501036030915010516007006528010003065150040213038104039030651500402801036030603054700200705156027065067002001701780160302065115052201503301410640505213030561307090010401630121088003703010497014051304060201050180301060230531301064045155015840104016301297014031301440505100060301050130121012030531301413060019106501803012110060403240144002902006501640123013400290200650115052301006303200606304202001040164012563210063043001702005100301030164017400640506501630122100630320155041003010301540164007002020065014005071030240503200241307013040105016306240010063037030105014270800513011001610301301600700501240505321301040105015004023010097050134050541306400105018040124050204034050418457050568137105016150523040070020200533030404001001050161501230507030403150440502040540207002105016150523086020053703010413020180200105016150523081003130101001050180602822160403200220413070900104012604021303053130200840504130200810401601302601103032707001246110070130302018020010502301060330544180701405021303053700104130407012003140070200321304030110205361302006841301055801061064072015084010041200596004060105010130801160505180190220029022001334010301115054021020065053270104116502001521002001021110640240020650313060401104201304053016400206502130321303201307055016301210601303840104048401040111029020065054021064313040320040430651080400410640507707001281064010700922501051690182400526160010516809010304005213040010340066105164050280103130120080043401070155004061050310512030121505133090010150717052303030061014004706240503142200464006301016340702801670101150213015060150360030100453067011170012406053130300200437670116170012406053130600102004405067011130121304090301050113070010502540370301049030140054054110406501613070010502801031406130540481005407030640130306011030261304082006401613070010502109041006503210640413041050161307001050254034050470700125200254064030080100650115027070012320025404100010200540140650161307001050254033080200635404818090065011301270301031761354041654016403020400711040150540880150540910001020010403064010501804050212400100010362001104700302058016301020654071307014650161307001050254033014015014005404670545405200170650161307001050254032300514140054041001104065016130700105025403703010490301400540510818090065011630102028010335014004402020040650180401302130700105032080200614100230205405970105017050213010401050367050413030040130570710501110940702203031402001044050540515061046003073505850701040120301215013600301005015404404015107030406501803012110060403220024130403001200100561304010001200261501730100142006501703010215035024304600102001540505406640175085082406026100105018070020054021060068006136103070261484001051030110061610640540713070010810670465011064021060020036503405041301341500560200170162015054071301085090291068080065016001300705212901200540340020051005404700305570030206130106407130700108201506191067046501260402130305313020084050413020081040115012120060305013506814130105100640561507150700200810064020940501010023011150121014001054013707001214130104011001302101310064041501053020406507001020074021050115021702461313030546140010065561910706501101000802002302040340504700506220405610660020020406130107133084060401091501013301113030512170011331101430115106600200163061720504004018400703040650110013022002315010447064005100640106301030176505120011803040210745403470110104130158020012001161501022030401347064005404304001000802005305406370306171901270540880109170015054010616040010003006111500101254012619020061136160400202200611416040020212001150040215010347064005404351200115004021501031703050400430540561602002004006305407160200120011801003040021604001000802006132002204041505520150610008012001110200603021306040110370301020404404200120011610404420402214061303625010504610370305302040635014007610370308302040915051200114012302040330144002003650530305661001200116100426003010020403196120011130402400200613201080460030100513030566027076040161400892110011637030213010040200380105504506200156370306130300406076020013116130305215024002040340504130120080055021400115004021070104204038010514610600200320405160020013116130305237030330204041301200800526019113040060302061240505136023014803131110013025068320024150540570906501066140027061740508304091074510401305116630451213011360060120011640202006124020200132021200116100130612301340070020050413054002040563016400700200507641863019606170110630111101000650012610706100136506020011610042180030613205001020014630154007461309001304010507130188003013011404012600910101400540311000200100614801460030615501200168030407103461830540940501046501113030512150901200116100130250683200243015400700200670301071301200800840509130201802001050104101200111502021503400700200540410800306157021420663017103046181301980132001102080120011200221100080200330104630613041056304050646003072104001084064050196303040640501050106130406405014001163011240074131309001304010501413011540021200112604021303053130200840504130200810401100302168103130104150551604004070650802007405081303509801001306110150111604070501121002001501137032111054102130103130200300448014050152566305075030020020822002501918411615052400701301033442002501540161400600700790182586301963041161505220150310100630460801055015703010613030573009911615012900505013150430505400100630613015060761303508703010913030510207002116150522015032003130440505130150606107067006507220031308405091303501080714654011200510011615054029005061320401490050504004051506305071027050081303059184116150123040605013130604011048063450151540301040068200601730041041863005211615012205013501007044405051540100170463030604070780405081060400407091301501010341130512300512113200904116150123013504200104130020051200104624050780108130120080091401012001411254012200254013200300411615012405013130901308650464050154650670030207205018920011010091004411615012900505013150430505507037613030578010813012008009630501050703751152002116150123040136040705014130541051405016257804050810640509220025108030111106001801226006011363011420051001161501240501313040603040650464050151301001609650680405071603040880163010209400820061102003004116140121301001609650380201506143035504058921161502306316040010014061470301051309200101005630160100105015407401108100041001130508040050540280105364050410702008005705067002020072002581060302059707001211090704116150213040601343303054803015400470616407071303058184116150523040131001404702451303056104706572014618102065065097030105103024111003021504013147064200210563016130020020725818411100302150103301414030205302040680020017630182003004111003021501033050410310200501054050613030571848630509134104050114650512403040084111301223011000134050413030556200601301400566405071070908130305962006063051080150113051250120013355040146001304105015801051161241184001021700132001614401510670465068060107030406507405081800708095019020011061100301170441110030215031420010411002001025401640067046507140810370309305102002101114041170130402130100010238030141090052005703010610001025718411130124050312004008001044050520060630680150571060302084050921050101041051164050126003080513200904113010703040215031004412301000615200601301400620025407618198240193041054010618901011203012300101013704411260402130305313020084050413020081040110121105131304074030110040213030103031301410030103011509080521631501009044050551003010301116274370301054620040030513010020015064002004001030111501260503010010370301020410063015500100103011150250130010531303010304510513004669101761100640810010301115023020380104130505120056028169610301161700202002160403200220464002400305130105640024001030112002213040300200100361304010002002430151305613017568801400600700596201030116190220027030103401410100630650561532005406532001734010301167002005010261304020700210503163010413050704055640530540610030103011150230410501315020130146381040116970140127001310009054670700121513010401110640240020038031301200800461303213056201504006130321307205001021840510301115012120060305013130102040420060630153001541670301020407204018120060305019130101080200706501120060630118070901028020070650313020060630480160070050155160070016621030118020108024004001006503150420802004004051064016103703071306304150830010211130604011024050809200325420150567045640807063011150257005340070020200548040505300110614006007007130108200259602103011150220022031070304041502054001006406145010740508500305001091303010301065090805116500305005126911080513405014130700105015407020166130305171010042001813030103019613050512002070304021150223050234008906524804001225703010204026801100200106127401284001060200294050301301002001503170304032150336010206503440502040354020080010366160020065037108002002650388010391301200800401024001000650414050428080030431303054461600200650451010014003065046801047602103048130305498011002001061504015140010602005240505536110010406154130903015556140061561307201557611002008006158130305591002008001608605016164016240010044061633015080602040644050656001020066400346567705046813030569567060010200171617090040721320017361604001000802006174130305751507613030577100080620078200810401260402130305313020084050413020081040110121105131304045002001100402801507002001620022028020220016500101220280952001613020037280153200163012400405050340060400205002001630200220280190220018017001250100200380104130501100620018070030202106401070031064047060102001703010213020180200105031000102004106010200170020050102640503600301004004681041163703040023053401301440404641162501050230056411640544002305340040510411500402109407031504171041203012150532015043011014005015705010411601200510052907064111505280202003610042001801004003022010803100420015004021004003032010804100420015004025090020015004027026036260200150040214220036160400202200180100130215035700141301560820061065002001150257001313014100630513023002001601903010526010020016401214200120340146010020013012400210010363014400700200130618523030230020017030105124006070537030020016401237030501319081241305012005130164030110205764018370305019704400540101301118040050512303070010501320802006114301060400101005015130700105016164006117130204001218610741419130700105020140506121110401501226301231020040012241307001050251640061261302040012276130406405065028630101006302913070010503080103110030625403240200800336130201802006503440170013512001436130305372570013840500301392070030204010800304113030542405043103001104461054104540504610300110476401481070304049350645020022051130152565364015451055130156700202001057303023002001203012613010040200161303010302170031422001613090282170013160802001150512301841031302022001507001020012303023002001304050230011034050204041505104001004406167104001600200120302508060324014206024005200510505113012190812313010401050180102350140031040060110306501705021304032004010501401260302020403801046010020011001306123040350204405051304090301050163040250203509704041304060201050162050125060068003407041306001108001050162050125020700232106404130410501840010214001501313010100105018040124005080705403300801705413030018070105018040123054037050413040070020200554070200800105012015054028402003406040050802005180200400240503100606200512302102001043203041402001054050540615071064001089088019405030020051203012230330141060018065051301600200512030121505340070020200518040502300110370020200516401210700202006503130141505103001106130305756815309130400100610106153011130401000802005126040213030531302008405041302008104013012110060403210640413010010140516301211006040321305080604130306140511108602213015060150313050450340705709001405123010210014200105037030104150550606106250150512302102001043130150601504301080320051401405110601302110150310640413010010140518017001222001003130290200166006080213010040200163407021303004060361301004020011010063021301506015031064010700411050513040802001203012301367200113010220022031064010700413040604001002001105021213015060150310640107004240151004406616002001230213015060150370301045080605529010200516306213010010340701700102005130124008200203254306015020530400703306251150270301050133407054610020015051801700121002001501538014002704100200150515004021503703010501421015051203012230340082650413070133051640070020065021301600200516365210640107003501800200511301022002513501900200516636521064010700321602005140090050215031080703042515801100200512030121700132301000400413040020011001016100103024050320011001690050215053130802001100161304008040021306011003213060110011301022002203106401070041304060110018030129041003630149030101630205022070023640063010150040270052313010415305510400409101163010230203801630101500402163010330204801630101110860221301506015031504104002002056041011304021020350980544050540501061040501015004022015037030100548060030100580606101803703024050531307631050413070020200561301505001011301060270030203210014200470301051506108101071304064001012604021303053130200840504130200810401530214001037030104130150601505810506405071304520083040910205010300101011140700206200111501260030100501313015060150440505509805614030013750240030105880370305015960401070110290102001115012541050153130602103041401530012020016614017208062001115012170400450133030201802001050460301603056110003013016660701020011150213012200120031030020026504405052016062015074071351820180620011701050121030020023251470214513030561080320065051740080310200111068065022130507002003610600180650410640152015063002005740604009102001161097040650213097014037030104825540602010501661040010401761601020011150401250970402040330635413030553016502001047405020408371109630110300206200111501250600180340504200250151064016702660171004092001020011806100154021303053300200470030205130106406630100154075080020058660200620011637154022401390220061435055682001020011404002010105028010513703010413012001102053016102006507801051830040601963011074052001020011641501052703010540390030130514670030304005100968051640070030103011610918027030105403215010544050580800566120612720150400810061200102001110061200102002405038080054100420065154001004102001161060100650280105132016014201505407135167503210301170105012801051340060401046030602103011610968027030105403630415044060030465051700162001104005407860240054083063061940505006200116170012200110400350040420011040055070104016640302017202102001170130105402500101236050460460080020056160400220010066830617160162008405098080051066010015401120025401230020012113956200111502570013201504302040537110662015076070102040840300206200111501250850350730501470301020513010020015064005071030118019022002308204032002204630154009706405054071500401816920806200116170020200216040320022042202005561901030116405021303010303801603443055660285630103017961030111502563011031082650413070133055610700200650662001105407106401850010010301150850260030100501540363004450141602005405617001630010501724305018140500130540940024103011150257005340070020200548040505300110614006007007130108200259602103011640124003001106503130141505103001106130305715081303059201501070301040111820104011104600302405031030011048010520084040056613090013040105071704830540970700121101301040112604021303053130200840504130200810401613040200603014002702008011801307019080140027090801161305013002001400250300200118013080120010014002802001001180130403010010140027002020011707002001216350700200111504012400670465033061100701801700121305036403940604001617001213060401103802003400161700121303213035060804001617001213020060303110040040013011021064031330400130106402130809030164012142001203401410640513080903016103021064010700330304020700210501130402505302031301630105015004025040027054031301600200105012070030202508070303213040320040105016103021064010700330304020700210501130402506003010020403405044011054051050180370305015280103100200120044020105011301021004200340703064018010042005012805070403130100142006501610302106401070033030402070021050113040250370303130120080042080140011181011026140614001163703050128010513200616010430014060014005616010010501204064011078020014001161030210640107003303040207002105011509301006121301034014205040040525640020700265011509301006121301039003047001055003015006300702130129003010303630141010005010540506130305211505124002004010323002002004201301009020012015052340130400390802001610302106401070033030402070021050157001210640330141050910065016301210670050330540480107040070020065016103021064010700330304020700210501570012106403130809030434070501204056130163010501801502201503302040420104580201046501610302106401070033030402070021050115021304040010010503801049003013056701065016806120524040131030040056501203061261300200261355010101424015205040040640070403065011501220700302035037104130408605010501610302106401070033030402070021050120306126400404007061310030103014150204054032004065016103021064010700330304020700210501617001210010303305404120020706153016102002070650161030210640107003303040207002105018021102841050032704541064050650126040213030531302008405041302008104017040210400601103065017050213050213130709001040113070010254038010544060040030806501203012601070304065015004022030136010703040650113040250370303130120080044051411613032130216400141166003010050120402176131163703050125064020403602140011637030501213030103033021601163703050121305051200340701300116250105012806100204036027014300414116370305012602001313651311615073050124050313040709020014004401105500313113050600200322538214650214001163501400213080180111502106403130809030420150540101001400111064021050806003801041309062005804001400650618061311680400840021306040110380201504004126121166010200400213032130380201504004602001211150235504032015040044020090141130309110001050240121130125001050280105131810012113012107006100650380105142200415630163002001211130128401040136100060110011371102680110011150540220150613301410200365058601211620700261221101400501320700121162030230010103189010501542040012118070061006128030503507104204041301570700121115023030404001001050340801711841101002617050121162061702214002001211620160124511001130121060407065038010514301000615630162070012113711024050320022047091105860121120022130604016140036130120080046401521050540161302008405073018104030206509405051060091211106402101006403130200684613040301102055908016301710400203040650813019405010170050113051213020084050136100130149061211700302021301064031308100480405053001106140060070071301082002594012111501215070020050120403707001214100200102151064061050900200713040200108401910044040010104151161010063012130201802001310114301040050101520504001640020012112604021303053130200840504130200810401613050177014002100020010011613050130091400250300911613060128140026028118013060121001400260210011801304042200140021402001110640240020038031302001380514004002705121302001480511003062210640107003613805112901200512600130070511010063065021150133040200464650480105130818020051117001220501370900140145060020051100130612400302031700142020055600160200518015040125103732005461845180170012540321306015200515302140012038410500440660101170025014153200254213061451304010046069610117005221301038020070650415055910001018010030253033020413010515064007201016154102021301032002204804006003001018012001521301105313020220010180207002267090101500402142200310607010180830020028050141018010013021501320022040413017030101801600700521303053502013041301600200556130163010115028010370030204307022005530405061060030010111504004021300436003010014140513060401106250151120080702604020513806061511611000930023010305136160020034800815116130120080022704370030204481511160020032405051340110514640200701511613032130212006015114040017012302040363015070140204018017001231104003130914054130202200101106402104007002020031301506015044015607010162200740021303810403304050410200101801401240503910001016150020021308101531304501011801502130381040351041304016101614012405036001804401001405200256650510713050806087050913056101801502130350535104130401610110601306502027050313060170541101505402006015118010402150400340504700202001511130102200220340504005151115040121504003405070020044050510600300151120150540210640310200650514304051030250061613017703001058169800815112604021303053130200840504130200810401702602640063010115023110531301704010164012104200102033070305410720101162107002020038040050807054130700202001011401240503160400100050101801504002305340090410164012703010203130141072010161401240503311020410607010165621060030010180150400270505340030510120301215051340070020200518040502300110370020200518010290880340202004051402008067052409520051211041026080200512020014022200200511004003021301506015034014120802005140502110330010104600301005140502509805360030100548010042005150040213060210303106020051500402140140053801100220051500402170013300110415030020051203012304013101008004401514020051803010509002002130150601503130104970140511501290225013130401104902115004023001001005013130120080043001001180150240050128010513821167050212610080021167104006501265060030116841101002100030211680120552612114040017012302040363015070140204018017001231104003130901600511064021080200313040200104405051600105161405261210516901824005262501051302030214020010340505404106401070053001506101000501051636521064010700340608020051800182052406040023002005166365210640107003703010514100022005140020051005121004002005116301020254031302080200541308032005126040213030531302008405041302008104011700121303004060320620040016170012130503640315020420040016170012130321303601020040016170012130703001200370930400161700121306863003830020040016170012130281200360320040016170012130508066037634001617001213040610645360103040012110270050231004003040016170012130908803503002004001617001213060401103203009400161700121303810403607020040016170012130350531730804001703040400250806034014188002004001803012110060403213060050601130361200213020506016130301030217001370607060161309028217001340050806011505230100630320060630420200104017001021006537050447001051307020030064020105014091702500403140105016401290182204032403506501630100422001532130180100413040210501640125637030104130100010252800501050164012563210063043001091505200310401801105024007005265011502563130147002020053030701304010501304050230011034050204041505106040010010401640124003001106503130141505103001106130305720028130701304010501260402130305313020084050413020081040117001213060401103150809200400161700121302061202315040050020040016170012130281200380320040016170012130100262003270500200400170304040025080603401410044040056160020040011012110513130150601504401510002002062200220713020200104011307001026003010020380606120480704302018010211039062005440153001106200202201203012230340020700265042130410501615027030102040330818090010501202001401220140021050110703040650240134008070306501150213012200120033080104507010401615021308031200330801043810401109030650512106403130410501640125403705051421000110210501640121420012034014106405130410501500402401314200120440151064061304105011064023013400403020450806053050806063001010176130140200810640107009303051260402130305313020084050413020081040161030230304098080105011307001050217001312040013061470301051305016061060400680650161700122013065403164675065405106006020065011301210900503163010204150540540270650065013010640270900104011064021010064031305016043020025130701304010501203012150320400124130803120053080106603105016401214200120340146031050120400122402001006401610302106401070033030402070021050113070010502102070026503210640413041050164012102070023254130152030640704004715001040117001240040030103703010541101400501510013061601910200713016301050120301223032001504703010510030625406401720150618102060265012030121505403705042002540510640107006304083626501500402150540330901306413038104015004021010013035700141307001052050400406257400207002650120301215032040012413012200120053080106703010105016401214200120340147030106501204001224020010064011030054521304010020026501150213012200120033080104507010401703010213012001102031050900200650140070200802801036365540450800200551305070104011060100650240503200810100440600400640160040014052406020368010470030205803010400501806061304040050180606501640713524050340060501040170105012103002002325141304010020026501150213070010503132004061420150615405061307001050714050618108008206501617001240200613254041040010001407650161700121501003026131301041530540515010030261680205105016170012200165403100130614150556301106308001306501640121200603061370301054048180900105018013010640213070010503140506144050513020801200610800820650170301021301200110203105090020065015302500623130208012004401520150616108070306501260402130305313020084050413020081040117001213060401103150300100400161700504002302002513681004001617001213012008003404400161301004002401380105146400600304001617005040023020025136810040011012110513130150601504150205201486130107200220820481980403011001051801401240503164001042040012552104010505180606802108160238601214106010200116105010030221301031530544060200620011614012405031640010420400125562001106900520051806068021047063500262001161090301026070102001115052201503801041530554060200620011150529005031504305051086200123010215032002542015052562901020011803012110060403213030080100161303010302640136601001613010040200217001314006010013040020020250292100137050492100180401230540330141064050650161700121002001037030105404130100200150530161060346501230213070010503208020061410207002650161303052170304032401410670650180230020054022707001231301040113012130700105031405061467040306151309013081400630540713200810001020094040506501260402130305313020084050413020081040161306040110270014003130220063161301064021304067064163001542640300564110040030219081231301600464113050120027001400313061006411700254037030105141007064165402703010340141080703065052130406405010506300564164012501004061340505404130151506106405061721303058130707107913084010411307001023053403020413060401614005613012008006613030577030108203093001010103005104115021307001050380400506141304064050105056130406405014006500407304081040062619803054010707001211355040126305401370700121413082001010011502130700105031405061467040306151309013081400630540735014008400320010940501040084005111130150512001270030201313080671413020210200115022930032002204303004104115052563102410461070104165621301000806200313064641700621307020030031304031041807013023040131020010415302140012038410500413035064180200706502650040641230213070010503208020061480105400207001021613030524050362001105404408109123025631002001504403104180102306834088069001260402130305313020084050413020081040161306040110261309120010016401214200120340141309120010011305034021305001100211502203035080604304015703010516818090018030105090020021301506015034040460030100160030100240503401104418010011060020032405032105041309030256130400200110211505270301032003705430100142001106402400230103130602001102001804012305340504100655630165019020016130604011027001400313020037016130120080027001400313090470115052301006303809030164012563213057301150540210201046503201041161201042201041180405302130201802001050314053054042006104112604021303053130200840504130200810401602821604032002204130170301011307001026003010038060610161307001021004200380541016130700102160020033130402007010180370305210005001103186101605010020010202803013400506010113012401330011041303055150561070304071303520086401910600801016501060200202303010602001018070020200215035080704004130700202001016010700202002405031060030010161040035025121301300100101130700102109030103130501200413020220010150040230131040640048010515630161081010110042180308340504400720101670020200216040320025480903010123024006500200650313081015413045010116130160020052600102003612100101150257001330801041309088051301630101908802122001510403640660101260402130305313020084050413020081040153021400120384105004130100013001051636521064010700360013007051701403052501902514009030102501200138140105140060100102405037010504150105130106023054039701404130154050680020010701301210604050363014101000501054050636701636521064010700350170405130607010512200180010518010235053701301051301240060407038010514301100010518010512701050331200105180105126020020034020080670516120612240680067051650401200100240908068051672001210240250065005118030121050900200650313010413012305201080660030100400161301021306040110320108042008070400161301021303213032010804509024001613010213012008003201080460984001807002020021504013150400440700202001306040027030105403240901092001130124050340063010462080200180107070025213030531307070012413012022001150213010501311012540150040215037030105014860125401260402130305313020084050413020081040161308032001630101302703002001613030080702613064002001613030103021700131060200153028010370030204100604053070010683200113040240020032010804807030520022062701411200402700140031307040141130400102304031060030100440500305158010613023014165004064213070010503312614130906002005213061416802007065027001031301640014113070010502910006138010413023014180120500200612801051313080601418090227030105403200220460695707001211502200220330213040200901418014012130150601503170014401512400301562002578012020040586507040598010100630102002101112020040501614012170013401412400301558010042006703010572007100588010100630920021010151505012030122303301440020200406505130104001040163012400818006503703010497014051304060201050164001203065021304002001500312030143040116400826502130401303821434011203012170013420400413012008005420164201163110220022036130403020490801590801163101021064010700323550404106401070051040070020200613015060150761501083059130700202001011010063021013301040050104100440400530810140010180106401070023013107070024707001255184163012106500100365001100541841101211040051313050806041304094010505112003701021301032002204200180010554020080010518014600301028010370214101614600301023504001012604021303053130200840504130200810401301211006040325700141302304161504002830325700141302304166130426401363041301004260030100501313015060150480105202411108602215033050410100420057030105618411010063021530204003401301430241111086022150330404102005518411304025037030330547010501050163060150126300804001050165410501521305034105018030121100400840313070100251640121420012034014130701002518020220010025116219701403801041064057001064060100025110400104012700134010020025116240602010501370014404002002515004022015034050413070010505140506166400619061721309022008640061906192130402008405116301020219081231304010405051613070010502208020061321101400501454051908126130403001405170301054025012003406904512604021303053130200840504130200810401613030040602680081511613010040200217001340030151161305051200217001333015116130301030217001310100030015116130604011026401325015116130120080026401398151165080602640136061511801305405128036200513640010061511100421803083405047201511610042600123405044601511207002400250040643291000615111700215027050031300100151180100130230540320060630413030555011005613030576601001015118020700265280701002006513804404404703010540520025406270050254078060615116301210600180370100215112604021303053130200840504130200810401613030103021700131010003001016130505120021700134003301016401260030100313070020200461301505001011502607010204033030040010180140124050317091046140010010169041002213086050101806050106020052303010602001016140124050326003046160400100050101620700222130860501018060501060200523030706020010164012101000501037050544013055170016400200410115027030105013303054101615023050133030160020054613016301018015070020040020402501200134003090010130121090301513130141301300100101130700102207002364006301016601035025121301400100101130700102106400103401305410400720101640123018437050454405055070405640037101130121240010001103635420025513017030101630606802102008001012604021303053130200840504130200810401613080081016130301030217001360310140126470203200220464015100301016303016002005260010200330204405051301630101630606802107091020320022048040020080010113040210342031040010401480161016634202800130138054101663420270110301380110005010180140121301040010403803014400100520016140121306011030380301440050520016140122507040532002204808450012604021303053130200840504130200810401130402503002008330204904200201668007050127050203672002011307001021501008003900520020162008070501230203700202002018015024070313070602004106020011150240703130706020041060200118017001280200100040038015090216130102200220380120010002126040213030531302008405041302008104016130400105026130710400650169620026010501050165700121302304313014010501301004260030100501313015060150480105186050640010061040150040220044501531608030460180301050113012130700105031405061467040306151309013081400680305407132008100010200940405065018040121020700220327044213041050113010602130305321820404130812040105012604021303053130200840504130200810401110020012216040320022041307001056003010016003010021301506015034050470301001110020012620022031301202004011307001027030403213010030401703040213015060150340143040510703040120301215031301506015043010910001011502200153160400100050101150213010320022041302003701011200110400213070010310505101702412170013903010112001104002150320150470301051305410116214020032130400100610112001104002150320700246400630101130402107030403215041303055102001012030123010503304041050400553050608070162130501901051501901052201700253600191051803010470250141051605047021307215010512030123013400970546160345611004002002126040213030531302008405041302008104011501215073050153801043010305513010042001640121420012034014301030551301004200130103052130100420036001020044050513080630052001400507302130403011020536130200684801051521700506200254074050820309140200160301402510384001044093070513080320012604021303053130200840504130200810401304021020503130700105042080200615405061530713020400128613040300200201050940508020105010840010114001400105401213021050512006063024050313030541040030659088016409520051801051220400231001040516401240080200100313070010504164006151302040012613017405082704940110311040054011130210505164012140200613130143010702461513030564060030901050730581304105098508011010610100104061111309030151261064006113130720151467003020154105016130100104051150213070010503208020061440505153061302040012761304030020020105088010950120010355040116001304105012801051131630102014540153002001613022001051150213070010503140506146704030615130901308140061630102075408600102009130220010513716540270504320025404350140057045064003200107405084008400519130150512001060013041050118010511212411320080010141303051570505401662008006117705051870030201930405020600300102120025126040213030531302008405041302008104011700127307304003130120080047307130511616002003400213012008003150010013051161001302130150601503401430511106401070024008450031600212005112150220022031681043051110640107002109042003130501604130040014001530102006161704013054018040502107040303405001001304700200556001020016102005164050210704030340500100130470020055300200161020051260402130305313020084050413020081040161307014101400280028118013040620010140021004811801304010001020014002902811801500200502253501007011806609502253340701115021301506015033020025430205064161505270301037003020430300510416150523082313060010200430300410411803012107030403170014270500200540168010713010026200168903024013801041309046200115022002540325404106401070053060021020012604021303053130200840504130200810401130100120070514012130100120070516401214200120340141301001200705110640210206503130501604201308020013005130402500650016400206502130321303201307055041304050806300180140124050350010030400440617105051805628010370103005420018001051614012405036008040044061710505180140525161051640121420012034014510515012002814010512604021303053130200840504130200810401130512040213040020150020018400102720040040313040100122001203012606803400703040650150040220301360680440070304065012030123063400703040650470304051301010010501304002006502130381040150040230400200650513701050413010100105015004023040060130503106401070047050513050701040126040213030531302008405041302008104016130709020011502130150601503308010460060200113012130700105031405061467040306151309013081400664006190617213081008640061906192130902200126040213030531302008405041302008104016103023020303540754304075113070010234070340130146704451108602215034013054160030451203012301050270050380104130894051640121420012034014130894051501200213030531304061004511304001024009307037030104130180104511505127030105403406904518010270404340404451260402130305313020084050413020081040113040240020032010804807030520022062190812713080103011304021037030320104540480105400800301030161200603027030105403910200141212103014002004010540228312005340504603103018037030540220709080340120630126040213030531302008405041302008104013011030180210020010300111030180540220083053130300400110461309010801803010702461220023570014130210400113070010219704054034050436705614050540640507600680126040213030531302008405041302008104011200110400213070010310207002421304105018070030202130700103104704130104001040163012108800370301049701405130406020105018061030230304090301050113070010502540370504903014005405601565011307001050254031020011065016104050706502130401706501260402130305313020084050413020081040115012170910501203130206500200180903023020022036150820011502300150102035641301240020012604021303053130200840504130200810401100302101311051413020180200650130121702434014400702465016301215040040370124650440151702416301215013701244401570244004016301215040040370124650440151702413020402410502040363010441050126040213030531302008405041302008104011700123110350902004130305561308040081620011040021305016031046003065048010541050613030571806131180602822840432002204616040010008020055150562015074006121126040213030531302008405041302008104014002400210413121043052564002140121100050103705054401305564016206021601090301025012001370014004305216140200140052840130531308921801023104513823044050540604126040213030531302008405041302008104011003025631303054184113030521309040413040210304363040410630416304021020503305420806151841260402130305313020084050413020081040110030217067003220024130803010014050230020034014600301001640502300200310001601004170015610021640502300200313050801500140048010513070100416405023002003816044170015860412604021303053130200840504130200810401100302170670032200241305016014030202130501601130521305016014050230020031306606160413060050160113070010210660660380104904620051305016014050213035053613050160</w:t>
      </w:r>
      <w:r>
        <w:t xml:space="preserve">”</w:t>
      </w:r>
    </w:p>
    <w:bookmarkEnd w:id="241"/>
    <w:bookmarkEnd w:id="242"/>
    <w:bookmarkStart w:id="245" w:name="FactsonBasmala"/>
    <w:p>
      <w:pPr>
        <w:pStyle w:val="Heading3"/>
      </w:pPr>
      <w:r>
        <w:rPr>
          <w:rStyle w:val="SectionNumber"/>
        </w:rPr>
        <w:t xml:space="preserve">6.2.2</w:t>
      </w:r>
      <w:r>
        <w:tab/>
      </w:r>
      <w:r>
        <w:t xml:space="preserve">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43"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43"/>
    <w:bookmarkStart w:id="244"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44"/>
    <w:bookmarkEnd w:id="245"/>
    <w:bookmarkStart w:id="249"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46"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46"/>
    <w:bookmarkStart w:id="247"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47"/>
    <w:bookmarkStart w:id="248"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48"/>
    <w:bookmarkEnd w:id="249"/>
    <w:bookmarkEnd w:id="250"/>
    <w:bookmarkStart w:id="251"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5 success out of 103 (with p=1/19) is: 4.70e-30"</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5 success out of all the 206  tests (with p=1/19) is: 3.62e-16</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5 success out of all the 412  tests (with p=1/19) is: 3.95e-06</w:t>
      </w:r>
    </w:p>
    <w:bookmarkEnd w:id="251"/>
    <w:bookmarkStart w:id="252"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52"/>
    <w:bookmarkStart w:id="263"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56"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53" w:name="tab:unnamed-chunk-140"/>
      <w:bookmarkEnd w:id="253"/>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54" w:name="tab:unnamed-chunk-142"/>
      <w:bookmarkEnd w:id="254"/>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55" w:name="tab:unnamed-chunk-143"/>
      <w:bookmarkEnd w:id="255"/>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56"/>
    <w:bookmarkStart w:id="258"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57" w:name="tab:unnamed-chunk-144"/>
      <w:bookmarkEnd w:id="257"/>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58"/>
    <w:bookmarkStart w:id="260"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59" w:name="tab:unnamed-chunk-146"/>
      <w:bookmarkEnd w:id="259"/>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0"/>
    <w:bookmarkStart w:id="262"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1" w:name="tab:unnamed-chunk-148"/>
      <w:bookmarkEnd w:id="261"/>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62"/>
    <w:bookmarkEnd w:id="263"/>
    <w:bookmarkStart w:id="264"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64"/>
    <w:bookmarkStart w:id="274" w:name="DecodeAbjad1"/>
    <w:p>
      <w:pPr>
        <w:pStyle w:val="Heading2"/>
      </w:pPr>
      <w:r>
        <w:rPr>
          <w:rStyle w:val="SectionNumber"/>
        </w:rPr>
        <w:t xml:space="preserve">6.7</w:t>
      </w:r>
      <w:r>
        <w:tab/>
      </w:r>
      <w:r>
        <w:t xml:space="preserve">Facts with Abjad numbers</w:t>
      </w:r>
    </w:p>
    <w:p>
      <w:pPr>
        <w:pStyle w:val="FirstParagraph"/>
      </w:pPr>
      <w:r>
        <w:t xml:space="preserve">The used Abjad numbers and functions can be seein in the introduction section at Chapter</w:t>
      </w:r>
      <w:r>
        <w:t xml:space="preserve"> </w:t>
      </w:r>
      <w:r>
        <w:t xml:space="preserve">3.2.5</w:t>
      </w:r>
      <w:r>
        <w:t xml:space="preserve">. So far, the finest text resolution I could try is with the number of letters per verse or per words to get a verse number representation. But, if correct, now we might have the utility to test the sequence of each words and letters within each word of the text of Quran. I tested exactly this and observed some codes that I present as</w:t>
      </w:r>
      <w:r>
        <w:t xml:space="preserve"> </w:t>
      </w:r>
      <w:r>
        <w:rPr>
          <w:iCs/>
          <w:i/>
        </w:rPr>
        <w:t xml:space="preserve">facts</w:t>
      </w:r>
      <w:r>
        <w:t xml:space="preserve"> </w:t>
      </w:r>
      <w:r>
        <w:t xml:space="preserve">only for now as it requires a long research to see if there is rule based over all system. I will present the initial interesting codes I observed so far as subsections of this section. In the following subsections, I will present codes of the text of the full text of Quran at the word and even letter level by replacing their corresponding Abjad numbers</w:t>
      </w:r>
      <w:r>
        <w:t xml:space="preserve"> </w:t>
      </w:r>
      <w:r>
        <w:t xml:space="preserve">(</w:t>
      </w:r>
      <w:hyperlink w:anchor="ref-AbjadNum">
        <w:r>
          <w:rPr>
            <w:rStyle w:val="Hyperlink"/>
          </w:rPr>
          <w:t xml:space="preserve">Wikipedia 2019</w:t>
        </w:r>
      </w:hyperlink>
      <w:r>
        <w:t xml:space="preserve">)</w:t>
      </w:r>
      <w:r>
        <w:t xml:space="preserve">.</w:t>
      </w:r>
    </w:p>
    <w:p>
      <w:pPr>
        <w:pStyle w:val="BodyText"/>
      </w:pPr>
      <w:r>
        <w:t xml:space="preserve">Since Abjad numbers are not from within the text of Quran, I cannot rely on them at the same level as I do in the natural numbers of the text. Information of Abjad numbers are from historical resources and they may not be as reliable as the text of Quran. Therefore, some people are very skeptical on them. The codes of this book so far are always based on the natural numbers of the text of Quran and no Abjad numbers were used other than this particular section, section</w:t>
      </w:r>
      <w:r>
        <w:t xml:space="preserve"> </w:t>
      </w:r>
      <w:r>
        <w:t xml:space="preserve">6.7</w:t>
      </w:r>
      <w:r>
        <w:t xml:space="preserve">. I want this book to be recalled mostly with that aspect. Already, I presented the codes with Abjad numbers as facts only, with an exception. Therefore, I will not include them mostly in the probabilities that might come with the many codes of this section. The best way to make sure, it does not cast any shadow in the reliability of this book is by not merging with the overall probabilities of the general 19 based system of this book. However, the codes of this section are also quite strong and they might help discovering additional 19 based system in the future with the abjad numbers upon the currently presented codes.</w:t>
      </w:r>
    </w:p>
    <w:p>
      <w:pPr>
        <w:pStyle w:val="BodyText"/>
      </w:pPr>
      <w:r>
        <w:t xml:space="preserve">To clear up the point I just raised, the only way we can test whether the sequence of the words and letters have any 19 based code or not is using Abjad numbers. Otherwise with natural numbers of the text, we could test the number of words and letters of each verse or words regarding number 19. The following codes with Abjad numbers suggest that even the position of each letter and words have interesting 19 codes that might be part of a system yet to be discovered. It also shows that, the natural numbers and abjad numbers have an interesting 19 based code together. I had already presented interesting abjad based codes as evidences in Evidence</w:t>
      </w:r>
      <w:r>
        <w:t xml:space="preserve"> </w:t>
      </w:r>
      <w:r>
        <w:t xml:space="preserve">4.2.1.1</w:t>
      </w:r>
      <w:r>
        <w:t xml:space="preserve"> </w:t>
      </w:r>
      <w:r>
        <w:t xml:space="preserve">and Evidence</w:t>
      </w:r>
      <w:r>
        <w:t xml:space="preserve"> </w:t>
      </w:r>
      <w:r>
        <w:t xml:space="preserve">4.2.4.2</w:t>
      </w:r>
      <w:r>
        <w:t xml:space="preserve">. Here, I will present other interesting abjad based codes as</w:t>
      </w:r>
      <w:r>
        <w:t xml:space="preserve"> </w:t>
      </w:r>
      <w:r>
        <w:rPr>
          <w:iCs/>
          <w:i/>
        </w:rPr>
        <w:t xml:space="preserve">fact</w:t>
      </w:r>
      <w:r>
        <w:t xml:space="preserve">.</w:t>
      </w:r>
    </w:p>
    <w:p>
      <w:pPr>
        <w:pStyle w:val="BodyText"/>
      </w:pPr>
      <w:r>
        <w:t xml:space="preserve">For the reference, to the best of my knowledge, All the codes and facts of the main section, code</w:t>
      </w:r>
      <w:r>
        <w:t xml:space="preserve"> </w:t>
      </w:r>
      <w:r>
        <w:t xml:space="preserve">6.7</w:t>
      </w:r>
      <w:r>
        <w:t xml:space="preserve"> </w:t>
      </w:r>
      <w:r>
        <w:t xml:space="preserve">are first time presented to the literature in this book, and they have been hypothesized, tested and discovered by myself.</w:t>
      </w:r>
    </w:p>
    <w:bookmarkStart w:id="266" w:name="EVAbjCVwords"/>
    <w:p>
      <w:pPr>
        <w:pStyle w:val="Heading3"/>
      </w:pPr>
      <w:r>
        <w:rPr>
          <w:rStyle w:val="SectionNumber"/>
        </w:rPr>
        <w:t xml:space="preserve">6.7.1</w:t>
      </w:r>
      <w:r>
        <w:tab/>
      </w:r>
      <w:r>
        <w:t xml:space="preserve">Fact: Replacing each word by its Abjad and indexes to rewrite the full text of Quran</w:t>
      </w:r>
    </w:p>
    <w:p>
      <w:pPr>
        <w:pStyle w:val="FirstParagraph"/>
      </w:pPr>
      <w:r>
        <w:t xml:space="preserve">In this code, code</w:t>
      </w:r>
      <w:r>
        <w:t xml:space="preserve"> </w:t>
      </w:r>
      <w:r>
        <w:t xml:space="preserve">6.7.1</w:t>
      </w:r>
      <w:r>
        <w:t xml:space="preserve">, the text of Quran will be re-written using abjad numbers.</w:t>
      </w:r>
      <w:r>
        <w:t xml:space="preserve"> </w:t>
      </w:r>
      <w:r>
        <w:t xml:space="preserve">Basically,</w:t>
      </w:r>
      <w:r>
        <w:t xml:space="preserve"> </w:t>
      </w:r>
      <w:r>
        <w:rPr>
          <w:bCs/>
          <w:b/>
        </w:rPr>
        <w:t xml:space="preserve">each word will be replaced by its corresponding abjad number and labelled by its chapter index and verse index</w:t>
      </w:r>
      <w:r>
        <w:t xml:space="preserve">. It is important to note that each word is assigned its own chapter and verse index. We will replace this representation numbers with the words in the text of Quran and concatenate them all. The resulting big number is multiple of 19. Even more,</w:t>
      </w:r>
      <w:r>
        <w:t xml:space="preserve"> </w:t>
      </w:r>
      <w:r>
        <w:rPr>
          <w:bCs/>
          <w:b/>
        </w:rPr>
        <w:t xml:space="preserve">this number is not only multiple if 19 but it is multiple of 19x19 (361)</w:t>
      </w:r>
      <w:r>
        <w:t xml:space="preserve">, which makes is it more interesting in this regard. This suggests strongly that it might be part of the 19 based system</w:t>
      </w:r>
    </w:p>
    <w:p>
      <w:pPr>
        <w:pStyle w:val="SourceCode"/>
      </w:pPr>
      <w:r>
        <w:rPr>
          <w:rStyle w:val="FunctionTok"/>
        </w:rPr>
        <w:t xml:space="preserve">require</w:t>
      </w:r>
      <w:r>
        <w:rPr>
          <w:rStyle w:val="NormalTok"/>
        </w:rPr>
        <w:t xml:space="preserve">(tokenizers)</w:t>
      </w:r>
      <w:r>
        <w:br/>
      </w: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CommentTok"/>
        </w:rPr>
        <w:t xml:space="preserve">#Each number represents a word as this:</w:t>
      </w:r>
      <w:r>
        <w:br/>
      </w:r>
      <w:r>
        <w:rPr>
          <w:rStyle w:val="CommentTok"/>
        </w:rPr>
        <w:t xml:space="preserve">#[Chapter index|Verse index|Abjad number of the word]</w:t>
      </w:r>
      <w:r>
        <w:br/>
      </w:r>
      <w:r>
        <w:rPr>
          <w:rStyle w:val="FunctionTok"/>
        </w:rPr>
        <w:t xml:space="preserve">tail</w:t>
      </w:r>
      <w:r>
        <w:rPr>
          <w:rStyle w:val="NormalTok"/>
        </w:rPr>
        <w:t xml:space="preserve">(tmpr) </w:t>
      </w:r>
      <w:r>
        <w:rPr>
          <w:rStyle w:val="CommentTok"/>
        </w:rPr>
        <w:t xml:space="preserve"># tail of the vector. </w:t>
      </w:r>
    </w:p>
    <w:p>
      <w:pPr>
        <w:pStyle w:val="SourceCode"/>
      </w:pPr>
      <w:r>
        <w:rPr>
          <w:rStyle w:val="VerbatimChar"/>
        </w:rPr>
        <w:t xml:space="preserve">## [1] "1265"  "1283"  "11289" "11329" "1166"  "1110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mod 19 is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f this big number is 497719</w:t>
      </w:r>
    </w:p>
    <w:p>
      <w:pPr>
        <w:pStyle w:val="FirstParagraph"/>
      </w:pPr>
      <w:r>
        <w:t xml:space="preserve">As we see in the above code that when we replace the words with their corresponding abjad numbers along with their chapter and verse indices in their exact position in the text of Quran and then concatenate them, we witness that this big number is also multiple of 19. Moreover, this number is not only multiple if 19 but it is multiple of</w:t>
      </w:r>
      <w:r>
        <w:t xml:space="preserve"> </w:t>
      </w:r>
      <w:r>
        <w:rPr>
          <w:bCs/>
          <w:b/>
        </w:rPr>
        <w:t xml:space="preserve">19x19</w:t>
      </w:r>
      <w:r>
        <w:t xml:space="preserve">, which makes is it more interesting in this regard.</w:t>
      </w:r>
    </w:p>
    <w:p>
      <w:pPr>
        <w:pStyle w:val="BodyText"/>
      </w:pPr>
      <w:r>
        <w:t xml:space="preserve">You can access this</w:t>
      </w:r>
      <w:r>
        <w:t xml:space="preserve"> </w:t>
      </w:r>
      <w:r>
        <w:t xml:space="preserve">“</w:t>
      </w:r>
      <w:r>
        <w:t xml:space="preserve">497719</w:t>
      </w:r>
      <w:r>
        <w:t xml:space="preserve">”</w:t>
      </w:r>
      <w:r>
        <w:t xml:space="preserve"> </w:t>
      </w:r>
      <w:r>
        <w:t xml:space="preserve">digits length big number from the following link:</w:t>
      </w:r>
    </w:p>
    <w:p>
      <w:pPr>
        <w:pStyle w:val="BodyText"/>
      </w:pPr>
      <w:hyperlink r:id="rId265">
        <w:r>
          <w:rPr>
            <w:rStyle w:val="Hyperlink"/>
          </w:rPr>
          <w:t xml:space="preserve">https://github.com/quran2019/Quran19/blob/master/6.2.1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Abjad number for each words of Basmala in Arabic order: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Abjad number for each words of Basmala in Arabic order:  289 329 66 102</w:t>
      </w:r>
    </w:p>
    <w:p>
      <w:pPr>
        <w:pStyle w:val="SourceCode"/>
      </w:pP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p>
    <w:p>
      <w:pPr>
        <w:pStyle w:val="SourceCode"/>
      </w:pPr>
      <w:r>
        <w:rPr>
          <w:rStyle w:val="VerbatimChar"/>
        </w:rPr>
        <w:t xml:space="preserve">## [1] "11102" "1166"  "11329" "11289"</w:t>
      </w:r>
    </w:p>
    <w:p>
      <w:pPr>
        <w:pStyle w:val="SourceCode"/>
      </w:pPr>
      <w:r>
        <w:rPr>
          <w:rStyle w:val="CommentTok"/>
        </w:rPr>
        <w:t xml:space="preserve"># "11102" "1166"  "11329" "11289"</w:t>
      </w:r>
      <w:r>
        <w:br/>
      </w:r>
      <w:r>
        <w:br/>
      </w:r>
      <w:r>
        <w:rPr>
          <w:rStyle w:val="FunctionTok"/>
        </w:rPr>
        <w:t xml:space="preserve">cat</w:t>
      </w:r>
      <w:r>
        <w:rPr>
          <w:rStyle w:val="NormalTok"/>
        </w:rPr>
        <w:t xml:space="preserve">(</w:t>
      </w:r>
      <w:r>
        <w:rPr>
          <w:rStyle w:val="StringTok"/>
        </w:rPr>
        <w:t xml:space="preserve">"Chapter index and verse index is concatenated </w:t>
      </w:r>
      <w:r>
        <w:br/>
      </w:r>
      <w:r>
        <w:rPr>
          <w:rStyle w:val="StringTok"/>
        </w:rPr>
        <w:t xml:space="preserve">     to each word of the Basmala: "</w:t>
      </w:r>
      <w:r>
        <w:rPr>
          <w:rStyle w:val="NormalTok"/>
        </w:rPr>
        <w:t xml:space="preserve">, </w:t>
      </w:r>
      <w:r>
        <w:rPr>
          <w:rStyle w:val="FunctionTok"/>
        </w:rPr>
        <w:t xml:space="preserve">rev</w:t>
      </w:r>
      <w:r>
        <w:rPr>
          <w:rStyle w:val="NormalTok"/>
        </w:rPr>
        <w:t xml:space="preserve">(</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p>
    <w:p>
      <w:pPr>
        <w:pStyle w:val="SourceCode"/>
      </w:pPr>
      <w:r>
        <w:rPr>
          <w:rStyle w:val="VerbatimChar"/>
        </w:rPr>
        <w:t xml:space="preserve">## Chapter index and verse index is concatenated </w:t>
      </w:r>
      <w:r>
        <w:br/>
      </w:r>
      <w:r>
        <w:rPr>
          <w:rStyle w:val="VerbatimChar"/>
        </w:rPr>
        <w:t xml:space="preserve">##      to each word of the Basmala:  11289 11329 1166 11102</w:t>
      </w:r>
    </w:p>
    <w:p>
      <w:pPr>
        <w:pStyle w:val="SourceCode"/>
      </w:pPr>
      <w:r>
        <w:rPr>
          <w:rStyle w:val="FunctionTok"/>
        </w:rPr>
        <w:t xml:space="preserve">print</w:t>
      </w:r>
      <w:r>
        <w:rPr>
          <w:rStyle w:val="NormalTok"/>
        </w:rPr>
        <w:t xml:space="preserve">(</w:t>
      </w:r>
      <w:r>
        <w:rPr>
          <w:rStyle w:val="StringTok"/>
        </w:rPr>
        <w:t xml:space="preserve">"Now lets seee the abjad number representation of the first word of Basmala: "</w:t>
      </w:r>
      <w:r>
        <w:rPr>
          <w:rStyle w:val="NormalTok"/>
        </w:rPr>
        <w:t xml:space="preserve">)</w:t>
      </w:r>
    </w:p>
    <w:p>
      <w:pPr>
        <w:pStyle w:val="SourceCode"/>
      </w:pPr>
      <w:r>
        <w:rPr>
          <w:rStyle w:val="VerbatimChar"/>
        </w:rPr>
        <w:t xml:space="preserve">## [1] "Now lets seee the abjad number representation of the first word of Basmala: "</w:t>
      </w:r>
    </w:p>
    <w:p>
      <w:pPr>
        <w:pStyle w:val="SourceCode"/>
      </w:pPr>
      <w:r>
        <w:rPr>
          <w:rStyle w:val="FunctionTok"/>
        </w:rPr>
        <w:t xml:space="preserve">print</w:t>
      </w:r>
      <w:r>
        <w:rPr>
          <w:rStyle w:val="NormalTok"/>
        </w:rPr>
        <w:t xml:space="preserve">(</w:t>
      </w:r>
      <w:r>
        <w:rPr>
          <w:rStyle w:val="FunctionTok"/>
        </w:rPr>
        <w:t xml:space="preserve">AbjadSeqofaWordSumValue</w:t>
      </w:r>
      <w:r>
        <w:rPr>
          <w:rStyle w:val="NormalTok"/>
        </w:rPr>
        <w:t xml:space="preserve">(</w:t>
      </w:r>
      <w:r>
        <w:rPr>
          <w:rStyle w:val="StringTok"/>
        </w:rPr>
        <w:t xml:space="preserve">"بسم"</w:t>
      </w:r>
      <w:r>
        <w:rPr>
          <w:rStyle w:val="NormalTok"/>
        </w:rPr>
        <w:t xml:space="preserve">) )</w:t>
      </w:r>
    </w:p>
    <w:p>
      <w:pPr>
        <w:pStyle w:val="SourceCode"/>
      </w:pPr>
      <w:r>
        <w:rPr>
          <w:rStyle w:val="VerbatimChar"/>
        </w:rPr>
        <w:t xml:space="preserve">## [1] "102"</w:t>
      </w:r>
    </w:p>
    <w:p>
      <w:pPr>
        <w:pStyle w:val="SourceCode"/>
      </w:pPr>
      <w:r>
        <w:rPr>
          <w:rStyle w:val="CommentTok"/>
        </w:rPr>
        <w:t xml:space="preserve"># should be: "102"</w:t>
      </w:r>
      <w:r>
        <w:br/>
      </w:r>
      <w:r>
        <w:rPr>
          <w:rStyle w:val="FunctionTok"/>
        </w:rPr>
        <w:t xml:space="preserve">print</w:t>
      </w:r>
      <w:r>
        <w:rPr>
          <w:rStyle w:val="NormalTok"/>
        </w:rPr>
        <w:t xml:space="preserve">(</w:t>
      </w:r>
      <w:r>
        <w:rPr>
          <w:rStyle w:val="StringTok"/>
        </w:rPr>
        <w:t xml:space="preserve">"Lets see the abjad number of each letters in the first word: "</w:t>
      </w:r>
      <w:r>
        <w:rPr>
          <w:rStyle w:val="NormalTok"/>
        </w:rPr>
        <w:t xml:space="preserve">)</w:t>
      </w:r>
    </w:p>
    <w:p>
      <w:pPr>
        <w:pStyle w:val="SourceCode"/>
      </w:pPr>
      <w:r>
        <w:rPr>
          <w:rStyle w:val="VerbatimChar"/>
        </w:rPr>
        <w:t xml:space="preserve">## [1] "Lets see the abjad number of each letters in the first word: "</w:t>
      </w:r>
    </w:p>
    <w:p>
      <w:pPr>
        <w:pStyle w:val="SourceCode"/>
      </w:pPr>
      <w:r>
        <w:rPr>
          <w:rStyle w:val="FunctionTok"/>
        </w:rPr>
        <w:t xml:space="preserve">AbjadSeqofaWordSumValue</w:t>
      </w:r>
      <w:r>
        <w:rPr>
          <w:rStyle w:val="NormalTok"/>
        </w:rPr>
        <w:t xml:space="preserve">(</w:t>
      </w:r>
      <w:r>
        <w:rPr>
          <w:rStyle w:val="StringTok"/>
        </w:rPr>
        <w:t xml:space="preserve">"ب"</w:t>
      </w:r>
      <w:r>
        <w:rPr>
          <w:rStyle w:val="NormalTok"/>
        </w:rPr>
        <w:t xml:space="preserve">)</w:t>
      </w:r>
    </w:p>
    <w:p>
      <w:pPr>
        <w:pStyle w:val="SourceCode"/>
      </w:pPr>
      <w:r>
        <w:rPr>
          <w:rStyle w:val="VerbatimChar"/>
        </w:rPr>
        <w:t xml:space="preserve">## [1] "2"</w:t>
      </w:r>
    </w:p>
    <w:p>
      <w:pPr>
        <w:pStyle w:val="SourceCode"/>
      </w:pPr>
      <w:r>
        <w:rPr>
          <w:rStyle w:val="CommentTok"/>
        </w:rPr>
        <w:t xml:space="preserve"># "2"</w:t>
      </w:r>
      <w:r>
        <w:br/>
      </w:r>
      <w:r>
        <w:rPr>
          <w:rStyle w:val="FunctionTok"/>
        </w:rPr>
        <w:t xml:space="preserve">AbjadSeqofaWordSumValue</w:t>
      </w:r>
      <w:r>
        <w:rPr>
          <w:rStyle w:val="NormalTok"/>
        </w:rPr>
        <w:t xml:space="preserve">(</w:t>
      </w:r>
      <w:r>
        <w:rPr>
          <w:rStyle w:val="StringTok"/>
        </w:rPr>
        <w:t xml:space="preserve">"س"</w:t>
      </w:r>
      <w:r>
        <w:rPr>
          <w:rStyle w:val="NormalTok"/>
        </w:rPr>
        <w:t xml:space="preserve">)</w:t>
      </w:r>
    </w:p>
    <w:p>
      <w:pPr>
        <w:pStyle w:val="SourceCode"/>
      </w:pPr>
      <w:r>
        <w:rPr>
          <w:rStyle w:val="VerbatimChar"/>
        </w:rPr>
        <w:t xml:space="preserve">## [1] "60"</w:t>
      </w:r>
    </w:p>
    <w:p>
      <w:pPr>
        <w:pStyle w:val="SourceCode"/>
      </w:pPr>
      <w:r>
        <w:rPr>
          <w:rStyle w:val="CommentTok"/>
        </w:rPr>
        <w:t xml:space="preserve"># "60"</w:t>
      </w:r>
      <w:r>
        <w:br/>
      </w:r>
      <w:r>
        <w:rPr>
          <w:rStyle w:val="NormalTok"/>
        </w:rPr>
        <w:t xml:space="preserve"> </w:t>
      </w:r>
      <w:r>
        <w:rPr>
          <w:rStyle w:val="FunctionTok"/>
        </w:rPr>
        <w:t xml:space="preserve">AbjadSeqofaWordSumValue</w:t>
      </w:r>
      <w:r>
        <w:rPr>
          <w:rStyle w:val="NormalTok"/>
        </w:rPr>
        <w:t xml:space="preserve">(</w:t>
      </w:r>
      <w:r>
        <w:rPr>
          <w:rStyle w:val="StringTok"/>
        </w:rPr>
        <w:t xml:space="preserve">"م"</w:t>
      </w:r>
      <w:r>
        <w:rPr>
          <w:rStyle w:val="NormalTok"/>
        </w:rPr>
        <w:t xml:space="preserve">)</w:t>
      </w:r>
    </w:p>
    <w:p>
      <w:pPr>
        <w:pStyle w:val="SourceCode"/>
      </w:pPr>
      <w:r>
        <w:rPr>
          <w:rStyle w:val="VerbatimChar"/>
        </w:rPr>
        <w:t xml:space="preserve">## [1] "40"</w:t>
      </w:r>
    </w:p>
    <w:p>
      <w:pPr>
        <w:pStyle w:val="SourceCode"/>
      </w:pPr>
      <w:r>
        <w:rPr>
          <w:rStyle w:val="CommentTok"/>
        </w:rPr>
        <w:t xml:space="preserve"># "40"</w:t>
      </w:r>
    </w:p>
    <w:p>
      <w:pPr>
        <w:pStyle w:val="FirstParagraph"/>
      </w:pPr>
      <w:r>
        <w:t xml:space="preserve">Also, below is the</w:t>
      </w:r>
      <w:r>
        <w:t xml:space="preserve"> </w:t>
      </w:r>
      <w:r>
        <w:t xml:space="preserve">“</w:t>
      </w:r>
      <w:r>
        <w:t xml:space="preserve">6, 6, 7</w:t>
      </w:r>
      <w:r>
        <w:t xml:space="preserve">”</w:t>
      </w:r>
      <w:r>
        <w:t xml:space="preserve"> </w:t>
      </w:r>
      <w:r>
        <w:t xml:space="preserve">digits length big number of this interesting code.</w:t>
      </w:r>
    </w:p>
    <w:p>
      <w:pPr>
        <w:pStyle w:val="BodyText"/>
      </w:pPr>
      <w:r>
        <w:t xml:space="preserve">“</w:t>
      </w:r>
      <w:r>
        <w:t xml:space="preserve">114690, 114689, 1146148</w:t>
      </w:r>
      <w:r>
        <w:t xml:space="preserve">”</w:t>
      </w:r>
    </w:p>
    <w:bookmarkEnd w:id="266"/>
    <w:bookmarkStart w:id="268" w:name="EVAbjCVVersPair"/>
    <w:p>
      <w:pPr>
        <w:pStyle w:val="Heading3"/>
      </w:pPr>
      <w:r>
        <w:rPr>
          <w:rStyle w:val="SectionNumber"/>
        </w:rPr>
        <w:t xml:space="preserve">6.7.2</w:t>
      </w:r>
      <w:r>
        <w:tab/>
      </w:r>
      <w:r>
        <w:t xml:space="preserve">Fact: Pairing verses with Abjad of both text types of Quran with chapter and verse indices</w:t>
      </w:r>
    </w:p>
    <w:p>
      <w:pPr>
        <w:pStyle w:val="FirstParagraph"/>
      </w:pPr>
      <w:r>
        <w:t xml:space="preserve">This code is similar to the code</w:t>
      </w:r>
      <w:r>
        <w:t xml:space="preserve"> </w:t>
      </w:r>
      <w:r>
        <w:t xml:space="preserve">4.2.1.1</w:t>
      </w:r>
      <w:r>
        <w:t xml:space="preserve">, but this one includes chapter and verse indices information per verse as well. Its the coding patter is also similar to code</w:t>
      </w:r>
      <w:r>
        <w:t xml:space="preserve"> </w:t>
      </w:r>
      <w:r>
        <w:t xml:space="preserve">4.2.4.2</w:t>
      </w:r>
      <w:r>
        <w:t xml:space="preserve"> </w:t>
      </w:r>
      <w:r>
        <w:t xml:space="preserve">and code</w:t>
      </w:r>
      <w:r>
        <w:t xml:space="preserve"> </w:t>
      </w:r>
      <w:r>
        <w:t xml:space="preserve">4.2.4.1</w:t>
      </w:r>
      <w:r>
        <w:t xml:space="preserve">, where we pair representation numbers of verses of both text types of Quran between 6348 and 6236 verses. Basically we first replace each word in a verse with its corresponding abjad number. We then concatenate each abjad representation number of verse with its chapter index and verse index. For example, for Chapter 1 and Verse 2, we concatenate them as</w:t>
      </w:r>
      <w:r>
        <w:t xml:space="preserve"> </w:t>
      </w:r>
      <w:r>
        <w:t xml:space="preserve">“</w:t>
      </w:r>
      <w:r>
        <w:t xml:space="preserve">12a</w:t>
      </w:r>
      <w:r>
        <w:t xml:space="preserve">”</w:t>
      </w:r>
      <w:r>
        <w:t xml:space="preserve"> </w:t>
      </w:r>
      <w:r>
        <w:t xml:space="preserve">where</w:t>
      </w:r>
      <w:r>
        <w:t xml:space="preserve"> </w:t>
      </w:r>
      <w:r>
        <w:rPr>
          <w:iCs/>
          <w:i/>
        </w:rPr>
        <w:t xml:space="preserve">a</w:t>
      </w:r>
      <w:r>
        <w:t xml:space="preserve"> </w:t>
      </w:r>
      <w:r>
        <w:t xml:space="preserve">is the abjad number of the verse. We then concatenate them per verse that gives us representation numbers of each verse using abjad numbers and its descriptive indices. We do this for both text types of Quran (6348 and 6236 verses). We then pair the two vector that contains the representation numbers of each verse. As you will remember, the longer vector, wraps the shorter vector as if a circle from its beginning. The resulting big number is multiple of 19. I consider this as a fact rather than as evidence as it does not have general verse index as we had observed in the natural numbers based similar coding in Chapter</w:t>
      </w:r>
      <w:r>
        <w:t xml:space="preserve"> </w:t>
      </w:r>
      <w:r>
        <w:t xml:space="preserve">4.2.4.2</w:t>
      </w:r>
      <w:r>
        <w:t xml:space="preserve">. Here is the proof.</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w:t>
      </w:r>
      <w:r>
        <w:br/>
      </w:r>
      <w:r>
        <w:rPr>
          <w:rStyle w:val="CommentTok"/>
        </w:rPr>
        <w:t xml:space="preserve">#now for unQuran</w:t>
      </w:r>
      <w:r>
        <w:br/>
      </w:r>
      <w:r>
        <w:rPr>
          <w:rStyle w:val="NormalTok"/>
        </w:rPr>
        <w:t xml:space="preserve">x</w:t>
      </w:r>
      <w:r>
        <w:rPr>
          <w:rStyle w:val="OtherTok"/>
        </w:rPr>
        <w:t xml:space="preserve">&lt;-</w:t>
      </w:r>
      <w:r>
        <w:rPr>
          <w:rStyle w:val="NormalTok"/>
        </w:rPr>
        <w:t xml:space="preserve"> u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CommentTok"/>
        </w:rPr>
        <w:t xml:space="preserve"># PAIRING both</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of big numbe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467765</w:t>
      </w:r>
    </w:p>
    <w:p>
      <w:pPr>
        <w:pStyle w:val="FirstParagraph"/>
      </w:pPr>
      <w:r>
        <w:t xml:space="preserve">As we observed the big number is multiple of 19. You can access this</w:t>
      </w:r>
      <w:r>
        <w:t xml:space="preserve"> </w:t>
      </w:r>
      <w:r>
        <w:t xml:space="preserve">“</w:t>
      </w:r>
      <w:r>
        <w:t xml:space="preserve">467765</w:t>
      </w:r>
      <w:r>
        <w:t xml:space="preserve">”</w:t>
      </w:r>
      <w:r>
        <w:t xml:space="preserve"> </w:t>
      </w:r>
      <w:r>
        <w:t xml:space="preserve">digits length big number from the following link:</w:t>
      </w:r>
    </w:p>
    <w:p>
      <w:pPr>
        <w:pStyle w:val="BodyText"/>
      </w:pPr>
      <w:hyperlink r:id="rId267">
        <w:r>
          <w:rPr>
            <w:rStyle w:val="Hyperlink"/>
          </w:rPr>
          <w:t xml:space="preserve">https://github.com/quran2019/Quran19/blob/master/6.2.3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Abjad number for each words of Basmala: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Abjad number for each words of Basmala: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asmala verse is represented as a single number</w:t>
      </w:r>
      <w:r>
        <w:br/>
      </w:r>
      <w:r>
        <w:rPr>
          <w:rStyle w:val="StringTok"/>
        </w:rPr>
        <w:t xml:space="preserve">     from Abjad numbers as follows: "</w:t>
      </w:r>
      <w:r>
        <w:rPr>
          <w:rStyle w:val="NormalTok"/>
        </w:rPr>
        <w:t xml:space="preserve">, tmplett)</w:t>
      </w:r>
    </w:p>
    <w:p>
      <w:pPr>
        <w:pStyle w:val="SourceCode"/>
      </w:pPr>
      <w:r>
        <w:rPr>
          <w:rStyle w:val="VerbatimChar"/>
        </w:rPr>
        <w:t xml:space="preserve">## Basmala verse is represented as a single number</w:t>
      </w:r>
      <w:r>
        <w:br/>
      </w:r>
      <w:r>
        <w:rPr>
          <w:rStyle w:val="VerbatimChar"/>
        </w:rPr>
        <w:t xml:space="preserve">##      from Abjad numbers as follows:  289329661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FunctionTok"/>
        </w:rPr>
        <w:t xml:space="preserve">cat</w:t>
      </w:r>
      <w:r>
        <w:rPr>
          <w:rStyle w:val="NormalTok"/>
        </w:rPr>
        <w:t xml:space="preserve">(</w:t>
      </w:r>
      <w:r>
        <w:rPr>
          <w:rStyle w:val="StringTok"/>
        </w:rPr>
        <w:t xml:space="preserve">"Chapter index and verse index is concatenated </w:t>
      </w:r>
      <w:r>
        <w:br/>
      </w:r>
      <w:r>
        <w:rPr>
          <w:rStyle w:val="StringTok"/>
        </w:rPr>
        <w:t xml:space="preserve">     to this verse: "</w:t>
      </w:r>
      <w:r>
        <w:rPr>
          <w:rStyle w:val="NormalTok"/>
        </w:rPr>
        <w:t xml:space="preserve">, tmp)</w:t>
      </w:r>
    </w:p>
    <w:p>
      <w:pPr>
        <w:pStyle w:val="SourceCode"/>
      </w:pPr>
      <w:r>
        <w:rPr>
          <w:rStyle w:val="VerbatimChar"/>
        </w:rPr>
        <w:t xml:space="preserve">## Chapter index and verse index is concatenated </w:t>
      </w:r>
      <w:r>
        <w:br/>
      </w:r>
      <w:r>
        <w:rPr>
          <w:rStyle w:val="VerbatimChar"/>
        </w:rPr>
        <w:t xml:space="preserve">##      to this verse:  1128932966102</w:t>
      </w:r>
    </w:p>
    <w:bookmarkEnd w:id="268"/>
    <w:bookmarkStart w:id="270" w:name="EVAbjGenIndxVersPair"/>
    <w:p>
      <w:pPr>
        <w:pStyle w:val="Heading3"/>
      </w:pPr>
      <w:r>
        <w:rPr>
          <w:rStyle w:val="SectionNumber"/>
        </w:rPr>
        <w:t xml:space="preserve">6.7.3</w:t>
      </w:r>
      <w:r>
        <w:tab/>
      </w:r>
      <w:r>
        <w:t xml:space="preserve">Fact: Pairing verses with Abjad of both text types of Quran with general indices</w:t>
      </w:r>
    </w:p>
    <w:p>
      <w:pPr>
        <w:pStyle w:val="FirstParagraph"/>
      </w:pPr>
      <w:r>
        <w:t xml:space="preserve">This code is similar to the code, code</w:t>
      </w:r>
      <w:r>
        <w:t xml:space="preserve"> </w:t>
      </w:r>
      <w:r>
        <w:t xml:space="preserve">4.2.1.1</w:t>
      </w:r>
      <w:r>
        <w:t xml:space="preserve">, but this one includes general verse indices information per verse. This coding pattern is also similar to code</w:t>
      </w:r>
      <w:r>
        <w:t xml:space="preserve"> </w:t>
      </w:r>
      <w:r>
        <w:t xml:space="preserve">4.2.4.2</w:t>
      </w:r>
      <w:r>
        <w:t xml:space="preserve"> </w:t>
      </w:r>
      <w:r>
        <w:t xml:space="preserve">and code</w:t>
      </w:r>
      <w:r>
        <w:t xml:space="preserve"> </w:t>
      </w:r>
      <w:r>
        <w:t xml:space="preserve">4.2.4.1</w:t>
      </w:r>
      <w:r>
        <w:t xml:space="preserve">, where we pair representation numbers of words of both text types of Quran between 6348 and 6236 verses. Basically we first replace each word with its corresponding abjad</w:t>
      </w:r>
      <w:r>
        <w:t xml:space="preserve"> </w:t>
      </w:r>
      <w:r>
        <w:rPr>
          <w:bCs/>
          <w:b/>
        </w:rPr>
        <w:t xml:space="preserve">sequence</w:t>
      </w:r>
      <w:r>
        <w:t xml:space="preserve"> </w:t>
      </w:r>
      <w:r>
        <w:t xml:space="preserve">number. By, abjad sequence number, I mean that each letter in the word is replaced by its corresponding abjad number. We then concatenate each abjad representation number of verse with its general verse index. We do this for both text types of Quran (6348 and 6236 verses). We then pair the two vector that contains the representation numbers of each verse. As you will remember, the longer vector, wraps the shorter vector as if a circle from its beginning. The resulting big number is multiple of 19. Here is the proof. First let’s get the big number for all the 6348 verse that itself as multiple of 19 already before pairing with the 6236 numbered verse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w:t>
      </w:r>
      <w:r>
        <w:rPr>
          <w:rStyle w:val="CommentTok"/>
        </w:rPr>
        <w:t xml:space="preserve"># two write in Arabic way from right to left</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tmplett)</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872681</w:t>
      </w:r>
    </w:p>
    <w:p>
      <w:pPr>
        <w:pStyle w:val="FirstParagraph"/>
      </w:pPr>
      <w:r>
        <w:t xml:space="preserve">In the above code, we also observed an additional fact before pairing. Basically, when the letters of each of the 6348 verses are replaced by their corresponding abjad numbers and labelled by their corresponding general verse indices, the resulting big number is multiple of 19. However, the order is the normal order but not as in Arabic, which is why I did not consider this as a separate code. Anyways, lets continue to the main code and get the second vector over the 6236 numbered verses in the same way as follows:</w:t>
      </w:r>
    </w:p>
    <w:p>
      <w:pPr>
        <w:pStyle w:val="SourceCode"/>
      </w:pPr>
      <w:r>
        <w:rPr>
          <w:rStyle w:val="NormalTok"/>
        </w:rPr>
        <w:t xml:space="preserve">x</w:t>
      </w:r>
      <w:r>
        <w:rPr>
          <w:rStyle w:val="OtherTok"/>
        </w:rPr>
        <w:t xml:space="preserve">&lt;-</w:t>
      </w:r>
      <w:r>
        <w:rPr>
          <w:rStyle w:val="NormalTok"/>
        </w:rPr>
        <w:t xml:space="preserve"> nQuran </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rPr>
          <w:rStyle w:val="CommentTok"/>
        </w:rPr>
        <w:t xml:space="preserve"># two write in Arabic way from right to left</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v)</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1743997</w:t>
      </w:r>
    </w:p>
    <w:p>
      <w:pPr>
        <w:pStyle w:val="FirstParagraph"/>
      </w:pPr>
      <w:r>
        <w:t xml:space="preserve">As we witnessed, not only the big number is multiple of 19 but also its digit sum is. You can access this</w:t>
      </w:r>
      <w:r>
        <w:t xml:space="preserve"> </w:t>
      </w:r>
      <w:r>
        <w:t xml:space="preserve">“</w:t>
      </w:r>
      <w:r>
        <w:t xml:space="preserve">1743997</w:t>
      </w:r>
      <w:r>
        <w:t xml:space="preserve">”</w:t>
      </w:r>
      <w:r>
        <w:t xml:space="preserve"> </w:t>
      </w:r>
      <w:r>
        <w:t xml:space="preserve">digits length big number from the following link:</w:t>
      </w:r>
    </w:p>
    <w:p>
      <w:pPr>
        <w:pStyle w:val="BodyText"/>
      </w:pPr>
      <w:hyperlink r:id="rId269">
        <w:r>
          <w:rPr>
            <w:rStyle w:val="Hyperlink"/>
          </w:rPr>
          <w:t xml:space="preserve">https://github.com/quran2019/Quran19/blob/master/6.2.4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FunctionTok"/>
        </w:rPr>
        <w:t xml:space="preserve">cat</w:t>
      </w:r>
      <w:r>
        <w:rPr>
          <w:rStyle w:val="NormalTok"/>
        </w:rPr>
        <w:t xml:space="preserve">(</w:t>
      </w:r>
      <w:r>
        <w:rPr>
          <w:rStyle w:val="StringTok"/>
        </w:rPr>
        <w:t xml:space="preserve">"Abjad sequence for each letters of Basmala words: "</w:t>
      </w:r>
      <w:r>
        <w:rPr>
          <w:rStyle w:val="NormalTok"/>
        </w:rPr>
        <w:t xml:space="preserve">, tmplett)</w:t>
      </w:r>
    </w:p>
    <w:p>
      <w:pPr>
        <w:pStyle w:val="SourceCode"/>
      </w:pPr>
      <w:r>
        <w:rPr>
          <w:rStyle w:val="VerbatimChar"/>
        </w:rPr>
        <w:t xml:space="preserve">## Abjad sequence for each letters of Basmala words:  40108200301 50408200301 530301 406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tmplett)</w:t>
      </w:r>
      <w:r>
        <w:br/>
      </w:r>
      <w:r>
        <w:rPr>
          <w:rStyle w:val="FunctionTok"/>
        </w:rPr>
        <w:t xml:space="preserve">cat</w:t>
      </w:r>
      <w:r>
        <w:rPr>
          <w:rStyle w:val="NormalTok"/>
        </w:rPr>
        <w:t xml:space="preserve">(</w:t>
      </w:r>
      <w:r>
        <w:rPr>
          <w:rStyle w:val="StringTok"/>
        </w:rPr>
        <w:t xml:space="preserve">"The general verse index and </w:t>
      </w:r>
      <w:r>
        <w:br/>
      </w:r>
      <w:r>
        <w:rPr>
          <w:rStyle w:val="StringTok"/>
        </w:rPr>
        <w:t xml:space="preserve">    the Abjad sequence of the words: "</w:t>
      </w:r>
      <w:r>
        <w:rPr>
          <w:rStyle w:val="NormalTok"/>
        </w:rPr>
        <w:t xml:space="preserve">, tmp)</w:t>
      </w:r>
    </w:p>
    <w:p>
      <w:pPr>
        <w:pStyle w:val="SourceCode"/>
      </w:pPr>
      <w:r>
        <w:rPr>
          <w:rStyle w:val="VerbatimChar"/>
        </w:rPr>
        <w:t xml:space="preserve">## The general verse index and </w:t>
      </w:r>
      <w:r>
        <w:br/>
      </w:r>
      <w:r>
        <w:rPr>
          <w:rStyle w:val="VerbatimChar"/>
        </w:rPr>
        <w:t xml:space="preserve">##     the Abjad sequence of the words:  140108200301 150408200301 1530301 140602</w:t>
      </w:r>
    </w:p>
    <w:bookmarkEnd w:id="270"/>
    <w:bookmarkStart w:id="273" w:name="EVAbjNatharmony"/>
    <w:p>
      <w:pPr>
        <w:pStyle w:val="Heading3"/>
      </w:pPr>
      <w:r>
        <w:rPr>
          <w:rStyle w:val="SectionNumber"/>
        </w:rPr>
        <w:t xml:space="preserve">6.7.4</w:t>
      </w:r>
      <w:r>
        <w:tab/>
      </w:r>
      <w:r>
        <w:t xml:space="preserve">Fact: All the numbers: Natural and Abjad</w:t>
      </w:r>
    </w:p>
    <w:p>
      <w:pPr>
        <w:pStyle w:val="FirstParagraph"/>
      </w:pPr>
      <w:r>
        <w:t xml:space="preserve">In the two codes of this section, I will use all the natural numbers and abjad numbers together and show they have a coding relation to 19.</w:t>
      </w:r>
    </w:p>
    <w:p>
      <w:pPr>
        <w:pStyle w:val="BodyText"/>
      </w:pPr>
      <w:r>
        <w:rPr>
          <w:bCs/>
          <w:b/>
        </w:rPr>
        <w:t xml:space="preserve">First code:</w:t>
      </w:r>
      <w:r>
        <w:t xml:space="preserve"> </w:t>
      </w:r>
      <w:r>
        <w:t xml:space="preserve">I will concatenate all the natural numbers of a verse (chapter and verse index, number of words and letters) and the corresponding Abjad sequence number of that verse. By Abjad sequence number, we replaced each letter with its corresponding Abjad number in the verse. When we concatenate each of the 6236 numbered verses, we observe that the digit sum of this big number, namely digit sum of all the numbers used in this book is also multiple of 19. 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for all the numbered verses</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w:t>
      </w:r>
      <w:r>
        <w:br/>
      </w:r>
      <w:r>
        <w:rPr>
          <w:rStyle w:val="NormalTok"/>
        </w:rPr>
        <w:t xml:space="preserve">  </w:t>
      </w:r>
      <w:r>
        <w:rPr>
          <w:rStyle w:val="CommentTok"/>
        </w:rPr>
        <w:t xml:space="preserve"># rev is to write in Arabic way from right to left</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of the bif number</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r>
        <w:br/>
      </w:r>
      <w:r>
        <w:rPr>
          <w:rStyle w:val="NormalTok"/>
        </w:rPr>
        <w:t xml:space="preserve">    </w:t>
      </w:r>
      <w:r>
        <w:rPr>
          <w:rStyle w:val="StringTok"/>
        </w:rPr>
        <w:t xml:space="preserve">" and it is also multiple of 19 as follows: "</w:t>
      </w:r>
      <w:r>
        <w:rPr>
          <w:rStyle w:val="NormalTok"/>
        </w:rPr>
        <w:t xml:space="preserve">, </w:t>
      </w:r>
      <w:r>
        <w:rPr>
          <w:rStyle w:val="FunctionTok"/>
        </w:rPr>
        <w:t xml:space="preserve">nchar</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Number of digits of this big number is 623884  and it is also multiple of 19 as follows:  0</w:t>
      </w:r>
    </w:p>
    <w:p>
      <w:pPr>
        <w:pStyle w:val="FirstParagraph"/>
      </w:pPr>
      <w:r>
        <w:t xml:space="preserve">As we observed, not only the digit sum of the big number is multiple of 19 but also its length is multiple of 19. You can access this</w:t>
      </w:r>
      <w:r>
        <w:t xml:space="preserve"> </w:t>
      </w:r>
      <w:r>
        <w:t xml:space="preserve">“</w:t>
      </w:r>
      <w:r>
        <w:t xml:space="preserve">623884</w:t>
      </w:r>
      <w:r>
        <w:t xml:space="preserve">”</w:t>
      </w:r>
      <w:r>
        <w:t xml:space="preserve"> </w:t>
      </w:r>
      <w:r>
        <w:t xml:space="preserve">digits length big number from the following link:</w:t>
      </w:r>
    </w:p>
    <w:p>
      <w:pPr>
        <w:pStyle w:val="BodyText"/>
      </w:pPr>
      <w:hyperlink r:id="rId271">
        <w:r>
          <w:rPr>
            <w:rStyle w:val="Hyperlink"/>
          </w:rPr>
          <w:t xml:space="preserve">https://github.com/quran2019/Quran19/blob/master/6.2.5.1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FunctionTok"/>
        </w:rPr>
        <w:t xml:space="preserve">cat</w:t>
      </w:r>
      <w:r>
        <w:rPr>
          <w:rStyle w:val="NormalTok"/>
        </w:rPr>
        <w:t xml:space="preserve">(</w:t>
      </w:r>
      <w:r>
        <w:rPr>
          <w:rStyle w:val="StringTok"/>
        </w:rPr>
        <w:t xml:space="preserve">"Abjad sequence for each letters of Basmala words: "</w:t>
      </w:r>
      <w:r>
        <w:rPr>
          <w:rStyle w:val="NormalTok"/>
        </w:rPr>
        <w:t xml:space="preserve">, tmplett)</w:t>
      </w:r>
    </w:p>
    <w:p>
      <w:pPr>
        <w:pStyle w:val="SourceCode"/>
      </w:pPr>
      <w:r>
        <w:rPr>
          <w:rStyle w:val="VerbatimChar"/>
        </w:rPr>
        <w:t xml:space="preserve">## Abjad sequence for each letters of Basmala words:  40108200301 50408200301 530301 406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w:t>
      </w:r>
      <w:r>
        <w:br/>
      </w:r>
      <w:r>
        <w:rPr>
          <w:rStyle w:val="NormalTok"/>
        </w:rPr>
        <w:t xml:space="preserve">              x</w:t>
      </w:r>
      <w:r>
        <w:rPr>
          <w:rStyle w:val="SpecialCharTok"/>
        </w:rPr>
        <w:t xml:space="preserve">$</w:t>
      </w:r>
      <w:r>
        <w:rPr>
          <w:rStyle w:val="NormalTok"/>
        </w:rPr>
        <w:t xml:space="preserve">vwords[j],x</w:t>
      </w:r>
      <w:r>
        <w:rPr>
          <w:rStyle w:val="SpecialCharTok"/>
        </w:rPr>
        <w:t xml:space="preserve">$</w:t>
      </w:r>
      <w:r>
        <w:rPr>
          <w:rStyle w:val="NormalTok"/>
        </w:rPr>
        <w:t xml:space="preserve">vletters[j],tmplett)</w:t>
      </w:r>
      <w:r>
        <w:br/>
      </w:r>
      <w:r>
        <w:rPr>
          <w:rStyle w:val="FunctionTok"/>
        </w:rPr>
        <w:t xml:space="preserve">cat</w:t>
      </w:r>
      <w:r>
        <w:rPr>
          <w:rStyle w:val="NormalTok"/>
        </w:rPr>
        <w:t xml:space="preserve">(</w:t>
      </w:r>
      <w:r>
        <w:rPr>
          <w:rStyle w:val="StringTok"/>
        </w:rPr>
        <w:t xml:space="preserve">"Concatenate all the natural numbers and </w:t>
      </w:r>
      <w:r>
        <w:br/>
      </w:r>
      <w:r>
        <w:rPr>
          <w:rStyle w:val="StringTok"/>
        </w:rPr>
        <w:t xml:space="preserve">    the Abjad sequence of the words  per verse: "</w:t>
      </w:r>
      <w:r>
        <w:rPr>
          <w:rStyle w:val="NormalTok"/>
        </w:rPr>
        <w:t xml:space="preserve">, tmp)</w:t>
      </w:r>
    </w:p>
    <w:p>
      <w:pPr>
        <w:pStyle w:val="SourceCode"/>
      </w:pPr>
      <w:r>
        <w:rPr>
          <w:rStyle w:val="VerbatimChar"/>
        </w:rPr>
        <w:t xml:space="preserve">## Concatenate all the natural numbers and </w:t>
      </w:r>
      <w:r>
        <w:br/>
      </w:r>
      <w:r>
        <w:rPr>
          <w:rStyle w:val="VerbatimChar"/>
        </w:rPr>
        <w:t xml:space="preserve">##     the Abjad sequence of the words  per verse:  1141940108200301 1141950408200301 11419530301 1141940602</w:t>
      </w:r>
    </w:p>
    <w:p>
      <w:pPr>
        <w:pStyle w:val="FirstParagraph"/>
      </w:pPr>
      <w:r>
        <w:t xml:space="preserve">The</w:t>
      </w:r>
      <w:r>
        <w:t xml:space="preserve"> </w:t>
      </w:r>
      <w:r>
        <w:rPr>
          <w:bCs/>
          <w:b/>
        </w:rPr>
        <w:t xml:space="preserve">Second code:</w:t>
      </w:r>
      <w:r>
        <w:t xml:space="preserve"> </w:t>
      </w:r>
      <w:r>
        <w:t xml:space="preserve">Similar to the previous one but this time, we use the other Abjad representation function, where we represent each word by its corresponding Abjad number. Basically, this is the sum of abjad numbers of its letters for each word. We generate the big number to be tested in the exact same approach as above. The only difference is, this time we represent each word by its corresponding Abjad number. Since the final big number that we use is obtained with the same approach as the first code, I consider them to have a similar coding pattern and merged these codes in the same section. In summary, this code also use all the natural numbers and abjad numbers together and show that all those numbers have 19 based relation. The way I concatenate the numbers as always is the natural order that yields a single big number with no other combination.</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f this big number is 253185</w:t>
      </w:r>
    </w:p>
    <w:p>
      <w:pPr>
        <w:pStyle w:val="FirstParagraph"/>
      </w:pPr>
      <w:r>
        <w:t xml:space="preserve">As we observed, the big number is multiple of 19. You can access this</w:t>
      </w:r>
      <w:r>
        <w:t xml:space="preserve"> </w:t>
      </w:r>
      <w:r>
        <w:t xml:space="preserve">“</w:t>
      </w:r>
      <w:r>
        <w:t xml:space="preserve">253185</w:t>
      </w:r>
      <w:r>
        <w:t xml:space="preserve">”</w:t>
      </w:r>
      <w:r>
        <w:t xml:space="preserve"> </w:t>
      </w:r>
      <w:r>
        <w:t xml:space="preserve">digits length big number from the following link:</w:t>
      </w:r>
    </w:p>
    <w:p>
      <w:pPr>
        <w:pStyle w:val="BodyText"/>
      </w:pPr>
      <w:hyperlink r:id="rId272">
        <w:r>
          <w:rPr>
            <w:rStyle w:val="Hyperlink"/>
          </w:rPr>
          <w:t xml:space="preserve">https://github.com/quran2019/Quran19/blob/master/6.2.5.2_code_bignumber.txt</w:t>
        </w:r>
      </w:hyperlink>
    </w:p>
    <w:p>
      <w:pPr>
        <w:pStyle w:val="BodyText"/>
      </w:pPr>
      <w:r>
        <w:t xml:space="preserve">One can just copy the big number and paste it into a web based big number calculator and test it herself.</w:t>
      </w:r>
    </w:p>
    <w:p>
      <w:pPr>
        <w:pStyle w:val="BodyText"/>
      </w:pPr>
      <w:r>
        <w:t xml:space="preserve">It may be helpful to understand what is going on in the coding if I print out the outputs of a few steps using the first verse, Basmala, of Quran as follows:</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First verse, BASMALA is input</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Concatenating Abjad numbers of each Basmala words: "</w:t>
      </w:r>
      <w:r>
        <w:rPr>
          <w:rStyle w:val="NormalTok"/>
        </w:rPr>
        <w:t xml:space="preserve">, tmplett)</w:t>
      </w:r>
    </w:p>
    <w:p>
      <w:pPr>
        <w:pStyle w:val="SourceCode"/>
      </w:pPr>
      <w:r>
        <w:rPr>
          <w:rStyle w:val="VerbatimChar"/>
        </w:rPr>
        <w:t xml:space="preserve">## Concatenating Abjad numbers of each Basmala words:  289329661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w:t>
      </w:r>
      <w:r>
        <w:br/>
      </w:r>
      <w:r>
        <w:rPr>
          <w:rStyle w:val="NormalTok"/>
        </w:rPr>
        <w:t xml:space="preserve">              x</w:t>
      </w:r>
      <w:r>
        <w:rPr>
          <w:rStyle w:val="SpecialCharTok"/>
        </w:rPr>
        <w:t xml:space="preserve">$</w:t>
      </w:r>
      <w:r>
        <w:rPr>
          <w:rStyle w:val="NormalTok"/>
        </w:rPr>
        <w:t xml:space="preserve">vwords[j],x</w:t>
      </w:r>
      <w:r>
        <w:rPr>
          <w:rStyle w:val="SpecialCharTok"/>
        </w:rPr>
        <w:t xml:space="preserve">$</w:t>
      </w:r>
      <w:r>
        <w:rPr>
          <w:rStyle w:val="NormalTok"/>
        </w:rPr>
        <w:t xml:space="preserve">vletters[j],tmplett)</w:t>
      </w:r>
      <w:r>
        <w:br/>
      </w:r>
      <w:r>
        <w:rPr>
          <w:rStyle w:val="FunctionTok"/>
        </w:rPr>
        <w:t xml:space="preserve">cat</w:t>
      </w:r>
      <w:r>
        <w:rPr>
          <w:rStyle w:val="NormalTok"/>
        </w:rPr>
        <w:t xml:space="preserve">(</w:t>
      </w:r>
      <w:r>
        <w:rPr>
          <w:rStyle w:val="StringTok"/>
        </w:rPr>
        <w:t xml:space="preserve">"Concatenate all the natural numbers and </w:t>
      </w:r>
      <w:r>
        <w:br/>
      </w:r>
      <w:r>
        <w:rPr>
          <w:rStyle w:val="StringTok"/>
        </w:rPr>
        <w:t xml:space="preserve">    the Abjad number the words per verse: "</w:t>
      </w:r>
      <w:r>
        <w:rPr>
          <w:rStyle w:val="NormalTok"/>
        </w:rPr>
        <w:t xml:space="preserve">, tmp)</w:t>
      </w:r>
    </w:p>
    <w:p>
      <w:pPr>
        <w:pStyle w:val="SourceCode"/>
      </w:pPr>
      <w:r>
        <w:rPr>
          <w:rStyle w:val="VerbatimChar"/>
        </w:rPr>
        <w:t xml:space="preserve">## Concatenate all the natural numbers and </w:t>
      </w:r>
      <w:r>
        <w:br/>
      </w:r>
      <w:r>
        <w:rPr>
          <w:rStyle w:val="VerbatimChar"/>
        </w:rPr>
        <w:t xml:space="preserve">##     the Abjad number the words per verse:  1141928932966102</w:t>
      </w:r>
    </w:p>
    <w:bookmarkEnd w:id="273"/>
    <w:bookmarkEnd w:id="274"/>
    <w:bookmarkStart w:id="276" w:name="EvLettersOnly"/>
    <w:p>
      <w:pPr>
        <w:pStyle w:val="Heading2"/>
      </w:pPr>
      <w:r>
        <w:rPr>
          <w:rStyle w:val="SectionNumber"/>
        </w:rPr>
        <w:t xml:space="preserve">6.8</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5" w:name="EvWordsPairsDSatVerse"/>
    <w:p>
      <w:pPr>
        <w:pStyle w:val="Heading3"/>
      </w:pPr>
      <w:r>
        <w:rPr>
          <w:rStyle w:val="SectionNumber"/>
        </w:rPr>
        <w:t xml:space="preserve">6.8.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1.2</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5"/>
    <w:bookmarkEnd w:id="276"/>
    <w:bookmarkStart w:id="290" w:name="EvsChapWordsall"/>
    <w:p>
      <w:pPr>
        <w:pStyle w:val="Heading2"/>
      </w:pPr>
      <w:r>
        <w:rPr>
          <w:rStyle w:val="SectionNumber"/>
        </w:rPr>
        <w:t xml:space="preserve">6.9</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9</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9.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9.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9.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5" w:name="EVrewriteBasedonWords"/>
    <w:p>
      <w:pPr>
        <w:pStyle w:val="Heading3"/>
      </w:pPr>
      <w:r>
        <w:rPr>
          <w:rStyle w:val="SectionNumber"/>
        </w:rPr>
        <w:t xml:space="preserve">6.9.1</w:t>
      </w:r>
      <w:r>
        <w:tab/>
      </w:r>
      <w:r>
        <w:t xml:space="preserve">Rewriting Quran with chapter and words</w:t>
      </w:r>
    </w:p>
    <w:p>
      <w:pPr>
        <w:pStyle w:val="FirstParagraph"/>
      </w:pPr>
      <w:r>
        <w:t xml:space="preserve">In the Ultimate Evidence, Evidence</w:t>
      </w:r>
      <w:r>
        <w:t xml:space="preserve"> </w:t>
      </w:r>
      <w:r>
        <w:t xml:space="preserve">4.2.2.1</w:t>
      </w:r>
      <w:r>
        <w:t xml:space="preserve"> </w:t>
      </w:r>
      <w:r>
        <w:t xml:space="preserve">and Evidence</w:t>
      </w:r>
      <w:r>
        <w:t xml:space="preserve"> </w:t>
      </w:r>
      <w:r>
        <w:t xml:space="preserve">4.2.3.1</w:t>
      </w:r>
      <w:r>
        <w:t xml:space="preserve"> </w:t>
      </w:r>
      <w:r>
        <w:t xml:space="preserve">and also Evidence</w:t>
      </w:r>
      <w:r>
        <w:t xml:space="preserve"> </w:t>
      </w:r>
      <w:r>
        <w:t xml:space="preserve">4.2.2.2</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80" w:name="EVrewriteChapWordsverslvl"/>
    <w:p>
      <w:pPr>
        <w:pStyle w:val="Heading4"/>
      </w:pPr>
      <w:r>
        <w:rPr>
          <w:rStyle w:val="SectionNumber"/>
        </w:rPr>
        <w:t xml:space="preserve">6.9.1.1</w:t>
      </w:r>
      <w:r>
        <w:tab/>
      </w:r>
      <w:r>
        <w:t xml:space="preserve">Fact: Rewriting Quran based on words and chapters at verse level numbers</w:t>
      </w:r>
    </w:p>
    <w:p>
      <w:pPr>
        <w:pStyle w:val="FirstParagraph"/>
      </w:pPr>
      <w:r>
        <w:t xml:space="preserve">In this fact, Fact</w:t>
      </w:r>
      <w:r>
        <w:t xml:space="preserve"> </w:t>
      </w:r>
      <w:r>
        <w:t xml:space="preserve">6.9.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7" w:name="tab:unnamed-chunk-165"/>
      <w:bookmarkEnd w:id="277"/>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8" w:name="tab:unnamed-chunk-165"/>
      <w:bookmarkEnd w:id="278"/>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9">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80"/>
    <w:bookmarkStart w:id="284" w:name="EVrewriteChapWordsChaplvl"/>
    <w:p>
      <w:pPr>
        <w:pStyle w:val="Heading4"/>
      </w:pPr>
      <w:r>
        <w:rPr>
          <w:rStyle w:val="SectionNumber"/>
        </w:rPr>
        <w:t xml:space="preserve">6.9.1.2</w:t>
      </w:r>
      <w:r>
        <w:tab/>
      </w:r>
      <w:r>
        <w:t xml:space="preserve">Fact: Rewriting Quran based on words and chapters at chapter level numbers</w:t>
      </w:r>
    </w:p>
    <w:p>
      <w:pPr>
        <w:pStyle w:val="FirstParagraph"/>
      </w:pPr>
      <w:r>
        <w:t xml:space="preserve">In this fact, Code</w:t>
      </w:r>
      <w:r>
        <w:t xml:space="preserve"> </w:t>
      </w:r>
      <w:r>
        <w:t xml:space="preserve">6.9.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9.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9.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81" w:name="tab:unnamed-chunk-167"/>
      <w:bookmarkEnd w:id="281"/>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82" w:name="tab:unnamed-chunk-167"/>
      <w:bookmarkEnd w:id="282"/>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3" w:name="EVrewriteChapWordsChaplvlDgtsm"/>
    <w:p>
      <w:pPr>
        <w:pStyle w:val="Heading5"/>
      </w:pPr>
      <w:r>
        <w:rPr>
          <w:rStyle w:val="SectionNumber"/>
        </w:rPr>
        <w:t xml:space="preserve">6.9.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6</w:t>
      </w:r>
      <w:r>
        <w:t xml:space="preserve">, we had observed a fact, Fact</w:t>
      </w:r>
      <w:r>
        <w:t xml:space="preserve"> </w:t>
      </w:r>
      <w:r>
        <w:t xml:space="preserve">4.1.2.7.2</w:t>
      </w:r>
      <w:r>
        <w:t xml:space="preserve">, between the digits length of these two codes that share the same pattern. I tested whether a similar fact exist between the current two related codes, Code</w:t>
      </w:r>
      <w:r>
        <w:t xml:space="preserve"> </w:t>
      </w:r>
      <w:r>
        <w:t xml:space="preserve">6.9.1.1</w:t>
      </w:r>
      <w:r>
        <w:t xml:space="preserve"> </w:t>
      </w:r>
      <w:r>
        <w:t xml:space="preserve">and Code</w:t>
      </w:r>
      <w:r>
        <w:t xml:space="preserve"> </w:t>
      </w:r>
      <w:r>
        <w:t xml:space="preserve">6.9.1.2</w:t>
      </w:r>
      <w:r>
        <w:t xml:space="preserve">. I observed a similar 19 based coding fact between the two as well.</w:t>
      </w:r>
    </w:p>
    <w:p>
      <w:pPr>
        <w:pStyle w:val="BodyText"/>
      </w:pPr>
      <w:r>
        <w:t xml:space="preserve">As I mentioned before, these two codes, Code</w:t>
      </w:r>
      <w:r>
        <w:t xml:space="preserve"> </w:t>
      </w:r>
      <w:r>
        <w:t xml:space="preserve">6.9.1.2</w:t>
      </w:r>
      <w:r>
        <w:t xml:space="preserve"> </w:t>
      </w:r>
      <w:r>
        <w:t xml:space="preserve">and Code</w:t>
      </w:r>
      <w:r>
        <w:t xml:space="preserve"> </w:t>
      </w:r>
      <w:r>
        <w:t xml:space="preserve">6.9.1.1</w:t>
      </w:r>
      <w:r>
        <w:t xml:space="preserve">, share the same pattern and thus might be related. The relation between both of the numbers of the two codes is as follows. The tested number of Code</w:t>
      </w:r>
      <w:r>
        <w:t xml:space="preserve"> </w:t>
      </w:r>
      <w:r>
        <w:t xml:space="preserve">6.9.1.2</w:t>
      </w:r>
      <w:r>
        <w:t xml:space="preserve"> </w:t>
      </w:r>
      <w:r>
        <w:t xml:space="preserve">is 367 digits in length. The tested number of Code</w:t>
      </w:r>
      <w:r>
        <w:t xml:space="preserve"> </w:t>
      </w:r>
      <w:r>
        <w:t xml:space="preserve">6.9.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83"/>
    <w:bookmarkEnd w:id="284"/>
    <w:bookmarkEnd w:id="285"/>
    <w:bookmarkStart w:id="287" w:name="EvChapWords"/>
    <w:p>
      <w:pPr>
        <w:pStyle w:val="Heading3"/>
      </w:pPr>
      <w:r>
        <w:rPr>
          <w:rStyle w:val="SectionNumber"/>
        </w:rPr>
        <w:t xml:space="preserve">6.9.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6" w:name="tab:unnamed-chunk-170"/>
      <w:bookmarkEnd w:id="286"/>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7"/>
    <w:bookmarkStart w:id="289" w:name="EvpairChapWordsPairingChptrLvl"/>
    <w:p>
      <w:pPr>
        <w:pStyle w:val="Heading3"/>
      </w:pPr>
      <w:r>
        <w:rPr>
          <w:rStyle w:val="SectionNumber"/>
        </w:rPr>
        <w:t xml:space="preserve">6.9.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9.1.1</w:t>
      </w:r>
      <w:r>
        <w:t xml:space="preserve">, Fact</w:t>
      </w:r>
      <w:r>
        <w:t xml:space="preserve"> </w:t>
      </w:r>
      <w:r>
        <w:t xml:space="preserve">6.9.1.2</w:t>
      </w:r>
      <w:r>
        <w:t xml:space="preserve">, Fact</w:t>
      </w:r>
      <w:r>
        <w:t xml:space="preserve"> </w:t>
      </w:r>
      <w:r>
        <w:t xml:space="preserve">6.9.2</w:t>
      </w:r>
      <w:r>
        <w:t xml:space="preserve"> </w:t>
      </w:r>
      <w:r>
        <w:t xml:space="preserve">and Fact</w:t>
      </w:r>
      <w:r>
        <w:t xml:space="preserve"> </w:t>
      </w:r>
      <w:r>
        <w:t xml:space="preserve">6.9.1.2.1</w:t>
      </w:r>
      <w:r>
        <w:t xml:space="preserve">. Especially in Fact</w:t>
      </w:r>
      <w:r>
        <w:t xml:space="preserve"> </w:t>
      </w:r>
      <w:r>
        <w:t xml:space="preserve">6.9.1.2.1</w:t>
      </w:r>
      <w:r>
        <w:t xml:space="preserve">, we observed that we can also rewrite the text of Quran when digit sum operation is used per chapter level representation number. In this subsection, Fact</w:t>
      </w:r>
      <w:r>
        <w:t xml:space="preserve"> </w:t>
      </w:r>
      <w:r>
        <w:t xml:space="preserve">6.9.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8" w:name="EvChapWordstotal"/>
    <w:p>
      <w:pPr>
        <w:pStyle w:val="Heading4"/>
      </w:pPr>
      <w:r>
        <w:rPr>
          <w:rStyle w:val="SectionNumber"/>
        </w:rPr>
        <w:t xml:space="preserve">6.9.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9.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8"/>
    <w:bookmarkEnd w:id="289"/>
    <w:bookmarkEnd w:id="290"/>
    <w:bookmarkStart w:id="293" w:name="Evsubform1"/>
    <w:p>
      <w:pPr>
        <w:pStyle w:val="Heading2"/>
      </w:pPr>
      <w:r>
        <w:rPr>
          <w:rStyle w:val="SectionNumber"/>
        </w:rPr>
        <w:t xml:space="preserve">6.10</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91" w:name="tab:unnamed-chunk-173"/>
      <w:bookmarkEnd w:id="291"/>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92" w:name="tab:unnamed-chunk-173"/>
      <w:bookmarkEnd w:id="292"/>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3"/>
    <w:bookmarkStart w:id="294" w:name="Evsubform1fact"/>
    <w:p>
      <w:pPr>
        <w:pStyle w:val="Heading2"/>
      </w:pPr>
      <w:r>
        <w:rPr>
          <w:rStyle w:val="SectionNumber"/>
        </w:rPr>
        <w:t xml:space="preserve">6.11</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4"/>
    <w:bookmarkStart w:id="297" w:name="EVcombineindividuals"/>
    <w:p>
      <w:pPr>
        <w:pStyle w:val="Heading2"/>
      </w:pPr>
      <w:r>
        <w:rPr>
          <w:rStyle w:val="SectionNumber"/>
        </w:rPr>
        <w:t xml:space="preserve">6.12</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5" w:name="EVchapters"/>
    <w:p>
      <w:pPr>
        <w:pStyle w:val="Heading3"/>
      </w:pPr>
      <w:r>
        <w:rPr>
          <w:rStyle w:val="SectionNumber"/>
        </w:rPr>
        <w:t xml:space="preserve">6.12.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2.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5"/>
    <w:bookmarkStart w:id="296" w:name="EVverses"/>
    <w:p>
      <w:pPr>
        <w:pStyle w:val="Heading3"/>
      </w:pPr>
      <w:r>
        <w:rPr>
          <w:rStyle w:val="SectionNumber"/>
        </w:rPr>
        <w:t xml:space="preserve">6.12.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2.2</w:t>
      </w:r>
      <w:r>
        <w:t xml:space="preserve"> </w:t>
      </w:r>
      <w:r>
        <w:t xml:space="preserve">incorporates both of the verse numbers and show their potential relation to each other regarding 19.</w:t>
      </w:r>
    </w:p>
    <w:bookmarkEnd w:id="296"/>
    <w:bookmarkEnd w:id="297"/>
    <w:bookmarkStart w:id="304" w:name="FactOtherss"/>
    <w:p>
      <w:pPr>
        <w:pStyle w:val="Heading2"/>
      </w:pPr>
      <w:r>
        <w:rPr>
          <w:rStyle w:val="SectionNumber"/>
        </w:rPr>
        <w:t xml:space="preserve">6.13</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300" w:name="FactTotals"/>
    <w:p>
      <w:pPr>
        <w:pStyle w:val="Heading3"/>
      </w:pPr>
      <w:r>
        <w:rPr>
          <w:rStyle w:val="SectionNumber"/>
        </w:rPr>
        <w:t xml:space="preserve">6.13.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8" w:name="tab:unnamed-chunk-178"/>
      <w:bookmarkEnd w:id="298"/>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9" w:name="tab:unnamed-chunk-178"/>
      <w:bookmarkEnd w:id="299"/>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300"/>
    <w:bookmarkStart w:id="301" w:name="FactGenVerLet"/>
    <w:p>
      <w:pPr>
        <w:pStyle w:val="Heading3"/>
      </w:pPr>
      <w:r>
        <w:rPr>
          <w:rStyle w:val="SectionNumber"/>
        </w:rPr>
        <w:t xml:space="preserve">6.13.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301"/>
    <w:bookmarkStart w:id="302" w:name="FactSumLetChap"/>
    <w:p>
      <w:pPr>
        <w:pStyle w:val="Heading3"/>
      </w:pPr>
      <w:r>
        <w:rPr>
          <w:rStyle w:val="SectionNumber"/>
        </w:rPr>
        <w:t xml:space="preserve">6.13.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302"/>
    <w:bookmarkStart w:id="303" w:name="FactChapWordLetterrs"/>
    <w:p>
      <w:pPr>
        <w:pStyle w:val="Heading3"/>
      </w:pPr>
      <w:r>
        <w:rPr>
          <w:rStyle w:val="SectionNumber"/>
        </w:rPr>
        <w:t xml:space="preserve">6.13.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303"/>
    <w:bookmarkEnd w:id="304"/>
    <w:bookmarkStart w:id="311" w:name="Xdb508164d6261683f06db520c0844f961290d98"/>
    <w:p>
      <w:pPr>
        <w:pStyle w:val="Heading2"/>
      </w:pPr>
      <w:r>
        <w:rPr>
          <w:rStyle w:val="SectionNumber"/>
        </w:rPr>
        <w:t xml:space="preserve">6.14</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4.1</w:t>
      </w:r>
      <w:r>
        <w:t xml:space="preserve"> </w:t>
      </w:r>
      <w:r>
        <w:t xml:space="preserve">and Evidence</w:t>
      </w:r>
      <w:r>
        <w:t xml:space="preserve"> </w:t>
      </w:r>
      <w:r>
        <w:t xml:space="preserve">4.2.4.2</w:t>
      </w:r>
      <w:r>
        <w:t xml:space="preserve">. This chapter provides some additional interesting codes as</w:t>
      </w:r>
      <w:r>
        <w:t xml:space="preserve"> </w:t>
      </w:r>
      <w:r>
        <w:rPr>
          <w:iCs/>
          <w:i/>
        </w:rPr>
        <w:t xml:space="preserve">facts</w:t>
      </w:r>
      <w:r>
        <w:t xml:space="preserve">.</w:t>
      </w:r>
    </w:p>
    <w:bookmarkStart w:id="306" w:name="EvAllahRahmanwordpaired"/>
    <w:p>
      <w:pPr>
        <w:pStyle w:val="Heading3"/>
      </w:pPr>
      <w:r>
        <w:rPr>
          <w:rStyle w:val="SectionNumber"/>
        </w:rPr>
        <w:t xml:space="preserve">6.14.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4.1</w:t>
      </w:r>
      <w:r>
        <w:t xml:space="preserve"> </w:t>
      </w:r>
      <w:r>
        <w:t xml:space="preserve">and Evidence</w:t>
      </w:r>
      <w:r>
        <w:t xml:space="preserve"> </w:t>
      </w:r>
      <w:r>
        <w:t xml:space="preserve">4.2.4.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5">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6"/>
    <w:bookmarkStart w:id="308" w:name="EvAllahPositionwtConcat"/>
    <w:p>
      <w:pPr>
        <w:pStyle w:val="Heading3"/>
      </w:pPr>
      <w:r>
        <w:rPr>
          <w:rStyle w:val="SectionNumber"/>
        </w:rPr>
        <w:t xml:space="preserve">6.14.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7">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8"/>
    <w:bookmarkStart w:id="310" w:name="EvAllahPositionGenChapSpecVerses2"/>
    <w:p>
      <w:pPr>
        <w:pStyle w:val="Heading3"/>
      </w:pPr>
      <w:r>
        <w:rPr>
          <w:rStyle w:val="SectionNumber"/>
        </w:rPr>
        <w:t xml:space="preserve">6.14.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9">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10"/>
    <w:bookmarkEnd w:id="311"/>
    <w:bookmarkEnd w:id="312"/>
    <w:bookmarkStart w:id="329"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13"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13"/>
    <w:bookmarkStart w:id="314"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4"/>
    <w:bookmarkStart w:id="315"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5"/>
    <w:bookmarkStart w:id="316"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6"/>
    <w:bookmarkStart w:id="317"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7"/>
    <w:bookmarkStart w:id="318"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8"/>
    <w:bookmarkStart w:id="319"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9"/>
    <w:bookmarkStart w:id="320"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20"/>
    <w:bookmarkStart w:id="321"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21"/>
    <w:bookmarkStart w:id="322"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22"/>
    <w:bookmarkStart w:id="323"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23"/>
    <w:bookmarkStart w:id="324"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4"/>
    <w:bookmarkStart w:id="325"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5"/>
    <w:bookmarkStart w:id="328"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6">
        <w:r>
          <w:rPr>
            <w:rStyle w:val="Hyperlink"/>
          </w:rPr>
          <w:t xml:space="preserve">https://quran2019.github.io/ReproducibleMiracle</w:t>
        </w:r>
      </w:hyperlink>
      <w:r>
        <w:t xml:space="preserve"> </w:t>
      </w:r>
      <w:r>
        <w:t xml:space="preserve">.</w:t>
      </w:r>
      <w:r>
        <w:t xml:space="preserve"> </w:t>
      </w:r>
      <w:r>
        <w:t xml:space="preserve">I used R programming language (</w:t>
      </w:r>
      <w:hyperlink r:id="rId327">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9">
        <w:r>
          <w:rPr>
            <w:rStyle w:val="Hyperlink"/>
          </w:rPr>
          <w:t xml:space="preserve">https://github.com/quran2019/Quran19</w:t>
        </w:r>
      </w:hyperlink>
      <w:r>
        <w:t xml:space="preserve">. Anyone can easily download those materials.</w:t>
      </w:r>
    </w:p>
    <w:bookmarkEnd w:id="328"/>
    <w:bookmarkEnd w:id="329"/>
    <w:bookmarkStart w:id="390"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30">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4"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30">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31">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4"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32">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33">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4"/>
    <w:bookmarkStart w:id="338"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2.1</w:t>
      </w:r>
      <w:r>
        <w:t xml:space="preserve">, Chapter</w:t>
      </w:r>
      <w:r>
        <w:t xml:space="preserve"> </w:t>
      </w:r>
      <w:r>
        <w:t xml:space="preserve">4.2.2.1.3</w:t>
      </w:r>
      <w:r>
        <w:t xml:space="preserve">, Chapter</w:t>
      </w:r>
      <w:r>
        <w:t xml:space="preserve"> </w:t>
      </w:r>
      <w:r>
        <w:t xml:space="preserve">4.2.3.1</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6" name="Picture"/>
            <a:graphic>
              <a:graphicData uri="http://schemas.openxmlformats.org/drawingml/2006/picture">
                <pic:pic>
                  <pic:nvPicPr>
                    <pic:cNvPr descr="image/marijn-typeset.png" id="337" name="Picture"/>
                    <pic:cNvPicPr>
                      <a:picLocks noChangeArrowheads="1" noChangeAspect="1"/>
                    </pic:cNvPicPr>
                  </pic:nvPicPr>
                  <pic:blipFill>
                    <a:blip r:embed="rId335"/>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8"/>
    <w:bookmarkStart w:id="343"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9"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1"/>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2"/>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2"/>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2"/>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9"/>
    <w:bookmarkStart w:id="340"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40"/>
    <w:bookmarkStart w:id="341"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41"/>
    <w:bookmarkStart w:id="342"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3"/>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3"/>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3"/>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4"/>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4"/>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5"/>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6"/>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27"/>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28"/>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29"/>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0"/>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1"/>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2"/>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3"/>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42"/>
    <w:bookmarkEnd w:id="343"/>
    <w:bookmarkEnd w:id="344"/>
    <w:bookmarkStart w:id="389"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5"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5"/>
    <w:bookmarkStart w:id="347"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6"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6"/>
    <w:bookmarkEnd w:id="347"/>
    <w:bookmarkStart w:id="348"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8"/>
    <w:bookmarkStart w:id="388" w:name="fw-isbnn"/>
    <w:p>
      <w:pPr>
        <w:pStyle w:val="Heading3"/>
      </w:pPr>
      <w:r>
        <w:t xml:space="preserve">ISBN</w:t>
      </w:r>
    </w:p>
    <w:p>
      <w:pPr>
        <w:pStyle w:val="FirstParagraph"/>
      </w:pPr>
      <w:r>
        <w:t xml:space="preserve">ISBN information:</w:t>
      </w:r>
    </w:p>
    <w:p>
      <w:pPr>
        <w:pStyle w:val="BodyText"/>
      </w:pPr>
      <w:hyperlink r:id="rId349">
        <w:r>
          <w:rPr>
            <w:rStyle w:val="Hyperlink"/>
          </w:rPr>
          <w:t xml:space="preserve">https://www.isbnagency.com/titles/9781513654577</w:t>
        </w:r>
      </w:hyperlink>
    </w:p>
    <w:p>
      <w:pPr>
        <w:pStyle w:val="BodyText"/>
      </w:pPr>
      <w:r>
        <w:drawing>
          <wp:inline>
            <wp:extent cx="4800600" cy="3130826"/>
            <wp:effectExtent b="0" l="0" r="0" t="0"/>
            <wp:docPr descr="" title="" id="351" name="Picture"/>
            <a:graphic>
              <a:graphicData uri="http://schemas.openxmlformats.org/drawingml/2006/picture">
                <pic:pic>
                  <pic:nvPicPr>
                    <pic:cNvPr descr="misc/ALTAY19-ISBN-9781513654577.jpg" id="352" name="Picture"/>
                    <pic:cNvPicPr>
                      <a:picLocks noChangeArrowheads="1" noChangeAspect="1"/>
                    </pic:cNvPicPr>
                  </pic:nvPicPr>
                  <pic:blipFill>
                    <a:blip r:embed="rId350"/>
                    <a:stretch>
                      <a:fillRect/>
                    </a:stretch>
                  </pic:blipFill>
                  <pic:spPr bwMode="auto">
                    <a:xfrm>
                      <a:off x="0" y="0"/>
                      <a:ext cx="4800600" cy="3130826"/>
                    </a:xfrm>
                    <a:prstGeom prst="rect">
                      <a:avLst/>
                    </a:prstGeom>
                    <a:noFill/>
                    <a:ln w="9525">
                      <a:noFill/>
                      <a:headEnd/>
                      <a:tailEnd/>
                    </a:ln>
                  </pic:spPr>
                </pic:pic>
              </a:graphicData>
            </a:graphic>
          </wp:inline>
        </w:drawing>
      </w:r>
    </w:p>
    <w:bookmarkStart w:id="387" w:name="refs"/>
    <w:bookmarkStart w:id="354"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3">
        <w:r>
          <w:rPr>
            <w:rStyle w:val="Hyperlink"/>
          </w:rPr>
          <w:t xml:space="preserve">qurancode.com/114.pdf</w:t>
        </w:r>
      </w:hyperlink>
      <w:r>
        <w:t xml:space="preserve">.</w:t>
      </w:r>
    </w:p>
    <w:bookmarkEnd w:id="354"/>
    <w:bookmarkStart w:id="356"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5">
        <w:r>
          <w:rPr>
            <w:rStyle w:val="Hyperlink"/>
          </w:rPr>
          <w:t xml:space="preserve">http://www.ikizkod.com/ikizkod.pdf</w:t>
        </w:r>
      </w:hyperlink>
      <w:r>
        <w:t xml:space="preserve">.</w:t>
      </w:r>
    </w:p>
    <w:bookmarkEnd w:id="356"/>
    <w:bookmarkStart w:id="358"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7">
        <w:r>
          <w:rPr>
            <w:rStyle w:val="Hyperlink"/>
          </w:rPr>
          <w:t xml:space="preserve">https://doi.org/10.1007/s11277-007-9364-2</w:t>
        </w:r>
      </w:hyperlink>
      <w:r>
        <w:t xml:space="preserve">.</w:t>
      </w:r>
    </w:p>
    <w:bookmarkEnd w:id="358"/>
    <w:bookmarkStart w:id="360"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9">
        <w:r>
          <w:rPr>
            <w:rStyle w:val="Hyperlink"/>
          </w:rPr>
          <w:t xml:space="preserve">https://doi.org/10.1049/ip-com:20050595</w:t>
        </w:r>
      </w:hyperlink>
      <w:r>
        <w:t xml:space="preserve">.</w:t>
      </w:r>
    </w:p>
    <w:bookmarkEnd w:id="360"/>
    <w:bookmarkStart w:id="362"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61">
        <w:r>
          <w:rPr>
            <w:rStyle w:val="Hyperlink"/>
          </w:rPr>
          <w:t xml:space="preserve">https://doi.org/10.1016/j.aeue.2005.12.004</w:t>
        </w:r>
      </w:hyperlink>
      <w:r>
        <w:t xml:space="preserve">.</w:t>
      </w:r>
    </w:p>
    <w:bookmarkEnd w:id="362"/>
    <w:bookmarkStart w:id="364"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3">
        <w:r>
          <w:rPr>
            <w:rStyle w:val="Hyperlink"/>
          </w:rPr>
          <w:t xml:space="preserve">https://CRAN.R-project.org/package=data.table</w:t>
        </w:r>
      </w:hyperlink>
      <w:r>
        <w:t xml:space="preserve">.</w:t>
      </w:r>
    </w:p>
    <w:bookmarkEnd w:id="364"/>
    <w:bookmarkStart w:id="365"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5"/>
    <w:bookmarkStart w:id="367" w:name="ref-BigNC"/>
    <w:p>
      <w:pPr>
        <w:pStyle w:val="Bibliography"/>
      </w:pPr>
      <w:r>
        <w:t xml:space="preserve">“Good Calculators.”</w:t>
      </w:r>
      <w:r>
        <w:t xml:space="preserve"> </w:t>
      </w:r>
      <w:r>
        <w:t xml:space="preserve">2019. 2019.</w:t>
      </w:r>
      <w:r>
        <w:t xml:space="preserve"> </w:t>
      </w:r>
      <w:hyperlink r:id="rId366">
        <w:r>
          <w:rPr>
            <w:rStyle w:val="Hyperlink"/>
          </w:rPr>
          <w:t xml:space="preserve">https://goodcalculators.com/big-number-calculator/</w:t>
        </w:r>
      </w:hyperlink>
      <w:r>
        <w:t xml:space="preserve">.</w:t>
      </w:r>
    </w:p>
    <w:bookmarkEnd w:id="367"/>
    <w:bookmarkStart w:id="369"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8">
        <w:r>
          <w:rPr>
            <w:rStyle w:val="Hyperlink"/>
          </w:rPr>
          <w:t xml:space="preserve">https://CRAN.R-project.org/package=gmp</w:t>
        </w:r>
      </w:hyperlink>
      <w:r>
        <w:t xml:space="preserve">.</w:t>
      </w:r>
    </w:p>
    <w:bookmarkEnd w:id="369"/>
    <w:bookmarkStart w:id="371"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70">
        <w:r>
          <w:rPr>
            <w:rStyle w:val="Hyperlink"/>
          </w:rPr>
          <w:t xml:space="preserve">https://doi.org/10.21105/joss.00655</w:t>
        </w:r>
      </w:hyperlink>
      <w:r>
        <w:t xml:space="preserve">.</w:t>
      </w:r>
    </w:p>
    <w:bookmarkEnd w:id="371"/>
    <w:bookmarkStart w:id="372"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2"/>
    <w:bookmarkStart w:id="373" w:name="ref-ShahzadBook1"/>
    <w:p>
      <w:pPr>
        <w:pStyle w:val="Bibliography"/>
      </w:pPr>
      <w:r>
        <w:t xml:space="preserve">Saleem, Shehzad. 2018.</w:t>
      </w:r>
      <w:r>
        <w:t xml:space="preserve"> </w:t>
      </w:r>
      <w:r>
        <w:rPr>
          <w:iCs/>
          <w:i/>
        </w:rPr>
        <w:t xml:space="preserve">History of the Quran- a Concise Study</w:t>
      </w:r>
      <w:r>
        <w:t xml:space="preserve">. Al-Mawrid.</w:t>
      </w:r>
    </w:p>
    <w:bookmarkEnd w:id="373"/>
    <w:bookmarkStart w:id="375"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4">
        <w:r>
          <w:rPr>
            <w:rStyle w:val="Hyperlink"/>
          </w:rPr>
          <w:t xml:space="preserve">https://youtu.be/1Y64epJ9_h0?si=zo4L0V4YRwXSJFne</w:t>
        </w:r>
      </w:hyperlink>
      <w:r>
        <w:t xml:space="preserve">.</w:t>
      </w:r>
    </w:p>
    <w:bookmarkEnd w:id="375"/>
    <w:bookmarkStart w:id="377"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6">
        <w:r>
          <w:rPr>
            <w:rStyle w:val="Hyperlink"/>
          </w:rPr>
          <w:t xml:space="preserve">http://textminingthequran.com/tutorial/tm.html</w:t>
        </w:r>
      </w:hyperlink>
      <w:r>
        <w:t xml:space="preserve">.</w:t>
      </w:r>
    </w:p>
    <w:bookmarkEnd w:id="377"/>
    <w:bookmarkStart w:id="379" w:name="ref-getQuran"/>
    <w:p>
      <w:pPr>
        <w:pStyle w:val="Bibliography"/>
      </w:pPr>
      <w:r>
        <w:t xml:space="preserve">———. 2019b.</w:t>
      </w:r>
      <w:r>
        <w:t xml:space="preserve"> </w:t>
      </w:r>
      <w:r>
        <w:t xml:space="preserve">“R Ing with the Quran.”</w:t>
      </w:r>
      <w:r>
        <w:t xml:space="preserve"> </w:t>
      </w:r>
      <w:r>
        <w:t xml:space="preserve">2019.</w:t>
      </w:r>
      <w:r>
        <w:t xml:space="preserve"> </w:t>
      </w:r>
      <w:hyperlink r:id="rId378">
        <w:r>
          <w:rPr>
            <w:rStyle w:val="Hyperlink"/>
          </w:rPr>
          <w:t xml:space="preserve">http://textminingthequran.com/tutorial/quran.html</w:t>
        </w:r>
      </w:hyperlink>
      <w:r>
        <w:t xml:space="preserve">.</w:t>
      </w:r>
    </w:p>
    <w:bookmarkEnd w:id="379"/>
    <w:bookmarkStart w:id="381"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80">
        <w:r>
          <w:rPr>
            <w:rStyle w:val="Hyperlink"/>
          </w:rPr>
          <w:t xml:space="preserve">https://CRAN.R-project.org/package=stringr</w:t>
        </w:r>
      </w:hyperlink>
      <w:r>
        <w:t xml:space="preserve">.</w:t>
      </w:r>
    </w:p>
    <w:bookmarkEnd w:id="381"/>
    <w:bookmarkStart w:id="383" w:name="ref-AbjadNum"/>
    <w:p>
      <w:pPr>
        <w:pStyle w:val="Bibliography"/>
      </w:pPr>
      <w:r>
        <w:t xml:space="preserve">Wikipedia. 2019.</w:t>
      </w:r>
      <w:r>
        <w:t xml:space="preserve"> </w:t>
      </w:r>
      <w:r>
        <w:t xml:space="preserve">“Abjad Numerals.”</w:t>
      </w:r>
      <w:r>
        <w:t xml:space="preserve"> </w:t>
      </w:r>
      <w:r>
        <w:t xml:space="preserve">2019.</w:t>
      </w:r>
      <w:r>
        <w:t xml:space="preserve"> </w:t>
      </w:r>
      <w:hyperlink r:id="rId382">
        <w:r>
          <w:rPr>
            <w:rStyle w:val="Hyperlink"/>
          </w:rPr>
          <w:t xml:space="preserve">https://en.wikipedia.org/wiki/Abjad_numerals</w:t>
        </w:r>
      </w:hyperlink>
      <w:r>
        <w:t xml:space="preserve">.</w:t>
      </w:r>
    </w:p>
    <w:bookmarkEnd w:id="383"/>
    <w:bookmarkStart w:id="384"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4"/>
    <w:bookmarkStart w:id="386"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5">
        <w:r>
          <w:rPr>
            <w:rStyle w:val="Hyperlink"/>
          </w:rPr>
          <w:t xml:space="preserve">https://CRAN.R-project.org/package=DT</w:t>
        </w:r>
      </w:hyperlink>
      <w:r>
        <w:t xml:space="preserve">.</w:t>
      </w:r>
    </w:p>
    <w:bookmarkEnd w:id="386"/>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5" Target="media/rId335.png" /><Relationship Type="http://schemas.openxmlformats.org/officeDocument/2006/relationships/image" Id="rId350" Target="media/rId350.jpg" /><Relationship Type="http://schemas.openxmlformats.org/officeDocument/2006/relationships/hyperlink" Id="rId331"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30" Target="http://tanzil.net/updates/" TargetMode="External" /><Relationship Type="http://schemas.openxmlformats.org/officeDocument/2006/relationships/hyperlink" Id="rId378" Target="http://textminingthequran.com/tutorial/quran.html" TargetMode="External" /><Relationship Type="http://schemas.openxmlformats.org/officeDocument/2006/relationships/hyperlink" Id="rId376" Target="http://textminingthequran.com/tutorial/tm.html" TargetMode="External" /><Relationship Type="http://schemas.openxmlformats.org/officeDocument/2006/relationships/hyperlink" Id="rId355" Target="http://www.ikizkod.com/ikizkod.pdf" TargetMode="External" /><Relationship Type="http://schemas.openxmlformats.org/officeDocument/2006/relationships/hyperlink" Id="rId385" Target="https://CRAN.R-project.org/package=DT" TargetMode="External" /><Relationship Type="http://schemas.openxmlformats.org/officeDocument/2006/relationships/hyperlink" Id="rId363" Target="https://CRAN.R-project.org/package=data.table" TargetMode="External" /><Relationship Type="http://schemas.openxmlformats.org/officeDocument/2006/relationships/hyperlink" Id="rId368" Target="https://CRAN.R-project.org/package=gmp" TargetMode="External" /><Relationship Type="http://schemas.openxmlformats.org/officeDocument/2006/relationships/hyperlink" Id="rId380" Target="https://CRAN.R-project.org/package=stringr" TargetMode="External" /><Relationship Type="http://schemas.openxmlformats.org/officeDocument/2006/relationships/hyperlink" Id="rId357" Target="https://doi.org/10.1007/s11277-007-9364-2" TargetMode="External" /><Relationship Type="http://schemas.openxmlformats.org/officeDocument/2006/relationships/hyperlink" Id="rId361" Target="https://doi.org/10.1016/j.aeue.2005.12.004" TargetMode="External" /><Relationship Type="http://schemas.openxmlformats.org/officeDocument/2006/relationships/hyperlink" Id="rId359" Target="https://doi.org/10.1049/ip-com:20050595" TargetMode="External" /><Relationship Type="http://schemas.openxmlformats.org/officeDocument/2006/relationships/hyperlink" Id="rId370" Target="https://doi.org/10.21105/joss.00655" TargetMode="External" /><Relationship Type="http://schemas.openxmlformats.org/officeDocument/2006/relationships/hyperlink" Id="rId382" Target="https://en.wikipedia.org/wiki/Abjad_numerals" TargetMode="External" /><Relationship Type="http://schemas.openxmlformats.org/officeDocument/2006/relationships/hyperlink" Id="rId224" Target="https://en.wikipedia.org/wiki/Muqatta%CA%BFat" TargetMode="External" /><Relationship Type="http://schemas.openxmlformats.org/officeDocument/2006/relationships/hyperlink" Id="rId332"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4" Target="https://github.com/quran2019/Quran19/blob/master/6.1.6_Evidence.txt" TargetMode="External" /><Relationship Type="http://schemas.openxmlformats.org/officeDocument/2006/relationships/hyperlink" Id="rId265" Target="https://github.com/quran2019/Quran19/blob/master/6.2.1_code_bignumber.txt" TargetMode="External" /><Relationship Type="http://schemas.openxmlformats.org/officeDocument/2006/relationships/hyperlink" Id="rId96" Target="https://github.com/quran2019/Quran19/blob/master/6.2.2_code_bignumber.txt" TargetMode="External" /><Relationship Type="http://schemas.openxmlformats.org/officeDocument/2006/relationships/hyperlink" Id="rId267" Target="https://github.com/quran2019/Quran19/blob/master/6.2.3_code_bignumber.txt" TargetMode="External" /><Relationship Type="http://schemas.openxmlformats.org/officeDocument/2006/relationships/hyperlink" Id="rId269" Target="https://github.com/quran2019/Quran19/blob/master/6.2.4_code_bignumber.txt" TargetMode="External" /><Relationship Type="http://schemas.openxmlformats.org/officeDocument/2006/relationships/hyperlink" Id="rId271" Target="https://github.com/quran2019/Quran19/blob/master/6.2.5.1_code_bignumber.txt" TargetMode="External" /><Relationship Type="http://schemas.openxmlformats.org/officeDocument/2006/relationships/hyperlink" Id="rId272" Target="https://github.com/quran2019/Quran19/blob/master/6.2.5.2_code_bignumber.txt" TargetMode="External" /><Relationship Type="http://schemas.openxmlformats.org/officeDocument/2006/relationships/hyperlink" Id="rId279" Target="https://github.com/quran2019/Quran19/blob/master/6.3.1_Bignumber" TargetMode="External" /><Relationship Type="http://schemas.openxmlformats.org/officeDocument/2006/relationships/hyperlink" Id="rId102" Target="https://github.com/quran2019/Quran19/blob/master/6_1_1_rewrite.txt" TargetMode="External" /><Relationship Type="http://schemas.openxmlformats.org/officeDocument/2006/relationships/hyperlink" Id="rId101"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5" Target="https://github.com/quran2019/Quran19/blob/master/Fact_7.3.3.txt" TargetMode="External" /><Relationship Type="http://schemas.openxmlformats.org/officeDocument/2006/relationships/hyperlink" Id="rId307" Target="https://github.com/quran2019/Quran19/blob/master/Fact_7.7.4.txt" TargetMode="External" /><Relationship Type="http://schemas.openxmlformats.org/officeDocument/2006/relationships/hyperlink" Id="rId309"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6" Target="https://goodcalculators.com/big-number-calculator/" TargetMode="External" /><Relationship Type="http://schemas.openxmlformats.org/officeDocument/2006/relationships/hyperlink" Id="rId326" Target="https://quran2019.github.io/ReproducibleMiracle" TargetMode="External" /><Relationship Type="http://schemas.openxmlformats.org/officeDocument/2006/relationships/hyperlink" Id="rId353"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3" Target="https://www.encyclopedia.com/history/news-wires-white-papers-and-books/sibawayh" TargetMode="External" /><Relationship Type="http://schemas.openxmlformats.org/officeDocument/2006/relationships/hyperlink" Id="rId349" Target="https://www.isbnagency.com/titles/9781513654577" TargetMode="External" /><Relationship Type="http://schemas.openxmlformats.org/officeDocument/2006/relationships/hyperlink" Id="rId327" Target="https://www.r-project.org/" TargetMode="External" /><Relationship Type="http://schemas.openxmlformats.org/officeDocument/2006/relationships/hyperlink" Id="rId374"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31"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30" Target="http://tanzil.net/updates/" TargetMode="External" /><Relationship Type="http://schemas.openxmlformats.org/officeDocument/2006/relationships/hyperlink" Id="rId378" Target="http://textminingthequran.com/tutorial/quran.html" TargetMode="External" /><Relationship Type="http://schemas.openxmlformats.org/officeDocument/2006/relationships/hyperlink" Id="rId376" Target="http://textminingthequran.com/tutorial/tm.html" TargetMode="External" /><Relationship Type="http://schemas.openxmlformats.org/officeDocument/2006/relationships/hyperlink" Id="rId355" Target="http://www.ikizkod.com/ikizkod.pdf" TargetMode="External" /><Relationship Type="http://schemas.openxmlformats.org/officeDocument/2006/relationships/hyperlink" Id="rId385" Target="https://CRAN.R-project.org/package=DT" TargetMode="External" /><Relationship Type="http://schemas.openxmlformats.org/officeDocument/2006/relationships/hyperlink" Id="rId363" Target="https://CRAN.R-project.org/package=data.table" TargetMode="External" /><Relationship Type="http://schemas.openxmlformats.org/officeDocument/2006/relationships/hyperlink" Id="rId368" Target="https://CRAN.R-project.org/package=gmp" TargetMode="External" /><Relationship Type="http://schemas.openxmlformats.org/officeDocument/2006/relationships/hyperlink" Id="rId380" Target="https://CRAN.R-project.org/package=stringr" TargetMode="External" /><Relationship Type="http://schemas.openxmlformats.org/officeDocument/2006/relationships/hyperlink" Id="rId357" Target="https://doi.org/10.1007/s11277-007-9364-2" TargetMode="External" /><Relationship Type="http://schemas.openxmlformats.org/officeDocument/2006/relationships/hyperlink" Id="rId361" Target="https://doi.org/10.1016/j.aeue.2005.12.004" TargetMode="External" /><Relationship Type="http://schemas.openxmlformats.org/officeDocument/2006/relationships/hyperlink" Id="rId359" Target="https://doi.org/10.1049/ip-com:20050595" TargetMode="External" /><Relationship Type="http://schemas.openxmlformats.org/officeDocument/2006/relationships/hyperlink" Id="rId370" Target="https://doi.org/10.21105/joss.00655" TargetMode="External" /><Relationship Type="http://schemas.openxmlformats.org/officeDocument/2006/relationships/hyperlink" Id="rId382" Target="https://en.wikipedia.org/wiki/Abjad_numerals" TargetMode="External" /><Relationship Type="http://schemas.openxmlformats.org/officeDocument/2006/relationships/hyperlink" Id="rId224" Target="https://en.wikipedia.org/wiki/Muqatta%CA%BFat" TargetMode="External" /><Relationship Type="http://schemas.openxmlformats.org/officeDocument/2006/relationships/hyperlink" Id="rId332"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4" Target="https://github.com/quran2019/Quran19/blob/master/6.1.6_Evidence.txt" TargetMode="External" /><Relationship Type="http://schemas.openxmlformats.org/officeDocument/2006/relationships/hyperlink" Id="rId265" Target="https://github.com/quran2019/Quran19/blob/master/6.2.1_code_bignumber.txt" TargetMode="External" /><Relationship Type="http://schemas.openxmlformats.org/officeDocument/2006/relationships/hyperlink" Id="rId96" Target="https://github.com/quran2019/Quran19/blob/master/6.2.2_code_bignumber.txt" TargetMode="External" /><Relationship Type="http://schemas.openxmlformats.org/officeDocument/2006/relationships/hyperlink" Id="rId267" Target="https://github.com/quran2019/Quran19/blob/master/6.2.3_code_bignumber.txt" TargetMode="External" /><Relationship Type="http://schemas.openxmlformats.org/officeDocument/2006/relationships/hyperlink" Id="rId269" Target="https://github.com/quran2019/Quran19/blob/master/6.2.4_code_bignumber.txt" TargetMode="External" /><Relationship Type="http://schemas.openxmlformats.org/officeDocument/2006/relationships/hyperlink" Id="rId271" Target="https://github.com/quran2019/Quran19/blob/master/6.2.5.1_code_bignumber.txt" TargetMode="External" /><Relationship Type="http://schemas.openxmlformats.org/officeDocument/2006/relationships/hyperlink" Id="rId272" Target="https://github.com/quran2019/Quran19/blob/master/6.2.5.2_code_bignumber.txt" TargetMode="External" /><Relationship Type="http://schemas.openxmlformats.org/officeDocument/2006/relationships/hyperlink" Id="rId279" Target="https://github.com/quran2019/Quran19/blob/master/6.3.1_Bignumber" TargetMode="External" /><Relationship Type="http://schemas.openxmlformats.org/officeDocument/2006/relationships/hyperlink" Id="rId102" Target="https://github.com/quran2019/Quran19/blob/master/6_1_1_rewrite.txt" TargetMode="External" /><Relationship Type="http://schemas.openxmlformats.org/officeDocument/2006/relationships/hyperlink" Id="rId101"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5" Target="https://github.com/quran2019/Quran19/blob/master/Fact_7.3.3.txt" TargetMode="External" /><Relationship Type="http://schemas.openxmlformats.org/officeDocument/2006/relationships/hyperlink" Id="rId307" Target="https://github.com/quran2019/Quran19/blob/master/Fact_7.7.4.txt" TargetMode="External" /><Relationship Type="http://schemas.openxmlformats.org/officeDocument/2006/relationships/hyperlink" Id="rId309"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6" Target="https://goodcalculators.com/big-number-calculator/" TargetMode="External" /><Relationship Type="http://schemas.openxmlformats.org/officeDocument/2006/relationships/hyperlink" Id="rId326" Target="https://quran2019.github.io/ReproducibleMiracle" TargetMode="External" /><Relationship Type="http://schemas.openxmlformats.org/officeDocument/2006/relationships/hyperlink" Id="rId353"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3" Target="https://www.encyclopedia.com/history/news-wires-white-papers-and-books/sibawayh" TargetMode="External" /><Relationship Type="http://schemas.openxmlformats.org/officeDocument/2006/relationships/hyperlink" Id="rId349" Target="https://www.isbnagency.com/titles/9781513654577" TargetMode="External" /><Relationship Type="http://schemas.openxmlformats.org/officeDocument/2006/relationships/hyperlink" Id="rId327" Target="https://www.r-project.org/" TargetMode="External" /><Relationship Type="http://schemas.openxmlformats.org/officeDocument/2006/relationships/hyperlink" Id="rId374"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3-12-26T00:43:44Z</dcterms:created>
  <dcterms:modified xsi:type="dcterms:W3CDTF">2023-12-26T00: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